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E1AA9" w14:textId="2C09DDCF" w:rsidR="00A85F48" w:rsidRPr="00842D2B" w:rsidRDefault="00C23645" w:rsidP="00C306BE">
      <w:pPr>
        <w:ind w:left="2160"/>
        <w:jc w:val="right"/>
        <w:rPr>
          <w:rFonts w:asciiTheme="majorHAnsi" w:hAnsiTheme="majorHAnsi" w:cstheme="majorHAnsi"/>
          <w:sz w:val="44"/>
          <w:szCs w:val="44"/>
        </w:rPr>
      </w:pPr>
      <w:bookmarkStart w:id="1" w:name="_Toc492638964"/>
      <w:bookmarkStart w:id="2" w:name="_Toc492640496"/>
      <w:bookmarkStart w:id="3" w:name="_Toc492640573"/>
      <w:r>
        <w:rPr>
          <w:rFonts w:asciiTheme="majorHAnsi" w:hAnsiTheme="majorHAnsi" w:cstheme="majorHAnsi"/>
          <w:sz w:val="44"/>
          <w:szCs w:val="44"/>
        </w:rPr>
        <w:t xml:space="preserve"> </w:t>
      </w:r>
      <w:commentRangeStart w:id="4"/>
      <w:commentRangeStart w:id="5"/>
      <w:r w:rsidR="7C4920B2" w:rsidRPr="00842D2B">
        <w:rPr>
          <w:rFonts w:asciiTheme="majorHAnsi" w:hAnsiTheme="majorHAnsi" w:cstheme="majorHAnsi"/>
          <w:sz w:val="44"/>
          <w:szCs w:val="44"/>
        </w:rPr>
        <w:t>Module</w:t>
      </w:r>
      <w:commentRangeEnd w:id="4"/>
      <w:r w:rsidR="7C4920B2" w:rsidRPr="00842D2B">
        <w:rPr>
          <w:rStyle w:val="CommentReference"/>
          <w:rFonts w:asciiTheme="majorHAnsi" w:hAnsiTheme="majorHAnsi" w:cstheme="majorHAnsi"/>
          <w:sz w:val="44"/>
          <w:szCs w:val="44"/>
        </w:rPr>
        <w:commentReference w:id="4"/>
      </w:r>
      <w:commentRangeEnd w:id="5"/>
      <w:r w:rsidR="7C4920B2" w:rsidRPr="00842D2B">
        <w:rPr>
          <w:rStyle w:val="CommentReference"/>
          <w:rFonts w:asciiTheme="majorHAnsi" w:hAnsiTheme="majorHAnsi" w:cstheme="majorHAnsi"/>
          <w:sz w:val="44"/>
          <w:szCs w:val="44"/>
        </w:rPr>
        <w:commentReference w:id="5"/>
      </w:r>
      <w:r w:rsidR="7C4920B2" w:rsidRPr="00842D2B">
        <w:rPr>
          <w:rFonts w:asciiTheme="majorHAnsi" w:hAnsiTheme="majorHAnsi" w:cstheme="majorHAnsi"/>
          <w:sz w:val="44"/>
          <w:szCs w:val="44"/>
        </w:rPr>
        <w:t xml:space="preserve"> </w:t>
      </w:r>
      <w:del w:id="6" w:author="Author">
        <w:r w:rsidR="7C4920B2" w:rsidRPr="00842D2B" w:rsidDel="00657EBA">
          <w:rPr>
            <w:rFonts w:asciiTheme="majorHAnsi" w:hAnsiTheme="majorHAnsi" w:cstheme="majorHAnsi"/>
            <w:sz w:val="44"/>
            <w:szCs w:val="44"/>
          </w:rPr>
          <w:delText>1</w:delText>
        </w:r>
      </w:del>
      <w:ins w:id="7" w:author="Author">
        <w:r w:rsidR="00657EBA">
          <w:rPr>
            <w:rFonts w:asciiTheme="majorHAnsi" w:hAnsiTheme="majorHAnsi" w:cstheme="majorHAnsi"/>
            <w:sz w:val="44"/>
            <w:szCs w:val="44"/>
          </w:rPr>
          <w:t>4</w:t>
        </w:r>
      </w:ins>
      <w:r w:rsidR="7C4920B2" w:rsidRPr="00842D2B">
        <w:rPr>
          <w:rFonts w:asciiTheme="majorHAnsi" w:hAnsiTheme="majorHAnsi" w:cstheme="majorHAnsi"/>
          <w:sz w:val="44"/>
          <w:szCs w:val="44"/>
        </w:rPr>
        <w:t xml:space="preserve">: </w:t>
      </w:r>
      <w:ins w:id="8" w:author="Author">
        <w:del w:id="9" w:author="Author">
          <w:r w:rsidR="005E2008" w:rsidRPr="005E2008" w:rsidDel="00AD67CB">
            <w:rPr>
              <w:rFonts w:asciiTheme="majorHAnsi" w:hAnsiTheme="majorHAnsi" w:cstheme="majorHAnsi"/>
              <w:sz w:val="44"/>
              <w:szCs w:val="44"/>
            </w:rPr>
            <w:delText>Eliminate Data Silos and Unify customer data in your first experience using AI-powered Customer Insight</w:delText>
          </w:r>
          <w:r w:rsidR="00AD67CB" w:rsidDel="00657EBA">
            <w:rPr>
              <w:rFonts w:asciiTheme="majorHAnsi" w:hAnsiTheme="majorHAnsi" w:cstheme="majorHAnsi"/>
              <w:sz w:val="44"/>
              <w:szCs w:val="44"/>
            </w:rPr>
            <w:delText>Personalize Customer Experience</w:delText>
          </w:r>
        </w:del>
        <w:r w:rsidR="00657EBA">
          <w:rPr>
            <w:rFonts w:asciiTheme="majorHAnsi" w:hAnsiTheme="majorHAnsi" w:cstheme="majorHAnsi"/>
            <w:sz w:val="44"/>
            <w:szCs w:val="44"/>
          </w:rPr>
          <w:t>Activate Digital Sales</w:t>
        </w:r>
        <w:r w:rsidR="00AD2EB3">
          <w:rPr>
            <w:rFonts w:asciiTheme="majorHAnsi" w:hAnsiTheme="majorHAnsi" w:cstheme="majorHAnsi"/>
            <w:sz w:val="44"/>
            <w:szCs w:val="44"/>
          </w:rPr>
          <w:t xml:space="preserve"> </w:t>
        </w:r>
        <w:r w:rsidR="00AD2EB3">
          <w:rPr>
            <w:rFonts w:asciiTheme="majorHAnsi" w:hAnsiTheme="majorHAnsi" w:cstheme="majorHAnsi"/>
            <w:sz w:val="44"/>
            <w:szCs w:val="44"/>
          </w:rPr>
          <w:br/>
          <w:t>Dynamics 365 Sales</w:t>
        </w:r>
        <w:r w:rsidR="005E2008" w:rsidRPr="005E2008" w:rsidDel="005E2008">
          <w:rPr>
            <w:rFonts w:asciiTheme="majorHAnsi" w:hAnsiTheme="majorHAnsi" w:cstheme="majorHAnsi"/>
            <w:sz w:val="44"/>
            <w:szCs w:val="44"/>
          </w:rPr>
          <w:t xml:space="preserve"> </w:t>
        </w:r>
      </w:ins>
      <w:del w:id="10" w:author="Author">
        <w:r w:rsidR="00FA242E" w:rsidRPr="00842D2B" w:rsidDel="005E2008">
          <w:rPr>
            <w:rFonts w:asciiTheme="majorHAnsi" w:hAnsiTheme="majorHAnsi" w:cstheme="majorHAnsi"/>
            <w:sz w:val="44"/>
            <w:szCs w:val="44"/>
          </w:rPr>
          <w:delText>Build your first virtual agent</w:delText>
        </w:r>
      </w:del>
    </w:p>
    <w:p w14:paraId="79E194D1" w14:textId="77777777" w:rsidR="00A85F48" w:rsidRPr="00F56577" w:rsidRDefault="7C4920B2" w:rsidP="00C23645">
      <w:pPr>
        <w:pStyle w:val="NameofWorkshop"/>
        <w:ind w:right="180"/>
        <w:rPr>
          <w:sz w:val="36"/>
          <w:szCs w:val="36"/>
        </w:rPr>
      </w:pPr>
      <w:r w:rsidRPr="76185817">
        <w:rPr>
          <w:sz w:val="36"/>
          <w:szCs w:val="36"/>
        </w:rPr>
        <w:t xml:space="preserve">Hands-on Lab Step-by-Step </w:t>
      </w:r>
      <w:bookmarkEnd w:id="1"/>
      <w:bookmarkEnd w:id="2"/>
      <w:bookmarkEnd w:id="3"/>
    </w:p>
    <w:p w14:paraId="34126042" w14:textId="77777777" w:rsidR="00A85F48" w:rsidRPr="007E3D91" w:rsidRDefault="00A85F48" w:rsidP="00A85F48"/>
    <w:p w14:paraId="40038B75" w14:textId="5CDAD9B5" w:rsidR="00A85F48" w:rsidRPr="007E3D91" w:rsidRDefault="00123D51" w:rsidP="000D411A">
      <w:pPr>
        <w:ind w:right="200"/>
        <w:jc w:val="right"/>
      </w:pPr>
      <w:del w:id="11" w:author="Author">
        <w:r w:rsidDel="00BF03F1">
          <w:delText xml:space="preserve">Feb </w:delText>
        </w:r>
        <w:r w:rsidR="7C4920B2" w:rsidDel="00BF03F1">
          <w:delText>20</w:delText>
        </w:r>
        <w:r w:rsidR="00FA242E" w:rsidDel="00BF03F1">
          <w:delText>20</w:delText>
        </w:r>
      </w:del>
      <w:ins w:id="12" w:author="Author">
        <w:r w:rsidR="00BF03F1">
          <w:t>September 2021</w:t>
        </w:r>
      </w:ins>
    </w:p>
    <w:p w14:paraId="436F2064" w14:textId="57F8CAA8" w:rsidR="00A85F48" w:rsidRPr="00D712FB" w:rsidRDefault="00A85F48" w:rsidP="00D97EF8">
      <w:r>
        <w:rPr>
          <w:rFonts w:cs="Segoe UI"/>
        </w:rPr>
        <w:br w:type="page"/>
      </w:r>
    </w:p>
    <w:sdt>
      <w:sdtPr>
        <w:rPr>
          <w:rFonts w:ascii="Segoe UI" w:eastAsia="SimSun" w:hAnsi="Segoe UI" w:cstheme="minorBidi"/>
          <w:color w:val="auto"/>
          <w:sz w:val="20"/>
          <w:szCs w:val="22"/>
        </w:rPr>
        <w:id w:val="-1031335775"/>
        <w:docPartObj>
          <w:docPartGallery w:val="Table of Contents"/>
          <w:docPartUnique/>
        </w:docPartObj>
      </w:sdtPr>
      <w:sdtEndPr>
        <w:rPr>
          <w:b/>
          <w:bCs/>
          <w:noProof/>
        </w:rPr>
      </w:sdtEndPr>
      <w:sdtContent>
        <w:p w14:paraId="6B32678C" w14:textId="60C42ECB" w:rsidR="00205121" w:rsidRDefault="00205121">
          <w:pPr>
            <w:pStyle w:val="TOCHeading"/>
          </w:pPr>
          <w:r>
            <w:t>Contents</w:t>
          </w:r>
        </w:p>
        <w:p w14:paraId="65CF33E7" w14:textId="1C2F06A0" w:rsidR="00CB25C4" w:rsidRDefault="006E0E5E">
          <w:pPr>
            <w:pStyle w:val="TOC1"/>
            <w:tabs>
              <w:tab w:val="right" w:leader="dot" w:pos="10790"/>
            </w:tabs>
            <w:rPr>
              <w:ins w:id="13" w:author="Author"/>
              <w:rFonts w:eastAsiaTheme="minorEastAsia" w:cstheme="minorBidi"/>
              <w:b w:val="0"/>
              <w:bCs w:val="0"/>
              <w:noProof/>
              <w:sz w:val="22"/>
              <w:szCs w:val="22"/>
              <w:lang w:val="en-SG" w:eastAsia="en-SG"/>
            </w:rPr>
          </w:pPr>
          <w:r>
            <w:rPr>
              <w:b w:val="0"/>
              <w:bCs w:val="0"/>
              <w:noProof/>
            </w:rPr>
            <w:fldChar w:fldCharType="begin"/>
          </w:r>
          <w:r>
            <w:rPr>
              <w:b w:val="0"/>
              <w:bCs w:val="0"/>
              <w:noProof/>
            </w:rPr>
            <w:instrText xml:space="preserve"> TOC \o "1-4" \h \z \u </w:instrText>
          </w:r>
          <w:r>
            <w:rPr>
              <w:b w:val="0"/>
              <w:bCs w:val="0"/>
              <w:noProof/>
            </w:rPr>
            <w:fldChar w:fldCharType="separate"/>
          </w:r>
          <w:ins w:id="14" w:author="Author">
            <w:r w:rsidR="00CB25C4" w:rsidRPr="00FB2577">
              <w:rPr>
                <w:rStyle w:val="Hyperlink"/>
                <w:noProof/>
              </w:rPr>
              <w:fldChar w:fldCharType="begin"/>
            </w:r>
            <w:r w:rsidR="00CB25C4" w:rsidRPr="00FB2577">
              <w:rPr>
                <w:rStyle w:val="Hyperlink"/>
                <w:noProof/>
              </w:rPr>
              <w:instrText xml:space="preserve"> </w:instrText>
            </w:r>
            <w:r w:rsidR="00CB25C4">
              <w:rPr>
                <w:noProof/>
              </w:rPr>
              <w:instrText>HYPERLINK \l "_Toc84634543"</w:instrText>
            </w:r>
            <w:r w:rsidR="00CB25C4" w:rsidRPr="00FB2577">
              <w:rPr>
                <w:rStyle w:val="Hyperlink"/>
                <w:noProof/>
              </w:rPr>
              <w:instrText xml:space="preserve"> </w:instrText>
            </w:r>
            <w:r w:rsidR="00CB25C4" w:rsidRPr="00FB2577">
              <w:rPr>
                <w:rStyle w:val="Hyperlink"/>
                <w:noProof/>
              </w:rPr>
            </w:r>
            <w:r w:rsidR="00CB25C4" w:rsidRPr="00FB2577">
              <w:rPr>
                <w:rStyle w:val="Hyperlink"/>
                <w:noProof/>
              </w:rPr>
              <w:fldChar w:fldCharType="separate"/>
            </w:r>
            <w:r w:rsidR="00CB25C4" w:rsidRPr="00FB2577">
              <w:rPr>
                <w:rStyle w:val="Hyperlink"/>
                <w:noProof/>
              </w:rPr>
              <w:t>Activate Digital Sales</w:t>
            </w:r>
            <w:r w:rsidR="00CB25C4">
              <w:rPr>
                <w:noProof/>
                <w:webHidden/>
              </w:rPr>
              <w:tab/>
            </w:r>
            <w:r w:rsidR="00CB25C4">
              <w:rPr>
                <w:noProof/>
                <w:webHidden/>
              </w:rPr>
              <w:fldChar w:fldCharType="begin"/>
            </w:r>
            <w:r w:rsidR="00CB25C4">
              <w:rPr>
                <w:noProof/>
                <w:webHidden/>
              </w:rPr>
              <w:instrText xml:space="preserve"> PAGEREF _Toc84634543 \h </w:instrText>
            </w:r>
            <w:r w:rsidR="00CB25C4">
              <w:rPr>
                <w:noProof/>
                <w:webHidden/>
              </w:rPr>
            </w:r>
          </w:ins>
          <w:r w:rsidR="00CB25C4">
            <w:rPr>
              <w:noProof/>
              <w:webHidden/>
            </w:rPr>
            <w:fldChar w:fldCharType="separate"/>
          </w:r>
          <w:ins w:id="15" w:author="Author">
            <w:r w:rsidR="00CB25C4">
              <w:rPr>
                <w:noProof/>
                <w:webHidden/>
              </w:rPr>
              <w:t>1</w:t>
            </w:r>
            <w:r w:rsidR="00CB25C4">
              <w:rPr>
                <w:noProof/>
                <w:webHidden/>
              </w:rPr>
              <w:fldChar w:fldCharType="end"/>
            </w:r>
            <w:r w:rsidR="00CB25C4" w:rsidRPr="00FB2577">
              <w:rPr>
                <w:rStyle w:val="Hyperlink"/>
                <w:noProof/>
              </w:rPr>
              <w:fldChar w:fldCharType="end"/>
            </w:r>
          </w:ins>
        </w:p>
        <w:p w14:paraId="590700B4" w14:textId="722CB788" w:rsidR="00CB25C4" w:rsidRDefault="00CB25C4">
          <w:pPr>
            <w:pStyle w:val="TOC2"/>
            <w:rPr>
              <w:ins w:id="16" w:author="Author"/>
              <w:rFonts w:eastAsiaTheme="minorEastAsia" w:cstheme="minorBidi"/>
              <w:i w:val="0"/>
              <w:iCs w:val="0"/>
              <w:noProof/>
              <w:sz w:val="22"/>
              <w:szCs w:val="22"/>
              <w:lang w:val="en-SG" w:eastAsia="en-SG"/>
            </w:rPr>
          </w:pPr>
          <w:ins w:id="17" w:author="Author">
            <w:r w:rsidRPr="00FB2577">
              <w:rPr>
                <w:rStyle w:val="Hyperlink"/>
                <w:noProof/>
              </w:rPr>
              <w:fldChar w:fldCharType="begin"/>
            </w:r>
            <w:r w:rsidRPr="00FB2577">
              <w:rPr>
                <w:rStyle w:val="Hyperlink"/>
                <w:noProof/>
              </w:rPr>
              <w:instrText xml:space="preserve"> </w:instrText>
            </w:r>
            <w:r>
              <w:rPr>
                <w:noProof/>
              </w:rPr>
              <w:instrText>HYPERLINK \l "_Toc84634544"</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rPr>
              <w:t>Lab Prerequisites</w:t>
            </w:r>
            <w:r>
              <w:rPr>
                <w:noProof/>
                <w:webHidden/>
              </w:rPr>
              <w:tab/>
            </w:r>
            <w:r>
              <w:rPr>
                <w:noProof/>
                <w:webHidden/>
              </w:rPr>
              <w:fldChar w:fldCharType="begin"/>
            </w:r>
            <w:r>
              <w:rPr>
                <w:noProof/>
                <w:webHidden/>
              </w:rPr>
              <w:instrText xml:space="preserve"> PAGEREF _Toc84634544 \h </w:instrText>
            </w:r>
            <w:r>
              <w:rPr>
                <w:noProof/>
                <w:webHidden/>
              </w:rPr>
            </w:r>
          </w:ins>
          <w:r>
            <w:rPr>
              <w:noProof/>
              <w:webHidden/>
            </w:rPr>
            <w:fldChar w:fldCharType="separate"/>
          </w:r>
          <w:ins w:id="18" w:author="Author">
            <w:r>
              <w:rPr>
                <w:noProof/>
                <w:webHidden/>
              </w:rPr>
              <w:t>1</w:t>
            </w:r>
            <w:r>
              <w:rPr>
                <w:noProof/>
                <w:webHidden/>
              </w:rPr>
              <w:fldChar w:fldCharType="end"/>
            </w:r>
            <w:r w:rsidRPr="00FB2577">
              <w:rPr>
                <w:rStyle w:val="Hyperlink"/>
                <w:noProof/>
              </w:rPr>
              <w:fldChar w:fldCharType="end"/>
            </w:r>
          </w:ins>
        </w:p>
        <w:p w14:paraId="7CB2E6C8" w14:textId="3D306E4E" w:rsidR="00CB25C4" w:rsidRDefault="00CB25C4">
          <w:pPr>
            <w:pStyle w:val="TOC2"/>
            <w:rPr>
              <w:ins w:id="19" w:author="Author"/>
              <w:rFonts w:eastAsiaTheme="minorEastAsia" w:cstheme="minorBidi"/>
              <w:i w:val="0"/>
              <w:iCs w:val="0"/>
              <w:noProof/>
              <w:sz w:val="22"/>
              <w:szCs w:val="22"/>
              <w:lang w:val="en-SG" w:eastAsia="en-SG"/>
            </w:rPr>
          </w:pPr>
          <w:ins w:id="20" w:author="Author">
            <w:r w:rsidRPr="00FB2577">
              <w:rPr>
                <w:rStyle w:val="Hyperlink"/>
                <w:noProof/>
              </w:rPr>
              <w:fldChar w:fldCharType="begin"/>
            </w:r>
            <w:r w:rsidRPr="00FB2577">
              <w:rPr>
                <w:rStyle w:val="Hyperlink"/>
                <w:noProof/>
              </w:rPr>
              <w:instrText xml:space="preserve"> </w:instrText>
            </w:r>
            <w:r>
              <w:rPr>
                <w:noProof/>
              </w:rPr>
              <w:instrText>HYPERLINK \l "_Toc84634545"</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lang w:eastAsia="zh-CN"/>
              </w:rPr>
              <w:t>Scenario: ContoTech Worldwide Enterprise Retail Company</w:t>
            </w:r>
            <w:r>
              <w:rPr>
                <w:noProof/>
                <w:webHidden/>
              </w:rPr>
              <w:tab/>
            </w:r>
            <w:r>
              <w:rPr>
                <w:noProof/>
                <w:webHidden/>
              </w:rPr>
              <w:fldChar w:fldCharType="begin"/>
            </w:r>
            <w:r>
              <w:rPr>
                <w:noProof/>
                <w:webHidden/>
              </w:rPr>
              <w:instrText xml:space="preserve"> PAGEREF _Toc84634545 \h </w:instrText>
            </w:r>
            <w:r>
              <w:rPr>
                <w:noProof/>
                <w:webHidden/>
              </w:rPr>
            </w:r>
          </w:ins>
          <w:r>
            <w:rPr>
              <w:noProof/>
              <w:webHidden/>
            </w:rPr>
            <w:fldChar w:fldCharType="separate"/>
          </w:r>
          <w:ins w:id="21" w:author="Author">
            <w:r>
              <w:rPr>
                <w:noProof/>
                <w:webHidden/>
              </w:rPr>
              <w:t>2</w:t>
            </w:r>
            <w:r>
              <w:rPr>
                <w:noProof/>
                <w:webHidden/>
              </w:rPr>
              <w:fldChar w:fldCharType="end"/>
            </w:r>
            <w:r w:rsidRPr="00FB2577">
              <w:rPr>
                <w:rStyle w:val="Hyperlink"/>
                <w:noProof/>
              </w:rPr>
              <w:fldChar w:fldCharType="end"/>
            </w:r>
          </w:ins>
        </w:p>
        <w:p w14:paraId="764C8E59" w14:textId="0DC026A7" w:rsidR="00CB25C4" w:rsidRDefault="00CB25C4">
          <w:pPr>
            <w:pStyle w:val="TOC2"/>
            <w:rPr>
              <w:ins w:id="22" w:author="Author"/>
              <w:rFonts w:eastAsiaTheme="minorEastAsia" w:cstheme="minorBidi"/>
              <w:i w:val="0"/>
              <w:iCs w:val="0"/>
              <w:noProof/>
              <w:sz w:val="22"/>
              <w:szCs w:val="22"/>
              <w:lang w:val="en-SG" w:eastAsia="en-SG"/>
            </w:rPr>
          </w:pPr>
          <w:ins w:id="23" w:author="Author">
            <w:r w:rsidRPr="00FB2577">
              <w:rPr>
                <w:rStyle w:val="Hyperlink"/>
                <w:noProof/>
              </w:rPr>
              <w:fldChar w:fldCharType="begin"/>
            </w:r>
            <w:r w:rsidRPr="00FB2577">
              <w:rPr>
                <w:rStyle w:val="Hyperlink"/>
                <w:noProof/>
              </w:rPr>
              <w:instrText xml:space="preserve"> </w:instrText>
            </w:r>
            <w:r>
              <w:rPr>
                <w:noProof/>
              </w:rPr>
              <w:instrText>HYPERLINK \l "_Toc84634546"</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rPr>
              <w:t>Goals for this lab</w:t>
            </w:r>
            <w:r>
              <w:rPr>
                <w:noProof/>
                <w:webHidden/>
              </w:rPr>
              <w:tab/>
            </w:r>
            <w:r>
              <w:rPr>
                <w:noProof/>
                <w:webHidden/>
              </w:rPr>
              <w:fldChar w:fldCharType="begin"/>
            </w:r>
            <w:r>
              <w:rPr>
                <w:noProof/>
                <w:webHidden/>
              </w:rPr>
              <w:instrText xml:space="preserve"> PAGEREF _Toc84634546 \h </w:instrText>
            </w:r>
            <w:r>
              <w:rPr>
                <w:noProof/>
                <w:webHidden/>
              </w:rPr>
            </w:r>
          </w:ins>
          <w:r>
            <w:rPr>
              <w:noProof/>
              <w:webHidden/>
            </w:rPr>
            <w:fldChar w:fldCharType="separate"/>
          </w:r>
          <w:ins w:id="24" w:author="Author">
            <w:r>
              <w:rPr>
                <w:noProof/>
                <w:webHidden/>
              </w:rPr>
              <w:t>3</w:t>
            </w:r>
            <w:r>
              <w:rPr>
                <w:noProof/>
                <w:webHidden/>
              </w:rPr>
              <w:fldChar w:fldCharType="end"/>
            </w:r>
            <w:r w:rsidRPr="00FB2577">
              <w:rPr>
                <w:rStyle w:val="Hyperlink"/>
                <w:noProof/>
              </w:rPr>
              <w:fldChar w:fldCharType="end"/>
            </w:r>
          </w:ins>
        </w:p>
        <w:p w14:paraId="71FDEABC" w14:textId="51FB903F" w:rsidR="00CB25C4" w:rsidRDefault="00CB25C4">
          <w:pPr>
            <w:pStyle w:val="TOC2"/>
            <w:rPr>
              <w:ins w:id="25" w:author="Author"/>
              <w:rFonts w:eastAsiaTheme="minorEastAsia" w:cstheme="minorBidi"/>
              <w:i w:val="0"/>
              <w:iCs w:val="0"/>
              <w:noProof/>
              <w:sz w:val="22"/>
              <w:szCs w:val="22"/>
              <w:lang w:val="en-SG" w:eastAsia="en-SG"/>
            </w:rPr>
          </w:pPr>
          <w:ins w:id="26" w:author="Author">
            <w:r w:rsidRPr="00FB2577">
              <w:rPr>
                <w:rStyle w:val="Hyperlink"/>
                <w:noProof/>
              </w:rPr>
              <w:fldChar w:fldCharType="begin"/>
            </w:r>
            <w:r w:rsidRPr="00FB2577">
              <w:rPr>
                <w:rStyle w:val="Hyperlink"/>
                <w:noProof/>
              </w:rPr>
              <w:instrText xml:space="preserve"> </w:instrText>
            </w:r>
            <w:r>
              <w:rPr>
                <w:noProof/>
              </w:rPr>
              <w:instrText>HYPERLINK \l "_Toc84634547"</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lang w:eastAsia="zh-CN"/>
              </w:rPr>
              <w:t>Exercise 1: Manage Opportunity</w:t>
            </w:r>
            <w:r>
              <w:rPr>
                <w:noProof/>
                <w:webHidden/>
              </w:rPr>
              <w:tab/>
            </w:r>
            <w:r>
              <w:rPr>
                <w:noProof/>
                <w:webHidden/>
              </w:rPr>
              <w:fldChar w:fldCharType="begin"/>
            </w:r>
            <w:r>
              <w:rPr>
                <w:noProof/>
                <w:webHidden/>
              </w:rPr>
              <w:instrText xml:space="preserve"> PAGEREF _Toc84634547 \h </w:instrText>
            </w:r>
            <w:r>
              <w:rPr>
                <w:noProof/>
                <w:webHidden/>
              </w:rPr>
            </w:r>
          </w:ins>
          <w:r>
            <w:rPr>
              <w:noProof/>
              <w:webHidden/>
            </w:rPr>
            <w:fldChar w:fldCharType="separate"/>
          </w:r>
          <w:ins w:id="27" w:author="Author">
            <w:r>
              <w:rPr>
                <w:noProof/>
                <w:webHidden/>
              </w:rPr>
              <w:t>3</w:t>
            </w:r>
            <w:r>
              <w:rPr>
                <w:noProof/>
                <w:webHidden/>
              </w:rPr>
              <w:fldChar w:fldCharType="end"/>
            </w:r>
            <w:r w:rsidRPr="00FB2577">
              <w:rPr>
                <w:rStyle w:val="Hyperlink"/>
                <w:noProof/>
              </w:rPr>
              <w:fldChar w:fldCharType="end"/>
            </w:r>
          </w:ins>
        </w:p>
        <w:p w14:paraId="3523189F" w14:textId="2D775A88" w:rsidR="00CB25C4" w:rsidRDefault="00CB25C4">
          <w:pPr>
            <w:pStyle w:val="TOC4"/>
            <w:tabs>
              <w:tab w:val="right" w:leader="dot" w:pos="10790"/>
            </w:tabs>
            <w:rPr>
              <w:ins w:id="28" w:author="Author"/>
              <w:rFonts w:eastAsiaTheme="minorEastAsia" w:cstheme="minorBidi"/>
              <w:noProof/>
              <w:sz w:val="22"/>
              <w:szCs w:val="22"/>
              <w:lang w:val="en-SG" w:eastAsia="en-SG"/>
            </w:rPr>
          </w:pPr>
          <w:ins w:id="29" w:author="Author">
            <w:r w:rsidRPr="00FB2577">
              <w:rPr>
                <w:rStyle w:val="Hyperlink"/>
                <w:noProof/>
              </w:rPr>
              <w:fldChar w:fldCharType="begin"/>
            </w:r>
            <w:r w:rsidRPr="00FB2577">
              <w:rPr>
                <w:rStyle w:val="Hyperlink"/>
                <w:noProof/>
              </w:rPr>
              <w:instrText xml:space="preserve"> </w:instrText>
            </w:r>
            <w:r>
              <w:rPr>
                <w:noProof/>
              </w:rPr>
              <w:instrText>HYPERLINK \l "_Toc84634548"</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lang w:eastAsia="zh-CN"/>
              </w:rPr>
              <w:t>Task 1: Create opportunity from existing Lead</w:t>
            </w:r>
            <w:r>
              <w:rPr>
                <w:noProof/>
                <w:webHidden/>
              </w:rPr>
              <w:tab/>
            </w:r>
            <w:r>
              <w:rPr>
                <w:noProof/>
                <w:webHidden/>
              </w:rPr>
              <w:fldChar w:fldCharType="begin"/>
            </w:r>
            <w:r>
              <w:rPr>
                <w:noProof/>
                <w:webHidden/>
              </w:rPr>
              <w:instrText xml:space="preserve"> PAGEREF _Toc84634548 \h </w:instrText>
            </w:r>
            <w:r>
              <w:rPr>
                <w:noProof/>
                <w:webHidden/>
              </w:rPr>
            </w:r>
          </w:ins>
          <w:r>
            <w:rPr>
              <w:noProof/>
              <w:webHidden/>
            </w:rPr>
            <w:fldChar w:fldCharType="separate"/>
          </w:r>
          <w:ins w:id="30" w:author="Author">
            <w:r>
              <w:rPr>
                <w:noProof/>
                <w:webHidden/>
              </w:rPr>
              <w:t>5</w:t>
            </w:r>
            <w:r>
              <w:rPr>
                <w:noProof/>
                <w:webHidden/>
              </w:rPr>
              <w:fldChar w:fldCharType="end"/>
            </w:r>
            <w:r w:rsidRPr="00FB2577">
              <w:rPr>
                <w:rStyle w:val="Hyperlink"/>
                <w:noProof/>
              </w:rPr>
              <w:fldChar w:fldCharType="end"/>
            </w:r>
          </w:ins>
        </w:p>
        <w:p w14:paraId="1E745C03" w14:textId="18A1C097" w:rsidR="00CB25C4" w:rsidRDefault="00CB25C4">
          <w:pPr>
            <w:pStyle w:val="TOC4"/>
            <w:tabs>
              <w:tab w:val="right" w:leader="dot" w:pos="10790"/>
            </w:tabs>
            <w:rPr>
              <w:ins w:id="31" w:author="Author"/>
              <w:rFonts w:eastAsiaTheme="minorEastAsia" w:cstheme="minorBidi"/>
              <w:noProof/>
              <w:sz w:val="22"/>
              <w:szCs w:val="22"/>
              <w:lang w:val="en-SG" w:eastAsia="en-SG"/>
            </w:rPr>
          </w:pPr>
          <w:ins w:id="32" w:author="Author">
            <w:r w:rsidRPr="00FB2577">
              <w:rPr>
                <w:rStyle w:val="Hyperlink"/>
                <w:noProof/>
              </w:rPr>
              <w:fldChar w:fldCharType="begin"/>
            </w:r>
            <w:r w:rsidRPr="00FB2577">
              <w:rPr>
                <w:rStyle w:val="Hyperlink"/>
                <w:noProof/>
              </w:rPr>
              <w:instrText xml:space="preserve"> </w:instrText>
            </w:r>
            <w:r>
              <w:rPr>
                <w:noProof/>
              </w:rPr>
              <w:instrText>HYPERLINK \l "_Toc84634549"</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lang w:eastAsia="zh-CN"/>
              </w:rPr>
              <w:t>Task 2: Add products into opportunity</w:t>
            </w:r>
            <w:r>
              <w:rPr>
                <w:noProof/>
                <w:webHidden/>
              </w:rPr>
              <w:tab/>
            </w:r>
            <w:r>
              <w:rPr>
                <w:noProof/>
                <w:webHidden/>
              </w:rPr>
              <w:fldChar w:fldCharType="begin"/>
            </w:r>
            <w:r>
              <w:rPr>
                <w:noProof/>
                <w:webHidden/>
              </w:rPr>
              <w:instrText xml:space="preserve"> PAGEREF _Toc84634549 \h </w:instrText>
            </w:r>
            <w:r>
              <w:rPr>
                <w:noProof/>
                <w:webHidden/>
              </w:rPr>
            </w:r>
          </w:ins>
          <w:r>
            <w:rPr>
              <w:noProof/>
              <w:webHidden/>
            </w:rPr>
            <w:fldChar w:fldCharType="separate"/>
          </w:r>
          <w:ins w:id="33" w:author="Author">
            <w:r>
              <w:rPr>
                <w:noProof/>
                <w:webHidden/>
              </w:rPr>
              <w:t>8</w:t>
            </w:r>
            <w:r>
              <w:rPr>
                <w:noProof/>
                <w:webHidden/>
              </w:rPr>
              <w:fldChar w:fldCharType="end"/>
            </w:r>
            <w:r w:rsidRPr="00FB2577">
              <w:rPr>
                <w:rStyle w:val="Hyperlink"/>
                <w:noProof/>
              </w:rPr>
              <w:fldChar w:fldCharType="end"/>
            </w:r>
          </w:ins>
        </w:p>
        <w:p w14:paraId="70FAA72B" w14:textId="51FDF770" w:rsidR="00CB25C4" w:rsidRDefault="00CB25C4">
          <w:pPr>
            <w:pStyle w:val="TOC4"/>
            <w:tabs>
              <w:tab w:val="right" w:leader="dot" w:pos="10790"/>
            </w:tabs>
            <w:rPr>
              <w:ins w:id="34" w:author="Author"/>
              <w:rFonts w:eastAsiaTheme="minorEastAsia" w:cstheme="minorBidi"/>
              <w:noProof/>
              <w:sz w:val="22"/>
              <w:szCs w:val="22"/>
              <w:lang w:val="en-SG" w:eastAsia="en-SG"/>
            </w:rPr>
          </w:pPr>
          <w:ins w:id="35" w:author="Author">
            <w:r w:rsidRPr="00FB2577">
              <w:rPr>
                <w:rStyle w:val="Hyperlink"/>
                <w:noProof/>
              </w:rPr>
              <w:fldChar w:fldCharType="begin"/>
            </w:r>
            <w:r w:rsidRPr="00FB2577">
              <w:rPr>
                <w:rStyle w:val="Hyperlink"/>
                <w:noProof/>
              </w:rPr>
              <w:instrText xml:space="preserve"> </w:instrText>
            </w:r>
            <w:r>
              <w:rPr>
                <w:noProof/>
              </w:rPr>
              <w:instrText>HYPERLINK \l "_Toc84634550"</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lang w:eastAsia="zh-CN"/>
              </w:rPr>
              <w:t>Task 3: Edit Opportunity Product using</w:t>
            </w:r>
            <w:r>
              <w:rPr>
                <w:noProof/>
                <w:webHidden/>
              </w:rPr>
              <w:tab/>
            </w:r>
            <w:r>
              <w:rPr>
                <w:noProof/>
                <w:webHidden/>
              </w:rPr>
              <w:fldChar w:fldCharType="begin"/>
            </w:r>
            <w:r>
              <w:rPr>
                <w:noProof/>
                <w:webHidden/>
              </w:rPr>
              <w:instrText xml:space="preserve"> PAGEREF _Toc84634550 \h </w:instrText>
            </w:r>
            <w:r>
              <w:rPr>
                <w:noProof/>
                <w:webHidden/>
              </w:rPr>
            </w:r>
          </w:ins>
          <w:r>
            <w:rPr>
              <w:noProof/>
              <w:webHidden/>
            </w:rPr>
            <w:fldChar w:fldCharType="separate"/>
          </w:r>
          <w:ins w:id="36" w:author="Author">
            <w:r>
              <w:rPr>
                <w:noProof/>
                <w:webHidden/>
              </w:rPr>
              <w:t>10</w:t>
            </w:r>
            <w:r>
              <w:rPr>
                <w:noProof/>
                <w:webHidden/>
              </w:rPr>
              <w:fldChar w:fldCharType="end"/>
            </w:r>
            <w:r w:rsidRPr="00FB2577">
              <w:rPr>
                <w:rStyle w:val="Hyperlink"/>
                <w:noProof/>
              </w:rPr>
              <w:fldChar w:fldCharType="end"/>
            </w:r>
          </w:ins>
        </w:p>
        <w:p w14:paraId="5AEC12C8" w14:textId="1F58A16E" w:rsidR="00CB25C4" w:rsidRDefault="00CB25C4">
          <w:pPr>
            <w:pStyle w:val="TOC4"/>
            <w:tabs>
              <w:tab w:val="right" w:leader="dot" w:pos="10790"/>
            </w:tabs>
            <w:rPr>
              <w:ins w:id="37" w:author="Author"/>
              <w:rFonts w:eastAsiaTheme="minorEastAsia" w:cstheme="minorBidi"/>
              <w:noProof/>
              <w:sz w:val="22"/>
              <w:szCs w:val="22"/>
              <w:lang w:val="en-SG" w:eastAsia="en-SG"/>
            </w:rPr>
          </w:pPr>
          <w:ins w:id="38" w:author="Author">
            <w:r w:rsidRPr="00FB2577">
              <w:rPr>
                <w:rStyle w:val="Hyperlink"/>
                <w:noProof/>
              </w:rPr>
              <w:fldChar w:fldCharType="begin"/>
            </w:r>
            <w:r w:rsidRPr="00FB2577">
              <w:rPr>
                <w:rStyle w:val="Hyperlink"/>
                <w:noProof/>
              </w:rPr>
              <w:instrText xml:space="preserve"> </w:instrText>
            </w:r>
            <w:r>
              <w:rPr>
                <w:noProof/>
              </w:rPr>
              <w:instrText>HYPERLINK \l "_Toc84634551"</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lang w:eastAsia="zh-CN"/>
              </w:rPr>
              <w:t>Task 4: Advance Opportunity stage</w:t>
            </w:r>
            <w:r>
              <w:rPr>
                <w:noProof/>
                <w:webHidden/>
              </w:rPr>
              <w:tab/>
            </w:r>
            <w:r>
              <w:rPr>
                <w:noProof/>
                <w:webHidden/>
              </w:rPr>
              <w:fldChar w:fldCharType="begin"/>
            </w:r>
            <w:r>
              <w:rPr>
                <w:noProof/>
                <w:webHidden/>
              </w:rPr>
              <w:instrText xml:space="preserve"> PAGEREF _Toc84634551 \h </w:instrText>
            </w:r>
            <w:r>
              <w:rPr>
                <w:noProof/>
                <w:webHidden/>
              </w:rPr>
            </w:r>
          </w:ins>
          <w:r>
            <w:rPr>
              <w:noProof/>
              <w:webHidden/>
            </w:rPr>
            <w:fldChar w:fldCharType="separate"/>
          </w:r>
          <w:ins w:id="39" w:author="Author">
            <w:r>
              <w:rPr>
                <w:noProof/>
                <w:webHidden/>
              </w:rPr>
              <w:t>10</w:t>
            </w:r>
            <w:r>
              <w:rPr>
                <w:noProof/>
                <w:webHidden/>
              </w:rPr>
              <w:fldChar w:fldCharType="end"/>
            </w:r>
            <w:r w:rsidRPr="00FB2577">
              <w:rPr>
                <w:rStyle w:val="Hyperlink"/>
                <w:noProof/>
              </w:rPr>
              <w:fldChar w:fldCharType="end"/>
            </w:r>
          </w:ins>
        </w:p>
        <w:p w14:paraId="2D996DBB" w14:textId="504A2F97" w:rsidR="00CB25C4" w:rsidRDefault="00CB25C4">
          <w:pPr>
            <w:pStyle w:val="TOC4"/>
            <w:tabs>
              <w:tab w:val="right" w:leader="dot" w:pos="10790"/>
            </w:tabs>
            <w:rPr>
              <w:ins w:id="40" w:author="Author"/>
              <w:rFonts w:eastAsiaTheme="minorEastAsia" w:cstheme="minorBidi"/>
              <w:noProof/>
              <w:sz w:val="22"/>
              <w:szCs w:val="22"/>
              <w:lang w:val="en-SG" w:eastAsia="en-SG"/>
            </w:rPr>
          </w:pPr>
          <w:ins w:id="41" w:author="Author">
            <w:r w:rsidRPr="00FB2577">
              <w:rPr>
                <w:rStyle w:val="Hyperlink"/>
                <w:noProof/>
              </w:rPr>
              <w:fldChar w:fldCharType="begin"/>
            </w:r>
            <w:r w:rsidRPr="00FB2577">
              <w:rPr>
                <w:rStyle w:val="Hyperlink"/>
                <w:noProof/>
              </w:rPr>
              <w:instrText xml:space="preserve"> </w:instrText>
            </w:r>
            <w:r>
              <w:rPr>
                <w:noProof/>
              </w:rPr>
              <w:instrText>HYPERLINK \l "_Toc84634552"</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lang w:eastAsia="zh-CN"/>
              </w:rPr>
              <w:t>Task 5: Create New Quote</w:t>
            </w:r>
            <w:r>
              <w:rPr>
                <w:noProof/>
                <w:webHidden/>
              </w:rPr>
              <w:tab/>
            </w:r>
            <w:r>
              <w:rPr>
                <w:noProof/>
                <w:webHidden/>
              </w:rPr>
              <w:fldChar w:fldCharType="begin"/>
            </w:r>
            <w:r>
              <w:rPr>
                <w:noProof/>
                <w:webHidden/>
              </w:rPr>
              <w:instrText xml:space="preserve"> PAGEREF _Toc84634552 \h </w:instrText>
            </w:r>
            <w:r>
              <w:rPr>
                <w:noProof/>
                <w:webHidden/>
              </w:rPr>
            </w:r>
          </w:ins>
          <w:r>
            <w:rPr>
              <w:noProof/>
              <w:webHidden/>
            </w:rPr>
            <w:fldChar w:fldCharType="separate"/>
          </w:r>
          <w:ins w:id="42" w:author="Author">
            <w:r>
              <w:rPr>
                <w:noProof/>
                <w:webHidden/>
              </w:rPr>
              <w:t>12</w:t>
            </w:r>
            <w:r>
              <w:rPr>
                <w:noProof/>
                <w:webHidden/>
              </w:rPr>
              <w:fldChar w:fldCharType="end"/>
            </w:r>
            <w:r w:rsidRPr="00FB2577">
              <w:rPr>
                <w:rStyle w:val="Hyperlink"/>
                <w:noProof/>
              </w:rPr>
              <w:fldChar w:fldCharType="end"/>
            </w:r>
          </w:ins>
        </w:p>
        <w:p w14:paraId="72136810" w14:textId="33AB6E66" w:rsidR="00CB25C4" w:rsidRDefault="00CB25C4">
          <w:pPr>
            <w:pStyle w:val="TOC4"/>
            <w:tabs>
              <w:tab w:val="right" w:leader="dot" w:pos="10790"/>
            </w:tabs>
            <w:rPr>
              <w:ins w:id="43" w:author="Author"/>
              <w:rFonts w:eastAsiaTheme="minorEastAsia" w:cstheme="minorBidi"/>
              <w:noProof/>
              <w:sz w:val="22"/>
              <w:szCs w:val="22"/>
              <w:lang w:val="en-SG" w:eastAsia="en-SG"/>
            </w:rPr>
          </w:pPr>
          <w:ins w:id="44" w:author="Author">
            <w:r w:rsidRPr="00FB2577">
              <w:rPr>
                <w:rStyle w:val="Hyperlink"/>
                <w:noProof/>
              </w:rPr>
              <w:fldChar w:fldCharType="begin"/>
            </w:r>
            <w:r w:rsidRPr="00FB2577">
              <w:rPr>
                <w:rStyle w:val="Hyperlink"/>
                <w:noProof/>
              </w:rPr>
              <w:instrText xml:space="preserve"> </w:instrText>
            </w:r>
            <w:r>
              <w:rPr>
                <w:noProof/>
              </w:rPr>
              <w:instrText>HYPERLINK \l "_Toc84634553"</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lang w:eastAsia="zh-CN"/>
              </w:rPr>
              <w:t>Task 6: Revise Quote</w:t>
            </w:r>
            <w:r>
              <w:rPr>
                <w:noProof/>
                <w:webHidden/>
              </w:rPr>
              <w:tab/>
            </w:r>
            <w:r>
              <w:rPr>
                <w:noProof/>
                <w:webHidden/>
              </w:rPr>
              <w:fldChar w:fldCharType="begin"/>
            </w:r>
            <w:r>
              <w:rPr>
                <w:noProof/>
                <w:webHidden/>
              </w:rPr>
              <w:instrText xml:space="preserve"> PAGEREF _Toc84634553 \h </w:instrText>
            </w:r>
            <w:r>
              <w:rPr>
                <w:noProof/>
                <w:webHidden/>
              </w:rPr>
            </w:r>
          </w:ins>
          <w:r>
            <w:rPr>
              <w:noProof/>
              <w:webHidden/>
            </w:rPr>
            <w:fldChar w:fldCharType="separate"/>
          </w:r>
          <w:ins w:id="45" w:author="Author">
            <w:r>
              <w:rPr>
                <w:noProof/>
                <w:webHidden/>
              </w:rPr>
              <w:t>13</w:t>
            </w:r>
            <w:r>
              <w:rPr>
                <w:noProof/>
                <w:webHidden/>
              </w:rPr>
              <w:fldChar w:fldCharType="end"/>
            </w:r>
            <w:r w:rsidRPr="00FB2577">
              <w:rPr>
                <w:rStyle w:val="Hyperlink"/>
                <w:noProof/>
              </w:rPr>
              <w:fldChar w:fldCharType="end"/>
            </w:r>
          </w:ins>
        </w:p>
        <w:p w14:paraId="6D8C1270" w14:textId="7AA72E18" w:rsidR="00CB25C4" w:rsidRDefault="00CB25C4">
          <w:pPr>
            <w:pStyle w:val="TOC4"/>
            <w:tabs>
              <w:tab w:val="right" w:leader="dot" w:pos="10790"/>
            </w:tabs>
            <w:rPr>
              <w:ins w:id="46" w:author="Author"/>
              <w:rFonts w:eastAsiaTheme="minorEastAsia" w:cstheme="minorBidi"/>
              <w:noProof/>
              <w:sz w:val="22"/>
              <w:szCs w:val="22"/>
              <w:lang w:val="en-SG" w:eastAsia="en-SG"/>
            </w:rPr>
          </w:pPr>
          <w:ins w:id="47" w:author="Author">
            <w:r w:rsidRPr="00FB2577">
              <w:rPr>
                <w:rStyle w:val="Hyperlink"/>
                <w:noProof/>
              </w:rPr>
              <w:fldChar w:fldCharType="begin"/>
            </w:r>
            <w:r w:rsidRPr="00FB2577">
              <w:rPr>
                <w:rStyle w:val="Hyperlink"/>
                <w:noProof/>
              </w:rPr>
              <w:instrText xml:space="preserve"> </w:instrText>
            </w:r>
            <w:r>
              <w:rPr>
                <w:noProof/>
              </w:rPr>
              <w:instrText>HYPERLINK \l "_Toc84634554"</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lang w:eastAsia="zh-CN"/>
              </w:rPr>
              <w:t>Task 7: Generate Quote Document for Customer</w:t>
            </w:r>
            <w:r>
              <w:rPr>
                <w:noProof/>
                <w:webHidden/>
              </w:rPr>
              <w:tab/>
            </w:r>
            <w:r>
              <w:rPr>
                <w:noProof/>
                <w:webHidden/>
              </w:rPr>
              <w:fldChar w:fldCharType="begin"/>
            </w:r>
            <w:r>
              <w:rPr>
                <w:noProof/>
                <w:webHidden/>
              </w:rPr>
              <w:instrText xml:space="preserve"> PAGEREF _Toc84634554 \h </w:instrText>
            </w:r>
            <w:r>
              <w:rPr>
                <w:noProof/>
                <w:webHidden/>
              </w:rPr>
            </w:r>
          </w:ins>
          <w:r>
            <w:rPr>
              <w:noProof/>
              <w:webHidden/>
            </w:rPr>
            <w:fldChar w:fldCharType="separate"/>
          </w:r>
          <w:ins w:id="48" w:author="Author">
            <w:r>
              <w:rPr>
                <w:noProof/>
                <w:webHidden/>
              </w:rPr>
              <w:t>14</w:t>
            </w:r>
            <w:r>
              <w:rPr>
                <w:noProof/>
                <w:webHidden/>
              </w:rPr>
              <w:fldChar w:fldCharType="end"/>
            </w:r>
            <w:r w:rsidRPr="00FB2577">
              <w:rPr>
                <w:rStyle w:val="Hyperlink"/>
                <w:noProof/>
              </w:rPr>
              <w:fldChar w:fldCharType="end"/>
            </w:r>
          </w:ins>
        </w:p>
        <w:p w14:paraId="31AC50CB" w14:textId="07F8B943" w:rsidR="00CB25C4" w:rsidRDefault="00CB25C4">
          <w:pPr>
            <w:pStyle w:val="TOC4"/>
            <w:tabs>
              <w:tab w:val="right" w:leader="dot" w:pos="10790"/>
            </w:tabs>
            <w:rPr>
              <w:ins w:id="49" w:author="Author"/>
              <w:rFonts w:eastAsiaTheme="minorEastAsia" w:cstheme="minorBidi"/>
              <w:noProof/>
              <w:sz w:val="22"/>
              <w:szCs w:val="22"/>
              <w:lang w:val="en-SG" w:eastAsia="en-SG"/>
            </w:rPr>
          </w:pPr>
          <w:ins w:id="50" w:author="Author">
            <w:r w:rsidRPr="00FB2577">
              <w:rPr>
                <w:rStyle w:val="Hyperlink"/>
                <w:noProof/>
              </w:rPr>
              <w:fldChar w:fldCharType="begin"/>
            </w:r>
            <w:r w:rsidRPr="00FB2577">
              <w:rPr>
                <w:rStyle w:val="Hyperlink"/>
                <w:noProof/>
              </w:rPr>
              <w:instrText xml:space="preserve"> </w:instrText>
            </w:r>
            <w:r>
              <w:rPr>
                <w:noProof/>
              </w:rPr>
              <w:instrText>HYPERLINK \l "_Toc84634555"</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lang w:eastAsia="zh-CN"/>
              </w:rPr>
              <w:t>Task 8: Create Order and Close Opportunity as Won</w:t>
            </w:r>
            <w:r>
              <w:rPr>
                <w:noProof/>
                <w:webHidden/>
              </w:rPr>
              <w:tab/>
            </w:r>
            <w:r>
              <w:rPr>
                <w:noProof/>
                <w:webHidden/>
              </w:rPr>
              <w:fldChar w:fldCharType="begin"/>
            </w:r>
            <w:r>
              <w:rPr>
                <w:noProof/>
                <w:webHidden/>
              </w:rPr>
              <w:instrText xml:space="preserve"> PAGEREF _Toc84634555 \h </w:instrText>
            </w:r>
            <w:r>
              <w:rPr>
                <w:noProof/>
                <w:webHidden/>
              </w:rPr>
            </w:r>
          </w:ins>
          <w:r>
            <w:rPr>
              <w:noProof/>
              <w:webHidden/>
            </w:rPr>
            <w:fldChar w:fldCharType="separate"/>
          </w:r>
          <w:ins w:id="51" w:author="Author">
            <w:r>
              <w:rPr>
                <w:noProof/>
                <w:webHidden/>
              </w:rPr>
              <w:t>16</w:t>
            </w:r>
            <w:r>
              <w:rPr>
                <w:noProof/>
                <w:webHidden/>
              </w:rPr>
              <w:fldChar w:fldCharType="end"/>
            </w:r>
            <w:r w:rsidRPr="00FB2577">
              <w:rPr>
                <w:rStyle w:val="Hyperlink"/>
                <w:noProof/>
              </w:rPr>
              <w:fldChar w:fldCharType="end"/>
            </w:r>
          </w:ins>
        </w:p>
        <w:p w14:paraId="3AA44A32" w14:textId="29D0463E" w:rsidR="00CB25C4" w:rsidRDefault="00CB25C4">
          <w:pPr>
            <w:pStyle w:val="TOC4"/>
            <w:tabs>
              <w:tab w:val="right" w:leader="dot" w:pos="10790"/>
            </w:tabs>
            <w:rPr>
              <w:ins w:id="52" w:author="Author"/>
              <w:rFonts w:eastAsiaTheme="minorEastAsia" w:cstheme="minorBidi"/>
              <w:noProof/>
              <w:sz w:val="22"/>
              <w:szCs w:val="22"/>
              <w:lang w:val="en-SG" w:eastAsia="en-SG"/>
            </w:rPr>
          </w:pPr>
          <w:ins w:id="53" w:author="Author">
            <w:r w:rsidRPr="00FB2577">
              <w:rPr>
                <w:rStyle w:val="Hyperlink"/>
                <w:noProof/>
              </w:rPr>
              <w:fldChar w:fldCharType="begin"/>
            </w:r>
            <w:r w:rsidRPr="00FB2577">
              <w:rPr>
                <w:rStyle w:val="Hyperlink"/>
                <w:noProof/>
              </w:rPr>
              <w:instrText xml:space="preserve"> </w:instrText>
            </w:r>
            <w:r>
              <w:rPr>
                <w:noProof/>
              </w:rPr>
              <w:instrText>HYPERLINK \l "_Toc84634556"</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lang w:eastAsia="zh-CN"/>
              </w:rPr>
              <w:t>Task 9: View Sales Dashboard</w:t>
            </w:r>
            <w:r>
              <w:rPr>
                <w:noProof/>
                <w:webHidden/>
              </w:rPr>
              <w:tab/>
            </w:r>
            <w:r>
              <w:rPr>
                <w:noProof/>
                <w:webHidden/>
              </w:rPr>
              <w:fldChar w:fldCharType="begin"/>
            </w:r>
            <w:r>
              <w:rPr>
                <w:noProof/>
                <w:webHidden/>
              </w:rPr>
              <w:instrText xml:space="preserve"> PAGEREF _Toc84634556 \h </w:instrText>
            </w:r>
            <w:r>
              <w:rPr>
                <w:noProof/>
                <w:webHidden/>
              </w:rPr>
            </w:r>
          </w:ins>
          <w:r>
            <w:rPr>
              <w:noProof/>
              <w:webHidden/>
            </w:rPr>
            <w:fldChar w:fldCharType="separate"/>
          </w:r>
          <w:ins w:id="54" w:author="Author">
            <w:r>
              <w:rPr>
                <w:noProof/>
                <w:webHidden/>
              </w:rPr>
              <w:t>18</w:t>
            </w:r>
            <w:r>
              <w:rPr>
                <w:noProof/>
                <w:webHidden/>
              </w:rPr>
              <w:fldChar w:fldCharType="end"/>
            </w:r>
            <w:r w:rsidRPr="00FB2577">
              <w:rPr>
                <w:rStyle w:val="Hyperlink"/>
                <w:noProof/>
              </w:rPr>
              <w:fldChar w:fldCharType="end"/>
            </w:r>
          </w:ins>
        </w:p>
        <w:p w14:paraId="4BBF40D2" w14:textId="312872F8" w:rsidR="00CB25C4" w:rsidRDefault="00CB25C4">
          <w:pPr>
            <w:pStyle w:val="TOC2"/>
            <w:rPr>
              <w:ins w:id="55" w:author="Author"/>
              <w:rFonts w:eastAsiaTheme="minorEastAsia" w:cstheme="minorBidi"/>
              <w:i w:val="0"/>
              <w:iCs w:val="0"/>
              <w:noProof/>
              <w:sz w:val="22"/>
              <w:szCs w:val="22"/>
              <w:lang w:val="en-SG" w:eastAsia="en-SG"/>
            </w:rPr>
          </w:pPr>
          <w:ins w:id="56" w:author="Author">
            <w:r w:rsidRPr="00FB2577">
              <w:rPr>
                <w:rStyle w:val="Hyperlink"/>
                <w:noProof/>
              </w:rPr>
              <w:fldChar w:fldCharType="begin"/>
            </w:r>
            <w:r w:rsidRPr="00FB2577">
              <w:rPr>
                <w:rStyle w:val="Hyperlink"/>
                <w:noProof/>
              </w:rPr>
              <w:instrText xml:space="preserve"> </w:instrText>
            </w:r>
            <w:r>
              <w:rPr>
                <w:noProof/>
              </w:rPr>
              <w:instrText>HYPERLINK \l "_Toc84634557"</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lang w:eastAsia="zh-CN"/>
              </w:rPr>
              <w:t>Exercise 2: Install and Enable LinkedIn Sales Navigator</w:t>
            </w:r>
            <w:r>
              <w:rPr>
                <w:noProof/>
                <w:webHidden/>
              </w:rPr>
              <w:tab/>
            </w:r>
            <w:r>
              <w:rPr>
                <w:noProof/>
                <w:webHidden/>
              </w:rPr>
              <w:fldChar w:fldCharType="begin"/>
            </w:r>
            <w:r>
              <w:rPr>
                <w:noProof/>
                <w:webHidden/>
              </w:rPr>
              <w:instrText xml:space="preserve"> PAGEREF _Toc84634557 \h </w:instrText>
            </w:r>
            <w:r>
              <w:rPr>
                <w:noProof/>
                <w:webHidden/>
              </w:rPr>
            </w:r>
          </w:ins>
          <w:r>
            <w:rPr>
              <w:noProof/>
              <w:webHidden/>
            </w:rPr>
            <w:fldChar w:fldCharType="separate"/>
          </w:r>
          <w:ins w:id="57" w:author="Author">
            <w:r>
              <w:rPr>
                <w:noProof/>
                <w:webHidden/>
              </w:rPr>
              <w:t>19</w:t>
            </w:r>
            <w:r>
              <w:rPr>
                <w:noProof/>
                <w:webHidden/>
              </w:rPr>
              <w:fldChar w:fldCharType="end"/>
            </w:r>
            <w:r w:rsidRPr="00FB2577">
              <w:rPr>
                <w:rStyle w:val="Hyperlink"/>
                <w:noProof/>
              </w:rPr>
              <w:fldChar w:fldCharType="end"/>
            </w:r>
          </w:ins>
        </w:p>
        <w:p w14:paraId="03269E45" w14:textId="4BCE9079" w:rsidR="00CB25C4" w:rsidRDefault="00CB25C4">
          <w:pPr>
            <w:pStyle w:val="TOC4"/>
            <w:tabs>
              <w:tab w:val="right" w:leader="dot" w:pos="10790"/>
            </w:tabs>
            <w:rPr>
              <w:ins w:id="58" w:author="Author"/>
              <w:rFonts w:eastAsiaTheme="minorEastAsia" w:cstheme="minorBidi"/>
              <w:noProof/>
              <w:sz w:val="22"/>
              <w:szCs w:val="22"/>
              <w:lang w:val="en-SG" w:eastAsia="en-SG"/>
            </w:rPr>
          </w:pPr>
          <w:ins w:id="59" w:author="Author">
            <w:r w:rsidRPr="00FB2577">
              <w:rPr>
                <w:rStyle w:val="Hyperlink"/>
                <w:noProof/>
              </w:rPr>
              <w:fldChar w:fldCharType="begin"/>
            </w:r>
            <w:r w:rsidRPr="00FB2577">
              <w:rPr>
                <w:rStyle w:val="Hyperlink"/>
                <w:noProof/>
              </w:rPr>
              <w:instrText xml:space="preserve"> </w:instrText>
            </w:r>
            <w:r>
              <w:rPr>
                <w:noProof/>
              </w:rPr>
              <w:instrText>HYPERLINK \l "_Toc84634558"</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lang w:eastAsia="zh-CN"/>
              </w:rPr>
              <w:t>Task 1: Install LinkedIn Sales Navigator through App Settings</w:t>
            </w:r>
            <w:r>
              <w:rPr>
                <w:noProof/>
                <w:webHidden/>
              </w:rPr>
              <w:tab/>
            </w:r>
            <w:r>
              <w:rPr>
                <w:noProof/>
                <w:webHidden/>
              </w:rPr>
              <w:fldChar w:fldCharType="begin"/>
            </w:r>
            <w:r>
              <w:rPr>
                <w:noProof/>
                <w:webHidden/>
              </w:rPr>
              <w:instrText xml:space="preserve"> PAGEREF _Toc84634558 \h </w:instrText>
            </w:r>
            <w:r>
              <w:rPr>
                <w:noProof/>
                <w:webHidden/>
              </w:rPr>
            </w:r>
          </w:ins>
          <w:r>
            <w:rPr>
              <w:noProof/>
              <w:webHidden/>
            </w:rPr>
            <w:fldChar w:fldCharType="separate"/>
          </w:r>
          <w:ins w:id="60" w:author="Author">
            <w:r>
              <w:rPr>
                <w:noProof/>
                <w:webHidden/>
              </w:rPr>
              <w:t>19</w:t>
            </w:r>
            <w:r>
              <w:rPr>
                <w:noProof/>
                <w:webHidden/>
              </w:rPr>
              <w:fldChar w:fldCharType="end"/>
            </w:r>
            <w:r w:rsidRPr="00FB2577">
              <w:rPr>
                <w:rStyle w:val="Hyperlink"/>
                <w:noProof/>
              </w:rPr>
              <w:fldChar w:fldCharType="end"/>
            </w:r>
          </w:ins>
        </w:p>
        <w:p w14:paraId="7B9278B5" w14:textId="1D700FE5" w:rsidR="00CB25C4" w:rsidRDefault="00CB25C4">
          <w:pPr>
            <w:pStyle w:val="TOC4"/>
            <w:tabs>
              <w:tab w:val="right" w:leader="dot" w:pos="10790"/>
            </w:tabs>
            <w:rPr>
              <w:ins w:id="61" w:author="Author"/>
              <w:rFonts w:eastAsiaTheme="minorEastAsia" w:cstheme="minorBidi"/>
              <w:noProof/>
              <w:sz w:val="22"/>
              <w:szCs w:val="22"/>
              <w:lang w:val="en-SG" w:eastAsia="en-SG"/>
            </w:rPr>
          </w:pPr>
          <w:ins w:id="62" w:author="Author">
            <w:r w:rsidRPr="00FB2577">
              <w:rPr>
                <w:rStyle w:val="Hyperlink"/>
                <w:noProof/>
              </w:rPr>
              <w:fldChar w:fldCharType="begin"/>
            </w:r>
            <w:r w:rsidRPr="00FB2577">
              <w:rPr>
                <w:rStyle w:val="Hyperlink"/>
                <w:noProof/>
              </w:rPr>
              <w:instrText xml:space="preserve"> </w:instrText>
            </w:r>
            <w:r>
              <w:rPr>
                <w:noProof/>
              </w:rPr>
              <w:instrText>HYPERLINK \l "_Toc84634559"</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rPr>
              <w:t>Task 2: Enable LinkedIn Sales Navigator</w:t>
            </w:r>
            <w:r>
              <w:rPr>
                <w:noProof/>
                <w:webHidden/>
              </w:rPr>
              <w:tab/>
            </w:r>
            <w:r>
              <w:rPr>
                <w:noProof/>
                <w:webHidden/>
              </w:rPr>
              <w:fldChar w:fldCharType="begin"/>
            </w:r>
            <w:r>
              <w:rPr>
                <w:noProof/>
                <w:webHidden/>
              </w:rPr>
              <w:instrText xml:space="preserve"> PAGEREF _Toc84634559 \h </w:instrText>
            </w:r>
            <w:r>
              <w:rPr>
                <w:noProof/>
                <w:webHidden/>
              </w:rPr>
            </w:r>
          </w:ins>
          <w:r>
            <w:rPr>
              <w:noProof/>
              <w:webHidden/>
            </w:rPr>
            <w:fldChar w:fldCharType="separate"/>
          </w:r>
          <w:ins w:id="63" w:author="Author">
            <w:r>
              <w:rPr>
                <w:noProof/>
                <w:webHidden/>
              </w:rPr>
              <w:t>22</w:t>
            </w:r>
            <w:r>
              <w:rPr>
                <w:noProof/>
                <w:webHidden/>
              </w:rPr>
              <w:fldChar w:fldCharType="end"/>
            </w:r>
            <w:r w:rsidRPr="00FB2577">
              <w:rPr>
                <w:rStyle w:val="Hyperlink"/>
                <w:noProof/>
              </w:rPr>
              <w:fldChar w:fldCharType="end"/>
            </w:r>
          </w:ins>
        </w:p>
        <w:p w14:paraId="3D2DA813" w14:textId="625E0798" w:rsidR="00CB25C4" w:rsidRDefault="00CB25C4">
          <w:pPr>
            <w:pStyle w:val="TOC4"/>
            <w:tabs>
              <w:tab w:val="right" w:leader="dot" w:pos="10790"/>
            </w:tabs>
            <w:rPr>
              <w:ins w:id="64" w:author="Author"/>
              <w:rFonts w:eastAsiaTheme="minorEastAsia" w:cstheme="minorBidi"/>
              <w:noProof/>
              <w:sz w:val="22"/>
              <w:szCs w:val="22"/>
              <w:lang w:val="en-SG" w:eastAsia="en-SG"/>
            </w:rPr>
          </w:pPr>
          <w:ins w:id="65" w:author="Author">
            <w:r w:rsidRPr="00FB2577">
              <w:rPr>
                <w:rStyle w:val="Hyperlink"/>
                <w:noProof/>
              </w:rPr>
              <w:fldChar w:fldCharType="begin"/>
            </w:r>
            <w:r w:rsidRPr="00FB2577">
              <w:rPr>
                <w:rStyle w:val="Hyperlink"/>
                <w:noProof/>
              </w:rPr>
              <w:instrText xml:space="preserve"> </w:instrText>
            </w:r>
            <w:r>
              <w:rPr>
                <w:noProof/>
              </w:rPr>
              <w:instrText>HYPERLINK \l "_Toc84634560"</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lang w:val="en-SG"/>
              </w:rPr>
              <w:t>Task 3: Sign in to Sales Navigator</w:t>
            </w:r>
            <w:r>
              <w:rPr>
                <w:noProof/>
                <w:webHidden/>
              </w:rPr>
              <w:tab/>
            </w:r>
            <w:r>
              <w:rPr>
                <w:noProof/>
                <w:webHidden/>
              </w:rPr>
              <w:fldChar w:fldCharType="begin"/>
            </w:r>
            <w:r>
              <w:rPr>
                <w:noProof/>
                <w:webHidden/>
              </w:rPr>
              <w:instrText xml:space="preserve"> PAGEREF _Toc84634560 \h </w:instrText>
            </w:r>
            <w:r>
              <w:rPr>
                <w:noProof/>
                <w:webHidden/>
              </w:rPr>
            </w:r>
          </w:ins>
          <w:r>
            <w:rPr>
              <w:noProof/>
              <w:webHidden/>
            </w:rPr>
            <w:fldChar w:fldCharType="separate"/>
          </w:r>
          <w:ins w:id="66" w:author="Author">
            <w:r>
              <w:rPr>
                <w:noProof/>
                <w:webHidden/>
              </w:rPr>
              <w:t>24</w:t>
            </w:r>
            <w:r>
              <w:rPr>
                <w:noProof/>
                <w:webHidden/>
              </w:rPr>
              <w:fldChar w:fldCharType="end"/>
            </w:r>
            <w:r w:rsidRPr="00FB2577">
              <w:rPr>
                <w:rStyle w:val="Hyperlink"/>
                <w:noProof/>
              </w:rPr>
              <w:fldChar w:fldCharType="end"/>
            </w:r>
          </w:ins>
        </w:p>
        <w:p w14:paraId="1B95B619" w14:textId="68740F21" w:rsidR="00CB25C4" w:rsidRDefault="00CB25C4">
          <w:pPr>
            <w:pStyle w:val="TOC4"/>
            <w:tabs>
              <w:tab w:val="right" w:leader="dot" w:pos="10790"/>
            </w:tabs>
            <w:rPr>
              <w:ins w:id="67" w:author="Author"/>
              <w:rFonts w:eastAsiaTheme="minorEastAsia" w:cstheme="minorBidi"/>
              <w:noProof/>
              <w:sz w:val="22"/>
              <w:szCs w:val="22"/>
              <w:lang w:val="en-SG" w:eastAsia="en-SG"/>
            </w:rPr>
          </w:pPr>
          <w:ins w:id="68" w:author="Author">
            <w:r w:rsidRPr="00FB2577">
              <w:rPr>
                <w:rStyle w:val="Hyperlink"/>
                <w:noProof/>
              </w:rPr>
              <w:fldChar w:fldCharType="begin"/>
            </w:r>
            <w:r w:rsidRPr="00FB2577">
              <w:rPr>
                <w:rStyle w:val="Hyperlink"/>
                <w:noProof/>
              </w:rPr>
              <w:instrText xml:space="preserve"> </w:instrText>
            </w:r>
            <w:r>
              <w:rPr>
                <w:noProof/>
              </w:rPr>
              <w:instrText>HYPERLINK \l "_Toc84634561"</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lang w:val="en-SG"/>
              </w:rPr>
              <w:t>Task 4: Explore LinkedIn Sales Navigator (Optional)</w:t>
            </w:r>
            <w:r>
              <w:rPr>
                <w:noProof/>
                <w:webHidden/>
              </w:rPr>
              <w:tab/>
            </w:r>
            <w:r>
              <w:rPr>
                <w:noProof/>
                <w:webHidden/>
              </w:rPr>
              <w:fldChar w:fldCharType="begin"/>
            </w:r>
            <w:r>
              <w:rPr>
                <w:noProof/>
                <w:webHidden/>
              </w:rPr>
              <w:instrText xml:space="preserve"> PAGEREF _Toc84634561 \h </w:instrText>
            </w:r>
            <w:r>
              <w:rPr>
                <w:noProof/>
                <w:webHidden/>
              </w:rPr>
            </w:r>
          </w:ins>
          <w:r>
            <w:rPr>
              <w:noProof/>
              <w:webHidden/>
            </w:rPr>
            <w:fldChar w:fldCharType="separate"/>
          </w:r>
          <w:ins w:id="69" w:author="Author">
            <w:r>
              <w:rPr>
                <w:noProof/>
                <w:webHidden/>
              </w:rPr>
              <w:t>25</w:t>
            </w:r>
            <w:r>
              <w:rPr>
                <w:noProof/>
                <w:webHidden/>
              </w:rPr>
              <w:fldChar w:fldCharType="end"/>
            </w:r>
            <w:r w:rsidRPr="00FB2577">
              <w:rPr>
                <w:rStyle w:val="Hyperlink"/>
                <w:noProof/>
              </w:rPr>
              <w:fldChar w:fldCharType="end"/>
            </w:r>
          </w:ins>
        </w:p>
        <w:p w14:paraId="5977A4B6" w14:textId="2DE548B9" w:rsidR="00CB25C4" w:rsidRDefault="00CB25C4">
          <w:pPr>
            <w:pStyle w:val="TOC2"/>
            <w:rPr>
              <w:ins w:id="70" w:author="Author"/>
              <w:rFonts w:eastAsiaTheme="minorEastAsia" w:cstheme="minorBidi"/>
              <w:i w:val="0"/>
              <w:iCs w:val="0"/>
              <w:noProof/>
              <w:sz w:val="22"/>
              <w:szCs w:val="22"/>
              <w:lang w:val="en-SG" w:eastAsia="en-SG"/>
            </w:rPr>
          </w:pPr>
          <w:ins w:id="71" w:author="Author">
            <w:r w:rsidRPr="00FB2577">
              <w:rPr>
                <w:rStyle w:val="Hyperlink"/>
                <w:noProof/>
              </w:rPr>
              <w:fldChar w:fldCharType="begin"/>
            </w:r>
            <w:r w:rsidRPr="00FB2577">
              <w:rPr>
                <w:rStyle w:val="Hyperlink"/>
                <w:noProof/>
              </w:rPr>
              <w:instrText xml:space="preserve"> </w:instrText>
            </w:r>
            <w:r>
              <w:rPr>
                <w:noProof/>
              </w:rPr>
              <w:instrText>HYPERLINK \l "_Toc84634562"</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rPr>
              <w:t>Exercise 3: Sales Insights Add-in for Dynamics 365 Sales</w:t>
            </w:r>
            <w:r>
              <w:rPr>
                <w:noProof/>
                <w:webHidden/>
              </w:rPr>
              <w:tab/>
            </w:r>
            <w:r>
              <w:rPr>
                <w:noProof/>
                <w:webHidden/>
              </w:rPr>
              <w:fldChar w:fldCharType="begin"/>
            </w:r>
            <w:r>
              <w:rPr>
                <w:noProof/>
                <w:webHidden/>
              </w:rPr>
              <w:instrText xml:space="preserve"> PAGEREF _Toc84634562 \h </w:instrText>
            </w:r>
            <w:r>
              <w:rPr>
                <w:noProof/>
                <w:webHidden/>
              </w:rPr>
            </w:r>
          </w:ins>
          <w:r>
            <w:rPr>
              <w:noProof/>
              <w:webHidden/>
            </w:rPr>
            <w:fldChar w:fldCharType="separate"/>
          </w:r>
          <w:ins w:id="72" w:author="Author">
            <w:r>
              <w:rPr>
                <w:noProof/>
                <w:webHidden/>
              </w:rPr>
              <w:t>28</w:t>
            </w:r>
            <w:r>
              <w:rPr>
                <w:noProof/>
                <w:webHidden/>
              </w:rPr>
              <w:fldChar w:fldCharType="end"/>
            </w:r>
            <w:r w:rsidRPr="00FB2577">
              <w:rPr>
                <w:rStyle w:val="Hyperlink"/>
                <w:noProof/>
              </w:rPr>
              <w:fldChar w:fldCharType="end"/>
            </w:r>
          </w:ins>
        </w:p>
        <w:p w14:paraId="5DF6CCD5" w14:textId="0E72D2C5" w:rsidR="00CB25C4" w:rsidRDefault="00CB25C4">
          <w:pPr>
            <w:pStyle w:val="TOC4"/>
            <w:tabs>
              <w:tab w:val="right" w:leader="dot" w:pos="10790"/>
            </w:tabs>
            <w:rPr>
              <w:ins w:id="73" w:author="Author"/>
              <w:rFonts w:eastAsiaTheme="minorEastAsia" w:cstheme="minorBidi"/>
              <w:noProof/>
              <w:sz w:val="22"/>
              <w:szCs w:val="22"/>
              <w:lang w:val="en-SG" w:eastAsia="en-SG"/>
            </w:rPr>
          </w:pPr>
          <w:ins w:id="74" w:author="Author">
            <w:r w:rsidRPr="00FB2577">
              <w:rPr>
                <w:rStyle w:val="Hyperlink"/>
                <w:noProof/>
              </w:rPr>
              <w:fldChar w:fldCharType="begin"/>
            </w:r>
            <w:r w:rsidRPr="00FB2577">
              <w:rPr>
                <w:rStyle w:val="Hyperlink"/>
                <w:noProof/>
              </w:rPr>
              <w:instrText xml:space="preserve"> </w:instrText>
            </w:r>
            <w:r>
              <w:rPr>
                <w:noProof/>
              </w:rPr>
              <w:instrText>HYPERLINK \l "_Toc84634563"</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rPr>
              <w:t>Pre-requisites: Start free trial of Sales Insight</w:t>
            </w:r>
            <w:r>
              <w:rPr>
                <w:noProof/>
                <w:webHidden/>
              </w:rPr>
              <w:tab/>
            </w:r>
            <w:r>
              <w:rPr>
                <w:noProof/>
                <w:webHidden/>
              </w:rPr>
              <w:fldChar w:fldCharType="begin"/>
            </w:r>
            <w:r>
              <w:rPr>
                <w:noProof/>
                <w:webHidden/>
              </w:rPr>
              <w:instrText xml:space="preserve"> PAGEREF _Toc84634563 \h </w:instrText>
            </w:r>
            <w:r>
              <w:rPr>
                <w:noProof/>
                <w:webHidden/>
              </w:rPr>
            </w:r>
          </w:ins>
          <w:r>
            <w:rPr>
              <w:noProof/>
              <w:webHidden/>
            </w:rPr>
            <w:fldChar w:fldCharType="separate"/>
          </w:r>
          <w:ins w:id="75" w:author="Author">
            <w:r>
              <w:rPr>
                <w:noProof/>
                <w:webHidden/>
              </w:rPr>
              <w:t>29</w:t>
            </w:r>
            <w:r>
              <w:rPr>
                <w:noProof/>
                <w:webHidden/>
              </w:rPr>
              <w:fldChar w:fldCharType="end"/>
            </w:r>
            <w:r w:rsidRPr="00FB2577">
              <w:rPr>
                <w:rStyle w:val="Hyperlink"/>
                <w:noProof/>
              </w:rPr>
              <w:fldChar w:fldCharType="end"/>
            </w:r>
          </w:ins>
        </w:p>
        <w:p w14:paraId="601CE4BD" w14:textId="352E00B7" w:rsidR="00CB25C4" w:rsidRDefault="00CB25C4">
          <w:pPr>
            <w:pStyle w:val="TOC4"/>
            <w:tabs>
              <w:tab w:val="right" w:leader="dot" w:pos="10790"/>
            </w:tabs>
            <w:rPr>
              <w:ins w:id="76" w:author="Author"/>
              <w:rFonts w:eastAsiaTheme="minorEastAsia" w:cstheme="minorBidi"/>
              <w:noProof/>
              <w:sz w:val="22"/>
              <w:szCs w:val="22"/>
              <w:lang w:val="en-SG" w:eastAsia="en-SG"/>
            </w:rPr>
          </w:pPr>
          <w:ins w:id="77" w:author="Author">
            <w:r w:rsidRPr="00FB2577">
              <w:rPr>
                <w:rStyle w:val="Hyperlink"/>
                <w:noProof/>
              </w:rPr>
              <w:fldChar w:fldCharType="begin"/>
            </w:r>
            <w:r w:rsidRPr="00FB2577">
              <w:rPr>
                <w:rStyle w:val="Hyperlink"/>
                <w:noProof/>
              </w:rPr>
              <w:instrText xml:space="preserve"> </w:instrText>
            </w:r>
            <w:r>
              <w:rPr>
                <w:noProof/>
              </w:rPr>
              <w:instrText>HYPERLINK \l "_Toc84634564"</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rPr>
              <w:t>Task 1: Explore standard Sales Insight features</w:t>
            </w:r>
            <w:r>
              <w:rPr>
                <w:noProof/>
                <w:webHidden/>
              </w:rPr>
              <w:tab/>
            </w:r>
            <w:r>
              <w:rPr>
                <w:noProof/>
                <w:webHidden/>
              </w:rPr>
              <w:fldChar w:fldCharType="begin"/>
            </w:r>
            <w:r>
              <w:rPr>
                <w:noProof/>
                <w:webHidden/>
              </w:rPr>
              <w:instrText xml:space="preserve"> PAGEREF _Toc84634564 \h </w:instrText>
            </w:r>
            <w:r>
              <w:rPr>
                <w:noProof/>
                <w:webHidden/>
              </w:rPr>
            </w:r>
          </w:ins>
          <w:r>
            <w:rPr>
              <w:noProof/>
              <w:webHidden/>
            </w:rPr>
            <w:fldChar w:fldCharType="separate"/>
          </w:r>
          <w:ins w:id="78" w:author="Author">
            <w:r>
              <w:rPr>
                <w:noProof/>
                <w:webHidden/>
              </w:rPr>
              <w:t>29</w:t>
            </w:r>
            <w:r>
              <w:rPr>
                <w:noProof/>
                <w:webHidden/>
              </w:rPr>
              <w:fldChar w:fldCharType="end"/>
            </w:r>
            <w:r w:rsidRPr="00FB2577">
              <w:rPr>
                <w:rStyle w:val="Hyperlink"/>
                <w:noProof/>
              </w:rPr>
              <w:fldChar w:fldCharType="end"/>
            </w:r>
          </w:ins>
        </w:p>
        <w:p w14:paraId="4F800CF0" w14:textId="04934837" w:rsidR="00CB25C4" w:rsidRDefault="00CB25C4">
          <w:pPr>
            <w:pStyle w:val="TOC2"/>
            <w:rPr>
              <w:ins w:id="79" w:author="Author"/>
              <w:rFonts w:eastAsiaTheme="minorEastAsia" w:cstheme="minorBidi"/>
              <w:i w:val="0"/>
              <w:iCs w:val="0"/>
              <w:noProof/>
              <w:sz w:val="22"/>
              <w:szCs w:val="22"/>
              <w:lang w:val="en-SG" w:eastAsia="en-SG"/>
            </w:rPr>
          </w:pPr>
          <w:ins w:id="80" w:author="Author">
            <w:r w:rsidRPr="00FB2577">
              <w:rPr>
                <w:rStyle w:val="Hyperlink"/>
                <w:noProof/>
              </w:rPr>
              <w:fldChar w:fldCharType="begin"/>
            </w:r>
            <w:r w:rsidRPr="00FB2577">
              <w:rPr>
                <w:rStyle w:val="Hyperlink"/>
                <w:noProof/>
              </w:rPr>
              <w:instrText xml:space="preserve"> </w:instrText>
            </w:r>
            <w:r>
              <w:rPr>
                <w:noProof/>
              </w:rPr>
              <w:instrText>HYPERLINK \l "_Toc84634565"</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rPr>
              <w:t>Exercise 4: Sales Collaboration using Microsoft Teams Integration</w:t>
            </w:r>
            <w:r>
              <w:rPr>
                <w:noProof/>
                <w:webHidden/>
              </w:rPr>
              <w:tab/>
            </w:r>
            <w:r>
              <w:rPr>
                <w:noProof/>
                <w:webHidden/>
              </w:rPr>
              <w:fldChar w:fldCharType="begin"/>
            </w:r>
            <w:r>
              <w:rPr>
                <w:noProof/>
                <w:webHidden/>
              </w:rPr>
              <w:instrText xml:space="preserve"> PAGEREF _Toc84634565 \h </w:instrText>
            </w:r>
            <w:r>
              <w:rPr>
                <w:noProof/>
                <w:webHidden/>
              </w:rPr>
            </w:r>
          </w:ins>
          <w:r>
            <w:rPr>
              <w:noProof/>
              <w:webHidden/>
            </w:rPr>
            <w:fldChar w:fldCharType="separate"/>
          </w:r>
          <w:ins w:id="81" w:author="Author">
            <w:r>
              <w:rPr>
                <w:noProof/>
                <w:webHidden/>
              </w:rPr>
              <w:t>32</w:t>
            </w:r>
            <w:r>
              <w:rPr>
                <w:noProof/>
                <w:webHidden/>
              </w:rPr>
              <w:fldChar w:fldCharType="end"/>
            </w:r>
            <w:r w:rsidRPr="00FB2577">
              <w:rPr>
                <w:rStyle w:val="Hyperlink"/>
                <w:noProof/>
              </w:rPr>
              <w:fldChar w:fldCharType="end"/>
            </w:r>
          </w:ins>
        </w:p>
        <w:p w14:paraId="7E7D2AB3" w14:textId="75DFB44F" w:rsidR="00CB25C4" w:rsidRDefault="00CB25C4">
          <w:pPr>
            <w:pStyle w:val="TOC4"/>
            <w:tabs>
              <w:tab w:val="right" w:leader="dot" w:pos="10790"/>
            </w:tabs>
            <w:rPr>
              <w:ins w:id="82" w:author="Author"/>
              <w:rFonts w:eastAsiaTheme="minorEastAsia" w:cstheme="minorBidi"/>
              <w:noProof/>
              <w:sz w:val="22"/>
              <w:szCs w:val="22"/>
              <w:lang w:val="en-SG" w:eastAsia="en-SG"/>
            </w:rPr>
          </w:pPr>
          <w:ins w:id="83" w:author="Author">
            <w:r w:rsidRPr="00FB2577">
              <w:rPr>
                <w:rStyle w:val="Hyperlink"/>
                <w:noProof/>
              </w:rPr>
              <w:fldChar w:fldCharType="begin"/>
            </w:r>
            <w:r w:rsidRPr="00FB2577">
              <w:rPr>
                <w:rStyle w:val="Hyperlink"/>
                <w:noProof/>
              </w:rPr>
              <w:instrText xml:space="preserve"> </w:instrText>
            </w:r>
            <w:r>
              <w:rPr>
                <w:noProof/>
              </w:rPr>
              <w:instrText>HYPERLINK \l "_Toc84634566"</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rPr>
              <w:t>Task 1: Install and Setup Microsoft Teams Integration</w:t>
            </w:r>
            <w:r>
              <w:rPr>
                <w:noProof/>
                <w:webHidden/>
              </w:rPr>
              <w:tab/>
            </w:r>
            <w:r>
              <w:rPr>
                <w:noProof/>
                <w:webHidden/>
              </w:rPr>
              <w:fldChar w:fldCharType="begin"/>
            </w:r>
            <w:r>
              <w:rPr>
                <w:noProof/>
                <w:webHidden/>
              </w:rPr>
              <w:instrText xml:space="preserve"> PAGEREF _Toc84634566 \h </w:instrText>
            </w:r>
            <w:r>
              <w:rPr>
                <w:noProof/>
                <w:webHidden/>
              </w:rPr>
            </w:r>
          </w:ins>
          <w:r>
            <w:rPr>
              <w:noProof/>
              <w:webHidden/>
            </w:rPr>
            <w:fldChar w:fldCharType="separate"/>
          </w:r>
          <w:ins w:id="84" w:author="Author">
            <w:r>
              <w:rPr>
                <w:noProof/>
                <w:webHidden/>
              </w:rPr>
              <w:t>33</w:t>
            </w:r>
            <w:r>
              <w:rPr>
                <w:noProof/>
                <w:webHidden/>
              </w:rPr>
              <w:fldChar w:fldCharType="end"/>
            </w:r>
            <w:r w:rsidRPr="00FB2577">
              <w:rPr>
                <w:rStyle w:val="Hyperlink"/>
                <w:noProof/>
              </w:rPr>
              <w:fldChar w:fldCharType="end"/>
            </w:r>
          </w:ins>
        </w:p>
        <w:p w14:paraId="22DC1B3A" w14:textId="0350F1A8" w:rsidR="00CB25C4" w:rsidRDefault="00CB25C4">
          <w:pPr>
            <w:pStyle w:val="TOC4"/>
            <w:tabs>
              <w:tab w:val="right" w:leader="dot" w:pos="10790"/>
            </w:tabs>
            <w:rPr>
              <w:ins w:id="85" w:author="Author"/>
              <w:rFonts w:eastAsiaTheme="minorEastAsia" w:cstheme="minorBidi"/>
              <w:noProof/>
              <w:sz w:val="22"/>
              <w:szCs w:val="22"/>
              <w:lang w:val="en-SG" w:eastAsia="en-SG"/>
            </w:rPr>
          </w:pPr>
          <w:ins w:id="86" w:author="Author">
            <w:r w:rsidRPr="00FB2577">
              <w:rPr>
                <w:rStyle w:val="Hyperlink"/>
                <w:noProof/>
              </w:rPr>
              <w:fldChar w:fldCharType="begin"/>
            </w:r>
            <w:r w:rsidRPr="00FB2577">
              <w:rPr>
                <w:rStyle w:val="Hyperlink"/>
                <w:noProof/>
              </w:rPr>
              <w:instrText xml:space="preserve"> </w:instrText>
            </w:r>
            <w:r>
              <w:rPr>
                <w:noProof/>
              </w:rPr>
              <w:instrText>HYPERLINK \l "_Toc84634567"</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rPr>
              <w:t>Task 2: Use Basic Collaboration experience for Microsoft Teams integration with customer engagement apps in Dynamics 365</w:t>
            </w:r>
            <w:r>
              <w:rPr>
                <w:noProof/>
                <w:webHidden/>
              </w:rPr>
              <w:tab/>
            </w:r>
            <w:r>
              <w:rPr>
                <w:noProof/>
                <w:webHidden/>
              </w:rPr>
              <w:fldChar w:fldCharType="begin"/>
            </w:r>
            <w:r>
              <w:rPr>
                <w:noProof/>
                <w:webHidden/>
              </w:rPr>
              <w:instrText xml:space="preserve"> PAGEREF _Toc84634567 \h </w:instrText>
            </w:r>
            <w:r>
              <w:rPr>
                <w:noProof/>
                <w:webHidden/>
              </w:rPr>
            </w:r>
          </w:ins>
          <w:r>
            <w:rPr>
              <w:noProof/>
              <w:webHidden/>
            </w:rPr>
            <w:fldChar w:fldCharType="separate"/>
          </w:r>
          <w:ins w:id="87" w:author="Author">
            <w:r>
              <w:rPr>
                <w:noProof/>
                <w:webHidden/>
              </w:rPr>
              <w:t>35</w:t>
            </w:r>
            <w:r>
              <w:rPr>
                <w:noProof/>
                <w:webHidden/>
              </w:rPr>
              <w:fldChar w:fldCharType="end"/>
            </w:r>
            <w:r w:rsidRPr="00FB2577">
              <w:rPr>
                <w:rStyle w:val="Hyperlink"/>
                <w:noProof/>
              </w:rPr>
              <w:fldChar w:fldCharType="end"/>
            </w:r>
          </w:ins>
        </w:p>
        <w:p w14:paraId="710D3FD5" w14:textId="0D51B068" w:rsidR="00CB25C4" w:rsidRDefault="00CB25C4">
          <w:pPr>
            <w:pStyle w:val="TOC4"/>
            <w:tabs>
              <w:tab w:val="right" w:leader="dot" w:pos="10790"/>
            </w:tabs>
            <w:rPr>
              <w:ins w:id="88" w:author="Author"/>
              <w:rFonts w:eastAsiaTheme="minorEastAsia" w:cstheme="minorBidi"/>
              <w:noProof/>
              <w:sz w:val="22"/>
              <w:szCs w:val="22"/>
              <w:lang w:val="en-SG" w:eastAsia="en-SG"/>
            </w:rPr>
          </w:pPr>
          <w:ins w:id="89" w:author="Author">
            <w:r w:rsidRPr="00FB2577">
              <w:rPr>
                <w:rStyle w:val="Hyperlink"/>
                <w:noProof/>
              </w:rPr>
              <w:fldChar w:fldCharType="begin"/>
            </w:r>
            <w:r w:rsidRPr="00FB2577">
              <w:rPr>
                <w:rStyle w:val="Hyperlink"/>
                <w:noProof/>
              </w:rPr>
              <w:instrText xml:space="preserve"> </w:instrText>
            </w:r>
            <w:r>
              <w:rPr>
                <w:noProof/>
              </w:rPr>
              <w:instrText>HYPERLINK \l "_Toc84634568"</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rPr>
              <w:t>Task 3: View and associate files</w:t>
            </w:r>
            <w:r>
              <w:rPr>
                <w:noProof/>
                <w:webHidden/>
              </w:rPr>
              <w:tab/>
            </w:r>
            <w:r>
              <w:rPr>
                <w:noProof/>
                <w:webHidden/>
              </w:rPr>
              <w:fldChar w:fldCharType="begin"/>
            </w:r>
            <w:r>
              <w:rPr>
                <w:noProof/>
                <w:webHidden/>
              </w:rPr>
              <w:instrText xml:space="preserve"> PAGEREF _Toc84634568 \h </w:instrText>
            </w:r>
            <w:r>
              <w:rPr>
                <w:noProof/>
                <w:webHidden/>
              </w:rPr>
            </w:r>
          </w:ins>
          <w:r>
            <w:rPr>
              <w:noProof/>
              <w:webHidden/>
            </w:rPr>
            <w:fldChar w:fldCharType="separate"/>
          </w:r>
          <w:ins w:id="90" w:author="Author">
            <w:r>
              <w:rPr>
                <w:noProof/>
                <w:webHidden/>
              </w:rPr>
              <w:t>42</w:t>
            </w:r>
            <w:r>
              <w:rPr>
                <w:noProof/>
                <w:webHidden/>
              </w:rPr>
              <w:fldChar w:fldCharType="end"/>
            </w:r>
            <w:r w:rsidRPr="00FB2577">
              <w:rPr>
                <w:rStyle w:val="Hyperlink"/>
                <w:noProof/>
              </w:rPr>
              <w:fldChar w:fldCharType="end"/>
            </w:r>
          </w:ins>
        </w:p>
        <w:p w14:paraId="2456BE53" w14:textId="0D6662FF" w:rsidR="00CB25C4" w:rsidRDefault="00CB25C4">
          <w:pPr>
            <w:pStyle w:val="TOC4"/>
            <w:tabs>
              <w:tab w:val="right" w:leader="dot" w:pos="10790"/>
            </w:tabs>
            <w:rPr>
              <w:ins w:id="91" w:author="Author"/>
              <w:rFonts w:eastAsiaTheme="minorEastAsia" w:cstheme="minorBidi"/>
              <w:noProof/>
              <w:sz w:val="22"/>
              <w:szCs w:val="22"/>
              <w:lang w:val="en-SG" w:eastAsia="en-SG"/>
            </w:rPr>
          </w:pPr>
          <w:ins w:id="92" w:author="Author">
            <w:r w:rsidRPr="00FB2577">
              <w:rPr>
                <w:rStyle w:val="Hyperlink"/>
                <w:noProof/>
              </w:rPr>
              <w:fldChar w:fldCharType="begin"/>
            </w:r>
            <w:r w:rsidRPr="00FB2577">
              <w:rPr>
                <w:rStyle w:val="Hyperlink"/>
                <w:noProof/>
              </w:rPr>
              <w:instrText xml:space="preserve"> </w:instrText>
            </w:r>
            <w:r>
              <w:rPr>
                <w:noProof/>
              </w:rPr>
              <w:instrText>HYPERLINK \l "_Toc84634569"</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rPr>
              <w:t>Task 4: Collaboration experience in an app</w:t>
            </w:r>
            <w:r>
              <w:rPr>
                <w:noProof/>
                <w:webHidden/>
              </w:rPr>
              <w:tab/>
            </w:r>
            <w:r>
              <w:rPr>
                <w:noProof/>
                <w:webHidden/>
              </w:rPr>
              <w:fldChar w:fldCharType="begin"/>
            </w:r>
            <w:r>
              <w:rPr>
                <w:noProof/>
                <w:webHidden/>
              </w:rPr>
              <w:instrText xml:space="preserve"> PAGEREF _Toc84634569 \h </w:instrText>
            </w:r>
            <w:r>
              <w:rPr>
                <w:noProof/>
                <w:webHidden/>
              </w:rPr>
            </w:r>
          </w:ins>
          <w:r>
            <w:rPr>
              <w:noProof/>
              <w:webHidden/>
            </w:rPr>
            <w:fldChar w:fldCharType="separate"/>
          </w:r>
          <w:ins w:id="93" w:author="Author">
            <w:r>
              <w:rPr>
                <w:noProof/>
                <w:webHidden/>
              </w:rPr>
              <w:t>44</w:t>
            </w:r>
            <w:r>
              <w:rPr>
                <w:noProof/>
                <w:webHidden/>
              </w:rPr>
              <w:fldChar w:fldCharType="end"/>
            </w:r>
            <w:r w:rsidRPr="00FB2577">
              <w:rPr>
                <w:rStyle w:val="Hyperlink"/>
                <w:noProof/>
              </w:rPr>
              <w:fldChar w:fldCharType="end"/>
            </w:r>
          </w:ins>
        </w:p>
        <w:p w14:paraId="2ED03804" w14:textId="4970FA82" w:rsidR="00CB25C4" w:rsidRDefault="00CB25C4">
          <w:pPr>
            <w:pStyle w:val="TOC1"/>
            <w:tabs>
              <w:tab w:val="right" w:leader="dot" w:pos="10790"/>
            </w:tabs>
            <w:rPr>
              <w:ins w:id="94" w:author="Author"/>
              <w:rFonts w:eastAsiaTheme="minorEastAsia" w:cstheme="minorBidi"/>
              <w:b w:val="0"/>
              <w:bCs w:val="0"/>
              <w:noProof/>
              <w:sz w:val="22"/>
              <w:szCs w:val="22"/>
              <w:lang w:val="en-SG" w:eastAsia="en-SG"/>
            </w:rPr>
          </w:pPr>
          <w:ins w:id="95" w:author="Author">
            <w:r w:rsidRPr="00FB2577">
              <w:rPr>
                <w:rStyle w:val="Hyperlink"/>
                <w:noProof/>
              </w:rPr>
              <w:fldChar w:fldCharType="begin"/>
            </w:r>
            <w:r w:rsidRPr="00FB2577">
              <w:rPr>
                <w:rStyle w:val="Hyperlink"/>
                <w:noProof/>
              </w:rPr>
              <w:instrText xml:space="preserve"> </w:instrText>
            </w:r>
            <w:r>
              <w:rPr>
                <w:noProof/>
              </w:rPr>
              <w:instrText>HYPERLINK \l "_Toc84634570"</w:instrText>
            </w:r>
            <w:r w:rsidRPr="00FB2577">
              <w:rPr>
                <w:rStyle w:val="Hyperlink"/>
                <w:noProof/>
              </w:rPr>
              <w:instrText xml:space="preserve"> </w:instrText>
            </w:r>
            <w:r w:rsidRPr="00FB2577">
              <w:rPr>
                <w:rStyle w:val="Hyperlink"/>
                <w:noProof/>
              </w:rPr>
            </w:r>
            <w:r w:rsidRPr="00FB2577">
              <w:rPr>
                <w:rStyle w:val="Hyperlink"/>
                <w:noProof/>
              </w:rPr>
              <w:fldChar w:fldCharType="separate"/>
            </w:r>
            <w:r w:rsidRPr="00FB2577">
              <w:rPr>
                <w:rStyle w:val="Hyperlink"/>
                <w:noProof/>
              </w:rPr>
              <w:t>Copyright</w:t>
            </w:r>
            <w:r>
              <w:rPr>
                <w:noProof/>
                <w:webHidden/>
              </w:rPr>
              <w:tab/>
            </w:r>
            <w:r>
              <w:rPr>
                <w:noProof/>
                <w:webHidden/>
              </w:rPr>
              <w:fldChar w:fldCharType="begin"/>
            </w:r>
            <w:r>
              <w:rPr>
                <w:noProof/>
                <w:webHidden/>
              </w:rPr>
              <w:instrText xml:space="preserve"> PAGEREF _Toc84634570 \h </w:instrText>
            </w:r>
            <w:r>
              <w:rPr>
                <w:noProof/>
                <w:webHidden/>
              </w:rPr>
            </w:r>
          </w:ins>
          <w:r>
            <w:rPr>
              <w:noProof/>
              <w:webHidden/>
            </w:rPr>
            <w:fldChar w:fldCharType="separate"/>
          </w:r>
          <w:ins w:id="96" w:author="Author">
            <w:r>
              <w:rPr>
                <w:noProof/>
                <w:webHidden/>
              </w:rPr>
              <w:t>46</w:t>
            </w:r>
            <w:r>
              <w:rPr>
                <w:noProof/>
                <w:webHidden/>
              </w:rPr>
              <w:fldChar w:fldCharType="end"/>
            </w:r>
            <w:r w:rsidRPr="00FB2577">
              <w:rPr>
                <w:rStyle w:val="Hyperlink"/>
                <w:noProof/>
              </w:rPr>
              <w:fldChar w:fldCharType="end"/>
            </w:r>
          </w:ins>
        </w:p>
        <w:p w14:paraId="4DB93E78" w14:textId="0501BE55" w:rsidR="00B574B5" w:rsidDel="00CB25C4" w:rsidRDefault="00B574B5">
          <w:pPr>
            <w:pStyle w:val="TOC1"/>
            <w:tabs>
              <w:tab w:val="right" w:leader="dot" w:pos="10790"/>
            </w:tabs>
            <w:rPr>
              <w:ins w:id="97" w:author="Author"/>
              <w:del w:id="98" w:author="Author"/>
              <w:rFonts w:eastAsiaTheme="minorEastAsia" w:cstheme="minorBidi"/>
              <w:b w:val="0"/>
              <w:bCs w:val="0"/>
              <w:noProof/>
              <w:sz w:val="22"/>
              <w:szCs w:val="22"/>
              <w:lang w:val="en-SG" w:eastAsia="en-SG"/>
            </w:rPr>
          </w:pPr>
          <w:ins w:id="99" w:author="Author">
            <w:del w:id="100" w:author="Author">
              <w:r w:rsidRPr="00CB25C4" w:rsidDel="00CB25C4">
                <w:rPr>
                  <w:rStyle w:val="Hyperlink"/>
                  <w:noProof/>
                </w:rPr>
                <w:delText>Activate Digital Sales</w:delText>
              </w:r>
              <w:r w:rsidDel="00CB25C4">
                <w:rPr>
                  <w:noProof/>
                  <w:webHidden/>
                </w:rPr>
                <w:tab/>
                <w:delText>1</w:delText>
              </w:r>
            </w:del>
          </w:ins>
        </w:p>
        <w:p w14:paraId="569E5BF5" w14:textId="091A3DDB" w:rsidR="00B574B5" w:rsidDel="00CB25C4" w:rsidRDefault="00B574B5" w:rsidP="00383953">
          <w:pPr>
            <w:pStyle w:val="TOC2"/>
            <w:rPr>
              <w:ins w:id="101" w:author="Author"/>
              <w:del w:id="102" w:author="Author"/>
              <w:rFonts w:eastAsiaTheme="minorEastAsia" w:cstheme="minorBidi"/>
              <w:noProof/>
              <w:sz w:val="22"/>
              <w:szCs w:val="22"/>
              <w:lang w:val="en-SG" w:eastAsia="en-SG"/>
            </w:rPr>
            <w:pPrChange w:id="103" w:author="Author">
              <w:pPr>
                <w:pStyle w:val="TOC2"/>
                <w:tabs>
                  <w:tab w:val="right" w:leader="dot" w:pos="10790"/>
                </w:tabs>
              </w:pPr>
            </w:pPrChange>
          </w:pPr>
          <w:ins w:id="104" w:author="Author">
            <w:del w:id="105" w:author="Author">
              <w:r w:rsidRPr="00CB25C4" w:rsidDel="00CB25C4">
                <w:rPr>
                  <w:rStyle w:val="Hyperlink"/>
                  <w:noProof/>
                </w:rPr>
                <w:delText>Lab Prerequisites</w:delText>
              </w:r>
              <w:r w:rsidDel="00CB25C4">
                <w:rPr>
                  <w:noProof/>
                  <w:webHidden/>
                </w:rPr>
                <w:tab/>
                <w:delText>1</w:delText>
              </w:r>
            </w:del>
          </w:ins>
        </w:p>
        <w:p w14:paraId="143AA218" w14:textId="1F896AA6" w:rsidR="00B574B5" w:rsidDel="00CB25C4" w:rsidRDefault="00B574B5" w:rsidP="00383953">
          <w:pPr>
            <w:pStyle w:val="TOC2"/>
            <w:rPr>
              <w:ins w:id="106" w:author="Author"/>
              <w:del w:id="107" w:author="Author"/>
              <w:rFonts w:eastAsiaTheme="minorEastAsia" w:cstheme="minorBidi"/>
              <w:noProof/>
              <w:sz w:val="22"/>
              <w:szCs w:val="22"/>
              <w:lang w:val="en-SG" w:eastAsia="en-SG"/>
            </w:rPr>
            <w:pPrChange w:id="108" w:author="Author">
              <w:pPr>
                <w:pStyle w:val="TOC2"/>
                <w:tabs>
                  <w:tab w:val="right" w:leader="dot" w:pos="10790"/>
                </w:tabs>
              </w:pPr>
            </w:pPrChange>
          </w:pPr>
          <w:ins w:id="109" w:author="Author">
            <w:del w:id="110" w:author="Author">
              <w:r w:rsidRPr="00CB25C4" w:rsidDel="00CB25C4">
                <w:rPr>
                  <w:rStyle w:val="Hyperlink"/>
                  <w:noProof/>
                  <w:lang w:eastAsia="zh-CN"/>
                </w:rPr>
                <w:delText>Scenario: Co</w:delText>
              </w:r>
              <w:r w:rsidRPr="00CB25C4" w:rsidDel="00CB25C4">
                <w:rPr>
                  <w:rStyle w:val="Hyperlink"/>
                  <w:noProof/>
                  <w:lang w:eastAsia="zh-CN"/>
                </w:rPr>
                <w:delText>n</w:delText>
              </w:r>
              <w:r w:rsidRPr="00CB25C4" w:rsidDel="00CB25C4">
                <w:rPr>
                  <w:rStyle w:val="Hyperlink"/>
                  <w:noProof/>
                  <w:lang w:eastAsia="zh-CN"/>
                </w:rPr>
                <w:delText>to</w:delText>
              </w:r>
              <w:r w:rsidR="00383953" w:rsidRPr="00CB25C4" w:rsidDel="00CB25C4">
                <w:rPr>
                  <w:rStyle w:val="Hyperlink"/>
                  <w:noProof/>
                  <w:lang w:eastAsia="zh-CN"/>
                </w:rPr>
                <w:delText>T</w:delText>
              </w:r>
              <w:r w:rsidRPr="00CB25C4" w:rsidDel="00CB25C4">
                <w:rPr>
                  <w:rStyle w:val="Hyperlink"/>
                  <w:noProof/>
                  <w:lang w:eastAsia="zh-CN"/>
                </w:rPr>
                <w:delText>tech Worldwide Enterprise Retail Company</w:delText>
              </w:r>
              <w:r w:rsidDel="00CB25C4">
                <w:rPr>
                  <w:noProof/>
                  <w:webHidden/>
                </w:rPr>
                <w:tab/>
                <w:delText>2</w:delText>
              </w:r>
            </w:del>
          </w:ins>
        </w:p>
        <w:p w14:paraId="28692F43" w14:textId="49552A0E" w:rsidR="00B574B5" w:rsidDel="00CB25C4" w:rsidRDefault="00B574B5" w:rsidP="00383953">
          <w:pPr>
            <w:pStyle w:val="TOC2"/>
            <w:rPr>
              <w:ins w:id="111" w:author="Author"/>
              <w:del w:id="112" w:author="Author"/>
              <w:rFonts w:eastAsiaTheme="minorEastAsia" w:cstheme="minorBidi"/>
              <w:noProof/>
              <w:sz w:val="22"/>
              <w:szCs w:val="22"/>
              <w:lang w:val="en-SG" w:eastAsia="en-SG"/>
            </w:rPr>
            <w:pPrChange w:id="113" w:author="Author">
              <w:pPr>
                <w:pStyle w:val="TOC2"/>
                <w:tabs>
                  <w:tab w:val="right" w:leader="dot" w:pos="10790"/>
                </w:tabs>
              </w:pPr>
            </w:pPrChange>
          </w:pPr>
          <w:ins w:id="114" w:author="Author">
            <w:del w:id="115" w:author="Author">
              <w:r w:rsidRPr="00CB25C4" w:rsidDel="00CB25C4">
                <w:rPr>
                  <w:rStyle w:val="Hyperlink"/>
                  <w:noProof/>
                </w:rPr>
                <w:delText>Goals for this lab</w:delText>
              </w:r>
              <w:r w:rsidDel="00CB25C4">
                <w:rPr>
                  <w:noProof/>
                  <w:webHidden/>
                </w:rPr>
                <w:tab/>
                <w:delText>3</w:delText>
              </w:r>
            </w:del>
          </w:ins>
        </w:p>
        <w:p w14:paraId="6646EE2F" w14:textId="192C66EF" w:rsidR="00B574B5" w:rsidDel="00CB25C4" w:rsidRDefault="00B574B5" w:rsidP="00383953">
          <w:pPr>
            <w:pStyle w:val="TOC2"/>
            <w:rPr>
              <w:ins w:id="116" w:author="Author"/>
              <w:del w:id="117" w:author="Author"/>
              <w:rFonts w:eastAsiaTheme="minorEastAsia" w:cstheme="minorBidi"/>
              <w:noProof/>
              <w:sz w:val="22"/>
              <w:szCs w:val="22"/>
              <w:lang w:val="en-SG" w:eastAsia="en-SG"/>
            </w:rPr>
            <w:pPrChange w:id="118" w:author="Author">
              <w:pPr>
                <w:pStyle w:val="TOC2"/>
                <w:tabs>
                  <w:tab w:val="right" w:leader="dot" w:pos="10790"/>
                </w:tabs>
              </w:pPr>
            </w:pPrChange>
          </w:pPr>
          <w:ins w:id="119" w:author="Author">
            <w:del w:id="120" w:author="Author">
              <w:r w:rsidRPr="00CB25C4" w:rsidDel="00CB25C4">
                <w:rPr>
                  <w:rStyle w:val="Hyperlink"/>
                  <w:noProof/>
                  <w:lang w:eastAsia="zh-CN"/>
                </w:rPr>
                <w:delText>Exercise 1: Manage Opportunity</w:delText>
              </w:r>
              <w:r w:rsidDel="00CB25C4">
                <w:rPr>
                  <w:noProof/>
                  <w:webHidden/>
                </w:rPr>
                <w:tab/>
                <w:delText>3</w:delText>
              </w:r>
            </w:del>
          </w:ins>
        </w:p>
        <w:p w14:paraId="4A2C80E7" w14:textId="3295DD83" w:rsidR="00B574B5" w:rsidDel="00CB25C4" w:rsidRDefault="00B574B5">
          <w:pPr>
            <w:pStyle w:val="TOC4"/>
            <w:tabs>
              <w:tab w:val="right" w:leader="dot" w:pos="10790"/>
            </w:tabs>
            <w:rPr>
              <w:ins w:id="121" w:author="Author"/>
              <w:del w:id="122" w:author="Author"/>
              <w:rFonts w:eastAsiaTheme="minorEastAsia" w:cstheme="minorBidi"/>
              <w:noProof/>
              <w:sz w:val="22"/>
              <w:szCs w:val="22"/>
              <w:lang w:val="en-SG" w:eastAsia="en-SG"/>
            </w:rPr>
          </w:pPr>
          <w:ins w:id="123" w:author="Author">
            <w:del w:id="124" w:author="Author">
              <w:r w:rsidRPr="00CB25C4" w:rsidDel="00CB25C4">
                <w:rPr>
                  <w:rStyle w:val="Hyperlink"/>
                  <w:noProof/>
                  <w:lang w:eastAsia="zh-CN"/>
                </w:rPr>
                <w:delText>Task 1: Create opportunity from existing Lead</w:delText>
              </w:r>
              <w:r w:rsidDel="00CB25C4">
                <w:rPr>
                  <w:noProof/>
                  <w:webHidden/>
                </w:rPr>
                <w:tab/>
                <w:delText>5</w:delText>
              </w:r>
            </w:del>
          </w:ins>
        </w:p>
        <w:p w14:paraId="2859F31D" w14:textId="3CCEF4A2" w:rsidR="00B574B5" w:rsidDel="00CB25C4" w:rsidRDefault="00B574B5">
          <w:pPr>
            <w:pStyle w:val="TOC4"/>
            <w:tabs>
              <w:tab w:val="right" w:leader="dot" w:pos="10790"/>
            </w:tabs>
            <w:rPr>
              <w:ins w:id="125" w:author="Author"/>
              <w:del w:id="126" w:author="Author"/>
              <w:rFonts w:eastAsiaTheme="minorEastAsia" w:cstheme="minorBidi"/>
              <w:noProof/>
              <w:sz w:val="22"/>
              <w:szCs w:val="22"/>
              <w:lang w:val="en-SG" w:eastAsia="en-SG"/>
            </w:rPr>
          </w:pPr>
          <w:ins w:id="127" w:author="Author">
            <w:del w:id="128" w:author="Author">
              <w:r w:rsidRPr="00CB25C4" w:rsidDel="00CB25C4">
                <w:rPr>
                  <w:rStyle w:val="Hyperlink"/>
                  <w:noProof/>
                  <w:lang w:eastAsia="zh-CN"/>
                </w:rPr>
                <w:delText>Task 2: Add products into opportunity</w:delText>
              </w:r>
              <w:r w:rsidDel="00CB25C4">
                <w:rPr>
                  <w:noProof/>
                  <w:webHidden/>
                </w:rPr>
                <w:tab/>
                <w:delText>8</w:delText>
              </w:r>
            </w:del>
          </w:ins>
        </w:p>
        <w:p w14:paraId="1DD0672B" w14:textId="1D532B84" w:rsidR="00B574B5" w:rsidDel="00CB25C4" w:rsidRDefault="00B574B5">
          <w:pPr>
            <w:pStyle w:val="TOC4"/>
            <w:tabs>
              <w:tab w:val="right" w:leader="dot" w:pos="10790"/>
            </w:tabs>
            <w:rPr>
              <w:ins w:id="129" w:author="Author"/>
              <w:del w:id="130" w:author="Author"/>
              <w:rFonts w:eastAsiaTheme="minorEastAsia" w:cstheme="minorBidi"/>
              <w:noProof/>
              <w:sz w:val="22"/>
              <w:szCs w:val="22"/>
              <w:lang w:val="en-SG" w:eastAsia="en-SG"/>
            </w:rPr>
          </w:pPr>
          <w:ins w:id="131" w:author="Author">
            <w:del w:id="132" w:author="Author">
              <w:r w:rsidRPr="00CB25C4" w:rsidDel="00CB25C4">
                <w:rPr>
                  <w:rStyle w:val="Hyperlink"/>
                  <w:noProof/>
                  <w:lang w:eastAsia="zh-CN"/>
                </w:rPr>
                <w:delText>Task 3: Edit Opportunity Product using</w:delText>
              </w:r>
              <w:r w:rsidDel="00CB25C4">
                <w:rPr>
                  <w:noProof/>
                  <w:webHidden/>
                </w:rPr>
                <w:tab/>
                <w:delText>10</w:delText>
              </w:r>
            </w:del>
          </w:ins>
        </w:p>
        <w:p w14:paraId="5F12A8F9" w14:textId="07A7F17C" w:rsidR="00B574B5" w:rsidDel="00CB25C4" w:rsidRDefault="00B574B5">
          <w:pPr>
            <w:pStyle w:val="TOC4"/>
            <w:tabs>
              <w:tab w:val="right" w:leader="dot" w:pos="10790"/>
            </w:tabs>
            <w:rPr>
              <w:ins w:id="133" w:author="Author"/>
              <w:del w:id="134" w:author="Author"/>
              <w:rFonts w:eastAsiaTheme="minorEastAsia" w:cstheme="minorBidi"/>
              <w:noProof/>
              <w:sz w:val="22"/>
              <w:szCs w:val="22"/>
              <w:lang w:val="en-SG" w:eastAsia="en-SG"/>
            </w:rPr>
          </w:pPr>
          <w:ins w:id="135" w:author="Author">
            <w:del w:id="136" w:author="Author">
              <w:r w:rsidRPr="00CB25C4" w:rsidDel="00CB25C4">
                <w:rPr>
                  <w:rStyle w:val="Hyperlink"/>
                  <w:noProof/>
                  <w:lang w:eastAsia="zh-CN"/>
                </w:rPr>
                <w:delText>Task 4: Advance Opportunity stage</w:delText>
              </w:r>
              <w:r w:rsidDel="00CB25C4">
                <w:rPr>
                  <w:noProof/>
                  <w:webHidden/>
                </w:rPr>
                <w:tab/>
                <w:delText>10</w:delText>
              </w:r>
            </w:del>
          </w:ins>
        </w:p>
        <w:p w14:paraId="69E935D1" w14:textId="3493CC01" w:rsidR="00B574B5" w:rsidDel="00CB25C4" w:rsidRDefault="00B574B5">
          <w:pPr>
            <w:pStyle w:val="TOC4"/>
            <w:tabs>
              <w:tab w:val="right" w:leader="dot" w:pos="10790"/>
            </w:tabs>
            <w:rPr>
              <w:ins w:id="137" w:author="Author"/>
              <w:del w:id="138" w:author="Author"/>
              <w:rFonts w:eastAsiaTheme="minorEastAsia" w:cstheme="minorBidi"/>
              <w:noProof/>
              <w:sz w:val="22"/>
              <w:szCs w:val="22"/>
              <w:lang w:val="en-SG" w:eastAsia="en-SG"/>
            </w:rPr>
          </w:pPr>
          <w:ins w:id="139" w:author="Author">
            <w:del w:id="140" w:author="Author">
              <w:r w:rsidRPr="00CB25C4" w:rsidDel="00CB25C4">
                <w:rPr>
                  <w:rStyle w:val="Hyperlink"/>
                  <w:noProof/>
                  <w:lang w:eastAsia="zh-CN"/>
                </w:rPr>
                <w:delText>Task 5: Create New Quote</w:delText>
              </w:r>
              <w:r w:rsidDel="00CB25C4">
                <w:rPr>
                  <w:noProof/>
                  <w:webHidden/>
                </w:rPr>
                <w:tab/>
                <w:delText>12</w:delText>
              </w:r>
            </w:del>
          </w:ins>
        </w:p>
        <w:p w14:paraId="32C27934" w14:textId="58B29CA9" w:rsidR="00B574B5" w:rsidDel="00CB25C4" w:rsidRDefault="00B574B5">
          <w:pPr>
            <w:pStyle w:val="TOC4"/>
            <w:tabs>
              <w:tab w:val="right" w:leader="dot" w:pos="10790"/>
            </w:tabs>
            <w:rPr>
              <w:ins w:id="141" w:author="Author"/>
              <w:del w:id="142" w:author="Author"/>
              <w:rFonts w:eastAsiaTheme="minorEastAsia" w:cstheme="minorBidi"/>
              <w:noProof/>
              <w:sz w:val="22"/>
              <w:szCs w:val="22"/>
              <w:lang w:val="en-SG" w:eastAsia="en-SG"/>
            </w:rPr>
          </w:pPr>
          <w:ins w:id="143" w:author="Author">
            <w:del w:id="144" w:author="Author">
              <w:r w:rsidRPr="00CB25C4" w:rsidDel="00CB25C4">
                <w:rPr>
                  <w:rStyle w:val="Hyperlink"/>
                  <w:noProof/>
                  <w:lang w:eastAsia="zh-CN"/>
                </w:rPr>
                <w:delText>Task 6: Revise Quote</w:delText>
              </w:r>
              <w:r w:rsidDel="00CB25C4">
                <w:rPr>
                  <w:noProof/>
                  <w:webHidden/>
                </w:rPr>
                <w:tab/>
                <w:delText>13</w:delText>
              </w:r>
            </w:del>
          </w:ins>
        </w:p>
        <w:p w14:paraId="69B09768" w14:textId="73F6D476" w:rsidR="00B574B5" w:rsidDel="00CB25C4" w:rsidRDefault="00B574B5">
          <w:pPr>
            <w:pStyle w:val="TOC4"/>
            <w:tabs>
              <w:tab w:val="right" w:leader="dot" w:pos="10790"/>
            </w:tabs>
            <w:rPr>
              <w:ins w:id="145" w:author="Author"/>
              <w:del w:id="146" w:author="Author"/>
              <w:rFonts w:eastAsiaTheme="minorEastAsia" w:cstheme="minorBidi"/>
              <w:noProof/>
              <w:sz w:val="22"/>
              <w:szCs w:val="22"/>
              <w:lang w:val="en-SG" w:eastAsia="en-SG"/>
            </w:rPr>
          </w:pPr>
          <w:ins w:id="147" w:author="Author">
            <w:del w:id="148" w:author="Author">
              <w:r w:rsidRPr="00CB25C4" w:rsidDel="00CB25C4">
                <w:rPr>
                  <w:rStyle w:val="Hyperlink"/>
                  <w:noProof/>
                  <w:lang w:eastAsia="zh-CN"/>
                </w:rPr>
                <w:delText>Task 7: Generate Quote Document for Customer</w:delText>
              </w:r>
              <w:r w:rsidDel="00CB25C4">
                <w:rPr>
                  <w:noProof/>
                  <w:webHidden/>
                </w:rPr>
                <w:tab/>
                <w:delText>14</w:delText>
              </w:r>
            </w:del>
          </w:ins>
        </w:p>
        <w:p w14:paraId="36AD509E" w14:textId="505B8A52" w:rsidR="00B574B5" w:rsidDel="00CB25C4" w:rsidRDefault="00B574B5">
          <w:pPr>
            <w:pStyle w:val="TOC4"/>
            <w:tabs>
              <w:tab w:val="right" w:leader="dot" w:pos="10790"/>
            </w:tabs>
            <w:rPr>
              <w:ins w:id="149" w:author="Author"/>
              <w:del w:id="150" w:author="Author"/>
              <w:rFonts w:eastAsiaTheme="minorEastAsia" w:cstheme="minorBidi"/>
              <w:noProof/>
              <w:sz w:val="22"/>
              <w:szCs w:val="22"/>
              <w:lang w:val="en-SG" w:eastAsia="en-SG"/>
            </w:rPr>
          </w:pPr>
          <w:ins w:id="151" w:author="Author">
            <w:del w:id="152" w:author="Author">
              <w:r w:rsidRPr="00CB25C4" w:rsidDel="00CB25C4">
                <w:rPr>
                  <w:rStyle w:val="Hyperlink"/>
                  <w:noProof/>
                  <w:lang w:eastAsia="zh-CN"/>
                </w:rPr>
                <w:delText>Task 8: Create Order and Close Opportunity as Won</w:delText>
              </w:r>
              <w:r w:rsidDel="00CB25C4">
                <w:rPr>
                  <w:noProof/>
                  <w:webHidden/>
                </w:rPr>
                <w:tab/>
                <w:delText>16</w:delText>
              </w:r>
            </w:del>
          </w:ins>
        </w:p>
        <w:p w14:paraId="31FA7D17" w14:textId="0964EF0B" w:rsidR="00B574B5" w:rsidDel="00CB25C4" w:rsidRDefault="00B574B5">
          <w:pPr>
            <w:pStyle w:val="TOC4"/>
            <w:tabs>
              <w:tab w:val="right" w:leader="dot" w:pos="10790"/>
            </w:tabs>
            <w:rPr>
              <w:ins w:id="153" w:author="Author"/>
              <w:del w:id="154" w:author="Author"/>
              <w:rFonts w:eastAsiaTheme="minorEastAsia" w:cstheme="minorBidi"/>
              <w:noProof/>
              <w:sz w:val="22"/>
              <w:szCs w:val="22"/>
              <w:lang w:val="en-SG" w:eastAsia="en-SG"/>
            </w:rPr>
          </w:pPr>
          <w:ins w:id="155" w:author="Author">
            <w:del w:id="156" w:author="Author">
              <w:r w:rsidRPr="00CB25C4" w:rsidDel="00CB25C4">
                <w:rPr>
                  <w:rStyle w:val="Hyperlink"/>
                  <w:noProof/>
                  <w:lang w:eastAsia="zh-CN"/>
                </w:rPr>
                <w:delText>Task 9: View Sales Dashboard</w:delText>
              </w:r>
              <w:r w:rsidDel="00CB25C4">
                <w:rPr>
                  <w:noProof/>
                  <w:webHidden/>
                </w:rPr>
                <w:tab/>
                <w:delText>18</w:delText>
              </w:r>
            </w:del>
          </w:ins>
        </w:p>
        <w:p w14:paraId="719D9DF7" w14:textId="3DC7A0EE" w:rsidR="00B574B5" w:rsidDel="00CB25C4" w:rsidRDefault="00B574B5" w:rsidP="00383953">
          <w:pPr>
            <w:pStyle w:val="TOC2"/>
            <w:rPr>
              <w:ins w:id="157" w:author="Author"/>
              <w:del w:id="158" w:author="Author"/>
              <w:rFonts w:eastAsiaTheme="minorEastAsia" w:cstheme="minorBidi"/>
              <w:noProof/>
              <w:sz w:val="22"/>
              <w:szCs w:val="22"/>
              <w:lang w:val="en-SG" w:eastAsia="en-SG"/>
            </w:rPr>
            <w:pPrChange w:id="159" w:author="Author">
              <w:pPr>
                <w:pStyle w:val="TOC2"/>
                <w:tabs>
                  <w:tab w:val="right" w:leader="dot" w:pos="10790"/>
                </w:tabs>
              </w:pPr>
            </w:pPrChange>
          </w:pPr>
          <w:ins w:id="160" w:author="Author">
            <w:del w:id="161" w:author="Author">
              <w:r w:rsidRPr="00CB25C4" w:rsidDel="00CB25C4">
                <w:rPr>
                  <w:rStyle w:val="Hyperlink"/>
                  <w:noProof/>
                  <w:lang w:eastAsia="zh-CN"/>
                </w:rPr>
                <w:delText>Exercise 2: Install and Enable LinkedIn Sales Navigator</w:delText>
              </w:r>
              <w:r w:rsidDel="00CB25C4">
                <w:rPr>
                  <w:noProof/>
                  <w:webHidden/>
                </w:rPr>
                <w:tab/>
                <w:delText>19</w:delText>
              </w:r>
            </w:del>
          </w:ins>
        </w:p>
        <w:p w14:paraId="46C1F8ED" w14:textId="098CC834" w:rsidR="00B574B5" w:rsidDel="00CB25C4" w:rsidRDefault="00B574B5">
          <w:pPr>
            <w:pStyle w:val="TOC4"/>
            <w:tabs>
              <w:tab w:val="right" w:leader="dot" w:pos="10790"/>
            </w:tabs>
            <w:rPr>
              <w:ins w:id="162" w:author="Author"/>
              <w:del w:id="163" w:author="Author"/>
              <w:rFonts w:eastAsiaTheme="minorEastAsia" w:cstheme="minorBidi"/>
              <w:noProof/>
              <w:sz w:val="22"/>
              <w:szCs w:val="22"/>
              <w:lang w:val="en-SG" w:eastAsia="en-SG"/>
            </w:rPr>
          </w:pPr>
          <w:ins w:id="164" w:author="Author">
            <w:del w:id="165" w:author="Author">
              <w:r w:rsidRPr="00CB25C4" w:rsidDel="00CB25C4">
                <w:rPr>
                  <w:rStyle w:val="Hyperlink"/>
                  <w:noProof/>
                  <w:lang w:eastAsia="zh-CN"/>
                </w:rPr>
                <w:delText>Task 1: Install LinkedIn Sales Navigator through App Settings</w:delText>
              </w:r>
              <w:r w:rsidDel="00CB25C4">
                <w:rPr>
                  <w:noProof/>
                  <w:webHidden/>
                </w:rPr>
                <w:tab/>
                <w:delText>19</w:delText>
              </w:r>
            </w:del>
          </w:ins>
        </w:p>
        <w:p w14:paraId="1A778107" w14:textId="2C7096AF" w:rsidR="00B574B5" w:rsidDel="00CB25C4" w:rsidRDefault="00B574B5">
          <w:pPr>
            <w:pStyle w:val="TOC4"/>
            <w:tabs>
              <w:tab w:val="right" w:leader="dot" w:pos="10790"/>
            </w:tabs>
            <w:rPr>
              <w:ins w:id="166" w:author="Author"/>
              <w:del w:id="167" w:author="Author"/>
              <w:rFonts w:eastAsiaTheme="minorEastAsia" w:cstheme="minorBidi"/>
              <w:noProof/>
              <w:sz w:val="22"/>
              <w:szCs w:val="22"/>
              <w:lang w:val="en-SG" w:eastAsia="en-SG"/>
            </w:rPr>
          </w:pPr>
          <w:ins w:id="168" w:author="Author">
            <w:del w:id="169" w:author="Author">
              <w:r w:rsidRPr="00CB25C4" w:rsidDel="00CB25C4">
                <w:rPr>
                  <w:rStyle w:val="Hyperlink"/>
                  <w:noProof/>
                </w:rPr>
                <w:delText>Task 2: Enable LinkedIn Sales Navigator</w:delText>
              </w:r>
              <w:r w:rsidDel="00CB25C4">
                <w:rPr>
                  <w:noProof/>
                  <w:webHidden/>
                </w:rPr>
                <w:tab/>
                <w:delText>22</w:delText>
              </w:r>
            </w:del>
          </w:ins>
        </w:p>
        <w:p w14:paraId="759DB6B7" w14:textId="6368617B" w:rsidR="00B574B5" w:rsidDel="00CB25C4" w:rsidRDefault="00B574B5">
          <w:pPr>
            <w:pStyle w:val="TOC4"/>
            <w:tabs>
              <w:tab w:val="right" w:leader="dot" w:pos="10790"/>
            </w:tabs>
            <w:rPr>
              <w:ins w:id="170" w:author="Author"/>
              <w:del w:id="171" w:author="Author"/>
              <w:rFonts w:eastAsiaTheme="minorEastAsia" w:cstheme="minorBidi"/>
              <w:noProof/>
              <w:sz w:val="22"/>
              <w:szCs w:val="22"/>
              <w:lang w:val="en-SG" w:eastAsia="en-SG"/>
            </w:rPr>
          </w:pPr>
          <w:ins w:id="172" w:author="Author">
            <w:del w:id="173" w:author="Author">
              <w:r w:rsidRPr="00CB25C4" w:rsidDel="00CB25C4">
                <w:rPr>
                  <w:rStyle w:val="Hyperlink"/>
                  <w:noProof/>
                  <w:lang w:val="en-SG"/>
                </w:rPr>
                <w:delText>Task 3: Sign in to Sales Navigator</w:delText>
              </w:r>
              <w:r w:rsidDel="00CB25C4">
                <w:rPr>
                  <w:noProof/>
                  <w:webHidden/>
                </w:rPr>
                <w:tab/>
                <w:delText>24</w:delText>
              </w:r>
            </w:del>
          </w:ins>
        </w:p>
        <w:p w14:paraId="3E778E21" w14:textId="7CC93862" w:rsidR="00B574B5" w:rsidDel="00CB25C4" w:rsidRDefault="00B574B5">
          <w:pPr>
            <w:pStyle w:val="TOC4"/>
            <w:tabs>
              <w:tab w:val="right" w:leader="dot" w:pos="10790"/>
            </w:tabs>
            <w:rPr>
              <w:ins w:id="174" w:author="Author"/>
              <w:del w:id="175" w:author="Author"/>
              <w:rFonts w:eastAsiaTheme="minorEastAsia" w:cstheme="minorBidi"/>
              <w:noProof/>
              <w:sz w:val="22"/>
              <w:szCs w:val="22"/>
              <w:lang w:val="en-SG" w:eastAsia="en-SG"/>
            </w:rPr>
          </w:pPr>
          <w:ins w:id="176" w:author="Author">
            <w:del w:id="177" w:author="Author">
              <w:r w:rsidRPr="00CB25C4" w:rsidDel="00CB25C4">
                <w:rPr>
                  <w:rStyle w:val="Hyperlink"/>
                  <w:noProof/>
                  <w:lang w:val="en-SG"/>
                </w:rPr>
                <w:delText>Task 4: Explore LinkedIn Sales Navigator (Optional)</w:delText>
              </w:r>
              <w:r w:rsidDel="00CB25C4">
                <w:rPr>
                  <w:noProof/>
                  <w:webHidden/>
                </w:rPr>
                <w:tab/>
                <w:delText>25</w:delText>
              </w:r>
            </w:del>
          </w:ins>
        </w:p>
        <w:p w14:paraId="0B946760" w14:textId="3885B0D4" w:rsidR="00B574B5" w:rsidDel="00CB25C4" w:rsidRDefault="00B574B5" w:rsidP="00383953">
          <w:pPr>
            <w:pStyle w:val="TOC2"/>
            <w:rPr>
              <w:ins w:id="178" w:author="Author"/>
              <w:del w:id="179" w:author="Author"/>
              <w:rFonts w:eastAsiaTheme="minorEastAsia" w:cstheme="minorBidi"/>
              <w:noProof/>
              <w:sz w:val="22"/>
              <w:szCs w:val="22"/>
              <w:lang w:val="en-SG" w:eastAsia="en-SG"/>
            </w:rPr>
            <w:pPrChange w:id="180" w:author="Author">
              <w:pPr>
                <w:pStyle w:val="TOC2"/>
                <w:tabs>
                  <w:tab w:val="right" w:leader="dot" w:pos="10790"/>
                </w:tabs>
              </w:pPr>
            </w:pPrChange>
          </w:pPr>
          <w:ins w:id="181" w:author="Author">
            <w:del w:id="182" w:author="Author">
              <w:r w:rsidRPr="00CB25C4" w:rsidDel="00CB25C4">
                <w:rPr>
                  <w:rStyle w:val="Hyperlink"/>
                  <w:noProof/>
                </w:rPr>
                <w:delText>Exercise 3: Sales Insights Add-in for Dynamics 365 Sales</w:delText>
              </w:r>
              <w:r w:rsidDel="00CB25C4">
                <w:rPr>
                  <w:noProof/>
                  <w:webHidden/>
                </w:rPr>
                <w:tab/>
                <w:delText>28</w:delText>
              </w:r>
            </w:del>
          </w:ins>
        </w:p>
        <w:p w14:paraId="574E8A1E" w14:textId="03FF2A33" w:rsidR="00B574B5" w:rsidDel="00CB25C4" w:rsidRDefault="00B574B5">
          <w:pPr>
            <w:pStyle w:val="TOC4"/>
            <w:tabs>
              <w:tab w:val="right" w:leader="dot" w:pos="10790"/>
            </w:tabs>
            <w:rPr>
              <w:ins w:id="183" w:author="Author"/>
              <w:del w:id="184" w:author="Author"/>
              <w:rFonts w:eastAsiaTheme="minorEastAsia" w:cstheme="minorBidi"/>
              <w:noProof/>
              <w:sz w:val="22"/>
              <w:szCs w:val="22"/>
              <w:lang w:val="en-SG" w:eastAsia="en-SG"/>
            </w:rPr>
          </w:pPr>
          <w:ins w:id="185" w:author="Author">
            <w:del w:id="186" w:author="Author">
              <w:r w:rsidRPr="00CB25C4" w:rsidDel="00CB25C4">
                <w:rPr>
                  <w:rStyle w:val="Hyperlink"/>
                  <w:noProof/>
                </w:rPr>
                <w:delText>Pre-requisites: Start free trial of Sales Insight</w:delText>
              </w:r>
              <w:r w:rsidDel="00CB25C4">
                <w:rPr>
                  <w:noProof/>
                  <w:webHidden/>
                </w:rPr>
                <w:tab/>
                <w:delText>29</w:delText>
              </w:r>
            </w:del>
          </w:ins>
        </w:p>
        <w:p w14:paraId="7B157C3C" w14:textId="5DF63EFF" w:rsidR="00B574B5" w:rsidDel="00CB25C4" w:rsidRDefault="00B574B5">
          <w:pPr>
            <w:pStyle w:val="TOC4"/>
            <w:tabs>
              <w:tab w:val="right" w:leader="dot" w:pos="10790"/>
            </w:tabs>
            <w:rPr>
              <w:ins w:id="187" w:author="Author"/>
              <w:del w:id="188" w:author="Author"/>
              <w:rFonts w:eastAsiaTheme="minorEastAsia" w:cstheme="minorBidi"/>
              <w:noProof/>
              <w:sz w:val="22"/>
              <w:szCs w:val="22"/>
              <w:lang w:val="en-SG" w:eastAsia="en-SG"/>
            </w:rPr>
          </w:pPr>
          <w:ins w:id="189" w:author="Author">
            <w:del w:id="190" w:author="Author">
              <w:r w:rsidRPr="00CB25C4" w:rsidDel="00CB25C4">
                <w:rPr>
                  <w:rStyle w:val="Hyperlink"/>
                  <w:noProof/>
                </w:rPr>
                <w:delText>Task 1: Explore standard Sales Insight features</w:delText>
              </w:r>
              <w:r w:rsidDel="00CB25C4">
                <w:rPr>
                  <w:noProof/>
                  <w:webHidden/>
                </w:rPr>
                <w:tab/>
                <w:delText>29</w:delText>
              </w:r>
            </w:del>
          </w:ins>
        </w:p>
        <w:p w14:paraId="024BF3C0" w14:textId="6F4052A4" w:rsidR="00B574B5" w:rsidDel="00CB25C4" w:rsidRDefault="00B574B5" w:rsidP="00383953">
          <w:pPr>
            <w:pStyle w:val="TOC2"/>
            <w:rPr>
              <w:ins w:id="191" w:author="Author"/>
              <w:del w:id="192" w:author="Author"/>
              <w:rFonts w:eastAsiaTheme="minorEastAsia" w:cstheme="minorBidi"/>
              <w:noProof/>
              <w:sz w:val="22"/>
              <w:szCs w:val="22"/>
              <w:lang w:val="en-SG" w:eastAsia="en-SG"/>
            </w:rPr>
            <w:pPrChange w:id="193" w:author="Author">
              <w:pPr>
                <w:pStyle w:val="TOC2"/>
                <w:tabs>
                  <w:tab w:val="right" w:leader="dot" w:pos="10790"/>
                </w:tabs>
              </w:pPr>
            </w:pPrChange>
          </w:pPr>
          <w:ins w:id="194" w:author="Author">
            <w:del w:id="195" w:author="Author">
              <w:r w:rsidRPr="00CB25C4" w:rsidDel="00CB25C4">
                <w:rPr>
                  <w:rStyle w:val="Hyperlink"/>
                  <w:noProof/>
                </w:rPr>
                <w:delText>Exercise 4: Sales Collaboration using Microsoft Teams Integration</w:delText>
              </w:r>
              <w:r w:rsidDel="00CB25C4">
                <w:rPr>
                  <w:noProof/>
                  <w:webHidden/>
                </w:rPr>
                <w:tab/>
                <w:delText>32</w:delText>
              </w:r>
            </w:del>
          </w:ins>
        </w:p>
        <w:p w14:paraId="36D2BA3B" w14:textId="2E6AD802" w:rsidR="00B574B5" w:rsidDel="00CB25C4" w:rsidRDefault="00B574B5">
          <w:pPr>
            <w:pStyle w:val="TOC4"/>
            <w:tabs>
              <w:tab w:val="right" w:leader="dot" w:pos="10790"/>
            </w:tabs>
            <w:rPr>
              <w:ins w:id="196" w:author="Author"/>
              <w:del w:id="197" w:author="Author"/>
              <w:rFonts w:eastAsiaTheme="minorEastAsia" w:cstheme="minorBidi"/>
              <w:noProof/>
              <w:sz w:val="22"/>
              <w:szCs w:val="22"/>
              <w:lang w:val="en-SG" w:eastAsia="en-SG"/>
            </w:rPr>
          </w:pPr>
          <w:ins w:id="198" w:author="Author">
            <w:del w:id="199" w:author="Author">
              <w:r w:rsidRPr="00CB25C4" w:rsidDel="00CB25C4">
                <w:rPr>
                  <w:rStyle w:val="Hyperlink"/>
                  <w:noProof/>
                </w:rPr>
                <w:delText>Task 1: Install and Setup Microsoft Teams Integration</w:delText>
              </w:r>
              <w:r w:rsidDel="00CB25C4">
                <w:rPr>
                  <w:noProof/>
                  <w:webHidden/>
                </w:rPr>
                <w:tab/>
                <w:delText>33</w:delText>
              </w:r>
            </w:del>
          </w:ins>
        </w:p>
        <w:p w14:paraId="4D3F4D17" w14:textId="5E8E8060" w:rsidR="00B574B5" w:rsidDel="00CB25C4" w:rsidRDefault="00B574B5">
          <w:pPr>
            <w:pStyle w:val="TOC4"/>
            <w:tabs>
              <w:tab w:val="right" w:leader="dot" w:pos="10790"/>
            </w:tabs>
            <w:rPr>
              <w:ins w:id="200" w:author="Author"/>
              <w:del w:id="201" w:author="Author"/>
              <w:rFonts w:eastAsiaTheme="minorEastAsia" w:cstheme="minorBidi"/>
              <w:noProof/>
              <w:sz w:val="22"/>
              <w:szCs w:val="22"/>
              <w:lang w:val="en-SG" w:eastAsia="en-SG"/>
            </w:rPr>
          </w:pPr>
          <w:ins w:id="202" w:author="Author">
            <w:del w:id="203" w:author="Author">
              <w:r w:rsidRPr="00CB25C4" w:rsidDel="00CB25C4">
                <w:rPr>
                  <w:rStyle w:val="Hyperlink"/>
                  <w:noProof/>
                </w:rPr>
                <w:delText>Task 2: Use Basic Collaboration experience for Microsoft Teams integration with customer engagement apps in Dynamics 365</w:delText>
              </w:r>
              <w:r w:rsidDel="00CB25C4">
                <w:rPr>
                  <w:noProof/>
                  <w:webHidden/>
                </w:rPr>
                <w:tab/>
                <w:delText>35</w:delText>
              </w:r>
            </w:del>
          </w:ins>
        </w:p>
        <w:p w14:paraId="107D4C2B" w14:textId="2793A73C" w:rsidR="00B574B5" w:rsidDel="00CB25C4" w:rsidRDefault="00B574B5">
          <w:pPr>
            <w:pStyle w:val="TOC4"/>
            <w:tabs>
              <w:tab w:val="right" w:leader="dot" w:pos="10790"/>
            </w:tabs>
            <w:rPr>
              <w:ins w:id="204" w:author="Author"/>
              <w:del w:id="205" w:author="Author"/>
              <w:rFonts w:eastAsiaTheme="minorEastAsia" w:cstheme="minorBidi"/>
              <w:noProof/>
              <w:sz w:val="22"/>
              <w:szCs w:val="22"/>
              <w:lang w:val="en-SG" w:eastAsia="en-SG"/>
            </w:rPr>
          </w:pPr>
          <w:ins w:id="206" w:author="Author">
            <w:del w:id="207" w:author="Author">
              <w:r w:rsidRPr="00CB25C4" w:rsidDel="00CB25C4">
                <w:rPr>
                  <w:rStyle w:val="Hyperlink"/>
                  <w:noProof/>
                </w:rPr>
                <w:delText>Task 3: View and associate files</w:delText>
              </w:r>
              <w:r w:rsidDel="00CB25C4">
                <w:rPr>
                  <w:noProof/>
                  <w:webHidden/>
                </w:rPr>
                <w:tab/>
                <w:delText>42</w:delText>
              </w:r>
            </w:del>
          </w:ins>
        </w:p>
        <w:p w14:paraId="31DFB4CF" w14:textId="71799B1C" w:rsidR="00B574B5" w:rsidDel="00CB25C4" w:rsidRDefault="00B574B5">
          <w:pPr>
            <w:pStyle w:val="TOC4"/>
            <w:tabs>
              <w:tab w:val="right" w:leader="dot" w:pos="10790"/>
            </w:tabs>
            <w:rPr>
              <w:ins w:id="208" w:author="Author"/>
              <w:del w:id="209" w:author="Author"/>
              <w:rFonts w:eastAsiaTheme="minorEastAsia" w:cstheme="minorBidi"/>
              <w:noProof/>
              <w:sz w:val="22"/>
              <w:szCs w:val="22"/>
              <w:lang w:val="en-SG" w:eastAsia="en-SG"/>
            </w:rPr>
          </w:pPr>
          <w:ins w:id="210" w:author="Author">
            <w:del w:id="211" w:author="Author">
              <w:r w:rsidRPr="00CB25C4" w:rsidDel="00CB25C4">
                <w:rPr>
                  <w:rStyle w:val="Hyperlink"/>
                  <w:noProof/>
                </w:rPr>
                <w:delText>Task 4: Collaboration experience in an app</w:delText>
              </w:r>
              <w:r w:rsidDel="00CB25C4">
                <w:rPr>
                  <w:noProof/>
                  <w:webHidden/>
                </w:rPr>
                <w:tab/>
                <w:delText>44</w:delText>
              </w:r>
            </w:del>
          </w:ins>
        </w:p>
        <w:p w14:paraId="6E2842F6" w14:textId="349F5F5D" w:rsidR="00B574B5" w:rsidDel="00CB25C4" w:rsidRDefault="00B574B5">
          <w:pPr>
            <w:pStyle w:val="TOC1"/>
            <w:tabs>
              <w:tab w:val="right" w:leader="dot" w:pos="10790"/>
            </w:tabs>
            <w:rPr>
              <w:ins w:id="212" w:author="Author"/>
              <w:del w:id="213" w:author="Author"/>
              <w:rFonts w:eastAsiaTheme="minorEastAsia" w:cstheme="minorBidi"/>
              <w:b w:val="0"/>
              <w:bCs w:val="0"/>
              <w:noProof/>
              <w:sz w:val="22"/>
              <w:szCs w:val="22"/>
              <w:lang w:val="en-SG" w:eastAsia="en-SG"/>
            </w:rPr>
          </w:pPr>
          <w:ins w:id="214" w:author="Author">
            <w:del w:id="215" w:author="Author">
              <w:r w:rsidRPr="00CB25C4" w:rsidDel="00CB25C4">
                <w:rPr>
                  <w:rStyle w:val="Hyperlink"/>
                  <w:noProof/>
                </w:rPr>
                <w:delText>Copyright</w:delText>
              </w:r>
              <w:r w:rsidDel="00CB25C4">
                <w:rPr>
                  <w:noProof/>
                  <w:webHidden/>
                </w:rPr>
                <w:tab/>
                <w:delText>46</w:delText>
              </w:r>
            </w:del>
          </w:ins>
        </w:p>
        <w:p w14:paraId="6AF07608" w14:textId="199DC870" w:rsidR="00AD67CB" w:rsidDel="00CB25C4" w:rsidRDefault="00AD67CB">
          <w:pPr>
            <w:pStyle w:val="TOC1"/>
            <w:tabs>
              <w:tab w:val="right" w:leader="dot" w:pos="10790"/>
            </w:tabs>
            <w:rPr>
              <w:ins w:id="216" w:author="Author"/>
              <w:del w:id="217" w:author="Author"/>
              <w:rFonts w:eastAsiaTheme="minorEastAsia" w:cstheme="minorBidi"/>
              <w:b w:val="0"/>
              <w:bCs w:val="0"/>
              <w:noProof/>
              <w:sz w:val="22"/>
              <w:szCs w:val="22"/>
              <w:lang w:val="en-SG" w:eastAsia="en-SG"/>
            </w:rPr>
          </w:pPr>
          <w:ins w:id="218" w:author="Author">
            <w:del w:id="219" w:author="Author">
              <w:r w:rsidRPr="00B574B5" w:rsidDel="00CB25C4">
                <w:rPr>
                  <w:rStyle w:val="Hyperlink"/>
                  <w:noProof/>
                </w:rPr>
                <w:delText>Unify Customer Data using Customer Insight</w:delText>
              </w:r>
              <w:r w:rsidDel="00CB25C4">
                <w:rPr>
                  <w:noProof/>
                  <w:webHidden/>
                </w:rPr>
                <w:tab/>
                <w:delText>1</w:delText>
              </w:r>
            </w:del>
          </w:ins>
        </w:p>
        <w:p w14:paraId="25ED0951" w14:textId="5D0145CC" w:rsidR="00AD67CB" w:rsidDel="00CB25C4" w:rsidRDefault="00AD67CB">
          <w:pPr>
            <w:pStyle w:val="TOC2"/>
            <w:rPr>
              <w:ins w:id="220" w:author="Author"/>
              <w:del w:id="221" w:author="Author"/>
              <w:rFonts w:eastAsiaTheme="minorEastAsia" w:cstheme="minorBidi"/>
              <w:i w:val="0"/>
              <w:iCs w:val="0"/>
              <w:noProof/>
              <w:sz w:val="22"/>
              <w:szCs w:val="22"/>
              <w:lang w:val="en-SG" w:eastAsia="en-SG"/>
            </w:rPr>
          </w:pPr>
          <w:ins w:id="222" w:author="Author">
            <w:del w:id="223" w:author="Author">
              <w:r w:rsidRPr="00B574B5" w:rsidDel="00CB25C4">
                <w:rPr>
                  <w:rStyle w:val="Hyperlink"/>
                  <w:noProof/>
                </w:rPr>
                <w:delText>Lab Prerequisites</w:delText>
              </w:r>
              <w:r w:rsidDel="00CB25C4">
                <w:rPr>
                  <w:noProof/>
                  <w:webHidden/>
                </w:rPr>
                <w:tab/>
                <w:delText>1</w:delText>
              </w:r>
            </w:del>
          </w:ins>
        </w:p>
        <w:p w14:paraId="118B3E5F" w14:textId="1E527D79" w:rsidR="00AD67CB" w:rsidDel="00CB25C4" w:rsidRDefault="00AD67CB">
          <w:pPr>
            <w:pStyle w:val="TOC2"/>
            <w:rPr>
              <w:ins w:id="224" w:author="Author"/>
              <w:del w:id="225" w:author="Author"/>
              <w:rFonts w:eastAsiaTheme="minorEastAsia" w:cstheme="minorBidi"/>
              <w:i w:val="0"/>
              <w:iCs w:val="0"/>
              <w:noProof/>
              <w:sz w:val="22"/>
              <w:szCs w:val="22"/>
              <w:lang w:val="en-SG" w:eastAsia="en-SG"/>
            </w:rPr>
          </w:pPr>
          <w:ins w:id="226" w:author="Author">
            <w:del w:id="227" w:author="Author">
              <w:r w:rsidRPr="00B574B5" w:rsidDel="00CB25C4">
                <w:rPr>
                  <w:rStyle w:val="Hyperlink"/>
                  <w:noProof/>
                  <w:lang w:eastAsia="zh-CN"/>
                </w:rPr>
                <w:delText>Scenario: Contotech Worldwide Enterprise Retail Company</w:delText>
              </w:r>
              <w:r w:rsidDel="00CB25C4">
                <w:rPr>
                  <w:noProof/>
                  <w:webHidden/>
                </w:rPr>
                <w:tab/>
                <w:delText>1</w:delText>
              </w:r>
            </w:del>
          </w:ins>
        </w:p>
        <w:p w14:paraId="25E4831A" w14:textId="69B8BDB5" w:rsidR="00AD67CB" w:rsidDel="00CB25C4" w:rsidRDefault="00AD67CB">
          <w:pPr>
            <w:pStyle w:val="TOC2"/>
            <w:rPr>
              <w:ins w:id="228" w:author="Author"/>
              <w:del w:id="229" w:author="Author"/>
              <w:rFonts w:eastAsiaTheme="minorEastAsia" w:cstheme="minorBidi"/>
              <w:i w:val="0"/>
              <w:iCs w:val="0"/>
              <w:noProof/>
              <w:sz w:val="22"/>
              <w:szCs w:val="22"/>
              <w:lang w:val="en-SG" w:eastAsia="en-SG"/>
            </w:rPr>
          </w:pPr>
          <w:ins w:id="230" w:author="Author">
            <w:del w:id="231" w:author="Author">
              <w:r w:rsidRPr="00B574B5" w:rsidDel="00CB25C4">
                <w:rPr>
                  <w:rStyle w:val="Hyperlink"/>
                  <w:noProof/>
                </w:rPr>
                <w:delText>Goals for this lab</w:delText>
              </w:r>
              <w:r w:rsidDel="00CB25C4">
                <w:rPr>
                  <w:noProof/>
                  <w:webHidden/>
                </w:rPr>
                <w:tab/>
                <w:delText>2</w:delText>
              </w:r>
            </w:del>
          </w:ins>
        </w:p>
        <w:p w14:paraId="4A8645F3" w14:textId="2EF8215D" w:rsidR="00AD67CB" w:rsidDel="00CB25C4" w:rsidRDefault="00AD67CB">
          <w:pPr>
            <w:pStyle w:val="TOC2"/>
            <w:rPr>
              <w:ins w:id="232" w:author="Author"/>
              <w:del w:id="233" w:author="Author"/>
              <w:rFonts w:eastAsiaTheme="minorEastAsia" w:cstheme="minorBidi"/>
              <w:i w:val="0"/>
              <w:iCs w:val="0"/>
              <w:noProof/>
              <w:sz w:val="22"/>
              <w:szCs w:val="22"/>
              <w:lang w:val="en-SG" w:eastAsia="en-SG"/>
            </w:rPr>
          </w:pPr>
          <w:ins w:id="234" w:author="Author">
            <w:del w:id="235" w:author="Author">
              <w:r w:rsidRPr="00B574B5" w:rsidDel="00CB25C4">
                <w:rPr>
                  <w:rStyle w:val="Hyperlink"/>
                  <w:noProof/>
                  <w:lang w:eastAsia="zh-CN"/>
                </w:rPr>
                <w:delText>Exercise 1: Data Ingestion</w:delText>
              </w:r>
              <w:r w:rsidDel="00CB25C4">
                <w:rPr>
                  <w:noProof/>
                  <w:webHidden/>
                </w:rPr>
                <w:tab/>
                <w:delText>2</w:delText>
              </w:r>
            </w:del>
          </w:ins>
        </w:p>
        <w:p w14:paraId="1C365C63" w14:textId="3B273DFF" w:rsidR="00AD67CB" w:rsidDel="00CB25C4" w:rsidRDefault="00AD67CB">
          <w:pPr>
            <w:pStyle w:val="TOC4"/>
            <w:tabs>
              <w:tab w:val="right" w:leader="dot" w:pos="10790"/>
            </w:tabs>
            <w:rPr>
              <w:ins w:id="236" w:author="Author"/>
              <w:del w:id="237" w:author="Author"/>
              <w:rFonts w:eastAsiaTheme="minorEastAsia" w:cstheme="minorBidi"/>
              <w:noProof/>
              <w:sz w:val="22"/>
              <w:szCs w:val="22"/>
              <w:lang w:val="en-SG" w:eastAsia="en-SG"/>
            </w:rPr>
          </w:pPr>
          <w:ins w:id="238" w:author="Author">
            <w:del w:id="239" w:author="Author">
              <w:r w:rsidRPr="00B574B5" w:rsidDel="00CB25C4">
                <w:rPr>
                  <w:rStyle w:val="Hyperlink"/>
                  <w:noProof/>
                  <w:lang w:eastAsia="zh-CN"/>
                </w:rPr>
                <w:delText>Task 1: Sign in to Customer Insight</w:delText>
              </w:r>
              <w:r w:rsidDel="00CB25C4">
                <w:rPr>
                  <w:noProof/>
                  <w:webHidden/>
                </w:rPr>
                <w:tab/>
                <w:delText>3</w:delText>
              </w:r>
            </w:del>
          </w:ins>
        </w:p>
        <w:p w14:paraId="6C830506" w14:textId="7265D03B" w:rsidR="00AD67CB" w:rsidDel="00CB25C4" w:rsidRDefault="00AD67CB">
          <w:pPr>
            <w:pStyle w:val="TOC4"/>
            <w:tabs>
              <w:tab w:val="right" w:leader="dot" w:pos="10790"/>
            </w:tabs>
            <w:rPr>
              <w:ins w:id="240" w:author="Author"/>
              <w:del w:id="241" w:author="Author"/>
              <w:rFonts w:eastAsiaTheme="minorEastAsia" w:cstheme="minorBidi"/>
              <w:noProof/>
              <w:sz w:val="22"/>
              <w:szCs w:val="22"/>
              <w:lang w:val="en-SG" w:eastAsia="en-SG"/>
            </w:rPr>
          </w:pPr>
          <w:ins w:id="242" w:author="Author">
            <w:del w:id="243" w:author="Author">
              <w:r w:rsidRPr="00B574B5" w:rsidDel="00CB25C4">
                <w:rPr>
                  <w:rStyle w:val="Hyperlink"/>
                  <w:noProof/>
                  <w:lang w:eastAsia="zh-CN"/>
                </w:rPr>
                <w:delText>Task 2: Ingest Customer Data from Dynamics 365 Customer Engagement</w:delText>
              </w:r>
              <w:r w:rsidDel="00CB25C4">
                <w:rPr>
                  <w:noProof/>
                  <w:webHidden/>
                </w:rPr>
                <w:tab/>
                <w:delText>3</w:delText>
              </w:r>
            </w:del>
          </w:ins>
        </w:p>
        <w:p w14:paraId="7964A6D2" w14:textId="146F0150" w:rsidR="00AD67CB" w:rsidDel="00CB25C4" w:rsidRDefault="00AD67CB">
          <w:pPr>
            <w:pStyle w:val="TOC4"/>
            <w:tabs>
              <w:tab w:val="right" w:leader="dot" w:pos="10790"/>
            </w:tabs>
            <w:rPr>
              <w:ins w:id="244" w:author="Author"/>
              <w:del w:id="245" w:author="Author"/>
              <w:rFonts w:eastAsiaTheme="minorEastAsia" w:cstheme="minorBidi"/>
              <w:noProof/>
              <w:sz w:val="22"/>
              <w:szCs w:val="22"/>
              <w:lang w:val="en-SG" w:eastAsia="en-SG"/>
            </w:rPr>
          </w:pPr>
          <w:ins w:id="246" w:author="Author">
            <w:del w:id="247" w:author="Author">
              <w:r w:rsidRPr="00B574B5" w:rsidDel="00CB25C4">
                <w:rPr>
                  <w:rStyle w:val="Hyperlink"/>
                  <w:noProof/>
                  <w:lang w:eastAsia="zh-CN"/>
                </w:rPr>
                <w:delText>Task 3: Ingest Customer Data from Social Media</w:delText>
              </w:r>
              <w:r w:rsidDel="00CB25C4">
                <w:rPr>
                  <w:noProof/>
                  <w:webHidden/>
                </w:rPr>
                <w:tab/>
                <w:delText>3</w:delText>
              </w:r>
            </w:del>
          </w:ins>
        </w:p>
        <w:p w14:paraId="2560B902" w14:textId="39DEEB7A" w:rsidR="00AD67CB" w:rsidDel="00CB25C4" w:rsidRDefault="00AD67CB">
          <w:pPr>
            <w:pStyle w:val="TOC4"/>
            <w:tabs>
              <w:tab w:val="right" w:leader="dot" w:pos="10790"/>
            </w:tabs>
            <w:rPr>
              <w:ins w:id="248" w:author="Author"/>
              <w:del w:id="249" w:author="Author"/>
              <w:rFonts w:eastAsiaTheme="minorEastAsia" w:cstheme="minorBidi"/>
              <w:noProof/>
              <w:sz w:val="22"/>
              <w:szCs w:val="22"/>
              <w:lang w:val="en-SG" w:eastAsia="en-SG"/>
            </w:rPr>
          </w:pPr>
          <w:ins w:id="250" w:author="Author">
            <w:del w:id="251" w:author="Author">
              <w:r w:rsidRPr="00B574B5" w:rsidDel="00CB25C4">
                <w:rPr>
                  <w:rStyle w:val="Hyperlink"/>
                  <w:noProof/>
                  <w:lang w:eastAsia="zh-CN"/>
                </w:rPr>
                <w:delText>Task 4: Ingest Customer Data from Online / e-Commerce Platform</w:delText>
              </w:r>
              <w:r w:rsidDel="00CB25C4">
                <w:rPr>
                  <w:noProof/>
                  <w:webHidden/>
                </w:rPr>
                <w:tab/>
                <w:delText>3</w:delText>
              </w:r>
            </w:del>
          </w:ins>
        </w:p>
        <w:p w14:paraId="0AA638CD" w14:textId="4CE96C9C" w:rsidR="00AD67CB" w:rsidDel="00CB25C4" w:rsidRDefault="00AD67CB">
          <w:pPr>
            <w:pStyle w:val="TOC2"/>
            <w:rPr>
              <w:ins w:id="252" w:author="Author"/>
              <w:del w:id="253" w:author="Author"/>
              <w:rFonts w:eastAsiaTheme="minorEastAsia" w:cstheme="minorBidi"/>
              <w:i w:val="0"/>
              <w:iCs w:val="0"/>
              <w:noProof/>
              <w:sz w:val="22"/>
              <w:szCs w:val="22"/>
              <w:lang w:val="en-SG" w:eastAsia="en-SG"/>
            </w:rPr>
          </w:pPr>
          <w:ins w:id="254" w:author="Author">
            <w:del w:id="255" w:author="Author">
              <w:r w:rsidRPr="00B574B5" w:rsidDel="00CB25C4">
                <w:rPr>
                  <w:rStyle w:val="Hyperlink"/>
                  <w:noProof/>
                </w:rPr>
                <w:delText>Exercise 2: Data Unification</w:delText>
              </w:r>
              <w:r w:rsidDel="00CB25C4">
                <w:rPr>
                  <w:noProof/>
                  <w:webHidden/>
                </w:rPr>
                <w:tab/>
                <w:delText>4</w:delText>
              </w:r>
            </w:del>
          </w:ins>
        </w:p>
        <w:p w14:paraId="25DDD75B" w14:textId="2054642C" w:rsidR="00AD67CB" w:rsidDel="00CB25C4" w:rsidRDefault="00AD67CB">
          <w:pPr>
            <w:pStyle w:val="TOC1"/>
            <w:tabs>
              <w:tab w:val="right" w:leader="dot" w:pos="10790"/>
            </w:tabs>
            <w:rPr>
              <w:ins w:id="256" w:author="Author"/>
              <w:del w:id="257" w:author="Author"/>
              <w:rFonts w:eastAsiaTheme="minorEastAsia" w:cstheme="minorBidi"/>
              <w:b w:val="0"/>
              <w:bCs w:val="0"/>
              <w:noProof/>
              <w:sz w:val="22"/>
              <w:szCs w:val="22"/>
              <w:lang w:val="en-SG" w:eastAsia="en-SG"/>
            </w:rPr>
          </w:pPr>
          <w:ins w:id="258" w:author="Author">
            <w:del w:id="259" w:author="Author">
              <w:r w:rsidRPr="00B574B5" w:rsidDel="00CB25C4">
                <w:rPr>
                  <w:rStyle w:val="Hyperlink"/>
                  <w:noProof/>
                </w:rPr>
                <w:delText>Copyright</w:delText>
              </w:r>
              <w:r w:rsidDel="00CB25C4">
                <w:rPr>
                  <w:noProof/>
                  <w:webHidden/>
                </w:rPr>
                <w:tab/>
                <w:delText>4</w:delText>
              </w:r>
            </w:del>
          </w:ins>
        </w:p>
        <w:p w14:paraId="77A4F5EF" w14:textId="4A9B9174" w:rsidR="00E913FF" w:rsidDel="00CB25C4" w:rsidRDefault="00E913FF">
          <w:pPr>
            <w:pStyle w:val="TOC1"/>
            <w:tabs>
              <w:tab w:val="right" w:leader="dot" w:pos="10790"/>
            </w:tabs>
            <w:rPr>
              <w:del w:id="260" w:author="Author"/>
              <w:rFonts w:eastAsiaTheme="minorEastAsia" w:cstheme="minorBidi"/>
              <w:b w:val="0"/>
              <w:bCs w:val="0"/>
              <w:noProof/>
              <w:sz w:val="22"/>
              <w:szCs w:val="22"/>
              <w:lang w:eastAsia="zh-CN"/>
            </w:rPr>
          </w:pPr>
          <w:del w:id="261" w:author="Author">
            <w:r w:rsidRPr="00AD67CB" w:rsidDel="00CB25C4">
              <w:rPr>
                <w:noProof/>
                <w:rPrChange w:id="262" w:author="Author">
                  <w:rPr>
                    <w:rStyle w:val="Hyperlink"/>
                    <w:b w:val="0"/>
                    <w:bCs w:val="0"/>
                    <w:noProof/>
                  </w:rPr>
                </w:rPrChange>
              </w:rPr>
              <w:delText>Power Virtual Agents</w:delText>
            </w:r>
            <w:r w:rsidDel="00CB25C4">
              <w:rPr>
                <w:noProof/>
                <w:webHidden/>
              </w:rPr>
              <w:tab/>
            </w:r>
            <w:r w:rsidR="00FF15D7" w:rsidDel="00CB25C4">
              <w:rPr>
                <w:noProof/>
                <w:webHidden/>
              </w:rPr>
              <w:delText>1</w:delText>
            </w:r>
          </w:del>
        </w:p>
        <w:p w14:paraId="0E7BC48B" w14:textId="0A186250" w:rsidR="00E913FF" w:rsidDel="00CB25C4" w:rsidRDefault="00E913FF">
          <w:pPr>
            <w:pStyle w:val="TOC2"/>
            <w:rPr>
              <w:del w:id="263" w:author="Author"/>
              <w:rFonts w:eastAsiaTheme="minorEastAsia" w:cstheme="minorBidi"/>
              <w:i w:val="0"/>
              <w:iCs w:val="0"/>
              <w:noProof/>
              <w:sz w:val="22"/>
              <w:szCs w:val="22"/>
              <w:lang w:eastAsia="zh-CN"/>
            </w:rPr>
          </w:pPr>
          <w:del w:id="264" w:author="Author">
            <w:r w:rsidRPr="00AD67CB" w:rsidDel="00CB25C4">
              <w:rPr>
                <w:noProof/>
                <w:rPrChange w:id="265" w:author="Author">
                  <w:rPr>
                    <w:rStyle w:val="Hyperlink"/>
                    <w:i w:val="0"/>
                    <w:iCs w:val="0"/>
                    <w:noProof/>
                  </w:rPr>
                </w:rPrChange>
              </w:rPr>
              <w:delText>Lab Prerequisites</w:delText>
            </w:r>
            <w:r w:rsidDel="00CB25C4">
              <w:rPr>
                <w:noProof/>
                <w:webHidden/>
              </w:rPr>
              <w:tab/>
            </w:r>
            <w:r w:rsidR="00FF15D7" w:rsidDel="00CB25C4">
              <w:rPr>
                <w:noProof/>
                <w:webHidden/>
              </w:rPr>
              <w:delText>1</w:delText>
            </w:r>
          </w:del>
        </w:p>
        <w:p w14:paraId="3D2FBF92" w14:textId="103515F0" w:rsidR="00E913FF" w:rsidDel="00CB25C4" w:rsidRDefault="00E913FF">
          <w:pPr>
            <w:pStyle w:val="TOC2"/>
            <w:rPr>
              <w:del w:id="266" w:author="Author"/>
              <w:rFonts w:eastAsiaTheme="minorEastAsia" w:cstheme="minorBidi"/>
              <w:i w:val="0"/>
              <w:iCs w:val="0"/>
              <w:noProof/>
              <w:sz w:val="22"/>
              <w:szCs w:val="22"/>
              <w:lang w:eastAsia="zh-CN"/>
            </w:rPr>
          </w:pPr>
          <w:del w:id="267" w:author="Author">
            <w:r w:rsidRPr="00AD67CB" w:rsidDel="00CB25C4">
              <w:rPr>
                <w:noProof/>
                <w:rPrChange w:id="268" w:author="Author">
                  <w:rPr>
                    <w:rStyle w:val="Hyperlink"/>
                    <w:i w:val="0"/>
                    <w:iCs w:val="0"/>
                    <w:noProof/>
                  </w:rPr>
                </w:rPrChange>
              </w:rPr>
              <w:delText>Goals for this lab</w:delText>
            </w:r>
            <w:r w:rsidDel="00CB25C4">
              <w:rPr>
                <w:noProof/>
                <w:webHidden/>
              </w:rPr>
              <w:tab/>
            </w:r>
            <w:r w:rsidR="00FF15D7" w:rsidDel="00CB25C4">
              <w:rPr>
                <w:noProof/>
                <w:webHidden/>
              </w:rPr>
              <w:delText>1</w:delText>
            </w:r>
          </w:del>
        </w:p>
        <w:p w14:paraId="6BD50AEB" w14:textId="59E8B985" w:rsidR="00E913FF" w:rsidDel="00CB25C4" w:rsidRDefault="00E913FF">
          <w:pPr>
            <w:pStyle w:val="TOC2"/>
            <w:rPr>
              <w:del w:id="269" w:author="Author"/>
              <w:rFonts w:eastAsiaTheme="minorEastAsia" w:cstheme="minorBidi"/>
              <w:i w:val="0"/>
              <w:iCs w:val="0"/>
              <w:noProof/>
              <w:sz w:val="22"/>
              <w:szCs w:val="22"/>
              <w:lang w:eastAsia="zh-CN"/>
            </w:rPr>
          </w:pPr>
          <w:del w:id="270" w:author="Author">
            <w:r w:rsidRPr="00AD67CB" w:rsidDel="00CB25C4">
              <w:rPr>
                <w:noProof/>
                <w:rPrChange w:id="271" w:author="Author">
                  <w:rPr>
                    <w:rStyle w:val="Hyperlink"/>
                    <w:i w:val="0"/>
                    <w:iCs w:val="0"/>
                    <w:noProof/>
                    <w:lang w:eastAsia="zh-CN"/>
                  </w:rPr>
                </w:rPrChange>
              </w:rPr>
              <w:delText>Scenario: Contoso Retail Company customer support</w:delText>
            </w:r>
            <w:r w:rsidDel="00CB25C4">
              <w:rPr>
                <w:noProof/>
                <w:webHidden/>
              </w:rPr>
              <w:tab/>
            </w:r>
            <w:r w:rsidR="00FF15D7" w:rsidDel="00CB25C4">
              <w:rPr>
                <w:noProof/>
                <w:webHidden/>
              </w:rPr>
              <w:delText>1</w:delText>
            </w:r>
          </w:del>
        </w:p>
        <w:p w14:paraId="6710D321" w14:textId="3AEDE2BF" w:rsidR="00E913FF" w:rsidDel="00CB25C4" w:rsidRDefault="00E913FF">
          <w:pPr>
            <w:pStyle w:val="TOC2"/>
            <w:rPr>
              <w:del w:id="272" w:author="Author"/>
              <w:rFonts w:eastAsiaTheme="minorEastAsia" w:cstheme="minorBidi"/>
              <w:i w:val="0"/>
              <w:iCs w:val="0"/>
              <w:noProof/>
              <w:sz w:val="22"/>
              <w:szCs w:val="22"/>
              <w:lang w:eastAsia="zh-CN"/>
            </w:rPr>
          </w:pPr>
          <w:del w:id="273" w:author="Author">
            <w:r w:rsidRPr="00AD67CB" w:rsidDel="00CB25C4">
              <w:rPr>
                <w:noProof/>
                <w:rPrChange w:id="274" w:author="Author">
                  <w:rPr>
                    <w:rStyle w:val="Hyperlink"/>
                    <w:i w:val="0"/>
                    <w:iCs w:val="0"/>
                    <w:noProof/>
                    <w:lang w:eastAsia="zh-CN"/>
                  </w:rPr>
                </w:rPrChange>
              </w:rPr>
              <w:delText>Exercise 1: Build your first virtual agent</w:delText>
            </w:r>
            <w:r w:rsidDel="00CB25C4">
              <w:rPr>
                <w:noProof/>
                <w:webHidden/>
              </w:rPr>
              <w:tab/>
            </w:r>
            <w:r w:rsidR="00FF15D7" w:rsidDel="00CB25C4">
              <w:rPr>
                <w:noProof/>
                <w:webHidden/>
              </w:rPr>
              <w:delText>1</w:delText>
            </w:r>
          </w:del>
        </w:p>
        <w:p w14:paraId="0B807946" w14:textId="45E0C442" w:rsidR="00E913FF" w:rsidDel="00CB25C4" w:rsidRDefault="00E913FF">
          <w:pPr>
            <w:pStyle w:val="TOC4"/>
            <w:tabs>
              <w:tab w:val="right" w:leader="dot" w:pos="10790"/>
            </w:tabs>
            <w:rPr>
              <w:del w:id="275" w:author="Author"/>
              <w:rFonts w:eastAsiaTheme="minorEastAsia" w:cstheme="minorBidi"/>
              <w:noProof/>
              <w:sz w:val="22"/>
              <w:szCs w:val="22"/>
              <w:lang w:eastAsia="zh-CN"/>
            </w:rPr>
          </w:pPr>
          <w:del w:id="276" w:author="Author">
            <w:r w:rsidRPr="00AD67CB" w:rsidDel="00CB25C4">
              <w:rPr>
                <w:noProof/>
                <w:rPrChange w:id="277" w:author="Author">
                  <w:rPr>
                    <w:rStyle w:val="Hyperlink"/>
                    <w:noProof/>
                    <w:lang w:eastAsia="zh-CN"/>
                  </w:rPr>
                </w:rPrChange>
              </w:rPr>
              <w:delText>Task 1: Sign in to create a bot</w:delText>
            </w:r>
            <w:r w:rsidDel="00CB25C4">
              <w:rPr>
                <w:noProof/>
                <w:webHidden/>
              </w:rPr>
              <w:tab/>
            </w:r>
            <w:r w:rsidR="00FF15D7" w:rsidDel="00CB25C4">
              <w:rPr>
                <w:noProof/>
                <w:webHidden/>
              </w:rPr>
              <w:delText>1</w:delText>
            </w:r>
          </w:del>
        </w:p>
        <w:p w14:paraId="5AB93590" w14:textId="3718800E" w:rsidR="00E913FF" w:rsidDel="00CB25C4" w:rsidRDefault="00E913FF">
          <w:pPr>
            <w:pStyle w:val="TOC4"/>
            <w:tabs>
              <w:tab w:val="right" w:leader="dot" w:pos="10790"/>
            </w:tabs>
            <w:rPr>
              <w:del w:id="278" w:author="Author"/>
              <w:rFonts w:eastAsiaTheme="minorEastAsia" w:cstheme="minorBidi"/>
              <w:noProof/>
              <w:sz w:val="22"/>
              <w:szCs w:val="22"/>
              <w:lang w:eastAsia="zh-CN"/>
            </w:rPr>
          </w:pPr>
          <w:del w:id="279" w:author="Author">
            <w:r w:rsidRPr="00AD67CB" w:rsidDel="00CB25C4">
              <w:rPr>
                <w:noProof/>
                <w:rPrChange w:id="280" w:author="Author">
                  <w:rPr>
                    <w:rStyle w:val="Hyperlink"/>
                    <w:noProof/>
                    <w:lang w:eastAsia="zh-CN"/>
                  </w:rPr>
                </w:rPrChange>
              </w:rPr>
              <w:delText>Task 2: Take a quick tour of the user interface</w:delText>
            </w:r>
            <w:r w:rsidDel="00CB25C4">
              <w:rPr>
                <w:noProof/>
                <w:webHidden/>
              </w:rPr>
              <w:tab/>
            </w:r>
            <w:r w:rsidR="00FF15D7" w:rsidDel="00CB25C4">
              <w:rPr>
                <w:noProof/>
                <w:webHidden/>
              </w:rPr>
              <w:delText>3</w:delText>
            </w:r>
          </w:del>
        </w:p>
        <w:p w14:paraId="0E48CBED" w14:textId="64B7D9CE" w:rsidR="00E913FF" w:rsidDel="00CB25C4" w:rsidRDefault="00E913FF">
          <w:pPr>
            <w:pStyle w:val="TOC2"/>
            <w:rPr>
              <w:del w:id="281" w:author="Author"/>
              <w:rFonts w:eastAsiaTheme="minorEastAsia" w:cstheme="minorBidi"/>
              <w:i w:val="0"/>
              <w:iCs w:val="0"/>
              <w:noProof/>
              <w:sz w:val="22"/>
              <w:szCs w:val="22"/>
              <w:lang w:eastAsia="zh-CN"/>
            </w:rPr>
          </w:pPr>
          <w:del w:id="282" w:author="Author">
            <w:r w:rsidRPr="00AD67CB" w:rsidDel="00CB25C4">
              <w:rPr>
                <w:noProof/>
                <w:rPrChange w:id="283" w:author="Author">
                  <w:rPr>
                    <w:rStyle w:val="Hyperlink"/>
                    <w:i w:val="0"/>
                    <w:iCs w:val="0"/>
                    <w:noProof/>
                  </w:rPr>
                </w:rPrChange>
              </w:rPr>
              <w:delText>Exercise 2: Try out a conversation in the Test Bot pane (Hello!)</w:delText>
            </w:r>
            <w:r w:rsidDel="00CB25C4">
              <w:rPr>
                <w:noProof/>
                <w:webHidden/>
              </w:rPr>
              <w:tab/>
            </w:r>
            <w:r w:rsidR="00FF15D7" w:rsidDel="00CB25C4">
              <w:rPr>
                <w:noProof/>
                <w:webHidden/>
              </w:rPr>
              <w:delText>4</w:delText>
            </w:r>
          </w:del>
        </w:p>
        <w:p w14:paraId="19C40B2E" w14:textId="177CA509" w:rsidR="00E913FF" w:rsidDel="00CB25C4" w:rsidRDefault="00E913FF">
          <w:pPr>
            <w:pStyle w:val="TOC2"/>
            <w:rPr>
              <w:del w:id="284" w:author="Author"/>
              <w:rFonts w:eastAsiaTheme="minorEastAsia" w:cstheme="minorBidi"/>
              <w:i w:val="0"/>
              <w:iCs w:val="0"/>
              <w:noProof/>
              <w:sz w:val="22"/>
              <w:szCs w:val="22"/>
              <w:lang w:eastAsia="zh-CN"/>
            </w:rPr>
          </w:pPr>
          <w:del w:id="285" w:author="Author">
            <w:r w:rsidRPr="00AD67CB" w:rsidDel="00CB25C4">
              <w:rPr>
                <w:noProof/>
                <w:rPrChange w:id="286" w:author="Author">
                  <w:rPr>
                    <w:rStyle w:val="Hyperlink"/>
                    <w:i w:val="0"/>
                    <w:iCs w:val="0"/>
                    <w:noProof/>
                  </w:rPr>
                </w:rPrChange>
              </w:rPr>
              <w:delText>Exercise 3: Edit your conversation</w:delText>
            </w:r>
            <w:r w:rsidDel="00CB25C4">
              <w:rPr>
                <w:noProof/>
                <w:webHidden/>
              </w:rPr>
              <w:tab/>
            </w:r>
            <w:r w:rsidR="00FF15D7" w:rsidDel="00CB25C4">
              <w:rPr>
                <w:noProof/>
                <w:webHidden/>
              </w:rPr>
              <w:delText>6</w:delText>
            </w:r>
          </w:del>
        </w:p>
        <w:p w14:paraId="10EDB383" w14:textId="3D61B2CC" w:rsidR="00E913FF" w:rsidDel="00CB25C4" w:rsidRDefault="00E913FF">
          <w:pPr>
            <w:pStyle w:val="TOC4"/>
            <w:tabs>
              <w:tab w:val="right" w:leader="dot" w:pos="10790"/>
            </w:tabs>
            <w:rPr>
              <w:del w:id="287" w:author="Author"/>
              <w:rFonts w:eastAsiaTheme="minorEastAsia" w:cstheme="minorBidi"/>
              <w:noProof/>
              <w:sz w:val="22"/>
              <w:szCs w:val="22"/>
              <w:lang w:eastAsia="zh-CN"/>
            </w:rPr>
          </w:pPr>
          <w:del w:id="288" w:author="Author">
            <w:r w:rsidRPr="00AD67CB" w:rsidDel="00CB25C4">
              <w:rPr>
                <w:noProof/>
                <w:rPrChange w:id="289" w:author="Author">
                  <w:rPr>
                    <w:rStyle w:val="Hyperlink"/>
                    <w:noProof/>
                  </w:rPr>
                </w:rPrChange>
              </w:rPr>
              <w:delText>Task 1: Make a copy of the topic</w:delText>
            </w:r>
            <w:r w:rsidDel="00CB25C4">
              <w:rPr>
                <w:noProof/>
                <w:webHidden/>
              </w:rPr>
              <w:tab/>
            </w:r>
            <w:r w:rsidR="00FF15D7" w:rsidDel="00CB25C4">
              <w:rPr>
                <w:noProof/>
                <w:webHidden/>
              </w:rPr>
              <w:delText>6</w:delText>
            </w:r>
          </w:del>
        </w:p>
        <w:p w14:paraId="0A0C6D3A" w14:textId="12BDE889" w:rsidR="00E913FF" w:rsidDel="00CB25C4" w:rsidRDefault="00E913FF">
          <w:pPr>
            <w:pStyle w:val="TOC4"/>
            <w:tabs>
              <w:tab w:val="right" w:leader="dot" w:pos="10790"/>
            </w:tabs>
            <w:rPr>
              <w:del w:id="290" w:author="Author"/>
              <w:rFonts w:eastAsiaTheme="minorEastAsia" w:cstheme="minorBidi"/>
              <w:noProof/>
              <w:sz w:val="22"/>
              <w:szCs w:val="22"/>
              <w:lang w:eastAsia="zh-CN"/>
            </w:rPr>
          </w:pPr>
          <w:del w:id="291" w:author="Author">
            <w:r w:rsidRPr="00AD67CB" w:rsidDel="00CB25C4">
              <w:rPr>
                <w:noProof/>
                <w:rPrChange w:id="292" w:author="Author">
                  <w:rPr>
                    <w:rStyle w:val="Hyperlink"/>
                    <w:noProof/>
                  </w:rPr>
                </w:rPrChange>
              </w:rPr>
              <w:delText>Task 2: Edit the copy of the topic</w:delText>
            </w:r>
            <w:r w:rsidDel="00CB25C4">
              <w:rPr>
                <w:noProof/>
                <w:webHidden/>
              </w:rPr>
              <w:tab/>
            </w:r>
            <w:r w:rsidR="00FF15D7" w:rsidDel="00CB25C4">
              <w:rPr>
                <w:noProof/>
                <w:webHidden/>
              </w:rPr>
              <w:delText>7</w:delText>
            </w:r>
          </w:del>
        </w:p>
        <w:p w14:paraId="19C70C3C" w14:textId="01B2597F" w:rsidR="00E913FF" w:rsidDel="00CB25C4" w:rsidRDefault="00E913FF">
          <w:pPr>
            <w:pStyle w:val="TOC4"/>
            <w:tabs>
              <w:tab w:val="right" w:leader="dot" w:pos="10790"/>
            </w:tabs>
            <w:rPr>
              <w:del w:id="293" w:author="Author"/>
              <w:rFonts w:eastAsiaTheme="minorEastAsia" w:cstheme="minorBidi"/>
              <w:noProof/>
              <w:sz w:val="22"/>
              <w:szCs w:val="22"/>
              <w:lang w:eastAsia="zh-CN"/>
            </w:rPr>
          </w:pPr>
          <w:del w:id="294" w:author="Author">
            <w:r w:rsidRPr="00AD67CB" w:rsidDel="00CB25C4">
              <w:rPr>
                <w:noProof/>
                <w:rPrChange w:id="295" w:author="Author">
                  <w:rPr>
                    <w:rStyle w:val="Hyperlink"/>
                    <w:noProof/>
                  </w:rPr>
                </w:rPrChange>
              </w:rPr>
              <w:delText>Task 3: Turn on your topic and test your changes</w:delText>
            </w:r>
            <w:r w:rsidDel="00CB25C4">
              <w:rPr>
                <w:noProof/>
                <w:webHidden/>
              </w:rPr>
              <w:tab/>
            </w:r>
            <w:r w:rsidR="00FF15D7" w:rsidDel="00CB25C4">
              <w:rPr>
                <w:noProof/>
                <w:webHidden/>
              </w:rPr>
              <w:delText>12</w:delText>
            </w:r>
          </w:del>
        </w:p>
        <w:p w14:paraId="042D1C30" w14:textId="1B90D2B4" w:rsidR="00E913FF" w:rsidDel="00CB25C4" w:rsidRDefault="00E913FF">
          <w:pPr>
            <w:pStyle w:val="TOC2"/>
            <w:rPr>
              <w:del w:id="296" w:author="Author"/>
              <w:rFonts w:eastAsiaTheme="minorEastAsia" w:cstheme="minorBidi"/>
              <w:i w:val="0"/>
              <w:iCs w:val="0"/>
              <w:noProof/>
              <w:sz w:val="22"/>
              <w:szCs w:val="22"/>
              <w:lang w:eastAsia="zh-CN"/>
            </w:rPr>
          </w:pPr>
          <w:del w:id="297" w:author="Author">
            <w:r w:rsidRPr="00AD67CB" w:rsidDel="00CB25C4">
              <w:rPr>
                <w:noProof/>
                <w:rPrChange w:id="298" w:author="Author">
                  <w:rPr>
                    <w:rStyle w:val="Hyperlink"/>
                    <w:i w:val="0"/>
                    <w:iCs w:val="0"/>
                    <w:noProof/>
                  </w:rPr>
                </w:rPrChange>
              </w:rPr>
              <w:delText>Exercise 4: Publish your bot to the demo site for testing</w:delText>
            </w:r>
            <w:r w:rsidDel="00CB25C4">
              <w:rPr>
                <w:noProof/>
                <w:webHidden/>
              </w:rPr>
              <w:tab/>
            </w:r>
            <w:r w:rsidR="00FF15D7" w:rsidDel="00CB25C4">
              <w:rPr>
                <w:noProof/>
                <w:webHidden/>
              </w:rPr>
              <w:delText>15</w:delText>
            </w:r>
          </w:del>
        </w:p>
        <w:p w14:paraId="519F0E5D" w14:textId="59D3D560" w:rsidR="00E913FF" w:rsidDel="00CB25C4" w:rsidRDefault="00E913FF">
          <w:pPr>
            <w:pStyle w:val="TOC2"/>
            <w:rPr>
              <w:del w:id="299" w:author="Author"/>
              <w:rFonts w:eastAsiaTheme="minorEastAsia" w:cstheme="minorBidi"/>
              <w:i w:val="0"/>
              <w:iCs w:val="0"/>
              <w:noProof/>
              <w:sz w:val="22"/>
              <w:szCs w:val="22"/>
              <w:lang w:eastAsia="zh-CN"/>
            </w:rPr>
          </w:pPr>
          <w:del w:id="300" w:author="Author">
            <w:r w:rsidRPr="00AD67CB" w:rsidDel="00CB25C4">
              <w:rPr>
                <w:noProof/>
                <w:rPrChange w:id="301" w:author="Author">
                  <w:rPr>
                    <w:rStyle w:val="Hyperlink"/>
                    <w:i w:val="0"/>
                    <w:iCs w:val="0"/>
                    <w:noProof/>
                  </w:rPr>
                </w:rPrChange>
              </w:rPr>
              <w:delText>Lab survey</w:delText>
            </w:r>
            <w:r w:rsidDel="00CB25C4">
              <w:rPr>
                <w:noProof/>
                <w:webHidden/>
              </w:rPr>
              <w:tab/>
            </w:r>
            <w:r w:rsidR="00FF15D7" w:rsidDel="00CB25C4">
              <w:rPr>
                <w:noProof/>
                <w:webHidden/>
              </w:rPr>
              <w:delText>17</w:delText>
            </w:r>
          </w:del>
        </w:p>
        <w:p w14:paraId="5DF6F713" w14:textId="135C8A2C" w:rsidR="00E913FF" w:rsidDel="00CB25C4" w:rsidRDefault="00E913FF">
          <w:pPr>
            <w:pStyle w:val="TOC1"/>
            <w:tabs>
              <w:tab w:val="right" w:leader="dot" w:pos="10790"/>
            </w:tabs>
            <w:rPr>
              <w:del w:id="302" w:author="Author"/>
              <w:rFonts w:eastAsiaTheme="minorEastAsia" w:cstheme="minorBidi"/>
              <w:b w:val="0"/>
              <w:bCs w:val="0"/>
              <w:noProof/>
              <w:sz w:val="22"/>
              <w:szCs w:val="22"/>
              <w:lang w:eastAsia="zh-CN"/>
            </w:rPr>
          </w:pPr>
          <w:del w:id="303" w:author="Author">
            <w:r w:rsidRPr="00AD67CB" w:rsidDel="00CB25C4">
              <w:rPr>
                <w:noProof/>
                <w:rPrChange w:id="304" w:author="Author">
                  <w:rPr>
                    <w:rStyle w:val="Hyperlink"/>
                    <w:b w:val="0"/>
                    <w:bCs w:val="0"/>
                    <w:noProof/>
                  </w:rPr>
                </w:rPrChange>
              </w:rPr>
              <w:delText>Copyright</w:delText>
            </w:r>
            <w:r w:rsidDel="00CB25C4">
              <w:rPr>
                <w:noProof/>
                <w:webHidden/>
              </w:rPr>
              <w:tab/>
            </w:r>
            <w:r w:rsidR="00FF15D7" w:rsidDel="00CB25C4">
              <w:rPr>
                <w:noProof/>
                <w:webHidden/>
              </w:rPr>
              <w:delText>18</w:delText>
            </w:r>
          </w:del>
        </w:p>
        <w:p w14:paraId="07BB5D73" w14:textId="419D4E9D" w:rsidR="00205121" w:rsidRDefault="006E0E5E">
          <w:r>
            <w:rPr>
              <w:b/>
              <w:bCs/>
              <w:noProof/>
            </w:rPr>
            <w:fldChar w:fldCharType="end"/>
          </w:r>
        </w:p>
      </w:sdtContent>
    </w:sdt>
    <w:p w14:paraId="6B1FDDE3" w14:textId="77777777" w:rsidR="001C1D7C" w:rsidRPr="001C1D7C" w:rsidRDefault="001C1D7C" w:rsidP="001C1D7C"/>
    <w:p w14:paraId="7B3CC813" w14:textId="77777777" w:rsidR="001C1D7C" w:rsidRPr="001C1D7C" w:rsidRDefault="001C1D7C" w:rsidP="001C1D7C"/>
    <w:p w14:paraId="22DFEC5A" w14:textId="77777777" w:rsidR="001C1D7C" w:rsidRPr="001C1D7C" w:rsidRDefault="001C1D7C" w:rsidP="001C1D7C"/>
    <w:p w14:paraId="1E27C122" w14:textId="77777777" w:rsidR="001C1D7C" w:rsidRPr="001C1D7C" w:rsidRDefault="001C1D7C" w:rsidP="001C1D7C"/>
    <w:p w14:paraId="1BC92F8F" w14:textId="77777777" w:rsidR="001C1D7C" w:rsidRPr="001C1D7C" w:rsidRDefault="001C1D7C" w:rsidP="001C1D7C"/>
    <w:p w14:paraId="737EEF55" w14:textId="77777777" w:rsidR="001C1D7C" w:rsidRPr="001C1D7C" w:rsidDel="00CB25C4" w:rsidRDefault="001C1D7C" w:rsidP="001C1D7C">
      <w:pPr>
        <w:rPr>
          <w:del w:id="305" w:author="Author"/>
        </w:rPr>
      </w:pPr>
    </w:p>
    <w:p w14:paraId="7A581599" w14:textId="77777777" w:rsidR="001C1D7C" w:rsidRPr="001C1D7C" w:rsidRDefault="001C1D7C" w:rsidP="001C1D7C"/>
    <w:p w14:paraId="0DFB679A" w14:textId="713FB6B7" w:rsidR="001C1D7C" w:rsidRPr="001C1D7C" w:rsidDel="00CB25C4" w:rsidRDefault="001C1D7C" w:rsidP="001C1D7C">
      <w:pPr>
        <w:rPr>
          <w:del w:id="306" w:author="Author"/>
        </w:rPr>
      </w:pPr>
    </w:p>
    <w:p w14:paraId="7A7004AB" w14:textId="025C20CF" w:rsidR="001C1D7C" w:rsidRPr="001C1D7C" w:rsidRDefault="001C1D7C" w:rsidP="001C1D7C">
      <w:pPr>
        <w:tabs>
          <w:tab w:val="left" w:pos="6765"/>
        </w:tabs>
        <w:sectPr w:rsidR="001C1D7C" w:rsidRPr="001C1D7C" w:rsidSect="00D64AFD">
          <w:headerReference w:type="even" r:id="rId14"/>
          <w:headerReference w:type="default" r:id="rId15"/>
          <w:headerReference w:type="first" r:id="rId16"/>
          <w:pgSz w:w="12240" w:h="15840"/>
          <w:pgMar w:top="720" w:right="720" w:bottom="720" w:left="720" w:header="720" w:footer="720" w:gutter="0"/>
          <w:pgNumType w:start="1"/>
          <w:cols w:space="720"/>
          <w:titlePg/>
          <w:docGrid w:linePitch="360"/>
        </w:sectPr>
      </w:pPr>
      <w:del w:id="334" w:author="Author">
        <w:r w:rsidDel="00CB25C4">
          <w:tab/>
        </w:r>
      </w:del>
    </w:p>
    <w:p w14:paraId="36701479" w14:textId="72FDF519" w:rsidR="00A85F48" w:rsidRPr="0044403D" w:rsidRDefault="00D83F74" w:rsidP="00A85F48">
      <w:pPr>
        <w:pStyle w:val="Heading1"/>
      </w:pPr>
      <w:bookmarkStart w:id="335" w:name="_Toc492638965"/>
      <w:bookmarkStart w:id="336" w:name="_Toc492640497"/>
      <w:bookmarkStart w:id="337" w:name="_Toc492640575"/>
      <w:bookmarkStart w:id="338" w:name="_Toc492652744"/>
      <w:del w:id="339" w:author="Author">
        <w:r w:rsidDel="00C8455B">
          <w:delText>Power</w:delText>
        </w:r>
        <w:r w:rsidRPr="00D83F74" w:rsidDel="00C8455B">
          <w:delText xml:space="preserve"> Virtual Agent</w:delText>
        </w:r>
        <w:r w:rsidR="00356C25" w:rsidDel="00C8455B">
          <w:delText>s</w:delText>
        </w:r>
      </w:del>
      <w:ins w:id="340" w:author="Author">
        <w:del w:id="341" w:author="Author">
          <w:r w:rsidR="00C8455B" w:rsidDel="00FD67D6">
            <w:delText>Unify Customer Data using Customer Insight</w:delText>
          </w:r>
        </w:del>
        <w:bookmarkStart w:id="342" w:name="_Toc84634543"/>
        <w:r w:rsidR="00FD67D6">
          <w:t>Activate Digital Sales</w:t>
        </w:r>
        <w:bookmarkEnd w:id="342"/>
        <w:r w:rsidR="00FD67D6">
          <w:t xml:space="preserve"> </w:t>
        </w:r>
        <w:del w:id="343" w:author="Author">
          <w:r w:rsidR="00FD67D6" w:rsidDel="004B781C">
            <w:delText>B2B Scenario</w:delText>
          </w:r>
        </w:del>
      </w:ins>
    </w:p>
    <w:p w14:paraId="5F9AAF9E" w14:textId="337A203D" w:rsidR="004A4C35" w:rsidRDefault="004A4C35" w:rsidP="004A4C35">
      <w:pPr>
        <w:pStyle w:val="Heading2"/>
      </w:pPr>
      <w:bookmarkStart w:id="344" w:name="_Lab_Prerequisites"/>
      <w:bookmarkStart w:id="345" w:name="_Toc26356378"/>
      <w:bookmarkStart w:id="346" w:name="_Toc84634544"/>
      <w:bookmarkEnd w:id="335"/>
      <w:bookmarkEnd w:id="336"/>
      <w:bookmarkEnd w:id="337"/>
      <w:bookmarkEnd w:id="338"/>
      <w:bookmarkEnd w:id="344"/>
      <w:r>
        <w:t>Lab Prerequisites</w:t>
      </w:r>
      <w:bookmarkStart w:id="347" w:name="_Toc10737324"/>
      <w:bookmarkEnd w:id="345"/>
      <w:bookmarkEnd w:id="346"/>
    </w:p>
    <w:p w14:paraId="4C5031EA" w14:textId="4762F16A" w:rsidR="004A4C35" w:rsidRDefault="004A4C35" w:rsidP="004A4C35">
      <w:pPr>
        <w:spacing w:after="378"/>
        <w:rPr>
          <w:ins w:id="348" w:author="Author"/>
          <w:rFonts w:asciiTheme="minorHAnsi" w:hAnsiTheme="minorHAnsi" w:cstheme="minorHAnsi"/>
          <w:szCs w:val="20"/>
          <w:lang w:val="en"/>
        </w:rPr>
      </w:pPr>
      <w:bookmarkStart w:id="349" w:name="_Toc466587347"/>
      <w:bookmarkStart w:id="350" w:name="_Toc471385802"/>
      <w:bookmarkStart w:id="351" w:name="_Toc508556754"/>
      <w:r w:rsidRPr="00B17D03">
        <w:rPr>
          <w:rFonts w:asciiTheme="minorHAnsi" w:hAnsiTheme="minorHAnsi" w:cstheme="minorHAnsi"/>
          <w:szCs w:val="20"/>
          <w:lang w:val="en"/>
        </w:rPr>
        <w:t xml:space="preserve">Follow the pre-requisite steps that </w:t>
      </w:r>
      <w:r w:rsidR="00124295">
        <w:rPr>
          <w:rFonts w:asciiTheme="minorHAnsi" w:hAnsiTheme="minorHAnsi" w:cstheme="minorHAnsi"/>
          <w:szCs w:val="20"/>
          <w:lang w:val="en"/>
        </w:rPr>
        <w:t>are</w:t>
      </w:r>
      <w:r w:rsidRPr="00B17D03">
        <w:rPr>
          <w:rFonts w:asciiTheme="minorHAnsi" w:hAnsiTheme="minorHAnsi" w:cstheme="minorHAnsi"/>
          <w:szCs w:val="20"/>
          <w:lang w:val="en"/>
        </w:rPr>
        <w:t xml:space="preserve"> included in the lab package. Before beginning this lab, confirm that you have provisioned a</w:t>
      </w:r>
      <w:del w:id="352" w:author="Author">
        <w:r w:rsidRPr="00B17D03" w:rsidDel="00A9392F">
          <w:rPr>
            <w:rFonts w:asciiTheme="minorHAnsi" w:hAnsiTheme="minorHAnsi" w:cstheme="minorHAnsi"/>
            <w:szCs w:val="20"/>
            <w:lang w:val="en"/>
          </w:rPr>
          <w:delText>n</w:delText>
        </w:r>
      </w:del>
      <w:r w:rsidRPr="00B17D03">
        <w:rPr>
          <w:rFonts w:asciiTheme="minorHAnsi" w:hAnsiTheme="minorHAnsi" w:cstheme="minorHAnsi"/>
          <w:szCs w:val="20"/>
          <w:lang w:val="en"/>
        </w:rPr>
        <w:t xml:space="preserve"> </w:t>
      </w:r>
      <w:ins w:id="353" w:author="Author">
        <w:r w:rsidR="00BF03F1">
          <w:rPr>
            <w:rFonts w:asciiTheme="minorHAnsi" w:hAnsiTheme="minorHAnsi" w:cstheme="minorHAnsi"/>
            <w:szCs w:val="20"/>
            <w:lang w:val="en"/>
          </w:rPr>
          <w:t xml:space="preserve">Dynamics 365 </w:t>
        </w:r>
      </w:ins>
      <w:r w:rsidRPr="00B17D03">
        <w:rPr>
          <w:rFonts w:asciiTheme="minorHAnsi" w:hAnsiTheme="minorHAnsi" w:cstheme="minorHAnsi"/>
          <w:szCs w:val="20"/>
          <w:lang w:val="en"/>
        </w:rPr>
        <w:t>environment where you will save your apps,</w:t>
      </w:r>
      <w:del w:id="354" w:author="Author">
        <w:r w:rsidRPr="00B17D03" w:rsidDel="00555CE2">
          <w:rPr>
            <w:rFonts w:asciiTheme="minorHAnsi" w:hAnsiTheme="minorHAnsi" w:cstheme="minorHAnsi"/>
            <w:szCs w:val="20"/>
            <w:lang w:val="en"/>
          </w:rPr>
          <w:delText xml:space="preserve"> </w:delText>
        </w:r>
      </w:del>
      <w:ins w:id="355" w:author="Author">
        <w:r w:rsidR="00555CE2">
          <w:rPr>
            <w:rFonts w:asciiTheme="minorHAnsi" w:hAnsiTheme="minorHAnsi" w:cstheme="minorHAnsi"/>
            <w:szCs w:val="20"/>
            <w:lang w:val="en"/>
          </w:rPr>
          <w:t xml:space="preserve"> data, and other customizations with license to access Sales, Marketing, Customer Service with OmniChannels, Power Platform, Customer Insight, Teams, and Customer Voice</w:t>
        </w:r>
      </w:ins>
      <w:del w:id="356" w:author="Author">
        <w:r w:rsidR="00382D9D" w:rsidDel="00555CE2">
          <w:rPr>
            <w:rFonts w:asciiTheme="minorHAnsi" w:hAnsiTheme="minorHAnsi" w:cstheme="minorHAnsi"/>
            <w:szCs w:val="20"/>
            <w:lang w:val="en"/>
          </w:rPr>
          <w:delText>Power Automate flows</w:delText>
        </w:r>
        <w:r w:rsidR="00DD3D01" w:rsidDel="00555CE2">
          <w:rPr>
            <w:rFonts w:asciiTheme="minorHAnsi" w:hAnsiTheme="minorHAnsi" w:cstheme="minorHAnsi"/>
            <w:szCs w:val="20"/>
            <w:lang w:val="en"/>
          </w:rPr>
          <w:delText>,</w:delText>
        </w:r>
        <w:r w:rsidRPr="00B17D03" w:rsidDel="00555CE2">
          <w:rPr>
            <w:rFonts w:asciiTheme="minorHAnsi" w:hAnsiTheme="minorHAnsi" w:cstheme="minorHAnsi"/>
            <w:szCs w:val="20"/>
            <w:lang w:val="en"/>
          </w:rPr>
          <w:delText xml:space="preserve"> and database entities</w:delText>
        </w:r>
      </w:del>
      <w:r w:rsidRPr="00B17D03">
        <w:rPr>
          <w:rFonts w:asciiTheme="minorHAnsi" w:hAnsiTheme="minorHAnsi" w:cstheme="minorHAnsi"/>
          <w:szCs w:val="20"/>
          <w:lang w:val="en"/>
        </w:rPr>
        <w:t>.</w:t>
      </w:r>
      <w:bookmarkEnd w:id="349"/>
      <w:bookmarkEnd w:id="350"/>
      <w:bookmarkEnd w:id="351"/>
    </w:p>
    <w:p w14:paraId="39D4430E" w14:textId="4DA66BA4" w:rsidR="00396DDF" w:rsidRDefault="00396DDF" w:rsidP="004A4C35">
      <w:pPr>
        <w:spacing w:after="378"/>
        <w:rPr>
          <w:ins w:id="357" w:author="Author"/>
          <w:rFonts w:asciiTheme="minorHAnsi" w:hAnsiTheme="minorHAnsi" w:cstheme="minorHAnsi"/>
          <w:szCs w:val="20"/>
          <w:lang w:val="en"/>
        </w:rPr>
      </w:pPr>
      <w:ins w:id="358" w:author="Author">
        <w:r>
          <w:rPr>
            <w:rFonts w:asciiTheme="minorHAnsi" w:hAnsiTheme="minorHAnsi" w:cstheme="minorHAnsi"/>
            <w:szCs w:val="20"/>
            <w:lang w:val="en"/>
          </w:rPr>
          <w:t>Basic</w:t>
        </w:r>
        <w:r w:rsidR="00B3667E">
          <w:rPr>
            <w:rFonts w:asciiTheme="minorHAnsi" w:hAnsiTheme="minorHAnsi" w:cstheme="minorHAnsi"/>
            <w:szCs w:val="20"/>
            <w:lang w:val="en"/>
          </w:rPr>
          <w:t xml:space="preserve"> knowledge and familiar with:</w:t>
        </w:r>
        <w:del w:id="359" w:author="Author">
          <w:r w:rsidDel="00B3667E">
            <w:rPr>
              <w:rFonts w:asciiTheme="minorHAnsi" w:hAnsiTheme="minorHAnsi" w:cstheme="minorHAnsi"/>
              <w:szCs w:val="20"/>
              <w:lang w:val="en"/>
            </w:rPr>
            <w:delText xml:space="preserve"> Knowledge of:</w:delText>
          </w:r>
        </w:del>
      </w:ins>
    </w:p>
    <w:p w14:paraId="6D0CFFC0" w14:textId="62A39BDB" w:rsidR="00396DDF" w:rsidRDefault="00396DDF" w:rsidP="00396DDF">
      <w:pPr>
        <w:pStyle w:val="ListParagraph"/>
        <w:numPr>
          <w:ilvl w:val="0"/>
          <w:numId w:val="67"/>
        </w:numPr>
        <w:spacing w:after="378"/>
        <w:rPr>
          <w:ins w:id="360" w:author="Author"/>
          <w:rFonts w:asciiTheme="minorHAnsi" w:hAnsiTheme="minorHAnsi" w:cstheme="minorHAnsi"/>
          <w:szCs w:val="20"/>
          <w:lang w:val="en"/>
        </w:rPr>
      </w:pPr>
      <w:ins w:id="361" w:author="Author">
        <w:r>
          <w:rPr>
            <w:rFonts w:asciiTheme="minorHAnsi" w:hAnsiTheme="minorHAnsi" w:cstheme="minorHAnsi"/>
            <w:szCs w:val="20"/>
            <w:lang w:val="en"/>
          </w:rPr>
          <w:t>Dynamics 365 Customer Engagement Fundamentals, Sales, Marketing, Services</w:t>
        </w:r>
      </w:ins>
    </w:p>
    <w:p w14:paraId="40B80831" w14:textId="1EA7C524" w:rsidR="00396DDF" w:rsidRDefault="00396DDF" w:rsidP="00396DDF">
      <w:pPr>
        <w:pStyle w:val="ListParagraph"/>
        <w:numPr>
          <w:ilvl w:val="0"/>
          <w:numId w:val="67"/>
        </w:numPr>
        <w:spacing w:after="378"/>
        <w:rPr>
          <w:ins w:id="362" w:author="Author"/>
          <w:rFonts w:asciiTheme="minorHAnsi" w:hAnsiTheme="minorHAnsi" w:cstheme="minorHAnsi"/>
          <w:szCs w:val="20"/>
          <w:lang w:val="en"/>
        </w:rPr>
      </w:pPr>
      <w:ins w:id="363" w:author="Author">
        <w:r>
          <w:rPr>
            <w:rFonts w:asciiTheme="minorHAnsi" w:hAnsiTheme="minorHAnsi" w:cstheme="minorHAnsi"/>
            <w:szCs w:val="20"/>
            <w:lang w:val="en"/>
          </w:rPr>
          <w:t>Dynamics 365 Customer Insight</w:t>
        </w:r>
      </w:ins>
    </w:p>
    <w:p w14:paraId="2542B0AD" w14:textId="65CC399D" w:rsidR="00396DDF" w:rsidRDefault="00396DDF">
      <w:pPr>
        <w:pStyle w:val="ListParagraph"/>
        <w:numPr>
          <w:ilvl w:val="0"/>
          <w:numId w:val="67"/>
        </w:numPr>
        <w:spacing w:after="378"/>
        <w:rPr>
          <w:ins w:id="364" w:author="Author"/>
          <w:rFonts w:asciiTheme="minorHAnsi" w:hAnsiTheme="minorHAnsi" w:cstheme="minorHAnsi"/>
          <w:szCs w:val="20"/>
          <w:lang w:val="en"/>
        </w:rPr>
      </w:pPr>
      <w:ins w:id="365" w:author="Author">
        <w:r>
          <w:rPr>
            <w:rFonts w:asciiTheme="minorHAnsi" w:hAnsiTheme="minorHAnsi" w:cstheme="minorHAnsi"/>
            <w:szCs w:val="20"/>
            <w:lang w:val="en"/>
          </w:rPr>
          <w:t>Power Platform</w:t>
        </w:r>
      </w:ins>
    </w:p>
    <w:p w14:paraId="66CB3AD0" w14:textId="60EECDDD" w:rsidR="00CD14A4" w:rsidRPr="00CD14A4" w:rsidRDefault="00CD14A4" w:rsidP="00CD14A4">
      <w:pPr>
        <w:spacing w:after="378"/>
        <w:rPr>
          <w:ins w:id="366" w:author="Author"/>
          <w:rFonts w:asciiTheme="minorHAnsi" w:hAnsiTheme="minorHAnsi" w:cstheme="minorHAnsi"/>
          <w:b/>
          <w:bCs/>
          <w:szCs w:val="20"/>
          <w:lang w:val="en"/>
          <w:rPrChange w:id="367" w:author="Author">
            <w:rPr>
              <w:ins w:id="368" w:author="Author"/>
              <w:rFonts w:asciiTheme="minorHAnsi" w:hAnsiTheme="minorHAnsi" w:cstheme="minorHAnsi"/>
              <w:szCs w:val="20"/>
              <w:lang w:val="en"/>
            </w:rPr>
          </w:rPrChange>
        </w:rPr>
      </w:pPr>
      <w:ins w:id="369" w:author="Author">
        <w:r w:rsidRPr="00CD14A4">
          <w:rPr>
            <w:rFonts w:asciiTheme="minorHAnsi" w:hAnsiTheme="minorHAnsi" w:cstheme="minorHAnsi"/>
            <w:b/>
            <w:bCs/>
            <w:szCs w:val="20"/>
            <w:lang w:val="en"/>
            <w:rPrChange w:id="370" w:author="Author">
              <w:rPr>
                <w:rFonts w:asciiTheme="minorHAnsi" w:hAnsiTheme="minorHAnsi" w:cstheme="minorHAnsi"/>
                <w:szCs w:val="20"/>
                <w:lang w:val="en"/>
              </w:rPr>
            </w:rPrChange>
          </w:rPr>
          <w:t xml:space="preserve">Linkedin Sales </w:t>
        </w:r>
        <w:r w:rsidRPr="00CD14A4">
          <w:rPr>
            <w:rFonts w:asciiTheme="minorHAnsi" w:hAnsiTheme="minorHAnsi" w:cstheme="minorHAnsi"/>
            <w:b/>
            <w:bCs/>
            <w:szCs w:val="20"/>
            <w:lang w:val="en"/>
          </w:rPr>
          <w:t>Navigator</w:t>
        </w:r>
        <w:r w:rsidRPr="00CD14A4">
          <w:rPr>
            <w:rFonts w:asciiTheme="minorHAnsi" w:hAnsiTheme="minorHAnsi" w:cstheme="minorHAnsi"/>
            <w:b/>
            <w:bCs/>
            <w:szCs w:val="20"/>
            <w:lang w:val="en"/>
            <w:rPrChange w:id="371" w:author="Author">
              <w:rPr>
                <w:rFonts w:asciiTheme="minorHAnsi" w:hAnsiTheme="minorHAnsi" w:cstheme="minorHAnsi"/>
                <w:szCs w:val="20"/>
                <w:lang w:val="en"/>
              </w:rPr>
            </w:rPrChange>
          </w:rPr>
          <w:t xml:space="preserve"> Pre-requisites:</w:t>
        </w:r>
      </w:ins>
    </w:p>
    <w:p w14:paraId="764C5664" w14:textId="77777777" w:rsidR="00CD14A4" w:rsidRPr="004C6501" w:rsidRDefault="00CD14A4" w:rsidP="00CD14A4">
      <w:pPr>
        <w:pStyle w:val="NormalWeb"/>
        <w:shd w:val="clear" w:color="auto" w:fill="FFFFFF"/>
        <w:rPr>
          <w:ins w:id="372" w:author="Author"/>
          <w:rFonts w:ascii="Segoe UI" w:hAnsi="Segoe UI" w:cs="Segoe UI"/>
          <w:color w:val="171717"/>
          <w:sz w:val="20"/>
          <w:szCs w:val="20"/>
        </w:rPr>
      </w:pPr>
      <w:ins w:id="373" w:author="Author">
        <w:r w:rsidRPr="004C6501">
          <w:rPr>
            <w:rFonts w:ascii="Segoe UI" w:hAnsi="Segoe UI" w:cs="Segoe UI"/>
            <w:color w:val="171717"/>
            <w:sz w:val="20"/>
            <w:szCs w:val="20"/>
          </w:rPr>
          <w:t>Review the following prerequisites to install and enable LinkedIn Sales Navigator:</w:t>
        </w:r>
      </w:ins>
    </w:p>
    <w:p w14:paraId="699B3E6D" w14:textId="77777777" w:rsidR="00CD14A4" w:rsidRPr="004C6501" w:rsidRDefault="00CD14A4">
      <w:pPr>
        <w:pStyle w:val="NormalWeb"/>
        <w:numPr>
          <w:ilvl w:val="0"/>
          <w:numId w:val="79"/>
        </w:numPr>
        <w:shd w:val="clear" w:color="auto" w:fill="FFFFFF"/>
        <w:rPr>
          <w:ins w:id="374" w:author="Author"/>
          <w:rFonts w:ascii="Segoe UI" w:hAnsi="Segoe UI" w:cs="Segoe UI"/>
          <w:color w:val="171717"/>
          <w:sz w:val="20"/>
          <w:szCs w:val="20"/>
        </w:rPr>
        <w:pPrChange w:id="375" w:author="Author">
          <w:pPr>
            <w:pStyle w:val="NormalWeb"/>
            <w:numPr>
              <w:numId w:val="78"/>
            </w:numPr>
            <w:shd w:val="clear" w:color="auto" w:fill="FFFFFF"/>
            <w:tabs>
              <w:tab w:val="num" w:pos="720"/>
            </w:tabs>
            <w:ind w:left="1290" w:hanging="360"/>
          </w:pPr>
        </w:pPrChange>
      </w:pPr>
      <w:ins w:id="376" w:author="Author">
        <w:r w:rsidRPr="004C6501">
          <w:rPr>
            <w:rFonts w:ascii="Segoe UI" w:hAnsi="Segoe UI" w:cs="Segoe UI"/>
            <w:color w:val="171717"/>
            <w:sz w:val="20"/>
            <w:szCs w:val="20"/>
          </w:rPr>
          <w:t>You have a System Administrator security role in Dynamics 365.</w:t>
        </w:r>
      </w:ins>
    </w:p>
    <w:p w14:paraId="03B6BE6F" w14:textId="77777777" w:rsidR="00CD14A4" w:rsidRPr="004C6501" w:rsidRDefault="00CD14A4">
      <w:pPr>
        <w:pStyle w:val="NormalWeb"/>
        <w:numPr>
          <w:ilvl w:val="0"/>
          <w:numId w:val="79"/>
        </w:numPr>
        <w:shd w:val="clear" w:color="auto" w:fill="FFFFFF"/>
        <w:rPr>
          <w:ins w:id="377" w:author="Author"/>
          <w:rFonts w:ascii="Segoe UI" w:hAnsi="Segoe UI" w:cs="Segoe UI"/>
          <w:color w:val="171717"/>
          <w:sz w:val="20"/>
          <w:szCs w:val="20"/>
        </w:rPr>
        <w:pPrChange w:id="378" w:author="Author">
          <w:pPr>
            <w:pStyle w:val="NormalWeb"/>
            <w:numPr>
              <w:numId w:val="78"/>
            </w:numPr>
            <w:shd w:val="clear" w:color="auto" w:fill="FFFFFF"/>
            <w:tabs>
              <w:tab w:val="num" w:pos="720"/>
            </w:tabs>
            <w:ind w:left="1290" w:hanging="360"/>
          </w:pPr>
        </w:pPrChange>
      </w:pPr>
      <w:ins w:id="379" w:author="Author">
        <w:r w:rsidRPr="004C6501">
          <w:rPr>
            <w:rFonts w:ascii="Segoe UI" w:hAnsi="Segoe UI" w:cs="Segoe UI"/>
            <w:color w:val="171717"/>
            <w:sz w:val="20"/>
            <w:szCs w:val="20"/>
          </w:rPr>
          <w:t>You can integrate LinkedIn Sales Navigator with Dynamics 365 Customer Engagement only and can't be integrated with a Microsoft Dataverse organization.</w:t>
        </w:r>
      </w:ins>
    </w:p>
    <w:p w14:paraId="14B44BD8" w14:textId="77777777" w:rsidR="00CD14A4" w:rsidRPr="004C6501" w:rsidRDefault="00CD14A4">
      <w:pPr>
        <w:pStyle w:val="NormalWeb"/>
        <w:numPr>
          <w:ilvl w:val="0"/>
          <w:numId w:val="79"/>
        </w:numPr>
        <w:shd w:val="clear" w:color="auto" w:fill="FFFFFF"/>
        <w:rPr>
          <w:ins w:id="380" w:author="Author"/>
          <w:rFonts w:ascii="Segoe UI" w:hAnsi="Segoe UI" w:cs="Segoe UI"/>
          <w:color w:val="171717"/>
          <w:sz w:val="20"/>
          <w:szCs w:val="20"/>
        </w:rPr>
        <w:pPrChange w:id="381" w:author="Author">
          <w:pPr>
            <w:pStyle w:val="NormalWeb"/>
            <w:numPr>
              <w:numId w:val="78"/>
            </w:numPr>
            <w:shd w:val="clear" w:color="auto" w:fill="FFFFFF"/>
            <w:tabs>
              <w:tab w:val="num" w:pos="720"/>
            </w:tabs>
            <w:ind w:left="1290" w:hanging="360"/>
          </w:pPr>
        </w:pPrChange>
      </w:pPr>
      <w:bookmarkStart w:id="382" w:name="unable-to-sign-into-display-widget"/>
      <w:bookmarkEnd w:id="382"/>
      <w:ins w:id="383" w:author="Author">
        <w:r w:rsidRPr="004C6501">
          <w:rPr>
            <w:rFonts w:ascii="Segoe UI" w:hAnsi="Segoe UI" w:cs="Segoe UI"/>
            <w:color w:val="171717"/>
            <w:sz w:val="20"/>
            <w:szCs w:val="20"/>
          </w:rPr>
          <w:t>You have a </w:t>
        </w:r>
        <w:r w:rsidRPr="004C6501">
          <w:rPr>
            <w:rFonts w:ascii="Segoe UI" w:hAnsi="Segoe UI" w:cs="Segoe UI"/>
            <w:color w:val="171717"/>
            <w:sz w:val="20"/>
            <w:szCs w:val="20"/>
          </w:rPr>
          <w:fldChar w:fldCharType="begin"/>
        </w:r>
        <w:r w:rsidRPr="004C6501">
          <w:rPr>
            <w:rFonts w:ascii="Segoe UI" w:hAnsi="Segoe UI" w:cs="Segoe UI"/>
            <w:color w:val="171717"/>
            <w:sz w:val="20"/>
            <w:szCs w:val="20"/>
          </w:rPr>
          <w:instrText xml:space="preserve"> HYPERLINK "https://dynamics.microsoft.com/sales/relationship-sales/" </w:instrText>
        </w:r>
        <w:r w:rsidRPr="004C6501">
          <w:rPr>
            <w:rFonts w:ascii="Segoe UI" w:hAnsi="Segoe UI" w:cs="Segoe UI"/>
            <w:color w:val="171717"/>
            <w:sz w:val="20"/>
            <w:szCs w:val="20"/>
          </w:rPr>
          <w:fldChar w:fldCharType="separate"/>
        </w:r>
        <w:r w:rsidRPr="004C6501">
          <w:rPr>
            <w:rStyle w:val="Hyperlink"/>
            <w:rFonts w:ascii="Segoe UI" w:eastAsiaTheme="majorEastAsia" w:hAnsi="Segoe UI" w:cs="Segoe UI"/>
            <w:sz w:val="20"/>
            <w:szCs w:val="20"/>
          </w:rPr>
          <w:t>Microsoft Relationship Sales subscription</w:t>
        </w:r>
        <w:r w:rsidRPr="004C6501">
          <w:rPr>
            <w:rFonts w:ascii="Segoe UI" w:hAnsi="Segoe UI" w:cs="Segoe UI"/>
            <w:color w:val="171717"/>
            <w:sz w:val="20"/>
            <w:szCs w:val="20"/>
          </w:rPr>
          <w:fldChar w:fldCharType="end"/>
        </w:r>
        <w:r w:rsidRPr="004C6501">
          <w:rPr>
            <w:rFonts w:ascii="Segoe UI" w:hAnsi="Segoe UI" w:cs="Segoe UI"/>
            <w:color w:val="171717"/>
            <w:sz w:val="20"/>
            <w:szCs w:val="20"/>
          </w:rPr>
          <w:t> for Dynamics 365. Microsoft Relationship Sales (MRS) solution includes Dynamics Sales Enterprise and </w:t>
        </w:r>
        <w:r w:rsidRPr="004C6501">
          <w:rPr>
            <w:rFonts w:ascii="Segoe UI" w:hAnsi="Segoe UI" w:cs="Segoe UI"/>
            <w:color w:val="171717"/>
            <w:sz w:val="20"/>
            <w:szCs w:val="20"/>
          </w:rPr>
          <w:fldChar w:fldCharType="begin"/>
        </w:r>
        <w:r w:rsidRPr="004C6501">
          <w:rPr>
            <w:rFonts w:ascii="Segoe UI" w:hAnsi="Segoe UI" w:cs="Segoe UI"/>
            <w:color w:val="171717"/>
            <w:sz w:val="20"/>
            <w:szCs w:val="20"/>
          </w:rPr>
          <w:instrText xml:space="preserve"> HYPERLINK "https://business.linkedin.com/sales-solutions/sales-navigator-customer-hub/resources/crm" </w:instrText>
        </w:r>
        <w:r w:rsidRPr="004C6501">
          <w:rPr>
            <w:rFonts w:ascii="Segoe UI" w:hAnsi="Segoe UI" w:cs="Segoe UI"/>
            <w:color w:val="171717"/>
            <w:sz w:val="20"/>
            <w:szCs w:val="20"/>
          </w:rPr>
          <w:fldChar w:fldCharType="separate"/>
        </w:r>
        <w:r w:rsidRPr="004C6501">
          <w:rPr>
            <w:rStyle w:val="Hyperlink"/>
            <w:rFonts w:ascii="Segoe UI" w:eastAsiaTheme="majorEastAsia" w:hAnsi="Segoe UI" w:cs="Segoe UI"/>
            <w:sz w:val="20"/>
            <w:szCs w:val="20"/>
          </w:rPr>
          <w:t>LinkedIn Sales Navigator Team</w:t>
        </w:r>
        <w:r w:rsidRPr="004C6501">
          <w:rPr>
            <w:rFonts w:ascii="Segoe UI" w:hAnsi="Segoe UI" w:cs="Segoe UI"/>
            <w:color w:val="171717"/>
            <w:sz w:val="20"/>
            <w:szCs w:val="20"/>
          </w:rPr>
          <w:fldChar w:fldCharType="end"/>
        </w:r>
        <w:r w:rsidRPr="004C6501">
          <w:rPr>
            <w:rFonts w:ascii="Segoe UI" w:hAnsi="Segoe UI" w:cs="Segoe UI"/>
            <w:color w:val="171717"/>
            <w:sz w:val="20"/>
            <w:szCs w:val="20"/>
          </w:rPr>
          <w:t> license.</w:t>
        </w:r>
        <w:r w:rsidRPr="004C6501">
          <w:rPr>
            <w:rFonts w:ascii="Segoe UI" w:hAnsi="Segoe UI" w:cs="Segoe UI"/>
            <w:color w:val="171717"/>
            <w:sz w:val="20"/>
            <w:szCs w:val="20"/>
          </w:rPr>
          <w:br/>
          <w:t>or</w:t>
        </w:r>
        <w:r w:rsidRPr="004C6501">
          <w:rPr>
            <w:rFonts w:ascii="Segoe UI" w:hAnsi="Segoe UI" w:cs="Segoe UI"/>
            <w:color w:val="171717"/>
            <w:sz w:val="20"/>
            <w:szCs w:val="20"/>
          </w:rPr>
          <w:br/>
          <w:t>If you don't have MRS Solution or MRS Solution plus for LinkedIn Sales Navigator license, you'll need to sign up your team for </w:t>
        </w:r>
        <w:r w:rsidRPr="004C6501">
          <w:rPr>
            <w:rFonts w:ascii="Segoe UI" w:hAnsi="Segoe UI" w:cs="Segoe UI"/>
            <w:color w:val="171717"/>
            <w:sz w:val="20"/>
            <w:szCs w:val="20"/>
          </w:rPr>
          <w:fldChar w:fldCharType="begin"/>
        </w:r>
        <w:r w:rsidRPr="004C6501">
          <w:rPr>
            <w:rFonts w:ascii="Segoe UI" w:hAnsi="Segoe UI" w:cs="Segoe UI"/>
            <w:color w:val="171717"/>
            <w:sz w:val="20"/>
            <w:szCs w:val="20"/>
          </w:rPr>
          <w:instrText xml:space="preserve"> HYPERLINK "https://business.linkedin.com/sales-solutions/sales-navigator-customer-hub/resources/crm" </w:instrText>
        </w:r>
        <w:r w:rsidRPr="004C6501">
          <w:rPr>
            <w:rFonts w:ascii="Segoe UI" w:hAnsi="Segoe UI" w:cs="Segoe UI"/>
            <w:color w:val="171717"/>
            <w:sz w:val="20"/>
            <w:szCs w:val="20"/>
          </w:rPr>
          <w:fldChar w:fldCharType="separate"/>
        </w:r>
        <w:r w:rsidRPr="004C6501">
          <w:rPr>
            <w:rStyle w:val="Hyperlink"/>
            <w:rFonts w:ascii="Segoe UI" w:eastAsiaTheme="majorEastAsia" w:hAnsi="Segoe UI" w:cs="Segoe UI"/>
            <w:sz w:val="20"/>
            <w:szCs w:val="20"/>
          </w:rPr>
          <w:t>LinkedIn Sales Navigator Team</w:t>
        </w:r>
        <w:r w:rsidRPr="004C6501">
          <w:rPr>
            <w:rFonts w:ascii="Segoe UI" w:hAnsi="Segoe UI" w:cs="Segoe UI"/>
            <w:color w:val="171717"/>
            <w:sz w:val="20"/>
            <w:szCs w:val="20"/>
          </w:rPr>
          <w:fldChar w:fldCharType="end"/>
        </w:r>
        <w:r w:rsidRPr="004C6501">
          <w:rPr>
            <w:rFonts w:ascii="Segoe UI" w:hAnsi="Segoe UI" w:cs="Segoe UI"/>
            <w:color w:val="171717"/>
            <w:sz w:val="20"/>
            <w:szCs w:val="20"/>
          </w:rPr>
          <w:t> or </w:t>
        </w:r>
        <w:r w:rsidRPr="004C6501">
          <w:rPr>
            <w:rFonts w:ascii="Segoe UI" w:hAnsi="Segoe UI" w:cs="Segoe UI"/>
            <w:color w:val="171717"/>
            <w:sz w:val="20"/>
            <w:szCs w:val="20"/>
          </w:rPr>
          <w:fldChar w:fldCharType="begin"/>
        </w:r>
        <w:r w:rsidRPr="004C6501">
          <w:rPr>
            <w:rFonts w:ascii="Segoe UI" w:hAnsi="Segoe UI" w:cs="Segoe UI"/>
            <w:color w:val="171717"/>
            <w:sz w:val="20"/>
            <w:szCs w:val="20"/>
          </w:rPr>
          <w:instrText xml:space="preserve"> HYPERLINK "https://business.linkedin.com/sales-solutions/sales-navigator-customer-hub/resources/crm" </w:instrText>
        </w:r>
        <w:r w:rsidRPr="004C6501">
          <w:rPr>
            <w:rFonts w:ascii="Segoe UI" w:hAnsi="Segoe UI" w:cs="Segoe UI"/>
            <w:color w:val="171717"/>
            <w:sz w:val="20"/>
            <w:szCs w:val="20"/>
          </w:rPr>
          <w:fldChar w:fldCharType="separate"/>
        </w:r>
        <w:r w:rsidRPr="004C6501">
          <w:rPr>
            <w:rStyle w:val="Hyperlink"/>
            <w:rFonts w:ascii="Segoe UI" w:eastAsiaTheme="majorEastAsia" w:hAnsi="Segoe UI" w:cs="Segoe UI"/>
            <w:sz w:val="20"/>
            <w:szCs w:val="20"/>
          </w:rPr>
          <w:t>LinkedIn Sales Navigator Enterprise</w:t>
        </w:r>
        <w:r w:rsidRPr="004C6501">
          <w:rPr>
            <w:rFonts w:ascii="Segoe UI" w:hAnsi="Segoe UI" w:cs="Segoe UI"/>
            <w:color w:val="171717"/>
            <w:sz w:val="20"/>
            <w:szCs w:val="20"/>
          </w:rPr>
          <w:fldChar w:fldCharType="end"/>
        </w:r>
        <w:r w:rsidRPr="004C6501">
          <w:rPr>
            <w:rFonts w:ascii="Segoe UI" w:hAnsi="Segoe UI" w:cs="Segoe UI"/>
            <w:color w:val="171717"/>
            <w:sz w:val="20"/>
            <w:szCs w:val="20"/>
          </w:rPr>
          <w:t>.</w:t>
        </w:r>
      </w:ins>
    </w:p>
    <w:p w14:paraId="7D93DF1E" w14:textId="7C6AB8E0" w:rsidR="00CD14A4" w:rsidRPr="004C6501" w:rsidRDefault="00CD14A4">
      <w:pPr>
        <w:pStyle w:val="NormalWeb"/>
        <w:shd w:val="clear" w:color="auto" w:fill="FFFFFF"/>
        <w:ind w:left="709"/>
        <w:rPr>
          <w:ins w:id="384" w:author="Author"/>
          <w:rFonts w:ascii="Segoe UI" w:hAnsi="Segoe UI" w:cs="Segoe UI"/>
          <w:color w:val="171717"/>
          <w:sz w:val="20"/>
          <w:szCs w:val="20"/>
        </w:rPr>
        <w:pPrChange w:id="385" w:author="Author">
          <w:pPr>
            <w:pStyle w:val="NormalWeb"/>
            <w:shd w:val="clear" w:color="auto" w:fill="FFFFFF"/>
            <w:ind w:left="1290"/>
          </w:pPr>
        </w:pPrChange>
      </w:pPr>
      <w:ins w:id="386" w:author="Author">
        <w:r>
          <w:rPr>
            <w:rFonts w:ascii="Segoe UI" w:hAnsi="Segoe UI" w:cs="Segoe UI"/>
            <w:color w:val="171717"/>
            <w:sz w:val="20"/>
            <w:szCs w:val="20"/>
          </w:rPr>
          <w:t>*</w:t>
        </w:r>
        <w:r w:rsidRPr="004C6501">
          <w:rPr>
            <w:rFonts w:ascii="Segoe UI" w:hAnsi="Segoe UI" w:cs="Segoe UI"/>
            <w:color w:val="171717"/>
            <w:sz w:val="20"/>
            <w:szCs w:val="20"/>
          </w:rPr>
          <w:t>We recommend having a Microsoft Relationship Sales solution Plus license that includes Dynamics 365 Sales Enterprise and </w:t>
        </w:r>
        <w:r w:rsidRPr="004C6501">
          <w:rPr>
            <w:rFonts w:ascii="Segoe UI" w:hAnsi="Segoe UI" w:cs="Segoe UI"/>
            <w:color w:val="171717"/>
            <w:sz w:val="20"/>
            <w:szCs w:val="20"/>
          </w:rPr>
          <w:fldChar w:fldCharType="begin"/>
        </w:r>
        <w:r w:rsidRPr="004C6501">
          <w:rPr>
            <w:rFonts w:ascii="Segoe UI" w:hAnsi="Segoe UI" w:cs="Segoe UI"/>
            <w:color w:val="171717"/>
            <w:sz w:val="20"/>
            <w:szCs w:val="20"/>
          </w:rPr>
          <w:instrText xml:space="preserve"> HYPERLINK "https://business.linkedin.com/sales-solutions/sales-navigator-customer-hub/resources/crm" </w:instrText>
        </w:r>
        <w:r w:rsidRPr="004C6501">
          <w:rPr>
            <w:rFonts w:ascii="Segoe UI" w:hAnsi="Segoe UI" w:cs="Segoe UI"/>
            <w:color w:val="171717"/>
            <w:sz w:val="20"/>
            <w:szCs w:val="20"/>
          </w:rPr>
          <w:fldChar w:fldCharType="separate"/>
        </w:r>
        <w:r w:rsidRPr="004C6501">
          <w:rPr>
            <w:rStyle w:val="Hyperlink"/>
            <w:rFonts w:ascii="Segoe UI" w:eastAsiaTheme="majorEastAsia" w:hAnsi="Segoe UI" w:cs="Segoe UI"/>
            <w:b/>
            <w:bCs/>
            <w:sz w:val="20"/>
            <w:szCs w:val="20"/>
          </w:rPr>
          <w:t>LinkedIn Sales Navigator Enterprise</w:t>
        </w:r>
        <w:r w:rsidRPr="004C6501">
          <w:rPr>
            <w:rFonts w:ascii="Segoe UI" w:hAnsi="Segoe UI" w:cs="Segoe UI"/>
            <w:color w:val="171717"/>
            <w:sz w:val="20"/>
            <w:szCs w:val="20"/>
          </w:rPr>
          <w:fldChar w:fldCharType="end"/>
        </w:r>
        <w:r w:rsidRPr="004C6501">
          <w:rPr>
            <w:rFonts w:ascii="Segoe UI" w:hAnsi="Segoe UI" w:cs="Segoe UI"/>
            <w:color w:val="171717"/>
            <w:sz w:val="20"/>
            <w:szCs w:val="20"/>
          </w:rPr>
          <w:t> license. To learn more, see the </w:t>
        </w:r>
        <w:r w:rsidRPr="004C6501">
          <w:rPr>
            <w:rStyle w:val="Strong"/>
            <w:rFonts w:ascii="Segoe UI" w:hAnsi="Segoe UI" w:cs="Segoe UI"/>
            <w:color w:val="171717"/>
            <w:sz w:val="20"/>
            <w:szCs w:val="20"/>
          </w:rPr>
          <w:t>Dynamics 365 Sales</w:t>
        </w:r>
        <w:r w:rsidRPr="004C6501">
          <w:rPr>
            <w:rFonts w:ascii="Segoe UI" w:hAnsi="Segoe UI" w:cs="Segoe UI"/>
            <w:color w:val="171717"/>
            <w:sz w:val="20"/>
            <w:szCs w:val="20"/>
          </w:rPr>
          <w:t> section from the </w:t>
        </w:r>
        <w:r w:rsidRPr="004C6501">
          <w:rPr>
            <w:rFonts w:ascii="Segoe UI" w:hAnsi="Segoe UI" w:cs="Segoe UI"/>
            <w:color w:val="171717"/>
            <w:sz w:val="20"/>
            <w:szCs w:val="20"/>
          </w:rPr>
          <w:fldChar w:fldCharType="begin"/>
        </w:r>
        <w:r w:rsidRPr="004C6501">
          <w:rPr>
            <w:rFonts w:ascii="Segoe UI" w:hAnsi="Segoe UI" w:cs="Segoe UI"/>
            <w:color w:val="171717"/>
            <w:sz w:val="20"/>
            <w:szCs w:val="20"/>
          </w:rPr>
          <w:instrText xml:space="preserve"> HYPERLINK "https://go.microsoft.com/fwlink/?LinkId=866544" </w:instrText>
        </w:r>
        <w:r w:rsidRPr="004C6501">
          <w:rPr>
            <w:rFonts w:ascii="Segoe UI" w:hAnsi="Segoe UI" w:cs="Segoe UI"/>
            <w:color w:val="171717"/>
            <w:sz w:val="20"/>
            <w:szCs w:val="20"/>
          </w:rPr>
          <w:fldChar w:fldCharType="separate"/>
        </w:r>
        <w:r w:rsidRPr="004C6501">
          <w:rPr>
            <w:rStyle w:val="Hyperlink"/>
            <w:rFonts w:ascii="Segoe UI" w:eastAsiaTheme="majorEastAsia" w:hAnsi="Segoe UI" w:cs="Segoe UI"/>
            <w:b/>
            <w:bCs/>
            <w:sz w:val="20"/>
            <w:szCs w:val="20"/>
          </w:rPr>
          <w:t>Microsoft Dynamics 365 Licensing Guide</w:t>
        </w:r>
        <w:r w:rsidRPr="004C6501">
          <w:rPr>
            <w:rFonts w:ascii="Segoe UI" w:hAnsi="Segoe UI" w:cs="Segoe UI"/>
            <w:color w:val="171717"/>
            <w:sz w:val="20"/>
            <w:szCs w:val="20"/>
          </w:rPr>
          <w:fldChar w:fldCharType="end"/>
        </w:r>
        <w:r w:rsidRPr="004C6501">
          <w:rPr>
            <w:rFonts w:ascii="Segoe UI" w:hAnsi="Segoe UI" w:cs="Segoe UI"/>
            <w:color w:val="171717"/>
            <w:sz w:val="20"/>
            <w:szCs w:val="20"/>
          </w:rPr>
          <w:t>.</w:t>
        </w:r>
      </w:ins>
    </w:p>
    <w:p w14:paraId="2CE3736B" w14:textId="77777777" w:rsidR="00CD14A4" w:rsidRPr="004C6501" w:rsidRDefault="00CD14A4">
      <w:pPr>
        <w:pStyle w:val="NormalWeb"/>
        <w:numPr>
          <w:ilvl w:val="0"/>
          <w:numId w:val="79"/>
        </w:numPr>
        <w:shd w:val="clear" w:color="auto" w:fill="FFFFFF"/>
        <w:rPr>
          <w:ins w:id="387" w:author="Author"/>
          <w:rFonts w:ascii="Segoe UI" w:hAnsi="Segoe UI" w:cs="Segoe UI"/>
          <w:color w:val="171717"/>
          <w:sz w:val="20"/>
          <w:szCs w:val="20"/>
        </w:rPr>
        <w:pPrChange w:id="388" w:author="Author">
          <w:pPr>
            <w:pStyle w:val="NormalWeb"/>
            <w:numPr>
              <w:numId w:val="78"/>
            </w:numPr>
            <w:shd w:val="clear" w:color="auto" w:fill="FFFFFF"/>
            <w:tabs>
              <w:tab w:val="num" w:pos="720"/>
            </w:tabs>
            <w:ind w:left="1290" w:hanging="360"/>
          </w:pPr>
        </w:pPrChange>
      </w:pPr>
      <w:ins w:id="389" w:author="Author">
        <w:r w:rsidRPr="004C6501">
          <w:rPr>
            <w:rFonts w:ascii="Segoe UI" w:hAnsi="Segoe UI" w:cs="Segoe UI"/>
            <w:color w:val="171717"/>
            <w:sz w:val="20"/>
            <w:szCs w:val="20"/>
          </w:rPr>
          <w:t>You'll need to enable JavaScript in your browser.</w:t>
        </w:r>
      </w:ins>
    </w:p>
    <w:p w14:paraId="2CCF8A8B" w14:textId="77777777" w:rsidR="00CD14A4" w:rsidRPr="004C6501" w:rsidRDefault="00CD14A4">
      <w:pPr>
        <w:pStyle w:val="NormalWeb"/>
        <w:numPr>
          <w:ilvl w:val="0"/>
          <w:numId w:val="79"/>
        </w:numPr>
        <w:shd w:val="clear" w:color="auto" w:fill="FFFFFF"/>
        <w:rPr>
          <w:ins w:id="390" w:author="Author"/>
          <w:rFonts w:ascii="Segoe UI" w:hAnsi="Segoe UI" w:cs="Segoe UI"/>
          <w:color w:val="171717"/>
          <w:sz w:val="20"/>
          <w:szCs w:val="20"/>
        </w:rPr>
        <w:pPrChange w:id="391" w:author="Author">
          <w:pPr>
            <w:pStyle w:val="NormalWeb"/>
            <w:numPr>
              <w:numId w:val="78"/>
            </w:numPr>
            <w:shd w:val="clear" w:color="auto" w:fill="FFFFFF"/>
            <w:tabs>
              <w:tab w:val="num" w:pos="720"/>
            </w:tabs>
            <w:ind w:left="1290" w:hanging="360"/>
          </w:pPr>
        </w:pPrChange>
      </w:pPr>
      <w:ins w:id="392" w:author="Author">
        <w:r w:rsidRPr="004C6501">
          <w:rPr>
            <w:rFonts w:ascii="Segoe UI" w:hAnsi="Segoe UI" w:cs="Segoe UI"/>
            <w:color w:val="171717"/>
            <w:sz w:val="20"/>
            <w:szCs w:val="20"/>
          </w:rPr>
          <w:t>You'll need to disable your pop-up blocker for the Dynamics 365 domain.</w:t>
        </w:r>
      </w:ins>
    </w:p>
    <w:p w14:paraId="4BF8AB6E" w14:textId="77777777" w:rsidR="00CD14A4" w:rsidRPr="00CD14A4" w:rsidRDefault="00CD14A4" w:rsidP="00CD14A4">
      <w:pPr>
        <w:spacing w:after="378"/>
        <w:rPr>
          <w:ins w:id="393" w:author="Author"/>
          <w:rFonts w:asciiTheme="minorHAnsi" w:hAnsiTheme="minorHAnsi" w:cstheme="minorHAnsi"/>
          <w:szCs w:val="20"/>
          <w:lang w:val="en"/>
          <w:rPrChange w:id="394" w:author="Author">
            <w:rPr>
              <w:ins w:id="395" w:author="Author"/>
              <w:lang w:val="en"/>
            </w:rPr>
          </w:rPrChange>
        </w:rPr>
      </w:pPr>
    </w:p>
    <w:p w14:paraId="72BAFCB6" w14:textId="0234729D" w:rsidR="00C8455B" w:rsidRDefault="00C8455B" w:rsidP="00C8455B">
      <w:pPr>
        <w:pStyle w:val="Heading2"/>
        <w:spacing w:line="240" w:lineRule="auto"/>
        <w:rPr>
          <w:ins w:id="396" w:author="Author"/>
          <w:lang w:eastAsia="zh-CN"/>
        </w:rPr>
      </w:pPr>
      <w:bookmarkStart w:id="397" w:name="_Toc84634545"/>
      <w:ins w:id="398" w:author="Author">
        <w:r w:rsidRPr="007F2C0D">
          <w:rPr>
            <w:lang w:eastAsia="zh-CN"/>
          </w:rPr>
          <w:t xml:space="preserve">Scenario: </w:t>
        </w:r>
        <w:r w:rsidRPr="00524EDB">
          <w:rPr>
            <w:lang w:eastAsia="zh-CN"/>
          </w:rPr>
          <w:t>Conto</w:t>
        </w:r>
        <w:del w:id="399" w:author="Author">
          <w:r w:rsidDel="00383953">
            <w:rPr>
              <w:lang w:eastAsia="zh-CN"/>
            </w:rPr>
            <w:delText>t</w:delText>
          </w:r>
        </w:del>
        <w:r w:rsidR="00383953">
          <w:rPr>
            <w:lang w:eastAsia="zh-CN"/>
          </w:rPr>
          <w:t>T</w:t>
        </w:r>
        <w:r>
          <w:rPr>
            <w:lang w:eastAsia="zh-CN"/>
          </w:rPr>
          <w:t xml:space="preserve">ech Worldwide Enterprise </w:t>
        </w:r>
        <w:r w:rsidRPr="00524EDB">
          <w:rPr>
            <w:lang w:eastAsia="zh-CN"/>
          </w:rPr>
          <w:t>Retail Company</w:t>
        </w:r>
        <w:bookmarkEnd w:id="397"/>
        <w:r>
          <w:rPr>
            <w:lang w:eastAsia="zh-CN"/>
          </w:rPr>
          <w:t xml:space="preserve"> </w:t>
        </w:r>
      </w:ins>
    </w:p>
    <w:p w14:paraId="0A7DCD4E" w14:textId="15322EB0" w:rsidR="00C8455B" w:rsidRDefault="00C8455B" w:rsidP="00C8455B">
      <w:pPr>
        <w:rPr>
          <w:ins w:id="400" w:author="Author"/>
          <w:lang w:eastAsia="zh-CN"/>
        </w:rPr>
      </w:pPr>
      <w:ins w:id="401" w:author="Author">
        <w:r>
          <w:rPr>
            <w:lang w:eastAsia="zh-CN"/>
          </w:rPr>
          <w:t>Welcome to the Conto</w:t>
        </w:r>
        <w:del w:id="402" w:author="Author">
          <w:r w:rsidDel="00383953">
            <w:rPr>
              <w:lang w:eastAsia="zh-CN"/>
            </w:rPr>
            <w:delText>t</w:delText>
          </w:r>
        </w:del>
        <w:r w:rsidR="00383953">
          <w:rPr>
            <w:lang w:eastAsia="zh-CN"/>
          </w:rPr>
          <w:t>T</w:t>
        </w:r>
        <w:r>
          <w:rPr>
            <w:lang w:eastAsia="zh-CN"/>
          </w:rPr>
          <w:t>ech, No #1 in Technology! We specialize in all the IT enthusiasts’ needs; we offer variety of high-quality products from different reliable partners around the world, we operate more than 70 stores worldwide, during this pandemic we are committed to be the pioneer of digitally transformed IT retail company that is not only selling in traditional ways but also innovative ways to reach everyone everywhere with affordable high quality products with personalized experience for everyone.</w:t>
        </w:r>
      </w:ins>
    </w:p>
    <w:p w14:paraId="1739CE21" w14:textId="77777777" w:rsidR="00C8455B" w:rsidRDefault="00C8455B" w:rsidP="00C8455B">
      <w:pPr>
        <w:rPr>
          <w:ins w:id="403" w:author="Author"/>
          <w:lang w:eastAsia="zh-CN"/>
        </w:rPr>
      </w:pPr>
      <w:ins w:id="404" w:author="Author">
        <w:r>
          <w:rPr>
            <w:lang w:eastAsia="zh-CN"/>
          </w:rPr>
          <w:t>Now, we have you as our newest IT consultant team member, we have no doubt that we will achieve our goals with you. As we continue to grow, there are multiple tasks are assigned to you to tackle our problems.</w:t>
        </w:r>
      </w:ins>
    </w:p>
    <w:p w14:paraId="1FA58296" w14:textId="77777777" w:rsidR="00C8455B" w:rsidRDefault="00C8455B" w:rsidP="00396DDF">
      <w:pPr>
        <w:pStyle w:val="ListParagraph"/>
        <w:numPr>
          <w:ilvl w:val="0"/>
          <w:numId w:val="66"/>
        </w:numPr>
        <w:rPr>
          <w:ins w:id="405" w:author="Author"/>
          <w:lang w:eastAsia="zh-CN"/>
        </w:rPr>
      </w:pPr>
      <w:ins w:id="406" w:author="Author">
        <w:r>
          <w:rPr>
            <w:lang w:eastAsia="zh-CN"/>
          </w:rPr>
          <w:t>Multiple stores operate differently, and we have online stores, multiple social media connections, all of them will have different data produced by their own system/platform.</w:t>
        </w:r>
      </w:ins>
    </w:p>
    <w:p w14:paraId="2B8F699E" w14:textId="77777777" w:rsidR="00C8455B" w:rsidRDefault="00C8455B" w:rsidP="00396DDF">
      <w:pPr>
        <w:pStyle w:val="ListParagraph"/>
        <w:numPr>
          <w:ilvl w:val="0"/>
          <w:numId w:val="66"/>
        </w:numPr>
        <w:rPr>
          <w:ins w:id="407" w:author="Author"/>
          <w:lang w:eastAsia="zh-CN"/>
        </w:rPr>
      </w:pPr>
      <w:ins w:id="408" w:author="Author">
        <w:r>
          <w:rPr>
            <w:lang w:eastAsia="zh-CN"/>
          </w:rPr>
          <w:t>During the pandemic, we are focusing more to the online sales with personalized customer experience, we want to ensure we understand and have personal connection with our customers, we want to have centralized data that in the end we can have 360-degree customer view and understand their behaviors and recommend better, alternative, or new products, plus make some predictions.</w:t>
        </w:r>
      </w:ins>
    </w:p>
    <w:p w14:paraId="37D3A3EC" w14:textId="77777777" w:rsidR="00C8455B" w:rsidRDefault="00C8455B" w:rsidP="00396DDF">
      <w:pPr>
        <w:pStyle w:val="ListParagraph"/>
        <w:numPr>
          <w:ilvl w:val="0"/>
          <w:numId w:val="66"/>
        </w:numPr>
        <w:rPr>
          <w:ins w:id="409" w:author="Author"/>
          <w:lang w:eastAsia="zh-CN"/>
        </w:rPr>
      </w:pPr>
      <w:ins w:id="410" w:author="Author">
        <w:r>
          <w:rPr>
            <w:lang w:eastAsia="zh-CN"/>
          </w:rPr>
          <w:t>After we get full view of our customers, we will then be able to accurately target and incorporate them into our customer journey with the right segmentation to keep them updated with our marketing activities and upcoming products or deals. Social media is one of our best lead generations so far.</w:t>
        </w:r>
      </w:ins>
    </w:p>
    <w:p w14:paraId="4D446030" w14:textId="5E886597" w:rsidR="00C8455B" w:rsidRDefault="00C8455B" w:rsidP="00396DDF">
      <w:pPr>
        <w:pStyle w:val="ListParagraph"/>
        <w:numPr>
          <w:ilvl w:val="0"/>
          <w:numId w:val="66"/>
        </w:numPr>
        <w:rPr>
          <w:ins w:id="411" w:author="Author"/>
          <w:lang w:eastAsia="zh-CN"/>
        </w:rPr>
      </w:pPr>
      <w:ins w:id="412" w:author="Author">
        <w:r>
          <w:rPr>
            <w:lang w:eastAsia="zh-CN"/>
          </w:rPr>
          <w:t>We also have our B2B customers that we want to build relationship to secure deal with them</w:t>
        </w:r>
      </w:ins>
    </w:p>
    <w:p w14:paraId="532AE7E7" w14:textId="77777777" w:rsidR="00C8455B" w:rsidRDefault="00C8455B" w:rsidP="00396DDF">
      <w:pPr>
        <w:pStyle w:val="ListParagraph"/>
        <w:numPr>
          <w:ilvl w:val="0"/>
          <w:numId w:val="66"/>
        </w:numPr>
        <w:rPr>
          <w:ins w:id="413" w:author="Author"/>
          <w:lang w:eastAsia="zh-CN"/>
        </w:rPr>
      </w:pPr>
      <w:ins w:id="414" w:author="Author">
        <w:r>
          <w:rPr>
            <w:lang w:eastAsia="zh-CN"/>
          </w:rPr>
          <w:t>We are company with growth mindset, we open feedback anytime from anyone through multiple channels, we often communicate with our customers via social media, we believe that it will improve our services and quality and build our brand effectively, we want to have active Facebook page with dedicated customer service line that will monitor the cases closely and take necessary action to keep customers happy without feeling of being ignored.</w:t>
        </w:r>
      </w:ins>
    </w:p>
    <w:p w14:paraId="300F7A49" w14:textId="77777777" w:rsidR="00C8455B" w:rsidRDefault="00C8455B" w:rsidP="00396DDF">
      <w:pPr>
        <w:pStyle w:val="ListParagraph"/>
        <w:numPr>
          <w:ilvl w:val="0"/>
          <w:numId w:val="66"/>
        </w:numPr>
        <w:rPr>
          <w:ins w:id="415" w:author="Author"/>
          <w:lang w:eastAsia="zh-CN"/>
        </w:rPr>
      </w:pPr>
      <w:ins w:id="416" w:author="Author">
        <w:r>
          <w:rPr>
            <w:lang w:eastAsia="zh-CN"/>
          </w:rPr>
          <w:t>We understand there are issues faced by our customers, we want to quickly take action and review the cases and dispatch our right available engineers to solve the issues effectively. We have variety of products we need to have system that can dispatch the right engineers.</w:t>
        </w:r>
      </w:ins>
    </w:p>
    <w:p w14:paraId="5CD3158A" w14:textId="77777777" w:rsidR="00C8455B" w:rsidRDefault="00C8455B" w:rsidP="00C8455B">
      <w:pPr>
        <w:pStyle w:val="ListParagraph"/>
        <w:numPr>
          <w:ilvl w:val="0"/>
          <w:numId w:val="66"/>
        </w:numPr>
        <w:rPr>
          <w:ins w:id="417" w:author="Author"/>
          <w:lang w:eastAsia="zh-CN"/>
        </w:rPr>
      </w:pPr>
      <w:ins w:id="418" w:author="Author">
        <w:r>
          <w:rPr>
            <w:lang w:eastAsia="zh-CN"/>
          </w:rPr>
          <w:t xml:space="preserve">We want to have dashboard with insight that will monitor and assist our talented customer service team, so we will understand their workload and we can reduce their workload by implementing automated and robotic seamlessly customer experience for frequently asked queries and occurred incidents. </w:t>
        </w:r>
      </w:ins>
    </w:p>
    <w:p w14:paraId="28EE32DD" w14:textId="00D95809" w:rsidR="00C8455B" w:rsidRDefault="00C8455B" w:rsidP="00C8455B">
      <w:pPr>
        <w:pStyle w:val="ListParagraph"/>
        <w:rPr>
          <w:ins w:id="419" w:author="Author"/>
          <w:lang w:eastAsia="zh-CN"/>
        </w:rPr>
      </w:pPr>
      <w:ins w:id="420" w:author="Author">
        <w:r>
          <w:rPr>
            <w:lang w:eastAsia="zh-CN"/>
          </w:rPr>
          <w:t xml:space="preserve">Post sales services are very important to retain customers in this increasing competition, after every case is being closed, we want to improve our </w:t>
        </w:r>
        <w:del w:id="421" w:author="Author">
          <w:r w:rsidDel="00F918CB">
            <w:rPr>
              <w:lang w:eastAsia="zh-CN"/>
            </w:rPr>
            <w:delText>quality</w:delText>
          </w:r>
        </w:del>
        <w:r w:rsidR="00F918CB">
          <w:rPr>
            <w:lang w:eastAsia="zh-CN"/>
          </w:rPr>
          <w:t>quality,</w:t>
        </w:r>
        <w:r>
          <w:rPr>
            <w:lang w:eastAsia="zh-CN"/>
          </w:rPr>
          <w:t xml:space="preserve"> so we openly receive feedback from the customers to hear their voices about our services / products.</w:t>
        </w:r>
      </w:ins>
    </w:p>
    <w:p w14:paraId="5522190F" w14:textId="77777777" w:rsidR="00C8455B" w:rsidRDefault="00C8455B" w:rsidP="00396DDF">
      <w:pPr>
        <w:pStyle w:val="ListParagraph"/>
        <w:numPr>
          <w:ilvl w:val="0"/>
          <w:numId w:val="66"/>
        </w:numPr>
        <w:rPr>
          <w:ins w:id="422" w:author="Author"/>
          <w:lang w:eastAsia="zh-CN"/>
        </w:rPr>
      </w:pPr>
      <w:ins w:id="423" w:author="Author">
        <w:r>
          <w:rPr>
            <w:lang w:eastAsia="zh-CN"/>
          </w:rPr>
          <w:t>While we love to have system with standard features that can meet our requirements, we open to any configuration and customization that can improve our team productivity, we want to have product visualization when our sales creating new opportunities or generating quotes for our customers.</w:t>
        </w:r>
      </w:ins>
    </w:p>
    <w:p w14:paraId="182826F3" w14:textId="77777777" w:rsidR="00C8455B" w:rsidRDefault="00C8455B" w:rsidP="00C8455B">
      <w:pPr>
        <w:pStyle w:val="paragraph"/>
        <w:spacing w:before="0" w:beforeAutospacing="0" w:after="0" w:afterAutospacing="0"/>
        <w:textAlignment w:val="baseline"/>
        <w:rPr>
          <w:ins w:id="424" w:author="Author"/>
          <w:rStyle w:val="normaltextrun"/>
          <w:rFonts w:ascii="Segoe UI" w:hAnsi="Segoe UI" w:cs="Segoe UI"/>
          <w:color w:val="171717"/>
          <w:sz w:val="20"/>
          <w:szCs w:val="20"/>
          <w:shd w:val="clear" w:color="auto" w:fill="FFFFFF"/>
        </w:rPr>
      </w:pPr>
    </w:p>
    <w:p w14:paraId="576AEB3A" w14:textId="71B63110" w:rsidR="00C8455B" w:rsidRDefault="00C8455B" w:rsidP="00C8455B">
      <w:pPr>
        <w:pStyle w:val="paragraph"/>
        <w:spacing w:before="0" w:beforeAutospacing="0" w:after="0" w:afterAutospacing="0"/>
        <w:textAlignment w:val="baseline"/>
        <w:rPr>
          <w:ins w:id="425" w:author="Author"/>
          <w:rFonts w:ascii="&amp;quot" w:hAnsi="&amp;quot"/>
          <w:sz w:val="18"/>
          <w:szCs w:val="18"/>
        </w:rPr>
      </w:pPr>
      <w:ins w:id="426" w:author="Author">
        <w:r>
          <w:rPr>
            <w:rStyle w:val="normaltextrun"/>
            <w:rFonts w:ascii="Segoe UI" w:hAnsi="Segoe UI" w:cs="Segoe UI"/>
            <w:color w:val="171717"/>
            <w:sz w:val="20"/>
            <w:szCs w:val="20"/>
            <w:shd w:val="clear" w:color="auto" w:fill="FFFFFF"/>
          </w:rPr>
          <w:t>In today exercise, we need you to focus on requirement #</w:t>
        </w:r>
        <w:del w:id="427" w:author="Author">
          <w:r w:rsidDel="00057FF3">
            <w:rPr>
              <w:rStyle w:val="normaltextrun"/>
              <w:rFonts w:ascii="Segoe UI" w:hAnsi="Segoe UI" w:cs="Segoe UI"/>
              <w:color w:val="171717"/>
              <w:sz w:val="20"/>
              <w:szCs w:val="20"/>
              <w:shd w:val="clear" w:color="auto" w:fill="FFFFFF"/>
            </w:rPr>
            <w:delText>1</w:delText>
          </w:r>
        </w:del>
        <w:r w:rsidR="00057FF3">
          <w:rPr>
            <w:rStyle w:val="normaltextrun"/>
            <w:rFonts w:ascii="Segoe UI" w:hAnsi="Segoe UI" w:cs="Segoe UI"/>
            <w:color w:val="171717"/>
            <w:sz w:val="20"/>
            <w:szCs w:val="20"/>
            <w:shd w:val="clear" w:color="auto" w:fill="FFFFFF"/>
          </w:rPr>
          <w:t>4</w:t>
        </w:r>
        <w:r>
          <w:rPr>
            <w:rStyle w:val="normaltextrun"/>
            <w:rFonts w:ascii="Segoe UI" w:hAnsi="Segoe UI" w:cs="Segoe UI"/>
            <w:color w:val="171717"/>
            <w:sz w:val="20"/>
            <w:szCs w:val="20"/>
            <w:shd w:val="clear" w:color="auto" w:fill="FFFFFF"/>
          </w:rPr>
          <w:t xml:space="preserve">, this will need you to </w:t>
        </w:r>
        <w:del w:id="428" w:author="Author">
          <w:r w:rsidDel="00057FF3">
            <w:rPr>
              <w:rStyle w:val="normaltextrun"/>
              <w:rFonts w:ascii="Segoe UI" w:hAnsi="Segoe UI" w:cs="Segoe UI"/>
              <w:color w:val="171717"/>
              <w:sz w:val="20"/>
              <w:szCs w:val="20"/>
              <w:shd w:val="clear" w:color="auto" w:fill="FFFFFF"/>
            </w:rPr>
            <w:delText>focus on unifying customers data to give better insight to serve better your customers and generate more leads.</w:delText>
          </w:r>
        </w:del>
        <w:r w:rsidR="00057FF3">
          <w:rPr>
            <w:rStyle w:val="normaltextrun"/>
            <w:rFonts w:ascii="Segoe UI" w:hAnsi="Segoe UI" w:cs="Segoe UI"/>
            <w:color w:val="171717"/>
            <w:sz w:val="20"/>
            <w:szCs w:val="20"/>
            <w:shd w:val="clear" w:color="auto" w:fill="FFFFFF"/>
          </w:rPr>
          <w:t>focus on the Sales which can integrate with LinkedIn and also collaborate as team using Microsoft Teams.</w:t>
        </w:r>
      </w:ins>
    </w:p>
    <w:p w14:paraId="37D24497" w14:textId="77777777" w:rsidR="00C8455B" w:rsidRPr="00B17D03" w:rsidRDefault="00C8455B" w:rsidP="004A4C35">
      <w:pPr>
        <w:spacing w:after="378"/>
        <w:rPr>
          <w:rFonts w:asciiTheme="minorHAnsi" w:hAnsiTheme="minorHAnsi" w:cstheme="minorHAnsi"/>
          <w:szCs w:val="20"/>
          <w:lang w:val="en"/>
        </w:rPr>
      </w:pPr>
    </w:p>
    <w:p w14:paraId="0935A4A3" w14:textId="7F9DDB6D" w:rsidR="00FB55D2" w:rsidRPr="00006C3E" w:rsidRDefault="00FB55D2" w:rsidP="00FB55D2">
      <w:pPr>
        <w:pStyle w:val="Heading2"/>
      </w:pPr>
      <w:bookmarkStart w:id="429" w:name="_Toc84634546"/>
      <w:r w:rsidRPr="00006C3E">
        <w:t>Goals for this lab</w:t>
      </w:r>
      <w:bookmarkEnd w:id="347"/>
      <w:bookmarkEnd w:id="429"/>
    </w:p>
    <w:tbl>
      <w:tblPr>
        <w:tblStyle w:val="TableGrid"/>
        <w:tblW w:w="1092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6750"/>
        <w:gridCol w:w="639"/>
        <w:gridCol w:w="2579"/>
      </w:tblGrid>
      <w:tr w:rsidR="002216B1" w14:paraId="7D4524EF" w14:textId="77777777" w:rsidTr="7F493B95">
        <w:trPr>
          <w:trHeight w:val="1755"/>
        </w:trPr>
        <w:tc>
          <w:tcPr>
            <w:tcW w:w="962" w:type="dxa"/>
            <w:tcBorders>
              <w:top w:val="double" w:sz="4" w:space="0" w:color="0078D7" w:themeColor="accent1"/>
              <w:left w:val="double" w:sz="4" w:space="0" w:color="0078D7" w:themeColor="accent1"/>
              <w:bottom w:val="double" w:sz="4" w:space="0" w:color="0078D7" w:themeColor="accent1"/>
            </w:tcBorders>
          </w:tcPr>
          <w:p w14:paraId="69F9AB19" w14:textId="77777777" w:rsidR="00FB55D2" w:rsidRDefault="00FB55D2" w:rsidP="001F12F4">
            <w:pPr>
              <w:rPr>
                <w:noProof/>
              </w:rPr>
            </w:pPr>
          </w:p>
          <w:p w14:paraId="2A25CC87" w14:textId="77777777" w:rsidR="00FB55D2" w:rsidRDefault="00FB55D2" w:rsidP="001F12F4">
            <w:pPr>
              <w:rPr>
                <w:noProof/>
              </w:rPr>
            </w:pPr>
          </w:p>
          <w:p w14:paraId="072426D8" w14:textId="77777777" w:rsidR="00FB55D2" w:rsidRDefault="00FB55D2" w:rsidP="001F12F4">
            <w:r w:rsidRPr="7F493B95">
              <w:rPr>
                <w:noProof/>
              </w:rPr>
              <w:t xml:space="preserve">        </w:t>
            </w:r>
            <w:r>
              <w:rPr>
                <w:noProof/>
              </w:rPr>
              <w:drawing>
                <wp:inline distT="0" distB="0" distL="0" distR="0" wp14:anchorId="60A6F221" wp14:editId="2B92D382">
                  <wp:extent cx="298800" cy="360000"/>
                  <wp:effectExtent l="0" t="0" r="6350" b="2540"/>
                  <wp:docPr id="945821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298800" cy="360000"/>
                          </a:xfrm>
                          <a:prstGeom prst="rect">
                            <a:avLst/>
                          </a:prstGeom>
                        </pic:spPr>
                      </pic:pic>
                    </a:graphicData>
                  </a:graphic>
                </wp:inline>
              </w:drawing>
            </w:r>
          </w:p>
        </w:tc>
        <w:tc>
          <w:tcPr>
            <w:tcW w:w="6786" w:type="dxa"/>
            <w:tcBorders>
              <w:top w:val="double" w:sz="4" w:space="0" w:color="0078D7" w:themeColor="accent1"/>
              <w:bottom w:val="double" w:sz="4" w:space="0" w:color="0078D7" w:themeColor="accent1"/>
              <w:right w:val="double" w:sz="4" w:space="0" w:color="0078D7" w:themeColor="accent1"/>
            </w:tcBorders>
          </w:tcPr>
          <w:p w14:paraId="10F2F11B" w14:textId="3D056CEE" w:rsidR="00FB55D2" w:rsidRDefault="00FB55D2" w:rsidP="001F12F4">
            <w:pPr>
              <w:spacing w:after="110" w:line="249" w:lineRule="auto"/>
            </w:pPr>
            <w:r>
              <w:t>After this l</w:t>
            </w:r>
            <w:r w:rsidR="00B64B1B">
              <w:t>ab</w:t>
            </w:r>
            <w:r>
              <w:t xml:space="preserve"> you will be able to:</w:t>
            </w:r>
          </w:p>
          <w:p w14:paraId="4C59CBB9" w14:textId="6C9D9B6C" w:rsidR="00175573" w:rsidRDefault="00175573" w:rsidP="008F1833">
            <w:pPr>
              <w:pStyle w:val="ListParagraph"/>
              <w:numPr>
                <w:ilvl w:val="0"/>
                <w:numId w:val="41"/>
              </w:numPr>
              <w:textAlignment w:val="center"/>
              <w:rPr>
                <w:ins w:id="430" w:author="Author"/>
                <w:rFonts w:eastAsia="Times New Roman" w:cs="Segoe UI"/>
              </w:rPr>
            </w:pPr>
            <w:ins w:id="431" w:author="Author">
              <w:r>
                <w:rPr>
                  <w:rFonts w:eastAsia="Times New Roman" w:cs="Segoe UI"/>
                </w:rPr>
                <w:t xml:space="preserve">Understand the value proposition of Microsoft Dynamics 365 Sales and Microsoft </w:t>
              </w:r>
              <w:r w:rsidR="00703B51">
                <w:rPr>
                  <w:rFonts w:eastAsia="Times New Roman" w:cs="Segoe UI"/>
                </w:rPr>
                <w:t>Relationship Sales Solution (MRSs) for your customer</w:t>
              </w:r>
            </w:ins>
          </w:p>
          <w:p w14:paraId="2B83719F" w14:textId="7A447295" w:rsidR="00B9180A" w:rsidRDefault="00B37348" w:rsidP="008F1833">
            <w:pPr>
              <w:pStyle w:val="ListParagraph"/>
              <w:numPr>
                <w:ilvl w:val="0"/>
                <w:numId w:val="41"/>
              </w:numPr>
              <w:textAlignment w:val="center"/>
              <w:rPr>
                <w:ins w:id="432" w:author="Author"/>
                <w:rFonts w:eastAsia="Times New Roman" w:cs="Segoe UI"/>
              </w:rPr>
            </w:pPr>
            <w:del w:id="433" w:author="Author">
              <w:r w:rsidDel="005E2008">
                <w:rPr>
                  <w:rFonts w:eastAsia="Times New Roman" w:cs="Segoe UI"/>
                </w:rPr>
                <w:delText xml:space="preserve">Create a new </w:delText>
              </w:r>
              <w:r w:rsidR="00DE16DA" w:rsidDel="005E2008">
                <w:rPr>
                  <w:rFonts w:eastAsia="Times New Roman" w:cs="Segoe UI"/>
                </w:rPr>
                <w:delText>virtual agent</w:delText>
              </w:r>
            </w:del>
            <w:ins w:id="434" w:author="Author">
              <w:del w:id="435" w:author="Author">
                <w:r w:rsidR="005E2008" w:rsidDel="007C35CD">
                  <w:rPr>
                    <w:rFonts w:eastAsia="Times New Roman" w:cs="Segoe UI"/>
                  </w:rPr>
                  <w:delText>Connect and explore Customer Insight</w:delText>
                </w:r>
              </w:del>
              <w:r w:rsidR="007C35CD">
                <w:rPr>
                  <w:rFonts w:eastAsia="Times New Roman" w:cs="Segoe UI"/>
                </w:rPr>
                <w:t xml:space="preserve">Enable </w:t>
              </w:r>
              <w:r w:rsidR="00703B51">
                <w:rPr>
                  <w:rFonts w:eastAsia="Times New Roman" w:cs="Segoe UI"/>
                </w:rPr>
                <w:t xml:space="preserve">and integrate </w:t>
              </w:r>
              <w:r w:rsidR="007C35CD">
                <w:rPr>
                  <w:rFonts w:eastAsia="Times New Roman" w:cs="Segoe UI"/>
                </w:rPr>
                <w:t>LinkedIn Sales Navigator</w:t>
              </w:r>
            </w:ins>
          </w:p>
          <w:p w14:paraId="2EECAC0D" w14:textId="5829A475" w:rsidR="00703B51" w:rsidRDefault="00703B51" w:rsidP="008F1833">
            <w:pPr>
              <w:pStyle w:val="ListParagraph"/>
              <w:numPr>
                <w:ilvl w:val="0"/>
                <w:numId w:val="41"/>
              </w:numPr>
              <w:textAlignment w:val="center"/>
              <w:rPr>
                <w:ins w:id="436" w:author="Author"/>
                <w:rFonts w:eastAsia="Times New Roman" w:cs="Segoe UI"/>
              </w:rPr>
            </w:pPr>
            <w:ins w:id="437" w:author="Author">
              <w:r>
                <w:rPr>
                  <w:rFonts w:eastAsia="Times New Roman" w:cs="Segoe UI"/>
                </w:rPr>
                <w:t>Convert lead to real opportunity</w:t>
              </w:r>
            </w:ins>
          </w:p>
          <w:p w14:paraId="2112EB8B" w14:textId="3F290B8C" w:rsidR="005E2008" w:rsidDel="00703B51" w:rsidRDefault="005E2008" w:rsidP="008F1833">
            <w:pPr>
              <w:pStyle w:val="ListParagraph"/>
              <w:numPr>
                <w:ilvl w:val="0"/>
                <w:numId w:val="41"/>
              </w:numPr>
              <w:textAlignment w:val="center"/>
              <w:rPr>
                <w:ins w:id="438" w:author="Author"/>
                <w:del w:id="439" w:author="Author"/>
                <w:rFonts w:eastAsia="Times New Roman" w:cs="Segoe UI"/>
              </w:rPr>
            </w:pPr>
            <w:ins w:id="440" w:author="Author">
              <w:del w:id="441" w:author="Author">
                <w:r w:rsidDel="00703B51">
                  <w:rPr>
                    <w:rFonts w:eastAsia="Times New Roman" w:cs="Segoe UI"/>
                  </w:rPr>
                  <w:delText>Unify customer data from multiple data sources</w:delText>
                </w:r>
              </w:del>
            </w:ins>
          </w:p>
          <w:p w14:paraId="2E106AD0" w14:textId="3D920220" w:rsidR="00703B51" w:rsidRPr="00703B51" w:rsidRDefault="00C8455B" w:rsidP="00703B51">
            <w:pPr>
              <w:pStyle w:val="ListParagraph"/>
              <w:numPr>
                <w:ilvl w:val="0"/>
                <w:numId w:val="41"/>
              </w:numPr>
              <w:textAlignment w:val="center"/>
              <w:rPr>
                <w:ins w:id="442" w:author="Author"/>
                <w:rFonts w:eastAsia="Times New Roman" w:cs="Segoe UI"/>
                <w:rPrChange w:id="443" w:author="Author">
                  <w:rPr>
                    <w:ins w:id="444" w:author="Author"/>
                  </w:rPr>
                </w:rPrChange>
              </w:rPr>
            </w:pPr>
            <w:ins w:id="445" w:author="Author">
              <w:del w:id="446" w:author="Author">
                <w:r w:rsidDel="00703B51">
                  <w:rPr>
                    <w:rFonts w:eastAsia="Times New Roman" w:cs="Segoe UI"/>
                  </w:rPr>
                  <w:delText>C</w:delText>
                </w:r>
                <w:r w:rsidDel="00703B51">
                  <w:rPr>
                    <w:rFonts w:eastAsia="Times New Roman"/>
                  </w:rPr>
                  <w:delText>reate measures and attributes to understand your customer and business better</w:delText>
                </w:r>
              </w:del>
              <w:r w:rsidR="00703B51">
                <w:rPr>
                  <w:rFonts w:eastAsia="Times New Roman" w:cs="Segoe UI"/>
                </w:rPr>
                <w:t>Maintain relationship to struck deal with corporate or B2B customers</w:t>
              </w:r>
            </w:ins>
          </w:p>
          <w:p w14:paraId="76B82B73" w14:textId="61E50F1A" w:rsidR="00C8455B" w:rsidDel="00C8455B" w:rsidRDefault="00C8455B" w:rsidP="008F1833">
            <w:pPr>
              <w:pStyle w:val="ListParagraph"/>
              <w:numPr>
                <w:ilvl w:val="0"/>
                <w:numId w:val="41"/>
              </w:numPr>
              <w:textAlignment w:val="center"/>
              <w:rPr>
                <w:del w:id="447" w:author="Author"/>
                <w:rFonts w:eastAsia="Times New Roman" w:cs="Segoe UI"/>
              </w:rPr>
            </w:pPr>
          </w:p>
          <w:p w14:paraId="6FFDE7E6" w14:textId="0A4D9000" w:rsidR="00FB55D2" w:rsidRPr="003878D7" w:rsidDel="00C8455B" w:rsidRDefault="00823289" w:rsidP="00FD06E6">
            <w:pPr>
              <w:pStyle w:val="ListParagraph"/>
              <w:numPr>
                <w:ilvl w:val="0"/>
                <w:numId w:val="41"/>
              </w:numPr>
              <w:textAlignment w:val="center"/>
              <w:rPr>
                <w:del w:id="448" w:author="Author"/>
                <w:rFonts w:ascii="Calibri" w:eastAsia="Times New Roman" w:hAnsi="Calibri" w:cs="Calibri"/>
              </w:rPr>
            </w:pPr>
            <w:del w:id="449" w:author="Author">
              <w:r w:rsidDel="00C8455B">
                <w:rPr>
                  <w:rFonts w:eastAsia="Times New Roman" w:cs="Segoe UI"/>
                </w:rPr>
                <w:delText xml:space="preserve">Modify </w:delText>
              </w:r>
              <w:r w:rsidR="003F0FAE" w:rsidDel="00C8455B">
                <w:rPr>
                  <w:rFonts w:eastAsia="Times New Roman" w:cs="Segoe UI"/>
                </w:rPr>
                <w:delText xml:space="preserve">the </w:delText>
              </w:r>
              <w:r w:rsidR="00BA2509" w:rsidDel="00C8455B">
                <w:rPr>
                  <w:rFonts w:eastAsia="Times New Roman" w:cs="Segoe UI"/>
                </w:rPr>
                <w:delText>topic template for your VA and t</w:delText>
              </w:r>
              <w:r w:rsidR="003522D1" w:rsidDel="00C8455B">
                <w:rPr>
                  <w:rFonts w:eastAsia="Times New Roman" w:cs="Segoe UI"/>
                </w:rPr>
                <w:delText>est</w:delText>
              </w:r>
              <w:r w:rsidR="003522D1" w:rsidRPr="003522D1" w:rsidDel="00C8455B">
                <w:rPr>
                  <w:rFonts w:eastAsia="Times New Roman" w:cs="Segoe UI"/>
                </w:rPr>
                <w:delText xml:space="preserve"> your bot as you build it</w:delText>
              </w:r>
            </w:del>
          </w:p>
          <w:p w14:paraId="2BCDF9E9" w14:textId="7C1D1EE1" w:rsidR="003878D7" w:rsidRPr="005C0757" w:rsidDel="00C8455B" w:rsidRDefault="00A938A1" w:rsidP="00FD06E6">
            <w:pPr>
              <w:pStyle w:val="ListParagraph"/>
              <w:numPr>
                <w:ilvl w:val="0"/>
                <w:numId w:val="41"/>
              </w:numPr>
              <w:textAlignment w:val="center"/>
              <w:rPr>
                <w:del w:id="450" w:author="Author"/>
                <w:rFonts w:ascii="Calibri" w:eastAsia="Times New Roman" w:hAnsi="Calibri" w:cs="Calibri"/>
              </w:rPr>
            </w:pPr>
            <w:del w:id="451" w:author="Author">
              <w:r w:rsidDel="00C8455B">
                <w:rPr>
                  <w:rFonts w:eastAsia="Times New Roman" w:cs="Calibri"/>
                </w:rPr>
                <w:delText>Deploy</w:delText>
              </w:r>
              <w:r w:rsidR="00C81B18" w:rsidDel="00C8455B">
                <w:rPr>
                  <w:rFonts w:eastAsia="Times New Roman" w:cs="Calibri"/>
                </w:rPr>
                <w:delText xml:space="preserve"> and test your bot on </w:delText>
              </w:r>
              <w:r w:rsidR="00DD2730" w:rsidDel="00C8455B">
                <w:rPr>
                  <w:rFonts w:eastAsia="Times New Roman" w:cs="Calibri"/>
                </w:rPr>
                <w:delText>the demo</w:delText>
              </w:r>
              <w:r w:rsidR="00C81B18" w:rsidDel="00C8455B">
                <w:rPr>
                  <w:rFonts w:eastAsia="Times New Roman" w:cs="Calibri"/>
                </w:rPr>
                <w:delText xml:space="preserve"> website</w:delText>
              </w:r>
            </w:del>
          </w:p>
          <w:p w14:paraId="10FDE9A7" w14:textId="0716F18F" w:rsidR="005C0757" w:rsidRPr="00396DDF" w:rsidRDefault="005C0757" w:rsidP="00C8455B">
            <w:pPr>
              <w:textAlignment w:val="center"/>
              <w:rPr>
                <w:rFonts w:ascii="Calibri" w:eastAsia="Times New Roman" w:hAnsi="Calibri" w:cs="Calibri"/>
                <w:rPrChange w:id="452" w:author="Author">
                  <w:rPr/>
                </w:rPrChange>
              </w:rPr>
            </w:pPr>
          </w:p>
        </w:tc>
        <w:tc>
          <w:tcPr>
            <w:tcW w:w="592" w:type="dxa"/>
            <w:tcBorders>
              <w:top w:val="double" w:sz="4" w:space="0" w:color="0078D7" w:themeColor="accent1"/>
              <w:left w:val="double" w:sz="4" w:space="0" w:color="0078D7" w:themeColor="accent1"/>
              <w:bottom w:val="double" w:sz="4" w:space="0" w:color="0078D7" w:themeColor="accent1"/>
            </w:tcBorders>
          </w:tcPr>
          <w:p w14:paraId="77F95B65" w14:textId="77777777" w:rsidR="00FB55D2" w:rsidRDefault="00FB55D2" w:rsidP="001F12F4"/>
          <w:p w14:paraId="34342695" w14:textId="77777777" w:rsidR="00FB55D2" w:rsidRDefault="00FB55D2" w:rsidP="001F12F4">
            <w:r w:rsidRPr="004B5BCF">
              <w:rPr>
                <w:noProof/>
              </w:rPr>
              <w:drawing>
                <wp:inline distT="0" distB="0" distL="0" distR="0" wp14:anchorId="478BCBCA" wp14:editId="5915E26B">
                  <wp:extent cx="269090" cy="540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 icon black.png"/>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909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2588" w:type="dxa"/>
            <w:tcBorders>
              <w:top w:val="double" w:sz="4" w:space="0" w:color="0078D7" w:themeColor="accent1"/>
              <w:bottom w:val="double" w:sz="4" w:space="0" w:color="0078D7" w:themeColor="accent1"/>
              <w:right w:val="double" w:sz="4" w:space="0" w:color="0078D7" w:themeColor="accent1"/>
            </w:tcBorders>
          </w:tcPr>
          <w:p w14:paraId="4FB8E364" w14:textId="77777777" w:rsidR="00FB55D2" w:rsidRDefault="00FB55D2" w:rsidP="001F12F4"/>
          <w:p w14:paraId="02F85530" w14:textId="77777777" w:rsidR="00FB55D2" w:rsidRDefault="00FB55D2" w:rsidP="001F12F4"/>
          <w:p w14:paraId="0BE8CE75" w14:textId="151412EA" w:rsidR="00FB55D2" w:rsidRDefault="00FB55D2" w:rsidP="001F12F4">
            <w:pPr>
              <w:ind w:left="360"/>
            </w:pPr>
            <w:r w:rsidRPr="004B5BCF">
              <w:t xml:space="preserve">The time </w:t>
            </w:r>
            <w:r>
              <w:t xml:space="preserve">to complete this lab is </w:t>
            </w:r>
            <w:r w:rsidRPr="002F7A60">
              <w:rPr>
                <w:color w:val="FF0000"/>
              </w:rPr>
              <w:t>[</w:t>
            </w:r>
            <w:del w:id="453" w:author="Author">
              <w:r w:rsidR="00660ADB" w:rsidDel="00C8455B">
                <w:rPr>
                  <w:color w:val="FF0000"/>
                </w:rPr>
                <w:delText>3</w:delText>
              </w:r>
              <w:r w:rsidDel="00C8455B">
                <w:rPr>
                  <w:color w:val="FF0000"/>
                </w:rPr>
                <w:delText>0</w:delText>
              </w:r>
            </w:del>
            <w:ins w:id="454" w:author="Author">
              <w:r w:rsidR="00C8455B">
                <w:rPr>
                  <w:color w:val="FF0000"/>
                </w:rPr>
                <w:t>90</w:t>
              </w:r>
            </w:ins>
            <w:r w:rsidRPr="002F7A60">
              <w:rPr>
                <w:color w:val="FF0000"/>
              </w:rPr>
              <w:t xml:space="preserve">] </w:t>
            </w:r>
            <w:r>
              <w:t>minutes.</w:t>
            </w:r>
          </w:p>
        </w:tc>
      </w:tr>
    </w:tbl>
    <w:p w14:paraId="723F809B" w14:textId="77777777" w:rsidR="00FB55D2" w:rsidRPr="001278FC" w:rsidRDefault="00FB55D2" w:rsidP="008D1CA2"/>
    <w:p w14:paraId="1A42794F" w14:textId="4A20B22C" w:rsidR="00914714" w:rsidDel="00C8455B" w:rsidRDefault="00B74E6D" w:rsidP="007F2C0D">
      <w:pPr>
        <w:pStyle w:val="Heading2"/>
        <w:spacing w:line="240" w:lineRule="auto"/>
        <w:rPr>
          <w:ins w:id="455" w:author="Author"/>
          <w:del w:id="456" w:author="Author"/>
          <w:lang w:eastAsia="zh-CN"/>
        </w:rPr>
      </w:pPr>
      <w:del w:id="457" w:author="Author">
        <w:r w:rsidRPr="007F2C0D" w:rsidDel="00C8455B">
          <w:rPr>
            <w:lang w:eastAsia="zh-CN"/>
          </w:rPr>
          <w:delText>Scenario</w:delText>
        </w:r>
        <w:r w:rsidR="00554F33" w:rsidRPr="007F2C0D" w:rsidDel="00C8455B">
          <w:rPr>
            <w:lang w:eastAsia="zh-CN"/>
          </w:rPr>
          <w:delText xml:space="preserve">: </w:delText>
        </w:r>
        <w:r w:rsidR="00524EDB" w:rsidRPr="00524EDB" w:rsidDel="00C8455B">
          <w:rPr>
            <w:lang w:eastAsia="zh-CN"/>
          </w:rPr>
          <w:delText xml:space="preserve">Contoso </w:delText>
        </w:r>
      </w:del>
      <w:ins w:id="458" w:author="Author">
        <w:del w:id="459" w:author="Author">
          <w:r w:rsidR="00A9392F" w:rsidRPr="00524EDB" w:rsidDel="00C8455B">
            <w:rPr>
              <w:lang w:eastAsia="zh-CN"/>
            </w:rPr>
            <w:delText>Conto</w:delText>
          </w:r>
          <w:r w:rsidR="00A9392F" w:rsidDel="00C8455B">
            <w:rPr>
              <w:lang w:eastAsia="zh-CN"/>
            </w:rPr>
            <w:delText xml:space="preserve">tech Worldwide Enterprise </w:delText>
          </w:r>
        </w:del>
      </w:ins>
      <w:del w:id="460" w:author="Author">
        <w:r w:rsidR="00524EDB" w:rsidRPr="00524EDB" w:rsidDel="00C8455B">
          <w:rPr>
            <w:lang w:eastAsia="zh-CN"/>
          </w:rPr>
          <w:delText>Retail Company</w:delText>
        </w:r>
        <w:r w:rsidR="00524EDB" w:rsidDel="00C8455B">
          <w:rPr>
            <w:lang w:eastAsia="zh-CN"/>
          </w:rPr>
          <w:delText xml:space="preserve"> customer support</w:delText>
        </w:r>
        <w:r w:rsidR="00524EDB" w:rsidRPr="00524EDB" w:rsidDel="00C8455B">
          <w:rPr>
            <w:lang w:eastAsia="zh-CN"/>
          </w:rPr>
          <w:delText xml:space="preserve"> </w:delText>
        </w:r>
      </w:del>
    </w:p>
    <w:p w14:paraId="14A4D39C" w14:textId="784D7ABB" w:rsidR="00C8455B" w:rsidRPr="00555CE2" w:rsidDel="00C8455B" w:rsidRDefault="00A9392F">
      <w:pPr>
        <w:pStyle w:val="ListParagraph"/>
        <w:rPr>
          <w:del w:id="461" w:author="Author"/>
          <w:rPrChange w:id="462" w:author="Author">
            <w:rPr>
              <w:del w:id="463" w:author="Author"/>
              <w:rStyle w:val="normaltextrun"/>
              <w:rFonts w:ascii="Segoe UI" w:eastAsia="SimSun" w:hAnsi="Segoe UI" w:cstheme="minorBidi"/>
              <w:color w:val="auto"/>
              <w:sz w:val="20"/>
              <w:szCs w:val="22"/>
              <w:lang w:eastAsia="zh-CN"/>
            </w:rPr>
          </w:rPrChange>
        </w:rPr>
        <w:pPrChange w:id="464" w:author="Aileen Gusni" w:date="2021-09-27T13:33:00Z">
          <w:pPr>
            <w:pStyle w:val="Heading2"/>
            <w:spacing w:line="240" w:lineRule="auto"/>
          </w:pPr>
        </w:pPrChange>
      </w:pPr>
      <w:ins w:id="465" w:author="Author">
        <w:del w:id="466" w:author="Author">
          <w:r w:rsidDel="00C8455B">
            <w:rPr>
              <w:lang w:eastAsia="zh-CN"/>
            </w:rPr>
            <w:delText xml:space="preserve">Welcome to the Contotech! We specialize in all the IT enthusiasts’ </w:delText>
          </w:r>
          <w:r w:rsidDel="00091D85">
            <w:rPr>
              <w:lang w:eastAsia="zh-CN"/>
            </w:rPr>
            <w:delText>needs</w:delText>
          </w:r>
        </w:del>
      </w:ins>
    </w:p>
    <w:p w14:paraId="1478D644" w14:textId="53D77CAA" w:rsidR="00B74E6D" w:rsidRPr="00D8509B" w:rsidDel="00C8455B" w:rsidRDefault="004370B8" w:rsidP="00554F33">
      <w:pPr>
        <w:pStyle w:val="paragraph"/>
        <w:spacing w:before="0" w:beforeAutospacing="0" w:after="0" w:afterAutospacing="0"/>
        <w:textAlignment w:val="baseline"/>
        <w:rPr>
          <w:del w:id="467" w:author="Author"/>
          <w:rStyle w:val="normaltextrun"/>
          <w:rFonts w:ascii="Segoe UI" w:hAnsi="Segoe UI" w:cs="Segoe UI"/>
          <w:color w:val="171717"/>
          <w:sz w:val="20"/>
          <w:szCs w:val="20"/>
          <w:shd w:val="clear" w:color="auto" w:fill="FFFFFF"/>
        </w:rPr>
      </w:pPr>
      <w:del w:id="468" w:author="Author">
        <w:r w:rsidRPr="00D8509B" w:rsidDel="00C8455B">
          <w:rPr>
            <w:rStyle w:val="normaltextrun"/>
            <w:rFonts w:ascii="Segoe UI" w:hAnsi="Segoe UI" w:cs="Segoe UI"/>
            <w:color w:val="171717"/>
            <w:sz w:val="20"/>
            <w:szCs w:val="20"/>
            <w:shd w:val="clear" w:color="auto" w:fill="FFFFFF"/>
          </w:rPr>
          <w:delText xml:space="preserve">Welcome to the Contoso </w:delText>
        </w:r>
        <w:r w:rsidR="00AA4ADD" w:rsidRPr="00D8509B" w:rsidDel="00C8455B">
          <w:rPr>
            <w:rStyle w:val="normaltextrun"/>
            <w:rFonts w:ascii="Segoe UI" w:hAnsi="Segoe UI" w:cs="Segoe UI"/>
            <w:color w:val="171717"/>
            <w:sz w:val="20"/>
            <w:szCs w:val="20"/>
            <w:shd w:val="clear" w:color="auto" w:fill="FFFFFF"/>
          </w:rPr>
          <w:delText>Retail</w:delText>
        </w:r>
        <w:r w:rsidR="00122246" w:rsidRPr="00D8509B" w:rsidDel="00C8455B">
          <w:rPr>
            <w:rStyle w:val="normaltextrun"/>
            <w:rFonts w:ascii="Segoe UI" w:hAnsi="Segoe UI" w:cs="Segoe UI"/>
            <w:color w:val="171717"/>
            <w:sz w:val="20"/>
            <w:szCs w:val="20"/>
            <w:shd w:val="clear" w:color="auto" w:fill="FFFFFF"/>
          </w:rPr>
          <w:delText xml:space="preserve"> Company! We specialize</w:delText>
        </w:r>
        <w:r w:rsidR="00F80BE0" w:rsidRPr="00D8509B" w:rsidDel="00C8455B">
          <w:rPr>
            <w:rStyle w:val="normaltextrun"/>
            <w:rFonts w:ascii="Segoe UI" w:hAnsi="Segoe UI" w:cs="Segoe UI"/>
            <w:color w:val="171717"/>
            <w:sz w:val="20"/>
            <w:szCs w:val="20"/>
            <w:shd w:val="clear" w:color="auto" w:fill="FFFFFF"/>
          </w:rPr>
          <w:delText xml:space="preserve"> in all the world’s retail needs</w:delText>
        </w:r>
        <w:r w:rsidR="006A6A99" w:rsidRPr="00D8509B" w:rsidDel="00C8455B">
          <w:rPr>
            <w:rStyle w:val="normaltextrun"/>
            <w:rFonts w:ascii="Segoe UI" w:hAnsi="Segoe UI" w:cs="Segoe UI"/>
            <w:color w:val="171717"/>
            <w:sz w:val="20"/>
            <w:szCs w:val="20"/>
            <w:shd w:val="clear" w:color="auto" w:fill="FFFFFF"/>
          </w:rPr>
          <w:delText xml:space="preserve">, and with you as our newest </w:delText>
        </w:r>
        <w:r w:rsidR="00390109" w:rsidRPr="00D8509B" w:rsidDel="00C8455B">
          <w:rPr>
            <w:rStyle w:val="normaltextrun"/>
            <w:rFonts w:ascii="Segoe UI" w:hAnsi="Segoe UI" w:cs="Segoe UI"/>
            <w:color w:val="171717"/>
            <w:sz w:val="20"/>
            <w:szCs w:val="20"/>
            <w:shd w:val="clear" w:color="auto" w:fill="FFFFFF"/>
          </w:rPr>
          <w:delText xml:space="preserve">Customer Support </w:delText>
        </w:r>
        <w:r w:rsidR="00C11A00" w:rsidDel="00C8455B">
          <w:rPr>
            <w:rStyle w:val="normaltextrun"/>
            <w:rFonts w:ascii="Segoe UI" w:hAnsi="Segoe UI" w:cs="Segoe UI"/>
            <w:color w:val="171717"/>
            <w:sz w:val="20"/>
            <w:szCs w:val="20"/>
            <w:shd w:val="clear" w:color="auto" w:fill="FFFFFF"/>
          </w:rPr>
          <w:delText>t</w:delText>
        </w:r>
        <w:r w:rsidR="00C11A00" w:rsidRPr="00D8509B" w:rsidDel="00C8455B">
          <w:rPr>
            <w:rStyle w:val="normaltextrun"/>
            <w:rFonts w:ascii="Segoe UI" w:hAnsi="Segoe UI" w:cs="Segoe UI"/>
            <w:color w:val="171717"/>
            <w:sz w:val="20"/>
            <w:szCs w:val="20"/>
            <w:shd w:val="clear" w:color="auto" w:fill="FFFFFF"/>
          </w:rPr>
          <w:delText xml:space="preserve">eam </w:delText>
        </w:r>
        <w:r w:rsidR="006A6A99" w:rsidRPr="00D8509B" w:rsidDel="00C8455B">
          <w:rPr>
            <w:rStyle w:val="normaltextrun"/>
            <w:rFonts w:ascii="Segoe UI" w:hAnsi="Segoe UI" w:cs="Segoe UI"/>
            <w:color w:val="171717"/>
            <w:sz w:val="20"/>
            <w:szCs w:val="20"/>
            <w:shd w:val="clear" w:color="auto" w:fill="FFFFFF"/>
          </w:rPr>
          <w:delText>member</w:delText>
        </w:r>
        <w:r w:rsidR="009D1C07" w:rsidRPr="00D8509B" w:rsidDel="00C8455B">
          <w:rPr>
            <w:rStyle w:val="normaltextrun"/>
            <w:rFonts w:ascii="Segoe UI" w:hAnsi="Segoe UI" w:cs="Segoe UI"/>
            <w:color w:val="171717"/>
            <w:sz w:val="20"/>
            <w:szCs w:val="20"/>
            <w:shd w:val="clear" w:color="auto" w:fill="FFFFFF"/>
          </w:rPr>
          <w:delText xml:space="preserve">, we have no doubt that </w:delText>
        </w:r>
        <w:r w:rsidR="00FD5C54" w:rsidRPr="00D8509B" w:rsidDel="00C8455B">
          <w:rPr>
            <w:rStyle w:val="normaltextrun"/>
            <w:rFonts w:ascii="Segoe UI" w:hAnsi="Segoe UI" w:cs="Segoe UI"/>
            <w:color w:val="171717"/>
            <w:sz w:val="20"/>
            <w:szCs w:val="20"/>
            <w:shd w:val="clear" w:color="auto" w:fill="FFFFFF"/>
          </w:rPr>
          <w:delText xml:space="preserve">together </w:delText>
        </w:r>
        <w:r w:rsidR="00190617" w:rsidRPr="00D8509B" w:rsidDel="00C8455B">
          <w:rPr>
            <w:rStyle w:val="normaltextrun"/>
            <w:rFonts w:ascii="Segoe UI" w:hAnsi="Segoe UI" w:cs="Segoe UI"/>
            <w:color w:val="171717"/>
            <w:sz w:val="20"/>
            <w:szCs w:val="20"/>
            <w:shd w:val="clear" w:color="auto" w:fill="FFFFFF"/>
          </w:rPr>
          <w:delText xml:space="preserve">we will reach </w:delText>
        </w:r>
        <w:r w:rsidR="006D1A67" w:rsidRPr="00D8509B" w:rsidDel="00C8455B">
          <w:rPr>
            <w:rStyle w:val="normaltextrun"/>
            <w:rFonts w:ascii="Segoe UI" w:hAnsi="Segoe UI" w:cs="Segoe UI"/>
            <w:color w:val="171717"/>
            <w:sz w:val="20"/>
            <w:szCs w:val="20"/>
            <w:shd w:val="clear" w:color="auto" w:fill="FFFFFF"/>
          </w:rPr>
          <w:delText xml:space="preserve">higher levels of </w:delText>
        </w:r>
        <w:r w:rsidR="007F1516" w:rsidRPr="00D8509B" w:rsidDel="00C8455B">
          <w:rPr>
            <w:rStyle w:val="normaltextrun"/>
            <w:rFonts w:ascii="Segoe UI" w:hAnsi="Segoe UI" w:cs="Segoe UI"/>
            <w:color w:val="171717"/>
            <w:sz w:val="20"/>
            <w:szCs w:val="20"/>
            <w:shd w:val="clear" w:color="auto" w:fill="FFFFFF"/>
          </w:rPr>
          <w:delText>success and innovation!</w:delText>
        </w:r>
      </w:del>
    </w:p>
    <w:p w14:paraId="060DC5DC" w14:textId="244E682D" w:rsidR="00943AE6" w:rsidRPr="00D8509B" w:rsidDel="00C8455B" w:rsidRDefault="00943AE6" w:rsidP="00554F33">
      <w:pPr>
        <w:pStyle w:val="paragraph"/>
        <w:spacing w:before="0" w:beforeAutospacing="0" w:after="0" w:afterAutospacing="0"/>
        <w:textAlignment w:val="baseline"/>
        <w:rPr>
          <w:del w:id="469" w:author="Author"/>
          <w:rStyle w:val="normaltextrun"/>
          <w:rFonts w:ascii="Segoe UI" w:hAnsi="Segoe UI" w:cs="Segoe UI"/>
          <w:color w:val="171717"/>
          <w:sz w:val="20"/>
          <w:szCs w:val="20"/>
          <w:shd w:val="clear" w:color="auto" w:fill="FFFFFF"/>
        </w:rPr>
      </w:pPr>
    </w:p>
    <w:p w14:paraId="7AD465A8" w14:textId="642ADE29" w:rsidR="00FC645B" w:rsidRPr="00D8509B" w:rsidDel="00C8455B" w:rsidRDefault="007013A3" w:rsidP="00554F33">
      <w:pPr>
        <w:pStyle w:val="paragraph"/>
        <w:spacing w:before="0" w:beforeAutospacing="0" w:after="0" w:afterAutospacing="0"/>
        <w:textAlignment w:val="baseline"/>
        <w:rPr>
          <w:del w:id="470" w:author="Author"/>
          <w:rStyle w:val="normaltextrun"/>
          <w:rFonts w:ascii="Segoe UI" w:hAnsi="Segoe UI" w:cs="Segoe UI"/>
          <w:color w:val="171717"/>
          <w:sz w:val="20"/>
          <w:szCs w:val="20"/>
          <w:shd w:val="clear" w:color="auto" w:fill="FFFFFF"/>
        </w:rPr>
      </w:pPr>
      <w:del w:id="471" w:author="Author">
        <w:r w:rsidRPr="00D8509B" w:rsidDel="00C8455B">
          <w:rPr>
            <w:rStyle w:val="normaltextrun"/>
            <w:rFonts w:ascii="Segoe UI" w:hAnsi="Segoe UI" w:cs="Segoe UI"/>
            <w:color w:val="171717"/>
            <w:sz w:val="20"/>
            <w:szCs w:val="20"/>
            <w:shd w:val="clear" w:color="auto" w:fill="FFFFFF"/>
          </w:rPr>
          <w:delText xml:space="preserve">Consumer sentiment is at an </w:delText>
        </w:r>
        <w:r w:rsidR="005B19B8" w:rsidRPr="00D8509B" w:rsidDel="00C8455B">
          <w:rPr>
            <w:rStyle w:val="normaltextrun"/>
            <w:rFonts w:ascii="Segoe UI" w:hAnsi="Segoe UI" w:cs="Segoe UI"/>
            <w:color w:val="171717"/>
            <w:sz w:val="20"/>
            <w:szCs w:val="20"/>
            <w:shd w:val="clear" w:color="auto" w:fill="FFFFFF"/>
          </w:rPr>
          <w:delText>all-time</w:delText>
        </w:r>
        <w:r w:rsidRPr="00D8509B" w:rsidDel="00C8455B">
          <w:rPr>
            <w:rStyle w:val="normaltextrun"/>
            <w:rFonts w:ascii="Segoe UI" w:hAnsi="Segoe UI" w:cs="Segoe UI"/>
            <w:color w:val="171717"/>
            <w:sz w:val="20"/>
            <w:szCs w:val="20"/>
            <w:shd w:val="clear" w:color="auto" w:fill="FFFFFF"/>
          </w:rPr>
          <w:delText xml:space="preserve"> high</w:delText>
        </w:r>
        <w:r w:rsidR="00002B0E" w:rsidRPr="00D8509B" w:rsidDel="00C8455B">
          <w:rPr>
            <w:rStyle w:val="normaltextrun"/>
            <w:rFonts w:ascii="Segoe UI" w:hAnsi="Segoe UI" w:cs="Segoe UI"/>
            <w:color w:val="171717"/>
            <w:sz w:val="20"/>
            <w:szCs w:val="20"/>
            <w:shd w:val="clear" w:color="auto" w:fill="FFFFFF"/>
          </w:rPr>
          <w:delText>, but with increasing competition</w:delText>
        </w:r>
        <w:r w:rsidR="004E51D5" w:rsidRPr="00D8509B" w:rsidDel="00C8455B">
          <w:rPr>
            <w:rStyle w:val="normaltextrun"/>
            <w:rFonts w:ascii="Segoe UI" w:hAnsi="Segoe UI" w:cs="Segoe UI"/>
            <w:color w:val="171717"/>
            <w:sz w:val="20"/>
            <w:szCs w:val="20"/>
            <w:shd w:val="clear" w:color="auto" w:fill="FFFFFF"/>
          </w:rPr>
          <w:delText xml:space="preserve">, it is more important than ever to </w:delText>
        </w:r>
        <w:r w:rsidR="00DB6F00" w:rsidRPr="00D8509B" w:rsidDel="00C8455B">
          <w:rPr>
            <w:rStyle w:val="normaltextrun"/>
            <w:rFonts w:ascii="Segoe UI" w:hAnsi="Segoe UI" w:cs="Segoe UI"/>
            <w:color w:val="171717"/>
            <w:sz w:val="20"/>
            <w:szCs w:val="20"/>
            <w:shd w:val="clear" w:color="auto" w:fill="FFFFFF"/>
          </w:rPr>
          <w:delText xml:space="preserve">minimize costs and focus on </w:delText>
        </w:r>
        <w:r w:rsidR="00874405" w:rsidRPr="00D8509B" w:rsidDel="00C8455B">
          <w:rPr>
            <w:rStyle w:val="normaltextrun"/>
            <w:rFonts w:ascii="Segoe UI" w:hAnsi="Segoe UI" w:cs="Segoe UI"/>
            <w:color w:val="171717"/>
            <w:sz w:val="20"/>
            <w:szCs w:val="20"/>
            <w:shd w:val="clear" w:color="auto" w:fill="FFFFFF"/>
          </w:rPr>
          <w:delText>customer</w:delText>
        </w:r>
        <w:r w:rsidR="0057598F" w:rsidRPr="00D8509B" w:rsidDel="00C8455B">
          <w:rPr>
            <w:rStyle w:val="normaltextrun"/>
            <w:rFonts w:ascii="Segoe UI" w:hAnsi="Segoe UI" w:cs="Segoe UI"/>
            <w:color w:val="171717"/>
            <w:sz w:val="20"/>
            <w:szCs w:val="20"/>
            <w:shd w:val="clear" w:color="auto" w:fill="FFFFFF"/>
          </w:rPr>
          <w:delText xml:space="preserve"> satisfaction</w:delText>
        </w:r>
        <w:r w:rsidR="00947479" w:rsidRPr="00D8509B" w:rsidDel="00C8455B">
          <w:rPr>
            <w:rStyle w:val="normaltextrun"/>
            <w:rFonts w:ascii="Segoe UI" w:hAnsi="Segoe UI" w:cs="Segoe UI"/>
            <w:color w:val="171717"/>
            <w:sz w:val="20"/>
            <w:szCs w:val="20"/>
            <w:shd w:val="clear" w:color="auto" w:fill="FFFFFF"/>
          </w:rPr>
          <w:delText xml:space="preserve"> so that we can </w:delText>
        </w:r>
        <w:r w:rsidR="00E417B6" w:rsidRPr="00D8509B" w:rsidDel="00C8455B">
          <w:rPr>
            <w:rStyle w:val="normaltextrun"/>
            <w:rFonts w:ascii="Segoe UI" w:hAnsi="Segoe UI" w:cs="Segoe UI"/>
            <w:color w:val="171717"/>
            <w:sz w:val="20"/>
            <w:szCs w:val="20"/>
            <w:shd w:val="clear" w:color="auto" w:fill="FFFFFF"/>
          </w:rPr>
          <w:delText>maintain</w:delText>
        </w:r>
        <w:r w:rsidR="00E9420E" w:rsidRPr="00D8509B" w:rsidDel="00C8455B">
          <w:rPr>
            <w:rStyle w:val="normaltextrun"/>
            <w:rFonts w:ascii="Segoe UI" w:hAnsi="Segoe UI" w:cs="Segoe UI"/>
            <w:color w:val="171717"/>
            <w:sz w:val="20"/>
            <w:szCs w:val="20"/>
            <w:shd w:val="clear" w:color="auto" w:fill="FFFFFF"/>
          </w:rPr>
          <w:delText xml:space="preserve"> our </w:delText>
        </w:r>
        <w:r w:rsidR="003D597E" w:rsidRPr="00D8509B" w:rsidDel="00C8455B">
          <w:rPr>
            <w:rStyle w:val="normaltextrun"/>
            <w:rFonts w:ascii="Segoe UI" w:hAnsi="Segoe UI" w:cs="Segoe UI"/>
            <w:color w:val="171717"/>
            <w:sz w:val="20"/>
            <w:szCs w:val="20"/>
            <w:shd w:val="clear" w:color="auto" w:fill="FFFFFF"/>
          </w:rPr>
          <w:delText xml:space="preserve">competitive edge in having a robust </w:delText>
        </w:r>
        <w:r w:rsidR="00E9420E" w:rsidRPr="00D8509B" w:rsidDel="00C8455B">
          <w:rPr>
            <w:rStyle w:val="normaltextrun"/>
            <w:rFonts w:ascii="Segoe UI" w:hAnsi="Segoe UI" w:cs="Segoe UI"/>
            <w:color w:val="171717"/>
            <w:sz w:val="20"/>
            <w:szCs w:val="20"/>
            <w:shd w:val="clear" w:color="auto" w:fill="FFFFFF"/>
          </w:rPr>
          <w:delText>customer base</w:delText>
        </w:r>
        <w:r w:rsidR="008E12D8" w:rsidRPr="00D8509B" w:rsidDel="00C8455B">
          <w:rPr>
            <w:rStyle w:val="normaltextrun"/>
            <w:rFonts w:ascii="Segoe UI" w:hAnsi="Segoe UI" w:cs="Segoe UI"/>
            <w:color w:val="171717"/>
            <w:sz w:val="20"/>
            <w:szCs w:val="20"/>
            <w:shd w:val="clear" w:color="auto" w:fill="FFFFFF"/>
          </w:rPr>
          <w:delText>,</w:delText>
        </w:r>
        <w:r w:rsidR="00E9420E" w:rsidRPr="00D8509B" w:rsidDel="00C8455B">
          <w:rPr>
            <w:rStyle w:val="normaltextrun"/>
            <w:rFonts w:ascii="Segoe UI" w:hAnsi="Segoe UI" w:cs="Segoe UI"/>
            <w:color w:val="171717"/>
            <w:sz w:val="20"/>
            <w:szCs w:val="20"/>
            <w:shd w:val="clear" w:color="auto" w:fill="FFFFFF"/>
          </w:rPr>
          <w:delText xml:space="preserve"> while continuing to invest</w:delText>
        </w:r>
        <w:r w:rsidR="002679D7" w:rsidRPr="00D8509B" w:rsidDel="00C8455B">
          <w:rPr>
            <w:rStyle w:val="normaltextrun"/>
            <w:rFonts w:ascii="Segoe UI" w:hAnsi="Segoe UI" w:cs="Segoe UI"/>
            <w:color w:val="171717"/>
            <w:sz w:val="20"/>
            <w:szCs w:val="20"/>
            <w:shd w:val="clear" w:color="auto" w:fill="FFFFFF"/>
          </w:rPr>
          <w:delText xml:space="preserve"> </w:delText>
        </w:r>
        <w:r w:rsidR="008C2F16" w:rsidRPr="00D8509B" w:rsidDel="00C8455B">
          <w:rPr>
            <w:rStyle w:val="normaltextrun"/>
            <w:rFonts w:ascii="Segoe UI" w:hAnsi="Segoe UI" w:cs="Segoe UI"/>
            <w:color w:val="171717"/>
            <w:sz w:val="20"/>
            <w:szCs w:val="20"/>
            <w:shd w:val="clear" w:color="auto" w:fill="FFFFFF"/>
          </w:rPr>
          <w:delText>back into th</w:delText>
        </w:r>
        <w:r w:rsidR="002679D7" w:rsidRPr="00D8509B" w:rsidDel="00C8455B">
          <w:rPr>
            <w:rStyle w:val="normaltextrun"/>
            <w:rFonts w:ascii="Segoe UI" w:hAnsi="Segoe UI" w:cs="Segoe UI"/>
            <w:color w:val="171717"/>
            <w:sz w:val="20"/>
            <w:szCs w:val="20"/>
            <w:shd w:val="clear" w:color="auto" w:fill="FFFFFF"/>
          </w:rPr>
          <w:delText>e customer experience</w:delText>
        </w:r>
        <w:r w:rsidR="004E1EAA" w:rsidRPr="00D8509B" w:rsidDel="00C8455B">
          <w:rPr>
            <w:rStyle w:val="normaltextrun"/>
            <w:rFonts w:ascii="Segoe UI" w:hAnsi="Segoe UI" w:cs="Segoe UI"/>
            <w:color w:val="171717"/>
            <w:sz w:val="20"/>
            <w:szCs w:val="20"/>
            <w:shd w:val="clear" w:color="auto" w:fill="FFFFFF"/>
          </w:rPr>
          <w:delText xml:space="preserve"> and maximize our customer lifetime value.</w:delText>
        </w:r>
      </w:del>
    </w:p>
    <w:p w14:paraId="39D7597F" w14:textId="5B99C673" w:rsidR="00FC645B" w:rsidRPr="00D8509B" w:rsidDel="00C8455B" w:rsidRDefault="00FC645B" w:rsidP="00554F33">
      <w:pPr>
        <w:pStyle w:val="paragraph"/>
        <w:spacing w:before="0" w:beforeAutospacing="0" w:after="0" w:afterAutospacing="0"/>
        <w:textAlignment w:val="baseline"/>
        <w:rPr>
          <w:del w:id="472" w:author="Author"/>
          <w:rStyle w:val="normaltextrun"/>
          <w:rFonts w:ascii="Segoe UI" w:hAnsi="Segoe UI" w:cs="Segoe UI"/>
          <w:color w:val="171717"/>
          <w:sz w:val="20"/>
          <w:szCs w:val="20"/>
          <w:shd w:val="clear" w:color="auto" w:fill="FFFFFF"/>
        </w:rPr>
      </w:pPr>
    </w:p>
    <w:p w14:paraId="4AA414D5" w14:textId="765485F1" w:rsidR="00554F33" w:rsidRPr="00D8509B" w:rsidDel="00C8455B" w:rsidRDefault="00A75A43" w:rsidP="00554F33">
      <w:pPr>
        <w:pStyle w:val="paragraph"/>
        <w:spacing w:before="0" w:beforeAutospacing="0" w:after="0" w:afterAutospacing="0"/>
        <w:textAlignment w:val="baseline"/>
        <w:rPr>
          <w:del w:id="473" w:author="Author"/>
          <w:rStyle w:val="eop"/>
          <w:rFonts w:ascii="Segoe UI" w:hAnsi="Segoe UI" w:cs="Segoe UI"/>
          <w:sz w:val="20"/>
          <w:szCs w:val="20"/>
        </w:rPr>
      </w:pPr>
      <w:del w:id="474" w:author="Author">
        <w:r w:rsidRPr="00D8509B" w:rsidDel="00C8455B">
          <w:rPr>
            <w:rStyle w:val="normaltextrun"/>
            <w:rFonts w:ascii="Segoe UI" w:hAnsi="Segoe UI" w:cs="Segoe UI"/>
            <w:color w:val="171717"/>
            <w:sz w:val="20"/>
            <w:szCs w:val="20"/>
            <w:shd w:val="clear" w:color="auto" w:fill="FFFFFF"/>
          </w:rPr>
          <w:delText>Customer support costs have continued to rise</w:delText>
        </w:r>
        <w:r w:rsidR="00EE30B5" w:rsidRPr="00D8509B" w:rsidDel="00C8455B">
          <w:rPr>
            <w:rStyle w:val="normaltextrun"/>
            <w:rFonts w:ascii="Segoe UI" w:hAnsi="Segoe UI" w:cs="Segoe UI"/>
            <w:color w:val="171717"/>
            <w:sz w:val="20"/>
            <w:szCs w:val="20"/>
            <w:shd w:val="clear" w:color="auto" w:fill="FFFFFF"/>
          </w:rPr>
          <w:delText xml:space="preserve"> as the </w:delText>
        </w:r>
        <w:r w:rsidR="009D497D" w:rsidRPr="00D8509B" w:rsidDel="00C8455B">
          <w:rPr>
            <w:rStyle w:val="normaltextrun"/>
            <w:rFonts w:ascii="Segoe UI" w:hAnsi="Segoe UI" w:cs="Segoe UI"/>
            <w:color w:val="171717"/>
            <w:sz w:val="20"/>
            <w:szCs w:val="20"/>
            <w:shd w:val="clear" w:color="auto" w:fill="FFFFFF"/>
          </w:rPr>
          <w:delText xml:space="preserve">customer base has </w:delText>
        </w:r>
        <w:r w:rsidR="00660F1A" w:rsidRPr="00D8509B" w:rsidDel="00C8455B">
          <w:rPr>
            <w:rStyle w:val="normaltextrun"/>
            <w:rFonts w:ascii="Segoe UI" w:hAnsi="Segoe UI" w:cs="Segoe UI"/>
            <w:color w:val="171717"/>
            <w:sz w:val="20"/>
            <w:szCs w:val="20"/>
            <w:shd w:val="clear" w:color="auto" w:fill="FFFFFF"/>
          </w:rPr>
          <w:delText>grown</w:delText>
        </w:r>
        <w:r w:rsidR="005C059A" w:rsidDel="00C8455B">
          <w:rPr>
            <w:rStyle w:val="normaltextrun"/>
            <w:rFonts w:ascii="Segoe UI" w:hAnsi="Segoe UI" w:cs="Segoe UI"/>
            <w:color w:val="171717"/>
            <w:sz w:val="20"/>
            <w:szCs w:val="20"/>
            <w:shd w:val="clear" w:color="auto" w:fill="FFFFFF"/>
          </w:rPr>
          <w:delText>,</w:delText>
        </w:r>
        <w:r w:rsidR="009D497D" w:rsidRPr="00D8509B" w:rsidDel="00C8455B">
          <w:rPr>
            <w:rStyle w:val="normaltextrun"/>
            <w:rFonts w:ascii="Segoe UI" w:hAnsi="Segoe UI" w:cs="Segoe UI"/>
            <w:color w:val="171717"/>
            <w:sz w:val="20"/>
            <w:szCs w:val="20"/>
            <w:shd w:val="clear" w:color="auto" w:fill="FFFFFF"/>
          </w:rPr>
          <w:delText xml:space="preserve"> and </w:delText>
        </w:r>
        <w:r w:rsidR="004A31FE" w:rsidRPr="00D8509B" w:rsidDel="00C8455B">
          <w:rPr>
            <w:rStyle w:val="normaltextrun"/>
            <w:rFonts w:ascii="Segoe UI" w:hAnsi="Segoe UI" w:cs="Segoe UI"/>
            <w:color w:val="171717"/>
            <w:sz w:val="20"/>
            <w:szCs w:val="20"/>
            <w:shd w:val="clear" w:color="auto" w:fill="FFFFFF"/>
          </w:rPr>
          <w:delText>the</w:delText>
        </w:r>
        <w:r w:rsidR="00660EF6" w:rsidRPr="00D8509B" w:rsidDel="00C8455B">
          <w:rPr>
            <w:rStyle w:val="normaltextrun"/>
            <w:rFonts w:ascii="Segoe UI" w:hAnsi="Segoe UI" w:cs="Segoe UI"/>
            <w:color w:val="171717"/>
            <w:sz w:val="20"/>
            <w:szCs w:val="20"/>
            <w:shd w:val="clear" w:color="auto" w:fill="FFFFFF"/>
          </w:rPr>
          <w:delText xml:space="preserve"> company can no longer continue to expand the Customer Support </w:delText>
        </w:r>
        <w:r w:rsidR="00CD6F79" w:rsidDel="00C8455B">
          <w:rPr>
            <w:rStyle w:val="normaltextrun"/>
            <w:rFonts w:ascii="Segoe UI" w:hAnsi="Segoe UI" w:cs="Segoe UI"/>
            <w:color w:val="171717"/>
            <w:sz w:val="20"/>
            <w:szCs w:val="20"/>
            <w:shd w:val="clear" w:color="auto" w:fill="FFFFFF"/>
          </w:rPr>
          <w:delText>t</w:delText>
        </w:r>
        <w:r w:rsidR="00CD6F79" w:rsidRPr="00D8509B" w:rsidDel="00C8455B">
          <w:rPr>
            <w:rStyle w:val="normaltextrun"/>
            <w:rFonts w:ascii="Segoe UI" w:hAnsi="Segoe UI" w:cs="Segoe UI"/>
            <w:color w:val="171717"/>
            <w:sz w:val="20"/>
            <w:szCs w:val="20"/>
            <w:shd w:val="clear" w:color="auto" w:fill="FFFFFF"/>
          </w:rPr>
          <w:delText>eam</w:delText>
        </w:r>
        <w:r w:rsidR="004A31FE" w:rsidRPr="00D8509B" w:rsidDel="00C8455B">
          <w:rPr>
            <w:rStyle w:val="normaltextrun"/>
            <w:rFonts w:ascii="Segoe UI" w:hAnsi="Segoe UI" w:cs="Segoe UI"/>
            <w:color w:val="171717"/>
            <w:sz w:val="20"/>
            <w:szCs w:val="20"/>
            <w:shd w:val="clear" w:color="auto" w:fill="FFFFFF"/>
          </w:rPr>
          <w:delText>.</w:delText>
        </w:r>
        <w:r w:rsidR="00660EF6" w:rsidRPr="00D8509B" w:rsidDel="00C8455B">
          <w:rPr>
            <w:rStyle w:val="normaltextrun"/>
            <w:rFonts w:ascii="Segoe UI" w:hAnsi="Segoe UI" w:cs="Segoe UI"/>
            <w:color w:val="171717"/>
            <w:sz w:val="20"/>
            <w:szCs w:val="20"/>
            <w:shd w:val="clear" w:color="auto" w:fill="FFFFFF"/>
          </w:rPr>
          <w:delText xml:space="preserve"> </w:delText>
        </w:r>
        <w:r w:rsidR="004A31FE" w:rsidRPr="00D8509B" w:rsidDel="00C8455B">
          <w:rPr>
            <w:rStyle w:val="normaltextrun"/>
            <w:rFonts w:ascii="Segoe UI" w:hAnsi="Segoe UI" w:cs="Segoe UI"/>
            <w:color w:val="171717"/>
            <w:sz w:val="20"/>
            <w:szCs w:val="20"/>
            <w:shd w:val="clear" w:color="auto" w:fill="FFFFFF"/>
          </w:rPr>
          <w:delText>Y</w:delText>
        </w:r>
        <w:r w:rsidR="009D497D" w:rsidRPr="00D8509B" w:rsidDel="00C8455B">
          <w:rPr>
            <w:rStyle w:val="normaltextrun"/>
            <w:rFonts w:ascii="Segoe UI" w:hAnsi="Segoe UI" w:cs="Segoe UI"/>
            <w:color w:val="171717"/>
            <w:sz w:val="20"/>
            <w:szCs w:val="20"/>
            <w:shd w:val="clear" w:color="auto" w:fill="FFFFFF"/>
          </w:rPr>
          <w:delText xml:space="preserve">ou have </w:delText>
        </w:r>
        <w:r w:rsidR="0072201D" w:rsidRPr="00D8509B" w:rsidDel="00C8455B">
          <w:rPr>
            <w:rStyle w:val="normaltextrun"/>
            <w:rFonts w:ascii="Segoe UI" w:hAnsi="Segoe UI" w:cs="Segoe UI"/>
            <w:color w:val="171717"/>
            <w:sz w:val="20"/>
            <w:szCs w:val="20"/>
            <w:shd w:val="clear" w:color="auto" w:fill="FFFFFF"/>
          </w:rPr>
          <w:delText xml:space="preserve">been tasked with </w:delText>
        </w:r>
        <w:r w:rsidR="00D975DA" w:rsidRPr="00D8509B" w:rsidDel="00C8455B">
          <w:rPr>
            <w:rStyle w:val="normaltextrun"/>
            <w:rFonts w:ascii="Segoe UI" w:hAnsi="Segoe UI" w:cs="Segoe UI"/>
            <w:color w:val="171717"/>
            <w:sz w:val="20"/>
            <w:szCs w:val="20"/>
            <w:shd w:val="clear" w:color="auto" w:fill="FFFFFF"/>
          </w:rPr>
          <w:delText>finding a solution</w:delText>
        </w:r>
        <w:r w:rsidR="007322D9" w:rsidDel="00C8455B">
          <w:rPr>
            <w:rStyle w:val="normaltextrun"/>
            <w:rFonts w:ascii="Segoe UI" w:hAnsi="Segoe UI" w:cs="Segoe UI"/>
            <w:color w:val="171717"/>
            <w:sz w:val="20"/>
            <w:szCs w:val="20"/>
            <w:shd w:val="clear" w:color="auto" w:fill="FFFFFF"/>
          </w:rPr>
          <w:delText xml:space="preserve"> </w:delText>
        </w:r>
        <w:r w:rsidR="00CD6F79" w:rsidDel="00C8455B">
          <w:rPr>
            <w:rStyle w:val="normaltextrun"/>
            <w:rFonts w:ascii="Segoe UI" w:hAnsi="Segoe UI" w:cs="Segoe UI"/>
            <w:color w:val="171717"/>
            <w:sz w:val="20"/>
            <w:szCs w:val="20"/>
            <w:shd w:val="clear" w:color="auto" w:fill="FFFFFF"/>
          </w:rPr>
          <w:delText xml:space="preserve">using </w:delText>
        </w:r>
        <w:r w:rsidR="007322D9" w:rsidDel="00C8455B">
          <w:rPr>
            <w:rStyle w:val="normaltextrun"/>
            <w:rFonts w:ascii="Segoe UI" w:hAnsi="Segoe UI" w:cs="Segoe UI"/>
            <w:color w:val="171717"/>
            <w:sz w:val="20"/>
            <w:szCs w:val="20"/>
            <w:shd w:val="clear" w:color="auto" w:fill="FFFFFF"/>
          </w:rPr>
          <w:delText>Power Virtual Agent.</w:delText>
        </w:r>
      </w:del>
    </w:p>
    <w:p w14:paraId="466838E2" w14:textId="77777777" w:rsidR="00C8455B" w:rsidRDefault="00C8455B" w:rsidP="00554F33">
      <w:pPr>
        <w:pStyle w:val="paragraph"/>
        <w:spacing w:before="0" w:beforeAutospacing="0" w:after="0" w:afterAutospacing="0"/>
        <w:textAlignment w:val="baseline"/>
        <w:rPr>
          <w:rFonts w:ascii="&amp;quot" w:hAnsi="&amp;quot"/>
          <w:sz w:val="18"/>
          <w:szCs w:val="18"/>
        </w:rPr>
      </w:pPr>
    </w:p>
    <w:p w14:paraId="424D8A08" w14:textId="669E5E92" w:rsidR="00222ED3" w:rsidRDefault="00222ED3">
      <w:pPr>
        <w:pStyle w:val="Heading2"/>
        <w:rPr>
          <w:ins w:id="475" w:author="Author"/>
          <w:lang w:eastAsia="zh-CN"/>
        </w:rPr>
      </w:pPr>
      <w:bookmarkStart w:id="476" w:name="_Toc84634547"/>
      <w:ins w:id="477" w:author="Author">
        <w:r>
          <w:rPr>
            <w:lang w:eastAsia="zh-CN"/>
          </w:rPr>
          <w:t>Exercise 1: Manage Opportunity</w:t>
        </w:r>
        <w:bookmarkEnd w:id="476"/>
      </w:ins>
    </w:p>
    <w:p w14:paraId="42C3D877" w14:textId="77777777" w:rsidR="004545F3" w:rsidRPr="00E87CFF" w:rsidRDefault="004545F3" w:rsidP="004545F3">
      <w:pPr>
        <w:pStyle w:val="NormalWeb"/>
        <w:shd w:val="clear" w:color="auto" w:fill="FFFFFF"/>
        <w:rPr>
          <w:ins w:id="478" w:author="Author"/>
          <w:rFonts w:ascii="Segoe UI" w:hAnsi="Segoe UI" w:cs="Segoe UI"/>
          <w:color w:val="171717"/>
          <w:sz w:val="20"/>
          <w:szCs w:val="20"/>
          <w:rPrChange w:id="479" w:author="Author">
            <w:rPr>
              <w:ins w:id="480" w:author="Author"/>
              <w:rFonts w:ascii="Segoe UI" w:hAnsi="Segoe UI" w:cs="Segoe UI"/>
              <w:color w:val="171717"/>
            </w:rPr>
          </w:rPrChange>
        </w:rPr>
      </w:pPr>
      <w:ins w:id="481" w:author="Author">
        <w:r w:rsidRPr="00E87CFF">
          <w:rPr>
            <w:rFonts w:ascii="Segoe UI" w:hAnsi="Segoe UI" w:cs="Segoe UI"/>
            <w:color w:val="171717"/>
            <w:sz w:val="20"/>
            <w:szCs w:val="20"/>
            <w:rPrChange w:id="482" w:author="Author">
              <w:rPr>
                <w:rFonts w:ascii="Segoe UI" w:hAnsi="Segoe UI" w:cs="Segoe UI"/>
                <w:color w:val="171717"/>
              </w:rPr>
            </w:rPrChange>
          </w:rPr>
          <w:t>Microsoft Dynamics 365 Sales lets organizations manage their whole sales lifecycle process, from start to finish. Although every organization is different, a typical sales lifecycle resembles the following image.</w:t>
        </w:r>
      </w:ins>
    </w:p>
    <w:p w14:paraId="6E5420C6" w14:textId="62CDFE4C" w:rsidR="004545F3" w:rsidRPr="00E87CFF" w:rsidRDefault="004545F3" w:rsidP="004545F3">
      <w:pPr>
        <w:pStyle w:val="NormalWeb"/>
        <w:shd w:val="clear" w:color="auto" w:fill="FFFFFF"/>
        <w:jc w:val="center"/>
        <w:rPr>
          <w:ins w:id="483" w:author="Author"/>
          <w:rFonts w:ascii="Segoe UI" w:hAnsi="Segoe UI" w:cs="Segoe UI"/>
          <w:color w:val="171717"/>
          <w:sz w:val="20"/>
          <w:szCs w:val="20"/>
          <w:rPrChange w:id="484" w:author="Author">
            <w:rPr>
              <w:ins w:id="485" w:author="Author"/>
              <w:rFonts w:ascii="Segoe UI" w:hAnsi="Segoe UI" w:cs="Segoe UI"/>
              <w:color w:val="171717"/>
            </w:rPr>
          </w:rPrChange>
        </w:rPr>
        <w:pPrChange w:id="486" w:author="Author">
          <w:pPr>
            <w:pStyle w:val="NormalWeb"/>
            <w:shd w:val="clear" w:color="auto" w:fill="FFFFFF"/>
          </w:pPr>
        </w:pPrChange>
      </w:pPr>
      <w:ins w:id="487" w:author="Author">
        <w:r w:rsidRPr="00E87CFF">
          <w:rPr>
            <w:rFonts w:ascii="Segoe UI" w:hAnsi="Segoe UI" w:cs="Segoe UI"/>
            <w:noProof/>
            <w:color w:val="171717"/>
            <w:sz w:val="20"/>
            <w:szCs w:val="20"/>
            <w:rPrChange w:id="488" w:author="Author">
              <w:rPr>
                <w:rFonts w:ascii="Segoe UI" w:hAnsi="Segoe UI" w:cs="Segoe UI"/>
                <w:noProof/>
                <w:color w:val="171717"/>
              </w:rPr>
            </w:rPrChange>
          </w:rPr>
          <w:drawing>
            <wp:inline distT="0" distB="0" distL="0" distR="0" wp14:anchorId="15AA5677" wp14:editId="4D0027AA">
              <wp:extent cx="5239190" cy="1009029"/>
              <wp:effectExtent l="0" t="0" r="0" b="635"/>
              <wp:docPr id="110" name="Picture 110" descr="Visual image showing the typical Sales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Visual image showing the typical Sales lifecycl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45270" cy="1010200"/>
                      </a:xfrm>
                      <a:prstGeom prst="rect">
                        <a:avLst/>
                      </a:prstGeom>
                      <a:noFill/>
                      <a:ln>
                        <a:noFill/>
                      </a:ln>
                    </pic:spPr>
                  </pic:pic>
                </a:graphicData>
              </a:graphic>
            </wp:inline>
          </w:drawing>
        </w:r>
      </w:ins>
    </w:p>
    <w:p w14:paraId="2C7A3A13" w14:textId="77777777" w:rsidR="004545F3" w:rsidRPr="00E87CFF" w:rsidRDefault="004545F3" w:rsidP="004545F3">
      <w:pPr>
        <w:pStyle w:val="NormalWeb"/>
        <w:shd w:val="clear" w:color="auto" w:fill="FFFFFF"/>
        <w:rPr>
          <w:ins w:id="489" w:author="Author"/>
          <w:rFonts w:ascii="Segoe UI" w:hAnsi="Segoe UI" w:cs="Segoe UI"/>
          <w:color w:val="171717"/>
          <w:sz w:val="20"/>
          <w:szCs w:val="20"/>
          <w:rPrChange w:id="490" w:author="Author">
            <w:rPr>
              <w:ins w:id="491" w:author="Author"/>
              <w:rFonts w:ascii="Segoe UI" w:hAnsi="Segoe UI" w:cs="Segoe UI"/>
              <w:color w:val="171717"/>
            </w:rPr>
          </w:rPrChange>
        </w:rPr>
      </w:pPr>
      <w:ins w:id="492" w:author="Author">
        <w:r w:rsidRPr="00E87CFF">
          <w:rPr>
            <w:rFonts w:ascii="Segoe UI" w:hAnsi="Segoe UI" w:cs="Segoe UI"/>
            <w:color w:val="171717"/>
            <w:sz w:val="20"/>
            <w:szCs w:val="20"/>
            <w:rPrChange w:id="493" w:author="Author">
              <w:rPr>
                <w:rFonts w:ascii="Segoe UI" w:hAnsi="Segoe UI" w:cs="Segoe UI"/>
                <w:color w:val="171717"/>
              </w:rPr>
            </w:rPrChange>
          </w:rPr>
          <w:t>When prospects or customers express qualified interest in buying your products or services, they're considered opportunities.</w:t>
        </w:r>
      </w:ins>
    </w:p>
    <w:p w14:paraId="6812C557" w14:textId="77777777" w:rsidR="004545F3" w:rsidRPr="00E87CFF" w:rsidRDefault="004545F3" w:rsidP="004545F3">
      <w:pPr>
        <w:pStyle w:val="NormalWeb"/>
        <w:shd w:val="clear" w:color="auto" w:fill="FFFFFF"/>
        <w:rPr>
          <w:ins w:id="494" w:author="Author"/>
          <w:rFonts w:ascii="Segoe UI" w:hAnsi="Segoe UI" w:cs="Segoe UI"/>
          <w:color w:val="171717"/>
          <w:sz w:val="20"/>
          <w:szCs w:val="20"/>
          <w:rPrChange w:id="495" w:author="Author">
            <w:rPr>
              <w:ins w:id="496" w:author="Author"/>
              <w:rFonts w:ascii="Segoe UI" w:hAnsi="Segoe UI" w:cs="Segoe UI"/>
              <w:color w:val="171717"/>
            </w:rPr>
          </w:rPrChange>
        </w:rPr>
      </w:pPr>
      <w:ins w:id="497" w:author="Author">
        <w:r w:rsidRPr="00E87CFF">
          <w:rPr>
            <w:rFonts w:ascii="Segoe UI" w:hAnsi="Segoe UI" w:cs="Segoe UI"/>
            <w:color w:val="171717"/>
            <w:sz w:val="20"/>
            <w:szCs w:val="20"/>
            <w:rPrChange w:id="498" w:author="Author">
              <w:rPr>
                <w:rFonts w:ascii="Segoe UI" w:hAnsi="Segoe UI" w:cs="Segoe UI"/>
                <w:color w:val="171717"/>
              </w:rPr>
            </w:rPrChange>
          </w:rPr>
          <w:t>An opportunity is a potential sale. Leads become opportunities after they're determined to be viable customers. Unlike lead records, which typically include only basic information, opportunity records provide more specific details, like potential revenue, timelines, and information about products or services.</w:t>
        </w:r>
      </w:ins>
    </w:p>
    <w:p w14:paraId="33297DA9" w14:textId="32998AF3" w:rsidR="004545F3" w:rsidRPr="00E87CFF" w:rsidRDefault="004545F3" w:rsidP="004545F3">
      <w:pPr>
        <w:pStyle w:val="NormalWeb"/>
        <w:shd w:val="clear" w:color="auto" w:fill="FFFFFF"/>
        <w:rPr>
          <w:ins w:id="499" w:author="Author"/>
          <w:rFonts w:ascii="Segoe UI" w:hAnsi="Segoe UI" w:cs="Segoe UI"/>
          <w:color w:val="171717"/>
          <w:sz w:val="20"/>
          <w:szCs w:val="20"/>
        </w:rPr>
      </w:pPr>
      <w:ins w:id="500" w:author="Author">
        <w:r w:rsidRPr="00E87CFF">
          <w:rPr>
            <w:rFonts w:ascii="Segoe UI" w:hAnsi="Segoe UI" w:cs="Segoe UI"/>
            <w:color w:val="171717"/>
            <w:sz w:val="20"/>
            <w:szCs w:val="20"/>
            <w:rPrChange w:id="501" w:author="Author">
              <w:rPr>
                <w:rFonts w:ascii="Segoe UI" w:hAnsi="Segoe UI" w:cs="Segoe UI"/>
                <w:color w:val="171717"/>
              </w:rPr>
            </w:rPrChange>
          </w:rPr>
          <w:t>Organizations use opportunities to forecast revenue.</w:t>
        </w:r>
      </w:ins>
    </w:p>
    <w:p w14:paraId="47745050" w14:textId="10DF9992" w:rsidR="008B26A2" w:rsidRPr="00E87CFF" w:rsidRDefault="008B26A2" w:rsidP="004545F3">
      <w:pPr>
        <w:pStyle w:val="NormalWeb"/>
        <w:shd w:val="clear" w:color="auto" w:fill="FFFFFF"/>
        <w:rPr>
          <w:ins w:id="502" w:author="Author"/>
          <w:rFonts w:ascii="Segoe UI" w:hAnsi="Segoe UI" w:cs="Segoe UI"/>
          <w:color w:val="171717"/>
          <w:sz w:val="20"/>
          <w:szCs w:val="20"/>
          <w:rPrChange w:id="503" w:author="Author">
            <w:rPr>
              <w:ins w:id="504" w:author="Author"/>
              <w:rFonts w:ascii="Segoe UI" w:hAnsi="Segoe UI" w:cs="Segoe UI"/>
              <w:color w:val="171717"/>
            </w:rPr>
          </w:rPrChange>
        </w:rPr>
      </w:pPr>
      <w:ins w:id="505" w:author="Author">
        <w:r w:rsidRPr="00E87CFF">
          <w:rPr>
            <w:rFonts w:ascii="Segoe UI" w:hAnsi="Segoe UI" w:cs="Segoe UI"/>
            <w:color w:val="171717"/>
            <w:sz w:val="20"/>
            <w:szCs w:val="20"/>
          </w:rPr>
          <w:t>Here are some common terms in Sales</w:t>
        </w:r>
      </w:ins>
    </w:p>
    <w:tbl>
      <w:tblPr>
        <w:tblStyle w:val="GridTable4-Accent1"/>
        <w:tblW w:w="10343" w:type="dxa"/>
        <w:tblLook w:val="04A0" w:firstRow="1" w:lastRow="0" w:firstColumn="1" w:lastColumn="0" w:noHBand="0" w:noVBand="1"/>
      </w:tblPr>
      <w:tblGrid>
        <w:gridCol w:w="1642"/>
        <w:gridCol w:w="8701"/>
        <w:tblGridChange w:id="506">
          <w:tblGrid>
            <w:gridCol w:w="2"/>
            <w:gridCol w:w="1466"/>
            <w:gridCol w:w="176"/>
            <w:gridCol w:w="8701"/>
            <w:gridCol w:w="2585"/>
          </w:tblGrid>
        </w:tblGridChange>
      </w:tblGrid>
      <w:tr w:rsidR="0061598B" w:rsidRPr="00E87CFF" w14:paraId="64D26BA4" w14:textId="77777777" w:rsidTr="008B26A2">
        <w:trPr>
          <w:cnfStyle w:val="100000000000" w:firstRow="1" w:lastRow="0" w:firstColumn="0" w:lastColumn="0" w:oddVBand="0" w:evenVBand="0" w:oddHBand="0" w:evenHBand="0" w:firstRowFirstColumn="0" w:firstRowLastColumn="0" w:lastRowFirstColumn="0" w:lastRowLastColumn="0"/>
          <w:ins w:id="507" w:author="Author"/>
        </w:trPr>
        <w:tc>
          <w:tcPr>
            <w:cnfStyle w:val="001000000000" w:firstRow="0" w:lastRow="0" w:firstColumn="1" w:lastColumn="0" w:oddVBand="0" w:evenVBand="0" w:oddHBand="0" w:evenHBand="0" w:firstRowFirstColumn="0" w:firstRowLastColumn="0" w:lastRowFirstColumn="0" w:lastRowLastColumn="0"/>
            <w:tcW w:w="0" w:type="auto"/>
            <w:hideMark/>
          </w:tcPr>
          <w:p w14:paraId="7C3F3AD2" w14:textId="77777777" w:rsidR="008B26A2" w:rsidRPr="00E87CFF" w:rsidRDefault="008B26A2" w:rsidP="008B26A2">
            <w:pPr>
              <w:rPr>
                <w:ins w:id="508" w:author="Author"/>
                <w:rFonts w:eastAsia="Times New Roman" w:cs="Segoe UI"/>
                <w:szCs w:val="20"/>
                <w:lang w:val="en-SG" w:eastAsia="en-SG"/>
                <w:rPrChange w:id="509" w:author="Author">
                  <w:rPr>
                    <w:ins w:id="510" w:author="Author"/>
                    <w:rFonts w:eastAsia="Times New Roman" w:cs="Segoe UI"/>
                    <w:color w:val="171717"/>
                    <w:sz w:val="24"/>
                    <w:szCs w:val="24"/>
                    <w:lang w:val="en-SG" w:eastAsia="en-SG"/>
                  </w:rPr>
                </w:rPrChange>
              </w:rPr>
            </w:pPr>
            <w:ins w:id="511" w:author="Author">
              <w:r w:rsidRPr="00E87CFF">
                <w:rPr>
                  <w:rFonts w:eastAsia="Times New Roman" w:cs="Segoe UI"/>
                  <w:szCs w:val="20"/>
                  <w:lang w:val="en-SG" w:eastAsia="en-SG"/>
                  <w:rPrChange w:id="512" w:author="Author">
                    <w:rPr>
                      <w:rFonts w:eastAsia="Times New Roman" w:cs="Segoe UI"/>
                      <w:color w:val="171717"/>
                      <w:sz w:val="24"/>
                      <w:szCs w:val="24"/>
                      <w:lang w:val="en-SG" w:eastAsia="en-SG"/>
                    </w:rPr>
                  </w:rPrChange>
                </w:rPr>
                <w:t>Term</w:t>
              </w:r>
            </w:ins>
          </w:p>
        </w:tc>
        <w:tc>
          <w:tcPr>
            <w:tcW w:w="8701" w:type="dxa"/>
            <w:hideMark/>
          </w:tcPr>
          <w:p w14:paraId="20C072E4" w14:textId="77777777" w:rsidR="008B26A2" w:rsidRPr="00E87CFF" w:rsidRDefault="008B26A2" w:rsidP="008B26A2">
            <w:pPr>
              <w:cnfStyle w:val="100000000000" w:firstRow="1" w:lastRow="0" w:firstColumn="0" w:lastColumn="0" w:oddVBand="0" w:evenVBand="0" w:oddHBand="0" w:evenHBand="0" w:firstRowFirstColumn="0" w:firstRowLastColumn="0" w:lastRowFirstColumn="0" w:lastRowLastColumn="0"/>
              <w:rPr>
                <w:ins w:id="513" w:author="Author"/>
                <w:rFonts w:eastAsia="Times New Roman" w:cs="Segoe UI"/>
                <w:szCs w:val="20"/>
                <w:lang w:val="en-SG" w:eastAsia="en-SG"/>
                <w:rPrChange w:id="514" w:author="Author">
                  <w:rPr>
                    <w:ins w:id="515" w:author="Author"/>
                    <w:rFonts w:eastAsia="Times New Roman" w:cs="Segoe UI"/>
                    <w:color w:val="171717"/>
                    <w:sz w:val="24"/>
                    <w:szCs w:val="24"/>
                    <w:lang w:val="en-SG" w:eastAsia="en-SG"/>
                  </w:rPr>
                </w:rPrChange>
              </w:rPr>
            </w:pPr>
            <w:ins w:id="516" w:author="Author">
              <w:r w:rsidRPr="00E87CFF">
                <w:rPr>
                  <w:rFonts w:eastAsia="Times New Roman" w:cs="Segoe UI"/>
                  <w:szCs w:val="20"/>
                  <w:lang w:val="en-SG" w:eastAsia="en-SG"/>
                  <w:rPrChange w:id="517" w:author="Author">
                    <w:rPr>
                      <w:rFonts w:eastAsia="Times New Roman" w:cs="Segoe UI"/>
                      <w:color w:val="171717"/>
                      <w:sz w:val="24"/>
                      <w:szCs w:val="24"/>
                      <w:lang w:val="en-SG" w:eastAsia="en-SG"/>
                    </w:rPr>
                  </w:rPrChange>
                </w:rPr>
                <w:t>Definition</w:t>
              </w:r>
            </w:ins>
          </w:p>
        </w:tc>
      </w:tr>
      <w:tr w:rsidR="0061598B" w:rsidRPr="00E87CFF" w14:paraId="74B9C0DA" w14:textId="77777777" w:rsidTr="008B26A2">
        <w:trPr>
          <w:cnfStyle w:val="000000100000" w:firstRow="0" w:lastRow="0" w:firstColumn="0" w:lastColumn="0" w:oddVBand="0" w:evenVBand="0" w:oddHBand="1" w:evenHBand="0" w:firstRowFirstColumn="0" w:firstRowLastColumn="0" w:lastRowFirstColumn="0" w:lastRowLastColumn="0"/>
          <w:ins w:id="518" w:author="Author"/>
        </w:trPr>
        <w:tc>
          <w:tcPr>
            <w:cnfStyle w:val="001000000000" w:firstRow="0" w:lastRow="0" w:firstColumn="1" w:lastColumn="0" w:oddVBand="0" w:evenVBand="0" w:oddHBand="0" w:evenHBand="0" w:firstRowFirstColumn="0" w:firstRowLastColumn="0" w:lastRowFirstColumn="0" w:lastRowLastColumn="0"/>
            <w:tcW w:w="0" w:type="auto"/>
            <w:hideMark/>
          </w:tcPr>
          <w:p w14:paraId="4C9E043F" w14:textId="77777777" w:rsidR="008B26A2" w:rsidRPr="00E87CFF" w:rsidRDefault="008B26A2" w:rsidP="008B26A2">
            <w:pPr>
              <w:rPr>
                <w:ins w:id="519" w:author="Author"/>
                <w:rFonts w:eastAsia="Times New Roman" w:cs="Segoe UI"/>
                <w:color w:val="171717"/>
                <w:szCs w:val="20"/>
                <w:lang w:val="en-SG" w:eastAsia="en-SG"/>
                <w:rPrChange w:id="520" w:author="Author">
                  <w:rPr>
                    <w:ins w:id="521" w:author="Author"/>
                    <w:rFonts w:eastAsia="Times New Roman" w:cs="Segoe UI"/>
                    <w:color w:val="171717"/>
                    <w:sz w:val="24"/>
                    <w:szCs w:val="24"/>
                    <w:lang w:val="en-SG" w:eastAsia="en-SG"/>
                  </w:rPr>
                </w:rPrChange>
              </w:rPr>
            </w:pPr>
            <w:ins w:id="522" w:author="Author">
              <w:r w:rsidRPr="00E87CFF">
                <w:rPr>
                  <w:rFonts w:eastAsia="Times New Roman" w:cs="Segoe UI"/>
                  <w:color w:val="171717"/>
                  <w:szCs w:val="20"/>
                  <w:lang w:val="en-SG" w:eastAsia="en-SG"/>
                  <w:rPrChange w:id="523" w:author="Author">
                    <w:rPr>
                      <w:rFonts w:eastAsia="Times New Roman" w:cs="Segoe UI"/>
                      <w:color w:val="171717"/>
                      <w:sz w:val="24"/>
                      <w:szCs w:val="24"/>
                      <w:lang w:val="en-SG" w:eastAsia="en-SG"/>
                    </w:rPr>
                  </w:rPrChange>
                </w:rPr>
                <w:t>Customer</w:t>
              </w:r>
            </w:ins>
          </w:p>
        </w:tc>
        <w:tc>
          <w:tcPr>
            <w:tcW w:w="8701" w:type="dxa"/>
            <w:hideMark/>
          </w:tcPr>
          <w:p w14:paraId="6515B030" w14:textId="77777777" w:rsidR="008B26A2" w:rsidRPr="00E87CFF" w:rsidRDefault="008B26A2" w:rsidP="008B26A2">
            <w:pPr>
              <w:cnfStyle w:val="000000100000" w:firstRow="0" w:lastRow="0" w:firstColumn="0" w:lastColumn="0" w:oddVBand="0" w:evenVBand="0" w:oddHBand="1" w:evenHBand="0" w:firstRowFirstColumn="0" w:firstRowLastColumn="0" w:lastRowFirstColumn="0" w:lastRowLastColumn="0"/>
              <w:rPr>
                <w:ins w:id="524" w:author="Author"/>
                <w:rFonts w:eastAsia="Times New Roman" w:cs="Segoe UI"/>
                <w:color w:val="171717"/>
                <w:szCs w:val="20"/>
                <w:lang w:val="en-SG" w:eastAsia="en-SG"/>
                <w:rPrChange w:id="525" w:author="Author">
                  <w:rPr>
                    <w:ins w:id="526" w:author="Author"/>
                    <w:rFonts w:eastAsia="Times New Roman" w:cs="Segoe UI"/>
                    <w:color w:val="171717"/>
                    <w:sz w:val="24"/>
                    <w:szCs w:val="24"/>
                    <w:lang w:val="en-SG" w:eastAsia="en-SG"/>
                  </w:rPr>
                </w:rPrChange>
              </w:rPr>
            </w:pPr>
            <w:ins w:id="527" w:author="Author">
              <w:r w:rsidRPr="00E87CFF">
                <w:rPr>
                  <w:rFonts w:eastAsia="Times New Roman" w:cs="Segoe UI"/>
                  <w:color w:val="171717"/>
                  <w:szCs w:val="20"/>
                  <w:lang w:val="en-SG" w:eastAsia="en-SG"/>
                  <w:rPrChange w:id="528" w:author="Author">
                    <w:rPr>
                      <w:rFonts w:eastAsia="Times New Roman" w:cs="Segoe UI"/>
                      <w:color w:val="171717"/>
                      <w:sz w:val="24"/>
                      <w:szCs w:val="24"/>
                      <w:lang w:val="en-SG" w:eastAsia="en-SG"/>
                    </w:rPr>
                  </w:rPrChange>
                </w:rPr>
                <w:t>A customer can be either an account or a contact. In business-to-business (B2B) scenarios, a customer is typically an account. In business-to-consumer (B2C) scenarios, a customer is typically a contact. For opportunities, a customer represents the potential customer that an opportunity applies to.</w:t>
              </w:r>
            </w:ins>
          </w:p>
        </w:tc>
      </w:tr>
      <w:tr w:rsidR="008B26A2" w:rsidRPr="00E87CFF" w14:paraId="052EA4F8" w14:textId="77777777" w:rsidTr="008B26A2">
        <w:tblPrEx>
          <w:tblW w:w="10343" w:type="dxa"/>
          <w:tblPrExChange w:id="529" w:author="Author">
            <w:tblPrEx>
              <w:tblW w:w="12930" w:type="dxa"/>
              <w:shd w:val="clear" w:color="auto" w:fill="FFFFFF"/>
              <w:tblCellMar>
                <w:top w:w="15" w:type="dxa"/>
                <w:left w:w="15" w:type="dxa"/>
                <w:bottom w:w="15" w:type="dxa"/>
                <w:right w:w="15" w:type="dxa"/>
              </w:tblCellMar>
            </w:tblPrEx>
          </w:tblPrExChange>
        </w:tblPrEx>
        <w:trPr>
          <w:ins w:id="530" w:author="Author"/>
        </w:trPr>
        <w:tc>
          <w:tcPr>
            <w:cnfStyle w:val="001000000000" w:firstRow="0" w:lastRow="0" w:firstColumn="1" w:lastColumn="0" w:oddVBand="0" w:evenVBand="0" w:oddHBand="0" w:evenHBand="0" w:firstRowFirstColumn="0" w:firstRowLastColumn="0" w:lastRowFirstColumn="0" w:lastRowLastColumn="0"/>
            <w:tcW w:w="0" w:type="auto"/>
            <w:hideMark/>
            <w:tcPrChange w:id="531" w:author="Author">
              <w:tcPr>
                <w:tcW w:w="0" w:type="auto"/>
                <w:gridSpan w:val="2"/>
                <w:tcBorders>
                  <w:top w:val="single" w:sz="24" w:space="0" w:color="auto"/>
                  <w:left w:val="single" w:sz="2" w:space="0" w:color="auto"/>
                  <w:bottom w:val="single" w:sz="2" w:space="0" w:color="auto"/>
                  <w:right w:val="single" w:sz="2" w:space="0" w:color="auto"/>
                </w:tcBorders>
                <w:shd w:val="clear" w:color="auto" w:fill="FFFFFF"/>
                <w:hideMark/>
              </w:tcPr>
            </w:tcPrChange>
          </w:tcPr>
          <w:p w14:paraId="1F206020" w14:textId="77777777" w:rsidR="008B26A2" w:rsidRPr="00E87CFF" w:rsidRDefault="008B26A2" w:rsidP="008B26A2">
            <w:pPr>
              <w:rPr>
                <w:ins w:id="532" w:author="Author"/>
                <w:rFonts w:eastAsia="Times New Roman" w:cs="Segoe UI"/>
                <w:color w:val="171717"/>
                <w:szCs w:val="20"/>
                <w:lang w:val="en-SG" w:eastAsia="en-SG"/>
                <w:rPrChange w:id="533" w:author="Author">
                  <w:rPr>
                    <w:ins w:id="534" w:author="Author"/>
                    <w:rFonts w:eastAsia="Times New Roman" w:cs="Segoe UI"/>
                    <w:color w:val="171717"/>
                    <w:sz w:val="24"/>
                    <w:szCs w:val="24"/>
                    <w:lang w:val="en-SG" w:eastAsia="en-SG"/>
                  </w:rPr>
                </w:rPrChange>
              </w:rPr>
            </w:pPr>
            <w:ins w:id="535" w:author="Author">
              <w:r w:rsidRPr="00E87CFF">
                <w:rPr>
                  <w:rFonts w:eastAsia="Times New Roman" w:cs="Segoe UI"/>
                  <w:color w:val="171717"/>
                  <w:szCs w:val="20"/>
                  <w:lang w:val="en-SG" w:eastAsia="en-SG"/>
                  <w:rPrChange w:id="536" w:author="Author">
                    <w:rPr>
                      <w:rFonts w:eastAsia="Times New Roman" w:cs="Segoe UI"/>
                      <w:color w:val="171717"/>
                      <w:sz w:val="24"/>
                      <w:szCs w:val="24"/>
                      <w:lang w:val="en-SG" w:eastAsia="en-SG"/>
                    </w:rPr>
                  </w:rPrChange>
                </w:rPr>
                <w:t>Account</w:t>
              </w:r>
            </w:ins>
          </w:p>
        </w:tc>
        <w:tc>
          <w:tcPr>
            <w:tcW w:w="8701" w:type="dxa"/>
            <w:hideMark/>
            <w:tcPrChange w:id="537" w:author="Author">
              <w:tcPr>
                <w:tcW w:w="0" w:type="auto"/>
                <w:gridSpan w:val="3"/>
                <w:tcBorders>
                  <w:top w:val="single" w:sz="24" w:space="0" w:color="auto"/>
                  <w:left w:val="single" w:sz="2" w:space="0" w:color="auto"/>
                  <w:bottom w:val="single" w:sz="2" w:space="0" w:color="auto"/>
                  <w:right w:val="single" w:sz="2" w:space="0" w:color="auto"/>
                </w:tcBorders>
                <w:shd w:val="clear" w:color="auto" w:fill="FFFFFF"/>
                <w:hideMark/>
              </w:tcPr>
            </w:tcPrChange>
          </w:tcPr>
          <w:p w14:paraId="38147DE6" w14:textId="77777777" w:rsidR="008B26A2" w:rsidRPr="00E87CFF" w:rsidRDefault="008B26A2" w:rsidP="008B26A2">
            <w:pPr>
              <w:cnfStyle w:val="000000000000" w:firstRow="0" w:lastRow="0" w:firstColumn="0" w:lastColumn="0" w:oddVBand="0" w:evenVBand="0" w:oddHBand="0" w:evenHBand="0" w:firstRowFirstColumn="0" w:firstRowLastColumn="0" w:lastRowFirstColumn="0" w:lastRowLastColumn="0"/>
              <w:rPr>
                <w:ins w:id="538" w:author="Author"/>
                <w:rFonts w:eastAsia="Times New Roman" w:cs="Segoe UI"/>
                <w:color w:val="171717"/>
                <w:szCs w:val="20"/>
                <w:lang w:val="en-SG" w:eastAsia="en-SG"/>
                <w:rPrChange w:id="539" w:author="Author">
                  <w:rPr>
                    <w:ins w:id="540" w:author="Author"/>
                    <w:rFonts w:eastAsia="Times New Roman" w:cs="Segoe UI"/>
                    <w:color w:val="171717"/>
                    <w:sz w:val="24"/>
                    <w:szCs w:val="24"/>
                    <w:lang w:val="en-SG" w:eastAsia="en-SG"/>
                  </w:rPr>
                </w:rPrChange>
              </w:rPr>
            </w:pPr>
            <w:ins w:id="541" w:author="Author">
              <w:r w:rsidRPr="00E87CFF">
                <w:rPr>
                  <w:rFonts w:eastAsia="Times New Roman" w:cs="Segoe UI"/>
                  <w:color w:val="171717"/>
                  <w:szCs w:val="20"/>
                  <w:lang w:val="en-SG" w:eastAsia="en-SG"/>
                  <w:rPrChange w:id="542" w:author="Author">
                    <w:rPr>
                      <w:rFonts w:eastAsia="Times New Roman" w:cs="Segoe UI"/>
                      <w:color w:val="171717"/>
                      <w:sz w:val="24"/>
                      <w:szCs w:val="24"/>
                      <w:lang w:val="en-SG" w:eastAsia="en-SG"/>
                    </w:rPr>
                  </w:rPrChange>
                </w:rPr>
                <w:t>An account represents a business or organization. An account can be set as the potential customer for an opportunity.</w:t>
              </w:r>
            </w:ins>
          </w:p>
        </w:tc>
      </w:tr>
      <w:tr w:rsidR="0061598B" w:rsidRPr="00E87CFF" w14:paraId="7015C4DF" w14:textId="77777777" w:rsidTr="008B26A2">
        <w:trPr>
          <w:cnfStyle w:val="000000100000" w:firstRow="0" w:lastRow="0" w:firstColumn="0" w:lastColumn="0" w:oddVBand="0" w:evenVBand="0" w:oddHBand="1" w:evenHBand="0" w:firstRowFirstColumn="0" w:firstRowLastColumn="0" w:lastRowFirstColumn="0" w:lastRowLastColumn="0"/>
          <w:ins w:id="543" w:author="Author"/>
        </w:trPr>
        <w:tc>
          <w:tcPr>
            <w:cnfStyle w:val="001000000000" w:firstRow="0" w:lastRow="0" w:firstColumn="1" w:lastColumn="0" w:oddVBand="0" w:evenVBand="0" w:oddHBand="0" w:evenHBand="0" w:firstRowFirstColumn="0" w:firstRowLastColumn="0" w:lastRowFirstColumn="0" w:lastRowLastColumn="0"/>
            <w:tcW w:w="0" w:type="auto"/>
            <w:hideMark/>
          </w:tcPr>
          <w:p w14:paraId="697B6B59" w14:textId="77777777" w:rsidR="008B26A2" w:rsidRPr="00E87CFF" w:rsidRDefault="008B26A2" w:rsidP="008B26A2">
            <w:pPr>
              <w:rPr>
                <w:ins w:id="544" w:author="Author"/>
                <w:rFonts w:eastAsia="Times New Roman" w:cs="Segoe UI"/>
                <w:color w:val="171717"/>
                <w:szCs w:val="20"/>
                <w:lang w:val="en-SG" w:eastAsia="en-SG"/>
                <w:rPrChange w:id="545" w:author="Author">
                  <w:rPr>
                    <w:ins w:id="546" w:author="Author"/>
                    <w:rFonts w:eastAsia="Times New Roman" w:cs="Segoe UI"/>
                    <w:color w:val="171717"/>
                    <w:sz w:val="24"/>
                    <w:szCs w:val="24"/>
                    <w:lang w:val="en-SG" w:eastAsia="en-SG"/>
                  </w:rPr>
                </w:rPrChange>
              </w:rPr>
            </w:pPr>
            <w:ins w:id="547" w:author="Author">
              <w:r w:rsidRPr="00E87CFF">
                <w:rPr>
                  <w:rFonts w:eastAsia="Times New Roman" w:cs="Segoe UI"/>
                  <w:color w:val="171717"/>
                  <w:szCs w:val="20"/>
                  <w:lang w:val="en-SG" w:eastAsia="en-SG"/>
                  <w:rPrChange w:id="548" w:author="Author">
                    <w:rPr>
                      <w:rFonts w:eastAsia="Times New Roman" w:cs="Segoe UI"/>
                      <w:color w:val="171717"/>
                      <w:sz w:val="24"/>
                      <w:szCs w:val="24"/>
                      <w:lang w:val="en-SG" w:eastAsia="en-SG"/>
                    </w:rPr>
                  </w:rPrChange>
                </w:rPr>
                <w:t>Contact</w:t>
              </w:r>
            </w:ins>
          </w:p>
        </w:tc>
        <w:tc>
          <w:tcPr>
            <w:tcW w:w="8701" w:type="dxa"/>
            <w:hideMark/>
          </w:tcPr>
          <w:p w14:paraId="3ED22A72" w14:textId="77777777" w:rsidR="008B26A2" w:rsidRPr="00E87CFF" w:rsidRDefault="008B26A2" w:rsidP="008B26A2">
            <w:pPr>
              <w:ind w:right="2909"/>
              <w:cnfStyle w:val="000000100000" w:firstRow="0" w:lastRow="0" w:firstColumn="0" w:lastColumn="0" w:oddVBand="0" w:evenVBand="0" w:oddHBand="1" w:evenHBand="0" w:firstRowFirstColumn="0" w:firstRowLastColumn="0" w:lastRowFirstColumn="0" w:lastRowLastColumn="0"/>
              <w:rPr>
                <w:ins w:id="549" w:author="Author"/>
                <w:rFonts w:eastAsia="Times New Roman" w:cs="Segoe UI"/>
                <w:color w:val="171717"/>
                <w:szCs w:val="20"/>
                <w:lang w:val="en-SG" w:eastAsia="en-SG"/>
                <w:rPrChange w:id="550" w:author="Author">
                  <w:rPr>
                    <w:ins w:id="551" w:author="Author"/>
                    <w:rFonts w:eastAsia="Times New Roman" w:cs="Segoe UI"/>
                    <w:color w:val="171717"/>
                    <w:sz w:val="24"/>
                    <w:szCs w:val="24"/>
                    <w:lang w:val="en-SG" w:eastAsia="en-SG"/>
                  </w:rPr>
                </w:rPrChange>
              </w:rPr>
            </w:pPr>
            <w:ins w:id="552" w:author="Author">
              <w:r w:rsidRPr="00E87CFF">
                <w:rPr>
                  <w:rFonts w:eastAsia="Times New Roman" w:cs="Segoe UI"/>
                  <w:color w:val="171717"/>
                  <w:szCs w:val="20"/>
                  <w:lang w:val="en-SG" w:eastAsia="en-SG"/>
                  <w:rPrChange w:id="553" w:author="Author">
                    <w:rPr>
                      <w:rFonts w:eastAsia="Times New Roman" w:cs="Segoe UI"/>
                      <w:color w:val="171717"/>
                      <w:sz w:val="24"/>
                      <w:szCs w:val="24"/>
                      <w:lang w:val="en-SG" w:eastAsia="en-SG"/>
                    </w:rPr>
                  </w:rPrChange>
                </w:rPr>
                <w:t>A contact represents a single individual. A contact can be set as the potential customer for an opportunity.</w:t>
              </w:r>
            </w:ins>
          </w:p>
        </w:tc>
      </w:tr>
      <w:tr w:rsidR="008B26A2" w:rsidRPr="00E87CFF" w14:paraId="761F9FEE" w14:textId="77777777" w:rsidTr="008B26A2">
        <w:tblPrEx>
          <w:tblW w:w="10343" w:type="dxa"/>
          <w:tblPrExChange w:id="554" w:author="Author">
            <w:tblPrEx>
              <w:tblW w:w="12930" w:type="dxa"/>
              <w:shd w:val="clear" w:color="auto" w:fill="FFFFFF"/>
              <w:tblCellMar>
                <w:top w:w="15" w:type="dxa"/>
                <w:left w:w="15" w:type="dxa"/>
                <w:bottom w:w="15" w:type="dxa"/>
                <w:right w:w="15" w:type="dxa"/>
              </w:tblCellMar>
            </w:tblPrEx>
          </w:tblPrExChange>
        </w:tblPrEx>
        <w:trPr>
          <w:ins w:id="555" w:author="Author"/>
        </w:trPr>
        <w:tc>
          <w:tcPr>
            <w:cnfStyle w:val="001000000000" w:firstRow="0" w:lastRow="0" w:firstColumn="1" w:lastColumn="0" w:oddVBand="0" w:evenVBand="0" w:oddHBand="0" w:evenHBand="0" w:firstRowFirstColumn="0" w:firstRowLastColumn="0" w:lastRowFirstColumn="0" w:lastRowLastColumn="0"/>
            <w:tcW w:w="0" w:type="auto"/>
            <w:hideMark/>
            <w:tcPrChange w:id="556" w:author="Author">
              <w:tcPr>
                <w:tcW w:w="0" w:type="auto"/>
                <w:gridSpan w:val="2"/>
                <w:tcBorders>
                  <w:top w:val="single" w:sz="24" w:space="0" w:color="auto"/>
                  <w:left w:val="single" w:sz="2" w:space="0" w:color="auto"/>
                  <w:bottom w:val="single" w:sz="2" w:space="0" w:color="auto"/>
                  <w:right w:val="single" w:sz="2" w:space="0" w:color="auto"/>
                </w:tcBorders>
                <w:shd w:val="clear" w:color="auto" w:fill="FFFFFF"/>
                <w:hideMark/>
              </w:tcPr>
            </w:tcPrChange>
          </w:tcPr>
          <w:p w14:paraId="37E8829F" w14:textId="77777777" w:rsidR="008B26A2" w:rsidRPr="00E87CFF" w:rsidRDefault="008B26A2" w:rsidP="008B26A2">
            <w:pPr>
              <w:rPr>
                <w:ins w:id="557" w:author="Author"/>
                <w:rFonts w:eastAsia="Times New Roman" w:cs="Segoe UI"/>
                <w:color w:val="171717"/>
                <w:szCs w:val="20"/>
                <w:lang w:val="en-SG" w:eastAsia="en-SG"/>
                <w:rPrChange w:id="558" w:author="Author">
                  <w:rPr>
                    <w:ins w:id="559" w:author="Author"/>
                    <w:rFonts w:eastAsia="Times New Roman" w:cs="Segoe UI"/>
                    <w:color w:val="171717"/>
                    <w:sz w:val="24"/>
                    <w:szCs w:val="24"/>
                    <w:lang w:val="en-SG" w:eastAsia="en-SG"/>
                  </w:rPr>
                </w:rPrChange>
              </w:rPr>
            </w:pPr>
            <w:ins w:id="560" w:author="Author">
              <w:r w:rsidRPr="00E87CFF">
                <w:rPr>
                  <w:rFonts w:eastAsia="Times New Roman" w:cs="Segoe UI"/>
                  <w:color w:val="171717"/>
                  <w:szCs w:val="20"/>
                  <w:lang w:val="en-SG" w:eastAsia="en-SG"/>
                  <w:rPrChange w:id="561" w:author="Author">
                    <w:rPr>
                      <w:rFonts w:eastAsia="Times New Roman" w:cs="Segoe UI"/>
                      <w:color w:val="171717"/>
                      <w:sz w:val="24"/>
                      <w:szCs w:val="24"/>
                      <w:lang w:val="en-SG" w:eastAsia="en-SG"/>
                    </w:rPr>
                  </w:rPrChange>
                </w:rPr>
                <w:t>Activities</w:t>
              </w:r>
            </w:ins>
          </w:p>
        </w:tc>
        <w:tc>
          <w:tcPr>
            <w:tcW w:w="8701" w:type="dxa"/>
            <w:hideMark/>
            <w:tcPrChange w:id="562" w:author="Author">
              <w:tcPr>
                <w:tcW w:w="0" w:type="auto"/>
                <w:gridSpan w:val="3"/>
                <w:tcBorders>
                  <w:top w:val="single" w:sz="24" w:space="0" w:color="auto"/>
                  <w:left w:val="single" w:sz="2" w:space="0" w:color="auto"/>
                  <w:bottom w:val="single" w:sz="2" w:space="0" w:color="auto"/>
                  <w:right w:val="single" w:sz="2" w:space="0" w:color="auto"/>
                </w:tcBorders>
                <w:shd w:val="clear" w:color="auto" w:fill="FFFFFF"/>
                <w:hideMark/>
              </w:tcPr>
            </w:tcPrChange>
          </w:tcPr>
          <w:p w14:paraId="6DE7F144" w14:textId="77777777" w:rsidR="008B26A2" w:rsidRPr="00E87CFF" w:rsidRDefault="008B26A2" w:rsidP="008B26A2">
            <w:pPr>
              <w:cnfStyle w:val="000000000000" w:firstRow="0" w:lastRow="0" w:firstColumn="0" w:lastColumn="0" w:oddVBand="0" w:evenVBand="0" w:oddHBand="0" w:evenHBand="0" w:firstRowFirstColumn="0" w:firstRowLastColumn="0" w:lastRowFirstColumn="0" w:lastRowLastColumn="0"/>
              <w:rPr>
                <w:ins w:id="563" w:author="Author"/>
                <w:rFonts w:eastAsia="Times New Roman" w:cs="Segoe UI"/>
                <w:color w:val="171717"/>
                <w:szCs w:val="20"/>
                <w:lang w:val="en-SG" w:eastAsia="en-SG"/>
                <w:rPrChange w:id="564" w:author="Author">
                  <w:rPr>
                    <w:ins w:id="565" w:author="Author"/>
                    <w:rFonts w:eastAsia="Times New Roman" w:cs="Segoe UI"/>
                    <w:color w:val="171717"/>
                    <w:sz w:val="24"/>
                    <w:szCs w:val="24"/>
                    <w:lang w:val="en-SG" w:eastAsia="en-SG"/>
                  </w:rPr>
                </w:rPrChange>
              </w:rPr>
            </w:pPr>
            <w:ins w:id="566" w:author="Author">
              <w:r w:rsidRPr="00E87CFF">
                <w:rPr>
                  <w:rFonts w:eastAsia="Times New Roman" w:cs="Segoe UI"/>
                  <w:color w:val="171717"/>
                  <w:szCs w:val="20"/>
                  <w:lang w:val="en-SG" w:eastAsia="en-SG"/>
                  <w:rPrChange w:id="567" w:author="Author">
                    <w:rPr>
                      <w:rFonts w:eastAsia="Times New Roman" w:cs="Segoe UI"/>
                      <w:color w:val="171717"/>
                      <w:sz w:val="24"/>
                      <w:szCs w:val="24"/>
                      <w:lang w:val="en-SG" w:eastAsia="en-SG"/>
                    </w:rPr>
                  </w:rPrChange>
                </w:rPr>
                <w:t>An activity is a type of table that offers tracking and scheduling options. Opportunities often have multiple activities for things like tasks, appointments, and phone calls.</w:t>
              </w:r>
            </w:ins>
          </w:p>
        </w:tc>
      </w:tr>
      <w:tr w:rsidR="0061598B" w:rsidRPr="00E87CFF" w14:paraId="7D69513C" w14:textId="77777777" w:rsidTr="008B26A2">
        <w:trPr>
          <w:cnfStyle w:val="000000100000" w:firstRow="0" w:lastRow="0" w:firstColumn="0" w:lastColumn="0" w:oddVBand="0" w:evenVBand="0" w:oddHBand="1" w:evenHBand="0" w:firstRowFirstColumn="0" w:firstRowLastColumn="0" w:lastRowFirstColumn="0" w:lastRowLastColumn="0"/>
          <w:ins w:id="568" w:author="Author"/>
        </w:trPr>
        <w:tc>
          <w:tcPr>
            <w:cnfStyle w:val="001000000000" w:firstRow="0" w:lastRow="0" w:firstColumn="1" w:lastColumn="0" w:oddVBand="0" w:evenVBand="0" w:oddHBand="0" w:evenHBand="0" w:firstRowFirstColumn="0" w:firstRowLastColumn="0" w:lastRowFirstColumn="0" w:lastRowLastColumn="0"/>
            <w:tcW w:w="0" w:type="auto"/>
            <w:hideMark/>
          </w:tcPr>
          <w:p w14:paraId="364772C2" w14:textId="77777777" w:rsidR="008B26A2" w:rsidRPr="00E87CFF" w:rsidRDefault="008B26A2" w:rsidP="008B26A2">
            <w:pPr>
              <w:rPr>
                <w:ins w:id="569" w:author="Author"/>
                <w:rFonts w:eastAsia="Times New Roman" w:cs="Segoe UI"/>
                <w:color w:val="171717"/>
                <w:szCs w:val="20"/>
                <w:lang w:val="en-SG" w:eastAsia="en-SG"/>
                <w:rPrChange w:id="570" w:author="Author">
                  <w:rPr>
                    <w:ins w:id="571" w:author="Author"/>
                    <w:rFonts w:eastAsia="Times New Roman" w:cs="Segoe UI"/>
                    <w:color w:val="171717"/>
                    <w:sz w:val="24"/>
                    <w:szCs w:val="24"/>
                    <w:lang w:val="en-SG" w:eastAsia="en-SG"/>
                  </w:rPr>
                </w:rPrChange>
              </w:rPr>
            </w:pPr>
            <w:ins w:id="572" w:author="Author">
              <w:r w:rsidRPr="00E87CFF">
                <w:rPr>
                  <w:rFonts w:eastAsia="Times New Roman" w:cs="Segoe UI"/>
                  <w:color w:val="171717"/>
                  <w:szCs w:val="20"/>
                  <w:lang w:val="en-SG" w:eastAsia="en-SG"/>
                  <w:rPrChange w:id="573" w:author="Author">
                    <w:rPr>
                      <w:rFonts w:eastAsia="Times New Roman" w:cs="Segoe UI"/>
                      <w:color w:val="171717"/>
                      <w:sz w:val="24"/>
                      <w:szCs w:val="24"/>
                      <w:lang w:val="en-SG" w:eastAsia="en-SG"/>
                    </w:rPr>
                  </w:rPrChange>
                </w:rPr>
                <w:t>Business process flow</w:t>
              </w:r>
            </w:ins>
          </w:p>
        </w:tc>
        <w:tc>
          <w:tcPr>
            <w:tcW w:w="8701" w:type="dxa"/>
            <w:hideMark/>
          </w:tcPr>
          <w:p w14:paraId="6E0A5BB5" w14:textId="77777777" w:rsidR="008B26A2" w:rsidRPr="00E87CFF" w:rsidRDefault="008B26A2" w:rsidP="008B26A2">
            <w:pPr>
              <w:cnfStyle w:val="000000100000" w:firstRow="0" w:lastRow="0" w:firstColumn="0" w:lastColumn="0" w:oddVBand="0" w:evenVBand="0" w:oddHBand="1" w:evenHBand="0" w:firstRowFirstColumn="0" w:firstRowLastColumn="0" w:lastRowFirstColumn="0" w:lastRowLastColumn="0"/>
              <w:rPr>
                <w:ins w:id="574" w:author="Author"/>
                <w:rFonts w:eastAsia="Times New Roman" w:cs="Segoe UI"/>
                <w:color w:val="171717"/>
                <w:szCs w:val="20"/>
                <w:lang w:val="en-SG" w:eastAsia="en-SG"/>
                <w:rPrChange w:id="575" w:author="Author">
                  <w:rPr>
                    <w:ins w:id="576" w:author="Author"/>
                    <w:rFonts w:eastAsia="Times New Roman" w:cs="Segoe UI"/>
                    <w:color w:val="171717"/>
                    <w:sz w:val="24"/>
                    <w:szCs w:val="24"/>
                    <w:lang w:val="en-SG" w:eastAsia="en-SG"/>
                  </w:rPr>
                </w:rPrChange>
              </w:rPr>
            </w:pPr>
            <w:ins w:id="577" w:author="Author">
              <w:r w:rsidRPr="00E87CFF">
                <w:rPr>
                  <w:rFonts w:eastAsia="Times New Roman" w:cs="Segoe UI"/>
                  <w:color w:val="171717"/>
                  <w:szCs w:val="20"/>
                  <w:lang w:val="en-SG" w:eastAsia="en-SG"/>
                  <w:rPrChange w:id="578" w:author="Author">
                    <w:rPr>
                      <w:rFonts w:eastAsia="Times New Roman" w:cs="Segoe UI"/>
                      <w:color w:val="171717"/>
                      <w:sz w:val="24"/>
                      <w:szCs w:val="24"/>
                      <w:lang w:val="en-SG" w:eastAsia="en-SG"/>
                    </w:rPr>
                  </w:rPrChange>
                </w:rPr>
                <w:t>A business process flow (BPF) is a type of automation in Microsoft Power Platform. A BPF appears on a table page and gives users guidance and a predictable action plan for gathering data. For opportunities, BPFs guide users through the steps and phases that are necessary to convert an opportunity to a sale.</w:t>
              </w:r>
            </w:ins>
          </w:p>
        </w:tc>
      </w:tr>
      <w:tr w:rsidR="008B26A2" w:rsidRPr="00E87CFF" w14:paraId="63E8C42D" w14:textId="77777777" w:rsidTr="008B26A2">
        <w:tblPrEx>
          <w:tblW w:w="10343" w:type="dxa"/>
          <w:tblPrExChange w:id="579" w:author="Author">
            <w:tblPrEx>
              <w:tblW w:w="12930" w:type="dxa"/>
              <w:shd w:val="clear" w:color="auto" w:fill="FFFFFF"/>
              <w:tblCellMar>
                <w:top w:w="15" w:type="dxa"/>
                <w:left w:w="15" w:type="dxa"/>
                <w:bottom w:w="15" w:type="dxa"/>
                <w:right w:w="15" w:type="dxa"/>
              </w:tblCellMar>
            </w:tblPrEx>
          </w:tblPrExChange>
        </w:tblPrEx>
        <w:trPr>
          <w:ins w:id="580" w:author="Author"/>
        </w:trPr>
        <w:tc>
          <w:tcPr>
            <w:cnfStyle w:val="001000000000" w:firstRow="0" w:lastRow="0" w:firstColumn="1" w:lastColumn="0" w:oddVBand="0" w:evenVBand="0" w:oddHBand="0" w:evenHBand="0" w:firstRowFirstColumn="0" w:firstRowLastColumn="0" w:lastRowFirstColumn="0" w:lastRowLastColumn="0"/>
            <w:tcW w:w="0" w:type="auto"/>
            <w:hideMark/>
            <w:tcPrChange w:id="581" w:author="Author">
              <w:tcPr>
                <w:tcW w:w="0" w:type="auto"/>
                <w:gridSpan w:val="2"/>
                <w:tcBorders>
                  <w:top w:val="single" w:sz="24" w:space="0" w:color="auto"/>
                  <w:left w:val="single" w:sz="2" w:space="0" w:color="auto"/>
                  <w:bottom w:val="single" w:sz="2" w:space="0" w:color="auto"/>
                  <w:right w:val="single" w:sz="2" w:space="0" w:color="auto"/>
                </w:tcBorders>
                <w:shd w:val="clear" w:color="auto" w:fill="FFFFFF"/>
                <w:hideMark/>
              </w:tcPr>
            </w:tcPrChange>
          </w:tcPr>
          <w:p w14:paraId="5CE8E7BF" w14:textId="77777777" w:rsidR="008B26A2" w:rsidRPr="00E87CFF" w:rsidRDefault="008B26A2" w:rsidP="008B26A2">
            <w:pPr>
              <w:rPr>
                <w:ins w:id="582" w:author="Author"/>
                <w:rFonts w:eastAsia="Times New Roman" w:cs="Segoe UI"/>
                <w:color w:val="171717"/>
                <w:szCs w:val="20"/>
                <w:lang w:val="en-SG" w:eastAsia="en-SG"/>
                <w:rPrChange w:id="583" w:author="Author">
                  <w:rPr>
                    <w:ins w:id="584" w:author="Author"/>
                    <w:rFonts w:eastAsia="Times New Roman" w:cs="Segoe UI"/>
                    <w:color w:val="171717"/>
                    <w:sz w:val="24"/>
                    <w:szCs w:val="24"/>
                    <w:lang w:val="en-SG" w:eastAsia="en-SG"/>
                  </w:rPr>
                </w:rPrChange>
              </w:rPr>
            </w:pPr>
            <w:ins w:id="585" w:author="Author">
              <w:r w:rsidRPr="00E87CFF">
                <w:rPr>
                  <w:rFonts w:eastAsia="Times New Roman" w:cs="Segoe UI"/>
                  <w:color w:val="171717"/>
                  <w:szCs w:val="20"/>
                  <w:lang w:val="en-SG" w:eastAsia="en-SG"/>
                  <w:rPrChange w:id="586" w:author="Author">
                    <w:rPr>
                      <w:rFonts w:eastAsia="Times New Roman" w:cs="Segoe UI"/>
                      <w:color w:val="171717"/>
                      <w:sz w:val="24"/>
                      <w:szCs w:val="24"/>
                      <w:lang w:val="en-SG" w:eastAsia="en-SG"/>
                    </w:rPr>
                  </w:rPrChange>
                </w:rPr>
                <w:t>Lead</w:t>
              </w:r>
            </w:ins>
          </w:p>
        </w:tc>
        <w:tc>
          <w:tcPr>
            <w:tcW w:w="8701" w:type="dxa"/>
            <w:hideMark/>
            <w:tcPrChange w:id="587" w:author="Author">
              <w:tcPr>
                <w:tcW w:w="0" w:type="auto"/>
                <w:gridSpan w:val="3"/>
                <w:tcBorders>
                  <w:top w:val="single" w:sz="24" w:space="0" w:color="auto"/>
                  <w:left w:val="single" w:sz="2" w:space="0" w:color="auto"/>
                  <w:bottom w:val="single" w:sz="2" w:space="0" w:color="auto"/>
                  <w:right w:val="single" w:sz="2" w:space="0" w:color="auto"/>
                </w:tcBorders>
                <w:shd w:val="clear" w:color="auto" w:fill="FFFFFF"/>
                <w:hideMark/>
              </w:tcPr>
            </w:tcPrChange>
          </w:tcPr>
          <w:p w14:paraId="6E0F8185" w14:textId="77777777" w:rsidR="008B26A2" w:rsidRPr="00E87CFF" w:rsidRDefault="008B26A2" w:rsidP="008B26A2">
            <w:pPr>
              <w:cnfStyle w:val="000000000000" w:firstRow="0" w:lastRow="0" w:firstColumn="0" w:lastColumn="0" w:oddVBand="0" w:evenVBand="0" w:oddHBand="0" w:evenHBand="0" w:firstRowFirstColumn="0" w:firstRowLastColumn="0" w:lastRowFirstColumn="0" w:lastRowLastColumn="0"/>
              <w:rPr>
                <w:ins w:id="588" w:author="Author"/>
                <w:rFonts w:eastAsia="Times New Roman" w:cs="Segoe UI"/>
                <w:color w:val="171717"/>
                <w:szCs w:val="20"/>
                <w:lang w:val="en-SG" w:eastAsia="en-SG"/>
                <w:rPrChange w:id="589" w:author="Author">
                  <w:rPr>
                    <w:ins w:id="590" w:author="Author"/>
                    <w:rFonts w:eastAsia="Times New Roman" w:cs="Segoe UI"/>
                    <w:color w:val="171717"/>
                    <w:sz w:val="24"/>
                    <w:szCs w:val="24"/>
                    <w:lang w:val="en-SG" w:eastAsia="en-SG"/>
                  </w:rPr>
                </w:rPrChange>
              </w:rPr>
            </w:pPr>
            <w:ins w:id="591" w:author="Author">
              <w:r w:rsidRPr="00E87CFF">
                <w:rPr>
                  <w:rFonts w:eastAsia="Times New Roman" w:cs="Segoe UI"/>
                  <w:color w:val="171717"/>
                  <w:szCs w:val="20"/>
                  <w:lang w:val="en-SG" w:eastAsia="en-SG"/>
                  <w:rPrChange w:id="592" w:author="Author">
                    <w:rPr>
                      <w:rFonts w:eastAsia="Times New Roman" w:cs="Segoe UI"/>
                      <w:color w:val="171717"/>
                      <w:sz w:val="24"/>
                      <w:szCs w:val="24"/>
                      <w:lang w:val="en-SG" w:eastAsia="en-SG"/>
                    </w:rPr>
                  </w:rPrChange>
                </w:rPr>
                <w:t>Leads are used to determine someone's viability as a potential customer. Qualified leads are converted to opportunities.</w:t>
              </w:r>
            </w:ins>
          </w:p>
        </w:tc>
      </w:tr>
      <w:tr w:rsidR="0061598B" w:rsidRPr="00E87CFF" w14:paraId="718507AB" w14:textId="77777777" w:rsidTr="008B26A2">
        <w:trPr>
          <w:cnfStyle w:val="000000100000" w:firstRow="0" w:lastRow="0" w:firstColumn="0" w:lastColumn="0" w:oddVBand="0" w:evenVBand="0" w:oddHBand="1" w:evenHBand="0" w:firstRowFirstColumn="0" w:firstRowLastColumn="0" w:lastRowFirstColumn="0" w:lastRowLastColumn="0"/>
          <w:ins w:id="593" w:author="Author"/>
        </w:trPr>
        <w:tc>
          <w:tcPr>
            <w:cnfStyle w:val="001000000000" w:firstRow="0" w:lastRow="0" w:firstColumn="1" w:lastColumn="0" w:oddVBand="0" w:evenVBand="0" w:oddHBand="0" w:evenHBand="0" w:firstRowFirstColumn="0" w:firstRowLastColumn="0" w:lastRowFirstColumn="0" w:lastRowLastColumn="0"/>
            <w:tcW w:w="0" w:type="auto"/>
            <w:hideMark/>
          </w:tcPr>
          <w:p w14:paraId="73BACBBC" w14:textId="77777777" w:rsidR="008B26A2" w:rsidRPr="00E87CFF" w:rsidRDefault="008B26A2" w:rsidP="008B26A2">
            <w:pPr>
              <w:rPr>
                <w:ins w:id="594" w:author="Author"/>
                <w:rFonts w:eastAsia="Times New Roman" w:cs="Segoe UI"/>
                <w:color w:val="171717"/>
                <w:szCs w:val="20"/>
                <w:lang w:val="en-SG" w:eastAsia="en-SG"/>
                <w:rPrChange w:id="595" w:author="Author">
                  <w:rPr>
                    <w:ins w:id="596" w:author="Author"/>
                    <w:rFonts w:eastAsia="Times New Roman" w:cs="Segoe UI"/>
                    <w:color w:val="171717"/>
                    <w:sz w:val="24"/>
                    <w:szCs w:val="24"/>
                    <w:lang w:val="en-SG" w:eastAsia="en-SG"/>
                  </w:rPr>
                </w:rPrChange>
              </w:rPr>
            </w:pPr>
            <w:ins w:id="597" w:author="Author">
              <w:r w:rsidRPr="00E87CFF">
                <w:rPr>
                  <w:rFonts w:eastAsia="Times New Roman" w:cs="Segoe UI"/>
                  <w:color w:val="171717"/>
                  <w:szCs w:val="20"/>
                  <w:lang w:val="en-SG" w:eastAsia="en-SG"/>
                  <w:rPrChange w:id="598" w:author="Author">
                    <w:rPr>
                      <w:rFonts w:eastAsia="Times New Roman" w:cs="Segoe UI"/>
                      <w:color w:val="171717"/>
                      <w:sz w:val="24"/>
                      <w:szCs w:val="24"/>
                      <w:lang w:val="en-SG" w:eastAsia="en-SG"/>
                    </w:rPr>
                  </w:rPrChange>
                </w:rPr>
                <w:t>Product catalog</w:t>
              </w:r>
            </w:ins>
          </w:p>
        </w:tc>
        <w:tc>
          <w:tcPr>
            <w:tcW w:w="8701" w:type="dxa"/>
            <w:hideMark/>
          </w:tcPr>
          <w:p w14:paraId="6026DFE2" w14:textId="77777777" w:rsidR="008B26A2" w:rsidRPr="00E87CFF" w:rsidRDefault="008B26A2" w:rsidP="008B26A2">
            <w:pPr>
              <w:cnfStyle w:val="000000100000" w:firstRow="0" w:lastRow="0" w:firstColumn="0" w:lastColumn="0" w:oddVBand="0" w:evenVBand="0" w:oddHBand="1" w:evenHBand="0" w:firstRowFirstColumn="0" w:firstRowLastColumn="0" w:lastRowFirstColumn="0" w:lastRowLastColumn="0"/>
              <w:rPr>
                <w:ins w:id="599" w:author="Author"/>
                <w:rFonts w:eastAsia="Times New Roman" w:cs="Segoe UI"/>
                <w:color w:val="171717"/>
                <w:szCs w:val="20"/>
                <w:lang w:val="en-SG" w:eastAsia="en-SG"/>
                <w:rPrChange w:id="600" w:author="Author">
                  <w:rPr>
                    <w:ins w:id="601" w:author="Author"/>
                    <w:rFonts w:eastAsia="Times New Roman" w:cs="Segoe UI"/>
                    <w:color w:val="171717"/>
                    <w:sz w:val="24"/>
                    <w:szCs w:val="24"/>
                    <w:lang w:val="en-SG" w:eastAsia="en-SG"/>
                  </w:rPr>
                </w:rPrChange>
              </w:rPr>
            </w:pPr>
            <w:ins w:id="602" w:author="Author">
              <w:r w:rsidRPr="00E87CFF">
                <w:rPr>
                  <w:rFonts w:eastAsia="Times New Roman" w:cs="Segoe UI"/>
                  <w:color w:val="171717"/>
                  <w:szCs w:val="20"/>
                  <w:lang w:val="en-SG" w:eastAsia="en-SG"/>
                  <w:rPrChange w:id="603" w:author="Author">
                    <w:rPr>
                      <w:rFonts w:eastAsia="Times New Roman" w:cs="Segoe UI"/>
                      <w:color w:val="171717"/>
                      <w:sz w:val="24"/>
                      <w:szCs w:val="24"/>
                      <w:lang w:val="en-SG" w:eastAsia="en-SG"/>
                    </w:rPr>
                  </w:rPrChange>
                </w:rPr>
                <w:t>A product catalog is a collection of records that facilitate management of products, price lists, discounts, and product families for sales transactions. Products from a product catalog can be added to opportunities as line items.</w:t>
              </w:r>
            </w:ins>
          </w:p>
        </w:tc>
      </w:tr>
      <w:tr w:rsidR="008B26A2" w:rsidRPr="00E87CFF" w14:paraId="7578AC01" w14:textId="77777777" w:rsidTr="008B26A2">
        <w:tblPrEx>
          <w:tblW w:w="10343" w:type="dxa"/>
          <w:tblPrExChange w:id="604" w:author="Author">
            <w:tblPrEx>
              <w:tblW w:w="12930" w:type="dxa"/>
              <w:shd w:val="clear" w:color="auto" w:fill="FFFFFF"/>
              <w:tblCellMar>
                <w:top w:w="15" w:type="dxa"/>
                <w:left w:w="15" w:type="dxa"/>
                <w:bottom w:w="15" w:type="dxa"/>
                <w:right w:w="15" w:type="dxa"/>
              </w:tblCellMar>
            </w:tblPrEx>
          </w:tblPrExChange>
        </w:tblPrEx>
        <w:trPr>
          <w:ins w:id="605" w:author="Author"/>
        </w:trPr>
        <w:tc>
          <w:tcPr>
            <w:cnfStyle w:val="001000000000" w:firstRow="0" w:lastRow="0" w:firstColumn="1" w:lastColumn="0" w:oddVBand="0" w:evenVBand="0" w:oddHBand="0" w:evenHBand="0" w:firstRowFirstColumn="0" w:firstRowLastColumn="0" w:lastRowFirstColumn="0" w:lastRowLastColumn="0"/>
            <w:tcW w:w="0" w:type="auto"/>
            <w:hideMark/>
            <w:tcPrChange w:id="606" w:author="Author">
              <w:tcPr>
                <w:tcW w:w="0" w:type="auto"/>
                <w:gridSpan w:val="2"/>
                <w:tcBorders>
                  <w:top w:val="single" w:sz="24" w:space="0" w:color="auto"/>
                  <w:left w:val="single" w:sz="2" w:space="0" w:color="auto"/>
                  <w:bottom w:val="single" w:sz="2" w:space="0" w:color="auto"/>
                  <w:right w:val="single" w:sz="2" w:space="0" w:color="auto"/>
                </w:tcBorders>
                <w:shd w:val="clear" w:color="auto" w:fill="FFFFFF"/>
                <w:hideMark/>
              </w:tcPr>
            </w:tcPrChange>
          </w:tcPr>
          <w:p w14:paraId="001ED753" w14:textId="77777777" w:rsidR="008B26A2" w:rsidRPr="00E87CFF" w:rsidRDefault="008B26A2" w:rsidP="008B26A2">
            <w:pPr>
              <w:rPr>
                <w:ins w:id="607" w:author="Author"/>
                <w:rFonts w:eastAsia="Times New Roman" w:cs="Segoe UI"/>
                <w:color w:val="171717"/>
                <w:szCs w:val="20"/>
                <w:lang w:val="en-SG" w:eastAsia="en-SG"/>
                <w:rPrChange w:id="608" w:author="Author">
                  <w:rPr>
                    <w:ins w:id="609" w:author="Author"/>
                    <w:rFonts w:eastAsia="Times New Roman" w:cs="Segoe UI"/>
                    <w:color w:val="171717"/>
                    <w:sz w:val="24"/>
                    <w:szCs w:val="24"/>
                    <w:lang w:val="en-SG" w:eastAsia="en-SG"/>
                  </w:rPr>
                </w:rPrChange>
              </w:rPr>
            </w:pPr>
            <w:ins w:id="610" w:author="Author">
              <w:r w:rsidRPr="00E87CFF">
                <w:rPr>
                  <w:rFonts w:eastAsia="Times New Roman" w:cs="Segoe UI"/>
                  <w:color w:val="171717"/>
                  <w:szCs w:val="20"/>
                  <w:lang w:val="en-SG" w:eastAsia="en-SG"/>
                  <w:rPrChange w:id="611" w:author="Author">
                    <w:rPr>
                      <w:rFonts w:eastAsia="Times New Roman" w:cs="Segoe UI"/>
                      <w:color w:val="171717"/>
                      <w:sz w:val="24"/>
                      <w:szCs w:val="24"/>
                      <w:lang w:val="en-SG" w:eastAsia="en-SG"/>
                    </w:rPr>
                  </w:rPrChange>
                </w:rPr>
                <w:t>Quote</w:t>
              </w:r>
            </w:ins>
          </w:p>
        </w:tc>
        <w:tc>
          <w:tcPr>
            <w:tcW w:w="8701" w:type="dxa"/>
            <w:hideMark/>
            <w:tcPrChange w:id="612" w:author="Author">
              <w:tcPr>
                <w:tcW w:w="0" w:type="auto"/>
                <w:gridSpan w:val="3"/>
                <w:tcBorders>
                  <w:top w:val="single" w:sz="24" w:space="0" w:color="auto"/>
                  <w:left w:val="single" w:sz="2" w:space="0" w:color="auto"/>
                  <w:bottom w:val="single" w:sz="2" w:space="0" w:color="auto"/>
                  <w:right w:val="single" w:sz="2" w:space="0" w:color="auto"/>
                </w:tcBorders>
                <w:shd w:val="clear" w:color="auto" w:fill="FFFFFF"/>
                <w:hideMark/>
              </w:tcPr>
            </w:tcPrChange>
          </w:tcPr>
          <w:p w14:paraId="3A3745AC" w14:textId="77777777" w:rsidR="008B26A2" w:rsidRPr="00E87CFF" w:rsidRDefault="008B26A2" w:rsidP="008B26A2">
            <w:pPr>
              <w:cnfStyle w:val="000000000000" w:firstRow="0" w:lastRow="0" w:firstColumn="0" w:lastColumn="0" w:oddVBand="0" w:evenVBand="0" w:oddHBand="0" w:evenHBand="0" w:firstRowFirstColumn="0" w:firstRowLastColumn="0" w:lastRowFirstColumn="0" w:lastRowLastColumn="0"/>
              <w:rPr>
                <w:ins w:id="613" w:author="Author"/>
                <w:rFonts w:eastAsia="Times New Roman" w:cs="Segoe UI"/>
                <w:color w:val="171717"/>
                <w:szCs w:val="20"/>
                <w:lang w:val="en-SG" w:eastAsia="en-SG"/>
                <w:rPrChange w:id="614" w:author="Author">
                  <w:rPr>
                    <w:ins w:id="615" w:author="Author"/>
                    <w:rFonts w:eastAsia="Times New Roman" w:cs="Segoe UI"/>
                    <w:color w:val="171717"/>
                    <w:sz w:val="24"/>
                    <w:szCs w:val="24"/>
                    <w:lang w:val="en-SG" w:eastAsia="en-SG"/>
                  </w:rPr>
                </w:rPrChange>
              </w:rPr>
            </w:pPr>
            <w:ins w:id="616" w:author="Author">
              <w:r w:rsidRPr="00E87CFF">
                <w:rPr>
                  <w:rFonts w:eastAsia="Times New Roman" w:cs="Segoe UI"/>
                  <w:color w:val="171717"/>
                  <w:szCs w:val="20"/>
                  <w:lang w:val="en-SG" w:eastAsia="en-SG"/>
                  <w:rPrChange w:id="617" w:author="Author">
                    <w:rPr>
                      <w:rFonts w:eastAsia="Times New Roman" w:cs="Segoe UI"/>
                      <w:color w:val="171717"/>
                      <w:sz w:val="24"/>
                      <w:szCs w:val="24"/>
                      <w:lang w:val="en-SG" w:eastAsia="en-SG"/>
                    </w:rPr>
                  </w:rPrChange>
                </w:rPr>
                <w:t>A quote is a formal offer for products or services that are proposed to a customer at specific prices and related payment terms. Quotes can be created from opportunity records.</w:t>
              </w:r>
            </w:ins>
          </w:p>
        </w:tc>
      </w:tr>
      <w:tr w:rsidR="0061598B" w:rsidRPr="00E87CFF" w14:paraId="21AFC286" w14:textId="77777777" w:rsidTr="008B26A2">
        <w:trPr>
          <w:cnfStyle w:val="000000100000" w:firstRow="0" w:lastRow="0" w:firstColumn="0" w:lastColumn="0" w:oddVBand="0" w:evenVBand="0" w:oddHBand="1" w:evenHBand="0" w:firstRowFirstColumn="0" w:firstRowLastColumn="0" w:lastRowFirstColumn="0" w:lastRowLastColumn="0"/>
          <w:ins w:id="618" w:author="Author"/>
        </w:trPr>
        <w:tc>
          <w:tcPr>
            <w:cnfStyle w:val="001000000000" w:firstRow="0" w:lastRow="0" w:firstColumn="1" w:lastColumn="0" w:oddVBand="0" w:evenVBand="0" w:oddHBand="0" w:evenHBand="0" w:firstRowFirstColumn="0" w:firstRowLastColumn="0" w:lastRowFirstColumn="0" w:lastRowLastColumn="0"/>
            <w:tcW w:w="0" w:type="auto"/>
            <w:hideMark/>
          </w:tcPr>
          <w:p w14:paraId="316B8665" w14:textId="77777777" w:rsidR="008B26A2" w:rsidRPr="00E87CFF" w:rsidRDefault="008B26A2" w:rsidP="008B26A2">
            <w:pPr>
              <w:rPr>
                <w:ins w:id="619" w:author="Author"/>
                <w:rFonts w:eastAsia="Times New Roman" w:cs="Segoe UI"/>
                <w:color w:val="171717"/>
                <w:szCs w:val="20"/>
                <w:lang w:val="en-SG" w:eastAsia="en-SG"/>
                <w:rPrChange w:id="620" w:author="Author">
                  <w:rPr>
                    <w:ins w:id="621" w:author="Author"/>
                    <w:rFonts w:eastAsia="Times New Roman" w:cs="Segoe UI"/>
                    <w:color w:val="171717"/>
                    <w:sz w:val="24"/>
                    <w:szCs w:val="24"/>
                    <w:lang w:val="en-SG" w:eastAsia="en-SG"/>
                  </w:rPr>
                </w:rPrChange>
              </w:rPr>
            </w:pPr>
            <w:ins w:id="622" w:author="Author">
              <w:r w:rsidRPr="00E87CFF">
                <w:rPr>
                  <w:rFonts w:eastAsia="Times New Roman" w:cs="Segoe UI"/>
                  <w:color w:val="171717"/>
                  <w:szCs w:val="20"/>
                  <w:lang w:val="en-SG" w:eastAsia="en-SG"/>
                  <w:rPrChange w:id="623" w:author="Author">
                    <w:rPr>
                      <w:rFonts w:eastAsia="Times New Roman" w:cs="Segoe UI"/>
                      <w:color w:val="171717"/>
                      <w:sz w:val="24"/>
                      <w:szCs w:val="24"/>
                      <w:lang w:val="en-SG" w:eastAsia="en-SG"/>
                    </w:rPr>
                  </w:rPrChange>
                </w:rPr>
                <w:t>Order</w:t>
              </w:r>
            </w:ins>
          </w:p>
        </w:tc>
        <w:tc>
          <w:tcPr>
            <w:tcW w:w="8701" w:type="dxa"/>
            <w:hideMark/>
          </w:tcPr>
          <w:p w14:paraId="050F970E" w14:textId="77777777" w:rsidR="008B26A2" w:rsidRPr="00E87CFF" w:rsidRDefault="008B26A2" w:rsidP="008B26A2">
            <w:pPr>
              <w:cnfStyle w:val="000000100000" w:firstRow="0" w:lastRow="0" w:firstColumn="0" w:lastColumn="0" w:oddVBand="0" w:evenVBand="0" w:oddHBand="1" w:evenHBand="0" w:firstRowFirstColumn="0" w:firstRowLastColumn="0" w:lastRowFirstColumn="0" w:lastRowLastColumn="0"/>
              <w:rPr>
                <w:ins w:id="624" w:author="Author"/>
                <w:rFonts w:eastAsia="Times New Roman" w:cs="Segoe UI"/>
                <w:color w:val="171717"/>
                <w:szCs w:val="20"/>
                <w:lang w:val="en-SG" w:eastAsia="en-SG"/>
                <w:rPrChange w:id="625" w:author="Author">
                  <w:rPr>
                    <w:ins w:id="626" w:author="Author"/>
                    <w:rFonts w:eastAsia="Times New Roman" w:cs="Segoe UI"/>
                    <w:color w:val="171717"/>
                    <w:sz w:val="24"/>
                    <w:szCs w:val="24"/>
                    <w:lang w:val="en-SG" w:eastAsia="en-SG"/>
                  </w:rPr>
                </w:rPrChange>
              </w:rPr>
            </w:pPr>
            <w:ins w:id="627" w:author="Author">
              <w:r w:rsidRPr="00E87CFF">
                <w:rPr>
                  <w:rFonts w:eastAsia="Times New Roman" w:cs="Segoe UI"/>
                  <w:color w:val="171717"/>
                  <w:szCs w:val="20"/>
                  <w:lang w:val="en-SG" w:eastAsia="en-SG"/>
                  <w:rPrChange w:id="628" w:author="Author">
                    <w:rPr>
                      <w:rFonts w:eastAsia="Times New Roman" w:cs="Segoe UI"/>
                      <w:color w:val="171717"/>
                      <w:sz w:val="24"/>
                      <w:szCs w:val="24"/>
                      <w:lang w:val="en-SG" w:eastAsia="en-SG"/>
                    </w:rPr>
                  </w:rPrChange>
                </w:rPr>
                <w:t>An order is a confirmed request for the delivery of goods and services at specified terms. Alternatively, it's a quotation that has been accepted by a customer.</w:t>
              </w:r>
            </w:ins>
          </w:p>
        </w:tc>
      </w:tr>
      <w:tr w:rsidR="008B26A2" w:rsidRPr="00E87CFF" w14:paraId="296083CB" w14:textId="77777777" w:rsidTr="008B26A2">
        <w:tblPrEx>
          <w:tblW w:w="10343" w:type="dxa"/>
          <w:tblPrExChange w:id="629" w:author="Author">
            <w:tblPrEx>
              <w:tblW w:w="12930" w:type="dxa"/>
              <w:shd w:val="clear" w:color="auto" w:fill="FFFFFF"/>
              <w:tblCellMar>
                <w:top w:w="15" w:type="dxa"/>
                <w:left w:w="15" w:type="dxa"/>
                <w:bottom w:w="15" w:type="dxa"/>
                <w:right w:w="15" w:type="dxa"/>
              </w:tblCellMar>
            </w:tblPrEx>
          </w:tblPrExChange>
        </w:tblPrEx>
        <w:trPr>
          <w:ins w:id="630" w:author="Author"/>
        </w:trPr>
        <w:tc>
          <w:tcPr>
            <w:cnfStyle w:val="001000000000" w:firstRow="0" w:lastRow="0" w:firstColumn="1" w:lastColumn="0" w:oddVBand="0" w:evenVBand="0" w:oddHBand="0" w:evenHBand="0" w:firstRowFirstColumn="0" w:firstRowLastColumn="0" w:lastRowFirstColumn="0" w:lastRowLastColumn="0"/>
            <w:tcW w:w="0" w:type="auto"/>
            <w:hideMark/>
            <w:tcPrChange w:id="631" w:author="Author">
              <w:tcPr>
                <w:tcW w:w="0" w:type="auto"/>
                <w:gridSpan w:val="2"/>
                <w:tcBorders>
                  <w:top w:val="single" w:sz="24" w:space="0" w:color="auto"/>
                  <w:left w:val="single" w:sz="2" w:space="0" w:color="auto"/>
                  <w:bottom w:val="single" w:sz="2" w:space="0" w:color="auto"/>
                  <w:right w:val="single" w:sz="2" w:space="0" w:color="auto"/>
                </w:tcBorders>
                <w:shd w:val="clear" w:color="auto" w:fill="FFFFFF"/>
                <w:hideMark/>
              </w:tcPr>
            </w:tcPrChange>
          </w:tcPr>
          <w:p w14:paraId="43FC4E15" w14:textId="77777777" w:rsidR="008B26A2" w:rsidRPr="00E87CFF" w:rsidRDefault="008B26A2" w:rsidP="008B26A2">
            <w:pPr>
              <w:rPr>
                <w:ins w:id="632" w:author="Author"/>
                <w:rFonts w:eastAsia="Times New Roman" w:cs="Segoe UI"/>
                <w:color w:val="171717"/>
                <w:szCs w:val="20"/>
                <w:lang w:val="en-SG" w:eastAsia="en-SG"/>
                <w:rPrChange w:id="633" w:author="Author">
                  <w:rPr>
                    <w:ins w:id="634" w:author="Author"/>
                    <w:rFonts w:eastAsia="Times New Roman" w:cs="Segoe UI"/>
                    <w:color w:val="171717"/>
                    <w:sz w:val="24"/>
                    <w:szCs w:val="24"/>
                    <w:lang w:val="en-SG" w:eastAsia="en-SG"/>
                  </w:rPr>
                </w:rPrChange>
              </w:rPr>
            </w:pPr>
            <w:ins w:id="635" w:author="Author">
              <w:r w:rsidRPr="00E87CFF">
                <w:rPr>
                  <w:rFonts w:eastAsia="Times New Roman" w:cs="Segoe UI"/>
                  <w:color w:val="171717"/>
                  <w:szCs w:val="20"/>
                  <w:lang w:val="en-SG" w:eastAsia="en-SG"/>
                  <w:rPrChange w:id="636" w:author="Author">
                    <w:rPr>
                      <w:rFonts w:eastAsia="Times New Roman" w:cs="Segoe UI"/>
                      <w:color w:val="171717"/>
                      <w:sz w:val="24"/>
                      <w:szCs w:val="24"/>
                      <w:lang w:val="en-SG" w:eastAsia="en-SG"/>
                    </w:rPr>
                  </w:rPrChange>
                </w:rPr>
                <w:t>Invoice</w:t>
              </w:r>
            </w:ins>
          </w:p>
        </w:tc>
        <w:tc>
          <w:tcPr>
            <w:tcW w:w="8701" w:type="dxa"/>
            <w:hideMark/>
            <w:tcPrChange w:id="637" w:author="Author">
              <w:tcPr>
                <w:tcW w:w="0" w:type="auto"/>
                <w:gridSpan w:val="3"/>
                <w:tcBorders>
                  <w:top w:val="single" w:sz="24" w:space="0" w:color="auto"/>
                  <w:left w:val="single" w:sz="2" w:space="0" w:color="auto"/>
                  <w:bottom w:val="single" w:sz="2" w:space="0" w:color="auto"/>
                  <w:right w:val="single" w:sz="2" w:space="0" w:color="auto"/>
                </w:tcBorders>
                <w:shd w:val="clear" w:color="auto" w:fill="FFFFFF"/>
                <w:hideMark/>
              </w:tcPr>
            </w:tcPrChange>
          </w:tcPr>
          <w:p w14:paraId="414C5B8A" w14:textId="77777777" w:rsidR="008B26A2" w:rsidRPr="00E87CFF" w:rsidRDefault="008B26A2" w:rsidP="008B26A2">
            <w:pPr>
              <w:cnfStyle w:val="000000000000" w:firstRow="0" w:lastRow="0" w:firstColumn="0" w:lastColumn="0" w:oddVBand="0" w:evenVBand="0" w:oddHBand="0" w:evenHBand="0" w:firstRowFirstColumn="0" w:firstRowLastColumn="0" w:lastRowFirstColumn="0" w:lastRowLastColumn="0"/>
              <w:rPr>
                <w:ins w:id="638" w:author="Author"/>
                <w:rFonts w:eastAsia="Times New Roman" w:cs="Segoe UI"/>
                <w:color w:val="171717"/>
                <w:szCs w:val="20"/>
                <w:lang w:val="en-SG" w:eastAsia="en-SG"/>
                <w:rPrChange w:id="639" w:author="Author">
                  <w:rPr>
                    <w:ins w:id="640" w:author="Author"/>
                    <w:rFonts w:eastAsia="Times New Roman" w:cs="Segoe UI"/>
                    <w:color w:val="171717"/>
                    <w:sz w:val="24"/>
                    <w:szCs w:val="24"/>
                    <w:lang w:val="en-SG" w:eastAsia="en-SG"/>
                  </w:rPr>
                </w:rPrChange>
              </w:rPr>
            </w:pPr>
            <w:ins w:id="641" w:author="Author">
              <w:r w:rsidRPr="00E87CFF">
                <w:rPr>
                  <w:rFonts w:eastAsia="Times New Roman" w:cs="Segoe UI"/>
                  <w:color w:val="171717"/>
                  <w:szCs w:val="20"/>
                  <w:lang w:val="en-SG" w:eastAsia="en-SG"/>
                  <w:rPrChange w:id="642" w:author="Author">
                    <w:rPr>
                      <w:rFonts w:eastAsia="Times New Roman" w:cs="Segoe UI"/>
                      <w:color w:val="171717"/>
                      <w:sz w:val="24"/>
                      <w:szCs w:val="24"/>
                      <w:lang w:val="en-SG" w:eastAsia="en-SG"/>
                    </w:rPr>
                  </w:rPrChange>
                </w:rPr>
                <w:t>An invoice is an order or a record of a sale that has been billed to the customer. It includes details about the products or services that were bought.</w:t>
              </w:r>
            </w:ins>
          </w:p>
        </w:tc>
      </w:tr>
    </w:tbl>
    <w:p w14:paraId="649EF39C" w14:textId="3EBE7B4A" w:rsidR="00222ED3" w:rsidRDefault="00222ED3" w:rsidP="00222ED3">
      <w:pPr>
        <w:rPr>
          <w:ins w:id="643" w:author="Author"/>
          <w:lang w:eastAsia="zh-CN"/>
        </w:rPr>
      </w:pPr>
    </w:p>
    <w:p w14:paraId="2C8C948F" w14:textId="69CA76C4" w:rsidR="0061598B" w:rsidRDefault="0061598B" w:rsidP="00222ED3">
      <w:pPr>
        <w:rPr>
          <w:ins w:id="644" w:author="Author"/>
          <w:lang w:eastAsia="zh-CN"/>
        </w:rPr>
      </w:pPr>
      <w:ins w:id="645" w:author="Author">
        <w:r>
          <w:rPr>
            <w:lang w:eastAsia="zh-CN"/>
          </w:rPr>
          <w:t>Here is the sample of Sales Process</w:t>
        </w:r>
      </w:ins>
    </w:p>
    <w:p w14:paraId="173B3F0F" w14:textId="2C8A165B" w:rsidR="0061598B" w:rsidRDefault="0061598B" w:rsidP="0061598B">
      <w:pPr>
        <w:jc w:val="center"/>
        <w:rPr>
          <w:ins w:id="646" w:author="Author"/>
          <w:lang w:eastAsia="zh-CN"/>
        </w:rPr>
        <w:pPrChange w:id="647" w:author="Author">
          <w:pPr/>
        </w:pPrChange>
      </w:pPr>
      <w:ins w:id="648" w:author="Author">
        <w:r>
          <w:rPr>
            <w:noProof/>
          </w:rPr>
          <w:drawing>
            <wp:inline distT="0" distB="0" distL="0" distR="0" wp14:anchorId="103CCDC7" wp14:editId="3EA6920A">
              <wp:extent cx="4883589" cy="2672861"/>
              <wp:effectExtent l="0" t="0" r="0" b="0"/>
              <wp:docPr id="111" name="Picture 111" descr="Example sales process (Qualify &gt; Develop &gt; Propose &gt; Close &gt; Ful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Example sales process (Qualify &gt; Develop &gt; Propose &gt; Close &gt; Fulfil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87533" cy="2675020"/>
                      </a:xfrm>
                      <a:prstGeom prst="rect">
                        <a:avLst/>
                      </a:prstGeom>
                      <a:noFill/>
                      <a:ln>
                        <a:noFill/>
                      </a:ln>
                    </pic:spPr>
                  </pic:pic>
                </a:graphicData>
              </a:graphic>
            </wp:inline>
          </w:drawing>
        </w:r>
      </w:ins>
    </w:p>
    <w:p w14:paraId="2A4D89B0" w14:textId="77777777" w:rsidR="00E87CFF" w:rsidRPr="0061598B" w:rsidRDefault="00E87CFF" w:rsidP="00E87CFF">
      <w:pPr>
        <w:shd w:val="clear" w:color="auto" w:fill="FFFFFF"/>
        <w:spacing w:before="100" w:beforeAutospacing="1" w:after="100" w:afterAutospacing="1" w:line="240" w:lineRule="auto"/>
        <w:rPr>
          <w:ins w:id="649" w:author="Author"/>
          <w:rFonts w:eastAsia="Times New Roman" w:cs="Segoe UI"/>
          <w:color w:val="171717"/>
          <w:szCs w:val="20"/>
          <w:lang w:val="en-SG" w:eastAsia="en-SG"/>
          <w:rPrChange w:id="650" w:author="Author">
            <w:rPr>
              <w:ins w:id="651" w:author="Author"/>
              <w:rFonts w:eastAsia="Times New Roman" w:cs="Segoe UI"/>
              <w:color w:val="171717"/>
              <w:sz w:val="24"/>
              <w:szCs w:val="24"/>
              <w:lang w:val="en-SG" w:eastAsia="en-SG"/>
            </w:rPr>
          </w:rPrChange>
        </w:rPr>
      </w:pPr>
      <w:ins w:id="652" w:author="Author">
        <w:r w:rsidRPr="0061598B">
          <w:rPr>
            <w:rFonts w:eastAsia="Times New Roman" w:cs="Segoe UI"/>
            <w:color w:val="171717"/>
            <w:szCs w:val="20"/>
            <w:lang w:val="en-SG" w:eastAsia="en-SG"/>
            <w:rPrChange w:id="653" w:author="Author">
              <w:rPr>
                <w:rFonts w:eastAsia="Times New Roman" w:cs="Segoe UI"/>
                <w:color w:val="171717"/>
                <w:sz w:val="24"/>
                <w:szCs w:val="24"/>
                <w:lang w:val="en-SG" w:eastAsia="en-SG"/>
              </w:rPr>
            </w:rPrChange>
          </w:rPr>
          <w:t>In the preceding image, a lead has contacted your organization about products and services. An account executive has reached out to the lead to gather more information about him or her, and to determine whether the lead and your organization will be a good fit for each other.</w:t>
        </w:r>
      </w:ins>
    </w:p>
    <w:p w14:paraId="7BA80059" w14:textId="77777777" w:rsidR="00E87CFF" w:rsidRPr="0061598B" w:rsidRDefault="00E87CFF" w:rsidP="00E87CFF">
      <w:pPr>
        <w:numPr>
          <w:ilvl w:val="0"/>
          <w:numId w:val="106"/>
        </w:numPr>
        <w:shd w:val="clear" w:color="auto" w:fill="FFFFFF"/>
        <w:spacing w:before="100" w:beforeAutospacing="1" w:after="100" w:afterAutospacing="1" w:line="240" w:lineRule="auto"/>
        <w:ind w:left="1290"/>
        <w:rPr>
          <w:ins w:id="654" w:author="Author"/>
          <w:rFonts w:eastAsia="Times New Roman" w:cs="Segoe UI"/>
          <w:color w:val="171717"/>
          <w:szCs w:val="20"/>
          <w:lang w:val="en-SG" w:eastAsia="en-SG"/>
          <w:rPrChange w:id="655" w:author="Author">
            <w:rPr>
              <w:ins w:id="656" w:author="Author"/>
              <w:rFonts w:eastAsia="Times New Roman" w:cs="Segoe UI"/>
              <w:color w:val="171717"/>
              <w:sz w:val="24"/>
              <w:szCs w:val="24"/>
              <w:lang w:val="en-SG" w:eastAsia="en-SG"/>
            </w:rPr>
          </w:rPrChange>
        </w:rPr>
      </w:pPr>
      <w:ins w:id="657" w:author="Author">
        <w:r w:rsidRPr="0061598B">
          <w:rPr>
            <w:rFonts w:eastAsia="Times New Roman" w:cs="Segoe UI"/>
            <w:color w:val="171717"/>
            <w:szCs w:val="20"/>
            <w:lang w:val="en-SG" w:eastAsia="en-SG"/>
            <w:rPrChange w:id="658" w:author="Author">
              <w:rPr>
                <w:rFonts w:eastAsia="Times New Roman" w:cs="Segoe UI"/>
                <w:color w:val="171717"/>
                <w:sz w:val="24"/>
                <w:szCs w:val="24"/>
                <w:lang w:val="en-SG" w:eastAsia="en-SG"/>
              </w:rPr>
            </w:rPrChange>
          </w:rPr>
          <w:t>If the account executive determines that there's a good fit, the lead is qualified as an opportunity.</w:t>
        </w:r>
      </w:ins>
    </w:p>
    <w:p w14:paraId="7722473F" w14:textId="77777777" w:rsidR="00E87CFF" w:rsidRPr="0061598B" w:rsidRDefault="00E87CFF" w:rsidP="00E87CFF">
      <w:pPr>
        <w:numPr>
          <w:ilvl w:val="1"/>
          <w:numId w:val="106"/>
        </w:numPr>
        <w:shd w:val="clear" w:color="auto" w:fill="FFFFFF"/>
        <w:spacing w:after="0" w:line="240" w:lineRule="auto"/>
        <w:ind w:left="2580"/>
        <w:rPr>
          <w:ins w:id="659" w:author="Author"/>
          <w:rFonts w:eastAsia="Times New Roman" w:cs="Segoe UI"/>
          <w:color w:val="171717"/>
          <w:szCs w:val="20"/>
          <w:lang w:val="en-SG" w:eastAsia="en-SG"/>
          <w:rPrChange w:id="660" w:author="Author">
            <w:rPr>
              <w:ins w:id="661" w:author="Author"/>
              <w:rFonts w:eastAsia="Times New Roman" w:cs="Segoe UI"/>
              <w:color w:val="171717"/>
              <w:sz w:val="24"/>
              <w:szCs w:val="24"/>
              <w:lang w:val="en-SG" w:eastAsia="en-SG"/>
            </w:rPr>
          </w:rPrChange>
        </w:rPr>
      </w:pPr>
      <w:ins w:id="662" w:author="Author">
        <w:r w:rsidRPr="0061598B">
          <w:rPr>
            <w:rFonts w:eastAsia="Times New Roman" w:cs="Segoe UI"/>
            <w:color w:val="171717"/>
            <w:szCs w:val="20"/>
            <w:lang w:val="en-SG" w:eastAsia="en-SG"/>
            <w:rPrChange w:id="663" w:author="Author">
              <w:rPr>
                <w:rFonts w:eastAsia="Times New Roman" w:cs="Segoe UI"/>
                <w:color w:val="171717"/>
                <w:sz w:val="24"/>
                <w:szCs w:val="24"/>
                <w:lang w:val="en-SG" w:eastAsia="en-SG"/>
              </w:rPr>
            </w:rPrChange>
          </w:rPr>
          <w:t>If the lead is an existing customer, a new opportunity is created and associated with an existing account and/or contact record.</w:t>
        </w:r>
      </w:ins>
    </w:p>
    <w:p w14:paraId="791431E5" w14:textId="77777777" w:rsidR="00E87CFF" w:rsidRPr="0061598B" w:rsidRDefault="00E87CFF" w:rsidP="00E87CFF">
      <w:pPr>
        <w:numPr>
          <w:ilvl w:val="1"/>
          <w:numId w:val="106"/>
        </w:numPr>
        <w:shd w:val="clear" w:color="auto" w:fill="FFFFFF"/>
        <w:spacing w:after="0" w:line="240" w:lineRule="auto"/>
        <w:ind w:left="2580"/>
        <w:rPr>
          <w:ins w:id="664" w:author="Author"/>
          <w:rFonts w:eastAsia="Times New Roman" w:cs="Segoe UI"/>
          <w:color w:val="171717"/>
          <w:szCs w:val="20"/>
          <w:lang w:val="en-SG" w:eastAsia="en-SG"/>
          <w:rPrChange w:id="665" w:author="Author">
            <w:rPr>
              <w:ins w:id="666" w:author="Author"/>
              <w:rFonts w:eastAsia="Times New Roman" w:cs="Segoe UI"/>
              <w:color w:val="171717"/>
              <w:sz w:val="24"/>
              <w:szCs w:val="24"/>
              <w:lang w:val="en-SG" w:eastAsia="en-SG"/>
            </w:rPr>
          </w:rPrChange>
        </w:rPr>
      </w:pPr>
      <w:ins w:id="667" w:author="Author">
        <w:r w:rsidRPr="0061598B">
          <w:rPr>
            <w:rFonts w:eastAsia="Times New Roman" w:cs="Segoe UI"/>
            <w:color w:val="171717"/>
            <w:szCs w:val="20"/>
            <w:lang w:val="en-SG" w:eastAsia="en-SG"/>
            <w:rPrChange w:id="668" w:author="Author">
              <w:rPr>
                <w:rFonts w:eastAsia="Times New Roman" w:cs="Segoe UI"/>
                <w:color w:val="171717"/>
                <w:sz w:val="24"/>
                <w:szCs w:val="24"/>
                <w:lang w:val="en-SG" w:eastAsia="en-SG"/>
              </w:rPr>
            </w:rPrChange>
          </w:rPr>
          <w:t>If the lead is a new customer, new account, contact, and opportunity records are created.</w:t>
        </w:r>
      </w:ins>
    </w:p>
    <w:p w14:paraId="16CB21B2" w14:textId="77777777" w:rsidR="00E87CFF" w:rsidRPr="0061598B" w:rsidRDefault="00E87CFF" w:rsidP="00E87CFF">
      <w:pPr>
        <w:shd w:val="clear" w:color="auto" w:fill="FFFFFF"/>
        <w:spacing w:before="100" w:beforeAutospacing="1" w:after="100" w:afterAutospacing="1" w:line="240" w:lineRule="auto"/>
        <w:ind w:left="1290"/>
        <w:rPr>
          <w:ins w:id="669" w:author="Author"/>
          <w:rFonts w:eastAsia="Times New Roman" w:cs="Segoe UI"/>
          <w:color w:val="171717"/>
          <w:szCs w:val="20"/>
          <w:lang w:val="en-SG" w:eastAsia="en-SG"/>
          <w:rPrChange w:id="670" w:author="Author">
            <w:rPr>
              <w:ins w:id="671" w:author="Author"/>
              <w:rFonts w:eastAsia="Times New Roman" w:cs="Segoe UI"/>
              <w:color w:val="171717"/>
              <w:sz w:val="24"/>
              <w:szCs w:val="24"/>
              <w:lang w:val="en-SG" w:eastAsia="en-SG"/>
            </w:rPr>
          </w:rPrChange>
        </w:rPr>
      </w:pPr>
      <w:ins w:id="672" w:author="Author">
        <w:r w:rsidRPr="0061598B">
          <w:rPr>
            <w:rFonts w:eastAsia="Times New Roman" w:cs="Segoe UI"/>
            <w:color w:val="171717"/>
            <w:szCs w:val="20"/>
            <w:lang w:val="en-SG" w:eastAsia="en-SG"/>
            <w:rPrChange w:id="673" w:author="Author">
              <w:rPr>
                <w:rFonts w:eastAsia="Times New Roman" w:cs="Segoe UI"/>
                <w:color w:val="171717"/>
                <w:sz w:val="24"/>
                <w:szCs w:val="24"/>
                <w:lang w:val="en-SG" w:eastAsia="en-SG"/>
              </w:rPr>
            </w:rPrChange>
          </w:rPr>
          <w:t>Alternatively, if the account executive determines that there isn't a good fit, the lead is disqualified, and the sales process ends.</w:t>
        </w:r>
      </w:ins>
    </w:p>
    <w:p w14:paraId="09D854C0" w14:textId="77777777" w:rsidR="00E87CFF" w:rsidRPr="0061598B" w:rsidRDefault="00E87CFF" w:rsidP="00E87CFF">
      <w:pPr>
        <w:numPr>
          <w:ilvl w:val="0"/>
          <w:numId w:val="106"/>
        </w:numPr>
        <w:shd w:val="clear" w:color="auto" w:fill="FFFFFF"/>
        <w:spacing w:before="100" w:beforeAutospacing="1" w:after="100" w:afterAutospacing="1" w:line="240" w:lineRule="auto"/>
        <w:ind w:left="1290"/>
        <w:rPr>
          <w:ins w:id="674" w:author="Author"/>
          <w:rFonts w:eastAsia="Times New Roman" w:cs="Segoe UI"/>
          <w:color w:val="171717"/>
          <w:szCs w:val="20"/>
          <w:lang w:val="en-SG" w:eastAsia="en-SG"/>
          <w:rPrChange w:id="675" w:author="Author">
            <w:rPr>
              <w:ins w:id="676" w:author="Author"/>
              <w:rFonts w:eastAsia="Times New Roman" w:cs="Segoe UI"/>
              <w:color w:val="171717"/>
              <w:sz w:val="24"/>
              <w:szCs w:val="24"/>
              <w:lang w:val="en-SG" w:eastAsia="en-SG"/>
            </w:rPr>
          </w:rPrChange>
        </w:rPr>
      </w:pPr>
      <w:ins w:id="677" w:author="Author">
        <w:r w:rsidRPr="0061598B">
          <w:rPr>
            <w:rFonts w:eastAsia="Times New Roman" w:cs="Segoe UI"/>
            <w:color w:val="171717"/>
            <w:szCs w:val="20"/>
            <w:lang w:val="en-SG" w:eastAsia="en-SG"/>
            <w:rPrChange w:id="678" w:author="Author">
              <w:rPr>
                <w:rFonts w:eastAsia="Times New Roman" w:cs="Segoe UI"/>
                <w:color w:val="171717"/>
                <w:sz w:val="24"/>
                <w:szCs w:val="24"/>
                <w:lang w:val="en-SG" w:eastAsia="en-SG"/>
              </w:rPr>
            </w:rPrChange>
          </w:rPr>
          <w:t>Details are added to the opportunity. These details include the products and services that the lead is interested in, the estimated revenue, and timelines.</w:t>
        </w:r>
      </w:ins>
    </w:p>
    <w:p w14:paraId="4B380E3C" w14:textId="77777777" w:rsidR="00E87CFF" w:rsidRPr="0061598B" w:rsidRDefault="00E87CFF" w:rsidP="00E87CFF">
      <w:pPr>
        <w:numPr>
          <w:ilvl w:val="0"/>
          <w:numId w:val="106"/>
        </w:numPr>
        <w:shd w:val="clear" w:color="auto" w:fill="FFFFFF"/>
        <w:spacing w:before="100" w:beforeAutospacing="1" w:after="100" w:afterAutospacing="1" w:line="240" w:lineRule="auto"/>
        <w:ind w:left="1290"/>
        <w:rPr>
          <w:ins w:id="679" w:author="Author"/>
          <w:rFonts w:eastAsia="Times New Roman" w:cs="Segoe UI"/>
          <w:color w:val="171717"/>
          <w:szCs w:val="20"/>
          <w:lang w:val="en-SG" w:eastAsia="en-SG"/>
          <w:rPrChange w:id="680" w:author="Author">
            <w:rPr>
              <w:ins w:id="681" w:author="Author"/>
              <w:rFonts w:eastAsia="Times New Roman" w:cs="Segoe UI"/>
              <w:color w:val="171717"/>
              <w:sz w:val="24"/>
              <w:szCs w:val="24"/>
              <w:lang w:val="en-SG" w:eastAsia="en-SG"/>
            </w:rPr>
          </w:rPrChange>
        </w:rPr>
      </w:pPr>
      <w:ins w:id="682" w:author="Author">
        <w:r w:rsidRPr="0061598B">
          <w:rPr>
            <w:rFonts w:eastAsia="Times New Roman" w:cs="Segoe UI"/>
            <w:color w:val="171717"/>
            <w:szCs w:val="20"/>
            <w:lang w:val="en-SG" w:eastAsia="en-SG"/>
            <w:rPrChange w:id="683" w:author="Author">
              <w:rPr>
                <w:rFonts w:eastAsia="Times New Roman" w:cs="Segoe UI"/>
                <w:color w:val="171717"/>
                <w:sz w:val="24"/>
                <w:szCs w:val="24"/>
                <w:lang w:val="en-SG" w:eastAsia="en-SG"/>
              </w:rPr>
            </w:rPrChange>
          </w:rPr>
          <w:t>A quote is added to the opportunity. The quote represents the formal proposal to the customer.</w:t>
        </w:r>
      </w:ins>
    </w:p>
    <w:p w14:paraId="4086EE63" w14:textId="2170FA74" w:rsidR="00E87CFF" w:rsidDel="0061598B" w:rsidRDefault="00E87CFF" w:rsidP="0061598B">
      <w:pPr>
        <w:numPr>
          <w:ilvl w:val="0"/>
          <w:numId w:val="106"/>
        </w:numPr>
        <w:shd w:val="clear" w:color="auto" w:fill="FFFFFF"/>
        <w:spacing w:before="100" w:beforeAutospacing="1" w:after="100" w:afterAutospacing="1" w:line="240" w:lineRule="auto"/>
        <w:ind w:left="1290"/>
        <w:rPr>
          <w:del w:id="684" w:author="Author"/>
          <w:rFonts w:eastAsia="Times New Roman" w:cs="Segoe UI"/>
          <w:color w:val="171717"/>
          <w:szCs w:val="20"/>
          <w:lang w:val="en-SG" w:eastAsia="en-SG"/>
        </w:rPr>
      </w:pPr>
      <w:ins w:id="685" w:author="Author">
        <w:r w:rsidRPr="0061598B">
          <w:rPr>
            <w:rFonts w:eastAsia="Times New Roman" w:cs="Segoe UI"/>
            <w:color w:val="171717"/>
            <w:szCs w:val="20"/>
            <w:lang w:val="en-SG" w:eastAsia="en-SG"/>
            <w:rPrChange w:id="686" w:author="Author">
              <w:rPr>
                <w:rFonts w:eastAsia="Times New Roman" w:cs="Segoe UI"/>
                <w:color w:val="171717"/>
                <w:sz w:val="24"/>
                <w:szCs w:val="24"/>
                <w:lang w:val="en-SG" w:eastAsia="en-SG"/>
              </w:rPr>
            </w:rPrChange>
          </w:rPr>
          <w:t>When the customer agrees to the quote, an order is generated. The quote and opportunity that are associated with the order are closed.</w:t>
        </w:r>
      </w:ins>
    </w:p>
    <w:p w14:paraId="0644FC9A" w14:textId="77777777" w:rsidR="0061598B" w:rsidRPr="0061598B" w:rsidRDefault="0061598B" w:rsidP="00E87CFF">
      <w:pPr>
        <w:numPr>
          <w:ilvl w:val="0"/>
          <w:numId w:val="106"/>
        </w:numPr>
        <w:shd w:val="clear" w:color="auto" w:fill="FFFFFF"/>
        <w:spacing w:before="100" w:beforeAutospacing="1" w:after="100" w:afterAutospacing="1" w:line="240" w:lineRule="auto"/>
        <w:ind w:left="1290"/>
        <w:rPr>
          <w:ins w:id="687" w:author="Author"/>
          <w:rFonts w:eastAsia="Times New Roman" w:cs="Segoe UI"/>
          <w:color w:val="171717"/>
          <w:szCs w:val="20"/>
          <w:lang w:val="en-SG" w:eastAsia="en-SG"/>
          <w:rPrChange w:id="688" w:author="Author">
            <w:rPr>
              <w:ins w:id="689" w:author="Author"/>
              <w:rFonts w:eastAsia="Times New Roman" w:cs="Segoe UI"/>
              <w:color w:val="171717"/>
              <w:sz w:val="24"/>
              <w:szCs w:val="24"/>
              <w:lang w:val="en-SG" w:eastAsia="en-SG"/>
            </w:rPr>
          </w:rPrChange>
        </w:rPr>
      </w:pPr>
    </w:p>
    <w:p w14:paraId="13741699" w14:textId="62C302BB" w:rsidR="00E87CFF" w:rsidRPr="0061598B" w:rsidDel="0061598B" w:rsidRDefault="00E87CFF" w:rsidP="0061598B">
      <w:pPr>
        <w:numPr>
          <w:ilvl w:val="0"/>
          <w:numId w:val="106"/>
        </w:numPr>
        <w:shd w:val="clear" w:color="auto" w:fill="FFFFFF"/>
        <w:spacing w:before="100" w:beforeAutospacing="1" w:after="100" w:afterAutospacing="1" w:line="240" w:lineRule="auto"/>
        <w:ind w:left="1290"/>
        <w:rPr>
          <w:del w:id="690" w:author="Author"/>
          <w:rFonts w:eastAsia="Times New Roman" w:cs="Segoe UI"/>
          <w:color w:val="171717"/>
          <w:szCs w:val="20"/>
          <w:lang w:val="en-SG" w:eastAsia="en-SG"/>
          <w:rPrChange w:id="691" w:author="Author">
            <w:rPr>
              <w:del w:id="692" w:author="Author"/>
              <w:lang w:val="en-SG" w:eastAsia="en-SG"/>
            </w:rPr>
          </w:rPrChange>
        </w:rPr>
        <w:pPrChange w:id="693" w:author="Author">
          <w:pPr>
            <w:numPr>
              <w:numId w:val="106"/>
            </w:numPr>
            <w:shd w:val="clear" w:color="auto" w:fill="FFFFFF"/>
            <w:tabs>
              <w:tab w:val="num" w:pos="720"/>
            </w:tabs>
            <w:spacing w:before="100" w:beforeAutospacing="1" w:after="100" w:afterAutospacing="1" w:line="240" w:lineRule="auto"/>
            <w:ind w:left="1290" w:hanging="360"/>
          </w:pPr>
        </w:pPrChange>
      </w:pPr>
      <w:ins w:id="694" w:author="Author">
        <w:r w:rsidRPr="0061598B">
          <w:rPr>
            <w:rFonts w:eastAsia="Times New Roman" w:cs="Segoe UI"/>
            <w:color w:val="171717"/>
            <w:szCs w:val="20"/>
            <w:lang w:val="en-SG" w:eastAsia="en-SG"/>
            <w:rPrChange w:id="695" w:author="Author">
              <w:rPr>
                <w:rFonts w:eastAsia="Times New Roman" w:cs="Segoe UI"/>
                <w:color w:val="171717"/>
                <w:sz w:val="24"/>
                <w:szCs w:val="24"/>
                <w:lang w:val="en-SG" w:eastAsia="en-SG"/>
              </w:rPr>
            </w:rPrChange>
          </w:rPr>
          <w:t>After the order is fulfilled, an invoice is generated to bill the customer.</w:t>
        </w:r>
      </w:ins>
    </w:p>
    <w:p w14:paraId="3CE21B64" w14:textId="7BF26810" w:rsidR="0061598B" w:rsidRDefault="0061598B" w:rsidP="0061598B">
      <w:pPr>
        <w:numPr>
          <w:ilvl w:val="0"/>
          <w:numId w:val="106"/>
        </w:numPr>
        <w:shd w:val="clear" w:color="auto" w:fill="FFFFFF"/>
        <w:spacing w:before="100" w:beforeAutospacing="1" w:after="100" w:afterAutospacing="1" w:line="240" w:lineRule="auto"/>
        <w:ind w:left="1290"/>
        <w:rPr>
          <w:ins w:id="696" w:author="Author"/>
          <w:lang w:val="en-SG" w:eastAsia="en-SG"/>
        </w:rPr>
        <w:pPrChange w:id="697" w:author="Author">
          <w:pPr>
            <w:shd w:val="clear" w:color="auto" w:fill="FFFFFF"/>
            <w:spacing w:before="100" w:beforeAutospacing="1" w:after="100" w:afterAutospacing="1" w:line="240" w:lineRule="auto"/>
          </w:pPr>
        </w:pPrChange>
      </w:pPr>
    </w:p>
    <w:p w14:paraId="1D8F2879" w14:textId="2B45B409" w:rsidR="0061598B" w:rsidRPr="0061598B" w:rsidRDefault="0061598B" w:rsidP="0061598B">
      <w:pPr>
        <w:shd w:val="clear" w:color="auto" w:fill="FFFFFF"/>
        <w:spacing w:before="100" w:beforeAutospacing="1" w:after="100" w:afterAutospacing="1" w:line="240" w:lineRule="auto"/>
        <w:rPr>
          <w:ins w:id="698" w:author="Author"/>
          <w:rFonts w:eastAsia="Times New Roman" w:cs="Segoe UI"/>
          <w:color w:val="171717"/>
          <w:szCs w:val="20"/>
          <w:lang w:val="en-SG" w:eastAsia="en-SG"/>
          <w:rPrChange w:id="699" w:author="Author">
            <w:rPr>
              <w:ins w:id="700" w:author="Author"/>
              <w:rFonts w:eastAsia="Times New Roman" w:cs="Segoe UI"/>
              <w:color w:val="171717"/>
              <w:sz w:val="24"/>
              <w:szCs w:val="24"/>
              <w:lang w:val="en-SG" w:eastAsia="en-SG"/>
            </w:rPr>
          </w:rPrChange>
        </w:rPr>
        <w:pPrChange w:id="701" w:author="Author">
          <w:pPr>
            <w:numPr>
              <w:numId w:val="106"/>
            </w:numPr>
            <w:shd w:val="clear" w:color="auto" w:fill="FFFFFF"/>
            <w:tabs>
              <w:tab w:val="num" w:pos="720"/>
            </w:tabs>
            <w:spacing w:before="100" w:beforeAutospacing="1" w:after="100" w:afterAutospacing="1" w:line="240" w:lineRule="auto"/>
            <w:ind w:left="1290" w:hanging="360"/>
          </w:pPr>
        </w:pPrChange>
      </w:pPr>
      <w:ins w:id="702" w:author="Author">
        <w:r>
          <w:rPr>
            <w:rFonts w:eastAsia="Times New Roman" w:cs="Segoe UI"/>
            <w:color w:val="171717"/>
            <w:szCs w:val="20"/>
            <w:lang w:val="en-SG" w:eastAsia="en-SG"/>
          </w:rPr>
          <w:t xml:space="preserve">Now, we want to create opportunity and then generate </w:t>
        </w:r>
        <w:r w:rsidR="004458DA">
          <w:rPr>
            <w:rFonts w:eastAsia="Times New Roman" w:cs="Segoe UI"/>
            <w:color w:val="171717"/>
            <w:szCs w:val="20"/>
            <w:lang w:val="en-SG" w:eastAsia="en-SG"/>
          </w:rPr>
          <w:t>invoices</w:t>
        </w:r>
      </w:ins>
    </w:p>
    <w:p w14:paraId="492E8581" w14:textId="0E6CEA40" w:rsidR="00E87CFF" w:rsidRDefault="004458DA" w:rsidP="007339EC">
      <w:pPr>
        <w:pStyle w:val="Heading4"/>
        <w:rPr>
          <w:ins w:id="703" w:author="Author"/>
          <w:lang w:eastAsia="zh-CN"/>
        </w:rPr>
      </w:pPr>
      <w:bookmarkStart w:id="704" w:name="_Toc84634548"/>
      <w:ins w:id="705" w:author="Author">
        <w:r>
          <w:rPr>
            <w:lang w:eastAsia="zh-CN"/>
          </w:rPr>
          <w:t>Task 1: Create opportunity from existing Lead</w:t>
        </w:r>
        <w:bookmarkEnd w:id="704"/>
      </w:ins>
    </w:p>
    <w:p w14:paraId="6CCA9140" w14:textId="4611E996" w:rsidR="00033A66" w:rsidRDefault="007339EC" w:rsidP="00033A66">
      <w:pPr>
        <w:pStyle w:val="ListParagraph"/>
        <w:numPr>
          <w:ilvl w:val="0"/>
          <w:numId w:val="107"/>
        </w:numPr>
        <w:rPr>
          <w:ins w:id="706" w:author="Author"/>
          <w:lang w:eastAsia="zh-CN"/>
        </w:rPr>
      </w:pPr>
      <w:ins w:id="707" w:author="Author">
        <w:r>
          <w:rPr>
            <w:lang w:eastAsia="zh-CN"/>
          </w:rPr>
          <w:t xml:space="preserve">Go to </w:t>
        </w:r>
        <w:r>
          <w:rPr>
            <w:b/>
            <w:bCs/>
            <w:lang w:eastAsia="zh-CN"/>
          </w:rPr>
          <w:t>Sales Hub</w:t>
        </w:r>
      </w:ins>
    </w:p>
    <w:p w14:paraId="07385E9E" w14:textId="34A777E8" w:rsidR="007339EC" w:rsidRDefault="00033A66" w:rsidP="00033A66">
      <w:pPr>
        <w:pStyle w:val="ListParagraph"/>
        <w:rPr>
          <w:ins w:id="708" w:author="Author"/>
          <w:lang w:eastAsia="zh-CN"/>
        </w:rPr>
      </w:pPr>
      <w:ins w:id="709" w:author="Author">
        <w:r>
          <w:rPr>
            <w:noProof/>
          </w:rPr>
          <w:drawing>
            <wp:inline distT="0" distB="0" distL="0" distR="0" wp14:anchorId="70F88562" wp14:editId="6C4FDC81">
              <wp:extent cx="5269523" cy="3020705"/>
              <wp:effectExtent l="0" t="0" r="7620" b="8255"/>
              <wp:docPr id="112" name="Picture 1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Calendar&#10;&#10;Description automatically generated"/>
                      <pic:cNvPicPr/>
                    </pic:nvPicPr>
                    <pic:blipFill>
                      <a:blip r:embed="rId21"/>
                      <a:stretch>
                        <a:fillRect/>
                      </a:stretch>
                    </pic:blipFill>
                    <pic:spPr>
                      <a:xfrm>
                        <a:off x="0" y="0"/>
                        <a:ext cx="5272292" cy="3022292"/>
                      </a:xfrm>
                      <a:prstGeom prst="rect">
                        <a:avLst/>
                      </a:prstGeom>
                    </pic:spPr>
                  </pic:pic>
                </a:graphicData>
              </a:graphic>
            </wp:inline>
          </w:drawing>
        </w:r>
      </w:ins>
    </w:p>
    <w:p w14:paraId="17AFD633" w14:textId="69AC52CC" w:rsidR="00033A66" w:rsidRDefault="00033A66" w:rsidP="00033A66">
      <w:pPr>
        <w:pStyle w:val="ListParagraph"/>
        <w:rPr>
          <w:ins w:id="710" w:author="Author"/>
          <w:lang w:eastAsia="zh-CN"/>
        </w:rPr>
      </w:pPr>
    </w:p>
    <w:p w14:paraId="12F13A4C" w14:textId="5553832D" w:rsidR="00033A66" w:rsidRDefault="00A5013D" w:rsidP="00033A66">
      <w:pPr>
        <w:pStyle w:val="ListParagraph"/>
        <w:numPr>
          <w:ilvl w:val="0"/>
          <w:numId w:val="107"/>
        </w:numPr>
        <w:rPr>
          <w:ins w:id="711" w:author="Author"/>
          <w:lang w:eastAsia="zh-CN"/>
        </w:rPr>
      </w:pPr>
      <w:ins w:id="712" w:author="Author">
        <w:r>
          <w:rPr>
            <w:lang w:eastAsia="zh-CN"/>
          </w:rPr>
          <w:t xml:space="preserve">Go to </w:t>
        </w:r>
        <w:r>
          <w:rPr>
            <w:b/>
            <w:bCs/>
            <w:lang w:eastAsia="zh-CN"/>
          </w:rPr>
          <w:t>Leads</w:t>
        </w:r>
        <w:r>
          <w:rPr>
            <w:lang w:eastAsia="zh-CN"/>
          </w:rPr>
          <w:t xml:space="preserve"> and choose any lead</w:t>
        </w:r>
      </w:ins>
    </w:p>
    <w:p w14:paraId="7FDC2FC8" w14:textId="4390718A" w:rsidR="00A5013D" w:rsidRDefault="00A5013D" w:rsidP="00A5013D">
      <w:pPr>
        <w:pStyle w:val="ListParagraph"/>
        <w:rPr>
          <w:ins w:id="713" w:author="Author"/>
          <w:lang w:eastAsia="zh-CN"/>
        </w:rPr>
      </w:pPr>
      <w:ins w:id="714" w:author="Author">
        <w:r>
          <w:rPr>
            <w:noProof/>
          </w:rPr>
          <w:drawing>
            <wp:inline distT="0" distB="0" distL="0" distR="0" wp14:anchorId="7F850815" wp14:editId="5486968B">
              <wp:extent cx="5779477" cy="1744546"/>
              <wp:effectExtent l="0" t="0" r="0" b="8255"/>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84394" cy="1746030"/>
                      </a:xfrm>
                      <a:prstGeom prst="rect">
                        <a:avLst/>
                      </a:prstGeom>
                      <a:noFill/>
                      <a:ln>
                        <a:noFill/>
                      </a:ln>
                    </pic:spPr>
                  </pic:pic>
                </a:graphicData>
              </a:graphic>
            </wp:inline>
          </w:drawing>
        </w:r>
      </w:ins>
    </w:p>
    <w:p w14:paraId="17609B58" w14:textId="126BEB40" w:rsidR="00A5013D" w:rsidRDefault="00A5013D" w:rsidP="00A5013D">
      <w:pPr>
        <w:pStyle w:val="ListParagraph"/>
        <w:rPr>
          <w:ins w:id="715" w:author="Author"/>
          <w:lang w:eastAsia="zh-CN"/>
        </w:rPr>
      </w:pPr>
    </w:p>
    <w:p w14:paraId="512CB7D0" w14:textId="47BD1F0C" w:rsidR="00A5013D" w:rsidRDefault="007A0470" w:rsidP="00A5013D">
      <w:pPr>
        <w:pStyle w:val="ListParagraph"/>
        <w:numPr>
          <w:ilvl w:val="0"/>
          <w:numId w:val="107"/>
        </w:numPr>
        <w:rPr>
          <w:ins w:id="716" w:author="Author"/>
          <w:lang w:eastAsia="zh-CN"/>
        </w:rPr>
      </w:pPr>
      <w:ins w:id="717" w:author="Author">
        <w:r>
          <w:rPr>
            <w:lang w:eastAsia="zh-CN"/>
          </w:rPr>
          <w:t xml:space="preserve">Click </w:t>
        </w:r>
        <w:r>
          <w:rPr>
            <w:b/>
            <w:bCs/>
            <w:lang w:eastAsia="zh-CN"/>
          </w:rPr>
          <w:t xml:space="preserve">Qualify </w:t>
        </w:r>
        <w:r>
          <w:rPr>
            <w:lang w:eastAsia="zh-CN"/>
          </w:rPr>
          <w:t>at the top command bar.</w:t>
        </w:r>
      </w:ins>
    </w:p>
    <w:p w14:paraId="33F79A8A" w14:textId="3ED7D24D" w:rsidR="007A0470" w:rsidRDefault="007A0470" w:rsidP="007A0470">
      <w:pPr>
        <w:pStyle w:val="ListParagraph"/>
        <w:rPr>
          <w:ins w:id="718" w:author="Author"/>
          <w:lang w:eastAsia="zh-CN"/>
        </w:rPr>
      </w:pPr>
      <w:ins w:id="719" w:author="Author">
        <w:r>
          <w:rPr>
            <w:noProof/>
          </w:rPr>
          <w:drawing>
            <wp:inline distT="0" distB="0" distL="0" distR="0" wp14:anchorId="7FB6C603" wp14:editId="27787029">
              <wp:extent cx="5087815" cy="1901806"/>
              <wp:effectExtent l="0" t="0" r="0" b="381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3"/>
                      <a:stretch>
                        <a:fillRect/>
                      </a:stretch>
                    </pic:blipFill>
                    <pic:spPr>
                      <a:xfrm>
                        <a:off x="0" y="0"/>
                        <a:ext cx="5091760" cy="1903280"/>
                      </a:xfrm>
                      <a:prstGeom prst="rect">
                        <a:avLst/>
                      </a:prstGeom>
                    </pic:spPr>
                  </pic:pic>
                </a:graphicData>
              </a:graphic>
            </wp:inline>
          </w:drawing>
        </w:r>
      </w:ins>
    </w:p>
    <w:p w14:paraId="78ABA8A3" w14:textId="013513A6" w:rsidR="007A0470" w:rsidRDefault="007A0470" w:rsidP="007A0470">
      <w:pPr>
        <w:pStyle w:val="ListParagraph"/>
        <w:rPr>
          <w:ins w:id="720" w:author="Author"/>
          <w:lang w:eastAsia="zh-CN"/>
        </w:rPr>
      </w:pPr>
    </w:p>
    <w:p w14:paraId="6C3F729C" w14:textId="354D2F10" w:rsidR="007A0470" w:rsidRDefault="00E55FB1" w:rsidP="00E55FB1">
      <w:pPr>
        <w:pStyle w:val="ListParagraph"/>
        <w:numPr>
          <w:ilvl w:val="0"/>
          <w:numId w:val="107"/>
        </w:numPr>
        <w:rPr>
          <w:ins w:id="721" w:author="Author"/>
          <w:lang w:eastAsia="zh-CN"/>
        </w:rPr>
      </w:pPr>
      <w:ins w:id="722" w:author="Author">
        <w:r>
          <w:rPr>
            <w:lang w:eastAsia="zh-CN"/>
          </w:rPr>
          <w:t>If you  are prompted dialog due to existing Account/Contact, you may just Ignore and Save in this exercise, while in the real scenario you may need to link to existing records instead of creating new duplicated one.</w:t>
        </w:r>
      </w:ins>
    </w:p>
    <w:p w14:paraId="6D1338E0" w14:textId="157535DC" w:rsidR="00E55FB1" w:rsidRDefault="00E55FB1" w:rsidP="00E55FB1">
      <w:pPr>
        <w:pStyle w:val="ListParagraph"/>
        <w:rPr>
          <w:ins w:id="723" w:author="Author"/>
          <w:lang w:eastAsia="zh-CN"/>
        </w:rPr>
      </w:pPr>
      <w:ins w:id="724" w:author="Author">
        <w:r>
          <w:rPr>
            <w:noProof/>
          </w:rPr>
          <w:drawing>
            <wp:inline distT="0" distB="0" distL="0" distR="0" wp14:anchorId="180D9ADB" wp14:editId="0545F5EA">
              <wp:extent cx="3352800" cy="2455615"/>
              <wp:effectExtent l="0" t="0" r="0" b="1905"/>
              <wp:docPr id="115" name="Picture 1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application&#10;&#10;Description automatically generated"/>
                      <pic:cNvPicPr/>
                    </pic:nvPicPr>
                    <pic:blipFill>
                      <a:blip r:embed="rId24"/>
                      <a:stretch>
                        <a:fillRect/>
                      </a:stretch>
                    </pic:blipFill>
                    <pic:spPr>
                      <a:xfrm>
                        <a:off x="0" y="0"/>
                        <a:ext cx="3355453" cy="2457558"/>
                      </a:xfrm>
                      <a:prstGeom prst="rect">
                        <a:avLst/>
                      </a:prstGeom>
                    </pic:spPr>
                  </pic:pic>
                </a:graphicData>
              </a:graphic>
            </wp:inline>
          </w:drawing>
        </w:r>
      </w:ins>
    </w:p>
    <w:p w14:paraId="4C9FF4B7" w14:textId="494D3FD4" w:rsidR="00E66F0A" w:rsidRDefault="00E66F0A" w:rsidP="00E55FB1">
      <w:pPr>
        <w:pStyle w:val="ListParagraph"/>
        <w:rPr>
          <w:ins w:id="725" w:author="Author"/>
          <w:lang w:eastAsia="zh-CN"/>
        </w:rPr>
      </w:pPr>
    </w:p>
    <w:p w14:paraId="3396841B" w14:textId="52F87899" w:rsidR="00E66F0A" w:rsidRDefault="00E66F0A" w:rsidP="00E66F0A">
      <w:pPr>
        <w:pStyle w:val="ListParagraph"/>
        <w:numPr>
          <w:ilvl w:val="0"/>
          <w:numId w:val="107"/>
        </w:numPr>
        <w:rPr>
          <w:ins w:id="726" w:author="Author"/>
          <w:lang w:eastAsia="zh-CN"/>
        </w:rPr>
      </w:pPr>
      <w:ins w:id="727" w:author="Author">
        <w:r>
          <w:rPr>
            <w:lang w:eastAsia="zh-CN"/>
          </w:rPr>
          <w:t xml:space="preserve">New </w:t>
        </w:r>
        <w:r>
          <w:rPr>
            <w:b/>
            <w:bCs/>
            <w:lang w:eastAsia="zh-CN"/>
          </w:rPr>
          <w:t>Opportunity</w:t>
        </w:r>
        <w:r>
          <w:rPr>
            <w:lang w:eastAsia="zh-CN"/>
          </w:rPr>
          <w:t xml:space="preserve"> form will be </w:t>
        </w:r>
        <w:del w:id="728" w:author="Author">
          <w:r w:rsidDel="0046527C">
            <w:rPr>
              <w:lang w:eastAsia="zh-CN"/>
            </w:rPr>
            <w:delText>opened</w:delText>
          </w:r>
        </w:del>
        <w:r w:rsidR="0046527C">
          <w:rPr>
            <w:lang w:eastAsia="zh-CN"/>
          </w:rPr>
          <w:t>opened,</w:t>
        </w:r>
        <w:r>
          <w:rPr>
            <w:lang w:eastAsia="zh-CN"/>
          </w:rPr>
          <w:t xml:space="preserve"> and you have created new opportunity generated from the Lead you have chosen</w:t>
        </w:r>
        <w:r w:rsidR="0046527C">
          <w:rPr>
            <w:lang w:eastAsia="zh-CN"/>
          </w:rPr>
          <w:t xml:space="preserve"> with the data is also being flown over to this opportunity,</w:t>
        </w:r>
      </w:ins>
    </w:p>
    <w:p w14:paraId="5A84AD88" w14:textId="03B9B59F" w:rsidR="00E66F0A" w:rsidRDefault="00E66F0A" w:rsidP="00E66F0A">
      <w:pPr>
        <w:pStyle w:val="ListParagraph"/>
        <w:rPr>
          <w:ins w:id="729" w:author="Author"/>
          <w:lang w:eastAsia="zh-CN"/>
        </w:rPr>
      </w:pPr>
    </w:p>
    <w:p w14:paraId="06794851" w14:textId="193D3ABA" w:rsidR="00E66F0A" w:rsidRDefault="00E66F0A" w:rsidP="00E66F0A">
      <w:pPr>
        <w:pStyle w:val="ListParagraph"/>
        <w:rPr>
          <w:ins w:id="730" w:author="Author"/>
          <w:lang w:eastAsia="zh-CN"/>
        </w:rPr>
      </w:pPr>
      <w:ins w:id="731" w:author="Author">
        <w:r>
          <w:rPr>
            <w:noProof/>
          </w:rPr>
          <w:drawing>
            <wp:inline distT="0" distB="0" distL="0" distR="0" wp14:anchorId="24AE4A21" wp14:editId="7DB7DC33">
              <wp:extent cx="5246077" cy="2309731"/>
              <wp:effectExtent l="0" t="0" r="0" b="0"/>
              <wp:docPr id="116" name="Picture 1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 email&#10;&#10;Description automatically generated"/>
                      <pic:cNvPicPr/>
                    </pic:nvPicPr>
                    <pic:blipFill>
                      <a:blip r:embed="rId25"/>
                      <a:stretch>
                        <a:fillRect/>
                      </a:stretch>
                    </pic:blipFill>
                    <pic:spPr>
                      <a:xfrm>
                        <a:off x="0" y="0"/>
                        <a:ext cx="5247563" cy="2310385"/>
                      </a:xfrm>
                      <a:prstGeom prst="rect">
                        <a:avLst/>
                      </a:prstGeom>
                    </pic:spPr>
                  </pic:pic>
                </a:graphicData>
              </a:graphic>
            </wp:inline>
          </w:drawing>
        </w:r>
      </w:ins>
    </w:p>
    <w:p w14:paraId="5D02B514" w14:textId="076B49BA" w:rsidR="0046527C" w:rsidRDefault="0046527C" w:rsidP="00E66F0A">
      <w:pPr>
        <w:pStyle w:val="ListParagraph"/>
        <w:rPr>
          <w:ins w:id="732" w:author="Author"/>
          <w:lang w:eastAsia="zh-CN"/>
        </w:rPr>
      </w:pPr>
    </w:p>
    <w:p w14:paraId="39F8102E" w14:textId="18C7CFC5" w:rsidR="0046527C" w:rsidRDefault="0046527C" w:rsidP="0046527C">
      <w:pPr>
        <w:pStyle w:val="ListParagraph"/>
        <w:numPr>
          <w:ilvl w:val="0"/>
          <w:numId w:val="107"/>
        </w:numPr>
        <w:rPr>
          <w:ins w:id="733" w:author="Author"/>
          <w:lang w:eastAsia="zh-CN"/>
        </w:rPr>
      </w:pPr>
      <w:ins w:id="734" w:author="Author">
        <w:r>
          <w:rPr>
            <w:lang w:eastAsia="zh-CN"/>
          </w:rPr>
          <w:t xml:space="preserve">In the Opportunity form, you can also add more detailed information and even add </w:t>
        </w:r>
        <w:r w:rsidR="00726CD2">
          <w:rPr>
            <w:lang w:eastAsia="zh-CN"/>
          </w:rPr>
          <w:t xml:space="preserve">people </w:t>
        </w:r>
        <w:del w:id="735" w:author="Author">
          <w:r w:rsidDel="00F31584">
            <w:rPr>
              <w:lang w:eastAsia="zh-CN"/>
            </w:rPr>
            <w:delText xml:space="preserve">your colleagues </w:delText>
          </w:r>
        </w:del>
        <w:r>
          <w:rPr>
            <w:lang w:eastAsia="zh-CN"/>
          </w:rPr>
          <w:t>in</w:t>
        </w:r>
        <w:r w:rsidR="00726CD2">
          <w:rPr>
            <w:lang w:eastAsia="zh-CN"/>
          </w:rPr>
          <w:t xml:space="preserve">to </w:t>
        </w:r>
        <w:del w:id="736" w:author="Author">
          <w:r w:rsidDel="00726CD2">
            <w:rPr>
              <w:lang w:eastAsia="zh-CN"/>
            </w:rPr>
            <w:delText xml:space="preserve"> the </w:delText>
          </w:r>
        </w:del>
        <w:r>
          <w:rPr>
            <w:lang w:eastAsia="zh-CN"/>
          </w:rPr>
          <w:t>Sales Team</w:t>
        </w:r>
      </w:ins>
    </w:p>
    <w:p w14:paraId="1E608C87" w14:textId="6B152209" w:rsidR="0046527C" w:rsidRDefault="0046527C" w:rsidP="0046527C">
      <w:pPr>
        <w:pStyle w:val="ListParagraph"/>
        <w:rPr>
          <w:ins w:id="737" w:author="Author"/>
          <w:lang w:eastAsia="zh-CN"/>
        </w:rPr>
      </w:pPr>
      <w:ins w:id="738" w:author="Author">
        <w:r>
          <w:rPr>
            <w:noProof/>
          </w:rPr>
          <w:drawing>
            <wp:inline distT="0" distB="0" distL="0" distR="0" wp14:anchorId="4F726265" wp14:editId="28689B8B">
              <wp:extent cx="2109430" cy="3452446"/>
              <wp:effectExtent l="0" t="0" r="5715" b="0"/>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26"/>
                      <a:stretch>
                        <a:fillRect/>
                      </a:stretch>
                    </pic:blipFill>
                    <pic:spPr>
                      <a:xfrm>
                        <a:off x="0" y="0"/>
                        <a:ext cx="2111793" cy="3456313"/>
                      </a:xfrm>
                      <a:prstGeom prst="rect">
                        <a:avLst/>
                      </a:prstGeom>
                    </pic:spPr>
                  </pic:pic>
                </a:graphicData>
              </a:graphic>
            </wp:inline>
          </w:drawing>
        </w:r>
      </w:ins>
    </w:p>
    <w:p w14:paraId="24C7974D" w14:textId="0D05A925" w:rsidR="00876E86" w:rsidRDefault="00876E86" w:rsidP="0046527C">
      <w:pPr>
        <w:pStyle w:val="ListParagraph"/>
        <w:rPr>
          <w:ins w:id="739" w:author="Author"/>
          <w:lang w:eastAsia="zh-CN"/>
        </w:rPr>
      </w:pPr>
    </w:p>
    <w:p w14:paraId="0501F141" w14:textId="77777777" w:rsidR="00876E86" w:rsidRPr="00876E86" w:rsidRDefault="00876E86" w:rsidP="00876E86">
      <w:pPr>
        <w:shd w:val="clear" w:color="auto" w:fill="FFFFFF"/>
        <w:spacing w:before="100" w:beforeAutospacing="1" w:after="100" w:afterAutospacing="1" w:line="240" w:lineRule="auto"/>
        <w:rPr>
          <w:ins w:id="740" w:author="Author"/>
          <w:rFonts w:asciiTheme="minorHAnsi" w:eastAsia="Times New Roman" w:hAnsiTheme="minorHAnsi" w:cstheme="minorHAnsi"/>
          <w:color w:val="171717"/>
          <w:sz w:val="24"/>
          <w:szCs w:val="24"/>
          <w:lang w:val="en-SG" w:eastAsia="en-SG"/>
          <w:rPrChange w:id="741" w:author="Author">
            <w:rPr>
              <w:ins w:id="742" w:author="Author"/>
              <w:rFonts w:eastAsia="Times New Roman" w:cs="Segoe UI"/>
              <w:color w:val="171717"/>
              <w:sz w:val="24"/>
              <w:szCs w:val="24"/>
              <w:lang w:val="en-SG" w:eastAsia="en-SG"/>
            </w:rPr>
          </w:rPrChange>
        </w:rPr>
      </w:pPr>
      <w:ins w:id="743" w:author="Author">
        <w:r w:rsidRPr="00876E86">
          <w:rPr>
            <w:rFonts w:asciiTheme="minorHAnsi" w:eastAsia="Times New Roman" w:hAnsiTheme="minorHAnsi" w:cstheme="minorHAnsi"/>
            <w:color w:val="171717"/>
            <w:sz w:val="24"/>
            <w:szCs w:val="24"/>
            <w:lang w:val="en-SG" w:eastAsia="en-SG"/>
            <w:rPrChange w:id="744" w:author="Author">
              <w:rPr>
                <w:rFonts w:eastAsia="Times New Roman" w:cs="Segoe UI"/>
                <w:color w:val="171717"/>
                <w:sz w:val="24"/>
                <w:szCs w:val="24"/>
                <w:lang w:val="en-SG" w:eastAsia="en-SG"/>
              </w:rPr>
            </w:rPrChange>
          </w:rPr>
          <w:t>When you create opportunities, it's important that you define as much information as possible about the current situation and what will be required to move forward. This information can help determine which sales process should be used, based on the type, size, and timeline of the opportunity. This information can also help determine which sales resources should be assigned to the record to give your organization the best chance of winning the deal.</w:t>
        </w:r>
      </w:ins>
    </w:p>
    <w:p w14:paraId="369106C9" w14:textId="77777777" w:rsidR="00876E86" w:rsidRPr="00876E86" w:rsidRDefault="00876E86" w:rsidP="00876E86">
      <w:pPr>
        <w:shd w:val="clear" w:color="auto" w:fill="FFFFFF"/>
        <w:spacing w:before="100" w:beforeAutospacing="1" w:after="100" w:afterAutospacing="1" w:line="240" w:lineRule="auto"/>
        <w:rPr>
          <w:ins w:id="745" w:author="Author"/>
          <w:rFonts w:asciiTheme="minorHAnsi" w:eastAsia="Times New Roman" w:hAnsiTheme="minorHAnsi" w:cstheme="minorHAnsi"/>
          <w:color w:val="171717"/>
          <w:sz w:val="24"/>
          <w:szCs w:val="24"/>
          <w:lang w:val="en-SG" w:eastAsia="en-SG"/>
          <w:rPrChange w:id="746" w:author="Author">
            <w:rPr>
              <w:ins w:id="747" w:author="Author"/>
              <w:rFonts w:eastAsia="Times New Roman" w:cs="Segoe UI"/>
              <w:color w:val="171717"/>
              <w:sz w:val="24"/>
              <w:szCs w:val="24"/>
              <w:lang w:val="en-SG" w:eastAsia="en-SG"/>
            </w:rPr>
          </w:rPrChange>
        </w:rPr>
      </w:pPr>
      <w:ins w:id="748" w:author="Author">
        <w:r w:rsidRPr="00876E86">
          <w:rPr>
            <w:rFonts w:asciiTheme="minorHAnsi" w:eastAsia="Times New Roman" w:hAnsiTheme="minorHAnsi" w:cstheme="minorHAnsi"/>
            <w:color w:val="171717"/>
            <w:sz w:val="24"/>
            <w:szCs w:val="24"/>
            <w:lang w:val="en-SG" w:eastAsia="en-SG"/>
            <w:rPrChange w:id="749" w:author="Author">
              <w:rPr>
                <w:rFonts w:eastAsia="Times New Roman" w:cs="Segoe UI"/>
                <w:color w:val="171717"/>
                <w:sz w:val="24"/>
                <w:szCs w:val="24"/>
                <w:lang w:val="en-SG" w:eastAsia="en-SG"/>
              </w:rPr>
            </w:rPrChange>
          </w:rPr>
          <w:t>Here's a description of some of the main information that can be included for an opportunity.</w:t>
        </w:r>
      </w:ins>
    </w:p>
    <w:tbl>
      <w:tblPr>
        <w:tblStyle w:val="GridTable4-Accent1"/>
        <w:tblW w:w="10343" w:type="dxa"/>
        <w:tblLook w:val="04A0" w:firstRow="1" w:lastRow="0" w:firstColumn="1" w:lastColumn="0" w:noHBand="0" w:noVBand="1"/>
        <w:tblPrChange w:id="750" w:author="Author">
          <w:tblPr>
            <w:tblW w:w="12930" w:type="dxa"/>
            <w:tblCellMar>
              <w:top w:w="15" w:type="dxa"/>
              <w:left w:w="15" w:type="dxa"/>
              <w:bottom w:w="15" w:type="dxa"/>
              <w:right w:w="15" w:type="dxa"/>
            </w:tblCellMar>
            <w:tblLook w:val="04A0" w:firstRow="1" w:lastRow="0" w:firstColumn="1" w:lastColumn="0" w:noHBand="0" w:noVBand="1"/>
          </w:tblPr>
        </w:tblPrChange>
      </w:tblPr>
      <w:tblGrid>
        <w:gridCol w:w="2329"/>
        <w:gridCol w:w="8014"/>
        <w:tblGridChange w:id="751">
          <w:tblGrid>
            <w:gridCol w:w="2168"/>
            <w:gridCol w:w="10762"/>
          </w:tblGrid>
        </w:tblGridChange>
      </w:tblGrid>
      <w:tr w:rsidR="00876E86" w:rsidRPr="00876E86" w14:paraId="3AC61F89" w14:textId="77777777" w:rsidTr="00876E86">
        <w:trPr>
          <w:cnfStyle w:val="100000000000" w:firstRow="1" w:lastRow="0" w:firstColumn="0" w:lastColumn="0" w:oddVBand="0" w:evenVBand="0" w:oddHBand="0" w:evenHBand="0" w:firstRowFirstColumn="0" w:firstRowLastColumn="0" w:lastRowFirstColumn="0" w:lastRowLastColumn="0"/>
          <w:ins w:id="752" w:author="Author"/>
        </w:trPr>
        <w:tc>
          <w:tcPr>
            <w:cnfStyle w:val="001000000000" w:firstRow="0" w:lastRow="0" w:firstColumn="1" w:lastColumn="0" w:oddVBand="0" w:evenVBand="0" w:oddHBand="0" w:evenHBand="0" w:firstRowFirstColumn="0" w:firstRowLastColumn="0" w:lastRowFirstColumn="0" w:lastRowLastColumn="0"/>
            <w:tcW w:w="10343" w:type="dxa"/>
            <w:gridSpan w:val="2"/>
            <w:hideMark/>
            <w:tcPrChange w:id="753" w:author="Author">
              <w:tcPr>
                <w:tcW w:w="0" w:type="auto"/>
                <w:gridSpan w:val="2"/>
                <w:tcBorders>
                  <w:top w:val="nil"/>
                  <w:left w:val="nil"/>
                  <w:bottom w:val="nil"/>
                  <w:right w:val="nil"/>
                </w:tcBorders>
                <w:vAlign w:val="center"/>
                <w:hideMark/>
              </w:tcPr>
            </w:tcPrChange>
          </w:tcPr>
          <w:p w14:paraId="74BE1204" w14:textId="77777777" w:rsidR="00876E86" w:rsidRPr="00876E86" w:rsidRDefault="00876E86" w:rsidP="00876E86">
            <w:pPr>
              <w:pBdr>
                <w:top w:val="single" w:sz="2" w:space="0" w:color="auto"/>
                <w:left w:val="single" w:sz="2" w:space="0" w:color="auto"/>
                <w:bottom w:val="single" w:sz="6" w:space="0" w:color="auto"/>
                <w:right w:val="single" w:sz="2" w:space="0" w:color="auto"/>
              </w:pBdr>
              <w:ind w:left="-15" w:right="-15"/>
              <w:cnfStyle w:val="101000000000" w:firstRow="1" w:lastRow="0" w:firstColumn="1" w:lastColumn="0" w:oddVBand="0" w:evenVBand="0" w:oddHBand="0" w:evenHBand="0" w:firstRowFirstColumn="0" w:firstRowLastColumn="0" w:lastRowFirstColumn="0" w:lastRowLastColumn="0"/>
              <w:rPr>
                <w:ins w:id="754" w:author="Author"/>
                <w:rFonts w:asciiTheme="minorHAnsi" w:eastAsia="Times New Roman" w:hAnsiTheme="minorHAnsi" w:cstheme="minorHAnsi"/>
                <w:caps/>
                <w:spacing w:val="30"/>
                <w:sz w:val="24"/>
                <w:szCs w:val="24"/>
                <w:lang w:val="en-SG" w:eastAsia="en-SG"/>
                <w:rPrChange w:id="755" w:author="Author">
                  <w:rPr>
                    <w:ins w:id="756" w:author="Author"/>
                    <w:rFonts w:ascii="Times New Roman" w:eastAsia="Times New Roman" w:hAnsi="Times New Roman" w:cs="Times New Roman"/>
                    <w:caps/>
                    <w:spacing w:val="30"/>
                    <w:sz w:val="24"/>
                    <w:szCs w:val="24"/>
                    <w:lang w:val="en-SG" w:eastAsia="en-SG"/>
                  </w:rPr>
                </w:rPrChange>
              </w:rPr>
              <w:pPrChange w:id="757" w:author="Author">
                <w:pPr>
                  <w:pBdr>
                    <w:top w:val="single" w:sz="2" w:space="0" w:color="auto"/>
                    <w:left w:val="single" w:sz="2" w:space="0" w:color="auto"/>
                    <w:bottom w:val="single" w:sz="6" w:space="0" w:color="auto"/>
                    <w:right w:val="single" w:sz="2" w:space="0" w:color="auto"/>
                  </w:pBdr>
                  <w:ind w:left="-15" w:right="-15"/>
                  <w:jc w:val="right"/>
                  <w:cnfStyle w:val="101000000000" w:firstRow="1" w:lastRow="0" w:firstColumn="1" w:lastColumn="0" w:oddVBand="0" w:evenVBand="0" w:oddHBand="0" w:evenHBand="0" w:firstRowFirstColumn="0" w:firstRowLastColumn="0" w:lastRowFirstColumn="0" w:lastRowLastColumn="0"/>
                </w:pPr>
              </w:pPrChange>
            </w:pPr>
            <w:ins w:id="758" w:author="Author">
              <w:r w:rsidRPr="00876E86">
                <w:rPr>
                  <w:rFonts w:asciiTheme="minorHAnsi" w:eastAsia="Times New Roman" w:hAnsiTheme="minorHAnsi" w:cstheme="minorHAnsi"/>
                  <w:caps/>
                  <w:spacing w:val="30"/>
                  <w:sz w:val="24"/>
                  <w:szCs w:val="24"/>
                  <w:lang w:val="en-SG" w:eastAsia="en-SG"/>
                  <w:rPrChange w:id="759" w:author="Author">
                    <w:rPr>
                      <w:rFonts w:ascii="Times New Roman" w:eastAsia="Times New Roman" w:hAnsi="Times New Roman" w:cs="Times New Roman"/>
                      <w:caps/>
                      <w:spacing w:val="30"/>
                      <w:sz w:val="24"/>
                      <w:szCs w:val="24"/>
                      <w:lang w:val="en-SG" w:eastAsia="en-SG"/>
                    </w:rPr>
                  </w:rPrChange>
                </w:rPr>
                <w:t>DEFINING OPPORTUNITY DETAILS</w:t>
              </w:r>
            </w:ins>
          </w:p>
        </w:tc>
      </w:tr>
      <w:tr w:rsidR="00876E86" w:rsidRPr="00876E86" w14:paraId="55F9F2BA" w14:textId="77777777" w:rsidTr="00876E86">
        <w:trPr>
          <w:cnfStyle w:val="000000100000" w:firstRow="0" w:lastRow="0" w:firstColumn="0" w:lastColumn="0" w:oddVBand="0" w:evenVBand="0" w:oddHBand="1" w:evenHBand="0" w:firstRowFirstColumn="0" w:firstRowLastColumn="0" w:lastRowFirstColumn="0" w:lastRowLastColumn="0"/>
          <w:ins w:id="760" w:author="Author"/>
        </w:trPr>
        <w:tc>
          <w:tcPr>
            <w:cnfStyle w:val="001000000000" w:firstRow="0" w:lastRow="0" w:firstColumn="1" w:lastColumn="0" w:oddVBand="0" w:evenVBand="0" w:oddHBand="0" w:evenHBand="0" w:firstRowFirstColumn="0" w:firstRowLastColumn="0" w:lastRowFirstColumn="0" w:lastRowLastColumn="0"/>
            <w:tcW w:w="0" w:type="auto"/>
            <w:hideMark/>
            <w:tcPrChange w:id="761" w:author="Author">
              <w:tcPr>
                <w:tcW w:w="0" w:type="auto"/>
                <w:tcBorders>
                  <w:top w:val="single" w:sz="24" w:space="0" w:color="auto"/>
                  <w:left w:val="single" w:sz="2" w:space="0" w:color="auto"/>
                  <w:bottom w:val="single" w:sz="2" w:space="0" w:color="auto"/>
                  <w:right w:val="single" w:sz="2" w:space="0" w:color="auto"/>
                </w:tcBorders>
                <w:hideMark/>
              </w:tcPr>
            </w:tcPrChange>
          </w:tcPr>
          <w:p w14:paraId="5DB49CD1" w14:textId="77777777" w:rsidR="00876E86" w:rsidRPr="00876E86" w:rsidRDefault="00876E86" w:rsidP="00876E86">
            <w:pPr>
              <w:cnfStyle w:val="001000100000" w:firstRow="0" w:lastRow="0" w:firstColumn="1" w:lastColumn="0" w:oddVBand="0" w:evenVBand="0" w:oddHBand="1" w:evenHBand="0" w:firstRowFirstColumn="0" w:firstRowLastColumn="0" w:lastRowFirstColumn="0" w:lastRowLastColumn="0"/>
              <w:rPr>
                <w:ins w:id="762" w:author="Author"/>
                <w:rFonts w:asciiTheme="minorHAnsi" w:eastAsia="Times New Roman" w:hAnsiTheme="minorHAnsi" w:cstheme="minorHAnsi"/>
                <w:sz w:val="24"/>
                <w:szCs w:val="24"/>
                <w:lang w:val="en-SG" w:eastAsia="en-SG"/>
                <w:rPrChange w:id="763" w:author="Author">
                  <w:rPr>
                    <w:ins w:id="764" w:author="Author"/>
                    <w:rFonts w:ascii="Times New Roman" w:eastAsia="Times New Roman" w:hAnsi="Times New Roman" w:cs="Times New Roman"/>
                    <w:sz w:val="24"/>
                    <w:szCs w:val="24"/>
                    <w:lang w:val="en-SG" w:eastAsia="en-SG"/>
                  </w:rPr>
                </w:rPrChange>
              </w:rPr>
            </w:pPr>
            <w:ins w:id="765" w:author="Author">
              <w:r w:rsidRPr="00876E86">
                <w:rPr>
                  <w:rFonts w:asciiTheme="minorHAnsi" w:eastAsia="Times New Roman" w:hAnsiTheme="minorHAnsi" w:cstheme="minorHAnsi"/>
                  <w:sz w:val="24"/>
                  <w:szCs w:val="24"/>
                  <w:lang w:val="en-SG" w:eastAsia="en-SG"/>
                  <w:rPrChange w:id="766" w:author="Author">
                    <w:rPr>
                      <w:rFonts w:ascii="Times New Roman" w:eastAsia="Times New Roman" w:hAnsi="Times New Roman" w:cs="Times New Roman"/>
                      <w:sz w:val="24"/>
                      <w:szCs w:val="24"/>
                      <w:lang w:val="en-SG" w:eastAsia="en-SG"/>
                    </w:rPr>
                  </w:rPrChange>
                </w:rPr>
                <w:t>Stakeholders</w:t>
              </w:r>
            </w:ins>
          </w:p>
        </w:tc>
        <w:tc>
          <w:tcPr>
            <w:tcW w:w="8014" w:type="dxa"/>
            <w:hideMark/>
            <w:tcPrChange w:id="767" w:author="Author">
              <w:tcPr>
                <w:tcW w:w="0" w:type="auto"/>
                <w:tcBorders>
                  <w:top w:val="single" w:sz="24" w:space="0" w:color="auto"/>
                  <w:left w:val="single" w:sz="2" w:space="0" w:color="auto"/>
                  <w:bottom w:val="single" w:sz="2" w:space="0" w:color="auto"/>
                  <w:right w:val="single" w:sz="2" w:space="0" w:color="auto"/>
                </w:tcBorders>
                <w:hideMark/>
              </w:tcPr>
            </w:tcPrChange>
          </w:tcPr>
          <w:p w14:paraId="74F0D3CA" w14:textId="77777777" w:rsidR="00876E86" w:rsidRPr="00876E86" w:rsidRDefault="00876E86" w:rsidP="00876E86">
            <w:pPr>
              <w:cnfStyle w:val="000000100000" w:firstRow="0" w:lastRow="0" w:firstColumn="0" w:lastColumn="0" w:oddVBand="0" w:evenVBand="0" w:oddHBand="1" w:evenHBand="0" w:firstRowFirstColumn="0" w:firstRowLastColumn="0" w:lastRowFirstColumn="0" w:lastRowLastColumn="0"/>
              <w:rPr>
                <w:ins w:id="768" w:author="Author"/>
                <w:rFonts w:asciiTheme="minorHAnsi" w:eastAsia="Times New Roman" w:hAnsiTheme="minorHAnsi" w:cstheme="minorHAnsi"/>
                <w:sz w:val="24"/>
                <w:szCs w:val="24"/>
                <w:lang w:val="en-SG" w:eastAsia="en-SG"/>
                <w:rPrChange w:id="769" w:author="Author">
                  <w:rPr>
                    <w:ins w:id="770" w:author="Author"/>
                    <w:rFonts w:ascii="Times New Roman" w:eastAsia="Times New Roman" w:hAnsi="Times New Roman" w:cs="Times New Roman"/>
                    <w:sz w:val="24"/>
                    <w:szCs w:val="24"/>
                    <w:lang w:val="en-SG" w:eastAsia="en-SG"/>
                  </w:rPr>
                </w:rPrChange>
              </w:rPr>
            </w:pPr>
            <w:ins w:id="771" w:author="Author">
              <w:r w:rsidRPr="00876E86">
                <w:rPr>
                  <w:rFonts w:asciiTheme="minorHAnsi" w:eastAsia="Times New Roman" w:hAnsiTheme="minorHAnsi" w:cstheme="minorHAnsi"/>
                  <w:sz w:val="24"/>
                  <w:szCs w:val="24"/>
                  <w:lang w:val="en-SG" w:eastAsia="en-SG"/>
                  <w:rPrChange w:id="772" w:author="Author">
                    <w:rPr>
                      <w:rFonts w:ascii="Times New Roman" w:eastAsia="Times New Roman" w:hAnsi="Times New Roman" w:cs="Times New Roman"/>
                      <w:sz w:val="24"/>
                      <w:szCs w:val="24"/>
                      <w:lang w:val="en-SG" w:eastAsia="en-SG"/>
                    </w:rPr>
                  </w:rPrChange>
                </w:rPr>
                <w:t>Contacts in Dynamics 365 who have a vested interest in the opportunity. Stakeholders can include project managers, board members, lawyers, and sponsors.</w:t>
              </w:r>
            </w:ins>
          </w:p>
        </w:tc>
      </w:tr>
      <w:tr w:rsidR="00876E86" w:rsidRPr="00876E86" w14:paraId="493E250C" w14:textId="77777777" w:rsidTr="00876E86">
        <w:trPr>
          <w:ins w:id="773" w:author="Author"/>
        </w:trPr>
        <w:tc>
          <w:tcPr>
            <w:cnfStyle w:val="001000000000" w:firstRow="0" w:lastRow="0" w:firstColumn="1" w:lastColumn="0" w:oddVBand="0" w:evenVBand="0" w:oddHBand="0" w:evenHBand="0" w:firstRowFirstColumn="0" w:firstRowLastColumn="0" w:lastRowFirstColumn="0" w:lastRowLastColumn="0"/>
            <w:tcW w:w="0" w:type="auto"/>
            <w:hideMark/>
            <w:tcPrChange w:id="774" w:author="Author">
              <w:tcPr>
                <w:tcW w:w="0" w:type="auto"/>
                <w:tcBorders>
                  <w:top w:val="single" w:sz="24" w:space="0" w:color="auto"/>
                  <w:left w:val="single" w:sz="2" w:space="0" w:color="auto"/>
                  <w:bottom w:val="single" w:sz="2" w:space="0" w:color="auto"/>
                  <w:right w:val="single" w:sz="2" w:space="0" w:color="auto"/>
                </w:tcBorders>
                <w:hideMark/>
              </w:tcPr>
            </w:tcPrChange>
          </w:tcPr>
          <w:p w14:paraId="70E1BDA2" w14:textId="77777777" w:rsidR="00876E86" w:rsidRPr="00876E86" w:rsidRDefault="00876E86" w:rsidP="00876E86">
            <w:pPr>
              <w:rPr>
                <w:ins w:id="775" w:author="Author"/>
                <w:rFonts w:asciiTheme="minorHAnsi" w:eastAsia="Times New Roman" w:hAnsiTheme="minorHAnsi" w:cstheme="minorHAnsi"/>
                <w:sz w:val="24"/>
                <w:szCs w:val="24"/>
                <w:lang w:val="en-SG" w:eastAsia="en-SG"/>
                <w:rPrChange w:id="776" w:author="Author">
                  <w:rPr>
                    <w:ins w:id="777" w:author="Author"/>
                    <w:rFonts w:ascii="Times New Roman" w:eastAsia="Times New Roman" w:hAnsi="Times New Roman" w:cs="Times New Roman"/>
                    <w:sz w:val="24"/>
                    <w:szCs w:val="24"/>
                    <w:lang w:val="en-SG" w:eastAsia="en-SG"/>
                  </w:rPr>
                </w:rPrChange>
              </w:rPr>
            </w:pPr>
            <w:ins w:id="778" w:author="Author">
              <w:r w:rsidRPr="00876E86">
                <w:rPr>
                  <w:rFonts w:asciiTheme="minorHAnsi" w:eastAsia="Times New Roman" w:hAnsiTheme="minorHAnsi" w:cstheme="minorHAnsi"/>
                  <w:sz w:val="24"/>
                  <w:szCs w:val="24"/>
                  <w:lang w:val="en-SG" w:eastAsia="en-SG"/>
                  <w:rPrChange w:id="779" w:author="Author">
                    <w:rPr>
                      <w:rFonts w:ascii="Times New Roman" w:eastAsia="Times New Roman" w:hAnsi="Times New Roman" w:cs="Times New Roman"/>
                      <w:sz w:val="24"/>
                      <w:szCs w:val="24"/>
                      <w:lang w:val="en-SG" w:eastAsia="en-SG"/>
                    </w:rPr>
                  </w:rPrChange>
                </w:rPr>
                <w:t>Sales team</w:t>
              </w:r>
            </w:ins>
          </w:p>
        </w:tc>
        <w:tc>
          <w:tcPr>
            <w:tcW w:w="8014" w:type="dxa"/>
            <w:hideMark/>
            <w:tcPrChange w:id="780" w:author="Author">
              <w:tcPr>
                <w:tcW w:w="0" w:type="auto"/>
                <w:tcBorders>
                  <w:top w:val="single" w:sz="24" w:space="0" w:color="auto"/>
                  <w:left w:val="single" w:sz="2" w:space="0" w:color="auto"/>
                  <w:bottom w:val="single" w:sz="2" w:space="0" w:color="auto"/>
                  <w:right w:val="single" w:sz="2" w:space="0" w:color="auto"/>
                </w:tcBorders>
                <w:hideMark/>
              </w:tcPr>
            </w:tcPrChange>
          </w:tcPr>
          <w:p w14:paraId="1F34D78E" w14:textId="77777777" w:rsidR="00876E86" w:rsidRPr="00876E86" w:rsidRDefault="00876E86" w:rsidP="00876E86">
            <w:pPr>
              <w:cnfStyle w:val="000000000000" w:firstRow="0" w:lastRow="0" w:firstColumn="0" w:lastColumn="0" w:oddVBand="0" w:evenVBand="0" w:oddHBand="0" w:evenHBand="0" w:firstRowFirstColumn="0" w:firstRowLastColumn="0" w:lastRowFirstColumn="0" w:lastRowLastColumn="0"/>
              <w:rPr>
                <w:ins w:id="781" w:author="Author"/>
                <w:rFonts w:asciiTheme="minorHAnsi" w:eastAsia="Times New Roman" w:hAnsiTheme="minorHAnsi" w:cstheme="minorHAnsi"/>
                <w:sz w:val="24"/>
                <w:szCs w:val="24"/>
                <w:lang w:val="en-SG" w:eastAsia="en-SG"/>
                <w:rPrChange w:id="782" w:author="Author">
                  <w:rPr>
                    <w:ins w:id="783" w:author="Author"/>
                    <w:rFonts w:ascii="Times New Roman" w:eastAsia="Times New Roman" w:hAnsi="Times New Roman" w:cs="Times New Roman"/>
                    <w:sz w:val="24"/>
                    <w:szCs w:val="24"/>
                    <w:lang w:val="en-SG" w:eastAsia="en-SG"/>
                  </w:rPr>
                </w:rPrChange>
              </w:rPr>
            </w:pPr>
            <w:ins w:id="784" w:author="Author">
              <w:r w:rsidRPr="00876E86">
                <w:rPr>
                  <w:rFonts w:asciiTheme="minorHAnsi" w:eastAsia="Times New Roman" w:hAnsiTheme="minorHAnsi" w:cstheme="minorHAnsi"/>
                  <w:sz w:val="24"/>
                  <w:szCs w:val="24"/>
                  <w:lang w:val="en-SG" w:eastAsia="en-SG"/>
                  <w:rPrChange w:id="785" w:author="Author">
                    <w:rPr>
                      <w:rFonts w:ascii="Times New Roman" w:eastAsia="Times New Roman" w:hAnsi="Times New Roman" w:cs="Times New Roman"/>
                      <w:sz w:val="24"/>
                      <w:szCs w:val="24"/>
                      <w:lang w:val="en-SG" w:eastAsia="en-SG"/>
                    </w:rPr>
                  </w:rPrChange>
                </w:rPr>
                <w:t>Internal team members who will be involved in converting the opportunity to a sale.</w:t>
              </w:r>
            </w:ins>
          </w:p>
        </w:tc>
      </w:tr>
      <w:tr w:rsidR="00876E86" w:rsidRPr="00876E86" w14:paraId="486ED28A" w14:textId="77777777" w:rsidTr="00876E86">
        <w:trPr>
          <w:cnfStyle w:val="000000100000" w:firstRow="0" w:lastRow="0" w:firstColumn="0" w:lastColumn="0" w:oddVBand="0" w:evenVBand="0" w:oddHBand="1" w:evenHBand="0" w:firstRowFirstColumn="0" w:firstRowLastColumn="0" w:lastRowFirstColumn="0" w:lastRowLastColumn="0"/>
          <w:ins w:id="786" w:author="Author"/>
        </w:trPr>
        <w:tc>
          <w:tcPr>
            <w:cnfStyle w:val="001000000000" w:firstRow="0" w:lastRow="0" w:firstColumn="1" w:lastColumn="0" w:oddVBand="0" w:evenVBand="0" w:oddHBand="0" w:evenHBand="0" w:firstRowFirstColumn="0" w:firstRowLastColumn="0" w:lastRowFirstColumn="0" w:lastRowLastColumn="0"/>
            <w:tcW w:w="0" w:type="auto"/>
            <w:hideMark/>
            <w:tcPrChange w:id="787" w:author="Author">
              <w:tcPr>
                <w:tcW w:w="0" w:type="auto"/>
                <w:tcBorders>
                  <w:top w:val="single" w:sz="24" w:space="0" w:color="auto"/>
                  <w:left w:val="single" w:sz="2" w:space="0" w:color="auto"/>
                  <w:bottom w:val="single" w:sz="2" w:space="0" w:color="auto"/>
                  <w:right w:val="single" w:sz="2" w:space="0" w:color="auto"/>
                </w:tcBorders>
                <w:hideMark/>
              </w:tcPr>
            </w:tcPrChange>
          </w:tcPr>
          <w:p w14:paraId="70201B9E" w14:textId="77777777" w:rsidR="00876E86" w:rsidRPr="00876E86" w:rsidRDefault="00876E86" w:rsidP="00876E86">
            <w:pPr>
              <w:cnfStyle w:val="001000100000" w:firstRow="0" w:lastRow="0" w:firstColumn="1" w:lastColumn="0" w:oddVBand="0" w:evenVBand="0" w:oddHBand="1" w:evenHBand="0" w:firstRowFirstColumn="0" w:firstRowLastColumn="0" w:lastRowFirstColumn="0" w:lastRowLastColumn="0"/>
              <w:rPr>
                <w:ins w:id="788" w:author="Author"/>
                <w:rFonts w:asciiTheme="minorHAnsi" w:eastAsia="Times New Roman" w:hAnsiTheme="minorHAnsi" w:cstheme="minorHAnsi"/>
                <w:sz w:val="24"/>
                <w:szCs w:val="24"/>
                <w:lang w:val="en-SG" w:eastAsia="en-SG"/>
                <w:rPrChange w:id="789" w:author="Author">
                  <w:rPr>
                    <w:ins w:id="790" w:author="Author"/>
                    <w:rFonts w:ascii="Times New Roman" w:eastAsia="Times New Roman" w:hAnsi="Times New Roman" w:cs="Times New Roman"/>
                    <w:sz w:val="24"/>
                    <w:szCs w:val="24"/>
                    <w:lang w:val="en-SG" w:eastAsia="en-SG"/>
                  </w:rPr>
                </w:rPrChange>
              </w:rPr>
            </w:pPr>
            <w:ins w:id="791" w:author="Author">
              <w:r w:rsidRPr="00876E86">
                <w:rPr>
                  <w:rFonts w:asciiTheme="minorHAnsi" w:eastAsia="Times New Roman" w:hAnsiTheme="minorHAnsi" w:cstheme="minorHAnsi"/>
                  <w:sz w:val="24"/>
                  <w:szCs w:val="24"/>
                  <w:lang w:val="en-SG" w:eastAsia="en-SG"/>
                  <w:rPrChange w:id="792" w:author="Author">
                    <w:rPr>
                      <w:rFonts w:ascii="Times New Roman" w:eastAsia="Times New Roman" w:hAnsi="Times New Roman" w:cs="Times New Roman"/>
                      <w:sz w:val="24"/>
                      <w:szCs w:val="24"/>
                      <w:lang w:val="en-SG" w:eastAsia="en-SG"/>
                    </w:rPr>
                  </w:rPrChange>
                </w:rPr>
                <w:t>Competitors</w:t>
              </w:r>
            </w:ins>
          </w:p>
        </w:tc>
        <w:tc>
          <w:tcPr>
            <w:tcW w:w="8014" w:type="dxa"/>
            <w:hideMark/>
            <w:tcPrChange w:id="793" w:author="Author">
              <w:tcPr>
                <w:tcW w:w="0" w:type="auto"/>
                <w:tcBorders>
                  <w:top w:val="single" w:sz="24" w:space="0" w:color="auto"/>
                  <w:left w:val="single" w:sz="2" w:space="0" w:color="auto"/>
                  <w:bottom w:val="single" w:sz="2" w:space="0" w:color="auto"/>
                  <w:right w:val="single" w:sz="2" w:space="0" w:color="auto"/>
                </w:tcBorders>
                <w:hideMark/>
              </w:tcPr>
            </w:tcPrChange>
          </w:tcPr>
          <w:p w14:paraId="1AD06992" w14:textId="77777777" w:rsidR="00876E86" w:rsidRPr="00876E86" w:rsidRDefault="00876E86" w:rsidP="00876E86">
            <w:pPr>
              <w:cnfStyle w:val="000000100000" w:firstRow="0" w:lastRow="0" w:firstColumn="0" w:lastColumn="0" w:oddVBand="0" w:evenVBand="0" w:oddHBand="1" w:evenHBand="0" w:firstRowFirstColumn="0" w:firstRowLastColumn="0" w:lastRowFirstColumn="0" w:lastRowLastColumn="0"/>
              <w:rPr>
                <w:ins w:id="794" w:author="Author"/>
                <w:rFonts w:asciiTheme="minorHAnsi" w:eastAsia="Times New Roman" w:hAnsiTheme="minorHAnsi" w:cstheme="minorHAnsi"/>
                <w:sz w:val="24"/>
                <w:szCs w:val="24"/>
                <w:lang w:val="en-SG" w:eastAsia="en-SG"/>
                <w:rPrChange w:id="795" w:author="Author">
                  <w:rPr>
                    <w:ins w:id="796" w:author="Author"/>
                    <w:rFonts w:ascii="Times New Roman" w:eastAsia="Times New Roman" w:hAnsi="Times New Roman" w:cs="Times New Roman"/>
                    <w:sz w:val="24"/>
                    <w:szCs w:val="24"/>
                    <w:lang w:val="en-SG" w:eastAsia="en-SG"/>
                  </w:rPr>
                </w:rPrChange>
              </w:rPr>
            </w:pPr>
            <w:ins w:id="797" w:author="Author">
              <w:r w:rsidRPr="00876E86">
                <w:rPr>
                  <w:rFonts w:asciiTheme="minorHAnsi" w:eastAsia="Times New Roman" w:hAnsiTheme="minorHAnsi" w:cstheme="minorHAnsi"/>
                  <w:sz w:val="24"/>
                  <w:szCs w:val="24"/>
                  <w:lang w:val="en-SG" w:eastAsia="en-SG"/>
                  <w:rPrChange w:id="798" w:author="Author">
                    <w:rPr>
                      <w:rFonts w:ascii="Times New Roman" w:eastAsia="Times New Roman" w:hAnsi="Times New Roman" w:cs="Times New Roman"/>
                      <w:sz w:val="24"/>
                      <w:szCs w:val="24"/>
                      <w:lang w:val="en-SG" w:eastAsia="en-SG"/>
                    </w:rPr>
                  </w:rPrChange>
                </w:rPr>
                <w:t>Any external competitors that you might be competing against for the deal.</w:t>
              </w:r>
            </w:ins>
          </w:p>
        </w:tc>
      </w:tr>
      <w:tr w:rsidR="00876E86" w:rsidRPr="00876E86" w14:paraId="26A29EE7" w14:textId="77777777" w:rsidTr="00876E86">
        <w:trPr>
          <w:ins w:id="799" w:author="Author"/>
        </w:trPr>
        <w:tc>
          <w:tcPr>
            <w:cnfStyle w:val="001000000000" w:firstRow="0" w:lastRow="0" w:firstColumn="1" w:lastColumn="0" w:oddVBand="0" w:evenVBand="0" w:oddHBand="0" w:evenHBand="0" w:firstRowFirstColumn="0" w:firstRowLastColumn="0" w:lastRowFirstColumn="0" w:lastRowLastColumn="0"/>
            <w:tcW w:w="0" w:type="auto"/>
            <w:hideMark/>
            <w:tcPrChange w:id="800" w:author="Author">
              <w:tcPr>
                <w:tcW w:w="0" w:type="auto"/>
                <w:tcBorders>
                  <w:top w:val="single" w:sz="24" w:space="0" w:color="auto"/>
                  <w:left w:val="single" w:sz="2" w:space="0" w:color="auto"/>
                  <w:bottom w:val="single" w:sz="2" w:space="0" w:color="auto"/>
                  <w:right w:val="single" w:sz="2" w:space="0" w:color="auto"/>
                </w:tcBorders>
                <w:hideMark/>
              </w:tcPr>
            </w:tcPrChange>
          </w:tcPr>
          <w:p w14:paraId="5E8FE36E" w14:textId="77777777" w:rsidR="00876E86" w:rsidRPr="00876E86" w:rsidRDefault="00876E86" w:rsidP="00876E86">
            <w:pPr>
              <w:rPr>
                <w:ins w:id="801" w:author="Author"/>
                <w:rFonts w:asciiTheme="minorHAnsi" w:eastAsia="Times New Roman" w:hAnsiTheme="minorHAnsi" w:cstheme="minorHAnsi"/>
                <w:sz w:val="24"/>
                <w:szCs w:val="24"/>
                <w:lang w:val="en-SG" w:eastAsia="en-SG"/>
                <w:rPrChange w:id="802" w:author="Author">
                  <w:rPr>
                    <w:ins w:id="803" w:author="Author"/>
                    <w:rFonts w:ascii="Times New Roman" w:eastAsia="Times New Roman" w:hAnsi="Times New Roman" w:cs="Times New Roman"/>
                    <w:sz w:val="24"/>
                    <w:szCs w:val="24"/>
                    <w:lang w:val="en-SG" w:eastAsia="en-SG"/>
                  </w:rPr>
                </w:rPrChange>
              </w:rPr>
            </w:pPr>
            <w:ins w:id="804" w:author="Author">
              <w:r w:rsidRPr="00876E86">
                <w:rPr>
                  <w:rFonts w:asciiTheme="minorHAnsi" w:eastAsia="Times New Roman" w:hAnsiTheme="minorHAnsi" w:cstheme="minorHAnsi"/>
                  <w:sz w:val="24"/>
                  <w:szCs w:val="24"/>
                  <w:lang w:val="en-SG" w:eastAsia="en-SG"/>
                  <w:rPrChange w:id="805" w:author="Author">
                    <w:rPr>
                      <w:rFonts w:ascii="Times New Roman" w:eastAsia="Times New Roman" w:hAnsi="Times New Roman" w:cs="Times New Roman"/>
                      <w:sz w:val="24"/>
                      <w:szCs w:val="24"/>
                      <w:lang w:val="en-SG" w:eastAsia="en-SG"/>
                    </w:rPr>
                  </w:rPrChange>
                </w:rPr>
                <w:t>Pricing information</w:t>
              </w:r>
            </w:ins>
          </w:p>
        </w:tc>
        <w:tc>
          <w:tcPr>
            <w:tcW w:w="8014" w:type="dxa"/>
            <w:hideMark/>
            <w:tcPrChange w:id="806" w:author="Author">
              <w:tcPr>
                <w:tcW w:w="0" w:type="auto"/>
                <w:tcBorders>
                  <w:top w:val="single" w:sz="24" w:space="0" w:color="auto"/>
                  <w:left w:val="single" w:sz="2" w:space="0" w:color="auto"/>
                  <w:bottom w:val="single" w:sz="2" w:space="0" w:color="auto"/>
                  <w:right w:val="single" w:sz="2" w:space="0" w:color="auto"/>
                </w:tcBorders>
                <w:hideMark/>
              </w:tcPr>
            </w:tcPrChange>
          </w:tcPr>
          <w:p w14:paraId="5114D0FF" w14:textId="77777777" w:rsidR="00876E86" w:rsidRPr="00876E86" w:rsidRDefault="00876E86" w:rsidP="00876E86">
            <w:pPr>
              <w:cnfStyle w:val="000000000000" w:firstRow="0" w:lastRow="0" w:firstColumn="0" w:lastColumn="0" w:oddVBand="0" w:evenVBand="0" w:oddHBand="0" w:evenHBand="0" w:firstRowFirstColumn="0" w:firstRowLastColumn="0" w:lastRowFirstColumn="0" w:lastRowLastColumn="0"/>
              <w:rPr>
                <w:ins w:id="807" w:author="Author"/>
                <w:rFonts w:asciiTheme="minorHAnsi" w:eastAsia="Times New Roman" w:hAnsiTheme="minorHAnsi" w:cstheme="minorHAnsi"/>
                <w:sz w:val="24"/>
                <w:szCs w:val="24"/>
                <w:lang w:val="en-SG" w:eastAsia="en-SG"/>
                <w:rPrChange w:id="808" w:author="Author">
                  <w:rPr>
                    <w:ins w:id="809" w:author="Author"/>
                    <w:rFonts w:ascii="Times New Roman" w:eastAsia="Times New Roman" w:hAnsi="Times New Roman" w:cs="Times New Roman"/>
                    <w:sz w:val="24"/>
                    <w:szCs w:val="24"/>
                    <w:lang w:val="en-SG" w:eastAsia="en-SG"/>
                  </w:rPr>
                </w:rPrChange>
              </w:rPr>
            </w:pPr>
            <w:ins w:id="810" w:author="Author">
              <w:r w:rsidRPr="00876E86">
                <w:rPr>
                  <w:rFonts w:asciiTheme="minorHAnsi" w:eastAsia="Times New Roman" w:hAnsiTheme="minorHAnsi" w:cstheme="minorHAnsi"/>
                  <w:sz w:val="24"/>
                  <w:szCs w:val="24"/>
                  <w:lang w:val="en-SG" w:eastAsia="en-SG"/>
                  <w:rPrChange w:id="811" w:author="Author">
                    <w:rPr>
                      <w:rFonts w:ascii="Times New Roman" w:eastAsia="Times New Roman" w:hAnsi="Times New Roman" w:cs="Times New Roman"/>
                      <w:sz w:val="24"/>
                      <w:szCs w:val="24"/>
                      <w:lang w:val="en-SG" w:eastAsia="en-SG"/>
                    </w:rPr>
                  </w:rPrChange>
                </w:rPr>
                <w:t>The price lists that will be used and the calculation method that will be used to estimate the value of the opportunity.</w:t>
              </w:r>
            </w:ins>
          </w:p>
        </w:tc>
      </w:tr>
      <w:tr w:rsidR="00876E86" w:rsidRPr="00876E86" w14:paraId="5C0519B9" w14:textId="77777777" w:rsidTr="00876E86">
        <w:trPr>
          <w:cnfStyle w:val="000000100000" w:firstRow="0" w:lastRow="0" w:firstColumn="0" w:lastColumn="0" w:oddVBand="0" w:evenVBand="0" w:oddHBand="1" w:evenHBand="0" w:firstRowFirstColumn="0" w:firstRowLastColumn="0" w:lastRowFirstColumn="0" w:lastRowLastColumn="0"/>
          <w:ins w:id="812" w:author="Author"/>
        </w:trPr>
        <w:tc>
          <w:tcPr>
            <w:cnfStyle w:val="001000000000" w:firstRow="0" w:lastRow="0" w:firstColumn="1" w:lastColumn="0" w:oddVBand="0" w:evenVBand="0" w:oddHBand="0" w:evenHBand="0" w:firstRowFirstColumn="0" w:firstRowLastColumn="0" w:lastRowFirstColumn="0" w:lastRowLastColumn="0"/>
            <w:tcW w:w="0" w:type="auto"/>
            <w:hideMark/>
            <w:tcPrChange w:id="813" w:author="Author">
              <w:tcPr>
                <w:tcW w:w="0" w:type="auto"/>
                <w:tcBorders>
                  <w:top w:val="single" w:sz="24" w:space="0" w:color="auto"/>
                  <w:left w:val="single" w:sz="2" w:space="0" w:color="auto"/>
                  <w:bottom w:val="single" w:sz="2" w:space="0" w:color="auto"/>
                  <w:right w:val="single" w:sz="2" w:space="0" w:color="auto"/>
                </w:tcBorders>
                <w:hideMark/>
              </w:tcPr>
            </w:tcPrChange>
          </w:tcPr>
          <w:p w14:paraId="47B6DCB5" w14:textId="77777777" w:rsidR="00876E86" w:rsidRPr="00876E86" w:rsidRDefault="00876E86" w:rsidP="00876E86">
            <w:pPr>
              <w:cnfStyle w:val="001000100000" w:firstRow="0" w:lastRow="0" w:firstColumn="1" w:lastColumn="0" w:oddVBand="0" w:evenVBand="0" w:oddHBand="1" w:evenHBand="0" w:firstRowFirstColumn="0" w:firstRowLastColumn="0" w:lastRowFirstColumn="0" w:lastRowLastColumn="0"/>
              <w:rPr>
                <w:ins w:id="814" w:author="Author"/>
                <w:rFonts w:asciiTheme="minorHAnsi" w:eastAsia="Times New Roman" w:hAnsiTheme="minorHAnsi" w:cstheme="minorHAnsi"/>
                <w:sz w:val="24"/>
                <w:szCs w:val="24"/>
                <w:lang w:val="en-SG" w:eastAsia="en-SG"/>
                <w:rPrChange w:id="815" w:author="Author">
                  <w:rPr>
                    <w:ins w:id="816" w:author="Author"/>
                    <w:rFonts w:ascii="Times New Roman" w:eastAsia="Times New Roman" w:hAnsi="Times New Roman" w:cs="Times New Roman"/>
                    <w:sz w:val="24"/>
                    <w:szCs w:val="24"/>
                    <w:lang w:val="en-SG" w:eastAsia="en-SG"/>
                  </w:rPr>
                </w:rPrChange>
              </w:rPr>
            </w:pPr>
            <w:ins w:id="817" w:author="Author">
              <w:r w:rsidRPr="00876E86">
                <w:rPr>
                  <w:rFonts w:asciiTheme="minorHAnsi" w:eastAsia="Times New Roman" w:hAnsiTheme="minorHAnsi" w:cstheme="minorHAnsi"/>
                  <w:sz w:val="24"/>
                  <w:szCs w:val="24"/>
                  <w:lang w:val="en-SG" w:eastAsia="en-SG"/>
                  <w:rPrChange w:id="818" w:author="Author">
                    <w:rPr>
                      <w:rFonts w:ascii="Times New Roman" w:eastAsia="Times New Roman" w:hAnsi="Times New Roman" w:cs="Times New Roman"/>
                      <w:sz w:val="24"/>
                      <w:szCs w:val="24"/>
                      <w:lang w:val="en-SG" w:eastAsia="en-SG"/>
                    </w:rPr>
                  </w:rPrChange>
                </w:rPr>
                <w:t>Opportunity line items</w:t>
              </w:r>
            </w:ins>
          </w:p>
        </w:tc>
        <w:tc>
          <w:tcPr>
            <w:tcW w:w="8014" w:type="dxa"/>
            <w:hideMark/>
            <w:tcPrChange w:id="819" w:author="Author">
              <w:tcPr>
                <w:tcW w:w="0" w:type="auto"/>
                <w:tcBorders>
                  <w:top w:val="single" w:sz="24" w:space="0" w:color="auto"/>
                  <w:left w:val="single" w:sz="2" w:space="0" w:color="auto"/>
                  <w:bottom w:val="single" w:sz="2" w:space="0" w:color="auto"/>
                  <w:right w:val="single" w:sz="2" w:space="0" w:color="auto"/>
                </w:tcBorders>
                <w:hideMark/>
              </w:tcPr>
            </w:tcPrChange>
          </w:tcPr>
          <w:p w14:paraId="4D3DEEF5" w14:textId="77777777" w:rsidR="00876E86" w:rsidRPr="00876E86" w:rsidRDefault="00876E86" w:rsidP="00876E86">
            <w:pPr>
              <w:cnfStyle w:val="000000100000" w:firstRow="0" w:lastRow="0" w:firstColumn="0" w:lastColumn="0" w:oddVBand="0" w:evenVBand="0" w:oddHBand="1" w:evenHBand="0" w:firstRowFirstColumn="0" w:firstRowLastColumn="0" w:lastRowFirstColumn="0" w:lastRowLastColumn="0"/>
              <w:rPr>
                <w:ins w:id="820" w:author="Author"/>
                <w:rFonts w:asciiTheme="minorHAnsi" w:eastAsia="Times New Roman" w:hAnsiTheme="minorHAnsi" w:cstheme="minorHAnsi"/>
                <w:sz w:val="24"/>
                <w:szCs w:val="24"/>
                <w:lang w:val="en-SG" w:eastAsia="en-SG"/>
                <w:rPrChange w:id="821" w:author="Author">
                  <w:rPr>
                    <w:ins w:id="822" w:author="Author"/>
                    <w:rFonts w:ascii="Times New Roman" w:eastAsia="Times New Roman" w:hAnsi="Times New Roman" w:cs="Times New Roman"/>
                    <w:sz w:val="24"/>
                    <w:szCs w:val="24"/>
                    <w:lang w:val="en-SG" w:eastAsia="en-SG"/>
                  </w:rPr>
                </w:rPrChange>
              </w:rPr>
            </w:pPr>
            <w:ins w:id="823" w:author="Author">
              <w:r w:rsidRPr="00876E86">
                <w:rPr>
                  <w:rFonts w:asciiTheme="minorHAnsi" w:eastAsia="Times New Roman" w:hAnsiTheme="minorHAnsi" w:cstheme="minorHAnsi"/>
                  <w:sz w:val="24"/>
                  <w:szCs w:val="24"/>
                  <w:lang w:val="en-SG" w:eastAsia="en-SG"/>
                  <w:rPrChange w:id="824" w:author="Author">
                    <w:rPr>
                      <w:rFonts w:ascii="Times New Roman" w:eastAsia="Times New Roman" w:hAnsi="Times New Roman" w:cs="Times New Roman"/>
                      <w:sz w:val="24"/>
                      <w:szCs w:val="24"/>
                      <w:lang w:val="en-SG" w:eastAsia="en-SG"/>
                    </w:rPr>
                  </w:rPrChange>
                </w:rPr>
                <w:t>The specific products and services that are being suggested to the customer as part of the solution.</w:t>
              </w:r>
            </w:ins>
          </w:p>
        </w:tc>
      </w:tr>
    </w:tbl>
    <w:p w14:paraId="4AB8BD8D" w14:textId="0F849E54" w:rsidR="00876E86" w:rsidRPr="00876E86" w:rsidRDefault="00876E86" w:rsidP="00876E86">
      <w:pPr>
        <w:shd w:val="clear" w:color="auto" w:fill="FFFFFF"/>
        <w:spacing w:before="100" w:beforeAutospacing="1" w:after="100" w:afterAutospacing="1" w:line="240" w:lineRule="auto"/>
        <w:rPr>
          <w:ins w:id="825" w:author="Author"/>
          <w:rFonts w:asciiTheme="minorHAnsi" w:eastAsia="Times New Roman" w:hAnsiTheme="minorHAnsi" w:cstheme="minorHAnsi"/>
          <w:color w:val="171717"/>
          <w:sz w:val="24"/>
          <w:szCs w:val="24"/>
          <w:lang w:val="en-SG" w:eastAsia="en-SG"/>
          <w:rPrChange w:id="826" w:author="Author">
            <w:rPr>
              <w:ins w:id="827" w:author="Author"/>
              <w:rFonts w:eastAsia="Times New Roman" w:cs="Segoe UI"/>
              <w:color w:val="171717"/>
              <w:sz w:val="24"/>
              <w:szCs w:val="24"/>
              <w:lang w:val="en-SG" w:eastAsia="en-SG"/>
            </w:rPr>
          </w:rPrChange>
        </w:rPr>
      </w:pPr>
      <w:ins w:id="828" w:author="Author">
        <w:r w:rsidRPr="00876E86">
          <w:rPr>
            <w:rFonts w:asciiTheme="minorHAnsi" w:eastAsia="Times New Roman" w:hAnsiTheme="minorHAnsi" w:cstheme="minorHAnsi"/>
            <w:noProof/>
            <w:color w:val="0000FF"/>
            <w:sz w:val="24"/>
            <w:szCs w:val="24"/>
            <w:lang w:val="en-SG" w:eastAsia="en-SG"/>
            <w:rPrChange w:id="829" w:author="Author">
              <w:rPr>
                <w:rFonts w:eastAsia="Times New Roman" w:cs="Segoe UI"/>
                <w:noProof/>
                <w:color w:val="0000FF"/>
                <w:sz w:val="24"/>
                <w:szCs w:val="24"/>
                <w:lang w:val="en-SG" w:eastAsia="en-SG"/>
              </w:rPr>
            </w:rPrChange>
          </w:rPr>
          <w:drawing>
            <wp:inline distT="0" distB="0" distL="0" distR="0" wp14:anchorId="02EACE88" wp14:editId="5AE49DBF">
              <wp:extent cx="6858000" cy="3425190"/>
              <wp:effectExtent l="0" t="0" r="0" b="3810"/>
              <wp:docPr id="1012513217" name="Picture 1012513217" descr="Each stage contains steps that help close the opportunity. Timeline displays activities, notes, and posts. Assistant provides reminders.">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Each stage contains steps that help close the opportunity. Timeline displays activities, notes, and posts. Assistant provides reminders.">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858000" cy="3425190"/>
                      </a:xfrm>
                      <a:prstGeom prst="rect">
                        <a:avLst/>
                      </a:prstGeom>
                      <a:noFill/>
                      <a:ln>
                        <a:noFill/>
                      </a:ln>
                    </pic:spPr>
                  </pic:pic>
                </a:graphicData>
              </a:graphic>
            </wp:inline>
          </w:drawing>
        </w:r>
      </w:ins>
    </w:p>
    <w:p w14:paraId="2D36A7D1" w14:textId="00C2E98D" w:rsidR="00876E86" w:rsidDel="005949C7" w:rsidRDefault="00876E86" w:rsidP="0046527C">
      <w:pPr>
        <w:pStyle w:val="ListParagraph"/>
        <w:rPr>
          <w:ins w:id="830" w:author="Author"/>
          <w:del w:id="831" w:author="Author"/>
          <w:lang w:eastAsia="zh-CN"/>
        </w:rPr>
      </w:pPr>
    </w:p>
    <w:p w14:paraId="00E50B87" w14:textId="4FFF39CC" w:rsidR="00726CD2" w:rsidDel="005949C7" w:rsidRDefault="00726CD2" w:rsidP="005949C7">
      <w:pPr>
        <w:rPr>
          <w:ins w:id="832" w:author="Author"/>
          <w:del w:id="833" w:author="Author"/>
          <w:lang w:eastAsia="zh-CN"/>
        </w:rPr>
        <w:pPrChange w:id="834" w:author="Aileen Gusni" w:date="2021-10-09T00:29:00Z">
          <w:pPr>
            <w:pStyle w:val="ListParagraph"/>
          </w:pPr>
        </w:pPrChange>
      </w:pPr>
    </w:p>
    <w:p w14:paraId="677E0263" w14:textId="458FA783" w:rsidR="00726CD2" w:rsidRDefault="00726CD2" w:rsidP="00726CD2">
      <w:pPr>
        <w:pStyle w:val="Heading4"/>
        <w:rPr>
          <w:ins w:id="835" w:author="Author"/>
          <w:lang w:eastAsia="zh-CN"/>
        </w:rPr>
      </w:pPr>
      <w:bookmarkStart w:id="836" w:name="_Toc84634549"/>
      <w:ins w:id="837" w:author="Author">
        <w:r>
          <w:rPr>
            <w:lang w:eastAsia="zh-CN"/>
          </w:rPr>
          <w:t>Task 2: Add products into opportunity</w:t>
        </w:r>
        <w:bookmarkEnd w:id="836"/>
      </w:ins>
    </w:p>
    <w:p w14:paraId="331A2947" w14:textId="6E61DA99" w:rsidR="00726CD2" w:rsidRPr="00726CD2" w:rsidRDefault="00726CD2" w:rsidP="00726CD2">
      <w:pPr>
        <w:pStyle w:val="ListParagraph"/>
        <w:numPr>
          <w:ilvl w:val="0"/>
          <w:numId w:val="108"/>
        </w:numPr>
        <w:rPr>
          <w:ins w:id="838" w:author="Author"/>
          <w:lang w:eastAsia="zh-CN"/>
        </w:rPr>
        <w:pPrChange w:id="839" w:author="Author">
          <w:pPr>
            <w:pStyle w:val="Heading4"/>
          </w:pPr>
        </w:pPrChange>
      </w:pPr>
      <w:ins w:id="840" w:author="Author">
        <w:del w:id="841" w:author="Author">
          <w:r w:rsidDel="00C32EB9">
            <w:rPr>
              <w:lang w:eastAsia="zh-CN"/>
            </w:rPr>
            <w:delText xml:space="preserve">Now, go to </w:delText>
          </w:r>
        </w:del>
        <w:r w:rsidR="00C32EB9">
          <w:rPr>
            <w:lang w:eastAsia="zh-CN"/>
          </w:rPr>
          <w:t xml:space="preserve">Still in the Opportunity form, go to </w:t>
        </w:r>
        <w:r w:rsidR="00C32EB9">
          <w:rPr>
            <w:b/>
            <w:bCs/>
            <w:lang w:eastAsia="zh-CN"/>
          </w:rPr>
          <w:t>Products</w:t>
        </w:r>
        <w:r w:rsidR="00C32EB9">
          <w:rPr>
            <w:lang w:eastAsia="zh-CN"/>
          </w:rPr>
          <w:t xml:space="preserve"> tab </w:t>
        </w:r>
      </w:ins>
    </w:p>
    <w:p w14:paraId="3F9C08C0" w14:textId="7477DE8E" w:rsidR="00726CD2" w:rsidRDefault="00726CD2" w:rsidP="00C32EB9">
      <w:pPr>
        <w:ind w:left="567"/>
        <w:rPr>
          <w:ins w:id="842" w:author="Author"/>
          <w:noProof/>
        </w:rPr>
      </w:pPr>
      <w:ins w:id="843" w:author="Author">
        <w:del w:id="844" w:author="Author">
          <w:r w:rsidDel="00C32EB9">
            <w:rPr>
              <w:noProof/>
            </w:rPr>
            <w:drawing>
              <wp:inline distT="0" distB="0" distL="0" distR="0" wp14:anchorId="2D7517B7" wp14:editId="355CFC2E">
                <wp:extent cx="6858000" cy="3437890"/>
                <wp:effectExtent l="0" t="0" r="0" b="0"/>
                <wp:docPr id="118" name="Picture 1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screenshot of a computer&#10;&#10;Description automatically generated"/>
                        <pic:cNvPicPr/>
                      </pic:nvPicPr>
                      <pic:blipFill>
                        <a:blip r:embed="rId29"/>
                        <a:stretch>
                          <a:fillRect/>
                        </a:stretch>
                      </pic:blipFill>
                      <pic:spPr>
                        <a:xfrm>
                          <a:off x="0" y="0"/>
                          <a:ext cx="6858000" cy="3437890"/>
                        </a:xfrm>
                        <a:prstGeom prst="rect">
                          <a:avLst/>
                        </a:prstGeom>
                      </pic:spPr>
                    </pic:pic>
                  </a:graphicData>
                </a:graphic>
              </wp:inline>
            </w:drawing>
          </w:r>
        </w:del>
        <w:r w:rsidR="00C32EB9" w:rsidRPr="00C32EB9">
          <w:rPr>
            <w:noProof/>
          </w:rPr>
          <w:t xml:space="preserve"> </w:t>
        </w:r>
        <w:r w:rsidR="00C32EB9">
          <w:rPr>
            <w:noProof/>
          </w:rPr>
          <w:drawing>
            <wp:inline distT="0" distB="0" distL="0" distR="0" wp14:anchorId="46082BAB" wp14:editId="57ED99A5">
              <wp:extent cx="4407877" cy="2209652"/>
              <wp:effectExtent l="0" t="0" r="0" b="635"/>
              <wp:docPr id="119" name="Picture 1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A screenshot of a computer&#10;&#10;Description automatically generated"/>
                      <pic:cNvPicPr/>
                    </pic:nvPicPr>
                    <pic:blipFill>
                      <a:blip r:embed="rId30"/>
                      <a:stretch>
                        <a:fillRect/>
                      </a:stretch>
                    </pic:blipFill>
                    <pic:spPr>
                      <a:xfrm>
                        <a:off x="0" y="0"/>
                        <a:ext cx="4410457" cy="2210945"/>
                      </a:xfrm>
                      <a:prstGeom prst="rect">
                        <a:avLst/>
                      </a:prstGeom>
                    </pic:spPr>
                  </pic:pic>
                </a:graphicData>
              </a:graphic>
            </wp:inline>
          </w:drawing>
        </w:r>
      </w:ins>
    </w:p>
    <w:p w14:paraId="35A1EEEA" w14:textId="30011B31" w:rsidR="00E9236C" w:rsidRDefault="00E9236C" w:rsidP="00C32EB9">
      <w:pPr>
        <w:ind w:left="567"/>
        <w:rPr>
          <w:ins w:id="845" w:author="Author"/>
          <w:noProof/>
        </w:rPr>
      </w:pPr>
    </w:p>
    <w:p w14:paraId="357CE897" w14:textId="0DB9D678" w:rsidR="00E9236C" w:rsidRPr="005949C7" w:rsidRDefault="00E9236C" w:rsidP="00E9236C">
      <w:pPr>
        <w:pStyle w:val="ListParagraph"/>
        <w:numPr>
          <w:ilvl w:val="0"/>
          <w:numId w:val="108"/>
        </w:numPr>
        <w:rPr>
          <w:ins w:id="846" w:author="Author"/>
          <w:lang w:eastAsia="zh-CN"/>
          <w:rPrChange w:id="847" w:author="Author">
            <w:rPr>
              <w:ins w:id="848" w:author="Author"/>
              <w:b/>
              <w:bCs/>
              <w:lang w:eastAsia="zh-CN"/>
            </w:rPr>
          </w:rPrChange>
        </w:rPr>
      </w:pPr>
      <w:ins w:id="849" w:author="Author">
        <w:r>
          <w:rPr>
            <w:lang w:eastAsia="zh-CN"/>
          </w:rPr>
          <w:t xml:space="preserve">Choose </w:t>
        </w:r>
        <w:r w:rsidRPr="00E9236C">
          <w:rPr>
            <w:b/>
            <w:bCs/>
            <w:lang w:eastAsia="zh-CN"/>
            <w:rPrChange w:id="850" w:author="Author">
              <w:rPr>
                <w:lang w:eastAsia="zh-CN"/>
              </w:rPr>
            </w:rPrChange>
          </w:rPr>
          <w:t>Price List</w:t>
        </w:r>
      </w:ins>
    </w:p>
    <w:p w14:paraId="2D6573F7" w14:textId="129F3369" w:rsidR="005949C7" w:rsidRDefault="005949C7" w:rsidP="005949C7">
      <w:pPr>
        <w:pStyle w:val="ListParagraph"/>
        <w:rPr>
          <w:ins w:id="851" w:author="Author"/>
          <w:lang w:eastAsia="zh-CN"/>
        </w:rPr>
        <w:pPrChange w:id="852" w:author="Author">
          <w:pPr>
            <w:pStyle w:val="ListParagraph"/>
            <w:numPr>
              <w:numId w:val="108"/>
            </w:numPr>
            <w:ind w:hanging="360"/>
          </w:pPr>
        </w:pPrChange>
      </w:pPr>
      <w:ins w:id="853" w:author="Author">
        <w:r>
          <w:rPr>
            <w:rFonts w:cs="Segoe UI"/>
            <w:color w:val="171717"/>
            <w:shd w:val="clear" w:color="auto" w:fill="FFFFFF"/>
          </w:rPr>
          <w:t>One of the main advantages of using Microsoft Dynamics 365 Sales to manage opportunities is that product and pricing information can be defined in the opportunity record itself. Because quotes, orders, and invoices can pull product and pricing information directly from opportunities, definition at the opportunity level helps make forecasting more accurate.</w:t>
        </w:r>
      </w:ins>
    </w:p>
    <w:p w14:paraId="57D549CB" w14:textId="11EC0EF8" w:rsidR="00E9236C" w:rsidRDefault="00E9236C" w:rsidP="00E9236C">
      <w:pPr>
        <w:pStyle w:val="ListParagraph"/>
        <w:rPr>
          <w:ins w:id="854" w:author="Author"/>
          <w:lang w:eastAsia="zh-CN"/>
        </w:rPr>
      </w:pPr>
      <w:ins w:id="855" w:author="Author">
        <w:r>
          <w:rPr>
            <w:noProof/>
          </w:rPr>
          <w:drawing>
            <wp:inline distT="0" distB="0" distL="0" distR="0" wp14:anchorId="0131D74C" wp14:editId="6C9E7186">
              <wp:extent cx="5488014" cy="2924908"/>
              <wp:effectExtent l="0" t="0" r="0" b="8890"/>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a:blip r:embed="rId31"/>
                      <a:stretch>
                        <a:fillRect/>
                      </a:stretch>
                    </pic:blipFill>
                    <pic:spPr>
                      <a:xfrm>
                        <a:off x="0" y="0"/>
                        <a:ext cx="5490836" cy="2926412"/>
                      </a:xfrm>
                      <a:prstGeom prst="rect">
                        <a:avLst/>
                      </a:prstGeom>
                    </pic:spPr>
                  </pic:pic>
                </a:graphicData>
              </a:graphic>
            </wp:inline>
          </w:drawing>
        </w:r>
      </w:ins>
    </w:p>
    <w:p w14:paraId="2806E94E" w14:textId="6BDC88D4" w:rsidR="00E9236C" w:rsidRDefault="00E9236C" w:rsidP="00E9236C">
      <w:pPr>
        <w:pStyle w:val="ListParagraph"/>
        <w:rPr>
          <w:ins w:id="856" w:author="Author"/>
          <w:lang w:eastAsia="zh-CN"/>
        </w:rPr>
      </w:pPr>
    </w:p>
    <w:p w14:paraId="067A3038" w14:textId="603B371D" w:rsidR="00E9236C" w:rsidRPr="00D13E4F" w:rsidRDefault="00D13E4F" w:rsidP="00E9236C">
      <w:pPr>
        <w:pStyle w:val="ListParagraph"/>
        <w:numPr>
          <w:ilvl w:val="0"/>
          <w:numId w:val="108"/>
        </w:numPr>
        <w:rPr>
          <w:ins w:id="857" w:author="Author"/>
          <w:lang w:eastAsia="zh-CN"/>
          <w:rPrChange w:id="858" w:author="Author">
            <w:rPr>
              <w:ins w:id="859" w:author="Author"/>
              <w:b/>
              <w:bCs/>
              <w:lang w:eastAsia="zh-CN"/>
            </w:rPr>
          </w:rPrChange>
        </w:rPr>
      </w:pPr>
      <w:ins w:id="860" w:author="Author">
        <w:r>
          <w:rPr>
            <w:lang w:eastAsia="zh-CN"/>
          </w:rPr>
          <w:t xml:space="preserve">Set revenue to </w:t>
        </w:r>
        <w:r>
          <w:rPr>
            <w:b/>
            <w:bCs/>
            <w:lang w:eastAsia="zh-CN"/>
          </w:rPr>
          <w:t>System Calculated</w:t>
        </w:r>
      </w:ins>
    </w:p>
    <w:p w14:paraId="5ABE3431" w14:textId="192D4168" w:rsidR="00D13E4F" w:rsidRDefault="00D13E4F" w:rsidP="00D13E4F">
      <w:pPr>
        <w:pStyle w:val="ListParagraph"/>
        <w:rPr>
          <w:ins w:id="861" w:author="Author"/>
          <w:lang w:eastAsia="zh-CN"/>
        </w:rPr>
      </w:pPr>
      <w:ins w:id="862" w:author="Author">
        <w:r>
          <w:rPr>
            <w:noProof/>
          </w:rPr>
          <w:drawing>
            <wp:inline distT="0" distB="0" distL="0" distR="0" wp14:anchorId="395991BE" wp14:editId="4780D13F">
              <wp:extent cx="5902569" cy="402796"/>
              <wp:effectExtent l="0" t="0" r="317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33930" cy="404936"/>
                      </a:xfrm>
                      <a:prstGeom prst="rect">
                        <a:avLst/>
                      </a:prstGeom>
                    </pic:spPr>
                  </pic:pic>
                </a:graphicData>
              </a:graphic>
            </wp:inline>
          </w:drawing>
        </w:r>
      </w:ins>
    </w:p>
    <w:p w14:paraId="7832FF94" w14:textId="2FB45480" w:rsidR="00545D49" w:rsidRDefault="00545D49" w:rsidP="00D13E4F">
      <w:pPr>
        <w:pStyle w:val="ListParagraph"/>
        <w:rPr>
          <w:ins w:id="863" w:author="Author"/>
          <w:lang w:eastAsia="zh-CN"/>
        </w:rPr>
      </w:pPr>
    </w:p>
    <w:p w14:paraId="341A8F90" w14:textId="1A689D28" w:rsidR="00545D49" w:rsidRDefault="00545D49" w:rsidP="00545D49">
      <w:pPr>
        <w:pStyle w:val="ListParagraph"/>
        <w:numPr>
          <w:ilvl w:val="0"/>
          <w:numId w:val="108"/>
        </w:numPr>
        <w:rPr>
          <w:ins w:id="864" w:author="Author"/>
          <w:lang w:eastAsia="zh-CN"/>
        </w:rPr>
      </w:pPr>
      <w:ins w:id="865" w:author="Author">
        <w:r>
          <w:rPr>
            <w:lang w:eastAsia="zh-CN"/>
          </w:rPr>
          <w:t>Add product and fill in the information, choose the products you want to offer and include in this opportunity.</w:t>
        </w:r>
      </w:ins>
    </w:p>
    <w:p w14:paraId="1DF1887A" w14:textId="1F501E8C" w:rsidR="00545D49" w:rsidRDefault="00545D49" w:rsidP="00545D49">
      <w:pPr>
        <w:pStyle w:val="ListParagraph"/>
        <w:rPr>
          <w:ins w:id="866" w:author="Author"/>
          <w:lang w:eastAsia="zh-CN"/>
        </w:rPr>
      </w:pPr>
      <w:ins w:id="867" w:author="Author">
        <w:r>
          <w:rPr>
            <w:noProof/>
          </w:rPr>
          <w:drawing>
            <wp:inline distT="0" distB="0" distL="0" distR="0" wp14:anchorId="3CF97D1B" wp14:editId="1048E1DC">
              <wp:extent cx="5159368" cy="1107831"/>
              <wp:effectExtent l="0" t="0" r="3810" b="0"/>
              <wp:docPr id="123" name="Picture 1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text, application&#10;&#10;Description automatically generated"/>
                      <pic:cNvPicPr/>
                    </pic:nvPicPr>
                    <pic:blipFill>
                      <a:blip r:embed="rId33"/>
                      <a:stretch>
                        <a:fillRect/>
                      </a:stretch>
                    </pic:blipFill>
                    <pic:spPr>
                      <a:xfrm>
                        <a:off x="0" y="0"/>
                        <a:ext cx="5186951" cy="1113754"/>
                      </a:xfrm>
                      <a:prstGeom prst="rect">
                        <a:avLst/>
                      </a:prstGeom>
                    </pic:spPr>
                  </pic:pic>
                </a:graphicData>
              </a:graphic>
            </wp:inline>
          </w:drawing>
        </w:r>
      </w:ins>
    </w:p>
    <w:p w14:paraId="5FB09CA7" w14:textId="1A0FB608" w:rsidR="006F0FB3" w:rsidRDefault="006F0FB3" w:rsidP="00545D49">
      <w:pPr>
        <w:pStyle w:val="ListParagraph"/>
        <w:rPr>
          <w:ins w:id="868" w:author="Author"/>
          <w:lang w:eastAsia="zh-CN"/>
        </w:rPr>
      </w:pPr>
    </w:p>
    <w:p w14:paraId="67C722F3" w14:textId="421BC010" w:rsidR="006F0FB3" w:rsidRDefault="00C30E32" w:rsidP="00C30E32">
      <w:pPr>
        <w:pStyle w:val="ListParagraph"/>
        <w:numPr>
          <w:ilvl w:val="0"/>
          <w:numId w:val="108"/>
        </w:numPr>
        <w:rPr>
          <w:ins w:id="869" w:author="Author"/>
          <w:lang w:eastAsia="zh-CN"/>
        </w:rPr>
        <w:pPrChange w:id="870" w:author="Author">
          <w:pPr>
            <w:pStyle w:val="ListParagraph"/>
          </w:pPr>
        </w:pPrChange>
      </w:pPr>
      <w:ins w:id="871" w:author="Author">
        <w:r>
          <w:rPr>
            <w:lang w:eastAsia="zh-CN"/>
          </w:rPr>
          <w:t>Select product as Existing product, choose Unit, and then choose Existing Product.</w:t>
        </w:r>
        <w:del w:id="872" w:author="Author">
          <w:r w:rsidR="006F0FB3" w:rsidDel="00C30E32">
            <w:rPr>
              <w:lang w:eastAsia="zh-CN"/>
            </w:rPr>
            <w:delText xml:space="preserve">Select product and </w:delText>
          </w:r>
        </w:del>
      </w:ins>
    </w:p>
    <w:p w14:paraId="0E2E6314" w14:textId="77777777" w:rsidR="006F0FB3" w:rsidRDefault="006F0FB3" w:rsidP="00545D49">
      <w:pPr>
        <w:pStyle w:val="ListParagraph"/>
        <w:rPr>
          <w:ins w:id="873" w:author="Author"/>
          <w:lang w:eastAsia="zh-CN"/>
        </w:rPr>
      </w:pPr>
    </w:p>
    <w:p w14:paraId="4B168284" w14:textId="65418F1F" w:rsidR="006F0FB3" w:rsidRDefault="006F0FB3" w:rsidP="00545D49">
      <w:pPr>
        <w:pStyle w:val="ListParagraph"/>
        <w:rPr>
          <w:ins w:id="874" w:author="Author"/>
          <w:lang w:eastAsia="zh-CN"/>
        </w:rPr>
      </w:pPr>
      <w:ins w:id="875" w:author="Author">
        <w:r>
          <w:rPr>
            <w:noProof/>
          </w:rPr>
          <w:drawing>
            <wp:inline distT="0" distB="0" distL="0" distR="0" wp14:anchorId="75FF094A" wp14:editId="0AB8433F">
              <wp:extent cx="4308231" cy="2422582"/>
              <wp:effectExtent l="0" t="0" r="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a:blip r:embed="rId34"/>
                      <a:stretch>
                        <a:fillRect/>
                      </a:stretch>
                    </pic:blipFill>
                    <pic:spPr>
                      <a:xfrm>
                        <a:off x="0" y="0"/>
                        <a:ext cx="4311380" cy="2424353"/>
                      </a:xfrm>
                      <a:prstGeom prst="rect">
                        <a:avLst/>
                      </a:prstGeom>
                    </pic:spPr>
                  </pic:pic>
                </a:graphicData>
              </a:graphic>
            </wp:inline>
          </w:drawing>
        </w:r>
      </w:ins>
    </w:p>
    <w:p w14:paraId="1F1C7FE4" w14:textId="3D5FB702" w:rsidR="00C30E32" w:rsidRDefault="00C30E32" w:rsidP="00545D49">
      <w:pPr>
        <w:pStyle w:val="ListParagraph"/>
        <w:rPr>
          <w:ins w:id="876" w:author="Author"/>
          <w:lang w:eastAsia="zh-CN"/>
        </w:rPr>
      </w:pPr>
      <w:ins w:id="877" w:author="Author">
        <w:r>
          <w:rPr>
            <w:lang w:eastAsia="zh-CN"/>
          </w:rPr>
          <w:t xml:space="preserve">You notice that you can only choose Existing Product which is part of the </w:t>
        </w:r>
        <w:r w:rsidR="00C956D0">
          <w:rPr>
            <w:b/>
            <w:bCs/>
            <w:lang w:eastAsia="zh-CN"/>
          </w:rPr>
          <w:t xml:space="preserve">Retail </w:t>
        </w:r>
        <w:r>
          <w:rPr>
            <w:lang w:eastAsia="zh-CN"/>
          </w:rPr>
          <w:t>Price List</w:t>
        </w:r>
        <w:r w:rsidR="00782FCA">
          <w:rPr>
            <w:lang w:eastAsia="zh-CN"/>
          </w:rPr>
          <w:t xml:space="preserve"> and you can see the Price Per Unit is automatically filled in.</w:t>
        </w:r>
        <w:del w:id="878" w:author="Author">
          <w:r w:rsidDel="00782FCA">
            <w:rPr>
              <w:lang w:eastAsia="zh-CN"/>
            </w:rPr>
            <w:delText>.</w:delText>
          </w:r>
        </w:del>
      </w:ins>
    </w:p>
    <w:p w14:paraId="63842756" w14:textId="04666EAA" w:rsidR="00782FCA" w:rsidRDefault="00782FCA" w:rsidP="00545D49">
      <w:pPr>
        <w:pStyle w:val="ListParagraph"/>
        <w:rPr>
          <w:ins w:id="879" w:author="Author"/>
          <w:lang w:eastAsia="zh-CN"/>
        </w:rPr>
      </w:pPr>
    </w:p>
    <w:p w14:paraId="68B02D1F" w14:textId="05B1B88A" w:rsidR="00782FCA" w:rsidRDefault="00C12B3D" w:rsidP="00C12B3D">
      <w:pPr>
        <w:pStyle w:val="ListParagraph"/>
        <w:numPr>
          <w:ilvl w:val="0"/>
          <w:numId w:val="108"/>
        </w:numPr>
        <w:rPr>
          <w:ins w:id="880" w:author="Author"/>
          <w:lang w:eastAsia="zh-CN"/>
        </w:rPr>
      </w:pPr>
      <w:ins w:id="881" w:author="Author">
        <w:r>
          <w:rPr>
            <w:lang w:eastAsia="zh-CN"/>
          </w:rPr>
          <w:t>Key in few Opportunity Products</w:t>
        </w:r>
      </w:ins>
    </w:p>
    <w:p w14:paraId="01DF7629" w14:textId="6FA29DB2" w:rsidR="00C12B3D" w:rsidRDefault="00C12B3D" w:rsidP="00C12B3D">
      <w:pPr>
        <w:pStyle w:val="ListParagraph"/>
        <w:rPr>
          <w:ins w:id="882" w:author="Author"/>
          <w:lang w:eastAsia="zh-CN"/>
        </w:rPr>
      </w:pPr>
      <w:ins w:id="883" w:author="Author">
        <w:r>
          <w:rPr>
            <w:noProof/>
          </w:rPr>
          <w:drawing>
            <wp:inline distT="0" distB="0" distL="0" distR="0" wp14:anchorId="4679BB03" wp14:editId="2040BEB2">
              <wp:extent cx="6858000" cy="1702435"/>
              <wp:effectExtent l="0" t="0" r="0" b="0"/>
              <wp:docPr id="125" name="Picture 1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application&#10;&#10;Description automatically generated"/>
                      <pic:cNvPicPr/>
                    </pic:nvPicPr>
                    <pic:blipFill>
                      <a:blip r:embed="rId35"/>
                      <a:stretch>
                        <a:fillRect/>
                      </a:stretch>
                    </pic:blipFill>
                    <pic:spPr>
                      <a:xfrm>
                        <a:off x="0" y="0"/>
                        <a:ext cx="6858000" cy="1702435"/>
                      </a:xfrm>
                      <a:prstGeom prst="rect">
                        <a:avLst/>
                      </a:prstGeom>
                    </pic:spPr>
                  </pic:pic>
                </a:graphicData>
              </a:graphic>
            </wp:inline>
          </w:drawing>
        </w:r>
      </w:ins>
    </w:p>
    <w:p w14:paraId="4C88A41C" w14:textId="15379B24" w:rsidR="00C12B3D" w:rsidRDefault="00C12B3D" w:rsidP="00C12B3D">
      <w:pPr>
        <w:pStyle w:val="ListParagraph"/>
        <w:rPr>
          <w:ins w:id="884" w:author="Author"/>
          <w:lang w:eastAsia="zh-CN"/>
        </w:rPr>
      </w:pPr>
    </w:p>
    <w:p w14:paraId="11476B4E" w14:textId="5134B304" w:rsidR="00C12B3D" w:rsidRDefault="00C12B3D" w:rsidP="00C12B3D">
      <w:pPr>
        <w:pStyle w:val="ListParagraph"/>
        <w:rPr>
          <w:ins w:id="885" w:author="Author"/>
          <w:lang w:eastAsia="zh-CN"/>
        </w:rPr>
      </w:pPr>
      <w:ins w:id="886" w:author="Author">
        <w:r>
          <w:rPr>
            <w:lang w:eastAsia="zh-CN"/>
          </w:rPr>
          <w:t xml:space="preserve">With this you can </w:t>
        </w:r>
        <w:r w:rsidR="007825D5">
          <w:rPr>
            <w:lang w:eastAsia="zh-CN"/>
          </w:rPr>
          <w:t>offer multiple products into the opportunity through out of the box opportunity form, however it is totally possible to customize the system to adjust to the requirement, for exampl</w:t>
        </w:r>
        <w:r w:rsidR="00C956D0">
          <w:rPr>
            <w:lang w:eastAsia="zh-CN"/>
          </w:rPr>
          <w:t>e customize the subgrid to allow showing images, etc.</w:t>
        </w:r>
        <w:del w:id="887" w:author="Author">
          <w:r w:rsidR="007825D5" w:rsidDel="00C956D0">
            <w:rPr>
              <w:lang w:eastAsia="zh-CN"/>
            </w:rPr>
            <w:delText xml:space="preserve">e adding new </w:delText>
          </w:r>
          <w:r w:rsidDel="007825D5">
            <w:rPr>
              <w:lang w:eastAsia="zh-CN"/>
            </w:rPr>
            <w:delText xml:space="preserve">create multiple products </w:delText>
          </w:r>
        </w:del>
      </w:ins>
    </w:p>
    <w:p w14:paraId="5BD6FF0C" w14:textId="1A042068" w:rsidR="00C12B3D" w:rsidRDefault="00C12B3D" w:rsidP="00C956D0">
      <w:pPr>
        <w:pStyle w:val="Heading4"/>
        <w:rPr>
          <w:ins w:id="888" w:author="Author"/>
          <w:lang w:eastAsia="zh-CN"/>
        </w:rPr>
      </w:pPr>
      <w:bookmarkStart w:id="889" w:name="_Toc84634550"/>
      <w:ins w:id="890" w:author="Author">
        <w:r>
          <w:rPr>
            <w:lang w:eastAsia="zh-CN"/>
          </w:rPr>
          <w:t>Task 3: Edit Opportunity Product using</w:t>
        </w:r>
        <w:bookmarkEnd w:id="889"/>
        <w:r>
          <w:rPr>
            <w:lang w:eastAsia="zh-CN"/>
          </w:rPr>
          <w:t xml:space="preserve"> </w:t>
        </w:r>
      </w:ins>
    </w:p>
    <w:p w14:paraId="2B5BF612" w14:textId="22088B83" w:rsidR="00C956D0" w:rsidRDefault="00B70352" w:rsidP="00B70352">
      <w:pPr>
        <w:pStyle w:val="ListParagraph"/>
        <w:numPr>
          <w:ilvl w:val="0"/>
          <w:numId w:val="109"/>
        </w:numPr>
        <w:rPr>
          <w:ins w:id="891" w:author="Author"/>
          <w:lang w:eastAsia="zh-CN"/>
        </w:rPr>
      </w:pPr>
      <w:ins w:id="892" w:author="Author">
        <w:r>
          <w:rPr>
            <w:lang w:eastAsia="zh-CN"/>
          </w:rPr>
          <w:t>Go to the subgrid in the form</w:t>
        </w:r>
      </w:ins>
    </w:p>
    <w:p w14:paraId="3CDCED18" w14:textId="08DB75A2" w:rsidR="00B70352" w:rsidRDefault="00B70352" w:rsidP="00B70352">
      <w:pPr>
        <w:pStyle w:val="ListParagraph"/>
        <w:numPr>
          <w:ilvl w:val="0"/>
          <w:numId w:val="109"/>
        </w:numPr>
        <w:rPr>
          <w:ins w:id="893" w:author="Author"/>
          <w:lang w:eastAsia="zh-CN"/>
        </w:rPr>
      </w:pPr>
      <w:ins w:id="894" w:author="Author">
        <w:r>
          <w:rPr>
            <w:lang w:eastAsia="zh-CN"/>
          </w:rPr>
          <w:t>Then, just clic</w:t>
        </w:r>
        <w:r w:rsidR="00487116">
          <w:rPr>
            <w:lang w:eastAsia="zh-CN"/>
          </w:rPr>
          <w:t>k row in the Quantity column and it will activate the editable subgrid</w:t>
        </w:r>
        <w:r w:rsidR="003A63B9">
          <w:rPr>
            <w:lang w:eastAsia="zh-CN"/>
          </w:rPr>
          <w:t xml:space="preserve">, you can </w:t>
        </w:r>
        <w:del w:id="895" w:author="Author">
          <w:r w:rsidR="00487116" w:rsidDel="003A63B9">
            <w:rPr>
              <w:lang w:eastAsia="zh-CN"/>
            </w:rPr>
            <w:delText xml:space="preserve">, </w:delText>
          </w:r>
        </w:del>
        <w:r w:rsidR="00487116">
          <w:rPr>
            <w:lang w:eastAsia="zh-CN"/>
          </w:rPr>
          <w:t>change the Quantity</w:t>
        </w:r>
        <w:r w:rsidR="003A63B9">
          <w:rPr>
            <w:lang w:eastAsia="zh-CN"/>
          </w:rPr>
          <w:t xml:space="preserve"> without opening new form</w:t>
        </w:r>
        <w:r w:rsidR="007D3925">
          <w:rPr>
            <w:lang w:eastAsia="zh-CN"/>
          </w:rPr>
          <w:t>.</w:t>
        </w:r>
        <w:del w:id="896" w:author="Author">
          <w:r w:rsidDel="00487116">
            <w:rPr>
              <w:lang w:eastAsia="zh-CN"/>
            </w:rPr>
            <w:delText xml:space="preserve">k any </w:delText>
          </w:r>
        </w:del>
      </w:ins>
    </w:p>
    <w:p w14:paraId="5B0B9ADE" w14:textId="1F23A15F" w:rsidR="00487116" w:rsidRPr="00C956D0" w:rsidRDefault="00487116" w:rsidP="00487116">
      <w:pPr>
        <w:pStyle w:val="ListParagraph"/>
        <w:rPr>
          <w:ins w:id="897" w:author="Author"/>
          <w:lang w:eastAsia="zh-CN"/>
        </w:rPr>
      </w:pPr>
      <w:ins w:id="898" w:author="Author">
        <w:r>
          <w:rPr>
            <w:noProof/>
          </w:rPr>
          <w:drawing>
            <wp:inline distT="0" distB="0" distL="0" distR="0" wp14:anchorId="34F28544" wp14:editId="75BCBC44">
              <wp:extent cx="6447692" cy="1091929"/>
              <wp:effectExtent l="0" t="0" r="0" b="0"/>
              <wp:docPr id="126" name="Picture 1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application&#10;&#10;Description automatically generated"/>
                      <pic:cNvPicPr/>
                    </pic:nvPicPr>
                    <pic:blipFill>
                      <a:blip r:embed="rId36"/>
                      <a:stretch>
                        <a:fillRect/>
                      </a:stretch>
                    </pic:blipFill>
                    <pic:spPr>
                      <a:xfrm>
                        <a:off x="0" y="0"/>
                        <a:ext cx="6456286" cy="1093384"/>
                      </a:xfrm>
                      <a:prstGeom prst="rect">
                        <a:avLst/>
                      </a:prstGeom>
                    </pic:spPr>
                  </pic:pic>
                </a:graphicData>
              </a:graphic>
            </wp:inline>
          </w:drawing>
        </w:r>
      </w:ins>
    </w:p>
    <w:p w14:paraId="12377AFE" w14:textId="1F8F0BD7" w:rsidR="006F0FB3" w:rsidRDefault="003A63B9" w:rsidP="00487116">
      <w:pPr>
        <w:pStyle w:val="ListParagraph"/>
        <w:numPr>
          <w:ilvl w:val="0"/>
          <w:numId w:val="109"/>
        </w:numPr>
        <w:rPr>
          <w:ins w:id="899" w:author="Author"/>
          <w:lang w:eastAsia="zh-CN"/>
        </w:rPr>
      </w:pPr>
      <w:ins w:id="900" w:author="Author">
        <w:r>
          <w:rPr>
            <w:lang w:eastAsia="zh-CN"/>
          </w:rPr>
          <w:t>Change the quantity and then click Save</w:t>
        </w:r>
      </w:ins>
    </w:p>
    <w:p w14:paraId="4DC5EDE1" w14:textId="641A189F" w:rsidR="007D3925" w:rsidRDefault="007D3925" w:rsidP="007D3925">
      <w:pPr>
        <w:pStyle w:val="ListParagraph"/>
        <w:rPr>
          <w:ins w:id="901" w:author="Author"/>
          <w:lang w:eastAsia="zh-CN"/>
        </w:rPr>
      </w:pPr>
      <w:ins w:id="902" w:author="Author">
        <w:r>
          <w:rPr>
            <w:noProof/>
          </w:rPr>
          <w:drawing>
            <wp:inline distT="0" distB="0" distL="0" distR="0" wp14:anchorId="7F1644AE" wp14:editId="562A4FD2">
              <wp:extent cx="6359769" cy="989886"/>
              <wp:effectExtent l="0" t="0" r="3175" b="1270"/>
              <wp:docPr id="127" name="Picture 1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application, Word&#10;&#10;Description automatically generated"/>
                      <pic:cNvPicPr/>
                    </pic:nvPicPr>
                    <pic:blipFill>
                      <a:blip r:embed="rId37"/>
                      <a:stretch>
                        <a:fillRect/>
                      </a:stretch>
                    </pic:blipFill>
                    <pic:spPr>
                      <a:xfrm>
                        <a:off x="0" y="0"/>
                        <a:ext cx="6388993" cy="994435"/>
                      </a:xfrm>
                      <a:prstGeom prst="rect">
                        <a:avLst/>
                      </a:prstGeom>
                    </pic:spPr>
                  </pic:pic>
                </a:graphicData>
              </a:graphic>
            </wp:inline>
          </w:drawing>
        </w:r>
      </w:ins>
    </w:p>
    <w:p w14:paraId="582F6F6A" w14:textId="66418CBA" w:rsidR="008D1424" w:rsidRDefault="008D1424" w:rsidP="007D3925">
      <w:pPr>
        <w:pStyle w:val="ListParagraph"/>
        <w:rPr>
          <w:ins w:id="903" w:author="Author"/>
          <w:lang w:eastAsia="zh-CN"/>
        </w:rPr>
      </w:pPr>
    </w:p>
    <w:p w14:paraId="7BC0B3C1" w14:textId="59FCC480" w:rsidR="008D1424" w:rsidRDefault="008D1424" w:rsidP="001B0B4E">
      <w:pPr>
        <w:pStyle w:val="Heading4"/>
        <w:rPr>
          <w:ins w:id="904" w:author="Author"/>
          <w:lang w:eastAsia="zh-CN"/>
        </w:rPr>
      </w:pPr>
      <w:bookmarkStart w:id="905" w:name="_Toc84634551"/>
      <w:ins w:id="906" w:author="Author">
        <w:r>
          <w:rPr>
            <w:lang w:eastAsia="zh-CN"/>
          </w:rPr>
          <w:t xml:space="preserve">Task 4: Advance </w:t>
        </w:r>
        <w:r w:rsidR="001B0B4E">
          <w:rPr>
            <w:lang w:eastAsia="zh-CN"/>
          </w:rPr>
          <w:t>Opportunity stage</w:t>
        </w:r>
        <w:bookmarkEnd w:id="905"/>
      </w:ins>
    </w:p>
    <w:p w14:paraId="510B42EF" w14:textId="646B17CA" w:rsidR="001B0B4E" w:rsidRDefault="001B0B4E" w:rsidP="001B0B4E">
      <w:pPr>
        <w:rPr>
          <w:ins w:id="907" w:author="Author"/>
          <w:lang w:eastAsia="zh-CN"/>
        </w:rPr>
      </w:pPr>
      <w:ins w:id="908" w:author="Author">
        <w:r>
          <w:rPr>
            <w:lang w:eastAsia="zh-CN"/>
          </w:rPr>
          <w:t>If you notice, opportunity created from Lead has</w:t>
        </w:r>
        <w:del w:id="909" w:author="Author">
          <w:r w:rsidDel="00496F35">
            <w:rPr>
              <w:lang w:eastAsia="zh-CN"/>
            </w:rPr>
            <w:delText xml:space="preserve"> </w:delText>
          </w:r>
        </w:del>
        <w:r w:rsidR="00496F35">
          <w:rPr>
            <w:lang w:eastAsia="zh-CN"/>
          </w:rPr>
          <w:t xml:space="preserve"> passed Qualify stage and then now in Develop stage.</w:t>
        </w:r>
      </w:ins>
    </w:p>
    <w:p w14:paraId="7B7C9DE2" w14:textId="4E6E98FA" w:rsidR="00496F35" w:rsidRDefault="00496F35" w:rsidP="001B0B4E">
      <w:pPr>
        <w:rPr>
          <w:ins w:id="910" w:author="Author"/>
          <w:lang w:eastAsia="zh-CN"/>
        </w:rPr>
      </w:pPr>
      <w:ins w:id="911" w:author="Author">
        <w:r>
          <w:rPr>
            <w:lang w:eastAsia="zh-CN"/>
          </w:rPr>
          <w:t>Now, we want to advance further.</w:t>
        </w:r>
      </w:ins>
    </w:p>
    <w:p w14:paraId="03EF97CD" w14:textId="2C55D574" w:rsidR="00496F35" w:rsidRPr="001B0B4E" w:rsidRDefault="00496F35" w:rsidP="001B0B4E">
      <w:pPr>
        <w:rPr>
          <w:ins w:id="912" w:author="Author"/>
          <w:lang w:eastAsia="zh-CN"/>
        </w:rPr>
        <w:pPrChange w:id="913" w:author="Author">
          <w:pPr>
            <w:pStyle w:val="ListParagraph"/>
          </w:pPr>
        </w:pPrChange>
      </w:pPr>
      <w:ins w:id="914" w:author="Author">
        <w:r>
          <w:rPr>
            <w:lang w:eastAsia="zh-CN"/>
          </w:rPr>
          <w:t>Below is the example of Lead to Opportunity Business Process Flow.</w:t>
        </w:r>
      </w:ins>
    </w:p>
    <w:p w14:paraId="75210269" w14:textId="4B45D2D9" w:rsidR="001B0B4E" w:rsidRDefault="001B0B4E" w:rsidP="001B0B4E">
      <w:pPr>
        <w:rPr>
          <w:ins w:id="915" w:author="Author"/>
          <w:lang w:eastAsia="zh-CN"/>
        </w:rPr>
      </w:pPr>
    </w:p>
    <w:p w14:paraId="50B69FD4" w14:textId="21CF5AF2" w:rsidR="001B0B4E" w:rsidRDefault="001B0B4E" w:rsidP="001B0B4E">
      <w:pPr>
        <w:rPr>
          <w:ins w:id="916" w:author="Author"/>
          <w:lang w:eastAsia="zh-CN"/>
        </w:rPr>
      </w:pPr>
      <w:ins w:id="917" w:author="Author">
        <w:r>
          <w:rPr>
            <w:lang w:eastAsia="zh-CN"/>
          </w:rPr>
          <w:tab/>
        </w:r>
        <w:r>
          <w:rPr>
            <w:noProof/>
          </w:rPr>
          <w:drawing>
            <wp:inline distT="0" distB="0" distL="0" distR="0" wp14:anchorId="7229D0AC" wp14:editId="279BA459">
              <wp:extent cx="5832231" cy="3176406"/>
              <wp:effectExtent l="0" t="0" r="0" b="5080"/>
              <wp:docPr id="1012513218" name="Picture 1012513218" descr="Lead to Opportunity Business Process Flow. Qualify &gt; Develop &gt; Propose &gt;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Lead to Opportunity Business Process Flow. Qualify &gt; Develop &gt; Propose &gt; Clos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834713" cy="3177758"/>
                      </a:xfrm>
                      <a:prstGeom prst="rect">
                        <a:avLst/>
                      </a:prstGeom>
                      <a:noFill/>
                      <a:ln>
                        <a:noFill/>
                      </a:ln>
                    </pic:spPr>
                  </pic:pic>
                </a:graphicData>
              </a:graphic>
            </wp:inline>
          </w:drawing>
        </w:r>
      </w:ins>
    </w:p>
    <w:p w14:paraId="2AE0B0BC" w14:textId="700826E4" w:rsidR="00496F35" w:rsidRDefault="00496F35" w:rsidP="001B0B4E">
      <w:pPr>
        <w:rPr>
          <w:ins w:id="918" w:author="Author"/>
          <w:lang w:eastAsia="zh-CN"/>
        </w:rPr>
      </w:pPr>
    </w:p>
    <w:p w14:paraId="03C8DE83" w14:textId="7229C318" w:rsidR="00496F35" w:rsidRDefault="006204DA" w:rsidP="006204DA">
      <w:pPr>
        <w:pStyle w:val="ListParagraph"/>
        <w:numPr>
          <w:ilvl w:val="0"/>
          <w:numId w:val="110"/>
        </w:numPr>
        <w:rPr>
          <w:ins w:id="919" w:author="Author"/>
          <w:lang w:eastAsia="zh-CN"/>
        </w:rPr>
      </w:pPr>
      <w:ins w:id="920" w:author="Author">
        <w:r>
          <w:rPr>
            <w:lang w:eastAsia="zh-CN"/>
          </w:rPr>
          <w:t xml:space="preserve">Click </w:t>
        </w:r>
        <w:r>
          <w:rPr>
            <w:b/>
            <w:bCs/>
            <w:lang w:eastAsia="zh-CN"/>
          </w:rPr>
          <w:t xml:space="preserve">Develop </w:t>
        </w:r>
        <w:r>
          <w:rPr>
            <w:lang w:eastAsia="zh-CN"/>
          </w:rPr>
          <w:t xml:space="preserve">and fill information, then click </w:t>
        </w:r>
        <w:r>
          <w:rPr>
            <w:b/>
            <w:bCs/>
            <w:lang w:eastAsia="zh-CN"/>
          </w:rPr>
          <w:t>Next Stage</w:t>
        </w:r>
      </w:ins>
    </w:p>
    <w:p w14:paraId="472E76AA" w14:textId="2D1A1422" w:rsidR="005312A5" w:rsidRPr="006204DA" w:rsidRDefault="005312A5" w:rsidP="005312A5">
      <w:pPr>
        <w:pStyle w:val="ListParagraph"/>
        <w:rPr>
          <w:ins w:id="921" w:author="Author"/>
          <w:lang w:eastAsia="zh-CN"/>
          <w:rPrChange w:id="922" w:author="Author">
            <w:rPr>
              <w:ins w:id="923" w:author="Author"/>
              <w:b/>
              <w:bCs/>
              <w:lang w:eastAsia="zh-CN"/>
            </w:rPr>
          </w:rPrChange>
        </w:rPr>
        <w:pPrChange w:id="924" w:author="Author">
          <w:pPr>
            <w:pStyle w:val="ListParagraph"/>
            <w:numPr>
              <w:numId w:val="110"/>
            </w:numPr>
            <w:ind w:hanging="360"/>
          </w:pPr>
        </w:pPrChange>
      </w:pPr>
      <w:ins w:id="925" w:author="Author">
        <w:r>
          <w:rPr>
            <w:noProof/>
          </w:rPr>
          <w:drawing>
            <wp:inline distT="0" distB="0" distL="0" distR="0" wp14:anchorId="5C831B37" wp14:editId="0F6A4A5A">
              <wp:extent cx="1916723" cy="1518236"/>
              <wp:effectExtent l="0" t="0" r="7620" b="6350"/>
              <wp:docPr id="1012513221" name="Picture 10125132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21" name="Picture 1012513221" descr="Graphical user interface, text, application&#10;&#10;Description automatically generated"/>
                      <pic:cNvPicPr/>
                    </pic:nvPicPr>
                    <pic:blipFill>
                      <a:blip r:embed="rId39"/>
                      <a:stretch>
                        <a:fillRect/>
                      </a:stretch>
                    </pic:blipFill>
                    <pic:spPr>
                      <a:xfrm>
                        <a:off x="0" y="0"/>
                        <a:ext cx="1919962" cy="1520802"/>
                      </a:xfrm>
                      <a:prstGeom prst="rect">
                        <a:avLst/>
                      </a:prstGeom>
                    </pic:spPr>
                  </pic:pic>
                </a:graphicData>
              </a:graphic>
            </wp:inline>
          </w:drawing>
        </w:r>
      </w:ins>
    </w:p>
    <w:p w14:paraId="4F9CA0B9" w14:textId="4212DE0F" w:rsidR="006204DA" w:rsidRDefault="006204DA" w:rsidP="006204DA">
      <w:pPr>
        <w:pStyle w:val="ListParagraph"/>
        <w:rPr>
          <w:ins w:id="926" w:author="Author"/>
          <w:lang w:eastAsia="zh-CN"/>
        </w:rPr>
      </w:pPr>
      <w:ins w:id="927" w:author="Author">
        <w:r>
          <w:rPr>
            <w:noProof/>
          </w:rPr>
          <w:drawing>
            <wp:inline distT="0" distB="0" distL="0" distR="0" wp14:anchorId="259FE7AF" wp14:editId="5DC3EE23">
              <wp:extent cx="6242538" cy="2251938"/>
              <wp:effectExtent l="0" t="0" r="6350" b="0"/>
              <wp:docPr id="1012513219" name="Picture 101251321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19" name="Picture 1012513219" descr="Graphical user interface, application, Word&#10;&#10;Description automatically generated"/>
                      <pic:cNvPicPr/>
                    </pic:nvPicPr>
                    <pic:blipFill>
                      <a:blip r:embed="rId40"/>
                      <a:stretch>
                        <a:fillRect/>
                      </a:stretch>
                    </pic:blipFill>
                    <pic:spPr>
                      <a:xfrm>
                        <a:off x="0" y="0"/>
                        <a:ext cx="6243750" cy="2252375"/>
                      </a:xfrm>
                      <a:prstGeom prst="rect">
                        <a:avLst/>
                      </a:prstGeom>
                    </pic:spPr>
                  </pic:pic>
                </a:graphicData>
              </a:graphic>
            </wp:inline>
          </w:drawing>
        </w:r>
      </w:ins>
    </w:p>
    <w:p w14:paraId="68DDC5A8" w14:textId="29C088AF" w:rsidR="003B0D1D" w:rsidRDefault="003B0D1D" w:rsidP="006204DA">
      <w:pPr>
        <w:pStyle w:val="ListParagraph"/>
        <w:rPr>
          <w:ins w:id="928" w:author="Author"/>
          <w:lang w:eastAsia="zh-CN"/>
        </w:rPr>
      </w:pPr>
    </w:p>
    <w:p w14:paraId="4273D226" w14:textId="38A24CC9" w:rsidR="00FE66B0" w:rsidRDefault="003B0D1D" w:rsidP="003B0D1D">
      <w:pPr>
        <w:pStyle w:val="ListParagraph"/>
        <w:numPr>
          <w:ilvl w:val="0"/>
          <w:numId w:val="110"/>
        </w:numPr>
        <w:rPr>
          <w:ins w:id="929" w:author="Author"/>
          <w:lang w:eastAsia="zh-CN"/>
        </w:rPr>
      </w:pPr>
      <w:ins w:id="930" w:author="Author">
        <w:r>
          <w:rPr>
            <w:lang w:eastAsia="zh-CN"/>
          </w:rPr>
          <w:t xml:space="preserve">In </w:t>
        </w:r>
        <w:r>
          <w:rPr>
            <w:b/>
            <w:bCs/>
            <w:lang w:eastAsia="zh-CN"/>
          </w:rPr>
          <w:t xml:space="preserve">Propose </w:t>
        </w:r>
        <w:r>
          <w:rPr>
            <w:lang w:eastAsia="zh-CN"/>
          </w:rPr>
          <w:t xml:space="preserve">stage, </w:t>
        </w:r>
        <w:r w:rsidR="00FE66B0">
          <w:rPr>
            <w:lang w:eastAsia="zh-CN"/>
          </w:rPr>
          <w:t>you can start proposing your solution or offering to your potential customer, you can create Quote.</w:t>
        </w:r>
      </w:ins>
    </w:p>
    <w:p w14:paraId="7B6A8599" w14:textId="74237B3F" w:rsidR="00FE66B0" w:rsidRDefault="00FE66B0" w:rsidP="000005B4">
      <w:pPr>
        <w:pStyle w:val="Heading4"/>
        <w:rPr>
          <w:ins w:id="931" w:author="Author"/>
          <w:lang w:eastAsia="zh-CN"/>
        </w:rPr>
      </w:pPr>
      <w:bookmarkStart w:id="932" w:name="_Toc84634552"/>
      <w:ins w:id="933" w:author="Author">
        <w:r>
          <w:rPr>
            <w:lang w:eastAsia="zh-CN"/>
          </w:rPr>
          <w:t>Tas</w:t>
        </w:r>
        <w:r w:rsidR="00854351">
          <w:rPr>
            <w:lang w:eastAsia="zh-CN"/>
          </w:rPr>
          <w:t xml:space="preserve">k 5: Create New </w:t>
        </w:r>
        <w:r w:rsidR="000005B4">
          <w:rPr>
            <w:lang w:eastAsia="zh-CN"/>
          </w:rPr>
          <w:t>Quote</w:t>
        </w:r>
        <w:bookmarkEnd w:id="932"/>
        <w:del w:id="934" w:author="Author">
          <w:r w:rsidDel="00854351">
            <w:rPr>
              <w:lang w:eastAsia="zh-CN"/>
            </w:rPr>
            <w:delText xml:space="preserve">l </w:delText>
          </w:r>
        </w:del>
      </w:ins>
    </w:p>
    <w:p w14:paraId="103C057E" w14:textId="61B94DE1" w:rsidR="000005B4" w:rsidRDefault="000005B4" w:rsidP="000005B4">
      <w:pPr>
        <w:rPr>
          <w:ins w:id="935" w:author="Author"/>
          <w:lang w:eastAsia="zh-CN"/>
        </w:rPr>
      </w:pPr>
    </w:p>
    <w:p w14:paraId="1CED8AE1" w14:textId="0D52C28A" w:rsidR="000005B4" w:rsidRPr="000005B4" w:rsidRDefault="000005B4" w:rsidP="000005B4">
      <w:pPr>
        <w:pStyle w:val="ListParagraph"/>
        <w:numPr>
          <w:ilvl w:val="0"/>
          <w:numId w:val="111"/>
        </w:numPr>
        <w:rPr>
          <w:ins w:id="936" w:author="Author"/>
          <w:lang w:eastAsia="zh-CN"/>
          <w:rPrChange w:id="937" w:author="Author">
            <w:rPr>
              <w:ins w:id="938" w:author="Author"/>
              <w:b/>
              <w:bCs/>
              <w:lang w:eastAsia="zh-CN"/>
            </w:rPr>
          </w:rPrChange>
        </w:rPr>
      </w:pPr>
      <w:ins w:id="939" w:author="Author">
        <w:r>
          <w:rPr>
            <w:lang w:eastAsia="zh-CN"/>
          </w:rPr>
          <w:t xml:space="preserve">Go to </w:t>
        </w:r>
        <w:r>
          <w:rPr>
            <w:b/>
            <w:bCs/>
            <w:lang w:eastAsia="zh-CN"/>
          </w:rPr>
          <w:t>Quotes</w:t>
        </w:r>
        <w:r>
          <w:rPr>
            <w:lang w:eastAsia="zh-CN"/>
          </w:rPr>
          <w:t xml:space="preserve"> and select </w:t>
        </w:r>
        <w:r>
          <w:rPr>
            <w:b/>
            <w:bCs/>
            <w:lang w:eastAsia="zh-CN"/>
          </w:rPr>
          <w:t>+ New Quote</w:t>
        </w:r>
      </w:ins>
    </w:p>
    <w:p w14:paraId="3AFDE473" w14:textId="0A5CCCA4" w:rsidR="000005B4" w:rsidRDefault="000005B4" w:rsidP="000005B4">
      <w:pPr>
        <w:pStyle w:val="ListParagraph"/>
        <w:rPr>
          <w:ins w:id="940" w:author="Author"/>
          <w:lang w:eastAsia="zh-CN"/>
        </w:rPr>
      </w:pPr>
      <w:ins w:id="941" w:author="Author">
        <w:r>
          <w:rPr>
            <w:noProof/>
          </w:rPr>
          <w:drawing>
            <wp:inline distT="0" distB="0" distL="0" distR="0" wp14:anchorId="598D6264" wp14:editId="44E9342A">
              <wp:extent cx="5873262" cy="1670073"/>
              <wp:effectExtent l="0" t="0" r="0" b="6350"/>
              <wp:docPr id="1012513224" name="Picture 10125132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24" name="Picture 1012513224" descr="Graphical user interface, application&#10;&#10;Description automatically generated"/>
                      <pic:cNvPicPr/>
                    </pic:nvPicPr>
                    <pic:blipFill>
                      <a:blip r:embed="rId41"/>
                      <a:stretch>
                        <a:fillRect/>
                      </a:stretch>
                    </pic:blipFill>
                    <pic:spPr>
                      <a:xfrm>
                        <a:off x="0" y="0"/>
                        <a:ext cx="5876975" cy="1671129"/>
                      </a:xfrm>
                      <a:prstGeom prst="rect">
                        <a:avLst/>
                      </a:prstGeom>
                    </pic:spPr>
                  </pic:pic>
                </a:graphicData>
              </a:graphic>
            </wp:inline>
          </w:drawing>
        </w:r>
      </w:ins>
    </w:p>
    <w:p w14:paraId="252370D8" w14:textId="25C76DFB" w:rsidR="00140382" w:rsidRDefault="00140382" w:rsidP="000005B4">
      <w:pPr>
        <w:pStyle w:val="ListParagraph"/>
        <w:rPr>
          <w:ins w:id="942" w:author="Author"/>
          <w:lang w:eastAsia="zh-CN"/>
        </w:rPr>
      </w:pPr>
    </w:p>
    <w:p w14:paraId="6ED3041B" w14:textId="577C03DD" w:rsidR="00140382" w:rsidRDefault="00140382" w:rsidP="00140382">
      <w:pPr>
        <w:pStyle w:val="ListParagraph"/>
        <w:numPr>
          <w:ilvl w:val="0"/>
          <w:numId w:val="111"/>
        </w:numPr>
        <w:rPr>
          <w:ins w:id="943" w:author="Author"/>
          <w:lang w:eastAsia="zh-CN"/>
        </w:rPr>
        <w:pPrChange w:id="944" w:author="Author">
          <w:pPr>
            <w:pStyle w:val="ListParagraph"/>
          </w:pPr>
        </w:pPrChange>
      </w:pPr>
      <w:ins w:id="945" w:author="Author">
        <w:r>
          <w:rPr>
            <w:lang w:eastAsia="zh-CN"/>
          </w:rPr>
          <w:t>New Quote form will appear and you can see all the details are automatically filled in based on opportunity data</w:t>
        </w:r>
        <w:del w:id="946" w:author="Author">
          <w:r w:rsidDel="00DA0B5B">
            <w:rPr>
              <w:lang w:eastAsia="zh-CN"/>
            </w:rPr>
            <w:delText>.</w:delText>
          </w:r>
        </w:del>
      </w:ins>
    </w:p>
    <w:p w14:paraId="6914FA62" w14:textId="434B523A" w:rsidR="00140382" w:rsidRDefault="00140382" w:rsidP="000005B4">
      <w:pPr>
        <w:pStyle w:val="ListParagraph"/>
        <w:rPr>
          <w:ins w:id="947" w:author="Author"/>
          <w:lang w:eastAsia="zh-CN"/>
        </w:rPr>
      </w:pPr>
    </w:p>
    <w:p w14:paraId="3B9E5489" w14:textId="630AD81B" w:rsidR="00140382" w:rsidRDefault="00140382" w:rsidP="000005B4">
      <w:pPr>
        <w:pStyle w:val="ListParagraph"/>
        <w:rPr>
          <w:ins w:id="948" w:author="Author"/>
          <w:lang w:eastAsia="zh-CN"/>
        </w:rPr>
      </w:pPr>
      <w:ins w:id="949" w:author="Author">
        <w:del w:id="950" w:author="Author">
          <w:r w:rsidDel="000422BD">
            <w:rPr>
              <w:noProof/>
            </w:rPr>
            <w:drawing>
              <wp:inline distT="0" distB="0" distL="0" distR="0" wp14:anchorId="4B438214" wp14:editId="31068368">
                <wp:extent cx="6125308" cy="3194802"/>
                <wp:effectExtent l="0" t="0" r="8890" b="5715"/>
                <wp:docPr id="1012513225" name="Picture 10125132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25" name="Picture 1012513225" descr="A screenshot of a computer&#10;&#10;Description automatically generated"/>
                        <pic:cNvPicPr/>
                      </pic:nvPicPr>
                      <pic:blipFill>
                        <a:blip r:embed="rId42"/>
                        <a:stretch>
                          <a:fillRect/>
                        </a:stretch>
                      </pic:blipFill>
                      <pic:spPr>
                        <a:xfrm>
                          <a:off x="0" y="0"/>
                          <a:ext cx="6127402" cy="3195894"/>
                        </a:xfrm>
                        <a:prstGeom prst="rect">
                          <a:avLst/>
                        </a:prstGeom>
                      </pic:spPr>
                    </pic:pic>
                  </a:graphicData>
                </a:graphic>
              </wp:inline>
            </w:drawing>
          </w:r>
        </w:del>
        <w:r w:rsidR="000422BD">
          <w:rPr>
            <w:noProof/>
          </w:rPr>
          <w:drawing>
            <wp:inline distT="0" distB="0" distL="0" distR="0" wp14:anchorId="3211782C" wp14:editId="304437FB">
              <wp:extent cx="5691554" cy="2968567"/>
              <wp:effectExtent l="0" t="0" r="4445" b="3810"/>
              <wp:docPr id="1012513228" name="Picture 10125132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28" name="Picture 1012513228" descr="A screenshot of a computer&#10;&#10;Description automatically generated"/>
                      <pic:cNvPicPr/>
                    </pic:nvPicPr>
                    <pic:blipFill>
                      <a:blip r:embed="rId43"/>
                      <a:stretch>
                        <a:fillRect/>
                      </a:stretch>
                    </pic:blipFill>
                    <pic:spPr>
                      <a:xfrm>
                        <a:off x="0" y="0"/>
                        <a:ext cx="5695761" cy="2970761"/>
                      </a:xfrm>
                      <a:prstGeom prst="rect">
                        <a:avLst/>
                      </a:prstGeom>
                    </pic:spPr>
                  </pic:pic>
                </a:graphicData>
              </a:graphic>
            </wp:inline>
          </w:drawing>
        </w:r>
      </w:ins>
    </w:p>
    <w:p w14:paraId="55A7B97E" w14:textId="072DE308" w:rsidR="00321EBF" w:rsidRDefault="00321EBF" w:rsidP="000005B4">
      <w:pPr>
        <w:pStyle w:val="ListParagraph"/>
        <w:rPr>
          <w:ins w:id="951" w:author="Author"/>
          <w:lang w:eastAsia="zh-CN"/>
        </w:rPr>
      </w:pPr>
    </w:p>
    <w:p w14:paraId="066B6447" w14:textId="20BA7CD3" w:rsidR="00321EBF" w:rsidRDefault="00321EBF" w:rsidP="000005B4">
      <w:pPr>
        <w:pStyle w:val="ListParagraph"/>
        <w:rPr>
          <w:ins w:id="952" w:author="Author"/>
          <w:lang w:eastAsia="zh-CN"/>
        </w:rPr>
      </w:pPr>
      <w:ins w:id="953" w:author="Author">
        <w:r>
          <w:rPr>
            <w:lang w:eastAsia="zh-CN"/>
          </w:rPr>
          <w:t xml:space="preserve">It does include the </w:t>
        </w:r>
        <w:r w:rsidRPr="00321EBF">
          <w:rPr>
            <w:b/>
            <w:bCs/>
            <w:lang w:eastAsia="zh-CN"/>
            <w:rPrChange w:id="954" w:author="Author">
              <w:rPr>
                <w:lang w:eastAsia="zh-CN"/>
              </w:rPr>
            </w:rPrChange>
          </w:rPr>
          <w:t>Quote Line</w:t>
        </w:r>
        <w:r>
          <w:rPr>
            <w:b/>
            <w:bCs/>
            <w:lang w:eastAsia="zh-CN"/>
          </w:rPr>
          <w:t>s</w:t>
        </w:r>
        <w:r w:rsidRPr="00321EBF">
          <w:rPr>
            <w:b/>
            <w:bCs/>
            <w:lang w:eastAsia="zh-CN"/>
            <w:rPrChange w:id="955" w:author="Author">
              <w:rPr>
                <w:lang w:eastAsia="zh-CN"/>
              </w:rPr>
            </w:rPrChange>
          </w:rPr>
          <w:t xml:space="preserve"> </w:t>
        </w:r>
        <w:r>
          <w:rPr>
            <w:lang w:eastAsia="zh-CN"/>
          </w:rPr>
          <w:t>as well which comes from Opportunity Product</w:t>
        </w:r>
      </w:ins>
    </w:p>
    <w:p w14:paraId="1EBC2620" w14:textId="77777777" w:rsidR="00321EBF" w:rsidRDefault="00321EBF" w:rsidP="000005B4">
      <w:pPr>
        <w:pStyle w:val="ListParagraph"/>
        <w:rPr>
          <w:ins w:id="956" w:author="Author"/>
          <w:lang w:eastAsia="zh-CN"/>
        </w:rPr>
      </w:pPr>
    </w:p>
    <w:p w14:paraId="1DC6C2CB" w14:textId="382AC6FE" w:rsidR="00321EBF" w:rsidRPr="000005B4" w:rsidRDefault="00321EBF" w:rsidP="000005B4">
      <w:pPr>
        <w:pStyle w:val="ListParagraph"/>
        <w:rPr>
          <w:ins w:id="957" w:author="Author"/>
          <w:lang w:eastAsia="zh-CN"/>
        </w:rPr>
        <w:pPrChange w:id="958" w:author="Author">
          <w:pPr>
            <w:ind w:left="360"/>
          </w:pPr>
        </w:pPrChange>
      </w:pPr>
      <w:ins w:id="959" w:author="Author">
        <w:r>
          <w:rPr>
            <w:noProof/>
          </w:rPr>
          <w:drawing>
            <wp:inline distT="0" distB="0" distL="0" distR="0" wp14:anchorId="5C20CC46" wp14:editId="4A2E6AE0">
              <wp:extent cx="6858000" cy="1477645"/>
              <wp:effectExtent l="0" t="0" r="0" b="8255"/>
              <wp:docPr id="1012513226" name="Picture 10125132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26" name="Picture 1012513226" descr="Graphical user interface, text, application&#10;&#10;Description automatically generated"/>
                      <pic:cNvPicPr/>
                    </pic:nvPicPr>
                    <pic:blipFill>
                      <a:blip r:embed="rId44"/>
                      <a:stretch>
                        <a:fillRect/>
                      </a:stretch>
                    </pic:blipFill>
                    <pic:spPr>
                      <a:xfrm>
                        <a:off x="0" y="0"/>
                        <a:ext cx="6858000" cy="1477645"/>
                      </a:xfrm>
                      <a:prstGeom prst="rect">
                        <a:avLst/>
                      </a:prstGeom>
                    </pic:spPr>
                  </pic:pic>
                </a:graphicData>
              </a:graphic>
            </wp:inline>
          </w:drawing>
        </w:r>
      </w:ins>
    </w:p>
    <w:p w14:paraId="15BCD9E1" w14:textId="7D9BB348" w:rsidR="000422BD" w:rsidRDefault="00DA0B5B" w:rsidP="000422BD">
      <w:pPr>
        <w:pStyle w:val="ListParagraph"/>
        <w:numPr>
          <w:ilvl w:val="0"/>
          <w:numId w:val="110"/>
        </w:numPr>
        <w:rPr>
          <w:ins w:id="960" w:author="Author"/>
          <w:lang w:eastAsia="zh-CN"/>
        </w:rPr>
      </w:pPr>
      <w:ins w:id="961" w:author="Author">
        <w:r w:rsidRPr="000422BD">
          <w:rPr>
            <w:b/>
            <w:bCs/>
            <w:lang w:eastAsia="zh-CN"/>
            <w:rPrChange w:id="962" w:author="Author">
              <w:rPr>
                <w:lang w:eastAsia="zh-CN"/>
              </w:rPr>
            </w:rPrChange>
          </w:rPr>
          <w:t>Activate</w:t>
        </w:r>
        <w:r>
          <w:rPr>
            <w:lang w:eastAsia="zh-CN"/>
          </w:rPr>
          <w:t xml:space="preserve"> the Quote</w:t>
        </w:r>
      </w:ins>
    </w:p>
    <w:p w14:paraId="568E6AE3" w14:textId="0F0CFC7F" w:rsidR="00DA0B5B" w:rsidRDefault="00DA0B5B" w:rsidP="00DA0B5B">
      <w:pPr>
        <w:pStyle w:val="ListParagraph"/>
        <w:rPr>
          <w:ins w:id="963" w:author="Author"/>
          <w:lang w:eastAsia="zh-CN"/>
        </w:rPr>
      </w:pPr>
      <w:ins w:id="964" w:author="Author">
        <w:r>
          <w:rPr>
            <w:noProof/>
          </w:rPr>
          <w:drawing>
            <wp:inline distT="0" distB="0" distL="0" distR="0" wp14:anchorId="568D3CB7" wp14:editId="171078B4">
              <wp:extent cx="6121977" cy="620982"/>
              <wp:effectExtent l="0" t="0" r="0" b="8255"/>
              <wp:docPr id="1012513227" name="Picture 10125132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25" name="Picture 1012513225" descr="A screenshot of a computer&#10;&#10;Description automatically generated"/>
                      <pic:cNvPicPr/>
                    </pic:nvPicPr>
                    <pic:blipFill rotWithShape="1">
                      <a:blip r:embed="rId42"/>
                      <a:srcRect t="1652" b="78900"/>
                      <a:stretch/>
                    </pic:blipFill>
                    <pic:spPr bwMode="auto">
                      <a:xfrm>
                        <a:off x="0" y="0"/>
                        <a:ext cx="6127402" cy="621532"/>
                      </a:xfrm>
                      <a:prstGeom prst="rect">
                        <a:avLst/>
                      </a:prstGeom>
                      <a:ln>
                        <a:noFill/>
                      </a:ln>
                      <a:extLst>
                        <a:ext uri="{53640926-AAD7-44D8-BBD7-CCE9431645EC}">
                          <a14:shadowObscured xmlns:a14="http://schemas.microsoft.com/office/drawing/2010/main"/>
                        </a:ext>
                      </a:extLst>
                    </pic:spPr>
                  </pic:pic>
                </a:graphicData>
              </a:graphic>
            </wp:inline>
          </w:drawing>
        </w:r>
      </w:ins>
    </w:p>
    <w:p w14:paraId="003F503C" w14:textId="285657D9" w:rsidR="00A352DD" w:rsidRDefault="00A352DD" w:rsidP="00DA0B5B">
      <w:pPr>
        <w:pStyle w:val="ListParagraph"/>
        <w:rPr>
          <w:ins w:id="965" w:author="Author"/>
          <w:lang w:eastAsia="zh-CN"/>
        </w:rPr>
      </w:pPr>
    </w:p>
    <w:p w14:paraId="1374DDE0" w14:textId="5433FD87" w:rsidR="00A352DD" w:rsidRDefault="00A352DD" w:rsidP="00DA0B5B">
      <w:pPr>
        <w:pStyle w:val="ListParagraph"/>
        <w:rPr>
          <w:ins w:id="966" w:author="Author"/>
          <w:lang w:eastAsia="zh-CN"/>
        </w:rPr>
      </w:pPr>
      <w:ins w:id="967" w:author="Author">
        <w:r>
          <w:rPr>
            <w:lang w:eastAsia="zh-CN"/>
          </w:rPr>
          <w:t>The quote now is in Active status</w:t>
        </w:r>
      </w:ins>
    </w:p>
    <w:p w14:paraId="6992060C" w14:textId="5F4DCE06" w:rsidR="00A352DD" w:rsidRDefault="00A352DD" w:rsidP="00DA0B5B">
      <w:pPr>
        <w:pStyle w:val="ListParagraph"/>
        <w:rPr>
          <w:ins w:id="968" w:author="Author"/>
          <w:lang w:eastAsia="zh-CN"/>
        </w:rPr>
      </w:pPr>
      <w:ins w:id="969" w:author="Author">
        <w:r>
          <w:rPr>
            <w:noProof/>
          </w:rPr>
          <w:drawing>
            <wp:inline distT="0" distB="0" distL="0" distR="0" wp14:anchorId="641D8D29" wp14:editId="24CA4EB4">
              <wp:extent cx="6066692" cy="1949206"/>
              <wp:effectExtent l="0" t="0" r="0" b="0"/>
              <wp:docPr id="1012513229" name="Picture 101251322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29" name="Picture 1012513229" descr="Graphical user interface, application, Word&#10;&#10;Description automatically generated"/>
                      <pic:cNvPicPr/>
                    </pic:nvPicPr>
                    <pic:blipFill>
                      <a:blip r:embed="rId45"/>
                      <a:stretch>
                        <a:fillRect/>
                      </a:stretch>
                    </pic:blipFill>
                    <pic:spPr>
                      <a:xfrm>
                        <a:off x="0" y="0"/>
                        <a:ext cx="6072246" cy="1950990"/>
                      </a:xfrm>
                      <a:prstGeom prst="rect">
                        <a:avLst/>
                      </a:prstGeom>
                    </pic:spPr>
                  </pic:pic>
                </a:graphicData>
              </a:graphic>
            </wp:inline>
          </w:drawing>
        </w:r>
      </w:ins>
    </w:p>
    <w:p w14:paraId="46E5A84D" w14:textId="73A01DF2" w:rsidR="00A352DD" w:rsidDel="00637345" w:rsidRDefault="00A352DD" w:rsidP="00DA0B5B">
      <w:pPr>
        <w:pStyle w:val="ListParagraph"/>
        <w:rPr>
          <w:ins w:id="970" w:author="Author"/>
          <w:del w:id="971" w:author="Author"/>
          <w:lang w:eastAsia="zh-CN"/>
        </w:rPr>
      </w:pPr>
    </w:p>
    <w:p w14:paraId="624D5B4C" w14:textId="7955CB36" w:rsidR="00A352DD" w:rsidDel="00637345" w:rsidRDefault="00FA2D03" w:rsidP="004E78A3">
      <w:pPr>
        <w:pStyle w:val="ListParagraph"/>
        <w:numPr>
          <w:ilvl w:val="0"/>
          <w:numId w:val="110"/>
        </w:numPr>
        <w:rPr>
          <w:moveFrom w:id="972" w:author="Author"/>
          <w:lang w:eastAsia="zh-CN"/>
        </w:rPr>
      </w:pPr>
      <w:moveFromRangeStart w:id="973" w:author="Author" w:name="move84632793"/>
      <w:moveFrom w:id="974" w:author="Author">
        <w:ins w:id="975" w:author="Author">
          <w:r w:rsidDel="00637345">
            <w:rPr>
              <w:lang w:eastAsia="zh-CN"/>
            </w:rPr>
            <w:t>Negotiation is ongoing and you need to revise the quote</w:t>
          </w:r>
          <w:r w:rsidR="004E78A3" w:rsidDel="00637345">
            <w:rPr>
              <w:lang w:eastAsia="zh-CN"/>
            </w:rPr>
            <w:t xml:space="preserve">, click </w:t>
          </w:r>
          <w:r w:rsidR="004E78A3" w:rsidDel="00637345">
            <w:rPr>
              <w:b/>
              <w:bCs/>
              <w:lang w:eastAsia="zh-CN"/>
            </w:rPr>
            <w:t>Revise</w:t>
          </w:r>
          <w:r w:rsidR="004E78A3" w:rsidDel="00637345">
            <w:rPr>
              <w:lang w:eastAsia="zh-CN"/>
            </w:rPr>
            <w:t xml:space="preserve"> button</w:t>
          </w:r>
        </w:ins>
      </w:moveFrom>
    </w:p>
    <w:p w14:paraId="59228888" w14:textId="6B61BF4A" w:rsidR="004E78A3" w:rsidDel="00637345" w:rsidRDefault="004E78A3" w:rsidP="00A352DD">
      <w:pPr>
        <w:pStyle w:val="ListParagraph"/>
        <w:numPr>
          <w:ilvl w:val="0"/>
          <w:numId w:val="110"/>
        </w:numPr>
        <w:rPr>
          <w:ins w:id="976" w:author="Author"/>
          <w:moveFrom w:id="977" w:author="Author"/>
          <w:lang w:eastAsia="zh-CN"/>
        </w:rPr>
      </w:pPr>
    </w:p>
    <w:p w14:paraId="3702142B" w14:textId="17884395" w:rsidR="00FA2D03" w:rsidDel="00637345" w:rsidRDefault="004E78A3" w:rsidP="004E78A3">
      <w:pPr>
        <w:ind w:left="720"/>
        <w:rPr>
          <w:ins w:id="978" w:author="Author"/>
          <w:moveFrom w:id="979" w:author="Author"/>
          <w:lang w:eastAsia="zh-CN"/>
        </w:rPr>
      </w:pPr>
      <w:moveFrom w:id="980" w:author="Author">
        <w:ins w:id="981" w:author="Author">
          <w:r w:rsidDel="00637345">
            <w:rPr>
              <w:noProof/>
            </w:rPr>
            <w:drawing>
              <wp:inline distT="0" distB="0" distL="0" distR="0" wp14:anchorId="337ECCEB" wp14:editId="682417F3">
                <wp:extent cx="5797062" cy="1417060"/>
                <wp:effectExtent l="0" t="0" r="0" b="0"/>
                <wp:docPr id="1012513232" name="Picture 10125132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32" name="Picture 1012513232" descr="Graphical user interface, text, application, email&#10;&#10;Description automatically generated"/>
                        <pic:cNvPicPr/>
                      </pic:nvPicPr>
                      <pic:blipFill>
                        <a:blip r:embed="rId46"/>
                        <a:stretch>
                          <a:fillRect/>
                        </a:stretch>
                      </pic:blipFill>
                      <pic:spPr>
                        <a:xfrm>
                          <a:off x="0" y="0"/>
                          <a:ext cx="5804076" cy="1418774"/>
                        </a:xfrm>
                        <a:prstGeom prst="rect">
                          <a:avLst/>
                        </a:prstGeom>
                      </pic:spPr>
                    </pic:pic>
                  </a:graphicData>
                </a:graphic>
              </wp:inline>
            </w:drawing>
          </w:r>
        </w:ins>
      </w:moveFrom>
    </w:p>
    <w:p w14:paraId="5EE2E66C" w14:textId="3D690ECE" w:rsidR="00682645" w:rsidDel="00637345" w:rsidRDefault="00682645" w:rsidP="004E78A3">
      <w:pPr>
        <w:ind w:left="720"/>
        <w:rPr>
          <w:ins w:id="982" w:author="Author"/>
          <w:moveFrom w:id="983" w:author="Author"/>
          <w:lang w:eastAsia="zh-CN"/>
        </w:rPr>
      </w:pPr>
      <w:moveFrom w:id="984" w:author="Author">
        <w:ins w:id="985" w:author="Author">
          <w:r w:rsidDel="00637345">
            <w:rPr>
              <w:lang w:eastAsia="zh-CN"/>
            </w:rPr>
            <w:t>Now, the Quote Revision ID becomes 1.</w:t>
          </w:r>
        </w:ins>
      </w:moveFrom>
    </w:p>
    <w:p w14:paraId="2FFAC79C" w14:textId="188E15F5" w:rsidR="00637345" w:rsidRDefault="00682645" w:rsidP="004E78A3">
      <w:pPr>
        <w:ind w:left="720"/>
        <w:rPr>
          <w:ins w:id="986" w:author="Author"/>
          <w:lang w:eastAsia="zh-CN"/>
        </w:rPr>
      </w:pPr>
      <w:moveFrom w:id="987" w:author="Author">
        <w:ins w:id="988" w:author="Author">
          <w:r w:rsidDel="00637345">
            <w:rPr>
              <w:noProof/>
            </w:rPr>
            <w:drawing>
              <wp:inline distT="0" distB="0" distL="0" distR="0" wp14:anchorId="6568B041" wp14:editId="318B6520">
                <wp:extent cx="2280138" cy="2375495"/>
                <wp:effectExtent l="0" t="0" r="6350" b="6350"/>
                <wp:docPr id="1012513233" name="Picture 10125132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33" name="Picture 1012513233" descr="Graphical user interface, text, application, email&#10;&#10;Description automatically generated"/>
                        <pic:cNvPicPr/>
                      </pic:nvPicPr>
                      <pic:blipFill>
                        <a:blip r:embed="rId47"/>
                        <a:stretch>
                          <a:fillRect/>
                        </a:stretch>
                      </pic:blipFill>
                      <pic:spPr>
                        <a:xfrm>
                          <a:off x="0" y="0"/>
                          <a:ext cx="2286141" cy="2381749"/>
                        </a:xfrm>
                        <a:prstGeom prst="rect">
                          <a:avLst/>
                        </a:prstGeom>
                      </pic:spPr>
                    </pic:pic>
                  </a:graphicData>
                </a:graphic>
              </wp:inline>
            </w:drawing>
          </w:r>
        </w:ins>
      </w:moveFrom>
      <w:moveFromRangeEnd w:id="973"/>
    </w:p>
    <w:p w14:paraId="1BDE2D99" w14:textId="6CC06620" w:rsidR="00637345" w:rsidRDefault="00637345" w:rsidP="00637345">
      <w:pPr>
        <w:pStyle w:val="Heading4"/>
        <w:rPr>
          <w:ins w:id="989" w:author="Author"/>
          <w:lang w:eastAsia="zh-CN"/>
        </w:rPr>
        <w:pPrChange w:id="990" w:author="Author">
          <w:pPr>
            <w:ind w:left="720"/>
          </w:pPr>
        </w:pPrChange>
      </w:pPr>
      <w:bookmarkStart w:id="991" w:name="_Toc84634553"/>
      <w:ins w:id="992" w:author="Author">
        <w:r>
          <w:rPr>
            <w:lang w:eastAsia="zh-CN"/>
          </w:rPr>
          <w:t>Task 6: Revise Quote</w:t>
        </w:r>
        <w:bookmarkEnd w:id="991"/>
      </w:ins>
    </w:p>
    <w:p w14:paraId="0D0319A4" w14:textId="77777777" w:rsidR="00637345" w:rsidRDefault="00637345" w:rsidP="00637345">
      <w:pPr>
        <w:pStyle w:val="ListParagraph"/>
        <w:numPr>
          <w:ilvl w:val="0"/>
          <w:numId w:val="112"/>
        </w:numPr>
        <w:rPr>
          <w:moveTo w:id="993" w:author="Author"/>
          <w:lang w:eastAsia="zh-CN"/>
        </w:rPr>
        <w:pPrChange w:id="994" w:author="Author">
          <w:pPr>
            <w:pStyle w:val="ListParagraph"/>
            <w:numPr>
              <w:numId w:val="110"/>
            </w:numPr>
            <w:ind w:hanging="360"/>
          </w:pPr>
        </w:pPrChange>
      </w:pPr>
      <w:moveToRangeStart w:id="995" w:author="Author" w:name="move84632793"/>
      <w:moveTo w:id="996" w:author="Author">
        <w:r>
          <w:rPr>
            <w:lang w:eastAsia="zh-CN"/>
          </w:rPr>
          <w:t xml:space="preserve">Negotiation is ongoing and you need to revise the quote, click </w:t>
        </w:r>
        <w:r>
          <w:rPr>
            <w:b/>
            <w:bCs/>
            <w:lang w:eastAsia="zh-CN"/>
          </w:rPr>
          <w:t>Revise</w:t>
        </w:r>
        <w:r>
          <w:rPr>
            <w:lang w:eastAsia="zh-CN"/>
          </w:rPr>
          <w:t xml:space="preserve"> button</w:t>
        </w:r>
      </w:moveTo>
    </w:p>
    <w:p w14:paraId="4AFB6618" w14:textId="77777777" w:rsidR="00637345" w:rsidRDefault="00637345" w:rsidP="00637345">
      <w:pPr>
        <w:ind w:left="720"/>
        <w:rPr>
          <w:moveTo w:id="997" w:author="Author"/>
          <w:lang w:eastAsia="zh-CN"/>
        </w:rPr>
      </w:pPr>
      <w:moveTo w:id="998" w:author="Author">
        <w:r>
          <w:rPr>
            <w:noProof/>
          </w:rPr>
          <w:drawing>
            <wp:inline distT="0" distB="0" distL="0" distR="0" wp14:anchorId="6E7CF30B" wp14:editId="4A84D3B9">
              <wp:extent cx="5797062" cy="1417060"/>
              <wp:effectExtent l="0" t="0" r="0" b="0"/>
              <wp:docPr id="1012513234" name="Picture 10125132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32" name="Picture 1012513232" descr="Graphical user interface, text, application, email&#10;&#10;Description automatically generated"/>
                      <pic:cNvPicPr/>
                    </pic:nvPicPr>
                    <pic:blipFill>
                      <a:blip r:embed="rId46"/>
                      <a:stretch>
                        <a:fillRect/>
                      </a:stretch>
                    </pic:blipFill>
                    <pic:spPr>
                      <a:xfrm>
                        <a:off x="0" y="0"/>
                        <a:ext cx="5804076" cy="1418774"/>
                      </a:xfrm>
                      <a:prstGeom prst="rect">
                        <a:avLst/>
                      </a:prstGeom>
                    </pic:spPr>
                  </pic:pic>
                </a:graphicData>
              </a:graphic>
            </wp:inline>
          </w:drawing>
        </w:r>
      </w:moveTo>
    </w:p>
    <w:p w14:paraId="2988856E" w14:textId="77777777" w:rsidR="00637345" w:rsidRDefault="00637345" w:rsidP="00637345">
      <w:pPr>
        <w:ind w:left="720"/>
        <w:rPr>
          <w:moveTo w:id="999" w:author="Author"/>
          <w:lang w:eastAsia="zh-CN"/>
        </w:rPr>
      </w:pPr>
      <w:moveTo w:id="1000" w:author="Author">
        <w:r>
          <w:rPr>
            <w:lang w:eastAsia="zh-CN"/>
          </w:rPr>
          <w:t>Now, the Quote Revision ID becomes 1.</w:t>
        </w:r>
      </w:moveTo>
    </w:p>
    <w:p w14:paraId="75739736" w14:textId="39EC3D2F" w:rsidR="00637345" w:rsidRDefault="00637345" w:rsidP="00637345">
      <w:pPr>
        <w:ind w:left="720"/>
        <w:rPr>
          <w:ins w:id="1001" w:author="Author"/>
          <w:lang w:eastAsia="zh-CN"/>
        </w:rPr>
      </w:pPr>
      <w:moveTo w:id="1002" w:author="Author">
        <w:r>
          <w:rPr>
            <w:noProof/>
          </w:rPr>
          <w:drawing>
            <wp:inline distT="0" distB="0" distL="0" distR="0" wp14:anchorId="64BB3B3E" wp14:editId="7DDCADF5">
              <wp:extent cx="2280138" cy="2375495"/>
              <wp:effectExtent l="0" t="0" r="6350" b="6350"/>
              <wp:docPr id="1012513235" name="Picture 10125132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33" name="Picture 1012513233" descr="Graphical user interface, text, application, email&#10;&#10;Description automatically generated"/>
                      <pic:cNvPicPr/>
                    </pic:nvPicPr>
                    <pic:blipFill>
                      <a:blip r:embed="rId47"/>
                      <a:stretch>
                        <a:fillRect/>
                      </a:stretch>
                    </pic:blipFill>
                    <pic:spPr>
                      <a:xfrm>
                        <a:off x="0" y="0"/>
                        <a:ext cx="2286141" cy="2381749"/>
                      </a:xfrm>
                      <a:prstGeom prst="rect">
                        <a:avLst/>
                      </a:prstGeom>
                    </pic:spPr>
                  </pic:pic>
                </a:graphicData>
              </a:graphic>
            </wp:inline>
          </w:drawing>
        </w:r>
      </w:moveTo>
    </w:p>
    <w:p w14:paraId="36F40D77" w14:textId="5D207D61" w:rsidR="00637345" w:rsidRDefault="00637345" w:rsidP="00637345">
      <w:pPr>
        <w:ind w:left="720"/>
        <w:rPr>
          <w:ins w:id="1003" w:author="Author"/>
          <w:lang w:eastAsia="zh-CN"/>
        </w:rPr>
      </w:pPr>
      <w:ins w:id="1004" w:author="Author">
        <w:r>
          <w:rPr>
            <w:lang w:eastAsia="zh-CN"/>
          </w:rPr>
          <w:t>You revise the quote by adding more products and discount</w:t>
        </w:r>
        <w:r w:rsidR="001041F6">
          <w:rPr>
            <w:lang w:eastAsia="zh-CN"/>
          </w:rPr>
          <w:t xml:space="preserve"> as customer agrees to buy more if you give discount.</w:t>
        </w:r>
        <w:del w:id="1005" w:author="Author">
          <w:r w:rsidDel="001041F6">
            <w:rPr>
              <w:lang w:eastAsia="zh-CN"/>
            </w:rPr>
            <w:delText>.</w:delText>
          </w:r>
        </w:del>
      </w:ins>
    </w:p>
    <w:p w14:paraId="4276E1F5" w14:textId="62F34534" w:rsidR="001041F6" w:rsidRDefault="00EA1582" w:rsidP="004B04E6">
      <w:pPr>
        <w:pStyle w:val="ListParagraph"/>
        <w:numPr>
          <w:ilvl w:val="0"/>
          <w:numId w:val="112"/>
        </w:numPr>
        <w:rPr>
          <w:ins w:id="1006" w:author="Author"/>
          <w:lang w:eastAsia="zh-CN"/>
        </w:rPr>
      </w:pPr>
      <w:ins w:id="1007" w:author="Author">
        <w:r>
          <w:rPr>
            <w:lang w:eastAsia="zh-CN"/>
          </w:rPr>
          <w:t xml:space="preserve">Go to </w:t>
        </w:r>
        <w:r w:rsidRPr="00EA1582">
          <w:rPr>
            <w:b/>
            <w:bCs/>
            <w:lang w:eastAsia="zh-CN"/>
            <w:rPrChange w:id="1008" w:author="Author">
              <w:rPr>
                <w:lang w:eastAsia="zh-CN"/>
              </w:rPr>
            </w:rPrChange>
          </w:rPr>
          <w:t>Quote Lines</w:t>
        </w:r>
        <w:r>
          <w:rPr>
            <w:lang w:eastAsia="zh-CN"/>
          </w:rPr>
          <w:t xml:space="preserve">, then select </w:t>
        </w:r>
        <w:r w:rsidRPr="00EA1582">
          <w:rPr>
            <w:b/>
            <w:bCs/>
            <w:lang w:eastAsia="zh-CN"/>
            <w:rPrChange w:id="1009" w:author="Author">
              <w:rPr>
                <w:lang w:eastAsia="zh-CN"/>
              </w:rPr>
            </w:rPrChange>
          </w:rPr>
          <w:t xml:space="preserve">+ </w:t>
        </w:r>
        <w:r w:rsidR="004B04E6" w:rsidRPr="00EA1582">
          <w:rPr>
            <w:b/>
            <w:bCs/>
            <w:lang w:eastAsia="zh-CN"/>
            <w:rPrChange w:id="1010" w:author="Author">
              <w:rPr>
                <w:lang w:eastAsia="zh-CN"/>
              </w:rPr>
            </w:rPrChange>
          </w:rPr>
          <w:t>Add Product</w:t>
        </w:r>
        <w:r w:rsidR="004B04E6">
          <w:rPr>
            <w:lang w:eastAsia="zh-CN"/>
          </w:rPr>
          <w:t xml:space="preserve"> </w:t>
        </w:r>
        <w:del w:id="1011" w:author="Author">
          <w:r w:rsidR="004B04E6" w:rsidDel="00FD44ED">
            <w:rPr>
              <w:lang w:eastAsia="zh-CN"/>
            </w:rPr>
            <w:delText xml:space="preserve">and Edit </w:delText>
          </w:r>
          <w:r w:rsidDel="00FD44ED">
            <w:rPr>
              <w:lang w:eastAsia="zh-CN"/>
            </w:rPr>
            <w:delText xml:space="preserve">the </w:delText>
          </w:r>
          <w:r w:rsidR="004B04E6" w:rsidDel="00FD44ED">
            <w:rPr>
              <w:lang w:eastAsia="zh-CN"/>
            </w:rPr>
            <w:delText>Discount</w:delText>
          </w:r>
          <w:r w:rsidDel="00FD44ED">
            <w:rPr>
              <w:lang w:eastAsia="zh-CN"/>
            </w:rPr>
            <w:delText xml:space="preserve"> by opening the record</w:delText>
          </w:r>
        </w:del>
      </w:ins>
    </w:p>
    <w:p w14:paraId="4B958EC8" w14:textId="327C1927" w:rsidR="004B04E6" w:rsidRDefault="00384881" w:rsidP="004B04E6">
      <w:pPr>
        <w:pStyle w:val="ListParagraph"/>
        <w:rPr>
          <w:ins w:id="1012" w:author="Author"/>
          <w:lang w:eastAsia="zh-CN"/>
        </w:rPr>
      </w:pPr>
      <w:ins w:id="1013" w:author="Author">
        <w:r>
          <w:rPr>
            <w:noProof/>
          </w:rPr>
          <w:drawing>
            <wp:inline distT="0" distB="0" distL="0" distR="0" wp14:anchorId="3FCE4E24" wp14:editId="291B68B8">
              <wp:extent cx="6002215" cy="1630602"/>
              <wp:effectExtent l="0" t="0" r="0" b="8255"/>
              <wp:docPr id="1012513236" name="Picture 10125132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36" name="Picture 1012513236" descr="Graphical user interface, text, application&#10;&#10;Description automatically generated"/>
                      <pic:cNvPicPr/>
                    </pic:nvPicPr>
                    <pic:blipFill>
                      <a:blip r:embed="rId48"/>
                      <a:stretch>
                        <a:fillRect/>
                      </a:stretch>
                    </pic:blipFill>
                    <pic:spPr>
                      <a:xfrm>
                        <a:off x="0" y="0"/>
                        <a:ext cx="6011052" cy="1633003"/>
                      </a:xfrm>
                      <a:prstGeom prst="rect">
                        <a:avLst/>
                      </a:prstGeom>
                    </pic:spPr>
                  </pic:pic>
                </a:graphicData>
              </a:graphic>
            </wp:inline>
          </w:drawing>
        </w:r>
      </w:ins>
    </w:p>
    <w:p w14:paraId="5DDDB5FF" w14:textId="34816199" w:rsidR="00FD44ED" w:rsidRDefault="00FD44ED" w:rsidP="004B04E6">
      <w:pPr>
        <w:pStyle w:val="ListParagraph"/>
        <w:rPr>
          <w:ins w:id="1014" w:author="Author"/>
          <w:lang w:eastAsia="zh-CN"/>
        </w:rPr>
      </w:pPr>
    </w:p>
    <w:p w14:paraId="6289F087" w14:textId="3AE488D0" w:rsidR="00FD44ED" w:rsidRDefault="00FD44ED" w:rsidP="00FD44ED">
      <w:pPr>
        <w:pStyle w:val="ListParagraph"/>
        <w:numPr>
          <w:ilvl w:val="0"/>
          <w:numId w:val="112"/>
        </w:numPr>
        <w:rPr>
          <w:ins w:id="1015" w:author="Author"/>
          <w:lang w:eastAsia="zh-CN"/>
        </w:rPr>
      </w:pPr>
      <w:ins w:id="1016" w:author="Author">
        <w:r>
          <w:rPr>
            <w:lang w:eastAsia="zh-CN"/>
          </w:rPr>
          <w:t>Edit to add manual discount</w:t>
        </w:r>
      </w:ins>
    </w:p>
    <w:p w14:paraId="6C6170B2" w14:textId="51DF6E21" w:rsidR="00FD44ED" w:rsidRDefault="006C66FB" w:rsidP="00FD44ED">
      <w:pPr>
        <w:pStyle w:val="ListParagraph"/>
        <w:rPr>
          <w:ins w:id="1017" w:author="Author"/>
          <w:lang w:eastAsia="zh-CN"/>
        </w:rPr>
      </w:pPr>
      <w:ins w:id="1018" w:author="Author">
        <w:r>
          <w:rPr>
            <w:noProof/>
          </w:rPr>
          <w:drawing>
            <wp:inline distT="0" distB="0" distL="0" distR="0" wp14:anchorId="2AA28A7F" wp14:editId="465484E2">
              <wp:extent cx="5597769" cy="1050100"/>
              <wp:effectExtent l="0" t="0" r="3175" b="0"/>
              <wp:docPr id="1012513238" name="Picture 10125132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38" name="Picture 1012513238" descr="Graphical user interface&#10;&#10;Description automatically generated with medium confidence"/>
                      <pic:cNvPicPr/>
                    </pic:nvPicPr>
                    <pic:blipFill>
                      <a:blip r:embed="rId49"/>
                      <a:stretch>
                        <a:fillRect/>
                      </a:stretch>
                    </pic:blipFill>
                    <pic:spPr>
                      <a:xfrm>
                        <a:off x="0" y="0"/>
                        <a:ext cx="5616402" cy="1053595"/>
                      </a:xfrm>
                      <a:prstGeom prst="rect">
                        <a:avLst/>
                      </a:prstGeom>
                    </pic:spPr>
                  </pic:pic>
                </a:graphicData>
              </a:graphic>
            </wp:inline>
          </w:drawing>
        </w:r>
      </w:ins>
    </w:p>
    <w:p w14:paraId="0390BDC9" w14:textId="1F7D5AFC" w:rsidR="006C66FB" w:rsidRDefault="006C66FB" w:rsidP="00FD44ED">
      <w:pPr>
        <w:pStyle w:val="ListParagraph"/>
        <w:rPr>
          <w:ins w:id="1019" w:author="Author"/>
          <w:lang w:eastAsia="zh-CN"/>
        </w:rPr>
      </w:pPr>
    </w:p>
    <w:p w14:paraId="271828D6" w14:textId="1FAA88E2" w:rsidR="006C66FB" w:rsidRDefault="006C66FB" w:rsidP="00852375">
      <w:pPr>
        <w:pStyle w:val="ListParagraph"/>
        <w:numPr>
          <w:ilvl w:val="0"/>
          <w:numId w:val="112"/>
        </w:numPr>
        <w:rPr>
          <w:ins w:id="1020" w:author="Author"/>
          <w:lang w:eastAsia="zh-CN"/>
        </w:rPr>
      </w:pPr>
      <w:ins w:id="1021" w:author="Author">
        <w:r>
          <w:rPr>
            <w:lang w:eastAsia="zh-CN"/>
          </w:rPr>
          <w:t>Now, you are ready to print the Quote and give to Customer</w:t>
        </w:r>
      </w:ins>
    </w:p>
    <w:p w14:paraId="024B60F9" w14:textId="0A4B4DDE" w:rsidR="006C66FB" w:rsidRDefault="006C66FB" w:rsidP="00852375">
      <w:pPr>
        <w:pStyle w:val="Heading4"/>
        <w:rPr>
          <w:ins w:id="1022" w:author="Author"/>
          <w:lang w:eastAsia="zh-CN"/>
        </w:rPr>
      </w:pPr>
      <w:bookmarkStart w:id="1023" w:name="_Toc84634554"/>
      <w:ins w:id="1024" w:author="Author">
        <w:r>
          <w:rPr>
            <w:lang w:eastAsia="zh-CN"/>
          </w:rPr>
          <w:t xml:space="preserve">Task 7: </w:t>
        </w:r>
        <w:r w:rsidR="00852375">
          <w:rPr>
            <w:lang w:eastAsia="zh-CN"/>
          </w:rPr>
          <w:t>Generate Quote Document for Customer</w:t>
        </w:r>
        <w:bookmarkEnd w:id="1023"/>
      </w:ins>
    </w:p>
    <w:p w14:paraId="05F6E657" w14:textId="02204347" w:rsidR="00852375" w:rsidRDefault="00A4008B" w:rsidP="00A4008B">
      <w:pPr>
        <w:pStyle w:val="ListParagraph"/>
        <w:numPr>
          <w:ilvl w:val="0"/>
          <w:numId w:val="113"/>
        </w:numPr>
        <w:rPr>
          <w:ins w:id="1025" w:author="Author"/>
          <w:lang w:eastAsia="zh-CN"/>
        </w:rPr>
      </w:pPr>
      <w:ins w:id="1026" w:author="Author">
        <w:r>
          <w:rPr>
            <w:lang w:eastAsia="zh-CN"/>
          </w:rPr>
          <w:t xml:space="preserve">At the top right, select vertical </w:t>
        </w:r>
        <w:r w:rsidRPr="00A4008B">
          <w:rPr>
            <w:b/>
            <w:bCs/>
            <w:lang w:eastAsia="zh-CN"/>
            <w:rPrChange w:id="1027" w:author="Author">
              <w:rPr>
                <w:lang w:eastAsia="zh-CN"/>
              </w:rPr>
            </w:rPrChange>
          </w:rPr>
          <w:t>…</w:t>
        </w:r>
        <w:r>
          <w:rPr>
            <w:lang w:eastAsia="zh-CN"/>
          </w:rPr>
          <w:t xml:space="preserve"> icon and then choose </w:t>
        </w:r>
        <w:r>
          <w:rPr>
            <w:b/>
            <w:bCs/>
            <w:lang w:eastAsia="zh-CN"/>
          </w:rPr>
          <w:t>Word Templates</w:t>
        </w:r>
      </w:ins>
    </w:p>
    <w:p w14:paraId="007448DD" w14:textId="0826C41D" w:rsidR="00A4008B" w:rsidRDefault="00A4008B" w:rsidP="00A4008B">
      <w:pPr>
        <w:pStyle w:val="ListParagraph"/>
        <w:rPr>
          <w:ins w:id="1028" w:author="Author"/>
          <w:lang w:eastAsia="zh-CN"/>
        </w:rPr>
      </w:pPr>
      <w:ins w:id="1029" w:author="Author">
        <w:r>
          <w:rPr>
            <w:noProof/>
          </w:rPr>
          <w:drawing>
            <wp:inline distT="0" distB="0" distL="0" distR="0" wp14:anchorId="2014042A" wp14:editId="6401DFFF">
              <wp:extent cx="3862754" cy="1365078"/>
              <wp:effectExtent l="0" t="0" r="4445" b="6985"/>
              <wp:docPr id="1012513239" name="Picture 10125132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39" name="Picture 1012513239" descr="Graphical user interface, application&#10;&#10;Description automatically generated"/>
                      <pic:cNvPicPr/>
                    </pic:nvPicPr>
                    <pic:blipFill>
                      <a:blip r:embed="rId50"/>
                      <a:stretch>
                        <a:fillRect/>
                      </a:stretch>
                    </pic:blipFill>
                    <pic:spPr>
                      <a:xfrm>
                        <a:off x="0" y="0"/>
                        <a:ext cx="3866125" cy="1366269"/>
                      </a:xfrm>
                      <a:prstGeom prst="rect">
                        <a:avLst/>
                      </a:prstGeom>
                    </pic:spPr>
                  </pic:pic>
                </a:graphicData>
              </a:graphic>
            </wp:inline>
          </w:drawing>
        </w:r>
      </w:ins>
    </w:p>
    <w:p w14:paraId="523E3DFD" w14:textId="494524E6" w:rsidR="003F6D5B" w:rsidRDefault="003F6D5B" w:rsidP="00A4008B">
      <w:pPr>
        <w:pStyle w:val="ListParagraph"/>
        <w:rPr>
          <w:ins w:id="1030" w:author="Author"/>
          <w:lang w:eastAsia="zh-CN"/>
        </w:rPr>
      </w:pPr>
    </w:p>
    <w:p w14:paraId="7CA570EE" w14:textId="5C22D1E0" w:rsidR="003F6D5B" w:rsidRDefault="003F6D5B" w:rsidP="003F6D5B">
      <w:pPr>
        <w:pStyle w:val="ListParagraph"/>
        <w:numPr>
          <w:ilvl w:val="0"/>
          <w:numId w:val="113"/>
        </w:numPr>
        <w:rPr>
          <w:ins w:id="1031" w:author="Author"/>
          <w:lang w:eastAsia="zh-CN"/>
        </w:rPr>
      </w:pPr>
      <w:ins w:id="1032" w:author="Author">
        <w:r>
          <w:rPr>
            <w:lang w:eastAsia="zh-CN"/>
          </w:rPr>
          <w:t>Click the right arrow</w:t>
        </w:r>
      </w:ins>
    </w:p>
    <w:p w14:paraId="3EDA6CE5" w14:textId="6306A449" w:rsidR="00FF5AF4" w:rsidDel="00FF5AF4" w:rsidRDefault="00FF5AF4" w:rsidP="003F6D5B">
      <w:pPr>
        <w:pStyle w:val="ListParagraph"/>
        <w:numPr>
          <w:ilvl w:val="0"/>
          <w:numId w:val="113"/>
        </w:numPr>
        <w:rPr>
          <w:ins w:id="1033" w:author="Author"/>
          <w:del w:id="1034" w:author="Author"/>
          <w:lang w:eastAsia="zh-CN"/>
        </w:rPr>
      </w:pPr>
    </w:p>
    <w:p w14:paraId="58051230" w14:textId="05A6CFA8" w:rsidR="003F6D5B" w:rsidRDefault="003F6D5B" w:rsidP="003F6D5B">
      <w:pPr>
        <w:pStyle w:val="ListParagraph"/>
        <w:rPr>
          <w:ins w:id="1035" w:author="Author"/>
          <w:lang w:eastAsia="zh-CN"/>
        </w:rPr>
      </w:pPr>
      <w:ins w:id="1036" w:author="Author">
        <w:r>
          <w:rPr>
            <w:noProof/>
          </w:rPr>
          <w:drawing>
            <wp:inline distT="0" distB="0" distL="0" distR="0" wp14:anchorId="5D22E512" wp14:editId="1F0A66CA">
              <wp:extent cx="2151185" cy="1432967"/>
              <wp:effectExtent l="0" t="0" r="1905" b="0"/>
              <wp:docPr id="1012513240" name="Picture 1012513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0" name="Picture 1012513240"/>
                      <pic:cNvPicPr/>
                    </pic:nvPicPr>
                    <pic:blipFill>
                      <a:blip r:embed="rId51"/>
                      <a:stretch>
                        <a:fillRect/>
                      </a:stretch>
                    </pic:blipFill>
                    <pic:spPr>
                      <a:xfrm>
                        <a:off x="0" y="0"/>
                        <a:ext cx="2152862" cy="1434084"/>
                      </a:xfrm>
                      <a:prstGeom prst="rect">
                        <a:avLst/>
                      </a:prstGeom>
                    </pic:spPr>
                  </pic:pic>
                </a:graphicData>
              </a:graphic>
            </wp:inline>
          </w:drawing>
        </w:r>
      </w:ins>
    </w:p>
    <w:p w14:paraId="6B792650" w14:textId="29136FCA" w:rsidR="00FF5AF4" w:rsidRDefault="00FF5AF4" w:rsidP="003F6D5B">
      <w:pPr>
        <w:pStyle w:val="ListParagraph"/>
        <w:rPr>
          <w:ins w:id="1037" w:author="Author"/>
          <w:lang w:eastAsia="zh-CN"/>
        </w:rPr>
      </w:pPr>
    </w:p>
    <w:p w14:paraId="69B46ACD" w14:textId="77777777" w:rsidR="00FF5AF4" w:rsidRDefault="00FF5AF4" w:rsidP="003F6D5B">
      <w:pPr>
        <w:pStyle w:val="ListParagraph"/>
        <w:rPr>
          <w:ins w:id="1038" w:author="Author"/>
          <w:lang w:eastAsia="zh-CN"/>
        </w:rPr>
      </w:pPr>
    </w:p>
    <w:p w14:paraId="5B30CC2C" w14:textId="28B4AA8A" w:rsidR="003F6D5B" w:rsidRDefault="003F6D5B" w:rsidP="003F6D5B">
      <w:pPr>
        <w:pStyle w:val="ListParagraph"/>
        <w:rPr>
          <w:ins w:id="1039" w:author="Author"/>
          <w:lang w:eastAsia="zh-CN"/>
        </w:rPr>
      </w:pPr>
    </w:p>
    <w:p w14:paraId="2626F014" w14:textId="2C20E673" w:rsidR="003F6D5B" w:rsidRDefault="003F6D5B" w:rsidP="00FF5AF4">
      <w:pPr>
        <w:pStyle w:val="ListParagraph"/>
        <w:rPr>
          <w:ins w:id="1040" w:author="Author"/>
          <w:lang w:eastAsia="zh-CN"/>
        </w:rPr>
      </w:pPr>
      <w:ins w:id="1041" w:author="Author">
        <w:r>
          <w:rPr>
            <w:lang w:eastAsia="zh-CN"/>
          </w:rPr>
          <w:t xml:space="preserve">You can choose to upload new template or download existing template, in this case, we will just use existing template, you can select </w:t>
        </w:r>
        <w:r>
          <w:rPr>
            <w:b/>
            <w:bCs/>
            <w:lang w:eastAsia="zh-CN"/>
          </w:rPr>
          <w:t>Print quote for customer</w:t>
        </w:r>
        <w:r w:rsidR="00823DAE">
          <w:rPr>
            <w:lang w:eastAsia="zh-CN"/>
          </w:rPr>
          <w:t>, it will then download the file for you.</w:t>
        </w:r>
      </w:ins>
    </w:p>
    <w:p w14:paraId="0535814E" w14:textId="7E8B45AF" w:rsidR="00823DAE" w:rsidRDefault="00823DAE" w:rsidP="00FF5AF4">
      <w:pPr>
        <w:pStyle w:val="ListParagraph"/>
        <w:rPr>
          <w:ins w:id="1042" w:author="Author"/>
          <w:lang w:eastAsia="zh-CN"/>
        </w:rPr>
      </w:pPr>
    </w:p>
    <w:p w14:paraId="3FFD3CC4" w14:textId="0B522F58" w:rsidR="00823DAE" w:rsidRPr="00823DAE" w:rsidRDefault="00823DAE" w:rsidP="00FF5AF4">
      <w:pPr>
        <w:pStyle w:val="ListParagraph"/>
        <w:rPr>
          <w:ins w:id="1043" w:author="Author"/>
          <w:lang w:eastAsia="zh-CN"/>
        </w:rPr>
        <w:pPrChange w:id="1044" w:author="Author">
          <w:pPr>
            <w:pStyle w:val="ListParagraph"/>
            <w:numPr>
              <w:numId w:val="113"/>
            </w:numPr>
            <w:ind w:hanging="360"/>
          </w:pPr>
        </w:pPrChange>
      </w:pPr>
      <w:ins w:id="1045" w:author="Author">
        <w:r>
          <w:rPr>
            <w:noProof/>
          </w:rPr>
          <w:drawing>
            <wp:inline distT="0" distB="0" distL="0" distR="0" wp14:anchorId="6AEEF17F" wp14:editId="6BB38D9E">
              <wp:extent cx="3772227" cy="845893"/>
              <wp:effectExtent l="0" t="0" r="0" b="0"/>
              <wp:docPr id="1012513241" name="Picture 10125132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1" name="Picture 1012513241" descr="Graphical user interface, text, application, email&#10;&#10;Description automatically generated"/>
                      <pic:cNvPicPr/>
                    </pic:nvPicPr>
                    <pic:blipFill>
                      <a:blip r:embed="rId52"/>
                      <a:stretch>
                        <a:fillRect/>
                      </a:stretch>
                    </pic:blipFill>
                    <pic:spPr>
                      <a:xfrm>
                        <a:off x="0" y="0"/>
                        <a:ext cx="3772227" cy="845893"/>
                      </a:xfrm>
                      <a:prstGeom prst="rect">
                        <a:avLst/>
                      </a:prstGeom>
                    </pic:spPr>
                  </pic:pic>
                </a:graphicData>
              </a:graphic>
            </wp:inline>
          </w:drawing>
        </w:r>
      </w:ins>
    </w:p>
    <w:p w14:paraId="4E899A12" w14:textId="767BA24A" w:rsidR="003F6D5B" w:rsidRDefault="003F6D5B" w:rsidP="003F6D5B">
      <w:pPr>
        <w:pStyle w:val="ListParagraph"/>
        <w:rPr>
          <w:ins w:id="1046" w:author="Author"/>
          <w:lang w:eastAsia="zh-CN"/>
        </w:rPr>
      </w:pPr>
    </w:p>
    <w:p w14:paraId="72AE3DB5" w14:textId="578E25A1" w:rsidR="0028735F" w:rsidRDefault="00FF5AF4" w:rsidP="00FF5AF4">
      <w:pPr>
        <w:pStyle w:val="ListParagraph"/>
        <w:numPr>
          <w:ilvl w:val="0"/>
          <w:numId w:val="113"/>
        </w:numPr>
        <w:rPr>
          <w:ins w:id="1047" w:author="Author"/>
          <w:lang w:eastAsia="zh-CN"/>
        </w:rPr>
      </w:pPr>
      <w:ins w:id="1048" w:author="Author">
        <w:del w:id="1049" w:author="Author">
          <w:r w:rsidDel="0028735F">
            <w:rPr>
              <w:lang w:eastAsia="zh-CN"/>
            </w:rPr>
            <w:delText>Download</w:delText>
          </w:r>
        </w:del>
        <w:r w:rsidR="0028735F">
          <w:rPr>
            <w:lang w:eastAsia="zh-CN"/>
          </w:rPr>
          <w:t>Open</w:t>
        </w:r>
        <w:r>
          <w:rPr>
            <w:lang w:eastAsia="zh-CN"/>
          </w:rPr>
          <w:t xml:space="preserve"> the</w:t>
        </w:r>
        <w:r w:rsidR="0028735F">
          <w:rPr>
            <w:lang w:eastAsia="zh-CN"/>
          </w:rPr>
          <w:t xml:space="preserve"> file and you can get the file in word document as per your Word template</w:t>
        </w:r>
        <w:r w:rsidR="00885C11">
          <w:rPr>
            <w:lang w:eastAsia="zh-CN"/>
          </w:rPr>
          <w:t xml:space="preserve"> with all the information, including four offered products</w:t>
        </w:r>
        <w:r w:rsidR="0028735F">
          <w:rPr>
            <w:lang w:eastAsia="zh-CN"/>
          </w:rPr>
          <w:t>, it is very useful feature.</w:t>
        </w:r>
      </w:ins>
    </w:p>
    <w:p w14:paraId="000DE22E" w14:textId="6C81F9D3" w:rsidR="00FF5AF4" w:rsidRPr="00852375" w:rsidRDefault="0028735F" w:rsidP="0028735F">
      <w:pPr>
        <w:pStyle w:val="ListParagraph"/>
        <w:rPr>
          <w:ins w:id="1050" w:author="Author"/>
          <w:lang w:eastAsia="zh-CN"/>
        </w:rPr>
        <w:pPrChange w:id="1051" w:author="Author">
          <w:pPr>
            <w:ind w:left="720"/>
          </w:pPr>
        </w:pPrChange>
      </w:pPr>
      <w:ins w:id="1052" w:author="Author">
        <w:r>
          <w:rPr>
            <w:noProof/>
          </w:rPr>
          <w:drawing>
            <wp:inline distT="0" distB="0" distL="0" distR="0" wp14:anchorId="5159F821" wp14:editId="5A9570E1">
              <wp:extent cx="6076140" cy="3094893"/>
              <wp:effectExtent l="0" t="0" r="1270" b="0"/>
              <wp:docPr id="1012513242" name="Picture 10125132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2" name="Picture 1012513242" descr="Table&#10;&#10;Description automatically generated"/>
                      <pic:cNvPicPr/>
                    </pic:nvPicPr>
                    <pic:blipFill>
                      <a:blip r:embed="rId53"/>
                      <a:stretch>
                        <a:fillRect/>
                      </a:stretch>
                    </pic:blipFill>
                    <pic:spPr>
                      <a:xfrm>
                        <a:off x="0" y="0"/>
                        <a:ext cx="6083720" cy="3098754"/>
                      </a:xfrm>
                      <a:prstGeom prst="rect">
                        <a:avLst/>
                      </a:prstGeom>
                    </pic:spPr>
                  </pic:pic>
                </a:graphicData>
              </a:graphic>
            </wp:inline>
          </w:drawing>
        </w:r>
        <w:r w:rsidR="00FF5AF4">
          <w:rPr>
            <w:lang w:eastAsia="zh-CN"/>
          </w:rPr>
          <w:t xml:space="preserve"> </w:t>
        </w:r>
      </w:ins>
    </w:p>
    <w:p w14:paraId="749635A3" w14:textId="3D95203E" w:rsidR="00637345" w:rsidDel="0048735D" w:rsidRDefault="00637345" w:rsidP="00637345">
      <w:pPr>
        <w:ind w:left="720"/>
        <w:rPr>
          <w:del w:id="1053" w:author="Author"/>
          <w:moveTo w:id="1054" w:author="Author"/>
          <w:lang w:eastAsia="zh-CN"/>
        </w:rPr>
      </w:pPr>
    </w:p>
    <w:moveToRangeEnd w:id="995"/>
    <w:p w14:paraId="2C1AC5F9" w14:textId="37F53AB8" w:rsidR="00637345" w:rsidRDefault="00384B6B" w:rsidP="00384B6B">
      <w:pPr>
        <w:pStyle w:val="ListParagraph"/>
        <w:numPr>
          <w:ilvl w:val="0"/>
          <w:numId w:val="112"/>
        </w:numPr>
        <w:rPr>
          <w:ins w:id="1055" w:author="Author"/>
          <w:lang w:eastAsia="zh-CN"/>
        </w:rPr>
      </w:pPr>
      <w:ins w:id="1056" w:author="Author">
        <w:r>
          <w:rPr>
            <w:lang w:eastAsia="zh-CN"/>
          </w:rPr>
          <w:t xml:space="preserve">You can </w:t>
        </w:r>
        <w:r>
          <w:rPr>
            <w:b/>
            <w:bCs/>
            <w:lang w:eastAsia="zh-CN"/>
          </w:rPr>
          <w:t xml:space="preserve">Activate </w:t>
        </w:r>
        <w:r>
          <w:rPr>
            <w:lang w:eastAsia="zh-CN"/>
          </w:rPr>
          <w:t>the Quote again</w:t>
        </w:r>
      </w:ins>
    </w:p>
    <w:p w14:paraId="3EAA4B5C" w14:textId="539EC1CE" w:rsidR="0048735D" w:rsidRDefault="0048735D" w:rsidP="0048735D">
      <w:pPr>
        <w:pStyle w:val="ListParagraph"/>
        <w:numPr>
          <w:ilvl w:val="0"/>
          <w:numId w:val="112"/>
        </w:numPr>
        <w:rPr>
          <w:ins w:id="1057" w:author="Author"/>
          <w:lang w:eastAsia="zh-CN"/>
        </w:rPr>
      </w:pPr>
      <w:ins w:id="1058" w:author="Author">
        <w:r>
          <w:rPr>
            <w:lang w:eastAsia="zh-CN"/>
          </w:rPr>
          <w:t xml:space="preserve">Go back to the </w:t>
        </w:r>
        <w:r>
          <w:rPr>
            <w:b/>
            <w:bCs/>
            <w:lang w:eastAsia="zh-CN"/>
          </w:rPr>
          <w:t>Opportunity</w:t>
        </w:r>
        <w:r>
          <w:rPr>
            <w:lang w:eastAsia="zh-CN"/>
          </w:rPr>
          <w:t xml:space="preserve"> </w:t>
        </w:r>
        <w:r>
          <w:rPr>
            <w:lang w:eastAsia="zh-CN"/>
          </w:rPr>
          <w:t>tick all the checkboxes</w:t>
        </w:r>
        <w:r>
          <w:rPr>
            <w:lang w:eastAsia="zh-CN"/>
          </w:rPr>
          <w:t xml:space="preserve"> in the </w:t>
        </w:r>
        <w:r>
          <w:rPr>
            <w:b/>
            <w:bCs/>
            <w:lang w:eastAsia="zh-CN"/>
          </w:rPr>
          <w:t>Propose</w:t>
        </w:r>
        <w:r>
          <w:rPr>
            <w:lang w:eastAsia="zh-CN"/>
          </w:rPr>
          <w:t xml:space="preserve"> stage</w:t>
        </w:r>
        <w:r>
          <w:rPr>
            <w:lang w:eastAsia="zh-CN"/>
          </w:rPr>
          <w:t>, assuming you are as sales person has done your things such as Identify Sales Team, Develop Proposal, and Complete Internal Review.</w:t>
        </w:r>
      </w:ins>
    </w:p>
    <w:p w14:paraId="55DA7E28" w14:textId="2619E21D" w:rsidR="0048735D" w:rsidRDefault="0048735D" w:rsidP="0048735D">
      <w:pPr>
        <w:pStyle w:val="ListParagraph"/>
        <w:rPr>
          <w:ins w:id="1059" w:author="Author"/>
          <w:lang w:eastAsia="zh-CN"/>
        </w:rPr>
        <w:pPrChange w:id="1060" w:author="Author">
          <w:pPr>
            <w:pStyle w:val="ListParagraph"/>
            <w:numPr>
              <w:numId w:val="112"/>
            </w:numPr>
            <w:ind w:hanging="360"/>
          </w:pPr>
        </w:pPrChange>
      </w:pPr>
    </w:p>
    <w:p w14:paraId="287C28C6" w14:textId="1F485A31" w:rsidR="0048735D" w:rsidRDefault="0048735D" w:rsidP="0048735D">
      <w:pPr>
        <w:pStyle w:val="ListParagraph"/>
        <w:rPr>
          <w:ins w:id="1061" w:author="Author"/>
          <w:lang w:eastAsia="zh-CN"/>
        </w:rPr>
      </w:pPr>
      <w:ins w:id="1062" w:author="Author">
        <w:r>
          <w:rPr>
            <w:noProof/>
          </w:rPr>
          <w:drawing>
            <wp:inline distT="0" distB="0" distL="0" distR="0" wp14:anchorId="3A3F3445" wp14:editId="11C2BBCA">
              <wp:extent cx="2004646" cy="1984106"/>
              <wp:effectExtent l="0" t="0" r="0" b="0"/>
              <wp:docPr id="1012513245" name="Picture 10125132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5" name="Picture 1012513245" descr="Graphical user interface, application&#10;&#10;Description automatically generated"/>
                      <pic:cNvPicPr/>
                    </pic:nvPicPr>
                    <pic:blipFill>
                      <a:blip r:embed="rId54"/>
                      <a:stretch>
                        <a:fillRect/>
                      </a:stretch>
                    </pic:blipFill>
                    <pic:spPr>
                      <a:xfrm>
                        <a:off x="0" y="0"/>
                        <a:ext cx="2006930" cy="1986366"/>
                      </a:xfrm>
                      <a:prstGeom prst="rect">
                        <a:avLst/>
                      </a:prstGeom>
                    </pic:spPr>
                  </pic:pic>
                </a:graphicData>
              </a:graphic>
            </wp:inline>
          </w:drawing>
        </w:r>
      </w:ins>
    </w:p>
    <w:p w14:paraId="35B8C957" w14:textId="0E2B0277" w:rsidR="00CE1B9B" w:rsidRDefault="00CE1B9B" w:rsidP="0048735D">
      <w:pPr>
        <w:pStyle w:val="ListParagraph"/>
        <w:rPr>
          <w:ins w:id="1063" w:author="Author"/>
          <w:lang w:eastAsia="zh-CN"/>
        </w:rPr>
      </w:pPr>
    </w:p>
    <w:p w14:paraId="230A5417" w14:textId="3597B6C7" w:rsidR="00CE1B9B" w:rsidRDefault="00CE1B9B" w:rsidP="00CE1B9B">
      <w:pPr>
        <w:pStyle w:val="ListParagraph"/>
        <w:numPr>
          <w:ilvl w:val="0"/>
          <w:numId w:val="112"/>
        </w:numPr>
        <w:rPr>
          <w:ins w:id="1064" w:author="Author"/>
          <w:lang w:eastAsia="zh-CN"/>
        </w:rPr>
      </w:pPr>
      <w:ins w:id="1065" w:author="Author">
        <w:r>
          <w:rPr>
            <w:lang w:eastAsia="zh-CN"/>
          </w:rPr>
          <w:t>You can go to</w:t>
        </w:r>
        <w:r>
          <w:rPr>
            <w:b/>
            <w:bCs/>
            <w:lang w:eastAsia="zh-CN"/>
          </w:rPr>
          <w:t xml:space="preserve"> Quote</w:t>
        </w:r>
        <w:r>
          <w:rPr>
            <w:lang w:eastAsia="zh-CN"/>
          </w:rPr>
          <w:t xml:space="preserve"> tab in the Opportunity form and see two quotes are there, you can also see that this process has been active for 24 days.</w:t>
        </w:r>
      </w:ins>
    </w:p>
    <w:p w14:paraId="59783383" w14:textId="0A844735" w:rsidR="00CE1B9B" w:rsidRDefault="00CE1B9B" w:rsidP="00CE1B9B">
      <w:pPr>
        <w:pStyle w:val="ListParagraph"/>
        <w:rPr>
          <w:ins w:id="1066" w:author="Author"/>
          <w:lang w:eastAsia="zh-CN"/>
        </w:rPr>
        <w:pPrChange w:id="1067" w:author="Author">
          <w:pPr>
            <w:pStyle w:val="ListParagraph"/>
            <w:numPr>
              <w:numId w:val="112"/>
            </w:numPr>
            <w:ind w:hanging="360"/>
          </w:pPr>
        </w:pPrChange>
      </w:pPr>
      <w:ins w:id="1068" w:author="Author">
        <w:r>
          <w:rPr>
            <w:noProof/>
          </w:rPr>
          <w:drawing>
            <wp:inline distT="0" distB="0" distL="0" distR="0" wp14:anchorId="0FAC6A57" wp14:editId="394F9F80">
              <wp:extent cx="6389077" cy="1916132"/>
              <wp:effectExtent l="0" t="0" r="0" b="8255"/>
              <wp:docPr id="1012513246" name="Picture 10125132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6" name="Picture 1012513246" descr="Graphical user interface, application&#10;&#10;Description automatically generated"/>
                      <pic:cNvPicPr/>
                    </pic:nvPicPr>
                    <pic:blipFill>
                      <a:blip r:embed="rId55"/>
                      <a:stretch>
                        <a:fillRect/>
                      </a:stretch>
                    </pic:blipFill>
                    <pic:spPr>
                      <a:xfrm>
                        <a:off x="0" y="0"/>
                        <a:ext cx="6392035" cy="1917019"/>
                      </a:xfrm>
                      <a:prstGeom prst="rect">
                        <a:avLst/>
                      </a:prstGeom>
                    </pic:spPr>
                  </pic:pic>
                </a:graphicData>
              </a:graphic>
            </wp:inline>
          </w:drawing>
        </w:r>
      </w:ins>
    </w:p>
    <w:p w14:paraId="21494B8D" w14:textId="70E0A014" w:rsidR="00384B6B" w:rsidRDefault="00885C11" w:rsidP="00885C11">
      <w:pPr>
        <w:pStyle w:val="Heading4"/>
        <w:rPr>
          <w:ins w:id="1069" w:author="Author"/>
          <w:lang w:eastAsia="zh-CN"/>
        </w:rPr>
      </w:pPr>
      <w:bookmarkStart w:id="1070" w:name="_Toc84634555"/>
      <w:ins w:id="1071" w:author="Author">
        <w:r>
          <w:rPr>
            <w:lang w:eastAsia="zh-CN"/>
          </w:rPr>
          <w:t>Task 8: Create Order</w:t>
        </w:r>
        <w:r w:rsidR="00334A99">
          <w:rPr>
            <w:lang w:eastAsia="zh-CN"/>
          </w:rPr>
          <w:t xml:space="preserve"> and Close Opportunity as Won</w:t>
        </w:r>
        <w:bookmarkEnd w:id="1070"/>
      </w:ins>
    </w:p>
    <w:p w14:paraId="0E6ABAA0" w14:textId="77777777" w:rsidR="00334A99" w:rsidRDefault="00334A99" w:rsidP="00334A99">
      <w:pPr>
        <w:rPr>
          <w:ins w:id="1072" w:author="Author"/>
          <w:lang w:eastAsia="zh-CN"/>
        </w:rPr>
        <w:pPrChange w:id="1073" w:author="Author">
          <w:pPr>
            <w:pStyle w:val="ListParagraph"/>
          </w:pPr>
        </w:pPrChange>
      </w:pPr>
      <w:ins w:id="1074" w:author="Author">
        <w:r>
          <w:rPr>
            <w:lang w:eastAsia="zh-CN"/>
          </w:rPr>
          <w:t>In this task, with all the teamwork effort, you will qualify opportunity as Won, congratulations!</w:t>
        </w:r>
      </w:ins>
    </w:p>
    <w:p w14:paraId="746A131A" w14:textId="5DA0044C" w:rsidR="00334A99" w:rsidRPr="00334A99" w:rsidDel="00334A99" w:rsidRDefault="00334A99" w:rsidP="00334A99">
      <w:pPr>
        <w:rPr>
          <w:ins w:id="1075" w:author="Author"/>
          <w:del w:id="1076" w:author="Author"/>
          <w:lang w:eastAsia="zh-CN"/>
        </w:rPr>
        <w:pPrChange w:id="1077" w:author="Aileen Gusni" w:date="2021-10-09T01:02:00Z">
          <w:pPr>
            <w:pStyle w:val="Heading4"/>
          </w:pPr>
        </w:pPrChange>
      </w:pPr>
    </w:p>
    <w:p w14:paraId="21988E4F" w14:textId="0CD91276" w:rsidR="00334A99" w:rsidRDefault="00334A99" w:rsidP="00885C11">
      <w:pPr>
        <w:pStyle w:val="ListParagraph"/>
        <w:numPr>
          <w:ilvl w:val="0"/>
          <w:numId w:val="114"/>
        </w:numPr>
        <w:rPr>
          <w:ins w:id="1078" w:author="Author"/>
          <w:lang w:eastAsia="zh-CN"/>
        </w:rPr>
      </w:pPr>
      <w:ins w:id="1079" w:author="Author">
        <w:r>
          <w:rPr>
            <w:lang w:eastAsia="zh-CN"/>
          </w:rPr>
          <w:t xml:space="preserve">Now, go to the </w:t>
        </w:r>
        <w:del w:id="1080" w:author="Author">
          <w:r w:rsidRPr="00012D67" w:rsidDel="00012D67">
            <w:rPr>
              <w:b/>
              <w:bCs/>
              <w:lang w:eastAsia="zh-CN"/>
              <w:rPrChange w:id="1081" w:author="Author">
                <w:rPr>
                  <w:lang w:eastAsia="zh-CN"/>
                </w:rPr>
              </w:rPrChange>
            </w:rPr>
            <w:delText>Order</w:delText>
          </w:r>
        </w:del>
        <w:r w:rsidR="00012D67" w:rsidRPr="00012D67">
          <w:rPr>
            <w:b/>
            <w:bCs/>
            <w:lang w:eastAsia="zh-CN"/>
            <w:rPrChange w:id="1082" w:author="Author">
              <w:rPr>
                <w:lang w:eastAsia="zh-CN"/>
              </w:rPr>
            </w:rPrChange>
          </w:rPr>
          <w:t>Quote</w:t>
        </w:r>
        <w:r w:rsidR="00012D67">
          <w:rPr>
            <w:lang w:eastAsia="zh-CN"/>
          </w:rPr>
          <w:t xml:space="preserve"> again</w:t>
        </w:r>
      </w:ins>
    </w:p>
    <w:p w14:paraId="54BD058B" w14:textId="753C33B5" w:rsidR="00885C11" w:rsidRDefault="00885C11" w:rsidP="00885C11">
      <w:pPr>
        <w:pStyle w:val="ListParagraph"/>
        <w:numPr>
          <w:ilvl w:val="0"/>
          <w:numId w:val="114"/>
        </w:numPr>
        <w:rPr>
          <w:ins w:id="1083" w:author="Author"/>
          <w:lang w:eastAsia="zh-CN"/>
        </w:rPr>
      </w:pPr>
      <w:ins w:id="1084" w:author="Author">
        <w:r>
          <w:rPr>
            <w:lang w:eastAsia="zh-CN"/>
          </w:rPr>
          <w:t xml:space="preserve">You can </w:t>
        </w:r>
        <w:r>
          <w:rPr>
            <w:b/>
            <w:bCs/>
            <w:lang w:eastAsia="zh-CN"/>
          </w:rPr>
          <w:t>Create Order</w:t>
        </w:r>
        <w:r>
          <w:rPr>
            <w:lang w:eastAsia="zh-CN"/>
          </w:rPr>
          <w:t xml:space="preserve"> after </w:t>
        </w:r>
        <w:del w:id="1085" w:author="Author">
          <w:r w:rsidDel="00CE1B9B">
            <w:rPr>
              <w:lang w:eastAsia="zh-CN"/>
            </w:rPr>
            <w:delText>activate</w:delText>
          </w:r>
        </w:del>
        <w:r w:rsidR="00CE1B9B">
          <w:rPr>
            <w:lang w:eastAsia="zh-CN"/>
          </w:rPr>
          <w:t>activating</w:t>
        </w:r>
        <w:r>
          <w:rPr>
            <w:lang w:eastAsia="zh-CN"/>
          </w:rPr>
          <w:t xml:space="preserve"> the revised quote</w:t>
        </w:r>
      </w:ins>
    </w:p>
    <w:p w14:paraId="16590ED8" w14:textId="3818B206" w:rsidR="00885C11" w:rsidRDefault="00885C11" w:rsidP="00885C11">
      <w:pPr>
        <w:pStyle w:val="ListParagraph"/>
        <w:rPr>
          <w:ins w:id="1086" w:author="Author"/>
          <w:noProof/>
        </w:rPr>
      </w:pPr>
      <w:ins w:id="1087" w:author="Author">
        <w:del w:id="1088" w:author="Author">
          <w:r w:rsidDel="004950F4">
            <w:rPr>
              <w:noProof/>
            </w:rPr>
            <w:drawing>
              <wp:inline distT="0" distB="0" distL="0" distR="0" wp14:anchorId="7B43E469" wp14:editId="6236DAF7">
                <wp:extent cx="5328138" cy="1485465"/>
                <wp:effectExtent l="0" t="0" r="6350" b="635"/>
                <wp:docPr id="1012513243" name="Picture 10125132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3" name="Picture 1012513243" descr="Graphical user interface, text, application, email&#10;&#10;Description automatically generated"/>
                        <pic:cNvPicPr/>
                      </pic:nvPicPr>
                      <pic:blipFill>
                        <a:blip r:embed="rId56"/>
                        <a:stretch>
                          <a:fillRect/>
                        </a:stretch>
                      </pic:blipFill>
                      <pic:spPr>
                        <a:xfrm>
                          <a:off x="0" y="0"/>
                          <a:ext cx="5331402" cy="1486375"/>
                        </a:xfrm>
                        <a:prstGeom prst="rect">
                          <a:avLst/>
                        </a:prstGeom>
                      </pic:spPr>
                    </pic:pic>
                  </a:graphicData>
                </a:graphic>
              </wp:inline>
            </w:drawing>
          </w:r>
        </w:del>
        <w:r w:rsidR="004950F4" w:rsidRPr="004950F4">
          <w:rPr>
            <w:noProof/>
          </w:rPr>
          <w:t xml:space="preserve"> </w:t>
        </w:r>
        <w:r w:rsidR="004950F4">
          <w:rPr>
            <w:noProof/>
          </w:rPr>
          <w:drawing>
            <wp:inline distT="0" distB="0" distL="0" distR="0" wp14:anchorId="7FB3EC5C" wp14:editId="1A94C406">
              <wp:extent cx="4730500" cy="1318846"/>
              <wp:effectExtent l="0" t="0" r="0" b="0"/>
              <wp:docPr id="1012513244" name="Picture 10125132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4" name="Picture 1012513244" descr="Graphical user interface, text, application, email&#10;&#10;Description automatically generated"/>
                      <pic:cNvPicPr/>
                    </pic:nvPicPr>
                    <pic:blipFill>
                      <a:blip r:embed="rId57"/>
                      <a:stretch>
                        <a:fillRect/>
                      </a:stretch>
                    </pic:blipFill>
                    <pic:spPr>
                      <a:xfrm>
                        <a:off x="0" y="0"/>
                        <a:ext cx="4735183" cy="1320152"/>
                      </a:xfrm>
                      <a:prstGeom prst="rect">
                        <a:avLst/>
                      </a:prstGeom>
                    </pic:spPr>
                  </pic:pic>
                </a:graphicData>
              </a:graphic>
            </wp:inline>
          </w:drawing>
        </w:r>
      </w:ins>
    </w:p>
    <w:p w14:paraId="26725C3C" w14:textId="63648E8E" w:rsidR="0048735D" w:rsidRDefault="0048735D" w:rsidP="00885C11">
      <w:pPr>
        <w:pStyle w:val="ListParagraph"/>
        <w:rPr>
          <w:ins w:id="1089" w:author="Author"/>
          <w:noProof/>
        </w:rPr>
      </w:pPr>
    </w:p>
    <w:p w14:paraId="23BDC0B8" w14:textId="6C68446D" w:rsidR="0048735D" w:rsidRDefault="002253CF" w:rsidP="00012D67">
      <w:pPr>
        <w:pStyle w:val="ListParagraph"/>
        <w:numPr>
          <w:ilvl w:val="0"/>
          <w:numId w:val="114"/>
        </w:numPr>
        <w:rPr>
          <w:ins w:id="1090" w:author="Author"/>
          <w:lang w:eastAsia="zh-CN"/>
        </w:rPr>
      </w:pPr>
      <w:ins w:id="1091" w:author="Author">
        <w:r>
          <w:rPr>
            <w:lang w:eastAsia="zh-CN"/>
          </w:rPr>
          <w:t xml:space="preserve">A new pop up will appear and you can just click </w:t>
        </w:r>
        <w:r>
          <w:rPr>
            <w:b/>
            <w:bCs/>
            <w:lang w:eastAsia="zh-CN"/>
          </w:rPr>
          <w:t>OK</w:t>
        </w:r>
      </w:ins>
    </w:p>
    <w:p w14:paraId="726B411F" w14:textId="4FAE3510" w:rsidR="002253CF" w:rsidRDefault="002253CF" w:rsidP="002253CF">
      <w:pPr>
        <w:pStyle w:val="ListParagraph"/>
        <w:rPr>
          <w:ins w:id="1092" w:author="Author"/>
          <w:lang w:eastAsia="zh-CN"/>
        </w:rPr>
      </w:pPr>
      <w:ins w:id="1093" w:author="Author">
        <w:r>
          <w:rPr>
            <w:noProof/>
          </w:rPr>
          <w:drawing>
            <wp:inline distT="0" distB="0" distL="0" distR="0" wp14:anchorId="6AC8A441" wp14:editId="41FB697E">
              <wp:extent cx="2624889" cy="2790092"/>
              <wp:effectExtent l="0" t="0" r="4445" b="0"/>
              <wp:docPr id="1012513247" name="Picture 10125132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7" name="Picture 1012513247" descr="Graphical user interface, application&#10;&#10;Description automatically generated"/>
                      <pic:cNvPicPr/>
                    </pic:nvPicPr>
                    <pic:blipFill>
                      <a:blip r:embed="rId58"/>
                      <a:stretch>
                        <a:fillRect/>
                      </a:stretch>
                    </pic:blipFill>
                    <pic:spPr>
                      <a:xfrm>
                        <a:off x="0" y="0"/>
                        <a:ext cx="2625816" cy="2791077"/>
                      </a:xfrm>
                      <a:prstGeom prst="rect">
                        <a:avLst/>
                      </a:prstGeom>
                    </pic:spPr>
                  </pic:pic>
                </a:graphicData>
              </a:graphic>
            </wp:inline>
          </w:drawing>
        </w:r>
      </w:ins>
    </w:p>
    <w:p w14:paraId="693678B5" w14:textId="2955FBE0" w:rsidR="00BC64AD" w:rsidRDefault="00BC64AD" w:rsidP="00BC64AD">
      <w:pPr>
        <w:pStyle w:val="ListParagraph"/>
        <w:numPr>
          <w:ilvl w:val="0"/>
          <w:numId w:val="114"/>
        </w:numPr>
        <w:rPr>
          <w:ins w:id="1094" w:author="Author"/>
          <w:lang w:eastAsia="zh-CN"/>
        </w:rPr>
      </w:pPr>
      <w:ins w:id="1095" w:author="Author">
        <w:r>
          <w:rPr>
            <w:lang w:eastAsia="zh-CN"/>
          </w:rPr>
          <w:t xml:space="preserve">A new Order record has been created and your opportunity has been officially closed as Won! </w:t>
        </w:r>
      </w:ins>
    </w:p>
    <w:p w14:paraId="003039F5" w14:textId="1A91A2BD" w:rsidR="00BC64AD" w:rsidRDefault="00BC64AD" w:rsidP="00BC64AD">
      <w:pPr>
        <w:pStyle w:val="ListParagraph"/>
        <w:rPr>
          <w:ins w:id="1096" w:author="Author"/>
          <w:lang w:eastAsia="zh-CN"/>
        </w:rPr>
      </w:pPr>
      <w:ins w:id="1097" w:author="Author">
        <w:r>
          <w:rPr>
            <w:noProof/>
          </w:rPr>
          <w:drawing>
            <wp:inline distT="0" distB="0" distL="0" distR="0" wp14:anchorId="19635800" wp14:editId="45D36544">
              <wp:extent cx="6037385" cy="2726886"/>
              <wp:effectExtent l="0" t="0" r="1905" b="0"/>
              <wp:docPr id="1012513248" name="Picture 101251324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8" name="Picture 1012513248" descr="Graphical user interface&#10;&#10;Description automatically generated with medium confidence"/>
                      <pic:cNvPicPr/>
                    </pic:nvPicPr>
                    <pic:blipFill>
                      <a:blip r:embed="rId59"/>
                      <a:stretch>
                        <a:fillRect/>
                      </a:stretch>
                    </pic:blipFill>
                    <pic:spPr>
                      <a:xfrm>
                        <a:off x="0" y="0"/>
                        <a:ext cx="6038065" cy="2727193"/>
                      </a:xfrm>
                      <a:prstGeom prst="rect">
                        <a:avLst/>
                      </a:prstGeom>
                    </pic:spPr>
                  </pic:pic>
                </a:graphicData>
              </a:graphic>
            </wp:inline>
          </w:drawing>
        </w:r>
      </w:ins>
    </w:p>
    <w:p w14:paraId="601CED8C" w14:textId="516D60D5" w:rsidR="00BC64AD" w:rsidRDefault="00BC64AD" w:rsidP="00BC64AD">
      <w:pPr>
        <w:pStyle w:val="ListParagraph"/>
        <w:rPr>
          <w:ins w:id="1098" w:author="Author"/>
          <w:lang w:eastAsia="zh-CN"/>
        </w:rPr>
      </w:pPr>
    </w:p>
    <w:p w14:paraId="6C28A092" w14:textId="0B2D9E02" w:rsidR="00BC64AD" w:rsidRDefault="00BC64AD" w:rsidP="00BC64AD">
      <w:pPr>
        <w:pStyle w:val="ListParagraph"/>
        <w:rPr>
          <w:ins w:id="1099" w:author="Author"/>
          <w:lang w:eastAsia="zh-CN"/>
        </w:rPr>
      </w:pPr>
      <w:ins w:id="1100" w:author="Author">
        <w:r>
          <w:rPr>
            <w:lang w:eastAsia="zh-CN"/>
          </w:rPr>
          <w:t>Now, from here you can create invoice and fulfill the order as well or you can customize it to grab the status and sync with your ERP system.</w:t>
        </w:r>
      </w:ins>
    </w:p>
    <w:p w14:paraId="70135A36" w14:textId="5AC70855" w:rsidR="00BC64AD" w:rsidRDefault="00BC64AD" w:rsidP="00BC64AD">
      <w:pPr>
        <w:pStyle w:val="ListParagraph"/>
        <w:rPr>
          <w:ins w:id="1101" w:author="Author"/>
          <w:lang w:eastAsia="zh-CN"/>
        </w:rPr>
      </w:pPr>
    </w:p>
    <w:p w14:paraId="20979E7D" w14:textId="2129B2D5" w:rsidR="00BC64AD" w:rsidRDefault="004332FE" w:rsidP="00BC64AD">
      <w:pPr>
        <w:pStyle w:val="ListParagraph"/>
        <w:rPr>
          <w:ins w:id="1102" w:author="Author"/>
          <w:lang w:eastAsia="zh-CN"/>
        </w:rPr>
      </w:pPr>
      <w:ins w:id="1103" w:author="Author">
        <w:r>
          <w:rPr>
            <w:lang w:eastAsia="zh-CN"/>
          </w:rPr>
          <w:t xml:space="preserve">There are many buttons you can select depending on the real scenario, just with a hope never click </w:t>
        </w:r>
        <w:r>
          <w:rPr>
            <w:b/>
            <w:bCs/>
            <w:lang w:eastAsia="zh-CN"/>
          </w:rPr>
          <w:t>Cancel Order</w:t>
        </w:r>
        <w:r>
          <w:rPr>
            <w:lang w:eastAsia="zh-CN"/>
          </w:rPr>
          <w:t>.</w:t>
        </w:r>
      </w:ins>
    </w:p>
    <w:p w14:paraId="13E3018D" w14:textId="7AF47C0B" w:rsidR="004332FE" w:rsidRPr="004332FE" w:rsidRDefault="004332FE" w:rsidP="00BC64AD">
      <w:pPr>
        <w:pStyle w:val="ListParagraph"/>
        <w:rPr>
          <w:ins w:id="1104" w:author="Author"/>
          <w:lang w:eastAsia="zh-CN"/>
        </w:rPr>
      </w:pPr>
      <w:ins w:id="1105" w:author="Author">
        <w:r>
          <w:rPr>
            <w:noProof/>
          </w:rPr>
          <w:drawing>
            <wp:inline distT="0" distB="0" distL="0" distR="0" wp14:anchorId="1047A52A" wp14:editId="0CA51375">
              <wp:extent cx="6635262" cy="161581"/>
              <wp:effectExtent l="0" t="0" r="0" b="0"/>
              <wp:docPr id="1012513249" name="Picture 1012513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681543" cy="162708"/>
                      </a:xfrm>
                      <a:prstGeom prst="rect">
                        <a:avLst/>
                      </a:prstGeom>
                    </pic:spPr>
                  </pic:pic>
                </a:graphicData>
              </a:graphic>
            </wp:inline>
          </w:drawing>
        </w:r>
      </w:ins>
    </w:p>
    <w:p w14:paraId="2BBCF68D" w14:textId="4ED11ECA" w:rsidR="00885C11" w:rsidRDefault="00885C11" w:rsidP="00885C11">
      <w:pPr>
        <w:pStyle w:val="ListParagraph"/>
        <w:rPr>
          <w:ins w:id="1106" w:author="Author"/>
          <w:lang w:eastAsia="zh-CN"/>
        </w:rPr>
      </w:pPr>
    </w:p>
    <w:p w14:paraId="4797049F" w14:textId="6FE09880" w:rsidR="001A3392" w:rsidRDefault="001A3392" w:rsidP="00885C11">
      <w:pPr>
        <w:pStyle w:val="ListParagraph"/>
        <w:rPr>
          <w:ins w:id="1107" w:author="Author"/>
          <w:lang w:eastAsia="zh-CN"/>
        </w:rPr>
      </w:pPr>
      <w:ins w:id="1108" w:author="Author">
        <w:r>
          <w:rPr>
            <w:lang w:eastAsia="zh-CN"/>
          </w:rPr>
          <w:t>From the order, if you go back to the original opportunity</w:t>
        </w:r>
      </w:ins>
    </w:p>
    <w:p w14:paraId="16476847" w14:textId="190447DE" w:rsidR="001A3392" w:rsidRDefault="001A3392" w:rsidP="00885C11">
      <w:pPr>
        <w:pStyle w:val="ListParagraph"/>
        <w:rPr>
          <w:ins w:id="1109" w:author="Author"/>
          <w:lang w:eastAsia="zh-CN"/>
        </w:rPr>
      </w:pPr>
      <w:ins w:id="1110" w:author="Author">
        <w:r>
          <w:rPr>
            <w:noProof/>
          </w:rPr>
          <w:drawing>
            <wp:inline distT="0" distB="0" distL="0" distR="0" wp14:anchorId="66888B2A" wp14:editId="1F4FBCFA">
              <wp:extent cx="4640982" cy="2194750"/>
              <wp:effectExtent l="0" t="0" r="7620" b="0"/>
              <wp:docPr id="1012513250" name="Picture 10125132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50" name="Picture 1012513250" descr="Graphical user interface, text, application&#10;&#10;Description automatically generated"/>
                      <pic:cNvPicPr/>
                    </pic:nvPicPr>
                    <pic:blipFill>
                      <a:blip r:embed="rId61"/>
                      <a:stretch>
                        <a:fillRect/>
                      </a:stretch>
                    </pic:blipFill>
                    <pic:spPr>
                      <a:xfrm>
                        <a:off x="0" y="0"/>
                        <a:ext cx="4640982" cy="2194750"/>
                      </a:xfrm>
                      <a:prstGeom prst="rect">
                        <a:avLst/>
                      </a:prstGeom>
                    </pic:spPr>
                  </pic:pic>
                </a:graphicData>
              </a:graphic>
            </wp:inline>
          </w:drawing>
        </w:r>
      </w:ins>
    </w:p>
    <w:p w14:paraId="5445E152" w14:textId="1F603EBE" w:rsidR="00406ADD" w:rsidRDefault="00406ADD" w:rsidP="00885C11">
      <w:pPr>
        <w:pStyle w:val="ListParagraph"/>
        <w:rPr>
          <w:ins w:id="1111" w:author="Author"/>
          <w:lang w:eastAsia="zh-CN"/>
        </w:rPr>
      </w:pPr>
    </w:p>
    <w:p w14:paraId="4A53C169" w14:textId="3622927C" w:rsidR="00406ADD" w:rsidRDefault="00406ADD" w:rsidP="00885C11">
      <w:pPr>
        <w:pStyle w:val="ListParagraph"/>
        <w:rPr>
          <w:ins w:id="1112" w:author="Author"/>
          <w:lang w:eastAsia="zh-CN"/>
        </w:rPr>
      </w:pPr>
      <w:ins w:id="1113" w:author="Author">
        <w:r>
          <w:rPr>
            <w:lang w:eastAsia="zh-CN"/>
          </w:rPr>
          <w:t>You will see that your Opportunity has been closed as Won.</w:t>
        </w:r>
      </w:ins>
    </w:p>
    <w:p w14:paraId="16809AB9" w14:textId="434E0653" w:rsidR="00406ADD" w:rsidRDefault="00406ADD" w:rsidP="00885C11">
      <w:pPr>
        <w:pStyle w:val="ListParagraph"/>
        <w:rPr>
          <w:ins w:id="1114" w:author="Author"/>
          <w:lang w:eastAsia="zh-CN"/>
        </w:rPr>
      </w:pPr>
      <w:ins w:id="1115" w:author="Author">
        <w:r>
          <w:rPr>
            <w:noProof/>
          </w:rPr>
          <w:drawing>
            <wp:inline distT="0" distB="0" distL="0" distR="0" wp14:anchorId="3AFBE577" wp14:editId="1319E437">
              <wp:extent cx="6353908" cy="742466"/>
              <wp:effectExtent l="0" t="0" r="0" b="635"/>
              <wp:docPr id="1012513251" name="Picture 1012513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363948" cy="743639"/>
                      </a:xfrm>
                      <a:prstGeom prst="rect">
                        <a:avLst/>
                      </a:prstGeom>
                    </pic:spPr>
                  </pic:pic>
                </a:graphicData>
              </a:graphic>
            </wp:inline>
          </w:drawing>
        </w:r>
      </w:ins>
    </w:p>
    <w:p w14:paraId="23558375" w14:textId="70CC4C78" w:rsidR="001C31A2" w:rsidRDefault="001C31A2" w:rsidP="00885C11">
      <w:pPr>
        <w:pStyle w:val="ListParagraph"/>
        <w:rPr>
          <w:ins w:id="1116" w:author="Author"/>
          <w:lang w:eastAsia="zh-CN"/>
        </w:rPr>
      </w:pPr>
    </w:p>
    <w:p w14:paraId="689E97CB" w14:textId="36FE0427" w:rsidR="001C31A2" w:rsidRDefault="001C31A2" w:rsidP="001C31A2">
      <w:pPr>
        <w:pStyle w:val="Heading4"/>
        <w:rPr>
          <w:ins w:id="1117" w:author="Author"/>
          <w:lang w:eastAsia="zh-CN"/>
        </w:rPr>
        <w:pPrChange w:id="1118" w:author="Author">
          <w:pPr>
            <w:pStyle w:val="ListParagraph"/>
          </w:pPr>
        </w:pPrChange>
      </w:pPr>
      <w:bookmarkStart w:id="1119" w:name="_Toc84634556"/>
      <w:ins w:id="1120" w:author="Author">
        <w:r>
          <w:rPr>
            <w:lang w:eastAsia="zh-CN"/>
          </w:rPr>
          <w:t>Task 9: View Sales Dashboard</w:t>
        </w:r>
        <w:bookmarkEnd w:id="1119"/>
      </w:ins>
    </w:p>
    <w:p w14:paraId="49F218AB" w14:textId="4173E2C8" w:rsidR="001C31A2" w:rsidRDefault="001C31A2" w:rsidP="00885C11">
      <w:pPr>
        <w:pStyle w:val="ListParagraph"/>
        <w:rPr>
          <w:ins w:id="1121" w:author="Author"/>
          <w:lang w:eastAsia="zh-CN"/>
        </w:rPr>
      </w:pPr>
      <w:ins w:id="1122" w:author="Author">
        <w:r>
          <w:rPr>
            <w:lang w:eastAsia="zh-CN"/>
          </w:rPr>
          <w:t>Your newly Won Opportunity should be included in the Dashboard</w:t>
        </w:r>
      </w:ins>
    </w:p>
    <w:p w14:paraId="15CFDCC3" w14:textId="487F5056" w:rsidR="001C31A2" w:rsidRDefault="001C31A2" w:rsidP="001C31A2">
      <w:pPr>
        <w:pStyle w:val="ListParagraph"/>
        <w:numPr>
          <w:ilvl w:val="0"/>
          <w:numId w:val="115"/>
        </w:numPr>
        <w:rPr>
          <w:ins w:id="1123" w:author="Author"/>
          <w:lang w:eastAsia="zh-CN"/>
        </w:rPr>
      </w:pPr>
      <w:ins w:id="1124" w:author="Author">
        <w:r>
          <w:rPr>
            <w:lang w:eastAsia="zh-CN"/>
          </w:rPr>
          <w:t xml:space="preserve">Go to </w:t>
        </w:r>
        <w:r w:rsidRPr="001A7F03">
          <w:rPr>
            <w:b/>
            <w:bCs/>
            <w:lang w:eastAsia="zh-CN"/>
            <w:rPrChange w:id="1125" w:author="Author">
              <w:rPr>
                <w:lang w:eastAsia="zh-CN"/>
              </w:rPr>
            </w:rPrChange>
          </w:rPr>
          <w:t>Dashboard</w:t>
        </w:r>
      </w:ins>
    </w:p>
    <w:p w14:paraId="5739BFF8" w14:textId="68A30FF9" w:rsidR="001C31A2" w:rsidRDefault="001C31A2" w:rsidP="001C31A2">
      <w:pPr>
        <w:pStyle w:val="ListParagraph"/>
        <w:ind w:left="1080"/>
        <w:rPr>
          <w:ins w:id="1126" w:author="Author"/>
          <w:lang w:eastAsia="zh-CN"/>
        </w:rPr>
      </w:pPr>
      <w:ins w:id="1127" w:author="Author">
        <w:r>
          <w:rPr>
            <w:noProof/>
          </w:rPr>
          <w:drawing>
            <wp:inline distT="0" distB="0" distL="0" distR="0" wp14:anchorId="344E4E1C" wp14:editId="3B174DEE">
              <wp:extent cx="1714649" cy="3086367"/>
              <wp:effectExtent l="0" t="0" r="0" b="0"/>
              <wp:docPr id="1012513252" name="Picture 101251325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52" name="Picture 1012513252" descr="A picture containing table&#10;&#10;Description automatically generated"/>
                      <pic:cNvPicPr/>
                    </pic:nvPicPr>
                    <pic:blipFill>
                      <a:blip r:embed="rId63"/>
                      <a:stretch>
                        <a:fillRect/>
                      </a:stretch>
                    </pic:blipFill>
                    <pic:spPr>
                      <a:xfrm>
                        <a:off x="0" y="0"/>
                        <a:ext cx="1714649" cy="3086367"/>
                      </a:xfrm>
                      <a:prstGeom prst="rect">
                        <a:avLst/>
                      </a:prstGeom>
                    </pic:spPr>
                  </pic:pic>
                </a:graphicData>
              </a:graphic>
            </wp:inline>
          </w:drawing>
        </w:r>
      </w:ins>
    </w:p>
    <w:p w14:paraId="52A89F9E" w14:textId="7D0B3447" w:rsidR="001C31A2" w:rsidRDefault="001C31A2" w:rsidP="001C31A2">
      <w:pPr>
        <w:pStyle w:val="ListParagraph"/>
        <w:ind w:left="1080"/>
        <w:rPr>
          <w:ins w:id="1128" w:author="Author"/>
          <w:lang w:eastAsia="zh-CN"/>
        </w:rPr>
      </w:pPr>
    </w:p>
    <w:p w14:paraId="31E18440" w14:textId="0C03BAED" w:rsidR="001C31A2" w:rsidRDefault="001A7F03" w:rsidP="001C31A2">
      <w:pPr>
        <w:pStyle w:val="ListParagraph"/>
        <w:numPr>
          <w:ilvl w:val="0"/>
          <w:numId w:val="115"/>
        </w:numPr>
        <w:rPr>
          <w:ins w:id="1129" w:author="Author"/>
          <w:lang w:eastAsia="zh-CN"/>
        </w:rPr>
      </w:pPr>
      <w:ins w:id="1130" w:author="Author">
        <w:r>
          <w:rPr>
            <w:lang w:eastAsia="zh-CN"/>
          </w:rPr>
          <w:t xml:space="preserve">Go to </w:t>
        </w:r>
        <w:r w:rsidRPr="001A7F03">
          <w:rPr>
            <w:b/>
            <w:bCs/>
            <w:lang w:eastAsia="zh-CN"/>
            <w:rPrChange w:id="1131" w:author="Author">
              <w:rPr>
                <w:lang w:eastAsia="zh-CN"/>
              </w:rPr>
            </w:rPrChange>
          </w:rPr>
          <w:t>Sales Activity Social Dashboard</w:t>
        </w:r>
      </w:ins>
    </w:p>
    <w:p w14:paraId="55AE56FB" w14:textId="063B5AFB" w:rsidR="001A7F03" w:rsidRDefault="001A7F03" w:rsidP="001A7F03">
      <w:pPr>
        <w:pStyle w:val="ListParagraph"/>
        <w:ind w:left="1080"/>
        <w:rPr>
          <w:ins w:id="1132" w:author="Author"/>
          <w:lang w:eastAsia="zh-CN"/>
        </w:rPr>
      </w:pPr>
      <w:ins w:id="1133" w:author="Author">
        <w:r>
          <w:rPr>
            <w:noProof/>
          </w:rPr>
          <w:drawing>
            <wp:inline distT="0" distB="0" distL="0" distR="0" wp14:anchorId="3FF24E57" wp14:editId="4DB4273D">
              <wp:extent cx="3353091" cy="502964"/>
              <wp:effectExtent l="0" t="0" r="0" b="0"/>
              <wp:docPr id="1012513253" name="Picture 101251325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53" name="Picture 1012513253" descr="A picture containing logo&#10;&#10;Description automatically generated"/>
                      <pic:cNvPicPr/>
                    </pic:nvPicPr>
                    <pic:blipFill>
                      <a:blip r:embed="rId64"/>
                      <a:stretch>
                        <a:fillRect/>
                      </a:stretch>
                    </pic:blipFill>
                    <pic:spPr>
                      <a:xfrm>
                        <a:off x="0" y="0"/>
                        <a:ext cx="3353091" cy="502964"/>
                      </a:xfrm>
                      <a:prstGeom prst="rect">
                        <a:avLst/>
                      </a:prstGeom>
                    </pic:spPr>
                  </pic:pic>
                </a:graphicData>
              </a:graphic>
            </wp:inline>
          </w:drawing>
        </w:r>
      </w:ins>
    </w:p>
    <w:p w14:paraId="2E1E1013" w14:textId="4C47DB9D" w:rsidR="001A7F03" w:rsidRDefault="001A7F03" w:rsidP="001A7F03">
      <w:pPr>
        <w:pStyle w:val="ListParagraph"/>
        <w:ind w:left="1080"/>
        <w:rPr>
          <w:ins w:id="1134" w:author="Author"/>
          <w:lang w:eastAsia="zh-CN"/>
        </w:rPr>
      </w:pPr>
    </w:p>
    <w:p w14:paraId="7BC0FB8F" w14:textId="0C01F9B4" w:rsidR="001A7F03" w:rsidRDefault="001A7F03" w:rsidP="001A7F03">
      <w:pPr>
        <w:pStyle w:val="ListParagraph"/>
        <w:numPr>
          <w:ilvl w:val="0"/>
          <w:numId w:val="115"/>
        </w:numPr>
        <w:rPr>
          <w:ins w:id="1135" w:author="Author"/>
          <w:lang w:eastAsia="zh-CN"/>
        </w:rPr>
      </w:pPr>
      <w:ins w:id="1136" w:author="Author">
        <w:r>
          <w:rPr>
            <w:lang w:eastAsia="zh-CN"/>
          </w:rPr>
          <w:t>You will see the Maggie Travel there</w:t>
        </w:r>
        <w:r w:rsidR="00717A7D">
          <w:rPr>
            <w:lang w:eastAsia="zh-CN"/>
          </w:rPr>
          <w:t xml:space="preserve"> in one of the chart</w:t>
        </w:r>
      </w:ins>
    </w:p>
    <w:p w14:paraId="42D53619" w14:textId="09C9BFD4" w:rsidR="00717A7D" w:rsidRDefault="00B574B5" w:rsidP="00717A7D">
      <w:pPr>
        <w:pStyle w:val="ListParagraph"/>
        <w:ind w:left="1080"/>
        <w:rPr>
          <w:ins w:id="1137" w:author="Author"/>
          <w:lang w:eastAsia="zh-CN"/>
        </w:rPr>
        <w:pPrChange w:id="1138" w:author="Author">
          <w:pPr>
            <w:pStyle w:val="ListParagraph"/>
            <w:numPr>
              <w:numId w:val="115"/>
            </w:numPr>
            <w:ind w:left="1080" w:hanging="360"/>
          </w:pPr>
        </w:pPrChange>
      </w:pPr>
      <w:ins w:id="1139" w:author="Author">
        <w:r>
          <w:rPr>
            <w:noProof/>
          </w:rPr>
          <w:drawing>
            <wp:inline distT="0" distB="0" distL="0" distR="0" wp14:anchorId="1BD0D19A" wp14:editId="27C5A848">
              <wp:extent cx="3194538" cy="3168389"/>
              <wp:effectExtent l="0" t="0" r="6350" b="0"/>
              <wp:docPr id="1012513254" name="Picture 101251325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54" name="Picture 1012513254" descr="Chart, bar chart&#10;&#10;Description automatically generated"/>
                      <pic:cNvPicPr/>
                    </pic:nvPicPr>
                    <pic:blipFill>
                      <a:blip r:embed="rId65"/>
                      <a:stretch>
                        <a:fillRect/>
                      </a:stretch>
                    </pic:blipFill>
                    <pic:spPr>
                      <a:xfrm>
                        <a:off x="0" y="0"/>
                        <a:ext cx="3195976" cy="3169815"/>
                      </a:xfrm>
                      <a:prstGeom prst="rect">
                        <a:avLst/>
                      </a:prstGeom>
                    </pic:spPr>
                  </pic:pic>
                </a:graphicData>
              </a:graphic>
            </wp:inline>
          </w:drawing>
        </w:r>
      </w:ins>
    </w:p>
    <w:p w14:paraId="1634806C" w14:textId="77777777" w:rsidR="001A7F03" w:rsidRPr="00885C11" w:rsidRDefault="001A7F03" w:rsidP="001A7F03">
      <w:pPr>
        <w:pStyle w:val="ListParagraph"/>
        <w:ind w:left="1080"/>
        <w:rPr>
          <w:ins w:id="1140" w:author="Author"/>
          <w:lang w:eastAsia="zh-CN"/>
        </w:rPr>
        <w:pPrChange w:id="1141" w:author="Author">
          <w:pPr>
            <w:pStyle w:val="ListParagraph"/>
            <w:numPr>
              <w:numId w:val="110"/>
            </w:numPr>
            <w:ind w:hanging="360"/>
          </w:pPr>
        </w:pPrChange>
      </w:pPr>
    </w:p>
    <w:p w14:paraId="5A486948" w14:textId="060CCFA5" w:rsidR="003B0D1D" w:rsidDel="00BC64AD" w:rsidRDefault="003B0D1D" w:rsidP="00637345">
      <w:pPr>
        <w:pStyle w:val="ListParagraph"/>
        <w:numPr>
          <w:ilvl w:val="0"/>
          <w:numId w:val="112"/>
        </w:numPr>
        <w:rPr>
          <w:ins w:id="1142" w:author="Author"/>
          <w:del w:id="1143" w:author="Author"/>
          <w:lang w:eastAsia="zh-CN"/>
        </w:rPr>
        <w:pPrChange w:id="1144" w:author="Author">
          <w:pPr>
            <w:pStyle w:val="ListParagraph"/>
            <w:numPr>
              <w:numId w:val="110"/>
            </w:numPr>
            <w:ind w:hanging="360"/>
          </w:pPr>
        </w:pPrChange>
      </w:pPr>
      <w:ins w:id="1145" w:author="Author">
        <w:del w:id="1146" w:author="Author">
          <w:r w:rsidDel="00BC64AD">
            <w:rPr>
              <w:lang w:eastAsia="zh-CN"/>
            </w:rPr>
            <w:delText>tick all the checkboxes, assuming you are as sales person has done your things such as Identify Sales Team, Develop Proposal, and Complete Internal Review.</w:delText>
          </w:r>
        </w:del>
      </w:ins>
    </w:p>
    <w:p w14:paraId="2D25E98D" w14:textId="53C57E3E" w:rsidR="003B0D1D" w:rsidDel="00BC64AD" w:rsidRDefault="003B0D1D" w:rsidP="003B0D1D">
      <w:pPr>
        <w:pStyle w:val="ListParagraph"/>
        <w:rPr>
          <w:ins w:id="1147" w:author="Author"/>
          <w:del w:id="1148" w:author="Author"/>
          <w:lang w:eastAsia="zh-CN"/>
        </w:rPr>
      </w:pPr>
      <w:ins w:id="1149" w:author="Author">
        <w:del w:id="1150" w:author="Author">
          <w:r w:rsidDel="00BC64AD">
            <w:rPr>
              <w:noProof/>
            </w:rPr>
            <w:drawing>
              <wp:inline distT="0" distB="0" distL="0" distR="0" wp14:anchorId="4E4D667A" wp14:editId="41E49470">
                <wp:extent cx="3229708" cy="3139457"/>
                <wp:effectExtent l="0" t="0" r="8890" b="3810"/>
                <wp:docPr id="1012513223" name="Picture 10125132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23" name="Picture 1012513223" descr="Graphical user interface, application&#10;&#10;Description automatically generated"/>
                        <pic:cNvPicPr/>
                      </pic:nvPicPr>
                      <pic:blipFill>
                        <a:blip r:embed="rId66"/>
                        <a:stretch>
                          <a:fillRect/>
                        </a:stretch>
                      </pic:blipFill>
                      <pic:spPr>
                        <a:xfrm>
                          <a:off x="0" y="0"/>
                          <a:ext cx="3230224" cy="3139959"/>
                        </a:xfrm>
                        <a:prstGeom prst="rect">
                          <a:avLst/>
                        </a:prstGeom>
                      </pic:spPr>
                    </pic:pic>
                  </a:graphicData>
                </a:graphic>
              </wp:inline>
            </w:drawing>
          </w:r>
        </w:del>
      </w:ins>
    </w:p>
    <w:p w14:paraId="38775AF4" w14:textId="5A88F154" w:rsidR="009F20DE" w:rsidDel="00BC64AD" w:rsidRDefault="009F20DE" w:rsidP="007D3925">
      <w:pPr>
        <w:pStyle w:val="ListParagraph"/>
        <w:rPr>
          <w:ins w:id="1151" w:author="Author"/>
          <w:del w:id="1152" w:author="Author"/>
          <w:lang w:eastAsia="zh-CN"/>
        </w:rPr>
      </w:pPr>
    </w:p>
    <w:p w14:paraId="67AF121E" w14:textId="4B529A46" w:rsidR="009F20DE" w:rsidDel="00BC64AD" w:rsidRDefault="009F20DE" w:rsidP="007D3925">
      <w:pPr>
        <w:pStyle w:val="ListParagraph"/>
        <w:rPr>
          <w:ins w:id="1153" w:author="Author"/>
          <w:del w:id="1154" w:author="Author"/>
          <w:lang w:eastAsia="zh-CN"/>
        </w:rPr>
      </w:pPr>
      <w:ins w:id="1155" w:author="Author">
        <w:del w:id="1156" w:author="Author">
          <w:r w:rsidDel="00BC64AD">
            <w:rPr>
              <w:lang w:eastAsia="zh-CN"/>
            </w:rPr>
            <w:delText>Task 4: Qualify Opportunity</w:delText>
          </w:r>
        </w:del>
      </w:ins>
    </w:p>
    <w:p w14:paraId="268273B1" w14:textId="7C7022E7" w:rsidR="009F20DE" w:rsidDel="00BC64AD" w:rsidRDefault="009F20DE" w:rsidP="007D3925">
      <w:pPr>
        <w:pStyle w:val="ListParagraph"/>
        <w:rPr>
          <w:ins w:id="1157" w:author="Author"/>
          <w:del w:id="1158" w:author="Author"/>
          <w:lang w:eastAsia="zh-CN"/>
        </w:rPr>
      </w:pPr>
      <w:ins w:id="1159" w:author="Author">
        <w:del w:id="1160" w:author="Author">
          <w:r w:rsidDel="00BC64AD">
            <w:rPr>
              <w:lang w:eastAsia="zh-CN"/>
            </w:rPr>
            <w:delText>In this task, with all the teamwork effort, you will qualify opportunity as Won, congratulations!</w:delText>
          </w:r>
        </w:del>
      </w:ins>
    </w:p>
    <w:p w14:paraId="75606B90" w14:textId="757A3D4C" w:rsidR="009F20DE" w:rsidDel="00BC64AD" w:rsidRDefault="009F20DE" w:rsidP="007D3925">
      <w:pPr>
        <w:pStyle w:val="ListParagraph"/>
        <w:rPr>
          <w:ins w:id="1161" w:author="Author"/>
          <w:del w:id="1162" w:author="Author"/>
          <w:lang w:eastAsia="zh-CN"/>
        </w:rPr>
      </w:pPr>
      <w:ins w:id="1163" w:author="Author">
        <w:del w:id="1164" w:author="Author">
          <w:r w:rsidDel="00BC64AD">
            <w:rPr>
              <w:lang w:eastAsia="zh-CN"/>
            </w:rPr>
            <w:delText>You notice that there are many buttons at the command bar, now you choose the Qualify</w:delText>
          </w:r>
          <w:r w:rsidR="00A31126" w:rsidDel="00BC64AD">
            <w:rPr>
              <w:lang w:eastAsia="zh-CN"/>
            </w:rPr>
            <w:delText>Close as Won</w:delText>
          </w:r>
        </w:del>
      </w:ins>
    </w:p>
    <w:p w14:paraId="5A9CFD51" w14:textId="6D8E914E" w:rsidR="009F20DE" w:rsidDel="00BC64AD" w:rsidRDefault="009F20DE" w:rsidP="007D3925">
      <w:pPr>
        <w:pStyle w:val="ListParagraph"/>
        <w:rPr>
          <w:ins w:id="1165" w:author="Author"/>
          <w:del w:id="1166" w:author="Author"/>
          <w:lang w:eastAsia="zh-CN"/>
        </w:rPr>
      </w:pPr>
    </w:p>
    <w:p w14:paraId="39B76292" w14:textId="411BEC1A" w:rsidR="009F20DE" w:rsidRPr="00726CD2" w:rsidDel="00BC64AD" w:rsidRDefault="009F20DE" w:rsidP="007D3925">
      <w:pPr>
        <w:pStyle w:val="ListParagraph"/>
        <w:rPr>
          <w:ins w:id="1167" w:author="Author"/>
          <w:del w:id="1168" w:author="Author"/>
          <w:lang w:eastAsia="zh-CN"/>
          <w:rPrChange w:id="1169" w:author="Author">
            <w:rPr>
              <w:ins w:id="1170" w:author="Author"/>
              <w:del w:id="1171" w:author="Author"/>
            </w:rPr>
          </w:rPrChange>
        </w:rPr>
        <w:pPrChange w:id="1172" w:author="Author">
          <w:pPr>
            <w:pStyle w:val="Heading2"/>
          </w:pPr>
        </w:pPrChange>
      </w:pPr>
      <w:ins w:id="1173" w:author="Author">
        <w:del w:id="1174" w:author="Author">
          <w:r w:rsidDel="00BC64AD">
            <w:rPr>
              <w:noProof/>
            </w:rPr>
            <w:drawing>
              <wp:inline distT="0" distB="0" distL="0" distR="0" wp14:anchorId="64CB0ED5" wp14:editId="0E91C59F">
                <wp:extent cx="5820508" cy="596063"/>
                <wp:effectExtent l="0" t="0" r="0" b="0"/>
                <wp:docPr id="1012513216" name="Picture 1012513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830612" cy="597098"/>
                        </a:xfrm>
                        <a:prstGeom prst="rect">
                          <a:avLst/>
                        </a:prstGeom>
                      </pic:spPr>
                    </pic:pic>
                  </a:graphicData>
                </a:graphic>
              </wp:inline>
            </w:drawing>
          </w:r>
        </w:del>
      </w:ins>
    </w:p>
    <w:p w14:paraId="30DB2E2A" w14:textId="2866D671" w:rsidR="00C802B1" w:rsidRPr="007F2C0D" w:rsidRDefault="00196E71" w:rsidP="007F2C0D">
      <w:pPr>
        <w:pStyle w:val="Heading2"/>
        <w:spacing w:line="240" w:lineRule="auto"/>
        <w:rPr>
          <w:rStyle w:val="normaltextrun"/>
          <w:lang w:eastAsia="zh-CN"/>
        </w:rPr>
      </w:pPr>
      <w:bookmarkStart w:id="1175" w:name="_Toc84634557"/>
      <w:r>
        <w:rPr>
          <w:lang w:eastAsia="zh-CN"/>
        </w:rPr>
        <w:t xml:space="preserve">Exercise </w:t>
      </w:r>
      <w:del w:id="1176" w:author="Author">
        <w:r w:rsidDel="00222ED3">
          <w:rPr>
            <w:lang w:eastAsia="zh-CN"/>
          </w:rPr>
          <w:delText>1</w:delText>
        </w:r>
      </w:del>
      <w:ins w:id="1177" w:author="Author">
        <w:r w:rsidR="00222ED3">
          <w:rPr>
            <w:lang w:eastAsia="zh-CN"/>
          </w:rPr>
          <w:t>2</w:t>
        </w:r>
      </w:ins>
      <w:r w:rsidR="00C802B1" w:rsidRPr="007F2C0D">
        <w:rPr>
          <w:lang w:eastAsia="zh-CN"/>
        </w:rPr>
        <w:t xml:space="preserve">: </w:t>
      </w:r>
      <w:ins w:id="1178" w:author="Author">
        <w:r w:rsidR="00735988">
          <w:rPr>
            <w:lang w:eastAsia="zh-CN"/>
          </w:rPr>
          <w:t xml:space="preserve">Install and </w:t>
        </w:r>
      </w:ins>
      <w:del w:id="1179" w:author="Author">
        <w:r w:rsidR="00C802B1" w:rsidRPr="007F2C0D" w:rsidDel="00B3667E">
          <w:rPr>
            <w:lang w:eastAsia="zh-CN"/>
          </w:rPr>
          <w:delText xml:space="preserve">Build your first </w:delText>
        </w:r>
        <w:r w:rsidR="00FD12EC" w:rsidDel="00B3667E">
          <w:rPr>
            <w:lang w:eastAsia="zh-CN"/>
          </w:rPr>
          <w:delText>v</w:delText>
        </w:r>
        <w:r w:rsidR="00C802B1" w:rsidRPr="007F2C0D" w:rsidDel="00B3667E">
          <w:rPr>
            <w:lang w:eastAsia="zh-CN"/>
          </w:rPr>
          <w:delText xml:space="preserve">irtual </w:delText>
        </w:r>
        <w:r w:rsidR="00FD12EC" w:rsidDel="00B3667E">
          <w:rPr>
            <w:lang w:eastAsia="zh-CN"/>
          </w:rPr>
          <w:delText>a</w:delText>
        </w:r>
        <w:r w:rsidR="00C802B1" w:rsidRPr="007F2C0D" w:rsidDel="00B3667E">
          <w:rPr>
            <w:lang w:eastAsia="zh-CN"/>
          </w:rPr>
          <w:delText>gent</w:delText>
        </w:r>
      </w:del>
      <w:ins w:id="1180" w:author="Author">
        <w:del w:id="1181" w:author="Author">
          <w:r w:rsidR="00B3667E" w:rsidDel="00735988">
            <w:rPr>
              <w:lang w:eastAsia="zh-CN"/>
            </w:rPr>
            <w:delText>Data Ingestion</w:delText>
          </w:r>
        </w:del>
        <w:r w:rsidR="00735988">
          <w:rPr>
            <w:lang w:eastAsia="zh-CN"/>
          </w:rPr>
          <w:t>Enable LinkedIn Sales Navigator</w:t>
        </w:r>
        <w:bookmarkEnd w:id="1175"/>
        <w:del w:id="1182" w:author="Author">
          <w:r w:rsidR="00B3667E" w:rsidDel="00CC7F46">
            <w:rPr>
              <w:lang w:eastAsia="zh-CN"/>
            </w:rPr>
            <w:delText xml:space="preserve"> and Unification</w:delText>
          </w:r>
        </w:del>
      </w:ins>
    </w:p>
    <w:p w14:paraId="4F95DEBF" w14:textId="44DD7B1F" w:rsidR="00B3667E" w:rsidDel="00735988" w:rsidRDefault="00B3667E">
      <w:pPr>
        <w:rPr>
          <w:ins w:id="1183" w:author="Author"/>
          <w:del w:id="1184" w:author="Author"/>
          <w:rStyle w:val="normaltextrun"/>
          <w:rFonts w:asciiTheme="minorHAnsi" w:eastAsiaTheme="majorEastAsia" w:hAnsiTheme="minorHAnsi" w:cstheme="minorHAnsi"/>
          <w:color w:val="171717"/>
          <w:sz w:val="36"/>
          <w:szCs w:val="20"/>
          <w:shd w:val="clear" w:color="auto" w:fill="FFFFFF"/>
        </w:rPr>
        <w:pPrChange w:id="1185" w:author="Author">
          <w:pPr>
            <w:pStyle w:val="paragraph"/>
            <w:spacing w:before="0" w:beforeAutospacing="0" w:after="0" w:afterAutospacing="0"/>
            <w:textAlignment w:val="baseline"/>
          </w:pPr>
        </w:pPrChange>
      </w:pPr>
      <w:ins w:id="1186" w:author="Author">
        <w:del w:id="1187" w:author="Author">
          <w:r w:rsidDel="00735988">
            <w:rPr>
              <w:rStyle w:val="normaltextrun"/>
              <w:rFonts w:asciiTheme="minorHAnsi" w:hAnsiTheme="minorHAnsi" w:cstheme="minorHAnsi"/>
              <w:color w:val="171717"/>
              <w:szCs w:val="20"/>
              <w:shd w:val="clear" w:color="auto" w:fill="FFFFFF"/>
            </w:rPr>
            <w:delText>Customer Insight is a Customer Data Platform that will help Contotech to quickly eliminate data silos to build unified customer view. In this exercise, you will go through steps of ingesting and unifying data from multiple data sources. You are required to have Customer Insight experience as here will provide detailed step focusing on sales play and business value. Credential for each system is given in consolidated credential page.</w:delText>
          </w:r>
        </w:del>
      </w:ins>
    </w:p>
    <w:p w14:paraId="0068F353" w14:textId="05ABF676" w:rsidR="00A55BA7" w:rsidRPr="00A55BA7" w:rsidDel="00735988" w:rsidRDefault="00A55BA7">
      <w:pPr>
        <w:rPr>
          <w:ins w:id="1188" w:author="Author"/>
          <w:del w:id="1189" w:author="Author"/>
          <w:rStyle w:val="normaltextrun"/>
          <w:rFonts w:asciiTheme="minorHAnsi" w:hAnsiTheme="minorHAnsi" w:cstheme="minorHAnsi"/>
          <w:color w:val="171717"/>
          <w:szCs w:val="20"/>
          <w:shd w:val="clear" w:color="auto" w:fill="FFFFFF"/>
        </w:rPr>
        <w:pPrChange w:id="1190" w:author="Author">
          <w:pPr>
            <w:pStyle w:val="paragraph"/>
            <w:spacing w:after="0"/>
            <w:textAlignment w:val="baseline"/>
          </w:pPr>
        </w:pPrChange>
      </w:pPr>
      <w:ins w:id="1191" w:author="Author">
        <w:del w:id="1192" w:author="Author">
          <w:r w:rsidRPr="00A55BA7" w:rsidDel="00735988">
            <w:rPr>
              <w:rStyle w:val="normaltextrun"/>
              <w:rFonts w:asciiTheme="minorHAnsi" w:hAnsiTheme="minorHAnsi" w:cstheme="minorHAnsi"/>
              <w:color w:val="171717"/>
              <w:szCs w:val="20"/>
              <w:shd w:val="clear" w:color="auto" w:fill="FFFFFF"/>
            </w:rPr>
            <w:delText>Although Customer Insights has connectors to 35+ data sources and applications for this lab you will be using the ‘Text/CSV’</w:delText>
          </w:r>
          <w:r w:rsidDel="00735988">
            <w:rPr>
              <w:rStyle w:val="normaltextrun"/>
              <w:rFonts w:asciiTheme="minorHAnsi" w:hAnsiTheme="minorHAnsi" w:cstheme="minorHAnsi"/>
              <w:color w:val="171717"/>
              <w:szCs w:val="20"/>
              <w:shd w:val="clear" w:color="auto" w:fill="FFFFFF"/>
            </w:rPr>
            <w:delText xml:space="preserve"> and Dataverse.</w:delText>
          </w:r>
        </w:del>
      </w:ins>
    </w:p>
    <w:p w14:paraId="15143D9E" w14:textId="5332F906" w:rsidR="00A55BA7" w:rsidRDefault="00A55BA7">
      <w:pPr>
        <w:rPr>
          <w:ins w:id="1193" w:author="Author"/>
          <w:rStyle w:val="normaltextrun"/>
          <w:rFonts w:asciiTheme="minorHAnsi" w:hAnsiTheme="minorHAnsi" w:cstheme="minorHAnsi"/>
          <w:color w:val="171717"/>
          <w:szCs w:val="20"/>
          <w:shd w:val="clear" w:color="auto" w:fill="FFFFFF"/>
        </w:rPr>
        <w:pPrChange w:id="1194" w:author="Author">
          <w:pPr>
            <w:pStyle w:val="paragraph"/>
            <w:spacing w:before="0" w:beforeAutospacing="0" w:after="0" w:afterAutospacing="0"/>
            <w:textAlignment w:val="baseline"/>
          </w:pPr>
        </w:pPrChange>
      </w:pPr>
      <w:ins w:id="1195" w:author="Author">
        <w:del w:id="1196" w:author="Author">
          <w:r w:rsidRPr="00A55BA7" w:rsidDel="00735988">
            <w:rPr>
              <w:rStyle w:val="normaltextrun"/>
              <w:rFonts w:asciiTheme="minorHAnsi" w:hAnsiTheme="minorHAnsi" w:cstheme="minorHAnsi"/>
              <w:color w:val="171717"/>
              <w:szCs w:val="20"/>
              <w:shd w:val="clear" w:color="auto" w:fill="FFFFFF"/>
            </w:rPr>
            <w:delText>connector.</w:delText>
          </w:r>
          <w:r w:rsidR="00735988" w:rsidDel="001B61F6">
            <w:rPr>
              <w:rStyle w:val="normaltextrun"/>
              <w:rFonts w:asciiTheme="minorHAnsi" w:hAnsiTheme="minorHAnsi" w:cstheme="minorHAnsi"/>
              <w:color w:val="171717"/>
              <w:szCs w:val="20"/>
              <w:shd w:val="clear" w:color="auto" w:fill="FFFFFF"/>
            </w:rPr>
            <w:delText>First of all</w:delText>
          </w:r>
        </w:del>
        <w:r w:rsidR="001B61F6">
          <w:rPr>
            <w:rStyle w:val="normaltextrun"/>
            <w:rFonts w:asciiTheme="minorHAnsi" w:hAnsiTheme="minorHAnsi" w:cstheme="minorHAnsi"/>
            <w:color w:val="171717"/>
            <w:szCs w:val="20"/>
            <w:shd w:val="clear" w:color="auto" w:fill="FFFFFF"/>
          </w:rPr>
          <w:t>First</w:t>
        </w:r>
        <w:r w:rsidR="00735988">
          <w:rPr>
            <w:rStyle w:val="normaltextrun"/>
            <w:rFonts w:asciiTheme="minorHAnsi" w:hAnsiTheme="minorHAnsi" w:cstheme="minorHAnsi"/>
            <w:color w:val="171717"/>
            <w:szCs w:val="20"/>
            <w:shd w:val="clear" w:color="auto" w:fill="FFFFFF"/>
          </w:rPr>
          <w:t>, you need to understand the</w:t>
        </w:r>
        <w:r w:rsidR="00F247F0">
          <w:rPr>
            <w:rStyle w:val="normaltextrun"/>
            <w:rFonts w:asciiTheme="minorHAnsi" w:hAnsiTheme="minorHAnsi" w:cstheme="minorHAnsi"/>
            <w:color w:val="171717"/>
            <w:szCs w:val="20"/>
            <w:shd w:val="clear" w:color="auto" w:fill="FFFFFF"/>
          </w:rPr>
          <w:t xml:space="preserve"> usage and</w:t>
        </w:r>
        <w:r w:rsidR="00735988">
          <w:rPr>
            <w:rStyle w:val="normaltextrun"/>
            <w:rFonts w:asciiTheme="minorHAnsi" w:hAnsiTheme="minorHAnsi" w:cstheme="minorHAnsi"/>
            <w:color w:val="171717"/>
            <w:szCs w:val="20"/>
            <w:shd w:val="clear" w:color="auto" w:fill="FFFFFF"/>
          </w:rPr>
          <w:t xml:space="preserve"> value proposition of the </w:t>
        </w:r>
        <w:r w:rsidR="00F247F0">
          <w:rPr>
            <w:rStyle w:val="normaltextrun"/>
            <w:rFonts w:asciiTheme="minorHAnsi" w:hAnsiTheme="minorHAnsi" w:cstheme="minorHAnsi"/>
            <w:color w:val="171717"/>
            <w:szCs w:val="20"/>
            <w:shd w:val="clear" w:color="auto" w:fill="FFFFFF"/>
          </w:rPr>
          <w:t>Microsoft Relationship Sales Solution (MRSs)</w:t>
        </w:r>
      </w:ins>
    </w:p>
    <w:p w14:paraId="5C88F306" w14:textId="77777777" w:rsidR="00F247F0" w:rsidRPr="00F247F0" w:rsidRDefault="00F247F0">
      <w:pPr>
        <w:rPr>
          <w:ins w:id="1197" w:author="Author"/>
          <w:lang w:val="en-SG" w:eastAsia="en-SG"/>
        </w:rPr>
        <w:pPrChange w:id="1198" w:author="Author">
          <w:pPr>
            <w:shd w:val="clear" w:color="auto" w:fill="FFFFFF"/>
            <w:spacing w:before="100" w:beforeAutospacing="1" w:after="100" w:afterAutospacing="1" w:line="240" w:lineRule="auto"/>
          </w:pPr>
        </w:pPrChange>
      </w:pPr>
      <w:ins w:id="1199" w:author="Author">
        <w:r w:rsidRPr="00F247F0">
          <w:rPr>
            <w:lang w:val="en-SG" w:eastAsia="en-SG"/>
          </w:rPr>
          <w:t>Microsoft combines the tools of Microsoft Dynamics 365 Sales, Power BI apps, and LinkedIn Sales Navigator for you and your customers’ selling success.</w:t>
        </w:r>
      </w:ins>
    </w:p>
    <w:p w14:paraId="0CE00FCA" w14:textId="77777777" w:rsidR="00F247F0" w:rsidRPr="00F247F0" w:rsidRDefault="00F247F0">
      <w:pPr>
        <w:rPr>
          <w:ins w:id="1200" w:author="Author"/>
          <w:lang w:val="en-SG" w:eastAsia="en-SG"/>
        </w:rPr>
        <w:pPrChange w:id="1201" w:author="Author">
          <w:pPr>
            <w:shd w:val="clear" w:color="auto" w:fill="FFFFFF"/>
            <w:spacing w:before="100" w:beforeAutospacing="1" w:after="100" w:afterAutospacing="1" w:line="240" w:lineRule="auto"/>
          </w:pPr>
        </w:pPrChange>
      </w:pPr>
      <w:ins w:id="1202" w:author="Author">
        <w:r w:rsidRPr="00F247F0">
          <w:rPr>
            <w:lang w:val="en-SG" w:eastAsia="en-SG"/>
          </w:rPr>
          <w:t>MRSs (Microsoft Relationship Sales Solution) is a discounted SKU that combines Microsoft Dynamics 365 Sales and LinkedIn Sales Navigator which:</w:t>
        </w:r>
      </w:ins>
    </w:p>
    <w:p w14:paraId="0ACA6D5C" w14:textId="77777777" w:rsidR="00F247F0" w:rsidRPr="00F247F0" w:rsidRDefault="00F247F0">
      <w:pPr>
        <w:pStyle w:val="ListParagraph"/>
        <w:numPr>
          <w:ilvl w:val="0"/>
          <w:numId w:val="77"/>
        </w:numPr>
        <w:rPr>
          <w:ins w:id="1203" w:author="Author"/>
          <w:lang w:val="en-SG" w:eastAsia="en-SG"/>
        </w:rPr>
        <w:pPrChange w:id="1204" w:author="Author">
          <w:pPr>
            <w:numPr>
              <w:numId w:val="76"/>
            </w:numPr>
            <w:shd w:val="clear" w:color="auto" w:fill="FFFFFF"/>
            <w:tabs>
              <w:tab w:val="num" w:pos="720"/>
            </w:tabs>
            <w:spacing w:after="0" w:line="240" w:lineRule="auto"/>
            <w:ind w:left="1290" w:hanging="360"/>
          </w:pPr>
        </w:pPrChange>
      </w:pPr>
      <w:ins w:id="1205" w:author="Author">
        <w:r w:rsidRPr="00F247F0">
          <w:rPr>
            <w:lang w:val="en-SG" w:eastAsia="en-SG"/>
          </w:rPr>
          <w:t>Displays LinkedIn information on existing leads and accounts in Dynamics 365 through the Sales Navigator widget.</w:t>
        </w:r>
      </w:ins>
    </w:p>
    <w:p w14:paraId="12D22603" w14:textId="77777777" w:rsidR="00F247F0" w:rsidRPr="00F247F0" w:rsidRDefault="00F247F0">
      <w:pPr>
        <w:pStyle w:val="ListParagraph"/>
        <w:numPr>
          <w:ilvl w:val="0"/>
          <w:numId w:val="77"/>
        </w:numPr>
        <w:rPr>
          <w:ins w:id="1206" w:author="Author"/>
          <w:lang w:val="en-SG" w:eastAsia="en-SG"/>
        </w:rPr>
        <w:pPrChange w:id="1207" w:author="Author">
          <w:pPr>
            <w:numPr>
              <w:numId w:val="76"/>
            </w:numPr>
            <w:shd w:val="clear" w:color="auto" w:fill="FFFFFF"/>
            <w:tabs>
              <w:tab w:val="num" w:pos="720"/>
            </w:tabs>
            <w:spacing w:after="0" w:line="240" w:lineRule="auto"/>
            <w:ind w:left="1290" w:hanging="360"/>
          </w:pPr>
        </w:pPrChange>
      </w:pPr>
      <w:ins w:id="1208" w:author="Author">
        <w:r w:rsidRPr="00F247F0">
          <w:rPr>
            <w:lang w:val="en-SG" w:eastAsia="en-SG"/>
          </w:rPr>
          <w:t>Provides a daily sync between Sales Navigator and Dynamics 365, so that leads, contacts, and accounts already present in Dynamics are visible within Sales Navigator.</w:t>
        </w:r>
      </w:ins>
    </w:p>
    <w:p w14:paraId="2308EE6C" w14:textId="77777777" w:rsidR="00F247F0" w:rsidRPr="00F247F0" w:rsidRDefault="00F247F0">
      <w:pPr>
        <w:pStyle w:val="ListParagraph"/>
        <w:numPr>
          <w:ilvl w:val="0"/>
          <w:numId w:val="77"/>
        </w:numPr>
        <w:rPr>
          <w:ins w:id="1209" w:author="Author"/>
          <w:lang w:val="en-SG" w:eastAsia="en-SG"/>
        </w:rPr>
        <w:pPrChange w:id="1210" w:author="Author">
          <w:pPr>
            <w:numPr>
              <w:numId w:val="76"/>
            </w:numPr>
            <w:shd w:val="clear" w:color="auto" w:fill="FFFFFF"/>
            <w:tabs>
              <w:tab w:val="num" w:pos="720"/>
            </w:tabs>
            <w:spacing w:after="0" w:line="240" w:lineRule="auto"/>
            <w:ind w:left="1290" w:hanging="360"/>
          </w:pPr>
        </w:pPrChange>
      </w:pPr>
      <w:ins w:id="1211" w:author="Author">
        <w:r w:rsidRPr="00F247F0">
          <w:rPr>
            <w:lang w:val="en-SG" w:eastAsia="en-SG"/>
          </w:rPr>
          <w:t>Writes select Sales Navigator activities to Dynamics 365 with a single click.</w:t>
        </w:r>
      </w:ins>
    </w:p>
    <w:p w14:paraId="28AF7AF4" w14:textId="77777777" w:rsidR="00F247F0" w:rsidRPr="00F247F0" w:rsidRDefault="00F247F0">
      <w:pPr>
        <w:rPr>
          <w:ins w:id="1212" w:author="Author"/>
          <w:lang w:val="en-SG" w:eastAsia="en-SG"/>
        </w:rPr>
        <w:pPrChange w:id="1213" w:author="Author">
          <w:pPr>
            <w:shd w:val="clear" w:color="auto" w:fill="FFFFFF"/>
            <w:spacing w:before="100" w:beforeAutospacing="1" w:after="100" w:afterAutospacing="1" w:line="240" w:lineRule="auto"/>
          </w:pPr>
        </w:pPrChange>
      </w:pPr>
      <w:ins w:id="1214" w:author="Author">
        <w:r w:rsidRPr="00F247F0">
          <w:rPr>
            <w:lang w:val="en-SG" w:eastAsia="en-SG"/>
          </w:rPr>
          <w:t>Capitalize on Sales Navigator and Dynamics 365 for your relationship selling success and engaging your prospects and clients. Maximize sales productivity via MRSs (Dynamics 365 and LinkedIn Sales Navigator). The sync of these two solutions is the price and feature differentiator you can offer your customers. The MRSs SKU offering - a discounted rate on Sales Navigator synced with the CRM – you have an exciting and unique offer for your customers – the only offering of its kind in the industry.</w:t>
        </w:r>
      </w:ins>
    </w:p>
    <w:p w14:paraId="6F0CB4AF" w14:textId="1F848608" w:rsidR="00F247F0" w:rsidRDefault="00F247F0" w:rsidP="001105F5">
      <w:pPr>
        <w:rPr>
          <w:ins w:id="1215" w:author="Author"/>
          <w:lang w:val="en-SG" w:eastAsia="en-SG"/>
        </w:rPr>
      </w:pPr>
      <w:ins w:id="1216" w:author="Author">
        <w:r w:rsidRPr="00F247F0">
          <w:rPr>
            <w:lang w:val="en-SG" w:eastAsia="en-SG"/>
          </w:rPr>
          <w:t>The LinkedIn for Microsoft Dynamics CRM application allows you to view LinkedIn information about leads, contacts, accounts, and opportunities directly in the Dynamics 365 apps. The solution brings together disparate data across Dynamics, Microsoft 365, and Sales Navigator. With unified relationship data, sellers can get a view of relationships and deliver the authentic and personalized engagement today’s buyer’s demand.</w:t>
        </w:r>
      </w:ins>
    </w:p>
    <w:p w14:paraId="4A1DDA05" w14:textId="77777777" w:rsidR="001105F5" w:rsidRPr="001105F5" w:rsidRDefault="001105F5">
      <w:pPr>
        <w:rPr>
          <w:ins w:id="1217" w:author="Author"/>
          <w:rFonts w:cs="Segoe UI"/>
          <w:b/>
          <w:bCs/>
          <w:color w:val="171717"/>
          <w:rPrChange w:id="1218" w:author="Author">
            <w:rPr>
              <w:ins w:id="1219" w:author="Author"/>
              <w:rFonts w:cs="Segoe UI"/>
              <w:color w:val="171717"/>
            </w:rPr>
          </w:rPrChange>
        </w:rPr>
        <w:pPrChange w:id="1220" w:author="Author">
          <w:pPr>
            <w:pStyle w:val="Heading3"/>
            <w:shd w:val="clear" w:color="auto" w:fill="FFFFFF"/>
            <w:spacing w:before="450" w:after="270"/>
          </w:pPr>
        </w:pPrChange>
      </w:pPr>
      <w:ins w:id="1221" w:author="Author">
        <w:r w:rsidRPr="001105F5">
          <w:rPr>
            <w:rFonts w:cs="Segoe UI"/>
            <w:b/>
            <w:bCs/>
            <w:color w:val="171717"/>
            <w:rPrChange w:id="1222" w:author="Author">
              <w:rPr>
                <w:rFonts w:cs="Segoe UI"/>
                <w:color w:val="171717"/>
              </w:rPr>
            </w:rPrChange>
          </w:rPr>
          <w:t>Pain points addressed</w:t>
        </w:r>
      </w:ins>
    </w:p>
    <w:p w14:paraId="7641C0A3" w14:textId="77777777" w:rsidR="001105F5" w:rsidRDefault="001105F5">
      <w:pPr>
        <w:rPr>
          <w:ins w:id="1223" w:author="Author"/>
          <w:rFonts w:cs="Segoe UI"/>
          <w:color w:val="171717"/>
        </w:rPr>
        <w:pPrChange w:id="1224" w:author="Author">
          <w:pPr>
            <w:pStyle w:val="NormalWeb"/>
            <w:shd w:val="clear" w:color="auto" w:fill="FFFFFF"/>
          </w:pPr>
        </w:pPrChange>
      </w:pPr>
      <w:ins w:id="1225" w:author="Author">
        <w:r>
          <w:rPr>
            <w:rFonts w:cs="Segoe UI"/>
            <w:color w:val="171717"/>
          </w:rPr>
          <w:t>The primary pain points addressed include the utilization of solution(s), enhanced features, improved insights, elevated data hygiene, and measurable results. Sellers today are not finding all the key players in a deal, are perceived as not adding value to the buyers, and struggle to stay productive while juggling multiple relationships.</w:t>
        </w:r>
      </w:ins>
    </w:p>
    <w:p w14:paraId="538830B7" w14:textId="77777777" w:rsidR="001105F5" w:rsidRDefault="001105F5">
      <w:pPr>
        <w:rPr>
          <w:ins w:id="1226" w:author="Author"/>
          <w:rFonts w:cs="Segoe UI"/>
          <w:color w:val="171717"/>
        </w:rPr>
        <w:pPrChange w:id="1227" w:author="Author">
          <w:pPr>
            <w:pStyle w:val="Heading3"/>
            <w:shd w:val="clear" w:color="auto" w:fill="FFFFFF"/>
            <w:spacing w:before="450" w:after="270"/>
          </w:pPr>
        </w:pPrChange>
      </w:pPr>
      <w:ins w:id="1228" w:author="Author">
        <w:r>
          <w:rPr>
            <w:rFonts w:cs="Segoe UI"/>
            <w:color w:val="171717"/>
          </w:rPr>
          <w:t>Benefits of MRSs</w:t>
        </w:r>
      </w:ins>
    </w:p>
    <w:p w14:paraId="2AC1ADEE" w14:textId="77777777" w:rsidR="001105F5" w:rsidRDefault="001105F5">
      <w:pPr>
        <w:rPr>
          <w:ins w:id="1229" w:author="Author"/>
          <w:rFonts w:cs="Segoe UI"/>
          <w:color w:val="171717"/>
        </w:rPr>
        <w:pPrChange w:id="1230" w:author="Author">
          <w:pPr>
            <w:pStyle w:val="NormalWeb"/>
            <w:shd w:val="clear" w:color="auto" w:fill="FFFFFF"/>
          </w:pPr>
        </w:pPrChange>
      </w:pPr>
      <w:ins w:id="1231" w:author="Author">
        <w:r w:rsidRPr="001105F5">
          <w:rPr>
            <w:rFonts w:cs="Segoe UI"/>
            <w:b/>
            <w:bCs/>
            <w:color w:val="171717"/>
            <w:rPrChange w:id="1232" w:author="Author">
              <w:rPr>
                <w:rFonts w:cs="Segoe UI"/>
                <w:color w:val="171717"/>
              </w:rPr>
            </w:rPrChange>
          </w:rPr>
          <w:t>The benefit of utilizing MRSs</w:t>
        </w:r>
        <w:r>
          <w:rPr>
            <w:rFonts w:cs="Segoe UI"/>
            <w:color w:val="171717"/>
          </w:rPr>
          <w:t xml:space="preserve"> solves for multiple challenges sales professionals struggle with each day. MRSs enables sales professionals to build relationships with the right people, offer insights and recommendations, and engage at scale via with their prospects and customers. An important element of this is providing the ability to improve their workflow efficiency and productivity and effectiveness. Currently sales professionals waste 14 hours per week on administrative activities such as updating a CRM. (Source: Sirius Decisions, 2018)</w:t>
        </w:r>
      </w:ins>
    </w:p>
    <w:p w14:paraId="5FDA9858" w14:textId="6CCE6758" w:rsidR="001105F5" w:rsidRPr="00F247F0" w:rsidDel="001105F5" w:rsidRDefault="001105F5">
      <w:pPr>
        <w:rPr>
          <w:ins w:id="1233" w:author="Author"/>
          <w:del w:id="1234" w:author="Author"/>
          <w:lang w:val="en-SG" w:eastAsia="en-SG"/>
        </w:rPr>
        <w:pPrChange w:id="1235" w:author="Author">
          <w:pPr>
            <w:shd w:val="clear" w:color="auto" w:fill="FFFFFF"/>
            <w:spacing w:before="100" w:beforeAutospacing="1" w:after="100" w:afterAutospacing="1" w:line="240" w:lineRule="auto"/>
          </w:pPr>
        </w:pPrChange>
      </w:pPr>
    </w:p>
    <w:p w14:paraId="0A280507" w14:textId="06937405" w:rsidR="00F247F0" w:rsidDel="00CD14A4" w:rsidRDefault="00F247F0" w:rsidP="00A55BA7">
      <w:pPr>
        <w:pStyle w:val="paragraph"/>
        <w:spacing w:before="0" w:beforeAutospacing="0" w:after="0" w:afterAutospacing="0"/>
        <w:textAlignment w:val="baseline"/>
        <w:rPr>
          <w:ins w:id="1236" w:author="Author"/>
          <w:del w:id="1237" w:author="Author"/>
          <w:rStyle w:val="normaltextrun"/>
          <w:rFonts w:asciiTheme="minorHAnsi" w:hAnsiTheme="minorHAnsi" w:cstheme="minorHAnsi"/>
          <w:color w:val="171717"/>
          <w:sz w:val="20"/>
          <w:szCs w:val="20"/>
          <w:shd w:val="clear" w:color="auto" w:fill="FFFFFF"/>
        </w:rPr>
      </w:pPr>
    </w:p>
    <w:p w14:paraId="7F79F4E2" w14:textId="46E83F28" w:rsidR="00735988" w:rsidDel="00CD14A4" w:rsidRDefault="00735988" w:rsidP="00A55BA7">
      <w:pPr>
        <w:pStyle w:val="paragraph"/>
        <w:spacing w:before="0" w:beforeAutospacing="0" w:after="0" w:afterAutospacing="0"/>
        <w:textAlignment w:val="baseline"/>
        <w:rPr>
          <w:ins w:id="1238" w:author="Author"/>
          <w:del w:id="1239" w:author="Author"/>
          <w:rStyle w:val="normaltextrun"/>
          <w:rFonts w:asciiTheme="minorHAnsi" w:hAnsiTheme="minorHAnsi" w:cstheme="minorHAnsi"/>
          <w:color w:val="171717"/>
          <w:sz w:val="20"/>
          <w:szCs w:val="20"/>
          <w:shd w:val="clear" w:color="auto" w:fill="FFFFFF"/>
        </w:rPr>
      </w:pPr>
    </w:p>
    <w:p w14:paraId="0CD28FEA" w14:textId="651F6D77" w:rsidR="00551CEF" w:rsidRPr="00C440BA" w:rsidDel="00B3667E" w:rsidRDefault="00D66A81" w:rsidP="00C802B1">
      <w:pPr>
        <w:pStyle w:val="paragraph"/>
        <w:spacing w:before="0" w:beforeAutospacing="0" w:after="0" w:afterAutospacing="0"/>
        <w:textAlignment w:val="baseline"/>
        <w:rPr>
          <w:del w:id="1240" w:author="Author"/>
          <w:rStyle w:val="normaltextrun"/>
          <w:rFonts w:asciiTheme="minorHAnsi" w:hAnsiTheme="minorHAnsi" w:cstheme="minorHAnsi"/>
          <w:color w:val="171717"/>
          <w:sz w:val="20"/>
          <w:szCs w:val="20"/>
          <w:shd w:val="clear" w:color="auto" w:fill="FFFFFF"/>
        </w:rPr>
      </w:pPr>
      <w:del w:id="1241" w:author="Author">
        <w:r w:rsidRPr="00C440BA" w:rsidDel="00B3667E">
          <w:rPr>
            <w:rStyle w:val="normaltextrun"/>
            <w:rFonts w:asciiTheme="minorHAnsi" w:hAnsiTheme="minorHAnsi" w:cstheme="minorHAnsi"/>
            <w:color w:val="171717"/>
            <w:sz w:val="20"/>
            <w:szCs w:val="20"/>
            <w:shd w:val="clear" w:color="auto" w:fill="FFFFFF"/>
          </w:rPr>
          <w:delText xml:space="preserve">Power Virtual Agents </w:delText>
        </w:r>
        <w:r w:rsidR="003C4B9D" w:rsidDel="00B3667E">
          <w:rPr>
            <w:rStyle w:val="normaltextrun"/>
            <w:rFonts w:asciiTheme="minorHAnsi" w:hAnsiTheme="minorHAnsi" w:cstheme="minorHAnsi"/>
            <w:color w:val="171717"/>
            <w:sz w:val="20"/>
            <w:szCs w:val="20"/>
            <w:shd w:val="clear" w:color="auto" w:fill="FFFFFF"/>
          </w:rPr>
          <w:delText xml:space="preserve">helps you </w:delText>
        </w:r>
        <w:r w:rsidR="00F80704" w:rsidRPr="00C440BA" w:rsidDel="00B3667E">
          <w:rPr>
            <w:rStyle w:val="normaltextrun"/>
            <w:rFonts w:asciiTheme="minorHAnsi" w:hAnsiTheme="minorHAnsi" w:cstheme="minorHAnsi"/>
            <w:color w:val="171717"/>
            <w:sz w:val="20"/>
            <w:szCs w:val="20"/>
            <w:shd w:val="clear" w:color="auto" w:fill="FFFFFF"/>
          </w:rPr>
          <w:delText>quick</w:delText>
        </w:r>
        <w:r w:rsidR="006602AE" w:rsidDel="00B3667E">
          <w:rPr>
            <w:rStyle w:val="normaltextrun"/>
            <w:rFonts w:asciiTheme="minorHAnsi" w:hAnsiTheme="minorHAnsi" w:cstheme="minorHAnsi"/>
            <w:color w:val="171717"/>
            <w:sz w:val="20"/>
            <w:szCs w:val="20"/>
            <w:shd w:val="clear" w:color="auto" w:fill="FFFFFF"/>
          </w:rPr>
          <w:delText>ly</w:delText>
        </w:r>
        <w:r w:rsidR="00F80704" w:rsidRPr="00C440BA" w:rsidDel="00B3667E">
          <w:rPr>
            <w:rStyle w:val="normaltextrun"/>
            <w:rFonts w:asciiTheme="minorHAnsi" w:hAnsiTheme="minorHAnsi" w:cstheme="minorHAnsi"/>
            <w:color w:val="171717"/>
            <w:sz w:val="20"/>
            <w:szCs w:val="20"/>
            <w:shd w:val="clear" w:color="auto" w:fill="FFFFFF"/>
          </w:rPr>
          <w:delText xml:space="preserve"> and eas</w:delText>
        </w:r>
        <w:r w:rsidR="006602AE" w:rsidDel="00B3667E">
          <w:rPr>
            <w:rStyle w:val="normaltextrun"/>
            <w:rFonts w:asciiTheme="minorHAnsi" w:hAnsiTheme="minorHAnsi" w:cstheme="minorHAnsi"/>
            <w:color w:val="171717"/>
            <w:sz w:val="20"/>
            <w:szCs w:val="20"/>
            <w:shd w:val="clear" w:color="auto" w:fill="FFFFFF"/>
          </w:rPr>
          <w:delText>ily create</w:delText>
        </w:r>
        <w:r w:rsidR="00F80704" w:rsidRPr="00C440BA" w:rsidDel="00B3667E">
          <w:rPr>
            <w:rStyle w:val="normaltextrun"/>
            <w:rFonts w:asciiTheme="minorHAnsi" w:hAnsiTheme="minorHAnsi" w:cstheme="minorHAnsi"/>
            <w:color w:val="171717"/>
            <w:sz w:val="20"/>
            <w:szCs w:val="20"/>
            <w:shd w:val="clear" w:color="auto" w:fill="FFFFFF"/>
          </w:rPr>
          <w:delText xml:space="preserve"> AI-powered </w:delText>
        </w:r>
        <w:r w:rsidR="00BD4BCB" w:rsidRPr="00C440BA" w:rsidDel="00B3667E">
          <w:rPr>
            <w:rStyle w:val="normaltextrun"/>
            <w:rFonts w:asciiTheme="minorHAnsi" w:hAnsiTheme="minorHAnsi" w:cstheme="minorHAnsi"/>
            <w:color w:val="171717"/>
            <w:sz w:val="20"/>
            <w:szCs w:val="20"/>
            <w:shd w:val="clear" w:color="auto" w:fill="FFFFFF"/>
          </w:rPr>
          <w:delText>solution</w:delText>
        </w:r>
        <w:r w:rsidR="00014299" w:rsidDel="00B3667E">
          <w:rPr>
            <w:rStyle w:val="normaltextrun"/>
            <w:rFonts w:asciiTheme="minorHAnsi" w:hAnsiTheme="minorHAnsi" w:cstheme="minorHAnsi"/>
            <w:color w:val="171717"/>
            <w:sz w:val="20"/>
            <w:szCs w:val="20"/>
            <w:shd w:val="clear" w:color="auto" w:fill="FFFFFF"/>
          </w:rPr>
          <w:delText>s</w:delText>
        </w:r>
        <w:r w:rsidR="007C4EC0" w:rsidRPr="00C440BA" w:rsidDel="00B3667E">
          <w:rPr>
            <w:rStyle w:val="normaltextrun"/>
            <w:rFonts w:asciiTheme="minorHAnsi" w:hAnsiTheme="minorHAnsi" w:cstheme="minorHAnsi"/>
            <w:color w:val="171717"/>
            <w:sz w:val="20"/>
            <w:szCs w:val="20"/>
            <w:shd w:val="clear" w:color="auto" w:fill="FFFFFF"/>
          </w:rPr>
          <w:delText xml:space="preserve"> to some of your </w:delText>
        </w:r>
        <w:r w:rsidR="00404812" w:rsidRPr="00C440BA" w:rsidDel="00B3667E">
          <w:rPr>
            <w:rStyle w:val="normaltextrun"/>
            <w:rFonts w:asciiTheme="minorHAnsi" w:hAnsiTheme="minorHAnsi" w:cstheme="minorHAnsi"/>
            <w:color w:val="171717"/>
            <w:sz w:val="20"/>
            <w:szCs w:val="20"/>
            <w:shd w:val="clear" w:color="auto" w:fill="FFFFFF"/>
          </w:rPr>
          <w:delText>customer support challenges</w:delText>
        </w:r>
        <w:r w:rsidR="00FD2BE9" w:rsidRPr="00C440BA" w:rsidDel="00B3667E">
          <w:rPr>
            <w:rStyle w:val="normaltextrun"/>
            <w:rFonts w:asciiTheme="minorHAnsi" w:hAnsiTheme="minorHAnsi" w:cstheme="minorHAnsi"/>
            <w:color w:val="171717"/>
            <w:sz w:val="20"/>
            <w:szCs w:val="20"/>
            <w:shd w:val="clear" w:color="auto" w:fill="FFFFFF"/>
          </w:rPr>
          <w:delText xml:space="preserve"> – no developers </w:delText>
        </w:r>
        <w:r w:rsidR="00014299" w:rsidDel="00B3667E">
          <w:rPr>
            <w:rStyle w:val="normaltextrun"/>
            <w:rFonts w:asciiTheme="minorHAnsi" w:hAnsiTheme="minorHAnsi" w:cstheme="minorHAnsi"/>
            <w:color w:val="171717"/>
            <w:sz w:val="20"/>
            <w:szCs w:val="20"/>
            <w:shd w:val="clear" w:color="auto" w:fill="FFFFFF"/>
          </w:rPr>
          <w:delText xml:space="preserve">or data scientists </w:delText>
        </w:r>
        <w:r w:rsidR="00FD2BE9" w:rsidRPr="00C440BA" w:rsidDel="00B3667E">
          <w:rPr>
            <w:rStyle w:val="normaltextrun"/>
            <w:rFonts w:asciiTheme="minorHAnsi" w:hAnsiTheme="minorHAnsi" w:cstheme="minorHAnsi"/>
            <w:color w:val="171717"/>
            <w:sz w:val="20"/>
            <w:szCs w:val="20"/>
            <w:shd w:val="clear" w:color="auto" w:fill="FFFFFF"/>
          </w:rPr>
          <w:delText>required.</w:delText>
        </w:r>
      </w:del>
    </w:p>
    <w:p w14:paraId="48FB1BC5" w14:textId="01B754A9" w:rsidR="00551CEF" w:rsidRPr="00C440BA" w:rsidDel="00B3667E" w:rsidRDefault="00551CEF" w:rsidP="00C802B1">
      <w:pPr>
        <w:pStyle w:val="paragraph"/>
        <w:spacing w:before="0" w:beforeAutospacing="0" w:after="0" w:afterAutospacing="0"/>
        <w:textAlignment w:val="baseline"/>
        <w:rPr>
          <w:del w:id="1242" w:author="Author"/>
          <w:rStyle w:val="normaltextrun"/>
          <w:rFonts w:asciiTheme="minorHAnsi" w:hAnsiTheme="minorHAnsi" w:cstheme="minorHAnsi"/>
          <w:color w:val="171717"/>
          <w:sz w:val="20"/>
          <w:szCs w:val="20"/>
          <w:shd w:val="clear" w:color="auto" w:fill="FFFFFF"/>
        </w:rPr>
      </w:pPr>
    </w:p>
    <w:p w14:paraId="7821976F" w14:textId="0A60072D" w:rsidR="00DC3631" w:rsidRPr="00C440BA" w:rsidDel="00B3667E" w:rsidRDefault="001A6A34" w:rsidP="00A55A01">
      <w:pPr>
        <w:pStyle w:val="paragraph"/>
        <w:spacing w:before="0" w:beforeAutospacing="0" w:after="0" w:afterAutospacing="0"/>
        <w:textAlignment w:val="baseline"/>
        <w:rPr>
          <w:del w:id="1243" w:author="Author"/>
          <w:rFonts w:asciiTheme="minorHAnsi" w:hAnsiTheme="minorHAnsi" w:cstheme="minorHAnsi"/>
          <w:color w:val="171717"/>
          <w:sz w:val="20"/>
          <w:szCs w:val="20"/>
          <w:shd w:val="clear" w:color="auto" w:fill="FFFFFF"/>
        </w:rPr>
      </w:pPr>
      <w:del w:id="1244" w:author="Author">
        <w:r w:rsidRPr="00C440BA" w:rsidDel="00B3667E">
          <w:rPr>
            <w:rStyle w:val="normaltextrun"/>
            <w:rFonts w:asciiTheme="minorHAnsi" w:hAnsiTheme="minorHAnsi" w:cstheme="minorHAnsi"/>
            <w:color w:val="171717"/>
            <w:sz w:val="20"/>
            <w:szCs w:val="20"/>
            <w:shd w:val="clear" w:color="auto" w:fill="FFFFFF"/>
          </w:rPr>
          <w:delText>In this exercise, you will go through the steps of creating</w:delText>
        </w:r>
        <w:r w:rsidR="009C2AC9" w:rsidRPr="00C440BA" w:rsidDel="00B3667E">
          <w:rPr>
            <w:rStyle w:val="normaltextrun"/>
            <w:rFonts w:asciiTheme="minorHAnsi" w:hAnsiTheme="minorHAnsi" w:cstheme="minorHAnsi"/>
            <w:color w:val="171717"/>
            <w:sz w:val="20"/>
            <w:szCs w:val="20"/>
            <w:shd w:val="clear" w:color="auto" w:fill="FFFFFF"/>
          </w:rPr>
          <w:delText xml:space="preserve">, deploying, and testing your first </w:delText>
        </w:r>
        <w:r w:rsidR="005B03AE" w:rsidDel="00B3667E">
          <w:rPr>
            <w:rStyle w:val="normaltextrun"/>
            <w:rFonts w:asciiTheme="minorHAnsi" w:hAnsiTheme="minorHAnsi" w:cstheme="minorHAnsi"/>
            <w:color w:val="171717"/>
            <w:sz w:val="20"/>
            <w:szCs w:val="20"/>
            <w:shd w:val="clear" w:color="auto" w:fill="FFFFFF"/>
          </w:rPr>
          <w:delText>bot</w:delText>
        </w:r>
        <w:r w:rsidR="006C09DA" w:rsidRPr="00C440BA" w:rsidDel="00B3667E">
          <w:rPr>
            <w:rStyle w:val="normaltextrun"/>
            <w:rFonts w:asciiTheme="minorHAnsi" w:hAnsiTheme="minorHAnsi" w:cstheme="minorHAnsi"/>
            <w:color w:val="171717"/>
            <w:sz w:val="20"/>
            <w:szCs w:val="20"/>
            <w:shd w:val="clear" w:color="auto" w:fill="FFFFFF"/>
          </w:rPr>
          <w:delText xml:space="preserve"> to handle </w:delText>
        </w:r>
        <w:r w:rsidR="00EE0D0F" w:rsidDel="00B3667E">
          <w:rPr>
            <w:rStyle w:val="normaltextrun"/>
            <w:rFonts w:asciiTheme="minorHAnsi" w:hAnsiTheme="minorHAnsi" w:cstheme="minorHAnsi"/>
            <w:color w:val="171717"/>
            <w:sz w:val="20"/>
            <w:szCs w:val="20"/>
            <w:shd w:val="clear" w:color="auto" w:fill="FFFFFF"/>
          </w:rPr>
          <w:delText>a</w:delText>
        </w:r>
        <w:r w:rsidR="00EE0D0F" w:rsidRPr="00C440BA" w:rsidDel="00B3667E">
          <w:rPr>
            <w:rStyle w:val="normaltextrun"/>
            <w:rFonts w:asciiTheme="minorHAnsi" w:hAnsiTheme="minorHAnsi" w:cstheme="minorHAnsi"/>
            <w:color w:val="171717"/>
            <w:sz w:val="20"/>
            <w:szCs w:val="20"/>
            <w:shd w:val="clear" w:color="auto" w:fill="FFFFFF"/>
          </w:rPr>
          <w:delText xml:space="preserve"> </w:delText>
        </w:r>
        <w:r w:rsidR="006C09DA" w:rsidRPr="00C440BA" w:rsidDel="00B3667E">
          <w:rPr>
            <w:rStyle w:val="normaltextrun"/>
            <w:rFonts w:asciiTheme="minorHAnsi" w:hAnsiTheme="minorHAnsi" w:cstheme="minorHAnsi"/>
            <w:color w:val="171717"/>
            <w:sz w:val="20"/>
            <w:szCs w:val="20"/>
            <w:shd w:val="clear" w:color="auto" w:fill="FFFFFF"/>
          </w:rPr>
          <w:delText>common customer</w:delText>
        </w:r>
        <w:r w:rsidR="00FE1F4C" w:rsidRPr="00C440BA" w:rsidDel="00B3667E">
          <w:rPr>
            <w:rStyle w:val="normaltextrun"/>
            <w:rFonts w:asciiTheme="minorHAnsi" w:hAnsiTheme="minorHAnsi" w:cstheme="minorHAnsi"/>
            <w:color w:val="171717"/>
            <w:sz w:val="20"/>
            <w:szCs w:val="20"/>
            <w:shd w:val="clear" w:color="auto" w:fill="FFFFFF"/>
          </w:rPr>
          <w:delText xml:space="preserve"> </w:delText>
        </w:r>
        <w:r w:rsidR="00207652" w:rsidDel="00B3667E">
          <w:rPr>
            <w:rStyle w:val="normaltextrun"/>
            <w:rFonts w:asciiTheme="minorHAnsi" w:hAnsiTheme="minorHAnsi" w:cstheme="minorHAnsi"/>
            <w:color w:val="171717"/>
            <w:sz w:val="20"/>
            <w:szCs w:val="20"/>
            <w:shd w:val="clear" w:color="auto" w:fill="FFFFFF"/>
          </w:rPr>
          <w:delText>request</w:delText>
        </w:r>
        <w:r w:rsidR="00FE1F4C" w:rsidRPr="00C440BA" w:rsidDel="00B3667E">
          <w:rPr>
            <w:rStyle w:val="normaltextrun"/>
            <w:rFonts w:asciiTheme="minorHAnsi" w:hAnsiTheme="minorHAnsi" w:cstheme="minorHAnsi"/>
            <w:color w:val="171717"/>
            <w:sz w:val="20"/>
            <w:szCs w:val="20"/>
            <w:shd w:val="clear" w:color="auto" w:fill="FFFFFF"/>
          </w:rPr>
          <w:delText>.</w:delText>
        </w:r>
      </w:del>
    </w:p>
    <w:p w14:paraId="4536B0B6" w14:textId="61677EA2" w:rsidR="00A85F48" w:rsidRDefault="7C4920B2" w:rsidP="00F12961">
      <w:pPr>
        <w:pStyle w:val="Heading4"/>
        <w:spacing w:line="240" w:lineRule="auto"/>
        <w:rPr>
          <w:ins w:id="1245" w:author="Author"/>
          <w:szCs w:val="24"/>
          <w:lang w:eastAsia="zh-CN"/>
        </w:rPr>
      </w:pPr>
      <w:bookmarkStart w:id="1246" w:name="_Toc84634558"/>
      <w:r w:rsidRPr="00F12961">
        <w:rPr>
          <w:szCs w:val="24"/>
          <w:lang w:eastAsia="zh-CN"/>
        </w:rPr>
        <w:t xml:space="preserve">Task 1: </w:t>
      </w:r>
      <w:commentRangeStart w:id="1247"/>
      <w:del w:id="1248" w:author="Author">
        <w:r w:rsidRPr="00F12961" w:rsidDel="001A1F11">
          <w:rPr>
            <w:szCs w:val="24"/>
            <w:lang w:eastAsia="zh-CN"/>
          </w:rPr>
          <w:delText>Sign</w:delText>
        </w:r>
        <w:r w:rsidR="003A4F3F" w:rsidDel="001A1F11">
          <w:rPr>
            <w:szCs w:val="24"/>
            <w:lang w:eastAsia="zh-CN"/>
          </w:rPr>
          <w:delText xml:space="preserve"> </w:delText>
        </w:r>
        <w:r w:rsidRPr="00F12961" w:rsidDel="001A1F11">
          <w:rPr>
            <w:szCs w:val="24"/>
            <w:lang w:eastAsia="zh-CN"/>
          </w:rPr>
          <w:delText xml:space="preserve">in </w:delText>
        </w:r>
        <w:commentRangeEnd w:id="1247"/>
        <w:r w:rsidR="003A4F3F" w:rsidDel="001A1F11">
          <w:rPr>
            <w:rStyle w:val="CommentReference"/>
            <w:rFonts w:eastAsia="SimSun" w:cstheme="minorBidi"/>
            <w:iCs w:val="0"/>
            <w:color w:val="auto"/>
          </w:rPr>
          <w:commentReference w:id="1247"/>
        </w:r>
        <w:r w:rsidRPr="00F12961" w:rsidDel="001A1F11">
          <w:rPr>
            <w:szCs w:val="24"/>
            <w:lang w:eastAsia="zh-CN"/>
          </w:rPr>
          <w:delText xml:space="preserve">to </w:delText>
        </w:r>
        <w:r w:rsidR="00612121" w:rsidRPr="00F12961" w:rsidDel="001A1F11">
          <w:rPr>
            <w:szCs w:val="24"/>
            <w:lang w:eastAsia="zh-CN"/>
          </w:rPr>
          <w:delText xml:space="preserve">create a </w:delText>
        </w:r>
        <w:commentRangeStart w:id="1249"/>
        <w:r w:rsidR="00612121" w:rsidRPr="00F12961" w:rsidDel="001A1F11">
          <w:rPr>
            <w:szCs w:val="24"/>
            <w:lang w:eastAsia="zh-CN"/>
          </w:rPr>
          <w:delText>bot</w:delText>
        </w:r>
        <w:commentRangeEnd w:id="1249"/>
        <w:r w:rsidR="00413598" w:rsidRPr="00F12961" w:rsidDel="001A1F11">
          <w:rPr>
            <w:rFonts w:eastAsiaTheme="minorHAnsi"/>
            <w:szCs w:val="24"/>
            <w:lang w:eastAsia="zh-CN"/>
          </w:rPr>
          <w:commentReference w:id="1249"/>
        </w:r>
      </w:del>
      <w:ins w:id="1250" w:author="Author">
        <w:del w:id="1251" w:author="Author">
          <w:r w:rsidR="00B3667E" w:rsidDel="001A1F11">
            <w:rPr>
              <w:szCs w:val="24"/>
              <w:lang w:eastAsia="zh-CN"/>
            </w:rPr>
            <w:delText>Customer Insight</w:delText>
          </w:r>
        </w:del>
        <w:r w:rsidR="001A1F11">
          <w:rPr>
            <w:szCs w:val="24"/>
            <w:lang w:eastAsia="zh-CN"/>
          </w:rPr>
          <w:t xml:space="preserve">Install </w:t>
        </w:r>
        <w:r w:rsidR="000D1FD3">
          <w:rPr>
            <w:szCs w:val="24"/>
            <w:lang w:eastAsia="zh-CN"/>
          </w:rPr>
          <w:t>LinkedIn Sales Navigator through App Settings</w:t>
        </w:r>
        <w:bookmarkEnd w:id="1246"/>
        <w:del w:id="1252" w:author="Author">
          <w:r w:rsidR="001A1F11" w:rsidDel="000D1FD3">
            <w:rPr>
              <w:szCs w:val="24"/>
              <w:lang w:eastAsia="zh-CN"/>
            </w:rPr>
            <w:delText>a</w:delText>
          </w:r>
        </w:del>
      </w:ins>
    </w:p>
    <w:p w14:paraId="794606FA" w14:textId="2D7CCC78" w:rsidR="00CC7F46" w:rsidRDefault="000D1FD3" w:rsidP="00F27532">
      <w:pPr>
        <w:rPr>
          <w:ins w:id="1253" w:author="Author"/>
          <w:lang w:eastAsia="zh-CN"/>
        </w:rPr>
      </w:pPr>
      <w:ins w:id="1254" w:author="Author">
        <w:r>
          <w:rPr>
            <w:lang w:eastAsia="zh-CN"/>
          </w:rPr>
          <w:t xml:space="preserve">There are few ways to install and enable LinkedIn Sales Navigator, in this class we will learn installing it through App Settings. Refer to </w:t>
        </w:r>
        <w:r>
          <w:rPr>
            <w:lang w:eastAsia="zh-CN"/>
          </w:rPr>
          <w:fldChar w:fldCharType="begin"/>
        </w:r>
        <w:r>
          <w:rPr>
            <w:lang w:eastAsia="zh-CN"/>
          </w:rPr>
          <w:instrText xml:space="preserve"> HYPERLINK "</w:instrText>
        </w:r>
        <w:r w:rsidRPr="000D1FD3">
          <w:rPr>
            <w:lang w:eastAsia="zh-CN"/>
          </w:rPr>
          <w:instrText>https://docs.microsoft.com/en-us/dynamics365/linkedin/install-sales-navigator</w:instrText>
        </w:r>
        <w:r>
          <w:rPr>
            <w:lang w:eastAsia="zh-CN"/>
          </w:rPr>
          <w:instrText xml:space="preserve">" </w:instrText>
        </w:r>
        <w:r>
          <w:rPr>
            <w:lang w:eastAsia="zh-CN"/>
          </w:rPr>
          <w:fldChar w:fldCharType="separate"/>
        </w:r>
        <w:r w:rsidRPr="00EC013C">
          <w:rPr>
            <w:rStyle w:val="Hyperlink"/>
            <w:lang w:eastAsia="zh-CN"/>
          </w:rPr>
          <w:t>https://docs.microsoft.com/en-us/dynamics365/linkedin/install-sales-navigator</w:t>
        </w:r>
        <w:r>
          <w:rPr>
            <w:lang w:eastAsia="zh-CN"/>
          </w:rPr>
          <w:fldChar w:fldCharType="end"/>
        </w:r>
        <w:r>
          <w:rPr>
            <w:lang w:eastAsia="zh-CN"/>
          </w:rPr>
          <w:t xml:space="preserve"> to see another way.</w:t>
        </w:r>
      </w:ins>
    </w:p>
    <w:p w14:paraId="41C1E9D7" w14:textId="243B7EB9" w:rsidR="00EB2E5C" w:rsidRDefault="00EB2E5C">
      <w:pPr>
        <w:pStyle w:val="NormalWeb"/>
        <w:numPr>
          <w:ilvl w:val="0"/>
          <w:numId w:val="85"/>
        </w:numPr>
        <w:shd w:val="clear" w:color="auto" w:fill="FFFFFF"/>
        <w:spacing w:before="0" w:beforeAutospacing="0" w:after="0" w:afterAutospacing="0" w:line="20" w:lineRule="atLeast"/>
        <w:rPr>
          <w:ins w:id="1255" w:author="Author"/>
          <w:rFonts w:ascii="Segoe UI" w:hAnsi="Segoe UI" w:cs="Segoe UI"/>
          <w:color w:val="171717"/>
          <w:sz w:val="20"/>
          <w:szCs w:val="20"/>
        </w:rPr>
        <w:pPrChange w:id="1256"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1257" w:author="Author">
        <w:r w:rsidRPr="004C6501">
          <w:rPr>
            <w:rFonts w:ascii="Segoe UI" w:hAnsi="Segoe UI" w:cs="Segoe UI"/>
            <w:color w:val="171717"/>
            <w:sz w:val="20"/>
            <w:szCs w:val="20"/>
          </w:rPr>
          <w:t>Sign in to your Sales Hub app.</w:t>
        </w:r>
      </w:ins>
    </w:p>
    <w:p w14:paraId="1979500F" w14:textId="77777777" w:rsidR="0079670F" w:rsidRDefault="0079670F">
      <w:pPr>
        <w:pStyle w:val="NormalWeb"/>
        <w:shd w:val="clear" w:color="auto" w:fill="FFFFFF"/>
        <w:spacing w:before="0" w:beforeAutospacing="0" w:after="0" w:afterAutospacing="0" w:line="20" w:lineRule="atLeast"/>
        <w:ind w:left="1290"/>
        <w:rPr>
          <w:ins w:id="1258" w:author="Author"/>
          <w:rFonts w:ascii="Segoe UI" w:hAnsi="Segoe UI" w:cs="Segoe UI"/>
          <w:color w:val="171717"/>
          <w:sz w:val="20"/>
          <w:szCs w:val="20"/>
        </w:rPr>
        <w:pPrChange w:id="1259" w:author="Author">
          <w:pPr>
            <w:pStyle w:val="NormalWeb"/>
            <w:numPr>
              <w:numId w:val="80"/>
            </w:numPr>
            <w:shd w:val="clear" w:color="auto" w:fill="FFFFFF"/>
            <w:tabs>
              <w:tab w:val="num" w:pos="720"/>
            </w:tabs>
            <w:ind w:left="1290" w:hanging="360"/>
          </w:pPr>
        </w:pPrChange>
      </w:pPr>
    </w:p>
    <w:p w14:paraId="41FBA624" w14:textId="153B52E2" w:rsidR="0079670F" w:rsidRPr="004C6501" w:rsidDel="0079670F" w:rsidRDefault="0079670F">
      <w:pPr>
        <w:pStyle w:val="NormalWeb"/>
        <w:shd w:val="clear" w:color="auto" w:fill="FFFFFF"/>
        <w:spacing w:before="0" w:beforeAutospacing="0" w:after="0" w:afterAutospacing="0" w:line="20" w:lineRule="atLeast"/>
        <w:ind w:left="1290"/>
        <w:rPr>
          <w:ins w:id="1260" w:author="Author"/>
          <w:del w:id="1261" w:author="Author"/>
          <w:rFonts w:ascii="Segoe UI" w:hAnsi="Segoe UI" w:cs="Segoe UI"/>
          <w:color w:val="171717"/>
          <w:sz w:val="20"/>
          <w:szCs w:val="20"/>
        </w:rPr>
        <w:pPrChange w:id="1262" w:author="Author">
          <w:pPr>
            <w:pStyle w:val="NormalWeb"/>
            <w:numPr>
              <w:numId w:val="80"/>
            </w:numPr>
            <w:shd w:val="clear" w:color="auto" w:fill="FFFFFF"/>
            <w:tabs>
              <w:tab w:val="num" w:pos="720"/>
            </w:tabs>
            <w:ind w:left="1290" w:hanging="360"/>
          </w:pPr>
        </w:pPrChange>
      </w:pPr>
      <w:ins w:id="1263" w:author="Author">
        <w:r>
          <w:rPr>
            <w:noProof/>
          </w:rPr>
          <w:drawing>
            <wp:inline distT="0" distB="0" distL="0" distR="0" wp14:anchorId="74294217" wp14:editId="53D7C809">
              <wp:extent cx="5219700" cy="2582785"/>
              <wp:effectExtent l="0" t="0" r="0" b="8255"/>
              <wp:docPr id="36" name="Picture 3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alendar&#10;&#10;Description automatically generated"/>
                      <pic:cNvPicPr/>
                    </pic:nvPicPr>
                    <pic:blipFill>
                      <a:blip r:embed="rId68"/>
                      <a:stretch>
                        <a:fillRect/>
                      </a:stretch>
                    </pic:blipFill>
                    <pic:spPr>
                      <a:xfrm>
                        <a:off x="0" y="0"/>
                        <a:ext cx="5224500" cy="2585160"/>
                      </a:xfrm>
                      <a:prstGeom prst="rect">
                        <a:avLst/>
                      </a:prstGeom>
                    </pic:spPr>
                  </pic:pic>
                </a:graphicData>
              </a:graphic>
            </wp:inline>
          </w:drawing>
        </w:r>
      </w:ins>
    </w:p>
    <w:p w14:paraId="1B0F5A51" w14:textId="77777777" w:rsidR="0079670F" w:rsidRDefault="0079670F">
      <w:pPr>
        <w:pStyle w:val="NormalWeb"/>
        <w:shd w:val="clear" w:color="auto" w:fill="FFFFFF"/>
        <w:spacing w:before="0" w:beforeAutospacing="0" w:after="0" w:afterAutospacing="0" w:line="20" w:lineRule="atLeast"/>
        <w:ind w:left="1290"/>
        <w:rPr>
          <w:ins w:id="1264" w:author="Author"/>
          <w:rFonts w:ascii="Segoe UI" w:hAnsi="Segoe UI" w:cs="Segoe UI"/>
          <w:color w:val="171717"/>
          <w:sz w:val="20"/>
          <w:szCs w:val="20"/>
        </w:rPr>
        <w:pPrChange w:id="1265" w:author="Author">
          <w:pPr>
            <w:pStyle w:val="NormalWeb"/>
            <w:shd w:val="clear" w:color="auto" w:fill="FFFFFF"/>
            <w:ind w:left="1290"/>
          </w:pPr>
        </w:pPrChange>
      </w:pPr>
    </w:p>
    <w:p w14:paraId="4D9DCD7B" w14:textId="77777777" w:rsidR="00FD7A7A" w:rsidRDefault="00FD7A7A" w:rsidP="0079670F">
      <w:pPr>
        <w:pStyle w:val="NormalWeb"/>
        <w:shd w:val="clear" w:color="auto" w:fill="FFFFFF"/>
        <w:spacing w:before="0" w:beforeAutospacing="0" w:after="0" w:afterAutospacing="0" w:line="20" w:lineRule="atLeast"/>
        <w:ind w:left="1290"/>
        <w:rPr>
          <w:ins w:id="1266" w:author="Author"/>
          <w:rFonts w:ascii="Segoe UI" w:hAnsi="Segoe UI" w:cs="Segoe UI"/>
          <w:color w:val="171717"/>
          <w:sz w:val="20"/>
          <w:szCs w:val="20"/>
        </w:rPr>
      </w:pPr>
    </w:p>
    <w:p w14:paraId="4734B226" w14:textId="4F120E51" w:rsidR="00EB2E5C" w:rsidRDefault="00EB2E5C" w:rsidP="0079670F">
      <w:pPr>
        <w:pStyle w:val="NormalWeb"/>
        <w:shd w:val="clear" w:color="auto" w:fill="FFFFFF"/>
        <w:spacing w:before="0" w:beforeAutospacing="0" w:after="0" w:afterAutospacing="0" w:line="20" w:lineRule="atLeast"/>
        <w:ind w:left="1290"/>
        <w:rPr>
          <w:ins w:id="1267" w:author="Author"/>
          <w:rFonts w:ascii="Segoe UI" w:hAnsi="Segoe UI" w:cs="Segoe UI"/>
          <w:color w:val="171717"/>
          <w:sz w:val="20"/>
          <w:szCs w:val="20"/>
        </w:rPr>
      </w:pPr>
      <w:ins w:id="1268" w:author="Author">
        <w:r w:rsidRPr="004C6501">
          <w:rPr>
            <w:rFonts w:ascii="Segoe UI" w:hAnsi="Segoe UI" w:cs="Segoe UI"/>
            <w:color w:val="171717"/>
            <w:sz w:val="20"/>
            <w:szCs w:val="20"/>
          </w:rPr>
          <w:t>In the site map, at the lower-left, select the Change area icon</w:t>
        </w:r>
        <w:r w:rsidR="00FD7A7A">
          <w:rPr>
            <w:rFonts w:ascii="Segoe UI" w:hAnsi="Segoe UI" w:cs="Segoe UI"/>
            <w:color w:val="171717"/>
            <w:sz w:val="20"/>
            <w:szCs w:val="20"/>
          </w:rPr>
          <w:t xml:space="preserve"> (2 chevron icons)</w:t>
        </w:r>
        <w:r w:rsidRPr="004C6501">
          <w:rPr>
            <w:rFonts w:ascii="Segoe UI" w:hAnsi="Segoe UI" w:cs="Segoe UI"/>
            <w:color w:val="171717"/>
            <w:sz w:val="20"/>
            <w:szCs w:val="20"/>
          </w:rPr>
          <w:t> </w:t>
        </w:r>
        <w:del w:id="1269" w:author="Author">
          <w:r w:rsidRPr="004C6501" w:rsidDel="00FD7A7A">
            <w:rPr>
              <w:rFonts w:ascii="Segoe UI" w:hAnsi="Segoe UI" w:cs="Segoe UI"/>
              <w:noProof/>
              <w:color w:val="171717"/>
              <w:sz w:val="20"/>
              <w:szCs w:val="20"/>
            </w:rPr>
            <mc:AlternateContent>
              <mc:Choice Requires="wps">
                <w:drawing>
                  <wp:inline distT="0" distB="0" distL="0" distR="0" wp14:anchorId="7378A597" wp14:editId="0DD57F02">
                    <wp:extent cx="304800" cy="304800"/>
                    <wp:effectExtent l="0" t="0" r="0" b="0"/>
                    <wp:docPr id="35" name="Rectangle 35" descr="Icon to change the work are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CDE5F92" id="Rectangle 35" o:spid="_x0000_s1026" alt="Icon to change the work are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" filled="f" stroked="f">
                    <o:lock v:ext="edit" aspectratio="t"/>
                    <w10:anchorlock/>
                  </v:rect>
                </w:pict>
              </mc:Fallback>
            </mc:AlternateContent>
          </w:r>
        </w:del>
        <w:r w:rsidRPr="004C6501">
          <w:rPr>
            <w:rFonts w:ascii="Segoe UI" w:hAnsi="Segoe UI" w:cs="Segoe UI"/>
            <w:color w:val="171717"/>
            <w:sz w:val="20"/>
            <w:szCs w:val="20"/>
          </w:rPr>
          <w:t>, and then select </w:t>
        </w:r>
        <w:r w:rsidRPr="004C6501">
          <w:rPr>
            <w:rStyle w:val="Strong"/>
            <w:rFonts w:ascii="Segoe UI" w:eastAsiaTheme="majorEastAsia" w:hAnsi="Segoe UI" w:cs="Segoe UI"/>
            <w:color w:val="171717"/>
            <w:sz w:val="20"/>
            <w:szCs w:val="20"/>
          </w:rPr>
          <w:t>App Settings</w:t>
        </w:r>
        <w:r w:rsidRPr="004C6501">
          <w:rPr>
            <w:rFonts w:ascii="Segoe UI" w:hAnsi="Segoe UI" w:cs="Segoe UI"/>
            <w:color w:val="171717"/>
            <w:sz w:val="20"/>
            <w:szCs w:val="20"/>
          </w:rPr>
          <w:t>.</w:t>
        </w:r>
      </w:ins>
    </w:p>
    <w:p w14:paraId="02BC1FB5" w14:textId="67E2E449" w:rsidR="00FD7A7A" w:rsidRDefault="00FD7A7A" w:rsidP="0079670F">
      <w:pPr>
        <w:pStyle w:val="NormalWeb"/>
        <w:shd w:val="clear" w:color="auto" w:fill="FFFFFF"/>
        <w:spacing w:before="0" w:beforeAutospacing="0" w:after="0" w:afterAutospacing="0" w:line="20" w:lineRule="atLeast"/>
        <w:ind w:left="1290"/>
        <w:rPr>
          <w:ins w:id="1270" w:author="Author"/>
          <w:rFonts w:ascii="Segoe UI" w:hAnsi="Segoe UI" w:cs="Segoe UI"/>
          <w:color w:val="171717"/>
          <w:sz w:val="20"/>
          <w:szCs w:val="20"/>
        </w:rPr>
      </w:pPr>
    </w:p>
    <w:p w14:paraId="065CA09C" w14:textId="38E61986" w:rsidR="00FD7A7A" w:rsidRPr="004C6501" w:rsidRDefault="00FD7A7A">
      <w:pPr>
        <w:pStyle w:val="NormalWeb"/>
        <w:shd w:val="clear" w:color="auto" w:fill="FFFFFF"/>
        <w:spacing w:before="0" w:beforeAutospacing="0" w:after="0" w:afterAutospacing="0" w:line="20" w:lineRule="atLeast"/>
        <w:ind w:left="1290"/>
        <w:rPr>
          <w:ins w:id="1271" w:author="Author"/>
          <w:rFonts w:ascii="Segoe UI" w:hAnsi="Segoe UI" w:cs="Segoe UI"/>
          <w:color w:val="171717"/>
          <w:sz w:val="20"/>
          <w:szCs w:val="20"/>
        </w:rPr>
        <w:pPrChange w:id="1272" w:author="Author">
          <w:pPr>
            <w:pStyle w:val="NormalWeb"/>
            <w:numPr>
              <w:numId w:val="80"/>
            </w:numPr>
            <w:shd w:val="clear" w:color="auto" w:fill="FFFFFF"/>
            <w:tabs>
              <w:tab w:val="num" w:pos="720"/>
            </w:tabs>
            <w:ind w:left="1290" w:hanging="360"/>
          </w:pPr>
        </w:pPrChange>
      </w:pPr>
      <w:ins w:id="1273" w:author="Author">
        <w:r>
          <w:rPr>
            <w:noProof/>
          </w:rPr>
          <w:drawing>
            <wp:inline distT="0" distB="0" distL="0" distR="0" wp14:anchorId="6E6DF402" wp14:editId="0B36D1C3">
              <wp:extent cx="1920406" cy="2430991"/>
              <wp:effectExtent l="0" t="0" r="3810" b="762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chat or text message&#10;&#10;Description automatically generated"/>
                      <pic:cNvPicPr/>
                    </pic:nvPicPr>
                    <pic:blipFill>
                      <a:blip r:embed="rId69"/>
                      <a:stretch>
                        <a:fillRect/>
                      </a:stretch>
                    </pic:blipFill>
                    <pic:spPr>
                      <a:xfrm>
                        <a:off x="0" y="0"/>
                        <a:ext cx="1920406" cy="2430991"/>
                      </a:xfrm>
                      <a:prstGeom prst="rect">
                        <a:avLst/>
                      </a:prstGeom>
                    </pic:spPr>
                  </pic:pic>
                </a:graphicData>
              </a:graphic>
            </wp:inline>
          </w:drawing>
        </w:r>
      </w:ins>
    </w:p>
    <w:p w14:paraId="4BA33BDD" w14:textId="21CF7550" w:rsidR="00EB2E5C" w:rsidRPr="004C6501" w:rsidRDefault="00EB2E5C">
      <w:pPr>
        <w:pStyle w:val="NormalWeb"/>
        <w:shd w:val="clear" w:color="auto" w:fill="FFFFFF"/>
        <w:spacing w:before="0" w:beforeAutospacing="0" w:after="0" w:afterAutospacing="0" w:line="20" w:lineRule="atLeast"/>
        <w:ind w:left="1290"/>
        <w:rPr>
          <w:ins w:id="1274" w:author="Author"/>
          <w:rFonts w:ascii="Segoe UI" w:hAnsi="Segoe UI" w:cs="Segoe UI"/>
          <w:color w:val="171717"/>
          <w:sz w:val="20"/>
          <w:szCs w:val="20"/>
        </w:rPr>
        <w:pPrChange w:id="1275" w:author="Author">
          <w:pPr>
            <w:pStyle w:val="NormalWeb"/>
            <w:shd w:val="clear" w:color="auto" w:fill="FFFFFF"/>
            <w:ind w:left="1290"/>
          </w:pPr>
        </w:pPrChange>
      </w:pPr>
      <w:ins w:id="1276" w:author="Author">
        <w:r w:rsidRPr="004C6501">
          <w:rPr>
            <w:rFonts w:ascii="Segoe UI" w:hAnsi="Segoe UI" w:cs="Segoe UI"/>
            <w:noProof/>
            <w:color w:val="171717"/>
            <w:sz w:val="20"/>
            <w:szCs w:val="20"/>
          </w:rPr>
          <mc:AlternateContent>
            <mc:Choice Requires="wps">
              <w:drawing>
                <wp:inline distT="0" distB="0" distL="0" distR="0" wp14:anchorId="76757E0D" wp14:editId="61AC15DC">
                  <wp:extent cx="304800" cy="304800"/>
                  <wp:effectExtent l="0" t="0" r="0" b="0"/>
                  <wp:docPr id="34" name="Rectangle 34" descr="Select the Change area icon and then select App Setting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563D80" id="Rectangle 34" o:spid="_x0000_s1026" alt="Select the Change area icon and then select App Setting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CdeyoaEAIAAAgE&#10;AAAOAAAAAAAAAAAAAAAAAC4CAABkcnMvZTJvRG9jLnhtbFBLAQItABQABgAIAAAAIQBMoOks2AAA&#10;AAMBAAAPAAAAAAAAAAAAAAAAAGoEAABkcnMvZG93bnJldi54bWxQSwUGAAAAAAQABADzAAAAbwUA&#10;AAAA&#10;" filled="f" stroked="f">
                  <o:lock v:ext="edit" aspectratio="t"/>
                  <w10:anchorlock/>
                </v:rect>
              </w:pict>
            </mc:Fallback>
          </mc:AlternateContent>
        </w:r>
      </w:ins>
    </w:p>
    <w:p w14:paraId="503C61E1" w14:textId="662AE624" w:rsidR="00EB2E5C" w:rsidRPr="00583665" w:rsidRDefault="00EB2E5C">
      <w:pPr>
        <w:pStyle w:val="NormalWeb"/>
        <w:numPr>
          <w:ilvl w:val="0"/>
          <w:numId w:val="85"/>
        </w:numPr>
        <w:shd w:val="clear" w:color="auto" w:fill="FFFFFF"/>
        <w:spacing w:before="0" w:beforeAutospacing="0" w:after="0" w:afterAutospacing="0" w:line="20" w:lineRule="atLeast"/>
        <w:rPr>
          <w:ins w:id="1277" w:author="Author"/>
          <w:rFonts w:ascii="Segoe UI" w:hAnsi="Segoe UI" w:cs="Segoe UI"/>
          <w:color w:val="171717"/>
          <w:sz w:val="20"/>
          <w:szCs w:val="20"/>
        </w:rPr>
        <w:pPrChange w:id="1278"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1279" w:author="Author">
        <w:r w:rsidRPr="004C6501">
          <w:rPr>
            <w:rFonts w:ascii="Segoe UI" w:hAnsi="Segoe UI" w:cs="Segoe UI"/>
            <w:color w:val="171717"/>
            <w:sz w:val="20"/>
            <w:szCs w:val="20"/>
          </w:rPr>
          <w:t>Under </w:t>
        </w:r>
        <w:r w:rsidRPr="004C6501">
          <w:rPr>
            <w:rStyle w:val="Strong"/>
            <w:rFonts w:ascii="Segoe UI" w:eastAsiaTheme="majorEastAsia" w:hAnsi="Segoe UI" w:cs="Segoe UI"/>
            <w:color w:val="171717"/>
            <w:sz w:val="20"/>
            <w:szCs w:val="20"/>
          </w:rPr>
          <w:t>General Settings</w:t>
        </w:r>
        <w:r w:rsidRPr="004C6501">
          <w:rPr>
            <w:rFonts w:ascii="Segoe UI" w:hAnsi="Segoe UI" w:cs="Segoe UI"/>
            <w:color w:val="171717"/>
            <w:sz w:val="20"/>
            <w:szCs w:val="20"/>
          </w:rPr>
          <w:t>, select </w:t>
        </w:r>
        <w:r w:rsidRPr="004C6501">
          <w:rPr>
            <w:rStyle w:val="Strong"/>
            <w:rFonts w:ascii="Segoe UI" w:eastAsiaTheme="majorEastAsia" w:hAnsi="Segoe UI" w:cs="Segoe UI"/>
            <w:color w:val="171717"/>
            <w:sz w:val="20"/>
            <w:szCs w:val="20"/>
          </w:rPr>
          <w:t>LinkedIn integration</w:t>
        </w:r>
        <w:del w:id="1280" w:author="Author">
          <w:r w:rsidRPr="004C6501" w:rsidDel="00583665">
            <w:rPr>
              <w:rFonts w:ascii="Segoe UI" w:hAnsi="Segoe UI" w:cs="Segoe UI"/>
              <w:color w:val="171717"/>
              <w:sz w:val="20"/>
              <w:szCs w:val="20"/>
            </w:rPr>
            <w:delText> and then select </w:delText>
          </w:r>
          <w:r w:rsidRPr="004C6501" w:rsidDel="00583665">
            <w:rPr>
              <w:rStyle w:val="Strong"/>
              <w:rFonts w:ascii="Segoe UI" w:eastAsiaTheme="majorEastAsia" w:hAnsi="Segoe UI" w:cs="Segoe UI"/>
              <w:color w:val="171717"/>
              <w:sz w:val="20"/>
              <w:szCs w:val="20"/>
            </w:rPr>
            <w:delText>Manage</w:delText>
          </w:r>
        </w:del>
        <w:r w:rsidR="00583665">
          <w:rPr>
            <w:rFonts w:ascii="Segoe UI" w:hAnsi="Segoe UI" w:cs="Segoe UI"/>
            <w:color w:val="171717"/>
            <w:sz w:val="20"/>
            <w:szCs w:val="20"/>
          </w:rPr>
          <w:t xml:space="preserve">, then </w:t>
        </w:r>
        <w:r w:rsidR="00583665" w:rsidRPr="00B540EB">
          <w:rPr>
            <w:rStyle w:val="Strong"/>
            <w:rFonts w:ascii="Segoe UI" w:eastAsiaTheme="majorEastAsia" w:hAnsi="Segoe UI" w:cs="Segoe UI"/>
            <w:color w:val="171717"/>
            <w:sz w:val="20"/>
            <w:szCs w:val="20"/>
          </w:rPr>
          <w:t>Enable LinkedIn integration</w:t>
        </w:r>
        <w:r w:rsidR="00583665" w:rsidRPr="00B540EB">
          <w:rPr>
            <w:rFonts w:ascii="Segoe UI" w:hAnsi="Segoe UI" w:cs="Segoe UI"/>
            <w:color w:val="171717"/>
            <w:sz w:val="20"/>
            <w:szCs w:val="20"/>
          </w:rPr>
          <w:t>.</w:t>
        </w:r>
        <w:del w:id="1281" w:author="Author">
          <w:r w:rsidRPr="004C6501" w:rsidDel="00583665">
            <w:rPr>
              <w:rFonts w:ascii="Segoe UI" w:hAnsi="Segoe UI" w:cs="Segoe UI"/>
              <w:color w:val="171717"/>
              <w:sz w:val="20"/>
              <w:szCs w:val="20"/>
            </w:rPr>
            <w:delText>.</w:delText>
          </w:r>
        </w:del>
      </w:ins>
    </w:p>
    <w:p w14:paraId="15AD3F42" w14:textId="77777777" w:rsidR="003C42A6" w:rsidRPr="004C6501" w:rsidRDefault="003C42A6">
      <w:pPr>
        <w:pStyle w:val="NormalWeb"/>
        <w:shd w:val="clear" w:color="auto" w:fill="FFFFFF"/>
        <w:spacing w:before="0" w:beforeAutospacing="0" w:after="0" w:afterAutospacing="0" w:line="20" w:lineRule="atLeast"/>
        <w:ind w:left="930"/>
        <w:rPr>
          <w:ins w:id="1282" w:author="Author"/>
          <w:rFonts w:ascii="Segoe UI" w:hAnsi="Segoe UI" w:cs="Segoe UI"/>
          <w:color w:val="171717"/>
          <w:sz w:val="20"/>
          <w:szCs w:val="20"/>
        </w:rPr>
        <w:pPrChange w:id="1283" w:author="Author">
          <w:pPr>
            <w:pStyle w:val="NormalWeb"/>
            <w:numPr>
              <w:numId w:val="80"/>
            </w:numPr>
            <w:shd w:val="clear" w:color="auto" w:fill="FFFFFF"/>
            <w:tabs>
              <w:tab w:val="num" w:pos="720"/>
            </w:tabs>
            <w:ind w:left="1290" w:hanging="360"/>
          </w:pPr>
        </w:pPrChange>
      </w:pPr>
    </w:p>
    <w:p w14:paraId="3783D15A" w14:textId="488BFFE8" w:rsidR="00EB2E5C" w:rsidRPr="004C6501" w:rsidRDefault="00EB2E5C">
      <w:pPr>
        <w:pStyle w:val="NormalWeb"/>
        <w:shd w:val="clear" w:color="auto" w:fill="FFFFFF"/>
        <w:spacing w:before="0" w:beforeAutospacing="0" w:after="0" w:afterAutospacing="0" w:line="20" w:lineRule="atLeast"/>
        <w:ind w:left="1290"/>
        <w:rPr>
          <w:ins w:id="1284" w:author="Author"/>
          <w:rFonts w:ascii="Segoe UI" w:hAnsi="Segoe UI" w:cs="Segoe UI"/>
          <w:color w:val="171717"/>
          <w:sz w:val="20"/>
          <w:szCs w:val="20"/>
        </w:rPr>
        <w:pPrChange w:id="1285" w:author="Author">
          <w:pPr>
            <w:pStyle w:val="NormalWeb"/>
            <w:shd w:val="clear" w:color="auto" w:fill="FFFFFF"/>
            <w:ind w:left="1290"/>
          </w:pPr>
        </w:pPrChange>
      </w:pPr>
      <w:ins w:id="1286" w:author="Author">
        <w:r w:rsidRPr="004C6501">
          <w:rPr>
            <w:rFonts w:ascii="Segoe UI" w:hAnsi="Segoe UI" w:cs="Segoe UI"/>
            <w:noProof/>
            <w:color w:val="171717"/>
            <w:sz w:val="20"/>
            <w:szCs w:val="20"/>
          </w:rPr>
          <mc:AlternateContent>
            <mc:Choice Requires="wps">
              <w:drawing>
                <wp:inline distT="0" distB="0" distL="0" distR="0" wp14:anchorId="14719DA7" wp14:editId="7CD87CDC">
                  <wp:extent cx="304800" cy="304800"/>
                  <wp:effectExtent l="0" t="0" r="0" b="0"/>
                  <wp:docPr id="33" name="Rectangle 33" descr="Select the LinkedIn integration op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DEF4D8" id="Rectangle 33" o:spid="_x0000_s1026" alt="Select the LinkedIn integration op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yDM3jggCAAD1AwAADgAAAAAA&#10;AAAAAAAAAAAuAgAAZHJzL2Uyb0RvYy54bWxQSwECLQAUAAYACAAAACEATKDpLNgAAAADAQAADwAA&#10;AAAAAAAAAAAAAABiBAAAZHJzL2Rvd25yZXYueG1sUEsFBgAAAAAEAAQA8wAAAGcFAAAAAA==&#10;" filled="f" stroked="f">
                  <o:lock v:ext="edit" aspectratio="t"/>
                  <w10:anchorlock/>
                </v:rect>
              </w:pict>
            </mc:Fallback>
          </mc:AlternateContent>
        </w:r>
        <w:r w:rsidR="003C42A6">
          <w:rPr>
            <w:noProof/>
          </w:rPr>
          <w:drawing>
            <wp:inline distT="0" distB="0" distL="0" distR="0" wp14:anchorId="4CA5F762" wp14:editId="4509F07F">
              <wp:extent cx="5425440" cy="3026692"/>
              <wp:effectExtent l="0" t="0" r="3810" b="2540"/>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27294" cy="3027726"/>
                      </a:xfrm>
                      <a:prstGeom prst="rect">
                        <a:avLst/>
                      </a:prstGeom>
                      <a:noFill/>
                      <a:ln>
                        <a:noFill/>
                      </a:ln>
                    </pic:spPr>
                  </pic:pic>
                </a:graphicData>
              </a:graphic>
            </wp:inline>
          </w:drawing>
        </w:r>
      </w:ins>
    </w:p>
    <w:p w14:paraId="570330A7" w14:textId="4F121417" w:rsidR="00EB2E5C" w:rsidRDefault="00CF6EE9">
      <w:pPr>
        <w:pStyle w:val="NormalWeb"/>
        <w:numPr>
          <w:ilvl w:val="0"/>
          <w:numId w:val="85"/>
        </w:numPr>
        <w:shd w:val="clear" w:color="auto" w:fill="FFFFFF"/>
        <w:spacing w:before="0" w:beforeAutospacing="0" w:after="0" w:afterAutospacing="0" w:line="20" w:lineRule="atLeast"/>
        <w:rPr>
          <w:ins w:id="1287" w:author="Author"/>
          <w:rFonts w:ascii="Segoe UI" w:hAnsi="Segoe UI" w:cs="Segoe UI"/>
          <w:color w:val="171717"/>
          <w:sz w:val="20"/>
          <w:szCs w:val="20"/>
        </w:rPr>
        <w:pPrChange w:id="1288"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1289" w:author="Author">
        <w:r>
          <w:rPr>
            <w:rFonts w:ascii="Segoe UI" w:hAnsi="Segoe UI" w:cs="Segoe UI"/>
            <w:color w:val="171717"/>
            <w:sz w:val="20"/>
            <w:szCs w:val="20"/>
          </w:rPr>
          <w:t xml:space="preserve">It will then bring you to the new </w:t>
        </w:r>
        <w:r>
          <w:rPr>
            <w:rFonts w:ascii="Segoe UI" w:hAnsi="Segoe UI" w:cs="Segoe UI"/>
            <w:b/>
            <w:bCs/>
            <w:color w:val="171717"/>
            <w:sz w:val="20"/>
            <w:szCs w:val="20"/>
          </w:rPr>
          <w:t xml:space="preserve">Installation </w:t>
        </w:r>
        <w:r>
          <w:rPr>
            <w:rFonts w:ascii="Segoe UI" w:hAnsi="Segoe UI" w:cs="Segoe UI"/>
            <w:color w:val="171717"/>
            <w:sz w:val="20"/>
            <w:szCs w:val="20"/>
          </w:rPr>
          <w:t xml:space="preserve"> page (Note: if you are asked to login, just please sign in your given credential)</w:t>
        </w:r>
        <w:r w:rsidR="008C49C6">
          <w:rPr>
            <w:rFonts w:ascii="Segoe UI" w:hAnsi="Segoe UI" w:cs="Segoe UI"/>
            <w:color w:val="171717"/>
            <w:sz w:val="20"/>
            <w:szCs w:val="20"/>
          </w:rPr>
          <w:t xml:space="preserve"> then </w:t>
        </w:r>
        <w:r w:rsidR="008C49C6" w:rsidRPr="008C49C6">
          <w:rPr>
            <w:rFonts w:ascii="Segoe UI" w:hAnsi="Segoe UI" w:cs="Segoe UI"/>
            <w:b/>
            <w:bCs/>
            <w:color w:val="171717"/>
            <w:sz w:val="20"/>
            <w:szCs w:val="20"/>
            <w:rPrChange w:id="1290" w:author="Author">
              <w:rPr>
                <w:rFonts w:ascii="Segoe UI" w:hAnsi="Segoe UI" w:cs="Segoe UI"/>
                <w:color w:val="171717"/>
                <w:sz w:val="20"/>
                <w:szCs w:val="20"/>
              </w:rPr>
            </w:rPrChange>
          </w:rPr>
          <w:t>Continue</w:t>
        </w:r>
        <w:r w:rsidR="008C49C6">
          <w:rPr>
            <w:rFonts w:ascii="Segoe UI" w:hAnsi="Segoe UI" w:cs="Segoe UI"/>
            <w:color w:val="171717"/>
            <w:sz w:val="20"/>
            <w:szCs w:val="20"/>
          </w:rPr>
          <w:t xml:space="preserve"> </w:t>
        </w:r>
        <w:del w:id="1291" w:author="Author">
          <w:r w:rsidR="00EB2E5C" w:rsidRPr="004C6501" w:rsidDel="00CF6EE9">
            <w:rPr>
              <w:rFonts w:ascii="Segoe UI" w:hAnsi="Segoe UI" w:cs="Segoe UI"/>
              <w:color w:val="171717"/>
              <w:sz w:val="20"/>
              <w:szCs w:val="20"/>
            </w:rPr>
            <w:delText>On the LinkedIn integration page, select </w:delText>
          </w:r>
          <w:r w:rsidR="00EB2E5C" w:rsidRPr="004C6501" w:rsidDel="00CF6EE9">
            <w:rPr>
              <w:rStyle w:val="Strong"/>
              <w:rFonts w:ascii="Segoe UI" w:eastAsiaTheme="majorEastAsia" w:hAnsi="Segoe UI" w:cs="Segoe UI"/>
              <w:color w:val="171717"/>
              <w:sz w:val="20"/>
              <w:szCs w:val="20"/>
            </w:rPr>
            <w:delText>Enable LinkedIn integration</w:delText>
          </w:r>
          <w:r w:rsidR="00EB2E5C" w:rsidRPr="004C6501" w:rsidDel="00CF6EE9">
            <w:rPr>
              <w:rFonts w:ascii="Segoe UI" w:hAnsi="Segoe UI" w:cs="Segoe UI"/>
              <w:color w:val="171717"/>
              <w:sz w:val="20"/>
              <w:szCs w:val="20"/>
            </w:rPr>
            <w:delText>.</w:delText>
          </w:r>
        </w:del>
      </w:ins>
    </w:p>
    <w:p w14:paraId="03998E7A" w14:textId="77777777" w:rsidR="008C49C6" w:rsidRDefault="008C49C6">
      <w:pPr>
        <w:pStyle w:val="NormalWeb"/>
        <w:shd w:val="clear" w:color="auto" w:fill="FFFFFF"/>
        <w:spacing w:before="0" w:beforeAutospacing="0" w:after="0" w:afterAutospacing="0" w:line="20" w:lineRule="atLeast"/>
        <w:ind w:left="1290"/>
        <w:rPr>
          <w:ins w:id="1292" w:author="Author"/>
          <w:rFonts w:ascii="Segoe UI" w:hAnsi="Segoe UI" w:cs="Segoe UI"/>
          <w:color w:val="171717"/>
          <w:sz w:val="20"/>
          <w:szCs w:val="20"/>
        </w:rPr>
        <w:pPrChange w:id="1293"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p>
    <w:p w14:paraId="56128337" w14:textId="087A9DE6" w:rsidR="00CF6EE9" w:rsidRPr="004C6501" w:rsidDel="008C49C6" w:rsidRDefault="00CF6EE9">
      <w:pPr>
        <w:pStyle w:val="NormalWeb"/>
        <w:shd w:val="clear" w:color="auto" w:fill="FFFFFF"/>
        <w:spacing w:before="0" w:beforeAutospacing="0" w:after="0" w:afterAutospacing="0" w:line="20" w:lineRule="atLeast"/>
        <w:ind w:left="720"/>
        <w:rPr>
          <w:ins w:id="1294" w:author="Author"/>
          <w:del w:id="1295" w:author="Author"/>
          <w:rFonts w:ascii="Segoe UI" w:hAnsi="Segoe UI" w:cs="Segoe UI"/>
          <w:color w:val="171717"/>
          <w:sz w:val="20"/>
          <w:szCs w:val="20"/>
        </w:rPr>
        <w:pPrChange w:id="1296" w:author="Author">
          <w:pPr>
            <w:pStyle w:val="NormalWeb"/>
            <w:numPr>
              <w:numId w:val="80"/>
            </w:numPr>
            <w:shd w:val="clear" w:color="auto" w:fill="FFFFFF"/>
            <w:tabs>
              <w:tab w:val="num" w:pos="720"/>
            </w:tabs>
            <w:ind w:left="1290" w:hanging="360"/>
          </w:pPr>
        </w:pPrChange>
      </w:pPr>
    </w:p>
    <w:p w14:paraId="306E5108" w14:textId="23471806" w:rsidR="00EB2E5C" w:rsidRDefault="00EB2E5C">
      <w:pPr>
        <w:pStyle w:val="NormalWeb"/>
        <w:shd w:val="clear" w:color="auto" w:fill="FFFFFF"/>
        <w:spacing w:before="0" w:beforeAutospacing="0" w:after="0" w:afterAutospacing="0" w:line="20" w:lineRule="atLeast"/>
        <w:ind w:left="720"/>
        <w:rPr>
          <w:ins w:id="1297" w:author="Author"/>
          <w:noProof/>
        </w:rPr>
        <w:pPrChange w:id="1298" w:author="Author">
          <w:pPr>
            <w:pStyle w:val="NormalWeb"/>
            <w:shd w:val="clear" w:color="auto" w:fill="FFFFFF"/>
            <w:spacing w:before="0" w:beforeAutospacing="0" w:after="0" w:afterAutospacing="0" w:line="20" w:lineRule="atLeast"/>
            <w:ind w:left="1290"/>
          </w:pPr>
        </w:pPrChange>
      </w:pPr>
      <w:ins w:id="1299" w:author="Author">
        <w:r w:rsidRPr="004C6501">
          <w:rPr>
            <w:rFonts w:ascii="Segoe UI" w:hAnsi="Segoe UI" w:cs="Segoe UI"/>
            <w:noProof/>
            <w:color w:val="171717"/>
            <w:sz w:val="20"/>
            <w:szCs w:val="20"/>
          </w:rPr>
          <mc:AlternateContent>
            <mc:Choice Requires="wps">
              <w:drawing>
                <wp:inline distT="0" distB="0" distL="0" distR="0" wp14:anchorId="65B9DCEB" wp14:editId="1C27999C">
                  <wp:extent cx="304800" cy="304800"/>
                  <wp:effectExtent l="0" t="0" r="0" b="0"/>
                  <wp:docPr id="32" name="Rectangle 32" descr="Select the Enable LinkedIn integration op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57F08D" id="Rectangle 32" o:spid="_x0000_s1026" alt="Select the Enable LinkedIn integration op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" filled="f" stroked="f">
                  <o:lock v:ext="edit" aspectratio="t"/>
                  <w10:anchorlock/>
                </v:rect>
              </w:pict>
            </mc:Fallback>
          </mc:AlternateContent>
        </w:r>
        <w:r w:rsidR="00CF6EE9" w:rsidRPr="00CF6EE9">
          <w:rPr>
            <w:noProof/>
          </w:rPr>
          <w:t xml:space="preserve"> </w:t>
        </w:r>
        <w:del w:id="1300" w:author="Author">
          <w:r w:rsidR="00CF6EE9" w:rsidDel="008C49C6">
            <w:rPr>
              <w:noProof/>
            </w:rPr>
            <w:drawing>
              <wp:inline distT="0" distB="0" distL="0" distR="0" wp14:anchorId="5284F586" wp14:editId="1A3E59A4">
                <wp:extent cx="5334000" cy="1633291"/>
                <wp:effectExtent l="0" t="0" r="0" b="508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71"/>
                        <a:stretch>
                          <a:fillRect/>
                        </a:stretch>
                      </pic:blipFill>
                      <pic:spPr>
                        <a:xfrm>
                          <a:off x="0" y="0"/>
                          <a:ext cx="5341561" cy="1635606"/>
                        </a:xfrm>
                        <a:prstGeom prst="rect">
                          <a:avLst/>
                        </a:prstGeom>
                      </pic:spPr>
                    </pic:pic>
                  </a:graphicData>
                </a:graphic>
              </wp:inline>
            </w:drawing>
          </w:r>
        </w:del>
        <w:r w:rsidR="008C49C6" w:rsidRPr="008C49C6">
          <w:rPr>
            <w:noProof/>
          </w:rPr>
          <w:t xml:space="preserve"> </w:t>
        </w:r>
        <w:r w:rsidR="008C49C6">
          <w:rPr>
            <w:noProof/>
          </w:rPr>
          <w:drawing>
            <wp:inline distT="0" distB="0" distL="0" distR="0" wp14:anchorId="4F17A708" wp14:editId="55526F32">
              <wp:extent cx="5349240" cy="1637957"/>
              <wp:effectExtent l="0" t="0" r="3810" b="635"/>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72"/>
                      <a:stretch>
                        <a:fillRect/>
                      </a:stretch>
                    </pic:blipFill>
                    <pic:spPr>
                      <a:xfrm>
                        <a:off x="0" y="0"/>
                        <a:ext cx="5363135" cy="1642212"/>
                      </a:xfrm>
                      <a:prstGeom prst="rect">
                        <a:avLst/>
                      </a:prstGeom>
                    </pic:spPr>
                  </pic:pic>
                </a:graphicData>
              </a:graphic>
            </wp:inline>
          </w:drawing>
        </w:r>
      </w:ins>
    </w:p>
    <w:p w14:paraId="79715C38" w14:textId="77777777" w:rsidR="00460ECE" w:rsidRPr="004C6501" w:rsidRDefault="00460ECE">
      <w:pPr>
        <w:pStyle w:val="NormalWeb"/>
        <w:shd w:val="clear" w:color="auto" w:fill="FFFFFF"/>
        <w:spacing w:before="0" w:beforeAutospacing="0" w:after="0" w:afterAutospacing="0" w:line="20" w:lineRule="atLeast"/>
        <w:ind w:left="1290"/>
        <w:rPr>
          <w:ins w:id="1301" w:author="Author"/>
          <w:rFonts w:ascii="Segoe UI" w:hAnsi="Segoe UI" w:cs="Segoe UI"/>
          <w:color w:val="171717"/>
          <w:sz w:val="20"/>
          <w:szCs w:val="20"/>
        </w:rPr>
        <w:pPrChange w:id="1302" w:author="Author">
          <w:pPr>
            <w:pStyle w:val="NormalWeb"/>
            <w:shd w:val="clear" w:color="auto" w:fill="FFFFFF"/>
            <w:ind w:left="1290"/>
          </w:pPr>
        </w:pPrChange>
      </w:pPr>
    </w:p>
    <w:p w14:paraId="13277BFF" w14:textId="77777777" w:rsidR="00EB2E5C" w:rsidRPr="004C6501" w:rsidRDefault="00EB2E5C">
      <w:pPr>
        <w:pStyle w:val="NormalWeb"/>
        <w:numPr>
          <w:ilvl w:val="0"/>
          <w:numId w:val="85"/>
        </w:numPr>
        <w:shd w:val="clear" w:color="auto" w:fill="FFFFFF"/>
        <w:spacing w:before="0" w:beforeAutospacing="0" w:after="0" w:afterAutospacing="0" w:line="20" w:lineRule="atLeast"/>
        <w:rPr>
          <w:ins w:id="1303" w:author="Author"/>
          <w:rFonts w:ascii="Segoe UI" w:hAnsi="Segoe UI" w:cs="Segoe UI"/>
          <w:color w:val="171717"/>
          <w:sz w:val="20"/>
          <w:szCs w:val="20"/>
        </w:rPr>
        <w:pPrChange w:id="1304" w:author="Author">
          <w:pPr>
            <w:pStyle w:val="NormalWeb"/>
            <w:numPr>
              <w:numId w:val="80"/>
            </w:numPr>
            <w:shd w:val="clear" w:color="auto" w:fill="FFFFFF"/>
            <w:tabs>
              <w:tab w:val="num" w:pos="720"/>
            </w:tabs>
            <w:ind w:left="1290" w:hanging="360"/>
          </w:pPr>
        </w:pPrChange>
      </w:pPr>
      <w:ins w:id="1305" w:author="Author">
        <w:r w:rsidRPr="004C6501">
          <w:rPr>
            <w:rFonts w:ascii="Segoe UI" w:hAnsi="Segoe UI" w:cs="Segoe UI"/>
            <w:color w:val="171717"/>
            <w:sz w:val="20"/>
            <w:szCs w:val="20"/>
          </w:rPr>
          <w:t>On the </w:t>
        </w:r>
        <w:r w:rsidRPr="004C6501">
          <w:rPr>
            <w:rStyle w:val="Strong"/>
            <w:rFonts w:ascii="Segoe UI" w:eastAsiaTheme="majorEastAsia" w:hAnsi="Segoe UI" w:cs="Segoe UI"/>
            <w:color w:val="171717"/>
            <w:sz w:val="20"/>
            <w:szCs w:val="20"/>
          </w:rPr>
          <w:t>Installation</w:t>
        </w:r>
        <w:r w:rsidRPr="004C6501">
          <w:rPr>
            <w:rFonts w:ascii="Segoe UI" w:hAnsi="Segoe UI" w:cs="Segoe UI"/>
            <w:color w:val="171717"/>
            <w:sz w:val="20"/>
            <w:szCs w:val="20"/>
          </w:rPr>
          <w:t> tab, select </w:t>
        </w:r>
        <w:r w:rsidRPr="004C6501">
          <w:rPr>
            <w:rStyle w:val="Strong"/>
            <w:rFonts w:ascii="Segoe UI" w:eastAsiaTheme="majorEastAsia" w:hAnsi="Segoe UI" w:cs="Segoe UI"/>
            <w:color w:val="171717"/>
            <w:sz w:val="20"/>
            <w:szCs w:val="20"/>
          </w:rPr>
          <w:t>Continue</w:t>
        </w:r>
        <w:r w:rsidRPr="004C6501">
          <w:rPr>
            <w:rFonts w:ascii="Segoe UI" w:hAnsi="Segoe UI" w:cs="Segoe UI"/>
            <w:color w:val="171717"/>
            <w:sz w:val="20"/>
            <w:szCs w:val="20"/>
          </w:rPr>
          <w:t> to install the required solutions.</w:t>
        </w:r>
      </w:ins>
    </w:p>
    <w:p w14:paraId="6CCCA22D" w14:textId="39D275E6" w:rsidR="00EB2E5C" w:rsidRPr="004C6501" w:rsidRDefault="00EB2E5C">
      <w:pPr>
        <w:pStyle w:val="alert-title"/>
        <w:shd w:val="clear" w:color="auto" w:fill="FFFFFF"/>
        <w:spacing w:before="0" w:beforeAutospacing="0" w:after="0" w:afterAutospacing="0" w:line="20" w:lineRule="atLeast"/>
        <w:ind w:left="720"/>
        <w:rPr>
          <w:ins w:id="1306" w:author="Author"/>
          <w:rFonts w:ascii="Segoe UI" w:hAnsi="Segoe UI" w:cs="Segoe UI"/>
          <w:b/>
          <w:bCs/>
          <w:color w:val="171717"/>
          <w:sz w:val="20"/>
          <w:szCs w:val="20"/>
        </w:rPr>
        <w:pPrChange w:id="1307" w:author="Author">
          <w:pPr>
            <w:pStyle w:val="alert-title"/>
            <w:shd w:val="clear" w:color="auto" w:fill="FFFFFF"/>
            <w:spacing w:before="0" w:beforeAutospacing="0" w:after="0" w:afterAutospacing="0"/>
            <w:ind w:left="1290"/>
          </w:pPr>
        </w:pPrChange>
      </w:pPr>
      <w:ins w:id="1308" w:author="Author">
        <w:del w:id="1309" w:author="Author">
          <w:r w:rsidRPr="004C6501" w:rsidDel="000B5ABF">
            <w:rPr>
              <w:rFonts w:ascii="Segoe UI" w:hAnsi="Segoe UI" w:cs="Segoe UI"/>
              <w:b/>
              <w:bCs/>
              <w:color w:val="171717"/>
              <w:sz w:val="20"/>
              <w:szCs w:val="20"/>
            </w:rPr>
            <w:delText> </w:delText>
          </w:r>
        </w:del>
        <w:r w:rsidRPr="004C6501">
          <w:rPr>
            <w:rFonts w:ascii="Segoe UI" w:hAnsi="Segoe UI" w:cs="Segoe UI"/>
            <w:b/>
            <w:bCs/>
            <w:color w:val="171717"/>
            <w:sz w:val="20"/>
            <w:szCs w:val="20"/>
          </w:rPr>
          <w:t>Note</w:t>
        </w:r>
      </w:ins>
    </w:p>
    <w:p w14:paraId="01768F90" w14:textId="2E41200A" w:rsidR="00EB2E5C" w:rsidRDefault="00EB2E5C">
      <w:pPr>
        <w:pStyle w:val="NormalWeb"/>
        <w:shd w:val="clear" w:color="auto" w:fill="FFFFFF"/>
        <w:spacing w:before="0" w:beforeAutospacing="0" w:after="0" w:afterAutospacing="0" w:line="20" w:lineRule="atLeast"/>
        <w:ind w:left="720"/>
        <w:rPr>
          <w:ins w:id="1310" w:author="Author"/>
          <w:rFonts w:ascii="Segoe UI" w:hAnsi="Segoe UI" w:cs="Segoe UI"/>
          <w:color w:val="171717"/>
          <w:sz w:val="20"/>
          <w:szCs w:val="20"/>
        </w:rPr>
        <w:pPrChange w:id="1311" w:author="Author">
          <w:pPr>
            <w:pStyle w:val="NormalWeb"/>
            <w:shd w:val="clear" w:color="auto" w:fill="FFFFFF"/>
            <w:spacing w:before="0" w:beforeAutospacing="0" w:after="0" w:afterAutospacing="0" w:line="20" w:lineRule="atLeast"/>
            <w:ind w:left="1290"/>
          </w:pPr>
        </w:pPrChange>
      </w:pPr>
      <w:ins w:id="1312" w:author="Author">
        <w:r w:rsidRPr="004C6501">
          <w:rPr>
            <w:rFonts w:ascii="Segoe UI" w:hAnsi="Segoe UI" w:cs="Segoe UI"/>
            <w:color w:val="171717"/>
            <w:sz w:val="20"/>
            <w:szCs w:val="20"/>
          </w:rPr>
          <w:t>The installation may take few minutes to complete.</w:t>
        </w:r>
      </w:ins>
    </w:p>
    <w:p w14:paraId="1376EE50" w14:textId="77777777" w:rsidR="00460ECE" w:rsidRPr="004C6501" w:rsidRDefault="00460ECE">
      <w:pPr>
        <w:pStyle w:val="NormalWeb"/>
        <w:shd w:val="clear" w:color="auto" w:fill="FFFFFF"/>
        <w:spacing w:before="0" w:beforeAutospacing="0" w:after="0" w:afterAutospacing="0" w:line="20" w:lineRule="atLeast"/>
        <w:ind w:left="1290"/>
        <w:rPr>
          <w:ins w:id="1313" w:author="Author"/>
          <w:rFonts w:ascii="Segoe UI" w:hAnsi="Segoe UI" w:cs="Segoe UI"/>
          <w:color w:val="171717"/>
          <w:sz w:val="20"/>
          <w:szCs w:val="20"/>
        </w:rPr>
        <w:pPrChange w:id="1314" w:author="Author">
          <w:pPr>
            <w:pStyle w:val="NormalWeb"/>
            <w:shd w:val="clear" w:color="auto" w:fill="FFFFFF"/>
            <w:ind w:left="1290"/>
          </w:pPr>
        </w:pPrChange>
      </w:pPr>
    </w:p>
    <w:p w14:paraId="3307C42F" w14:textId="4AADF140" w:rsidR="00660DA9" w:rsidRPr="00660DA9" w:rsidRDefault="00660DA9">
      <w:pPr>
        <w:pStyle w:val="NormalWeb"/>
        <w:numPr>
          <w:ilvl w:val="0"/>
          <w:numId w:val="85"/>
        </w:numPr>
        <w:shd w:val="clear" w:color="auto" w:fill="FFFFFF"/>
        <w:spacing w:before="0" w:beforeAutospacing="0" w:after="0" w:afterAutospacing="0" w:line="20" w:lineRule="atLeast"/>
        <w:rPr>
          <w:ins w:id="1315" w:author="Author"/>
          <w:rFonts w:ascii="Segoe UI" w:hAnsi="Segoe UI" w:cs="Segoe UI"/>
          <w:color w:val="171717"/>
          <w:sz w:val="20"/>
          <w:szCs w:val="20"/>
          <w:rPrChange w:id="1316" w:author="Author">
            <w:rPr>
              <w:ins w:id="1317" w:author="Author"/>
              <w:rFonts w:ascii="Segoe UI" w:hAnsi="Segoe UI" w:cs="Segoe UI"/>
              <w:b/>
              <w:bCs/>
              <w:color w:val="171717"/>
              <w:sz w:val="20"/>
              <w:szCs w:val="20"/>
            </w:rPr>
          </w:rPrChange>
        </w:rPr>
        <w:pPrChange w:id="1318"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1319" w:author="Author">
        <w:r>
          <w:rPr>
            <w:rFonts w:ascii="Segoe UI" w:hAnsi="Segoe UI" w:cs="Segoe UI"/>
            <w:color w:val="171717"/>
            <w:sz w:val="20"/>
            <w:szCs w:val="20"/>
          </w:rPr>
          <w:t xml:space="preserve">When the installation is completed, select </w:t>
        </w:r>
        <w:r>
          <w:rPr>
            <w:rFonts w:ascii="Segoe UI" w:hAnsi="Segoe UI" w:cs="Segoe UI"/>
            <w:b/>
            <w:bCs/>
            <w:color w:val="171717"/>
            <w:sz w:val="20"/>
            <w:szCs w:val="20"/>
          </w:rPr>
          <w:t>Go to Configuration</w:t>
        </w:r>
      </w:ins>
    </w:p>
    <w:p w14:paraId="253E980C" w14:textId="099B242C" w:rsidR="00660DA9" w:rsidRDefault="00660DA9">
      <w:pPr>
        <w:pStyle w:val="NormalWeb"/>
        <w:shd w:val="clear" w:color="auto" w:fill="FFFFFF"/>
        <w:spacing w:before="0" w:beforeAutospacing="0" w:after="0" w:afterAutospacing="0" w:line="20" w:lineRule="atLeast"/>
        <w:ind w:left="720"/>
        <w:rPr>
          <w:ins w:id="1320" w:author="Author"/>
          <w:rFonts w:ascii="Segoe UI" w:hAnsi="Segoe UI" w:cs="Segoe UI"/>
          <w:color w:val="171717"/>
          <w:sz w:val="20"/>
          <w:szCs w:val="20"/>
        </w:rPr>
        <w:pPrChange w:id="1321"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1322" w:author="Author">
        <w:r>
          <w:rPr>
            <w:noProof/>
          </w:rPr>
          <w:drawing>
            <wp:inline distT="0" distB="0" distL="0" distR="0" wp14:anchorId="1FC76C20" wp14:editId="4C6983BC">
              <wp:extent cx="5341620" cy="1134105"/>
              <wp:effectExtent l="0" t="0" r="0" b="9525"/>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pic:nvPicPr>
                    <pic:blipFill>
                      <a:blip r:embed="rId73"/>
                      <a:stretch>
                        <a:fillRect/>
                      </a:stretch>
                    </pic:blipFill>
                    <pic:spPr>
                      <a:xfrm>
                        <a:off x="0" y="0"/>
                        <a:ext cx="5348463" cy="1135558"/>
                      </a:xfrm>
                      <a:prstGeom prst="rect">
                        <a:avLst/>
                      </a:prstGeom>
                    </pic:spPr>
                  </pic:pic>
                </a:graphicData>
              </a:graphic>
            </wp:inline>
          </w:drawing>
        </w:r>
      </w:ins>
    </w:p>
    <w:p w14:paraId="3C6E3A7D" w14:textId="38703D29" w:rsidR="00EB2E5C" w:rsidRDefault="00660DA9">
      <w:pPr>
        <w:pStyle w:val="NormalWeb"/>
        <w:numPr>
          <w:ilvl w:val="0"/>
          <w:numId w:val="85"/>
        </w:numPr>
        <w:shd w:val="clear" w:color="auto" w:fill="FFFFFF"/>
        <w:spacing w:before="0" w:beforeAutospacing="0" w:after="0" w:afterAutospacing="0" w:line="20" w:lineRule="atLeast"/>
        <w:rPr>
          <w:ins w:id="1323" w:author="Author"/>
          <w:rFonts w:ascii="Segoe UI" w:hAnsi="Segoe UI" w:cs="Segoe UI"/>
          <w:color w:val="171717"/>
          <w:sz w:val="20"/>
          <w:szCs w:val="20"/>
        </w:rPr>
        <w:pPrChange w:id="1324"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1325" w:author="Author">
        <w:r>
          <w:rPr>
            <w:rFonts w:ascii="Segoe UI" w:hAnsi="Segoe UI" w:cs="Segoe UI"/>
            <w:color w:val="171717"/>
            <w:sz w:val="20"/>
            <w:szCs w:val="20"/>
          </w:rPr>
          <w:t xml:space="preserve">You can also </w:t>
        </w:r>
        <w:del w:id="1326" w:author="Author">
          <w:r w:rsidR="00EB2E5C" w:rsidRPr="004C6501" w:rsidDel="00660DA9">
            <w:rPr>
              <w:rFonts w:ascii="Segoe UI" w:hAnsi="Segoe UI" w:cs="Segoe UI"/>
              <w:color w:val="171717"/>
              <w:sz w:val="20"/>
              <w:szCs w:val="20"/>
            </w:rPr>
            <w:delText>V</w:delText>
          </w:r>
        </w:del>
        <w:r>
          <w:rPr>
            <w:rFonts w:ascii="Segoe UI" w:hAnsi="Segoe UI" w:cs="Segoe UI"/>
            <w:color w:val="171717"/>
            <w:sz w:val="20"/>
            <w:szCs w:val="20"/>
          </w:rPr>
          <w:t>v</w:t>
        </w:r>
        <w:r w:rsidR="00EB2E5C" w:rsidRPr="004C6501">
          <w:rPr>
            <w:rFonts w:ascii="Segoe UI" w:hAnsi="Segoe UI" w:cs="Segoe UI"/>
            <w:color w:val="171717"/>
            <w:sz w:val="20"/>
            <w:szCs w:val="20"/>
          </w:rPr>
          <w:t>erify that the installation is complete by following the steps below.</w:t>
        </w:r>
      </w:ins>
    </w:p>
    <w:p w14:paraId="3269D39C" w14:textId="77777777" w:rsidR="00460ECE" w:rsidRPr="004C6501" w:rsidRDefault="00460ECE">
      <w:pPr>
        <w:pStyle w:val="NormalWeb"/>
        <w:shd w:val="clear" w:color="auto" w:fill="FFFFFF"/>
        <w:spacing w:before="0" w:beforeAutospacing="0" w:after="0" w:afterAutospacing="0" w:line="20" w:lineRule="atLeast"/>
        <w:ind w:left="930"/>
        <w:rPr>
          <w:ins w:id="1327" w:author="Author"/>
          <w:rFonts w:ascii="Segoe UI" w:hAnsi="Segoe UI" w:cs="Segoe UI"/>
          <w:color w:val="171717"/>
          <w:sz w:val="20"/>
          <w:szCs w:val="20"/>
        </w:rPr>
        <w:pPrChange w:id="1328" w:author="Author">
          <w:pPr>
            <w:pStyle w:val="NormalWeb"/>
            <w:numPr>
              <w:numId w:val="80"/>
            </w:numPr>
            <w:shd w:val="clear" w:color="auto" w:fill="FFFFFF"/>
            <w:tabs>
              <w:tab w:val="num" w:pos="720"/>
            </w:tabs>
            <w:ind w:left="1290" w:hanging="360"/>
          </w:pPr>
        </w:pPrChange>
      </w:pPr>
    </w:p>
    <w:p w14:paraId="6BC6A992" w14:textId="77777777" w:rsidR="00EB2E5C" w:rsidRPr="004C6501" w:rsidRDefault="00EB2E5C" w:rsidP="004C6501">
      <w:pPr>
        <w:rPr>
          <w:ins w:id="1329" w:author="Author"/>
          <w:b/>
          <w:bCs/>
          <w:rPrChange w:id="1330" w:author="Author">
            <w:rPr>
              <w:ins w:id="1331" w:author="Author"/>
              <w:rFonts w:ascii="Segoe UI" w:hAnsi="Segoe UI" w:cs="Segoe UI"/>
              <w:color w:val="171717"/>
            </w:rPr>
          </w:rPrChange>
        </w:rPr>
        <w:pPrChange w:id="1332" w:author="Author">
          <w:pPr>
            <w:pStyle w:val="Heading2"/>
            <w:shd w:val="clear" w:color="auto" w:fill="FFFFFF"/>
            <w:spacing w:after="0"/>
          </w:pPr>
        </w:pPrChange>
      </w:pPr>
      <w:ins w:id="1333" w:author="Author">
        <w:r w:rsidRPr="004C6501">
          <w:rPr>
            <w:b/>
            <w:bCs/>
            <w:rPrChange w:id="1334" w:author="Author">
              <w:rPr>
                <w:rFonts w:ascii="Segoe UI" w:hAnsi="Segoe UI" w:cs="Segoe UI"/>
                <w:color w:val="171717"/>
              </w:rPr>
            </w:rPrChange>
          </w:rPr>
          <w:t>Validate the installation</w:t>
        </w:r>
      </w:ins>
    </w:p>
    <w:p w14:paraId="3F643B61" w14:textId="52C0F45B" w:rsidR="00EB2E5C" w:rsidRPr="004C6501" w:rsidRDefault="00EB2E5C">
      <w:pPr>
        <w:pStyle w:val="NormalWeb"/>
        <w:numPr>
          <w:ilvl w:val="0"/>
          <w:numId w:val="81"/>
        </w:numPr>
        <w:shd w:val="clear" w:color="auto" w:fill="FFFFFF"/>
        <w:spacing w:before="0" w:beforeAutospacing="0" w:after="120" w:afterAutospacing="0" w:line="20" w:lineRule="atLeast"/>
        <w:ind w:left="1290"/>
        <w:rPr>
          <w:ins w:id="1335" w:author="Author"/>
          <w:rFonts w:ascii="Segoe UI" w:hAnsi="Segoe UI" w:cs="Segoe UI"/>
          <w:color w:val="171717"/>
          <w:sz w:val="20"/>
          <w:szCs w:val="20"/>
        </w:rPr>
        <w:pPrChange w:id="1336" w:author="Author">
          <w:pPr>
            <w:pStyle w:val="NormalWeb"/>
            <w:numPr>
              <w:numId w:val="81"/>
            </w:numPr>
            <w:shd w:val="clear" w:color="auto" w:fill="FFFFFF"/>
            <w:tabs>
              <w:tab w:val="num" w:pos="720"/>
            </w:tabs>
            <w:ind w:left="1290" w:hanging="360"/>
          </w:pPr>
        </w:pPrChange>
      </w:pPr>
      <w:ins w:id="1337" w:author="Author">
        <w:r w:rsidRPr="004C6501">
          <w:rPr>
            <w:rFonts w:ascii="Segoe UI" w:hAnsi="Segoe UI" w:cs="Segoe UI"/>
            <w:color w:val="171717"/>
            <w:sz w:val="20"/>
            <w:szCs w:val="20"/>
          </w:rPr>
          <w:t>In your app, select </w:t>
        </w:r>
        <w:r w:rsidRPr="004C6501">
          <w:rPr>
            <w:rStyle w:val="Strong"/>
            <w:rFonts w:ascii="Segoe UI" w:eastAsiaTheme="majorEastAsia" w:hAnsi="Segoe UI" w:cs="Segoe UI"/>
            <w:color w:val="171717"/>
            <w:sz w:val="20"/>
            <w:szCs w:val="20"/>
          </w:rPr>
          <w:t>Settings</w:t>
        </w:r>
        <w:r w:rsidRPr="004C6501">
          <w:rPr>
            <w:rFonts w:ascii="Segoe UI" w:hAnsi="Segoe UI" w:cs="Segoe UI"/>
            <w:color w:val="171717"/>
            <w:sz w:val="20"/>
            <w:szCs w:val="20"/>
          </w:rPr>
          <w:t> </w:t>
        </w:r>
        <w:del w:id="1338" w:author="Author">
          <w:r w:rsidRPr="004C6501" w:rsidDel="00036277">
            <w:rPr>
              <w:rFonts w:ascii="Segoe UI" w:hAnsi="Segoe UI" w:cs="Segoe UI"/>
              <w:noProof/>
              <w:color w:val="171717"/>
              <w:sz w:val="20"/>
              <w:szCs w:val="20"/>
            </w:rPr>
            <mc:AlternateContent>
              <mc:Choice Requires="wps">
                <w:drawing>
                  <wp:inline distT="0" distB="0" distL="0" distR="0" wp14:anchorId="265D07A1" wp14:editId="4F6B28C4">
                    <wp:extent cx="304800" cy="304800"/>
                    <wp:effectExtent l="0" t="0" r="0" b="0"/>
                    <wp:docPr id="31" name="Rectangle 31" descr="Setting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C285C6" id="Rectangle 31" o:spid="_x0000_s1026" alt="Setting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Ns+QWfYBAADYAwAADgAAAAAAAAAAAAAAAAAuAgAAZHJzL2Uy&#10;b0RvYy54bWxQSwECLQAUAAYACAAAACEATKDpLNgAAAADAQAADwAAAAAAAAAAAAAAAABQBAAAZHJz&#10;L2Rvd25yZXYueG1sUEsFBgAAAAAEAAQA8wAAAFUFAAAAAA==&#10;" filled="f" stroked="f">
                    <o:lock v:ext="edit" aspectratio="t"/>
                    <w10:anchorlock/>
                  </v:rect>
                </w:pict>
              </mc:Fallback>
            </mc:AlternateContent>
          </w:r>
          <w:r w:rsidRPr="004C6501" w:rsidDel="00036277">
            <w:rPr>
              <w:rFonts w:ascii="Segoe UI" w:hAnsi="Segoe UI" w:cs="Segoe UI"/>
              <w:color w:val="171717"/>
              <w:sz w:val="20"/>
              <w:szCs w:val="20"/>
            </w:rPr>
            <w:delText xml:space="preserve">, </w:delText>
          </w:r>
        </w:del>
        <w:r w:rsidRPr="004C6501">
          <w:rPr>
            <w:rFonts w:ascii="Segoe UI" w:hAnsi="Segoe UI" w:cs="Segoe UI"/>
            <w:color w:val="171717"/>
            <w:sz w:val="20"/>
            <w:szCs w:val="20"/>
          </w:rPr>
          <w:t>and then select </w:t>
        </w:r>
        <w:r w:rsidRPr="004C6501">
          <w:rPr>
            <w:rStyle w:val="Strong"/>
            <w:rFonts w:ascii="Segoe UI" w:eastAsiaTheme="majorEastAsia" w:hAnsi="Segoe UI" w:cs="Segoe UI"/>
            <w:color w:val="171717"/>
            <w:sz w:val="20"/>
            <w:szCs w:val="20"/>
          </w:rPr>
          <w:t>Advanced Settings</w:t>
        </w:r>
        <w:r w:rsidRPr="004C6501">
          <w:rPr>
            <w:rFonts w:ascii="Segoe UI" w:hAnsi="Segoe UI" w:cs="Segoe UI"/>
            <w:color w:val="171717"/>
            <w:sz w:val="20"/>
            <w:szCs w:val="20"/>
          </w:rPr>
          <w:t>.</w:t>
        </w:r>
      </w:ins>
    </w:p>
    <w:p w14:paraId="0346BD1A" w14:textId="43D40566" w:rsidR="00EB2E5C" w:rsidRPr="004C6501" w:rsidRDefault="00EB2E5C">
      <w:pPr>
        <w:pStyle w:val="NormalWeb"/>
        <w:shd w:val="clear" w:color="auto" w:fill="FFFFFF"/>
        <w:spacing w:before="0" w:beforeAutospacing="0" w:after="120" w:afterAutospacing="0" w:line="20" w:lineRule="atLeast"/>
        <w:ind w:left="1290"/>
        <w:rPr>
          <w:ins w:id="1339" w:author="Author"/>
          <w:rFonts w:ascii="Segoe UI" w:hAnsi="Segoe UI" w:cs="Segoe UI"/>
          <w:color w:val="171717"/>
          <w:sz w:val="20"/>
          <w:szCs w:val="20"/>
        </w:rPr>
        <w:pPrChange w:id="1340" w:author="Author">
          <w:pPr>
            <w:pStyle w:val="NormalWeb"/>
            <w:shd w:val="clear" w:color="auto" w:fill="FFFFFF"/>
            <w:ind w:left="1290"/>
          </w:pPr>
        </w:pPrChange>
      </w:pPr>
      <w:ins w:id="1341" w:author="Author">
        <w:r w:rsidRPr="004C6501">
          <w:rPr>
            <w:rFonts w:ascii="Segoe UI" w:hAnsi="Segoe UI" w:cs="Segoe UI"/>
            <w:noProof/>
            <w:color w:val="171717"/>
            <w:sz w:val="20"/>
            <w:szCs w:val="20"/>
          </w:rPr>
          <mc:AlternateContent>
            <mc:Choice Requires="wps">
              <w:drawing>
                <wp:inline distT="0" distB="0" distL="0" distR="0" wp14:anchorId="59FA6050" wp14:editId="340CA17E">
                  <wp:extent cx="304800" cy="304800"/>
                  <wp:effectExtent l="0" t="0" r="0" b="0"/>
                  <wp:docPr id="30" name="Rectangle 30" descr="Advanced Settings link in the site ma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4998C7" id="Rectangle 30" o:spid="_x0000_s1026" alt="Advanced Settings link in the site map."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A8SRDhCgIAAPYDAAAOAAAA&#10;AAAAAAAAAAAAAC4CAABkcnMvZTJvRG9jLnhtbFBLAQItABQABgAIAAAAIQBMoOks2AAAAAMBAAAP&#10;AAAAAAAAAAAAAAAAAGQEAABkcnMvZG93bnJldi54bWxQSwUGAAAAAAQABADzAAAAaQUAAAAA&#10;" filled="f" stroked="f">
                  <o:lock v:ext="edit" aspectratio="t"/>
                  <w10:anchorlock/>
                </v:rect>
              </w:pict>
            </mc:Fallback>
          </mc:AlternateContent>
        </w:r>
        <w:r w:rsidR="00036277" w:rsidRPr="00036277">
          <w:rPr>
            <w:noProof/>
          </w:rPr>
          <w:t xml:space="preserve"> </w:t>
        </w:r>
        <w:r w:rsidR="00036277">
          <w:rPr>
            <w:noProof/>
          </w:rPr>
          <w:drawing>
            <wp:inline distT="0" distB="0" distL="0" distR="0" wp14:anchorId="40684C4A" wp14:editId="03FC7ACE">
              <wp:extent cx="3361625" cy="2339340"/>
              <wp:effectExtent l="0" t="0" r="0" b="381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3363477" cy="2340629"/>
                      </a:xfrm>
                      <a:prstGeom prst="rect">
                        <a:avLst/>
                      </a:prstGeom>
                    </pic:spPr>
                  </pic:pic>
                </a:graphicData>
              </a:graphic>
            </wp:inline>
          </w:drawing>
        </w:r>
      </w:ins>
    </w:p>
    <w:p w14:paraId="4BD13F26" w14:textId="77777777" w:rsidR="00EB2E5C" w:rsidRPr="004C6501" w:rsidRDefault="00EB2E5C">
      <w:pPr>
        <w:pStyle w:val="NormalWeb"/>
        <w:numPr>
          <w:ilvl w:val="0"/>
          <w:numId w:val="81"/>
        </w:numPr>
        <w:shd w:val="clear" w:color="auto" w:fill="FFFFFF"/>
        <w:spacing w:before="0" w:beforeAutospacing="0" w:after="120" w:afterAutospacing="0" w:line="20" w:lineRule="atLeast"/>
        <w:ind w:left="1290"/>
        <w:rPr>
          <w:ins w:id="1342" w:author="Author"/>
          <w:rFonts w:ascii="Segoe UI" w:hAnsi="Segoe UI" w:cs="Segoe UI"/>
          <w:color w:val="171717"/>
          <w:sz w:val="20"/>
          <w:szCs w:val="20"/>
        </w:rPr>
        <w:pPrChange w:id="1343" w:author="Author">
          <w:pPr>
            <w:pStyle w:val="NormalWeb"/>
            <w:numPr>
              <w:numId w:val="81"/>
            </w:numPr>
            <w:shd w:val="clear" w:color="auto" w:fill="FFFFFF"/>
            <w:tabs>
              <w:tab w:val="num" w:pos="720"/>
            </w:tabs>
            <w:ind w:left="1290" w:hanging="360"/>
          </w:pPr>
        </w:pPrChange>
      </w:pPr>
      <w:ins w:id="1344" w:author="Author">
        <w:r w:rsidRPr="004C6501">
          <w:rPr>
            <w:rFonts w:ascii="Segoe UI" w:hAnsi="Segoe UI" w:cs="Segoe UI"/>
            <w:color w:val="171717"/>
            <w:sz w:val="20"/>
            <w:szCs w:val="20"/>
          </w:rPr>
          <w:t>Go to </w:t>
        </w:r>
        <w:r w:rsidRPr="004C6501">
          <w:rPr>
            <w:rStyle w:val="Strong"/>
            <w:rFonts w:ascii="Segoe UI" w:eastAsiaTheme="majorEastAsia" w:hAnsi="Segoe UI" w:cs="Segoe UI"/>
            <w:color w:val="171717"/>
            <w:sz w:val="20"/>
            <w:szCs w:val="20"/>
          </w:rPr>
          <w:t>Settings</w:t>
        </w:r>
        <w:r w:rsidRPr="004C6501">
          <w:rPr>
            <w:rFonts w:ascii="Segoe UI" w:hAnsi="Segoe UI" w:cs="Segoe UI"/>
            <w:color w:val="171717"/>
            <w:sz w:val="20"/>
            <w:szCs w:val="20"/>
          </w:rPr>
          <w:t> &gt; </w:t>
        </w:r>
        <w:r w:rsidRPr="004C6501">
          <w:rPr>
            <w:rStyle w:val="Strong"/>
            <w:rFonts w:ascii="Segoe UI" w:eastAsiaTheme="majorEastAsia" w:hAnsi="Segoe UI" w:cs="Segoe UI"/>
            <w:color w:val="171717"/>
            <w:sz w:val="20"/>
            <w:szCs w:val="20"/>
          </w:rPr>
          <w:t>Customizations</w:t>
        </w:r>
        <w:r w:rsidRPr="004C6501">
          <w:rPr>
            <w:rFonts w:ascii="Segoe UI" w:hAnsi="Segoe UI" w:cs="Segoe UI"/>
            <w:color w:val="171717"/>
            <w:sz w:val="20"/>
            <w:szCs w:val="20"/>
          </w:rPr>
          <w:t> &gt; </w:t>
        </w:r>
        <w:r w:rsidRPr="004C6501">
          <w:rPr>
            <w:rStyle w:val="Strong"/>
            <w:rFonts w:ascii="Segoe UI" w:eastAsiaTheme="majorEastAsia" w:hAnsi="Segoe UI" w:cs="Segoe UI"/>
            <w:color w:val="171717"/>
            <w:sz w:val="20"/>
            <w:szCs w:val="20"/>
          </w:rPr>
          <w:t>Solutions</w:t>
        </w:r>
        <w:r w:rsidRPr="004C6501">
          <w:rPr>
            <w:rFonts w:ascii="Segoe UI" w:hAnsi="Segoe UI" w:cs="Segoe UI"/>
            <w:color w:val="171717"/>
            <w:sz w:val="20"/>
            <w:szCs w:val="20"/>
          </w:rPr>
          <w:t>.</w:t>
        </w:r>
      </w:ins>
    </w:p>
    <w:p w14:paraId="35707132" w14:textId="77777777" w:rsidR="00EB2E5C" w:rsidRPr="004C6501" w:rsidRDefault="00EB2E5C">
      <w:pPr>
        <w:pStyle w:val="NormalWeb"/>
        <w:numPr>
          <w:ilvl w:val="0"/>
          <w:numId w:val="81"/>
        </w:numPr>
        <w:shd w:val="clear" w:color="auto" w:fill="FFFFFF"/>
        <w:spacing w:before="0" w:beforeAutospacing="0" w:after="120" w:afterAutospacing="0" w:line="20" w:lineRule="atLeast"/>
        <w:ind w:left="1290"/>
        <w:rPr>
          <w:ins w:id="1345" w:author="Author"/>
          <w:rFonts w:ascii="Segoe UI" w:hAnsi="Segoe UI" w:cs="Segoe UI"/>
          <w:color w:val="171717"/>
          <w:sz w:val="20"/>
          <w:szCs w:val="20"/>
        </w:rPr>
        <w:pPrChange w:id="1346" w:author="Author">
          <w:pPr>
            <w:pStyle w:val="NormalWeb"/>
            <w:numPr>
              <w:numId w:val="81"/>
            </w:numPr>
            <w:shd w:val="clear" w:color="auto" w:fill="FFFFFF"/>
            <w:tabs>
              <w:tab w:val="num" w:pos="720"/>
            </w:tabs>
            <w:ind w:left="1290" w:hanging="360"/>
          </w:pPr>
        </w:pPrChange>
      </w:pPr>
      <w:ins w:id="1347" w:author="Author">
        <w:r w:rsidRPr="004C6501">
          <w:rPr>
            <w:rFonts w:ascii="Segoe UI" w:hAnsi="Segoe UI" w:cs="Segoe UI"/>
            <w:color w:val="171717"/>
            <w:sz w:val="20"/>
            <w:szCs w:val="20"/>
          </w:rPr>
          <w:t>Verify that the following solutions are installed in your organization.</w:t>
        </w:r>
      </w:ins>
    </w:p>
    <w:p w14:paraId="35B35438" w14:textId="77777777" w:rsidR="00EB2E5C" w:rsidRPr="00460ECE" w:rsidRDefault="00EB2E5C">
      <w:pPr>
        <w:numPr>
          <w:ilvl w:val="1"/>
          <w:numId w:val="81"/>
        </w:numPr>
        <w:shd w:val="clear" w:color="auto" w:fill="FFFFFF"/>
        <w:spacing w:after="120" w:line="20" w:lineRule="atLeast"/>
        <w:ind w:left="2580"/>
        <w:rPr>
          <w:ins w:id="1348" w:author="Author"/>
          <w:rFonts w:cs="Segoe UI"/>
          <w:color w:val="171717"/>
          <w:szCs w:val="20"/>
        </w:rPr>
        <w:pPrChange w:id="1349" w:author="Author">
          <w:pPr>
            <w:numPr>
              <w:ilvl w:val="1"/>
              <w:numId w:val="81"/>
            </w:numPr>
            <w:shd w:val="clear" w:color="auto" w:fill="FFFFFF"/>
            <w:tabs>
              <w:tab w:val="num" w:pos="1440"/>
            </w:tabs>
            <w:spacing w:after="0" w:line="240" w:lineRule="auto"/>
            <w:ind w:left="2580" w:hanging="360"/>
          </w:pPr>
        </w:pPrChange>
      </w:pPr>
      <w:ins w:id="1350" w:author="Author">
        <w:r w:rsidRPr="00460ECE">
          <w:rPr>
            <w:rFonts w:cs="Segoe UI"/>
            <w:color w:val="171717"/>
            <w:szCs w:val="20"/>
          </w:rPr>
          <w:t>LinkedInSalesNavigatorControlsForUnifiedClient</w:t>
        </w:r>
      </w:ins>
    </w:p>
    <w:p w14:paraId="3BB2C601" w14:textId="77777777" w:rsidR="00EB2E5C" w:rsidRPr="00460ECE" w:rsidRDefault="00EB2E5C">
      <w:pPr>
        <w:numPr>
          <w:ilvl w:val="1"/>
          <w:numId w:val="81"/>
        </w:numPr>
        <w:shd w:val="clear" w:color="auto" w:fill="FFFFFF"/>
        <w:spacing w:after="120" w:line="20" w:lineRule="atLeast"/>
        <w:ind w:left="2580"/>
        <w:rPr>
          <w:ins w:id="1351" w:author="Author"/>
          <w:rFonts w:cs="Segoe UI"/>
          <w:color w:val="171717"/>
          <w:szCs w:val="20"/>
        </w:rPr>
        <w:pPrChange w:id="1352" w:author="Author">
          <w:pPr>
            <w:numPr>
              <w:ilvl w:val="1"/>
              <w:numId w:val="81"/>
            </w:numPr>
            <w:shd w:val="clear" w:color="auto" w:fill="FFFFFF"/>
            <w:tabs>
              <w:tab w:val="num" w:pos="1440"/>
            </w:tabs>
            <w:spacing w:after="0" w:line="240" w:lineRule="auto"/>
            <w:ind w:left="2580" w:hanging="360"/>
          </w:pPr>
        </w:pPrChange>
      </w:pPr>
      <w:ins w:id="1353" w:author="Author">
        <w:r w:rsidRPr="00460ECE">
          <w:rPr>
            <w:rFonts w:cs="Segoe UI"/>
            <w:color w:val="171717"/>
            <w:szCs w:val="20"/>
          </w:rPr>
          <w:t>LinkedIn</w:t>
        </w:r>
      </w:ins>
    </w:p>
    <w:p w14:paraId="5462F026" w14:textId="40A70E87" w:rsidR="00EB2E5C" w:rsidRDefault="00EB2E5C" w:rsidP="00460ECE">
      <w:pPr>
        <w:numPr>
          <w:ilvl w:val="1"/>
          <w:numId w:val="81"/>
        </w:numPr>
        <w:shd w:val="clear" w:color="auto" w:fill="FFFFFF"/>
        <w:spacing w:after="120" w:line="20" w:lineRule="atLeast"/>
        <w:ind w:left="2580"/>
        <w:rPr>
          <w:ins w:id="1354" w:author="Author"/>
          <w:rFonts w:cs="Segoe UI"/>
          <w:color w:val="171717"/>
          <w:szCs w:val="20"/>
        </w:rPr>
      </w:pPr>
      <w:ins w:id="1355" w:author="Author">
        <w:r w:rsidRPr="00460ECE">
          <w:rPr>
            <w:rFonts w:cs="Segoe UI"/>
            <w:color w:val="171717"/>
            <w:szCs w:val="20"/>
          </w:rPr>
          <w:t>msdyn_LinkedInSalesNavigatorAnchor</w:t>
        </w:r>
      </w:ins>
    </w:p>
    <w:p w14:paraId="63E52F60" w14:textId="7C2378D1" w:rsidR="00520144" w:rsidDel="001A110F" w:rsidRDefault="00520144" w:rsidP="00520144">
      <w:pPr>
        <w:shd w:val="clear" w:color="auto" w:fill="FFFFFF"/>
        <w:spacing w:after="120" w:line="20" w:lineRule="atLeast"/>
        <w:rPr>
          <w:ins w:id="1356" w:author="Author"/>
          <w:del w:id="1357" w:author="Author"/>
          <w:rFonts w:cs="Segoe UI"/>
          <w:color w:val="171717"/>
          <w:szCs w:val="20"/>
        </w:rPr>
      </w:pPr>
    </w:p>
    <w:p w14:paraId="48021914" w14:textId="5AEC4B2E" w:rsidR="00520144" w:rsidRDefault="00520144" w:rsidP="00520144">
      <w:pPr>
        <w:pStyle w:val="Heading4"/>
        <w:rPr>
          <w:ins w:id="1358" w:author="Author"/>
        </w:rPr>
      </w:pPr>
      <w:bookmarkStart w:id="1359" w:name="_Toc84634559"/>
      <w:ins w:id="1360" w:author="Author">
        <w:r>
          <w:t>Task 2: Enable LinkedIn Sales Navigator</w:t>
        </w:r>
        <w:bookmarkEnd w:id="1359"/>
      </w:ins>
    </w:p>
    <w:p w14:paraId="45BA61FE" w14:textId="77777777" w:rsidR="00520144" w:rsidRPr="004C6501" w:rsidRDefault="00520144" w:rsidP="00520144">
      <w:pPr>
        <w:pStyle w:val="NormalWeb"/>
        <w:shd w:val="clear" w:color="auto" w:fill="FFFFFF"/>
        <w:rPr>
          <w:ins w:id="1361" w:author="Author"/>
          <w:rFonts w:ascii="Segoe UI" w:hAnsi="Segoe UI" w:cs="Segoe UI"/>
          <w:color w:val="171717"/>
          <w:sz w:val="20"/>
          <w:szCs w:val="20"/>
        </w:rPr>
      </w:pPr>
      <w:ins w:id="1362" w:author="Author">
        <w:r w:rsidRPr="004C6501">
          <w:rPr>
            <w:rFonts w:ascii="Segoe UI" w:hAnsi="Segoe UI" w:cs="Segoe UI"/>
            <w:color w:val="171717"/>
            <w:sz w:val="20"/>
            <w:szCs w:val="20"/>
          </w:rPr>
          <w:t>When enabled, the Sales Navigator controls will appear on Account, Contact, Lead, and Opportunity pages by default. You can also customize other forms and entities to show Sales Navigator controls. Use one of the following procedures to enable default controls for LinkedIn Sales Navigator content.</w:t>
        </w:r>
      </w:ins>
    </w:p>
    <w:p w14:paraId="1A4E186E" w14:textId="5F89F7B8" w:rsidR="00520144" w:rsidRPr="000B5ABF" w:rsidDel="001A110F" w:rsidRDefault="00E27F1C">
      <w:pPr>
        <w:pStyle w:val="ListParagraph"/>
        <w:numPr>
          <w:ilvl w:val="0"/>
          <w:numId w:val="84"/>
        </w:numPr>
        <w:shd w:val="clear" w:color="auto" w:fill="FFFFFF"/>
        <w:spacing w:after="0" w:line="240" w:lineRule="auto"/>
        <w:rPr>
          <w:del w:id="1363" w:author="Author"/>
          <w:rFonts w:cs="Segoe UI"/>
          <w:color w:val="171717"/>
          <w:szCs w:val="20"/>
          <w:rPrChange w:id="1364" w:author="Author">
            <w:rPr>
              <w:del w:id="1365" w:author="Author"/>
            </w:rPr>
          </w:rPrChange>
        </w:rPr>
        <w:pPrChange w:id="1366" w:author="Author">
          <w:pPr>
            <w:shd w:val="clear" w:color="auto" w:fill="FFFFFF"/>
            <w:spacing w:after="0" w:line="240" w:lineRule="auto"/>
          </w:pPr>
        </w:pPrChange>
      </w:pPr>
      <w:ins w:id="1367" w:author="Author">
        <w:r w:rsidRPr="000B5ABF">
          <w:rPr>
            <w:rFonts w:cs="Segoe UI"/>
            <w:color w:val="171717"/>
            <w:szCs w:val="20"/>
            <w:rPrChange w:id="1368" w:author="Author">
              <w:rPr/>
            </w:rPrChange>
          </w:rPr>
          <w:t xml:space="preserve">Now, you can enable the LinkedIn Sales Navigator you installed </w:t>
        </w:r>
        <w:r w:rsidR="001A110F" w:rsidRPr="000B5ABF">
          <w:rPr>
            <w:rFonts w:cs="Segoe UI"/>
            <w:color w:val="171717"/>
            <w:szCs w:val="20"/>
            <w:rPrChange w:id="1369" w:author="Author">
              <w:rPr/>
            </w:rPrChange>
          </w:rPr>
          <w:t>in Task 2</w:t>
        </w:r>
        <w:del w:id="1370" w:author="Author">
          <w:r w:rsidR="00793D71" w:rsidRPr="000B5ABF" w:rsidDel="00E27F1C">
            <w:rPr>
              <w:rFonts w:cs="Segoe UI"/>
              <w:color w:val="171717"/>
              <w:szCs w:val="20"/>
              <w:rPrChange w:id="1371" w:author="Author">
                <w:rPr/>
              </w:rPrChange>
            </w:rPr>
            <w:delText xml:space="preserve">After </w:delText>
          </w:r>
          <w:r w:rsidR="00520144" w:rsidRPr="000B5ABF" w:rsidDel="00793D71">
            <w:rPr>
              <w:color w:val="171717"/>
              <w:rPrChange w:id="1372" w:author="Author">
                <w:rPr>
                  <w:rStyle w:val="Hyperlink"/>
                  <w:rFonts w:cs="Segoe UI"/>
                  <w:szCs w:val="20"/>
                </w:rPr>
              </w:rPrChange>
            </w:rPr>
            <w:delText>Advanced Settings</w:delText>
          </w:r>
        </w:del>
      </w:ins>
    </w:p>
    <w:p w14:paraId="5808B4ED" w14:textId="77777777" w:rsidR="001A110F" w:rsidRDefault="001A110F">
      <w:pPr>
        <w:pStyle w:val="ListParagraph"/>
        <w:numPr>
          <w:ilvl w:val="0"/>
          <w:numId w:val="84"/>
        </w:numPr>
        <w:rPr>
          <w:ins w:id="1373" w:author="Author"/>
        </w:rPr>
        <w:pPrChange w:id="1374" w:author="Author">
          <w:pPr/>
        </w:pPrChange>
      </w:pPr>
    </w:p>
    <w:p w14:paraId="2727FE3E" w14:textId="77777777" w:rsidR="001A110F" w:rsidRPr="001A110F" w:rsidRDefault="001A110F">
      <w:pPr>
        <w:shd w:val="clear" w:color="auto" w:fill="FFFFFF"/>
        <w:spacing w:after="0" w:line="240" w:lineRule="auto"/>
        <w:rPr>
          <w:ins w:id="1375" w:author="Author"/>
          <w:rFonts w:cs="Segoe UI"/>
          <w:color w:val="171717"/>
          <w:sz w:val="10"/>
          <w:szCs w:val="10"/>
          <w:rPrChange w:id="1376" w:author="Author">
            <w:rPr>
              <w:ins w:id="1377" w:author="Author"/>
              <w:rFonts w:cs="Segoe UI"/>
              <w:color w:val="171717"/>
              <w:szCs w:val="20"/>
            </w:rPr>
          </w:rPrChange>
        </w:rPr>
        <w:pPrChange w:id="1378" w:author="Author">
          <w:pPr>
            <w:numPr>
              <w:numId w:val="82"/>
            </w:numPr>
            <w:shd w:val="clear" w:color="auto" w:fill="FFFFFF"/>
            <w:tabs>
              <w:tab w:val="num" w:pos="720"/>
            </w:tabs>
            <w:spacing w:after="0" w:line="240" w:lineRule="auto"/>
            <w:ind w:left="1290" w:hanging="360"/>
          </w:pPr>
        </w:pPrChange>
      </w:pPr>
    </w:p>
    <w:p w14:paraId="410C058F" w14:textId="3B09370A" w:rsidR="00520144" w:rsidDel="00793D71" w:rsidRDefault="001A110F" w:rsidP="00520144">
      <w:pPr>
        <w:numPr>
          <w:ilvl w:val="0"/>
          <w:numId w:val="82"/>
        </w:numPr>
        <w:shd w:val="clear" w:color="auto" w:fill="FFFFFF"/>
        <w:spacing w:after="0" w:line="240" w:lineRule="auto"/>
        <w:ind w:left="1290"/>
        <w:rPr>
          <w:ins w:id="1379" w:author="Author"/>
          <w:del w:id="1380" w:author="Author"/>
          <w:rFonts w:cs="Segoe UI"/>
          <w:color w:val="171717"/>
          <w:szCs w:val="20"/>
        </w:rPr>
      </w:pPr>
      <w:ins w:id="1381" w:author="Author">
        <w:r>
          <w:rPr>
            <w:noProof/>
          </w:rPr>
          <w:drawing>
            <wp:inline distT="0" distB="0" distL="0" distR="0" wp14:anchorId="6B915392" wp14:editId="31CDB439">
              <wp:extent cx="3487389" cy="24841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500199" cy="2493245"/>
                      </a:xfrm>
                      <a:prstGeom prst="rect">
                        <a:avLst/>
                      </a:prstGeom>
                    </pic:spPr>
                  </pic:pic>
                </a:graphicData>
              </a:graphic>
            </wp:inline>
          </w:drawing>
        </w:r>
        <w:del w:id="1382" w:author="Author">
          <w:r w:rsidR="00520144" w:rsidRPr="00520144" w:rsidDel="00793D71">
            <w:rPr>
              <w:color w:val="171717"/>
              <w:rPrChange w:id="1383" w:author="Author">
                <w:rPr>
                  <w:rStyle w:val="Hyperlink"/>
                  <w:rFonts w:cs="Segoe UI"/>
                  <w:szCs w:val="20"/>
                </w:rPr>
              </w:rPrChange>
            </w:rPr>
            <w:delText>App Settings</w:delText>
          </w:r>
        </w:del>
      </w:ins>
    </w:p>
    <w:p w14:paraId="7BD0758B" w14:textId="7234BA25" w:rsidR="00520144" w:rsidDel="00793D71" w:rsidRDefault="00520144">
      <w:pPr>
        <w:shd w:val="clear" w:color="auto" w:fill="FFFFFF"/>
        <w:spacing w:after="0" w:line="240" w:lineRule="auto"/>
        <w:ind w:left="1290"/>
        <w:rPr>
          <w:ins w:id="1384" w:author="Author"/>
          <w:del w:id="1385" w:author="Author"/>
          <w:rFonts w:cs="Segoe UI"/>
          <w:color w:val="171717"/>
          <w:szCs w:val="20"/>
        </w:rPr>
        <w:pPrChange w:id="1386" w:author="Author">
          <w:pPr>
            <w:numPr>
              <w:numId w:val="82"/>
            </w:numPr>
            <w:shd w:val="clear" w:color="auto" w:fill="FFFFFF"/>
            <w:tabs>
              <w:tab w:val="num" w:pos="720"/>
            </w:tabs>
            <w:spacing w:after="0" w:line="240" w:lineRule="auto"/>
            <w:ind w:left="1290" w:hanging="360"/>
          </w:pPr>
        </w:pPrChange>
      </w:pPr>
    </w:p>
    <w:p w14:paraId="57AC1B3A" w14:textId="1016B673" w:rsidR="00520144" w:rsidDel="00793D71" w:rsidRDefault="00520144" w:rsidP="00520144">
      <w:pPr>
        <w:shd w:val="clear" w:color="auto" w:fill="FFFFFF"/>
        <w:spacing w:after="0" w:line="240" w:lineRule="auto"/>
        <w:rPr>
          <w:ins w:id="1387" w:author="Author"/>
          <w:del w:id="1388" w:author="Author"/>
          <w:rFonts w:cs="Segoe UI"/>
          <w:color w:val="171717"/>
          <w:szCs w:val="20"/>
        </w:rPr>
      </w:pPr>
      <w:ins w:id="1389" w:author="Author">
        <w:del w:id="1390" w:author="Author">
          <w:r w:rsidDel="00793D71">
            <w:rPr>
              <w:rFonts w:cs="Segoe UI"/>
              <w:color w:val="171717"/>
              <w:szCs w:val="20"/>
            </w:rPr>
            <w:delText>In this class we will use App Settings</w:delText>
          </w:r>
        </w:del>
      </w:ins>
    </w:p>
    <w:p w14:paraId="31CCEA7B" w14:textId="526203A9" w:rsidR="00520144" w:rsidRPr="007B79C3" w:rsidDel="00793D71" w:rsidRDefault="00520144">
      <w:pPr>
        <w:shd w:val="clear" w:color="auto" w:fill="FFFFFF"/>
        <w:spacing w:after="0" w:line="240" w:lineRule="auto"/>
        <w:rPr>
          <w:ins w:id="1391" w:author="Author"/>
          <w:del w:id="1392" w:author="Author"/>
          <w:rFonts w:cs="Segoe UI"/>
          <w:color w:val="171717"/>
          <w:sz w:val="16"/>
          <w:szCs w:val="16"/>
          <w:rPrChange w:id="1393" w:author="Author">
            <w:rPr>
              <w:ins w:id="1394" w:author="Author"/>
              <w:del w:id="1395" w:author="Author"/>
              <w:rFonts w:cs="Segoe UI"/>
              <w:color w:val="171717"/>
              <w:szCs w:val="20"/>
            </w:rPr>
          </w:rPrChange>
        </w:rPr>
        <w:pPrChange w:id="1396" w:author="Author">
          <w:pPr>
            <w:numPr>
              <w:numId w:val="82"/>
            </w:numPr>
            <w:shd w:val="clear" w:color="auto" w:fill="FFFFFF"/>
            <w:tabs>
              <w:tab w:val="num" w:pos="720"/>
            </w:tabs>
            <w:spacing w:after="0" w:line="240" w:lineRule="auto"/>
            <w:ind w:left="1290" w:hanging="360"/>
          </w:pPr>
        </w:pPrChange>
      </w:pPr>
    </w:p>
    <w:p w14:paraId="69EF2186" w14:textId="73EA8227" w:rsidR="007B79C3" w:rsidRPr="00793D71" w:rsidDel="00793D71" w:rsidRDefault="007B79C3" w:rsidP="007B79C3">
      <w:pPr>
        <w:pStyle w:val="NormalWeb"/>
        <w:numPr>
          <w:ilvl w:val="0"/>
          <w:numId w:val="83"/>
        </w:numPr>
        <w:shd w:val="clear" w:color="auto" w:fill="FFFFFF"/>
        <w:ind w:left="1290"/>
        <w:rPr>
          <w:ins w:id="1397" w:author="Author"/>
          <w:del w:id="1398" w:author="Author"/>
          <w:rFonts w:ascii="Segoe UI" w:hAnsi="Segoe UI" w:cs="Segoe UI"/>
          <w:color w:val="171717"/>
          <w:sz w:val="20"/>
          <w:szCs w:val="20"/>
        </w:rPr>
      </w:pPr>
      <w:ins w:id="1399" w:author="Author">
        <w:del w:id="1400" w:author="Author">
          <w:r w:rsidRPr="00793D71" w:rsidDel="00793D71">
            <w:rPr>
              <w:rFonts w:ascii="Segoe UI" w:hAnsi="Segoe UI" w:cs="Segoe UI"/>
              <w:color w:val="171717"/>
              <w:sz w:val="20"/>
              <w:szCs w:val="20"/>
            </w:rPr>
            <w:delText>Sign in to your Sales Hub app and go to </w:delText>
          </w:r>
          <w:r w:rsidRPr="00793D71" w:rsidDel="00793D71">
            <w:rPr>
              <w:rStyle w:val="Strong"/>
              <w:rFonts w:ascii="Segoe UI" w:hAnsi="Segoe UI" w:cs="Segoe UI"/>
              <w:color w:val="171717"/>
              <w:sz w:val="20"/>
              <w:szCs w:val="20"/>
            </w:rPr>
            <w:delText>App Settings</w:delText>
          </w:r>
          <w:r w:rsidRPr="00793D71" w:rsidDel="00793D71">
            <w:rPr>
              <w:rFonts w:ascii="Segoe UI" w:hAnsi="Segoe UI" w:cs="Segoe UI"/>
              <w:color w:val="171717"/>
              <w:sz w:val="20"/>
              <w:szCs w:val="20"/>
            </w:rPr>
            <w:delText>.</w:delText>
          </w:r>
        </w:del>
      </w:ins>
    </w:p>
    <w:p w14:paraId="15E5F9FC" w14:textId="163DD297" w:rsidR="007B79C3" w:rsidRPr="00793D71" w:rsidDel="00793D71" w:rsidRDefault="007B79C3" w:rsidP="007B79C3">
      <w:pPr>
        <w:pStyle w:val="NormalWeb"/>
        <w:numPr>
          <w:ilvl w:val="0"/>
          <w:numId w:val="83"/>
        </w:numPr>
        <w:shd w:val="clear" w:color="auto" w:fill="FFFFFF"/>
        <w:ind w:left="1290"/>
        <w:rPr>
          <w:ins w:id="1401" w:author="Author"/>
          <w:del w:id="1402" w:author="Author"/>
          <w:rFonts w:ascii="Segoe UI" w:hAnsi="Segoe UI" w:cs="Segoe UI"/>
          <w:color w:val="171717"/>
          <w:sz w:val="20"/>
          <w:szCs w:val="20"/>
        </w:rPr>
      </w:pPr>
      <w:ins w:id="1403" w:author="Author">
        <w:del w:id="1404" w:author="Author">
          <w:r w:rsidRPr="00793D71" w:rsidDel="00793D71">
            <w:rPr>
              <w:rFonts w:ascii="Segoe UI" w:hAnsi="Segoe UI" w:cs="Segoe UI"/>
              <w:color w:val="171717"/>
              <w:sz w:val="20"/>
              <w:szCs w:val="20"/>
            </w:rPr>
            <w:delText>Under </w:delText>
          </w:r>
          <w:r w:rsidRPr="00793D71" w:rsidDel="00793D71">
            <w:rPr>
              <w:rStyle w:val="Strong"/>
              <w:rFonts w:ascii="Segoe UI" w:hAnsi="Segoe UI" w:cs="Segoe UI"/>
              <w:color w:val="171717"/>
              <w:sz w:val="20"/>
              <w:szCs w:val="20"/>
            </w:rPr>
            <w:delText>General Settings</w:delText>
          </w:r>
          <w:r w:rsidRPr="00793D71" w:rsidDel="00793D71">
            <w:rPr>
              <w:rFonts w:ascii="Segoe UI" w:hAnsi="Segoe UI" w:cs="Segoe UI"/>
              <w:color w:val="171717"/>
              <w:sz w:val="20"/>
              <w:szCs w:val="20"/>
            </w:rPr>
            <w:delText>, select </w:delText>
          </w:r>
          <w:r w:rsidRPr="00793D71" w:rsidDel="00793D71">
            <w:rPr>
              <w:rStyle w:val="Strong"/>
              <w:rFonts w:ascii="Segoe UI" w:hAnsi="Segoe UI" w:cs="Segoe UI"/>
              <w:color w:val="171717"/>
              <w:sz w:val="20"/>
              <w:szCs w:val="20"/>
            </w:rPr>
            <w:delText>LinkedIn integration</w:delText>
          </w:r>
          <w:r w:rsidRPr="00793D71" w:rsidDel="00793D71">
            <w:rPr>
              <w:rFonts w:ascii="Segoe UI" w:hAnsi="Segoe UI" w:cs="Segoe UI"/>
              <w:color w:val="171717"/>
              <w:sz w:val="20"/>
              <w:szCs w:val="20"/>
            </w:rPr>
            <w:delText> and then select </w:delText>
          </w:r>
          <w:r w:rsidRPr="00793D71" w:rsidDel="00793D71">
            <w:rPr>
              <w:rStyle w:val="Strong"/>
              <w:rFonts w:ascii="Segoe UI" w:hAnsi="Segoe UI" w:cs="Segoe UI"/>
              <w:color w:val="171717"/>
              <w:sz w:val="20"/>
              <w:szCs w:val="20"/>
            </w:rPr>
            <w:delText>Manage</w:delText>
          </w:r>
          <w:r w:rsidRPr="00793D71" w:rsidDel="00793D71">
            <w:rPr>
              <w:rFonts w:ascii="Segoe UI" w:hAnsi="Segoe UI" w:cs="Segoe UI"/>
              <w:color w:val="171717"/>
              <w:sz w:val="20"/>
              <w:szCs w:val="20"/>
            </w:rPr>
            <w:delText>.</w:delText>
          </w:r>
        </w:del>
      </w:ins>
    </w:p>
    <w:p w14:paraId="360CF875" w14:textId="77777777" w:rsidR="00520144" w:rsidRPr="00520144" w:rsidRDefault="00520144">
      <w:pPr>
        <w:rPr>
          <w:ins w:id="1405" w:author="Author"/>
        </w:rPr>
        <w:pPrChange w:id="1406" w:author="Author">
          <w:pPr>
            <w:numPr>
              <w:ilvl w:val="1"/>
              <w:numId w:val="81"/>
            </w:numPr>
            <w:shd w:val="clear" w:color="auto" w:fill="FFFFFF"/>
            <w:tabs>
              <w:tab w:val="num" w:pos="1440"/>
            </w:tabs>
            <w:spacing w:after="0" w:line="240" w:lineRule="auto"/>
            <w:ind w:left="2580" w:hanging="360"/>
          </w:pPr>
        </w:pPrChange>
      </w:pPr>
    </w:p>
    <w:p w14:paraId="72A3CF32" w14:textId="095EEB73" w:rsidR="00EB2E5C" w:rsidRPr="00036277" w:rsidDel="009763FF" w:rsidRDefault="00EB2E5C">
      <w:pPr>
        <w:pStyle w:val="NormalWeb"/>
        <w:shd w:val="clear" w:color="auto" w:fill="FFFFFF"/>
        <w:spacing w:before="0" w:beforeAutospacing="0" w:after="120" w:afterAutospacing="0" w:line="40" w:lineRule="atLeast"/>
        <w:ind w:left="930"/>
        <w:rPr>
          <w:ins w:id="1407" w:author="Author"/>
          <w:del w:id="1408" w:author="Author"/>
          <w:rFonts w:ascii="Segoe UI" w:hAnsi="Segoe UI" w:cs="Segoe UI"/>
          <w:color w:val="171717"/>
          <w:sz w:val="20"/>
          <w:szCs w:val="20"/>
        </w:rPr>
        <w:pPrChange w:id="1409" w:author="Author">
          <w:pPr>
            <w:pStyle w:val="NormalWeb"/>
            <w:shd w:val="clear" w:color="auto" w:fill="FFFFFF"/>
            <w:ind w:left="1290"/>
          </w:pPr>
        </w:pPrChange>
      </w:pPr>
      <w:ins w:id="1410" w:author="Author">
        <w:del w:id="1411" w:author="Author">
          <w:r w:rsidRPr="00036277" w:rsidDel="009763FF">
            <w:rPr>
              <w:rFonts w:cs="Segoe UI"/>
              <w:noProof/>
              <w:color w:val="171717"/>
              <w:szCs w:val="20"/>
            </w:rPr>
            <mc:AlternateContent>
              <mc:Choice Requires="wps">
                <w:drawing>
                  <wp:inline distT="0" distB="0" distL="0" distR="0" wp14:anchorId="754DB912" wp14:editId="30BF7B24">
                    <wp:extent cx="304800" cy="304800"/>
                    <wp:effectExtent l="0" t="0" r="0" b="0"/>
                    <wp:docPr id="2" name="Rectangle 2" descr="Verify installa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C23ECE" id="Rectangle 2" o:spid="_x0000_s1026" alt="Verify installa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" filled="f" stroked="f">
                    <o:lock v:ext="edit" aspectratio="t"/>
                    <w10:anchorlock/>
                  </v:rect>
                </w:pict>
              </mc:Fallback>
            </mc:AlternateContent>
          </w:r>
        </w:del>
      </w:ins>
    </w:p>
    <w:p w14:paraId="1150B8DD" w14:textId="6C813CBA" w:rsidR="00EB2E5C" w:rsidRPr="00460ECE" w:rsidDel="009763FF" w:rsidRDefault="00EB2E5C">
      <w:pPr>
        <w:pStyle w:val="NormalWeb"/>
        <w:shd w:val="clear" w:color="auto" w:fill="FFFFFF"/>
        <w:spacing w:before="0" w:beforeAutospacing="0" w:after="120" w:afterAutospacing="0" w:line="40" w:lineRule="atLeast"/>
        <w:ind w:left="930"/>
        <w:rPr>
          <w:ins w:id="1412" w:author="Author"/>
          <w:del w:id="1413" w:author="Author"/>
          <w:rPrChange w:id="1414" w:author="Author">
            <w:rPr>
              <w:ins w:id="1415" w:author="Author"/>
              <w:del w:id="1416" w:author="Author"/>
              <w:rFonts w:ascii="Segoe UI" w:hAnsi="Segoe UI" w:cs="Segoe UI"/>
              <w:b/>
              <w:bCs/>
              <w:color w:val="171717"/>
            </w:rPr>
          </w:rPrChange>
        </w:rPr>
        <w:pPrChange w:id="1417" w:author="Author">
          <w:pPr>
            <w:pStyle w:val="alert-title"/>
            <w:shd w:val="clear" w:color="auto" w:fill="FFFFFF"/>
            <w:spacing w:before="0" w:beforeAutospacing="0" w:after="0" w:afterAutospacing="0"/>
            <w:ind w:left="1290"/>
          </w:pPr>
        </w:pPrChange>
      </w:pPr>
      <w:ins w:id="1418" w:author="Author">
        <w:del w:id="1419" w:author="Author">
          <w:r w:rsidRPr="00460ECE" w:rsidDel="009763FF">
            <w:rPr>
              <w:rPrChange w:id="1420" w:author="Author">
                <w:rPr>
                  <w:rFonts w:cs="Segoe UI"/>
                  <w:b/>
                  <w:bCs/>
                  <w:color w:val="171717"/>
                </w:rPr>
              </w:rPrChange>
            </w:rPr>
            <w:delText> Note</w:delText>
          </w:r>
        </w:del>
      </w:ins>
    </w:p>
    <w:p w14:paraId="60D0A7F6" w14:textId="65CCC6DE" w:rsidR="00EB2E5C" w:rsidRPr="00036277" w:rsidDel="009763FF" w:rsidRDefault="00EB2E5C">
      <w:pPr>
        <w:pStyle w:val="NormalWeb"/>
        <w:shd w:val="clear" w:color="auto" w:fill="FFFFFF"/>
        <w:spacing w:before="0" w:beforeAutospacing="0" w:after="120" w:afterAutospacing="0" w:line="40" w:lineRule="atLeast"/>
        <w:ind w:left="930"/>
        <w:rPr>
          <w:ins w:id="1421" w:author="Author"/>
          <w:del w:id="1422" w:author="Author"/>
          <w:rFonts w:ascii="Segoe UI" w:hAnsi="Segoe UI" w:cs="Segoe UI"/>
          <w:color w:val="171717"/>
          <w:sz w:val="20"/>
          <w:szCs w:val="20"/>
        </w:rPr>
        <w:pPrChange w:id="1423" w:author="Author">
          <w:pPr>
            <w:pStyle w:val="NormalWeb"/>
            <w:shd w:val="clear" w:color="auto" w:fill="FFFFFF"/>
            <w:ind w:left="1290"/>
          </w:pPr>
        </w:pPrChange>
      </w:pPr>
      <w:ins w:id="1424" w:author="Author">
        <w:del w:id="1425" w:author="Author">
          <w:r w:rsidRPr="00036277" w:rsidDel="009763FF">
            <w:rPr>
              <w:rFonts w:ascii="Segoe UI" w:hAnsi="Segoe UI" w:cs="Segoe UI"/>
              <w:color w:val="171717"/>
              <w:sz w:val="20"/>
              <w:szCs w:val="20"/>
            </w:rPr>
            <w:delText>If the </w:delText>
          </w:r>
          <w:r w:rsidRPr="00036277" w:rsidDel="009763FF">
            <w:rPr>
              <w:rStyle w:val="Strong"/>
              <w:rFonts w:ascii="Segoe UI" w:eastAsiaTheme="majorEastAsia" w:hAnsi="Segoe UI" w:cs="Segoe UI"/>
              <w:color w:val="171717"/>
              <w:sz w:val="20"/>
              <w:szCs w:val="20"/>
            </w:rPr>
            <w:delText>LinkedInSalesNavigatorControlsForUnifiedClient</w:delText>
          </w:r>
          <w:r w:rsidRPr="00036277" w:rsidDel="009763FF">
            <w:rPr>
              <w:rFonts w:ascii="Segoe UI" w:hAnsi="Segoe UI" w:cs="Segoe UI"/>
              <w:color w:val="171717"/>
              <w:sz w:val="20"/>
              <w:szCs w:val="20"/>
            </w:rPr>
            <w:delText> solution is not available in the list, go to </w:delText>
          </w:r>
          <w:r w:rsidRPr="00036277" w:rsidDel="009763FF">
            <w:rPr>
              <w:rFonts w:cs="Segoe UI"/>
              <w:color w:val="171717"/>
              <w:szCs w:val="20"/>
            </w:rPr>
            <w:fldChar w:fldCharType="begin"/>
          </w:r>
          <w:r w:rsidRPr="00036277" w:rsidDel="009763FF">
            <w:rPr>
              <w:rFonts w:ascii="Segoe UI" w:hAnsi="Segoe UI" w:cs="Segoe UI"/>
              <w:color w:val="171717"/>
              <w:sz w:val="20"/>
              <w:szCs w:val="20"/>
            </w:rPr>
            <w:delInstrText xml:space="preserve"> HYPERLINK "https://docs.microsoft.com/en-us/dynamics365/linkedin/ts-linkedin-integration" \l "solution-missing-configure-lsn" </w:delInstrText>
          </w:r>
          <w:r w:rsidRPr="00036277" w:rsidDel="009763FF">
            <w:rPr>
              <w:rFonts w:cs="Segoe UI"/>
              <w:color w:val="171717"/>
              <w:szCs w:val="20"/>
            </w:rPr>
            <w:fldChar w:fldCharType="separate"/>
          </w:r>
          <w:r w:rsidRPr="00036277" w:rsidDel="009763FF">
            <w:rPr>
              <w:rStyle w:val="Hyperlink"/>
              <w:rFonts w:ascii="Segoe UI" w:hAnsi="Segoe UI" w:cs="Segoe UI"/>
              <w:b/>
              <w:bCs/>
              <w:sz w:val="20"/>
              <w:szCs w:val="20"/>
            </w:rPr>
            <w:delText>the LinkedInSalesNavigatorControlsForUnifiedClient solution is not available in the organization to configure LinkedIn Sales Navigator</w:delText>
          </w:r>
          <w:r w:rsidRPr="00036277" w:rsidDel="009763FF">
            <w:rPr>
              <w:rFonts w:cs="Segoe UI"/>
              <w:color w:val="171717"/>
              <w:szCs w:val="20"/>
            </w:rPr>
            <w:fldChar w:fldCharType="end"/>
          </w:r>
          <w:r w:rsidRPr="00036277" w:rsidDel="009763FF">
            <w:rPr>
              <w:rFonts w:ascii="Segoe UI" w:hAnsi="Segoe UI" w:cs="Segoe UI"/>
              <w:color w:val="171717"/>
              <w:sz w:val="20"/>
              <w:szCs w:val="20"/>
            </w:rPr>
            <w:delText> section and perform the steps.</w:delText>
          </w:r>
        </w:del>
      </w:ins>
    </w:p>
    <w:p w14:paraId="3FC8729E" w14:textId="3D5AEF06" w:rsidR="00EB2E5C" w:rsidRPr="00036277" w:rsidDel="00036277" w:rsidRDefault="00EB2E5C">
      <w:pPr>
        <w:pStyle w:val="NormalWeb"/>
        <w:numPr>
          <w:ilvl w:val="0"/>
          <w:numId w:val="81"/>
        </w:numPr>
        <w:shd w:val="clear" w:color="auto" w:fill="FFFFFF"/>
        <w:spacing w:before="0" w:beforeAutospacing="0" w:after="120" w:afterAutospacing="0" w:line="20" w:lineRule="atLeast"/>
        <w:ind w:left="1290"/>
        <w:rPr>
          <w:ins w:id="1426" w:author="Author"/>
          <w:del w:id="1427" w:author="Author"/>
          <w:rFonts w:ascii="Segoe UI" w:hAnsi="Segoe UI" w:cs="Segoe UI"/>
          <w:color w:val="171717"/>
          <w:sz w:val="20"/>
          <w:szCs w:val="20"/>
        </w:rPr>
        <w:pPrChange w:id="1428" w:author="Author">
          <w:pPr>
            <w:pStyle w:val="NormalWeb"/>
            <w:numPr>
              <w:numId w:val="81"/>
            </w:numPr>
            <w:shd w:val="clear" w:color="auto" w:fill="FFFFFF"/>
            <w:tabs>
              <w:tab w:val="num" w:pos="720"/>
            </w:tabs>
            <w:ind w:left="1290" w:hanging="360"/>
          </w:pPr>
        </w:pPrChange>
      </w:pPr>
      <w:ins w:id="1429" w:author="Author">
        <w:del w:id="1430" w:author="Author">
          <w:r w:rsidRPr="00036277" w:rsidDel="00036277">
            <w:rPr>
              <w:rFonts w:ascii="Segoe UI" w:hAnsi="Segoe UI" w:cs="Segoe UI"/>
              <w:color w:val="171717"/>
              <w:sz w:val="20"/>
              <w:szCs w:val="20"/>
            </w:rPr>
            <w:delText>When the installation is completed, select </w:delText>
          </w:r>
          <w:r w:rsidRPr="00036277" w:rsidDel="00036277">
            <w:rPr>
              <w:rStyle w:val="Strong"/>
              <w:rFonts w:ascii="Segoe UI" w:eastAsiaTheme="majorEastAsia" w:hAnsi="Segoe UI" w:cs="Segoe UI"/>
              <w:color w:val="171717"/>
              <w:sz w:val="20"/>
              <w:szCs w:val="20"/>
            </w:rPr>
            <w:delText>Go to Configuration</w:delText>
          </w:r>
          <w:r w:rsidRPr="00036277" w:rsidDel="00036277">
            <w:rPr>
              <w:rFonts w:ascii="Segoe UI" w:hAnsi="Segoe UI" w:cs="Segoe UI"/>
              <w:color w:val="171717"/>
              <w:sz w:val="20"/>
              <w:szCs w:val="20"/>
            </w:rPr>
            <w:delText> and follow the steps to </w:delText>
          </w:r>
          <w:r w:rsidRPr="00036277" w:rsidDel="00036277">
            <w:rPr>
              <w:rFonts w:cs="Segoe UI"/>
              <w:color w:val="171717"/>
              <w:szCs w:val="20"/>
            </w:rPr>
            <w:fldChar w:fldCharType="begin"/>
          </w:r>
          <w:r w:rsidRPr="00036277" w:rsidDel="00036277">
            <w:rPr>
              <w:rFonts w:ascii="Segoe UI" w:hAnsi="Segoe UI" w:cs="Segoe UI"/>
              <w:color w:val="171717"/>
              <w:sz w:val="20"/>
              <w:szCs w:val="20"/>
            </w:rPr>
            <w:delInstrText xml:space="preserve"> HYPERLINK "https://docs.microsoft.com/en-us/dynamics365/linkedin/install-sales-navigator" \l "enable-linkedin-sales-navigator" </w:delInstrText>
          </w:r>
          <w:r w:rsidRPr="00036277" w:rsidDel="00036277">
            <w:rPr>
              <w:rFonts w:cs="Segoe UI"/>
              <w:color w:val="171717"/>
              <w:szCs w:val="20"/>
            </w:rPr>
            <w:fldChar w:fldCharType="separate"/>
          </w:r>
          <w:r w:rsidRPr="00036277" w:rsidDel="00036277">
            <w:rPr>
              <w:rStyle w:val="Hyperlink"/>
              <w:rFonts w:ascii="Segoe UI" w:hAnsi="Segoe UI" w:cs="Segoe UI"/>
              <w:sz w:val="20"/>
              <w:szCs w:val="20"/>
            </w:rPr>
            <w:delText>Enable LinkedIn Sales Navigator</w:delText>
          </w:r>
          <w:r w:rsidRPr="00036277" w:rsidDel="00036277">
            <w:rPr>
              <w:rFonts w:cs="Segoe UI"/>
              <w:color w:val="171717"/>
              <w:szCs w:val="20"/>
            </w:rPr>
            <w:fldChar w:fldCharType="end"/>
          </w:r>
          <w:r w:rsidRPr="00036277" w:rsidDel="00036277">
            <w:rPr>
              <w:rFonts w:ascii="Segoe UI" w:hAnsi="Segoe UI" w:cs="Segoe UI"/>
              <w:color w:val="171717"/>
              <w:sz w:val="20"/>
              <w:szCs w:val="20"/>
            </w:rPr>
            <w:delText>.</w:delText>
          </w:r>
        </w:del>
      </w:ins>
    </w:p>
    <w:p w14:paraId="4987575A" w14:textId="5D11D839" w:rsidR="00EB2E5C" w:rsidDel="00036277" w:rsidRDefault="00EB2E5C" w:rsidP="002232D5">
      <w:pPr>
        <w:rPr>
          <w:ins w:id="1431" w:author="Author"/>
          <w:del w:id="1432" w:author="Author"/>
          <w:lang w:eastAsia="zh-CN"/>
        </w:rPr>
      </w:pPr>
    </w:p>
    <w:p w14:paraId="2C5BF150" w14:textId="2BFF6AC0" w:rsidR="00F27532" w:rsidDel="00FF43E1" w:rsidRDefault="00F27532">
      <w:pPr>
        <w:pStyle w:val="ListParagraph"/>
        <w:numPr>
          <w:ilvl w:val="0"/>
          <w:numId w:val="69"/>
        </w:numPr>
        <w:rPr>
          <w:ins w:id="1433" w:author="Author"/>
          <w:del w:id="1434" w:author="Author"/>
          <w:lang w:eastAsia="zh-CN"/>
        </w:rPr>
        <w:pPrChange w:id="1435" w:author="Author">
          <w:pPr/>
        </w:pPrChange>
      </w:pPr>
      <w:ins w:id="1436" w:author="Author">
        <w:del w:id="1437" w:author="Author">
          <w:r w:rsidDel="00FF43E1">
            <w:rPr>
              <w:lang w:eastAsia="zh-CN"/>
            </w:rPr>
            <w:delText>Sign-in to Customer Insights (</w:delText>
          </w:r>
          <w:r w:rsidDel="00FF43E1">
            <w:rPr>
              <w:lang w:eastAsia="zh-CN"/>
            </w:rPr>
            <w:fldChar w:fldCharType="begin"/>
          </w:r>
          <w:r w:rsidDel="00FF43E1">
            <w:rPr>
              <w:lang w:eastAsia="zh-CN"/>
            </w:rPr>
            <w:delInstrText xml:space="preserve"> HYPERLINK "http://home.ci.ai.dynamics.com" </w:delInstrText>
          </w:r>
          <w:r w:rsidDel="00FF43E1">
            <w:rPr>
              <w:lang w:eastAsia="zh-CN"/>
            </w:rPr>
            <w:fldChar w:fldCharType="separate"/>
          </w:r>
          <w:r w:rsidRPr="00F27532" w:rsidDel="00FF43E1">
            <w:rPr>
              <w:rStyle w:val="Hyperlink"/>
              <w:lang w:eastAsia="zh-CN"/>
            </w:rPr>
            <w:delText>http://home.ci.ai.dynamics.com</w:delText>
          </w:r>
          <w:r w:rsidDel="00FF43E1">
            <w:rPr>
              <w:lang w:eastAsia="zh-CN"/>
            </w:rPr>
            <w:fldChar w:fldCharType="end"/>
          </w:r>
          <w:r w:rsidDel="00FF43E1">
            <w:rPr>
              <w:lang w:eastAsia="zh-CN"/>
            </w:rPr>
            <w:delText>) and select your</w:delText>
          </w:r>
        </w:del>
      </w:ins>
    </w:p>
    <w:p w14:paraId="7F219922" w14:textId="54D74702" w:rsidR="00F27532" w:rsidDel="00FF43E1" w:rsidRDefault="00F27532" w:rsidP="002232D5">
      <w:pPr>
        <w:rPr>
          <w:ins w:id="1438" w:author="Author"/>
          <w:del w:id="1439" w:author="Author"/>
          <w:lang w:eastAsia="zh-CN"/>
        </w:rPr>
      </w:pPr>
      <w:ins w:id="1440" w:author="Author">
        <w:del w:id="1441" w:author="Author">
          <w:r w:rsidDel="00FF43E1">
            <w:rPr>
              <w:lang w:eastAsia="zh-CN"/>
            </w:rPr>
            <w:delText>Environment (Contetech) from the drop-down in the top right-hand corner.</w:delText>
          </w:r>
        </w:del>
      </w:ins>
    </w:p>
    <w:p w14:paraId="2BB9B073" w14:textId="32615EE4" w:rsidR="00F27532" w:rsidDel="00FF43E1" w:rsidRDefault="00F27532" w:rsidP="002232D5">
      <w:pPr>
        <w:rPr>
          <w:ins w:id="1442" w:author="Author"/>
          <w:del w:id="1443" w:author="Author"/>
          <w:rStyle w:val="IntenseEmphasis"/>
        </w:rPr>
      </w:pPr>
      <w:ins w:id="1444" w:author="Author">
        <w:del w:id="1445" w:author="Author">
          <w:r w:rsidRPr="00F27532" w:rsidDel="00FF43E1">
            <w:rPr>
              <w:rStyle w:val="IntenseEmphasis"/>
              <w:rPrChange w:id="1446" w:author="Author">
                <w:rPr>
                  <w:lang w:eastAsia="zh-CN"/>
                </w:rPr>
              </w:rPrChange>
            </w:rPr>
            <w:delText>Tips: If you have not explored Customer Insight before, you may get it familiarized by accessing the Demo Data as shown by the animation below</w:delText>
          </w:r>
        </w:del>
      </w:ins>
    </w:p>
    <w:p w14:paraId="19EF539E" w14:textId="1B664523" w:rsidR="00B87EE3" w:rsidDel="00FF43E1" w:rsidRDefault="00B87EE3" w:rsidP="002232D5">
      <w:pPr>
        <w:rPr>
          <w:ins w:id="1447" w:author="Author"/>
          <w:del w:id="1448" w:author="Author"/>
          <w:rStyle w:val="IntenseEmphasis"/>
        </w:rPr>
      </w:pPr>
      <w:ins w:id="1449" w:author="Author">
        <w:del w:id="1450" w:author="Author">
          <w:r w:rsidDel="00FF43E1">
            <w:rPr>
              <w:i/>
              <w:iCs/>
              <w:noProof/>
              <w:color w:val="0078D7" w:themeColor="accent1"/>
            </w:rPr>
            <w:drawing>
              <wp:inline distT="0" distB="0" distL="0" distR="0" wp14:anchorId="6E777B75" wp14:editId="0A0BA85D">
                <wp:extent cx="6858000" cy="3848100"/>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858000" cy="3848100"/>
                        </a:xfrm>
                        <a:prstGeom prst="rect">
                          <a:avLst/>
                        </a:prstGeom>
                      </pic:spPr>
                    </pic:pic>
                  </a:graphicData>
                </a:graphic>
              </wp:inline>
            </w:drawing>
          </w:r>
        </w:del>
      </w:ins>
    </w:p>
    <w:p w14:paraId="3A1078AF" w14:textId="356CC38B" w:rsidR="00F27532" w:rsidRPr="00F27532" w:rsidDel="00FF43E1" w:rsidRDefault="00F27532">
      <w:pPr>
        <w:pStyle w:val="ListParagraph"/>
        <w:numPr>
          <w:ilvl w:val="0"/>
          <w:numId w:val="69"/>
        </w:numPr>
        <w:autoSpaceDE w:val="0"/>
        <w:autoSpaceDN w:val="0"/>
        <w:adjustRightInd w:val="0"/>
        <w:spacing w:after="0" w:line="240" w:lineRule="auto"/>
        <w:rPr>
          <w:ins w:id="1451" w:author="Author"/>
          <w:del w:id="1452" w:author="Author"/>
          <w:moveFrom w:id="1453" w:author="Author"/>
          <w:rFonts w:ascii="CIDFont+F5" w:hAnsi="CIDFont+F5" w:cs="CIDFont+F5"/>
          <w:sz w:val="22"/>
          <w:lang w:val="en-SG"/>
          <w:rPrChange w:id="1454" w:author="Author">
            <w:rPr>
              <w:ins w:id="1455" w:author="Author"/>
              <w:del w:id="1456" w:author="Author"/>
              <w:moveFrom w:id="1457" w:author="Author"/>
              <w:rFonts w:ascii="CIDFont+F5" w:hAnsi="CIDFont+F5" w:cs="CIDFont+F5"/>
              <w:lang w:val="en-SG"/>
            </w:rPr>
          </w:rPrChange>
        </w:rPr>
        <w:pPrChange w:id="1458" w:author="Author">
          <w:pPr>
            <w:autoSpaceDE w:val="0"/>
            <w:autoSpaceDN w:val="0"/>
            <w:adjustRightInd w:val="0"/>
            <w:spacing w:after="0" w:line="240" w:lineRule="auto"/>
          </w:pPr>
        </w:pPrChange>
      </w:pPr>
      <w:moveFromRangeStart w:id="1459" w:author="Author" w:name="move84325341"/>
      <w:moveFrom w:id="1460" w:author="Author">
        <w:ins w:id="1461" w:author="Author">
          <w:del w:id="1462" w:author="Author">
            <w:r w:rsidRPr="00F27532" w:rsidDel="00FF43E1">
              <w:rPr>
                <w:rFonts w:ascii="CIDFont+F1" w:hAnsi="CIDFont+F1" w:cs="CIDFont+F1"/>
                <w:sz w:val="22"/>
                <w:lang w:val="en-SG"/>
                <w:rPrChange w:id="1463" w:author="Author">
                  <w:rPr>
                    <w:lang w:val="en-SG"/>
                  </w:rPr>
                </w:rPrChange>
              </w:rPr>
              <w:delText>Within Customer Insights</w:delText>
            </w:r>
            <w:r w:rsidDel="00FF43E1">
              <w:rPr>
                <w:rFonts w:ascii="CIDFont+F1" w:hAnsi="CIDFont+F1" w:cs="CIDFont+F1"/>
                <w:sz w:val="22"/>
                <w:lang w:val="en-SG"/>
              </w:rPr>
              <w:delText xml:space="preserve"> and your environment</w:delText>
            </w:r>
            <w:r w:rsidRPr="00F27532" w:rsidDel="00FF43E1">
              <w:rPr>
                <w:rFonts w:ascii="CIDFont+F1" w:hAnsi="CIDFont+F1" w:cs="CIDFont+F1"/>
                <w:sz w:val="22"/>
                <w:lang w:val="en-SG"/>
                <w:rPrChange w:id="1464" w:author="Author">
                  <w:rPr>
                    <w:lang w:val="en-SG"/>
                  </w:rPr>
                </w:rPrChange>
              </w:rPr>
              <w:delText xml:space="preserve">, expand </w:delText>
            </w:r>
            <w:r w:rsidRPr="00F27532" w:rsidDel="00FF43E1">
              <w:rPr>
                <w:rFonts w:ascii="CIDFont+F5" w:hAnsi="CIDFont+F5" w:cs="CIDFont+F5"/>
                <w:sz w:val="22"/>
                <w:lang w:val="en-SG"/>
                <w:rPrChange w:id="1465" w:author="Author">
                  <w:rPr>
                    <w:rFonts w:ascii="CIDFont+F5" w:hAnsi="CIDFont+F5" w:cs="CIDFont+F5"/>
                    <w:lang w:val="en-SG"/>
                  </w:rPr>
                </w:rPrChange>
              </w:rPr>
              <w:delText xml:space="preserve">‘Data’ </w:delText>
            </w:r>
            <w:r w:rsidRPr="00F27532" w:rsidDel="00FF43E1">
              <w:rPr>
                <w:rFonts w:ascii="CIDFont+F1" w:hAnsi="CIDFont+F1" w:cs="CIDFont+F1"/>
                <w:sz w:val="22"/>
                <w:lang w:val="en-SG"/>
                <w:rPrChange w:id="1466" w:author="Author">
                  <w:rPr>
                    <w:lang w:val="en-SG"/>
                  </w:rPr>
                </w:rPrChange>
              </w:rPr>
              <w:delText>on the left menu and click ‘</w:delText>
            </w:r>
            <w:r w:rsidRPr="00F27532" w:rsidDel="00FF43E1">
              <w:rPr>
                <w:rFonts w:ascii="CIDFont+F5" w:hAnsi="CIDFont+F5" w:cs="CIDFont+F5"/>
                <w:sz w:val="22"/>
                <w:lang w:val="en-SG"/>
                <w:rPrChange w:id="1467" w:author="Author">
                  <w:rPr>
                    <w:rFonts w:ascii="CIDFont+F5" w:hAnsi="CIDFont+F5" w:cs="CIDFont+F5"/>
                    <w:lang w:val="en-SG"/>
                  </w:rPr>
                </w:rPrChange>
              </w:rPr>
              <w:delText>Data Sources’</w:delText>
            </w:r>
          </w:del>
        </w:ins>
      </w:moveFrom>
    </w:p>
    <w:p w14:paraId="24F2A01A" w14:textId="25A6E740" w:rsidR="00F27532" w:rsidRPr="00F27532" w:rsidDel="00FF43E1" w:rsidRDefault="00F27532">
      <w:pPr>
        <w:pStyle w:val="ListParagraph"/>
        <w:autoSpaceDE w:val="0"/>
        <w:autoSpaceDN w:val="0"/>
        <w:adjustRightInd w:val="0"/>
        <w:spacing w:after="0" w:line="240" w:lineRule="auto"/>
        <w:rPr>
          <w:ins w:id="1468" w:author="Author"/>
          <w:del w:id="1469" w:author="Author"/>
          <w:moveFrom w:id="1470" w:author="Author"/>
          <w:rFonts w:ascii="CIDFont+F5" w:hAnsi="CIDFont+F5" w:cs="CIDFont+F5"/>
          <w:sz w:val="22"/>
          <w:lang w:val="en-SG"/>
          <w:rPrChange w:id="1471" w:author="Author">
            <w:rPr>
              <w:ins w:id="1472" w:author="Author"/>
              <w:del w:id="1473" w:author="Author"/>
              <w:moveFrom w:id="1474" w:author="Author"/>
              <w:rFonts w:ascii="CIDFont+F5" w:hAnsi="CIDFont+F5" w:cs="CIDFont+F5"/>
              <w:lang w:val="en-SG"/>
            </w:rPr>
          </w:rPrChange>
        </w:rPr>
        <w:pPrChange w:id="1475" w:author="Author">
          <w:pPr>
            <w:autoSpaceDE w:val="0"/>
            <w:autoSpaceDN w:val="0"/>
            <w:adjustRightInd w:val="0"/>
            <w:spacing w:after="0" w:line="240" w:lineRule="auto"/>
          </w:pPr>
        </w:pPrChange>
      </w:pPr>
      <w:moveFrom w:id="1476" w:author="Author">
        <w:ins w:id="1477" w:author="Author">
          <w:del w:id="1478" w:author="Author">
            <w:r w:rsidRPr="00F27532" w:rsidDel="00FF43E1">
              <w:rPr>
                <w:rFonts w:ascii="CIDFont+F1" w:hAnsi="CIDFont+F1" w:cs="CIDFont+F1"/>
                <w:sz w:val="22"/>
                <w:lang w:val="en-SG"/>
                <w:rPrChange w:id="1479" w:author="Author">
                  <w:rPr>
                    <w:lang w:val="en-SG"/>
                  </w:rPr>
                </w:rPrChange>
              </w:rPr>
              <w:delText xml:space="preserve">Click </w:delText>
            </w:r>
            <w:r w:rsidRPr="00F27532" w:rsidDel="00FF43E1">
              <w:rPr>
                <w:rFonts w:ascii="CIDFont+F5" w:hAnsi="CIDFont+F5" w:cs="CIDFont+F5"/>
                <w:sz w:val="22"/>
                <w:lang w:val="en-SG"/>
                <w:rPrChange w:id="1480" w:author="Author">
                  <w:rPr>
                    <w:rFonts w:ascii="CIDFont+F5" w:hAnsi="CIDFont+F5" w:cs="CIDFont+F5"/>
                    <w:lang w:val="en-SG"/>
                  </w:rPr>
                </w:rPrChange>
              </w:rPr>
              <w:delText>Add Data Source</w:delText>
            </w:r>
            <w:r w:rsidRPr="00F27532" w:rsidDel="00FF43E1">
              <w:rPr>
                <w:rFonts w:ascii="CIDFont+F1" w:hAnsi="CIDFont+F1" w:cs="CIDFont+F1"/>
                <w:sz w:val="22"/>
                <w:lang w:val="en-SG"/>
                <w:rPrChange w:id="1481" w:author="Author">
                  <w:rPr>
                    <w:lang w:val="en-SG"/>
                  </w:rPr>
                </w:rPrChange>
              </w:rPr>
              <w:delText xml:space="preserve">, then </w:delText>
            </w:r>
            <w:r w:rsidRPr="00F27532" w:rsidDel="00FF43E1">
              <w:rPr>
                <w:rFonts w:ascii="CIDFont+F5" w:hAnsi="CIDFont+F5" w:cs="CIDFont+F5"/>
                <w:sz w:val="22"/>
                <w:lang w:val="en-SG"/>
                <w:rPrChange w:id="1482" w:author="Author">
                  <w:rPr>
                    <w:rFonts w:ascii="CIDFont+F5" w:hAnsi="CIDFont+F5" w:cs="CIDFont+F5"/>
                    <w:lang w:val="en-SG"/>
                  </w:rPr>
                </w:rPrChange>
              </w:rPr>
              <w:delText xml:space="preserve">Next </w:delText>
            </w:r>
            <w:r w:rsidRPr="00F27532" w:rsidDel="00FF43E1">
              <w:rPr>
                <w:rFonts w:ascii="CIDFont+F1" w:hAnsi="CIDFont+F1" w:cs="CIDFont+F1"/>
                <w:sz w:val="22"/>
                <w:lang w:val="en-SG"/>
                <w:rPrChange w:id="1483" w:author="Author">
                  <w:rPr>
                    <w:lang w:val="en-SG"/>
                  </w:rPr>
                </w:rPrChange>
              </w:rPr>
              <w:delText xml:space="preserve">and name the source </w:delText>
            </w:r>
            <w:r w:rsidDel="00FF43E1">
              <w:rPr>
                <w:rFonts w:ascii="CIDFont+F5" w:hAnsi="CIDFont+F5" w:cs="CIDFont+F5"/>
                <w:sz w:val="22"/>
                <w:lang w:val="en-SG"/>
              </w:rPr>
              <w:delText>D365 Contacts</w:delText>
            </w:r>
            <w:r w:rsidRPr="00F27532" w:rsidDel="00FF43E1">
              <w:rPr>
                <w:rFonts w:ascii="CIDFont+F1" w:hAnsi="CIDFont+F1" w:cs="CIDFont+F1"/>
                <w:sz w:val="22"/>
                <w:lang w:val="en-SG"/>
                <w:rPrChange w:id="1484" w:author="Author">
                  <w:rPr>
                    <w:lang w:val="en-SG"/>
                  </w:rPr>
                </w:rPrChange>
              </w:rPr>
              <w:delText xml:space="preserve">, then click </w:delText>
            </w:r>
            <w:r w:rsidRPr="00F27532" w:rsidDel="00FF43E1">
              <w:rPr>
                <w:rFonts w:ascii="CIDFont+F5" w:hAnsi="CIDFont+F5" w:cs="CIDFont+F5"/>
                <w:sz w:val="22"/>
                <w:lang w:val="en-SG"/>
                <w:rPrChange w:id="1485" w:author="Author">
                  <w:rPr>
                    <w:rFonts w:ascii="CIDFont+F5" w:hAnsi="CIDFont+F5" w:cs="CIDFont+F5"/>
                    <w:lang w:val="en-SG"/>
                  </w:rPr>
                </w:rPrChange>
              </w:rPr>
              <w:delText>Next</w:delText>
            </w:r>
          </w:del>
        </w:ins>
      </w:moveFrom>
    </w:p>
    <w:p w14:paraId="0AF4C6B6" w14:textId="681255D8" w:rsidR="00F27532" w:rsidRPr="00F27532" w:rsidDel="00FF43E1" w:rsidRDefault="00F27532">
      <w:pPr>
        <w:pStyle w:val="ListParagraph"/>
        <w:autoSpaceDE w:val="0"/>
        <w:autoSpaceDN w:val="0"/>
        <w:adjustRightInd w:val="0"/>
        <w:spacing w:after="0" w:line="240" w:lineRule="auto"/>
        <w:rPr>
          <w:ins w:id="1486" w:author="Author"/>
          <w:del w:id="1487" w:author="Author"/>
          <w:moveFrom w:id="1488" w:author="Author"/>
          <w:rFonts w:ascii="CIDFont+F5" w:hAnsi="CIDFont+F5" w:cs="CIDFont+F5"/>
          <w:sz w:val="22"/>
          <w:lang w:val="en-SG"/>
          <w:rPrChange w:id="1489" w:author="Author">
            <w:rPr>
              <w:ins w:id="1490" w:author="Author"/>
              <w:del w:id="1491" w:author="Author"/>
              <w:moveFrom w:id="1492" w:author="Author"/>
              <w:lang w:val="en-SG"/>
            </w:rPr>
          </w:rPrChange>
        </w:rPr>
        <w:pPrChange w:id="1493" w:author="Author">
          <w:pPr>
            <w:autoSpaceDE w:val="0"/>
            <w:autoSpaceDN w:val="0"/>
            <w:adjustRightInd w:val="0"/>
            <w:spacing w:after="0" w:line="240" w:lineRule="auto"/>
          </w:pPr>
        </w:pPrChange>
      </w:pPr>
      <w:moveFrom w:id="1494" w:author="Author">
        <w:ins w:id="1495" w:author="Author">
          <w:del w:id="1496" w:author="Author">
            <w:r w:rsidRPr="00F27532" w:rsidDel="00FF43E1">
              <w:rPr>
                <w:rFonts w:ascii="CIDFont+F5" w:hAnsi="CIDFont+F5" w:cs="CIDFont+F5"/>
                <w:sz w:val="22"/>
                <w:lang w:val="en-SG"/>
                <w:rPrChange w:id="1497" w:author="Author">
                  <w:rPr>
                    <w:lang w:val="en-SG"/>
                  </w:rPr>
                </w:rPrChange>
              </w:rPr>
              <w:delText>button.</w:delText>
            </w:r>
          </w:del>
        </w:ins>
      </w:moveFrom>
    </w:p>
    <w:moveFromRangeEnd w:id="1459"/>
    <w:p w14:paraId="4371EC63" w14:textId="32D45782" w:rsidR="00F27532" w:rsidRPr="00CC7F46" w:rsidDel="00FF43E1" w:rsidRDefault="00F27532">
      <w:pPr>
        <w:pStyle w:val="ListParagraph"/>
        <w:numPr>
          <w:ilvl w:val="0"/>
          <w:numId w:val="68"/>
        </w:numPr>
        <w:rPr>
          <w:del w:id="1498" w:author="Author"/>
          <w:lang w:eastAsia="zh-CN"/>
        </w:rPr>
        <w:pPrChange w:id="1499" w:author="Author">
          <w:pPr>
            <w:pStyle w:val="Heading4"/>
            <w:spacing w:line="240" w:lineRule="auto"/>
          </w:pPr>
        </w:pPrChange>
      </w:pPr>
    </w:p>
    <w:p w14:paraId="5E26004B" w14:textId="5B27601F" w:rsidR="00FD1821" w:rsidDel="00FF43E1" w:rsidRDefault="7C4920B2" w:rsidP="002232D5">
      <w:pPr>
        <w:pStyle w:val="ListParagraph"/>
        <w:numPr>
          <w:ilvl w:val="0"/>
          <w:numId w:val="9"/>
        </w:numPr>
        <w:ind w:left="360"/>
        <w:rPr>
          <w:del w:id="1500" w:author="Author"/>
        </w:rPr>
      </w:pPr>
      <w:del w:id="1501" w:author="Author">
        <w:r w:rsidRPr="00C440BA" w:rsidDel="00FF43E1">
          <w:rPr>
            <w:rFonts w:asciiTheme="minorHAnsi" w:hAnsiTheme="minorHAnsi" w:cstheme="minorHAnsi"/>
          </w:rPr>
          <w:delText xml:space="preserve">Go to </w:delText>
        </w:r>
        <w:r w:rsidR="003A3589" w:rsidDel="00FF43E1">
          <w:fldChar w:fldCharType="begin"/>
        </w:r>
        <w:r w:rsidR="003A3589" w:rsidDel="00FF43E1">
          <w:delInstrText xml:space="preserve"> HYPERLINK "https://powerva.microsoft.com/" </w:delInstrText>
        </w:r>
        <w:r w:rsidR="003A3589" w:rsidDel="00FF43E1">
          <w:fldChar w:fldCharType="separate"/>
        </w:r>
        <w:r w:rsidR="00F026DE" w:rsidRPr="00C440BA" w:rsidDel="00FF43E1">
          <w:rPr>
            <w:rStyle w:val="Hyperlink"/>
            <w:rFonts w:asciiTheme="minorHAnsi" w:hAnsiTheme="minorHAnsi" w:cstheme="minorHAnsi"/>
          </w:rPr>
          <w:delText>https://powerva.microsoft.com/</w:delText>
        </w:r>
        <w:r w:rsidR="003A3589" w:rsidDel="00FF43E1">
          <w:rPr>
            <w:rStyle w:val="Hyperlink"/>
            <w:rFonts w:asciiTheme="minorHAnsi" w:hAnsiTheme="minorHAnsi" w:cstheme="minorHAnsi"/>
          </w:rPr>
          <w:fldChar w:fldCharType="end"/>
        </w:r>
        <w:r w:rsidRPr="00C440BA" w:rsidDel="00FF43E1">
          <w:rPr>
            <w:rFonts w:asciiTheme="minorHAnsi" w:hAnsiTheme="minorHAnsi" w:cstheme="minorHAnsi"/>
          </w:rPr>
          <w:delText xml:space="preserve"> and click </w:delText>
        </w:r>
        <w:r w:rsidRPr="00E55DF9" w:rsidDel="00FF43E1">
          <w:rPr>
            <w:rFonts w:asciiTheme="minorHAnsi" w:hAnsiTheme="minorHAnsi" w:cstheme="minorHAnsi"/>
            <w:b/>
          </w:rPr>
          <w:delText>Sign</w:delText>
        </w:r>
        <w:r w:rsidR="000B5AA5" w:rsidRPr="00C440BA" w:rsidDel="00FF43E1">
          <w:rPr>
            <w:rFonts w:asciiTheme="minorHAnsi" w:hAnsiTheme="minorHAnsi" w:cstheme="minorHAnsi"/>
            <w:b/>
            <w:bCs/>
          </w:rPr>
          <w:delText xml:space="preserve"> </w:delText>
        </w:r>
        <w:r w:rsidRPr="00E55DF9" w:rsidDel="00FF43E1">
          <w:rPr>
            <w:rFonts w:asciiTheme="minorHAnsi" w:hAnsiTheme="minorHAnsi" w:cstheme="minorHAnsi"/>
            <w:b/>
          </w:rPr>
          <w:delText>in</w:delText>
        </w:r>
        <w:r w:rsidRPr="00C440BA" w:rsidDel="00FF43E1">
          <w:rPr>
            <w:rFonts w:asciiTheme="minorHAnsi" w:hAnsiTheme="minorHAnsi" w:cstheme="minorHAnsi"/>
          </w:rPr>
          <w:delText xml:space="preserve">. </w:delText>
        </w:r>
        <w:r w:rsidR="000B5AA5" w:rsidRPr="00C440BA" w:rsidDel="00FF43E1">
          <w:rPr>
            <w:rFonts w:asciiTheme="minorHAnsi" w:hAnsiTheme="minorHAnsi" w:cstheme="minorHAnsi"/>
          </w:rPr>
          <w:delText>Sign in with your business or school account.</w:delText>
        </w:r>
      </w:del>
    </w:p>
    <w:p w14:paraId="72E636B4" w14:textId="7915576E" w:rsidR="00A85F48" w:rsidRPr="00831829" w:rsidDel="00FF43E1" w:rsidRDefault="00F64D46" w:rsidP="002232D5">
      <w:pPr>
        <w:rPr>
          <w:del w:id="1502" w:author="Author"/>
        </w:rPr>
      </w:pPr>
      <w:del w:id="1503" w:author="Author">
        <w:r w:rsidDel="00FF43E1">
          <w:rPr>
            <w:noProof/>
          </w:rPr>
          <w:drawing>
            <wp:inline distT="0" distB="0" distL="0" distR="0" wp14:anchorId="24D42ADC" wp14:editId="52EB29CE">
              <wp:extent cx="3657600" cy="1981200"/>
              <wp:effectExtent l="19050" t="19050" r="19050" b="19050"/>
              <wp:docPr id="9160672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77">
                        <a:extLst>
                          <a:ext uri="{28A0092B-C50C-407E-A947-70E740481C1C}">
                            <a14:useLocalDpi xmlns:a14="http://schemas.microsoft.com/office/drawing/2010/main" val="0"/>
                          </a:ext>
                        </a:extLst>
                      </a:blip>
                      <a:stretch>
                        <a:fillRect/>
                      </a:stretch>
                    </pic:blipFill>
                    <pic:spPr>
                      <a:xfrm>
                        <a:off x="0" y="0"/>
                        <a:ext cx="3657600" cy="1981200"/>
                      </a:xfrm>
                      <a:prstGeom prst="rect">
                        <a:avLst/>
                      </a:prstGeom>
                      <a:ln>
                        <a:solidFill>
                          <a:schemeClr val="tx1"/>
                        </a:solidFill>
                      </a:ln>
                    </pic:spPr>
                  </pic:pic>
                </a:graphicData>
              </a:graphic>
            </wp:inline>
          </w:drawing>
        </w:r>
      </w:del>
    </w:p>
    <w:p w14:paraId="195572FD" w14:textId="148D6E31" w:rsidR="00053F62" w:rsidDel="00FF43E1" w:rsidRDefault="00A242F4" w:rsidP="002232D5">
      <w:pPr>
        <w:pStyle w:val="ListParagraph"/>
        <w:numPr>
          <w:ilvl w:val="0"/>
          <w:numId w:val="9"/>
        </w:numPr>
        <w:ind w:left="360"/>
        <w:rPr>
          <w:del w:id="1504" w:author="Author"/>
          <w:rFonts w:asciiTheme="minorHAnsi" w:hAnsiTheme="minorHAnsi" w:cstheme="minorHAnsi"/>
        </w:rPr>
      </w:pPr>
      <w:del w:id="1505" w:author="Author">
        <w:r w:rsidRPr="00C440BA" w:rsidDel="00FF43E1">
          <w:rPr>
            <w:rFonts w:asciiTheme="minorHAnsi" w:hAnsiTheme="minorHAnsi" w:cstheme="minorHAnsi"/>
          </w:rPr>
          <w:delText>Name your bot</w:delText>
        </w:r>
        <w:r w:rsidR="00053F62" w:rsidDel="00FF43E1">
          <w:rPr>
            <w:rFonts w:asciiTheme="minorHAnsi" w:hAnsiTheme="minorHAnsi" w:cstheme="minorHAnsi"/>
          </w:rPr>
          <w:delText xml:space="preserve"> anything you like (such as “Contoso customer service”</w:delText>
        </w:r>
        <w:r w:rsidR="00AD006D" w:rsidDel="00FF43E1">
          <w:rPr>
            <w:rFonts w:asciiTheme="minorHAnsi" w:hAnsiTheme="minorHAnsi" w:cstheme="minorHAnsi"/>
          </w:rPr>
          <w:delText>).</w:delText>
        </w:r>
        <w:r w:rsidR="000B5AA5" w:rsidRPr="00C440BA" w:rsidDel="00FF43E1">
          <w:rPr>
            <w:rFonts w:asciiTheme="minorHAnsi" w:hAnsiTheme="minorHAnsi" w:cstheme="minorHAnsi"/>
          </w:rPr>
          <w:delText xml:space="preserve"> </w:delText>
        </w:r>
      </w:del>
    </w:p>
    <w:p w14:paraId="5F2F78FF" w14:textId="5D7753B3" w:rsidR="00986845" w:rsidRPr="008D1CA2" w:rsidDel="00FF43E1" w:rsidRDefault="00053F62" w:rsidP="002232D5">
      <w:pPr>
        <w:pStyle w:val="ListParagraph"/>
        <w:numPr>
          <w:ilvl w:val="0"/>
          <w:numId w:val="9"/>
        </w:numPr>
        <w:ind w:left="360"/>
        <w:rPr>
          <w:del w:id="1506" w:author="Author"/>
          <w:rFonts w:asciiTheme="minorHAnsi" w:hAnsiTheme="minorHAnsi"/>
          <w:b/>
          <w:bCs/>
        </w:rPr>
      </w:pPr>
      <w:commentRangeStart w:id="1507"/>
      <w:commentRangeEnd w:id="1507"/>
      <w:del w:id="1508" w:author="Author">
        <w:r w:rsidDel="00FF43E1">
          <w:rPr>
            <w:rStyle w:val="CommentReference"/>
          </w:rPr>
          <w:commentReference w:id="1507"/>
        </w:r>
        <w:r w:rsidR="007854A2" w:rsidRPr="7F493B95" w:rsidDel="00FF43E1">
          <w:rPr>
            <w:rFonts w:asciiTheme="minorHAnsi" w:hAnsiTheme="minorHAnsi"/>
          </w:rPr>
          <w:delText xml:space="preserve">Select the </w:delText>
        </w:r>
        <w:r w:rsidR="007854A2" w:rsidRPr="008D1CA2" w:rsidDel="00FF43E1">
          <w:rPr>
            <w:rFonts w:asciiTheme="minorHAnsi" w:hAnsiTheme="minorHAnsi"/>
            <w:b/>
            <w:bCs/>
          </w:rPr>
          <w:delText>bot</w:delText>
        </w:r>
        <w:r w:rsidR="00AD006D" w:rsidRPr="008D1CA2" w:rsidDel="00FF43E1">
          <w:rPr>
            <w:rFonts w:asciiTheme="minorHAnsi" w:hAnsiTheme="minorHAnsi"/>
            <w:b/>
            <w:bCs/>
          </w:rPr>
          <w:delText xml:space="preserve"> environment </w:delText>
        </w:r>
        <w:r w:rsidR="00AD006D" w:rsidRPr="7F493B95" w:rsidDel="00FF43E1">
          <w:rPr>
            <w:rFonts w:asciiTheme="minorHAnsi" w:hAnsiTheme="minorHAnsi"/>
          </w:rPr>
          <w:delText>you</w:delText>
        </w:r>
        <w:r w:rsidR="00946A4D" w:rsidRPr="7F493B95" w:rsidDel="00FF43E1">
          <w:rPr>
            <w:rFonts w:asciiTheme="minorHAnsi" w:hAnsiTheme="minorHAnsi"/>
          </w:rPr>
          <w:delText xml:space="preserve"> set up in the pre-requisites</w:delText>
        </w:r>
        <w:r w:rsidR="00012BB0" w:rsidRPr="7F493B95" w:rsidDel="00FF43E1">
          <w:rPr>
            <w:rFonts w:asciiTheme="minorHAnsi" w:hAnsiTheme="minorHAnsi"/>
          </w:rPr>
          <w:delText>.</w:delText>
        </w:r>
      </w:del>
    </w:p>
    <w:p w14:paraId="3B41BB22" w14:textId="38F69983" w:rsidR="00986845" w:rsidRPr="00C440BA" w:rsidDel="00FF43E1" w:rsidRDefault="00986845" w:rsidP="002232D5">
      <w:pPr>
        <w:pStyle w:val="ListParagraph"/>
        <w:ind w:left="360"/>
        <w:rPr>
          <w:del w:id="1509" w:author="Author"/>
          <w:rFonts w:asciiTheme="minorHAnsi" w:hAnsiTheme="minorHAnsi" w:cstheme="minorHAnsi"/>
        </w:rPr>
      </w:pPr>
      <w:del w:id="1510" w:author="Author">
        <w:r w:rsidRPr="00C440BA" w:rsidDel="00FF43E1">
          <w:rPr>
            <w:rFonts w:asciiTheme="minorHAnsi" w:hAnsiTheme="minorHAnsi" w:cstheme="minorHAnsi"/>
          </w:rPr>
          <w:delText xml:space="preserve">A bot environment is where your organization </w:delText>
        </w:r>
        <w:r w:rsidR="00B126BC" w:rsidDel="00FF43E1">
          <w:rPr>
            <w:rFonts w:asciiTheme="minorHAnsi" w:hAnsiTheme="minorHAnsi" w:cstheme="minorHAnsi"/>
          </w:rPr>
          <w:delText>will</w:delText>
        </w:r>
        <w:r w:rsidR="00B126BC" w:rsidRPr="00C440BA" w:rsidDel="00FF43E1">
          <w:rPr>
            <w:rFonts w:asciiTheme="minorHAnsi" w:hAnsiTheme="minorHAnsi" w:cstheme="minorHAnsi"/>
          </w:rPr>
          <w:delText xml:space="preserve"> </w:delText>
        </w:r>
        <w:r w:rsidRPr="00C440BA" w:rsidDel="00FF43E1">
          <w:rPr>
            <w:rFonts w:asciiTheme="minorHAnsi" w:hAnsiTheme="minorHAnsi" w:cstheme="minorHAnsi"/>
          </w:rPr>
          <w:delText xml:space="preserve">store, manage, and share </w:delText>
        </w:r>
        <w:r w:rsidR="00B126BC" w:rsidDel="00FF43E1">
          <w:rPr>
            <w:rFonts w:asciiTheme="minorHAnsi" w:hAnsiTheme="minorHAnsi" w:cstheme="minorHAnsi"/>
          </w:rPr>
          <w:delText xml:space="preserve">the bot, </w:delText>
        </w:r>
        <w:r w:rsidRPr="00C440BA" w:rsidDel="00FF43E1">
          <w:rPr>
            <w:rFonts w:asciiTheme="minorHAnsi" w:hAnsiTheme="minorHAnsi" w:cstheme="minorHAnsi"/>
          </w:rPr>
          <w:delText>business data, apps, and</w:delText>
        </w:r>
        <w:r w:rsidR="0034335B" w:rsidDel="00FF43E1">
          <w:rPr>
            <w:rFonts w:asciiTheme="minorHAnsi" w:hAnsiTheme="minorHAnsi" w:cstheme="minorHAnsi"/>
          </w:rPr>
          <w:delText xml:space="preserve"> Power Automate</w:delText>
        </w:r>
        <w:r w:rsidRPr="00C440BA" w:rsidDel="00FF43E1">
          <w:rPr>
            <w:rFonts w:asciiTheme="minorHAnsi" w:hAnsiTheme="minorHAnsi" w:cstheme="minorHAnsi"/>
          </w:rPr>
          <w:delText xml:space="preserve"> flows. </w:delText>
        </w:r>
      </w:del>
    </w:p>
    <w:p w14:paraId="52CAF1C7" w14:textId="676C08DC" w:rsidR="00F437B6" w:rsidRPr="00C440BA" w:rsidDel="00FF43E1" w:rsidRDefault="00F437B6" w:rsidP="002232D5">
      <w:pPr>
        <w:pStyle w:val="ListParagraph"/>
        <w:ind w:left="360"/>
        <w:rPr>
          <w:del w:id="1511" w:author="Author"/>
          <w:rFonts w:asciiTheme="minorHAnsi" w:hAnsiTheme="minorHAnsi" w:cstheme="minorHAnsi"/>
        </w:rPr>
      </w:pPr>
    </w:p>
    <w:p w14:paraId="2D46E571" w14:textId="52EC0454" w:rsidR="00986845" w:rsidRPr="00C440BA" w:rsidDel="00FF43E1" w:rsidRDefault="00986845" w:rsidP="002232D5">
      <w:pPr>
        <w:pStyle w:val="ListParagraph"/>
        <w:ind w:left="360"/>
        <w:rPr>
          <w:del w:id="1512" w:author="Author"/>
          <w:rFonts w:asciiTheme="minorHAnsi" w:hAnsiTheme="minorHAnsi"/>
        </w:rPr>
      </w:pPr>
      <w:del w:id="1513" w:author="Author">
        <w:r w:rsidRPr="7F493B95" w:rsidDel="00FF43E1">
          <w:rPr>
            <w:rFonts w:asciiTheme="minorHAnsi" w:hAnsiTheme="minorHAnsi"/>
            <w:b/>
            <w:bCs/>
          </w:rPr>
          <w:delText xml:space="preserve">Note: </w:delText>
        </w:r>
        <w:r w:rsidRPr="7F493B95" w:rsidDel="00FF43E1">
          <w:rPr>
            <w:rFonts w:asciiTheme="minorHAnsi" w:hAnsiTheme="minorHAnsi"/>
          </w:rPr>
          <w:delText>Click “</w:delText>
        </w:r>
        <w:r w:rsidRPr="7F493B95" w:rsidDel="00FF43E1">
          <w:rPr>
            <w:rFonts w:asciiTheme="minorHAnsi" w:hAnsiTheme="minorHAnsi"/>
            <w:b/>
            <w:bCs/>
          </w:rPr>
          <w:delText>More options</w:delText>
        </w:r>
        <w:r w:rsidRPr="7F493B95" w:rsidDel="00FF43E1">
          <w:rPr>
            <w:rFonts w:asciiTheme="minorHAnsi" w:hAnsiTheme="minorHAnsi"/>
          </w:rPr>
          <w:delText xml:space="preserve">” to see the list of </w:delText>
        </w:r>
        <w:commentRangeStart w:id="1514"/>
        <w:commentRangeEnd w:id="1514"/>
        <w:r w:rsidDel="00FF43E1">
          <w:rPr>
            <w:rStyle w:val="CommentReference"/>
          </w:rPr>
          <w:commentReference w:id="1514"/>
        </w:r>
        <w:r w:rsidRPr="7F493B95" w:rsidDel="00FF43E1">
          <w:rPr>
            <w:rFonts w:asciiTheme="minorHAnsi" w:hAnsiTheme="minorHAnsi"/>
          </w:rPr>
          <w:delText>environments you can access</w:delText>
        </w:r>
        <w:r w:rsidR="1F2809E6" w:rsidRPr="7F493B95" w:rsidDel="00FF43E1">
          <w:rPr>
            <w:rFonts w:asciiTheme="minorHAnsi" w:hAnsiTheme="minorHAnsi"/>
          </w:rPr>
          <w:delText xml:space="preserve"> and be sure to select </w:delText>
        </w:r>
        <w:r w:rsidR="00585DE1" w:rsidDel="00FF43E1">
          <w:rPr>
            <w:rFonts w:asciiTheme="minorHAnsi" w:hAnsiTheme="minorHAnsi"/>
          </w:rPr>
          <w:delText>the environment you created in pre-requisite.</w:delText>
        </w:r>
      </w:del>
    </w:p>
    <w:p w14:paraId="32BFADBC" w14:textId="64784CDE" w:rsidR="00747BD3" w:rsidRPr="00747BD3" w:rsidDel="00FF43E1" w:rsidRDefault="04D6A866" w:rsidP="002232D5">
      <w:pPr>
        <w:rPr>
          <w:del w:id="1515" w:author="Author"/>
        </w:rPr>
      </w:pPr>
      <w:del w:id="1516" w:author="Author">
        <w:r w:rsidDel="00FF43E1">
          <w:rPr>
            <w:noProof/>
          </w:rPr>
          <w:drawing>
            <wp:inline distT="0" distB="0" distL="0" distR="0" wp14:anchorId="6AFF1EA2" wp14:editId="086EC22F">
              <wp:extent cx="4572000" cy="3124200"/>
              <wp:effectExtent l="0" t="0" r="0" b="0"/>
              <wp:docPr id="1405087600" name="Picture 1405087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4572000" cy="3124200"/>
                      </a:xfrm>
                      <a:prstGeom prst="rect">
                        <a:avLst/>
                      </a:prstGeom>
                    </pic:spPr>
                  </pic:pic>
                </a:graphicData>
              </a:graphic>
            </wp:inline>
          </w:drawing>
        </w:r>
        <w:commentRangeStart w:id="1517"/>
        <w:commentRangeStart w:id="1518"/>
        <w:commentRangeStart w:id="1519"/>
        <w:commentRangeStart w:id="1520"/>
        <w:commentRangeEnd w:id="1517"/>
        <w:r w:rsidR="00241DC5" w:rsidDel="00FF43E1">
          <w:rPr>
            <w:rStyle w:val="CommentReference"/>
          </w:rPr>
          <w:commentReference w:id="1517"/>
        </w:r>
        <w:commentRangeEnd w:id="1518"/>
        <w:r w:rsidR="00241DC5" w:rsidDel="00FF43E1">
          <w:rPr>
            <w:rStyle w:val="CommentReference"/>
          </w:rPr>
          <w:commentReference w:id="1518"/>
        </w:r>
        <w:commentRangeEnd w:id="1519"/>
        <w:r w:rsidR="00241DC5" w:rsidDel="00FF43E1">
          <w:rPr>
            <w:rStyle w:val="CommentReference"/>
          </w:rPr>
          <w:commentReference w:id="1519"/>
        </w:r>
        <w:commentRangeEnd w:id="1520"/>
        <w:r w:rsidR="00241DC5" w:rsidDel="00FF43E1">
          <w:rPr>
            <w:rStyle w:val="CommentReference"/>
          </w:rPr>
          <w:commentReference w:id="1520"/>
        </w:r>
      </w:del>
    </w:p>
    <w:p w14:paraId="6C5A075F" w14:textId="34BA0750" w:rsidR="00A85F48" w:rsidRPr="00C440BA" w:rsidDel="00FF43E1" w:rsidRDefault="008B0C10" w:rsidP="002232D5">
      <w:pPr>
        <w:pStyle w:val="ListParagraph"/>
        <w:numPr>
          <w:ilvl w:val="0"/>
          <w:numId w:val="9"/>
        </w:numPr>
        <w:ind w:left="360"/>
        <w:rPr>
          <w:del w:id="1521" w:author="Author"/>
          <w:rFonts w:asciiTheme="minorHAnsi" w:hAnsiTheme="minorHAnsi"/>
        </w:rPr>
      </w:pPr>
      <w:del w:id="1522" w:author="Author">
        <w:r w:rsidRPr="7F493B95" w:rsidDel="00FF43E1">
          <w:rPr>
            <w:rFonts w:asciiTheme="minorHAnsi" w:hAnsiTheme="minorHAnsi"/>
          </w:rPr>
          <w:delText>Click</w:delText>
        </w:r>
        <w:r w:rsidR="00025FED" w:rsidRPr="7F493B95" w:rsidDel="00FF43E1">
          <w:rPr>
            <w:rFonts w:asciiTheme="minorHAnsi" w:hAnsiTheme="minorHAnsi"/>
          </w:rPr>
          <w:delText xml:space="preserve"> </w:delText>
        </w:r>
        <w:r w:rsidR="00025FED" w:rsidRPr="7F493B95" w:rsidDel="00FF43E1">
          <w:rPr>
            <w:rFonts w:asciiTheme="minorHAnsi" w:hAnsiTheme="minorHAnsi"/>
            <w:b/>
            <w:bCs/>
          </w:rPr>
          <w:delText>Create</w:delText>
        </w:r>
        <w:r w:rsidR="00025FED" w:rsidRPr="7F493B95" w:rsidDel="00FF43E1">
          <w:rPr>
            <w:rFonts w:asciiTheme="minorHAnsi" w:hAnsiTheme="minorHAnsi"/>
          </w:rPr>
          <w:delText xml:space="preserve">. </w:delText>
        </w:r>
      </w:del>
    </w:p>
    <w:p w14:paraId="799CF96B" w14:textId="5B154C69" w:rsidR="002F4944" w:rsidRPr="00C440BA" w:rsidDel="00FF43E1" w:rsidRDefault="002F4944" w:rsidP="002232D5">
      <w:pPr>
        <w:ind w:left="360"/>
        <w:rPr>
          <w:del w:id="1523" w:author="Author"/>
          <w:rFonts w:asciiTheme="minorHAnsi" w:hAnsiTheme="minorHAnsi"/>
        </w:rPr>
      </w:pPr>
      <w:del w:id="1524" w:author="Author">
        <w:r w:rsidRPr="7F493B95" w:rsidDel="00FF43E1">
          <w:rPr>
            <w:rFonts w:asciiTheme="minorHAnsi" w:hAnsiTheme="minorHAnsi"/>
            <w:b/>
            <w:bCs/>
          </w:rPr>
          <w:delText>Note:</w:delText>
        </w:r>
        <w:r w:rsidRPr="7F493B95" w:rsidDel="00FF43E1">
          <w:rPr>
            <w:rFonts w:asciiTheme="minorHAnsi" w:hAnsiTheme="minorHAnsi"/>
          </w:rPr>
          <w:delText xml:space="preserve"> Once you </w:delText>
        </w:r>
        <w:r w:rsidR="00257964" w:rsidRPr="7F493B95" w:rsidDel="00FF43E1">
          <w:rPr>
            <w:rFonts w:asciiTheme="minorHAnsi" w:hAnsiTheme="minorHAnsi"/>
          </w:rPr>
          <w:delText xml:space="preserve">click </w:delText>
        </w:r>
        <w:r w:rsidRPr="7F493B95" w:rsidDel="00FF43E1">
          <w:rPr>
            <w:rFonts w:asciiTheme="minorHAnsi" w:hAnsiTheme="minorHAnsi"/>
            <w:b/>
            <w:bCs/>
          </w:rPr>
          <w:delText>Create</w:delText>
        </w:r>
        <w:r w:rsidRPr="7F493B95" w:rsidDel="00FF43E1">
          <w:rPr>
            <w:rFonts w:asciiTheme="minorHAnsi" w:hAnsiTheme="minorHAnsi"/>
          </w:rPr>
          <w:delText>, the process of creating the first bot within a new environment can take up to 15 minutes. Subsequent bots will be created much faster.</w:delText>
        </w:r>
      </w:del>
    </w:p>
    <w:p w14:paraId="6854ED57" w14:textId="1C2619D8" w:rsidR="00772046" w:rsidRPr="00C440BA" w:rsidDel="00FF43E1" w:rsidRDefault="00772046" w:rsidP="002232D5">
      <w:pPr>
        <w:ind w:left="360"/>
        <w:rPr>
          <w:del w:id="1525" w:author="Author"/>
          <w:rFonts w:asciiTheme="minorHAnsi" w:hAnsiTheme="minorHAnsi"/>
        </w:rPr>
      </w:pPr>
      <w:del w:id="1526" w:author="Author">
        <w:r w:rsidRPr="7F493B95" w:rsidDel="00FF43E1">
          <w:rPr>
            <w:rFonts w:asciiTheme="minorHAnsi" w:hAnsiTheme="minorHAnsi"/>
          </w:rPr>
          <w:delText xml:space="preserve">After </w:delText>
        </w:r>
        <w:r w:rsidR="00785F21" w:rsidRPr="7F493B95" w:rsidDel="00FF43E1">
          <w:rPr>
            <w:rFonts w:asciiTheme="minorHAnsi" w:hAnsiTheme="minorHAnsi"/>
          </w:rPr>
          <w:delText xml:space="preserve">you </w:delText>
        </w:r>
        <w:r w:rsidRPr="7F493B95" w:rsidDel="00FF43E1">
          <w:rPr>
            <w:rFonts w:asciiTheme="minorHAnsi" w:hAnsiTheme="minorHAnsi"/>
          </w:rPr>
          <w:delText>creat</w:delText>
        </w:r>
        <w:r w:rsidR="00785F21" w:rsidRPr="7F493B95" w:rsidDel="00FF43E1">
          <w:rPr>
            <w:rFonts w:asciiTheme="minorHAnsi" w:hAnsiTheme="minorHAnsi"/>
          </w:rPr>
          <w:delText>e</w:delText>
        </w:r>
        <w:r w:rsidRPr="7F493B95" w:rsidDel="00FF43E1">
          <w:rPr>
            <w:rFonts w:asciiTheme="minorHAnsi" w:hAnsiTheme="minorHAnsi"/>
          </w:rPr>
          <w:delText xml:space="preserve"> your bot, </w:delText>
        </w:r>
        <w:r w:rsidR="00785F21" w:rsidRPr="7F493B95" w:rsidDel="00FF43E1">
          <w:rPr>
            <w:rFonts w:asciiTheme="minorHAnsi" w:hAnsiTheme="minorHAnsi"/>
          </w:rPr>
          <w:delText>it appears in the list under</w:delText>
        </w:r>
        <w:r w:rsidRPr="7F493B95" w:rsidDel="00FF43E1">
          <w:rPr>
            <w:rFonts w:asciiTheme="minorHAnsi" w:hAnsiTheme="minorHAnsi"/>
          </w:rPr>
          <w:delText xml:space="preserve"> the robot icon </w:delText>
        </w:r>
        <w:r w:rsidDel="00FF43E1">
          <w:rPr>
            <w:noProof/>
          </w:rPr>
          <w:drawing>
            <wp:inline distT="0" distB="0" distL="0" distR="0" wp14:anchorId="2D105D15" wp14:editId="7BB1E562">
              <wp:extent cx="199642" cy="212119"/>
              <wp:effectExtent l="0" t="0" r="0" b="0"/>
              <wp:docPr id="13319380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79">
                        <a:extLst>
                          <a:ext uri="{28A0092B-C50C-407E-A947-70E740481C1C}">
                            <a14:useLocalDpi xmlns:a14="http://schemas.microsoft.com/office/drawing/2010/main" val="0"/>
                          </a:ext>
                        </a:extLst>
                      </a:blip>
                      <a:stretch>
                        <a:fillRect/>
                      </a:stretch>
                    </pic:blipFill>
                    <pic:spPr>
                      <a:xfrm>
                        <a:off x="0" y="0"/>
                        <a:ext cx="199642" cy="212119"/>
                      </a:xfrm>
                      <a:prstGeom prst="rect">
                        <a:avLst/>
                      </a:prstGeom>
                    </pic:spPr>
                  </pic:pic>
                </a:graphicData>
              </a:graphic>
            </wp:inline>
          </w:drawing>
        </w:r>
        <w:r w:rsidRPr="7F493B95" w:rsidDel="00FF43E1">
          <w:rPr>
            <w:rFonts w:asciiTheme="minorHAnsi" w:hAnsiTheme="minorHAnsi"/>
          </w:rPr>
          <w:delText xml:space="preserve"> on the navigation bar.</w:delText>
        </w:r>
      </w:del>
    </w:p>
    <w:p w14:paraId="3E85DB0A" w14:textId="455A40D4" w:rsidR="002F4944" w:rsidDel="00FF43E1" w:rsidRDefault="002F4944" w:rsidP="002232D5">
      <w:pPr>
        <w:pStyle w:val="ListParagraph"/>
        <w:ind w:left="360"/>
        <w:rPr>
          <w:del w:id="1527" w:author="Author"/>
        </w:rPr>
      </w:pPr>
      <w:del w:id="1528" w:author="Author">
        <w:r w:rsidRPr="7F493B95" w:rsidDel="00FF43E1">
          <w:rPr>
            <w:rFonts w:asciiTheme="minorHAnsi" w:hAnsiTheme="minorHAnsi"/>
            <w:b/>
            <w:bCs/>
          </w:rPr>
          <w:delText>Pro</w:delText>
        </w:r>
        <w:r w:rsidR="0024226D" w:rsidRPr="7F493B95" w:rsidDel="00FF43E1">
          <w:rPr>
            <w:rFonts w:asciiTheme="minorHAnsi" w:hAnsiTheme="minorHAnsi"/>
            <w:b/>
            <w:bCs/>
          </w:rPr>
          <w:delText xml:space="preserve"> </w:delText>
        </w:r>
        <w:r w:rsidRPr="7F493B95" w:rsidDel="00FF43E1">
          <w:rPr>
            <w:rFonts w:asciiTheme="minorHAnsi" w:hAnsiTheme="minorHAnsi"/>
            <w:b/>
            <w:bCs/>
          </w:rPr>
          <w:delText>Tip</w:delText>
        </w:r>
        <w:r w:rsidRPr="7F493B95" w:rsidDel="00FF43E1">
          <w:rPr>
            <w:rFonts w:asciiTheme="minorHAnsi" w:hAnsiTheme="minorHAnsi"/>
          </w:rPr>
          <w:delText xml:space="preserve">: If you’ve created a bot in this environment before, to create another bot select the robot icon </w:delText>
        </w:r>
        <w:r w:rsidDel="00FF43E1">
          <w:rPr>
            <w:noProof/>
          </w:rPr>
          <w:drawing>
            <wp:inline distT="0" distB="0" distL="0" distR="0" wp14:anchorId="2961E76C" wp14:editId="0941EA23">
              <wp:extent cx="183631" cy="195107"/>
              <wp:effectExtent l="0" t="0" r="6985" b="0"/>
              <wp:docPr id="1028327160"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79">
                        <a:extLst>
                          <a:ext uri="{28A0092B-C50C-407E-A947-70E740481C1C}">
                            <a14:useLocalDpi xmlns:a14="http://schemas.microsoft.com/office/drawing/2010/main" val="0"/>
                          </a:ext>
                        </a:extLst>
                      </a:blip>
                      <a:stretch>
                        <a:fillRect/>
                      </a:stretch>
                    </pic:blipFill>
                    <pic:spPr>
                      <a:xfrm>
                        <a:off x="0" y="0"/>
                        <a:ext cx="183631" cy="195107"/>
                      </a:xfrm>
                      <a:prstGeom prst="rect">
                        <a:avLst/>
                      </a:prstGeom>
                    </pic:spPr>
                  </pic:pic>
                </a:graphicData>
              </a:graphic>
            </wp:inline>
          </w:drawing>
        </w:r>
        <w:r w:rsidRPr="7F493B95" w:rsidDel="00FF43E1">
          <w:rPr>
            <w:rFonts w:asciiTheme="minorHAnsi" w:hAnsiTheme="minorHAnsi"/>
          </w:rPr>
          <w:delText xml:space="preserve"> on the navigation bar, and then select </w:delText>
        </w:r>
        <w:r w:rsidRPr="7F493B95" w:rsidDel="00FF43E1">
          <w:rPr>
            <w:rFonts w:asciiTheme="minorHAnsi" w:hAnsiTheme="minorHAnsi"/>
            <w:b/>
            <w:bCs/>
          </w:rPr>
          <w:delText>New bot</w:delText>
        </w:r>
        <w:r w:rsidRPr="7F493B95" w:rsidDel="00FF43E1">
          <w:rPr>
            <w:rFonts w:asciiTheme="minorHAnsi" w:hAnsiTheme="minorHAnsi"/>
          </w:rPr>
          <w:delText>.</w:delText>
        </w:r>
      </w:del>
    </w:p>
    <w:p w14:paraId="1A1FD3CA" w14:textId="3275D976" w:rsidR="002F4944" w:rsidDel="00FF43E1" w:rsidRDefault="002F4944" w:rsidP="002232D5">
      <w:pPr>
        <w:pStyle w:val="ListParagraph"/>
        <w:rPr>
          <w:del w:id="1529" w:author="Author"/>
        </w:rPr>
      </w:pPr>
    </w:p>
    <w:p w14:paraId="54D9C6E4" w14:textId="036DD413" w:rsidR="00FD1821" w:rsidRPr="004C5796" w:rsidDel="00FF43E1" w:rsidRDefault="003D6DCA" w:rsidP="002232D5">
      <w:pPr>
        <w:pStyle w:val="ListParagraph"/>
        <w:ind w:left="0"/>
        <w:rPr>
          <w:del w:id="1530" w:author="Author"/>
        </w:rPr>
      </w:pPr>
      <w:del w:id="1531" w:author="Author">
        <w:r w:rsidDel="00FF43E1">
          <w:rPr>
            <w:noProof/>
          </w:rPr>
          <w:drawing>
            <wp:inline distT="0" distB="0" distL="0" distR="0" wp14:anchorId="35018303" wp14:editId="5FC9F932">
              <wp:extent cx="1768844" cy="2164080"/>
              <wp:effectExtent l="19050" t="19050" r="22225" b="26670"/>
              <wp:docPr id="119231565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80">
                        <a:extLst>
                          <a:ext uri="{53640926-AAD7-44D8-BBD7-CCE9431645EC}">
                            <a14:shadowObscured xmlns="" xmlns:o="urn:schemas-microsoft-com:office:office" xmlns:v="urn:schemas-microsoft-com:vml" xmlns:w10="urn:schemas-microsoft-com:office:word" xmlns:w="http://schemas.openxmlformats.org/wordprocessingml/2006/main" xmlns:ask="http://schemas.microsoft.com/office/drawing/2018/sketchyshapes" xmlns:a14="http://schemas.microsoft.com/office/drawing/2010/main"/>
                          </a:ext>
                        </a:extLst>
                      </a:blip>
                      <a:srcRect l="3633"/>
                      <a:stretch>
                        <a:fillRect/>
                      </a:stretch>
                    </pic:blipFill>
                    <pic:spPr>
                      <a:xfrm>
                        <a:off x="0" y="0"/>
                        <a:ext cx="1768844" cy="2164080"/>
                      </a:xfrm>
                      <a:prstGeom prst="rect">
                        <a:avLst/>
                      </a:prstGeom>
                    </pic:spPr>
                  </pic:pic>
                </a:graphicData>
              </a:graphic>
            </wp:inline>
          </w:drawing>
        </w:r>
        <w:commentRangeStart w:id="1532"/>
        <w:commentRangeEnd w:id="1532"/>
        <w:r w:rsidR="00E55295" w:rsidDel="00FF43E1">
          <w:rPr>
            <w:rStyle w:val="CommentReference"/>
            <w:rFonts w:asciiTheme="minorHAnsi" w:hAnsiTheme="minorHAnsi"/>
          </w:rPr>
          <w:commentReference w:id="1532"/>
        </w:r>
      </w:del>
    </w:p>
    <w:p w14:paraId="558DAFA0" w14:textId="0E1C284B" w:rsidR="00654A4C" w:rsidDel="00FF43E1" w:rsidRDefault="00EC335F" w:rsidP="002232D5">
      <w:pPr>
        <w:pStyle w:val="Heading4"/>
        <w:spacing w:line="240" w:lineRule="auto"/>
        <w:rPr>
          <w:ins w:id="1533" w:author="Author"/>
          <w:del w:id="1534" w:author="Author"/>
          <w:szCs w:val="24"/>
          <w:lang w:eastAsia="zh-CN"/>
        </w:rPr>
      </w:pPr>
      <w:del w:id="1535" w:author="Author">
        <w:r w:rsidRPr="00F12961" w:rsidDel="00FF43E1">
          <w:rPr>
            <w:szCs w:val="24"/>
            <w:lang w:eastAsia="zh-CN"/>
          </w:rPr>
          <w:delText xml:space="preserve">Task 2: </w:delText>
        </w:r>
        <w:r w:rsidR="00654A4C" w:rsidRPr="00F12961" w:rsidDel="00FF43E1">
          <w:rPr>
            <w:szCs w:val="24"/>
            <w:lang w:eastAsia="zh-CN"/>
          </w:rPr>
          <w:delText>Take a quick tour of the user interface</w:delText>
        </w:r>
      </w:del>
      <w:ins w:id="1536" w:author="Author">
        <w:del w:id="1537" w:author="Author">
          <w:r w:rsidR="00A55BA7" w:rsidDel="00FF43E1">
            <w:rPr>
              <w:szCs w:val="24"/>
              <w:lang w:eastAsia="zh-CN"/>
            </w:rPr>
            <w:delText xml:space="preserve">Ingest Customer Data from </w:delText>
          </w:r>
          <w:r w:rsidR="00CC7F46" w:rsidDel="00FF43E1">
            <w:rPr>
              <w:szCs w:val="24"/>
              <w:lang w:eastAsia="zh-CN"/>
            </w:rPr>
            <w:delText>Dynamics 365 Customer Engagement</w:delText>
          </w:r>
        </w:del>
      </w:ins>
    </w:p>
    <w:p w14:paraId="089BC523" w14:textId="38010D27" w:rsidR="007E6D6C" w:rsidDel="00FF43E1" w:rsidRDefault="007E6D6C" w:rsidP="002232D5">
      <w:pPr>
        <w:rPr>
          <w:ins w:id="1538" w:author="Author"/>
          <w:del w:id="1539" w:author="Author"/>
          <w:lang w:eastAsia="zh-CN"/>
        </w:rPr>
      </w:pPr>
      <w:ins w:id="1540" w:author="Author">
        <w:del w:id="1541" w:author="Author">
          <w:r w:rsidDel="00FF43E1">
            <w:rPr>
              <w:lang w:eastAsia="zh-CN"/>
            </w:rPr>
            <w:delText xml:space="preserve">This exercise is to ingest the Customer Data from your Dynamics 365 Customer Engagement </w:delText>
          </w:r>
        </w:del>
      </w:ins>
    </w:p>
    <w:p w14:paraId="2FFF8F1B" w14:textId="6F896A96" w:rsidR="00922210" w:rsidRPr="00240C72" w:rsidDel="00FF43E1" w:rsidRDefault="00922210" w:rsidP="002232D5">
      <w:pPr>
        <w:pStyle w:val="ListParagraph"/>
        <w:numPr>
          <w:ilvl w:val="0"/>
          <w:numId w:val="70"/>
        </w:numPr>
        <w:autoSpaceDE w:val="0"/>
        <w:autoSpaceDN w:val="0"/>
        <w:adjustRightInd w:val="0"/>
        <w:spacing w:after="0" w:line="240" w:lineRule="auto"/>
        <w:rPr>
          <w:del w:id="1542" w:author="Author"/>
          <w:moveTo w:id="1543" w:author="Author"/>
          <w:rFonts w:ascii="CIDFont+F5" w:hAnsi="CIDFont+F5" w:cs="CIDFont+F5"/>
          <w:sz w:val="22"/>
          <w:lang w:val="en-SG"/>
        </w:rPr>
      </w:pPr>
      <w:moveToRangeStart w:id="1544" w:author="Author" w:name="move84325341"/>
      <w:moveTo w:id="1545" w:author="Author">
        <w:del w:id="1546" w:author="Author">
          <w:r w:rsidRPr="00240C72" w:rsidDel="00FF43E1">
            <w:rPr>
              <w:rFonts w:ascii="CIDFont+F1" w:hAnsi="CIDFont+F1" w:cs="CIDFont+F1"/>
              <w:sz w:val="22"/>
              <w:lang w:val="en-SG"/>
            </w:rPr>
            <w:delText>Within Customer Insights</w:delText>
          </w:r>
          <w:r w:rsidDel="00FF43E1">
            <w:rPr>
              <w:rFonts w:ascii="CIDFont+F1" w:hAnsi="CIDFont+F1" w:cs="CIDFont+F1"/>
              <w:sz w:val="22"/>
              <w:lang w:val="en-SG"/>
            </w:rPr>
            <w:delText xml:space="preserve"> and your environment</w:delText>
          </w:r>
          <w:r w:rsidRPr="00240C72" w:rsidDel="00FF43E1">
            <w:rPr>
              <w:rFonts w:ascii="CIDFont+F1" w:hAnsi="CIDFont+F1" w:cs="CIDFont+F1"/>
              <w:sz w:val="22"/>
              <w:lang w:val="en-SG"/>
            </w:rPr>
            <w:delText xml:space="preserve">, expand </w:delText>
          </w:r>
          <w:r w:rsidRPr="00240C72" w:rsidDel="00FF43E1">
            <w:rPr>
              <w:rFonts w:ascii="CIDFont+F5" w:hAnsi="CIDFont+F5" w:cs="CIDFont+F5"/>
              <w:sz w:val="22"/>
              <w:lang w:val="en-SG"/>
            </w:rPr>
            <w:delText xml:space="preserve">‘Data’ </w:delText>
          </w:r>
          <w:r w:rsidRPr="00240C72" w:rsidDel="00FF43E1">
            <w:rPr>
              <w:rFonts w:ascii="CIDFont+F1" w:hAnsi="CIDFont+F1" w:cs="CIDFont+F1"/>
              <w:sz w:val="22"/>
              <w:lang w:val="en-SG"/>
            </w:rPr>
            <w:delText>on the left menu and click ‘</w:delText>
          </w:r>
          <w:r w:rsidRPr="00240C72" w:rsidDel="00FF43E1">
            <w:rPr>
              <w:rFonts w:ascii="CIDFont+F5" w:hAnsi="CIDFont+F5" w:cs="CIDFont+F5"/>
              <w:sz w:val="22"/>
              <w:lang w:val="en-SG"/>
            </w:rPr>
            <w:delText>Data Sources’</w:delText>
          </w:r>
        </w:del>
      </w:moveTo>
    </w:p>
    <w:p w14:paraId="7A21DDAA" w14:textId="498AA9BF" w:rsidR="00922210" w:rsidRPr="00240C72" w:rsidDel="00FF43E1" w:rsidRDefault="00922210" w:rsidP="002232D5">
      <w:pPr>
        <w:pStyle w:val="ListParagraph"/>
        <w:autoSpaceDE w:val="0"/>
        <w:autoSpaceDN w:val="0"/>
        <w:adjustRightInd w:val="0"/>
        <w:spacing w:after="0" w:line="240" w:lineRule="auto"/>
        <w:rPr>
          <w:del w:id="1547" w:author="Author"/>
          <w:moveTo w:id="1548" w:author="Author"/>
          <w:rFonts w:ascii="CIDFont+F5" w:hAnsi="CIDFont+F5" w:cs="CIDFont+F5"/>
          <w:sz w:val="22"/>
          <w:lang w:val="en-SG"/>
        </w:rPr>
      </w:pPr>
      <w:moveTo w:id="1549" w:author="Author">
        <w:del w:id="1550" w:author="Author">
          <w:r w:rsidRPr="00240C72" w:rsidDel="00FF43E1">
            <w:rPr>
              <w:rFonts w:ascii="CIDFont+F1" w:hAnsi="CIDFont+F1" w:cs="CIDFont+F1"/>
              <w:sz w:val="22"/>
              <w:lang w:val="en-SG"/>
            </w:rPr>
            <w:delText xml:space="preserve">Click </w:delText>
          </w:r>
        </w:del>
      </w:moveTo>
      <w:ins w:id="1551" w:author="Author">
        <w:del w:id="1552" w:author="Author">
          <w:r w:rsidR="00F8511B" w:rsidDel="00FF43E1">
            <w:rPr>
              <w:rFonts w:ascii="CIDFont+F1" w:hAnsi="CIDFont+F1" w:cs="CIDFont+F1"/>
              <w:sz w:val="22"/>
              <w:lang w:val="en-SG"/>
            </w:rPr>
            <w:delText xml:space="preserve">+ </w:delText>
          </w:r>
        </w:del>
      </w:ins>
      <w:moveTo w:id="1553" w:author="Author">
        <w:del w:id="1554" w:author="Author">
          <w:r w:rsidRPr="00240C72" w:rsidDel="00FF43E1">
            <w:rPr>
              <w:rFonts w:ascii="CIDFont+F5" w:hAnsi="CIDFont+F5" w:cs="CIDFont+F5"/>
              <w:sz w:val="22"/>
              <w:lang w:val="en-SG"/>
            </w:rPr>
            <w:delText>Add Data Source</w:delText>
          </w:r>
          <w:r w:rsidRPr="00240C72" w:rsidDel="00FF43E1">
            <w:rPr>
              <w:rFonts w:ascii="CIDFont+F1" w:hAnsi="CIDFont+F1" w:cs="CIDFont+F1"/>
              <w:sz w:val="22"/>
              <w:lang w:val="en-SG"/>
            </w:rPr>
            <w:delText xml:space="preserve">, then </w:delText>
          </w:r>
          <w:r w:rsidRPr="00240C72" w:rsidDel="00FF43E1">
            <w:rPr>
              <w:rFonts w:ascii="CIDFont+F5" w:hAnsi="CIDFont+F5" w:cs="CIDFont+F5"/>
              <w:sz w:val="22"/>
              <w:lang w:val="en-SG"/>
            </w:rPr>
            <w:delText xml:space="preserve">Next </w:delText>
          </w:r>
          <w:r w:rsidRPr="00240C72" w:rsidDel="00FF43E1">
            <w:rPr>
              <w:rFonts w:ascii="CIDFont+F1" w:hAnsi="CIDFont+F1" w:cs="CIDFont+F1"/>
              <w:sz w:val="22"/>
              <w:lang w:val="en-SG"/>
            </w:rPr>
            <w:delText xml:space="preserve">and name the source </w:delText>
          </w:r>
          <w:r w:rsidDel="00FF43E1">
            <w:rPr>
              <w:rFonts w:ascii="CIDFont+F5" w:hAnsi="CIDFont+F5" w:cs="CIDFont+F5"/>
              <w:sz w:val="22"/>
              <w:lang w:val="en-SG"/>
            </w:rPr>
            <w:delText>D365 Contacts</w:delText>
          </w:r>
          <w:r w:rsidRPr="00240C72" w:rsidDel="00FF43E1">
            <w:rPr>
              <w:rFonts w:ascii="CIDFont+F1" w:hAnsi="CIDFont+F1" w:cs="CIDFont+F1"/>
              <w:sz w:val="22"/>
              <w:lang w:val="en-SG"/>
            </w:rPr>
            <w:delText xml:space="preserve">, then click </w:delText>
          </w:r>
          <w:r w:rsidRPr="00240C72" w:rsidDel="00FF43E1">
            <w:rPr>
              <w:rFonts w:ascii="CIDFont+F5" w:hAnsi="CIDFont+F5" w:cs="CIDFont+F5"/>
              <w:sz w:val="22"/>
              <w:lang w:val="en-SG"/>
            </w:rPr>
            <w:delText>Next</w:delText>
          </w:r>
        </w:del>
      </w:moveTo>
    </w:p>
    <w:p w14:paraId="0041C151" w14:textId="53223B5D" w:rsidR="00922210" w:rsidDel="00FF43E1" w:rsidRDefault="00922210" w:rsidP="002232D5">
      <w:pPr>
        <w:pStyle w:val="ListParagraph"/>
        <w:autoSpaceDE w:val="0"/>
        <w:autoSpaceDN w:val="0"/>
        <w:adjustRightInd w:val="0"/>
        <w:spacing w:after="0" w:line="240" w:lineRule="auto"/>
        <w:rPr>
          <w:ins w:id="1555" w:author="Author"/>
          <w:del w:id="1556" w:author="Author"/>
          <w:rFonts w:ascii="CIDFont+F5" w:hAnsi="CIDFont+F5" w:cs="CIDFont+F5"/>
          <w:sz w:val="22"/>
          <w:lang w:val="en-SG"/>
        </w:rPr>
      </w:pPr>
      <w:moveTo w:id="1557" w:author="Author">
        <w:del w:id="1558" w:author="Author">
          <w:r w:rsidRPr="00240C72" w:rsidDel="00FF43E1">
            <w:rPr>
              <w:rFonts w:ascii="CIDFont+F5" w:hAnsi="CIDFont+F5" w:cs="CIDFont+F5"/>
              <w:sz w:val="22"/>
              <w:lang w:val="en-SG"/>
            </w:rPr>
            <w:delText>button.</w:delText>
          </w:r>
        </w:del>
      </w:moveTo>
    </w:p>
    <w:p w14:paraId="4CFDAF11" w14:textId="0288A62D" w:rsidR="00F8511B" w:rsidDel="00FF43E1" w:rsidRDefault="00F8511B" w:rsidP="002232D5">
      <w:pPr>
        <w:pStyle w:val="ListParagraph"/>
        <w:autoSpaceDE w:val="0"/>
        <w:autoSpaceDN w:val="0"/>
        <w:adjustRightInd w:val="0"/>
        <w:spacing w:after="0" w:line="240" w:lineRule="auto"/>
        <w:rPr>
          <w:ins w:id="1559" w:author="Author"/>
          <w:del w:id="1560" w:author="Author"/>
          <w:rFonts w:ascii="CIDFont+F5" w:hAnsi="CIDFont+F5" w:cs="CIDFont+F5"/>
          <w:sz w:val="22"/>
          <w:lang w:val="en-SG"/>
        </w:rPr>
      </w:pPr>
      <w:ins w:id="1561" w:author="Author">
        <w:del w:id="1562" w:author="Author">
          <w:r w:rsidDel="00FF43E1">
            <w:rPr>
              <w:noProof/>
            </w:rPr>
            <w:drawing>
              <wp:inline distT="0" distB="0" distL="0" distR="0" wp14:anchorId="07C8ECB1" wp14:editId="06C51799">
                <wp:extent cx="5166360" cy="3048152"/>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81"/>
                        <a:stretch>
                          <a:fillRect/>
                        </a:stretch>
                      </pic:blipFill>
                      <pic:spPr>
                        <a:xfrm>
                          <a:off x="0" y="0"/>
                          <a:ext cx="5172223" cy="3051611"/>
                        </a:xfrm>
                        <a:prstGeom prst="rect">
                          <a:avLst/>
                        </a:prstGeom>
                      </pic:spPr>
                    </pic:pic>
                  </a:graphicData>
                </a:graphic>
              </wp:inline>
            </w:drawing>
          </w:r>
          <w:r w:rsidR="009E0CF3" w:rsidRPr="009E0CF3" w:rsidDel="00FF43E1">
            <w:rPr>
              <w:noProof/>
            </w:rPr>
            <w:delText xml:space="preserve"> </w:delText>
          </w:r>
          <w:r w:rsidR="009E0CF3" w:rsidDel="00FF43E1">
            <w:rPr>
              <w:noProof/>
            </w:rPr>
            <w:drawing>
              <wp:inline distT="0" distB="0" distL="0" distR="0" wp14:anchorId="312AE47A" wp14:editId="213D0EB0">
                <wp:extent cx="5682713" cy="335280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82"/>
                        <a:stretch>
                          <a:fillRect/>
                        </a:stretch>
                      </pic:blipFill>
                      <pic:spPr>
                        <a:xfrm>
                          <a:off x="0" y="0"/>
                          <a:ext cx="5697055" cy="3361262"/>
                        </a:xfrm>
                        <a:prstGeom prst="rect">
                          <a:avLst/>
                        </a:prstGeom>
                      </pic:spPr>
                    </pic:pic>
                  </a:graphicData>
                </a:graphic>
              </wp:inline>
            </w:drawing>
          </w:r>
        </w:del>
      </w:ins>
    </w:p>
    <w:p w14:paraId="4D6E89C9" w14:textId="4F5BD122" w:rsidR="00F8511B" w:rsidDel="00FF43E1" w:rsidRDefault="00F8511B" w:rsidP="002232D5">
      <w:pPr>
        <w:pStyle w:val="ListParagraph"/>
        <w:autoSpaceDE w:val="0"/>
        <w:autoSpaceDN w:val="0"/>
        <w:adjustRightInd w:val="0"/>
        <w:spacing w:after="0" w:line="240" w:lineRule="auto"/>
        <w:rPr>
          <w:ins w:id="1563" w:author="Author"/>
          <w:del w:id="1564" w:author="Author"/>
          <w:rFonts w:ascii="CIDFont+F5" w:hAnsi="CIDFont+F5" w:cs="CIDFont+F5"/>
          <w:sz w:val="22"/>
          <w:lang w:val="en-SG"/>
        </w:rPr>
      </w:pPr>
    </w:p>
    <w:p w14:paraId="21860B38" w14:textId="6EF04C4D" w:rsidR="00F8511B" w:rsidDel="00FF43E1" w:rsidRDefault="00F8511B" w:rsidP="002232D5">
      <w:pPr>
        <w:pStyle w:val="ListParagraph"/>
        <w:numPr>
          <w:ilvl w:val="0"/>
          <w:numId w:val="70"/>
        </w:numPr>
        <w:autoSpaceDE w:val="0"/>
        <w:autoSpaceDN w:val="0"/>
        <w:adjustRightInd w:val="0"/>
        <w:spacing w:after="0" w:line="240" w:lineRule="auto"/>
        <w:rPr>
          <w:del w:id="1565" w:author="Author"/>
          <w:lang w:eastAsia="zh-CN"/>
        </w:rPr>
      </w:pPr>
      <w:ins w:id="1566" w:author="Author">
        <w:del w:id="1567" w:author="Author">
          <w:r w:rsidDel="00FF43E1">
            <w:rPr>
              <w:lang w:eastAsia="zh-CN"/>
            </w:rPr>
            <w:delText>Then Next and name the source D365 Contacts, then click Next</w:delText>
          </w:r>
          <w:r w:rsidR="00491851" w:rsidDel="00FF43E1">
            <w:rPr>
              <w:lang w:eastAsia="zh-CN"/>
            </w:rPr>
            <w:delText>. To import D365 Data, you can choose</w:delText>
          </w:r>
        </w:del>
      </w:ins>
    </w:p>
    <w:p w14:paraId="46A7A729" w14:textId="54B135AD" w:rsidR="00491851" w:rsidDel="00FF43E1" w:rsidRDefault="00904233" w:rsidP="002232D5">
      <w:pPr>
        <w:pStyle w:val="ListParagraph"/>
        <w:numPr>
          <w:ilvl w:val="0"/>
          <w:numId w:val="70"/>
        </w:numPr>
        <w:autoSpaceDE w:val="0"/>
        <w:autoSpaceDN w:val="0"/>
        <w:adjustRightInd w:val="0"/>
        <w:spacing w:after="0" w:line="240" w:lineRule="auto"/>
        <w:rPr>
          <w:ins w:id="1568" w:author="Author"/>
          <w:del w:id="1569" w:author="Author"/>
          <w:lang w:eastAsia="zh-CN"/>
        </w:rPr>
      </w:pPr>
      <w:ins w:id="1570" w:author="Author">
        <w:del w:id="1571" w:author="Author">
          <w:r w:rsidDel="00FF43E1">
            <w:rPr>
              <w:lang w:eastAsia="zh-CN"/>
            </w:rPr>
            <w:delText>please choose Connect to Microsoft Dataverse managed lake</w:delText>
          </w:r>
        </w:del>
      </w:ins>
    </w:p>
    <w:p w14:paraId="2BB32391" w14:textId="2D65073D" w:rsidR="00FA0ACD" w:rsidDel="00FF43E1" w:rsidRDefault="00FA0ACD" w:rsidP="002232D5">
      <w:pPr>
        <w:pStyle w:val="ListParagraph"/>
        <w:autoSpaceDE w:val="0"/>
        <w:autoSpaceDN w:val="0"/>
        <w:adjustRightInd w:val="0"/>
        <w:spacing w:after="0" w:line="240" w:lineRule="auto"/>
        <w:rPr>
          <w:ins w:id="1572" w:author="Author"/>
          <w:del w:id="1573" w:author="Author"/>
          <w:lang w:eastAsia="zh-CN"/>
        </w:rPr>
      </w:pPr>
    </w:p>
    <w:p w14:paraId="31C3CAB5" w14:textId="7C22592B" w:rsidR="00F8511B" w:rsidDel="00FF43E1" w:rsidRDefault="00904233" w:rsidP="002232D5">
      <w:pPr>
        <w:pStyle w:val="ListParagraph"/>
        <w:autoSpaceDE w:val="0"/>
        <w:autoSpaceDN w:val="0"/>
        <w:adjustRightInd w:val="0"/>
        <w:spacing w:after="0" w:line="240" w:lineRule="auto"/>
        <w:rPr>
          <w:del w:id="1574" w:author="Author"/>
          <w:lang w:eastAsia="zh-CN"/>
        </w:rPr>
      </w:pPr>
      <w:ins w:id="1575" w:author="Author">
        <w:del w:id="1576" w:author="Author">
          <w:r w:rsidDel="00FF43E1">
            <w:rPr>
              <w:noProof/>
            </w:rPr>
            <w:drawing>
              <wp:inline distT="0" distB="0" distL="0" distR="0" wp14:anchorId="683CCFE9" wp14:editId="25180A80">
                <wp:extent cx="5387340" cy="4124582"/>
                <wp:effectExtent l="0" t="0" r="3810" b="952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83"/>
                        <a:stretch>
                          <a:fillRect/>
                        </a:stretch>
                      </pic:blipFill>
                      <pic:spPr>
                        <a:xfrm>
                          <a:off x="0" y="0"/>
                          <a:ext cx="5393270" cy="4129122"/>
                        </a:xfrm>
                        <a:prstGeom prst="rect">
                          <a:avLst/>
                        </a:prstGeom>
                      </pic:spPr>
                    </pic:pic>
                  </a:graphicData>
                </a:graphic>
              </wp:inline>
            </w:drawing>
          </w:r>
          <w:r w:rsidR="00491851" w:rsidDel="00FF43E1">
            <w:rPr>
              <w:noProof/>
            </w:rPr>
            <w:drawing>
              <wp:inline distT="0" distB="0" distL="0" distR="0" wp14:anchorId="735A4045" wp14:editId="6794E680">
                <wp:extent cx="6469941" cy="4953429"/>
                <wp:effectExtent l="0" t="0" r="762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84"/>
                        <a:stretch>
                          <a:fillRect/>
                        </a:stretch>
                      </pic:blipFill>
                      <pic:spPr>
                        <a:xfrm>
                          <a:off x="0" y="0"/>
                          <a:ext cx="6469941" cy="4953429"/>
                        </a:xfrm>
                        <a:prstGeom prst="rect">
                          <a:avLst/>
                        </a:prstGeom>
                      </pic:spPr>
                    </pic:pic>
                  </a:graphicData>
                </a:graphic>
              </wp:inline>
            </w:drawing>
          </w:r>
          <w:r w:rsidR="00F8511B" w:rsidDel="00FF43E1">
            <w:rPr>
              <w:lang w:eastAsia="zh-CN"/>
            </w:rPr>
            <w:delText>button.</w:delText>
          </w:r>
        </w:del>
      </w:ins>
    </w:p>
    <w:p w14:paraId="6DD64BEA" w14:textId="4CC3C181" w:rsidR="00B532B9" w:rsidDel="00FF43E1" w:rsidRDefault="00B532B9" w:rsidP="002232D5">
      <w:pPr>
        <w:pStyle w:val="ListParagraph"/>
        <w:autoSpaceDE w:val="0"/>
        <w:autoSpaceDN w:val="0"/>
        <w:adjustRightInd w:val="0"/>
        <w:spacing w:after="0" w:line="240" w:lineRule="auto"/>
        <w:rPr>
          <w:ins w:id="1577" w:author="Author"/>
          <w:del w:id="1578" w:author="Author"/>
          <w:lang w:eastAsia="zh-CN"/>
        </w:rPr>
      </w:pPr>
    </w:p>
    <w:p w14:paraId="4EC0FB60" w14:textId="31B470F2" w:rsidR="00B532B9" w:rsidRPr="00FA0ACD" w:rsidDel="00FF43E1" w:rsidRDefault="00B532B9" w:rsidP="002232D5">
      <w:pPr>
        <w:pStyle w:val="ListParagraph"/>
        <w:numPr>
          <w:ilvl w:val="0"/>
          <w:numId w:val="70"/>
        </w:numPr>
        <w:autoSpaceDE w:val="0"/>
        <w:autoSpaceDN w:val="0"/>
        <w:adjustRightInd w:val="0"/>
        <w:spacing w:after="0" w:line="240" w:lineRule="auto"/>
        <w:rPr>
          <w:ins w:id="1579" w:author="Author"/>
          <w:del w:id="1580" w:author="Author"/>
          <w:rFonts w:ascii="CIDFont+F5" w:hAnsi="CIDFont+F5" w:cs="CIDFont+F5"/>
          <w:sz w:val="22"/>
          <w:lang w:val="en-SG"/>
          <w:rPrChange w:id="1581" w:author="Author">
            <w:rPr>
              <w:ins w:id="1582" w:author="Author"/>
              <w:del w:id="1583" w:author="Author"/>
              <w:lang w:eastAsia="zh-CN"/>
            </w:rPr>
          </w:rPrChange>
        </w:rPr>
      </w:pPr>
      <w:ins w:id="1584" w:author="Author">
        <w:del w:id="1585" w:author="Author">
          <w:r w:rsidDel="00FF43E1">
            <w:rPr>
              <w:lang w:eastAsia="zh-CN"/>
            </w:rPr>
            <w:delText>Enter the D365 URL</w:delText>
          </w:r>
          <w:r w:rsidR="00FA0ACD" w:rsidDel="00FF43E1">
            <w:rPr>
              <w:lang w:eastAsia="zh-CN"/>
            </w:rPr>
            <w:delText xml:space="preserve"> you want to connect to and then Sign in</w:delText>
          </w:r>
          <w:r w:rsidR="00007189" w:rsidDel="00FF43E1">
            <w:rPr>
              <w:lang w:eastAsia="zh-CN"/>
            </w:rPr>
            <w:delText>, which will prompt you sign in window, you need to enter your credential to sign in.</w:delText>
          </w:r>
          <w:r w:rsidR="00A7745D" w:rsidDel="00FF43E1">
            <w:rPr>
              <w:lang w:eastAsia="zh-CN"/>
            </w:rPr>
            <w:delText xml:space="preserve"> Click next after signed in.</w:delText>
          </w:r>
          <w:r w:rsidDel="00FF43E1">
            <w:rPr>
              <w:lang w:eastAsia="zh-CN"/>
            </w:rPr>
            <w:delText xml:space="preserve"> that you have previously</w:delText>
          </w:r>
        </w:del>
      </w:ins>
    </w:p>
    <w:p w14:paraId="0C92CB84" w14:textId="10E8169A" w:rsidR="00FA0ACD" w:rsidDel="00FF43E1" w:rsidRDefault="00FA0ACD" w:rsidP="002232D5">
      <w:pPr>
        <w:pStyle w:val="ListParagraph"/>
        <w:autoSpaceDE w:val="0"/>
        <w:autoSpaceDN w:val="0"/>
        <w:adjustRightInd w:val="0"/>
        <w:spacing w:after="0" w:line="240" w:lineRule="auto"/>
        <w:rPr>
          <w:ins w:id="1586" w:author="Author"/>
          <w:del w:id="1587" w:author="Author"/>
          <w:rFonts w:ascii="CIDFont+F5" w:hAnsi="CIDFont+F5" w:cs="CIDFont+F5"/>
          <w:sz w:val="22"/>
          <w:lang w:val="en-SG"/>
        </w:rPr>
      </w:pPr>
      <w:ins w:id="1588" w:author="Author">
        <w:del w:id="1589" w:author="Author">
          <w:r w:rsidDel="00FF43E1">
            <w:rPr>
              <w:noProof/>
            </w:rPr>
            <w:drawing>
              <wp:inline distT="0" distB="0" distL="0" distR="0" wp14:anchorId="6760AF58" wp14:editId="4F6AF2D8">
                <wp:extent cx="5280660" cy="1798053"/>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85"/>
                        <a:stretch>
                          <a:fillRect/>
                        </a:stretch>
                      </pic:blipFill>
                      <pic:spPr>
                        <a:xfrm>
                          <a:off x="0" y="0"/>
                          <a:ext cx="5282420" cy="1798652"/>
                        </a:xfrm>
                        <a:prstGeom prst="rect">
                          <a:avLst/>
                        </a:prstGeom>
                      </pic:spPr>
                    </pic:pic>
                  </a:graphicData>
                </a:graphic>
              </wp:inline>
            </w:drawing>
          </w:r>
        </w:del>
      </w:ins>
    </w:p>
    <w:p w14:paraId="616EFDCB" w14:textId="517EF67D" w:rsidR="00DA1937" w:rsidDel="00FF43E1" w:rsidRDefault="00DA1937" w:rsidP="002232D5">
      <w:pPr>
        <w:pStyle w:val="ListParagraph"/>
        <w:autoSpaceDE w:val="0"/>
        <w:autoSpaceDN w:val="0"/>
        <w:adjustRightInd w:val="0"/>
        <w:spacing w:after="0" w:line="240" w:lineRule="auto"/>
        <w:rPr>
          <w:ins w:id="1590" w:author="Author"/>
          <w:del w:id="1591" w:author="Author"/>
          <w:rFonts w:ascii="CIDFont+F5" w:hAnsi="CIDFont+F5" w:cs="CIDFont+F5"/>
          <w:sz w:val="22"/>
          <w:lang w:val="en-SG"/>
        </w:rPr>
      </w:pPr>
      <w:ins w:id="1592" w:author="Author">
        <w:del w:id="1593" w:author="Author">
          <w:r w:rsidDel="00FF43E1">
            <w:rPr>
              <w:noProof/>
            </w:rPr>
            <w:drawing>
              <wp:inline distT="0" distB="0" distL="0" distR="0" wp14:anchorId="1784F957" wp14:editId="44844697">
                <wp:extent cx="6057900" cy="2062701"/>
                <wp:effectExtent l="0" t="0" r="0" b="0"/>
                <wp:docPr id="11" name="Picture 1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Word&#10;&#10;Description automatically generated"/>
                        <pic:cNvPicPr/>
                      </pic:nvPicPr>
                      <pic:blipFill>
                        <a:blip r:embed="rId86"/>
                        <a:stretch>
                          <a:fillRect/>
                        </a:stretch>
                      </pic:blipFill>
                      <pic:spPr>
                        <a:xfrm>
                          <a:off x="0" y="0"/>
                          <a:ext cx="6063222" cy="2064513"/>
                        </a:xfrm>
                        <a:prstGeom prst="rect">
                          <a:avLst/>
                        </a:prstGeom>
                      </pic:spPr>
                    </pic:pic>
                  </a:graphicData>
                </a:graphic>
              </wp:inline>
            </w:drawing>
          </w:r>
        </w:del>
      </w:ins>
    </w:p>
    <w:p w14:paraId="6EB760FA" w14:textId="0EC2FB7F" w:rsidR="00CE0FE1" w:rsidDel="00FF43E1" w:rsidRDefault="00CE0FE1" w:rsidP="002232D5">
      <w:pPr>
        <w:pStyle w:val="ListParagraph"/>
        <w:autoSpaceDE w:val="0"/>
        <w:autoSpaceDN w:val="0"/>
        <w:adjustRightInd w:val="0"/>
        <w:spacing w:after="0" w:line="240" w:lineRule="auto"/>
        <w:rPr>
          <w:ins w:id="1594" w:author="Author"/>
          <w:del w:id="1595" w:author="Author"/>
          <w:rFonts w:ascii="CIDFont+F5" w:hAnsi="CIDFont+F5" w:cs="CIDFont+F5"/>
          <w:sz w:val="22"/>
          <w:lang w:val="en-SG"/>
        </w:rPr>
      </w:pPr>
    </w:p>
    <w:p w14:paraId="3E7B097F" w14:textId="56907227" w:rsidR="00CE0FE1" w:rsidDel="00FF43E1" w:rsidRDefault="00CE0FE1" w:rsidP="002232D5">
      <w:pPr>
        <w:pStyle w:val="ListParagraph"/>
        <w:numPr>
          <w:ilvl w:val="0"/>
          <w:numId w:val="70"/>
        </w:numPr>
        <w:autoSpaceDE w:val="0"/>
        <w:autoSpaceDN w:val="0"/>
        <w:adjustRightInd w:val="0"/>
        <w:spacing w:after="0" w:line="240" w:lineRule="auto"/>
        <w:rPr>
          <w:ins w:id="1596" w:author="Author"/>
          <w:del w:id="1597" w:author="Author"/>
          <w:rFonts w:ascii="CIDFont+F5" w:hAnsi="CIDFont+F5" w:cs="CIDFont+F5"/>
          <w:sz w:val="22"/>
          <w:lang w:val="en-SG"/>
        </w:rPr>
      </w:pPr>
      <w:ins w:id="1598" w:author="Author">
        <w:del w:id="1599" w:author="Author">
          <w:r w:rsidDel="00FF43E1">
            <w:rPr>
              <w:rFonts w:ascii="CIDFont+F5" w:hAnsi="CIDFont+F5" w:cs="CIDFont+F5"/>
              <w:sz w:val="22"/>
              <w:lang w:val="en-SG"/>
            </w:rPr>
            <w:delText>In the Entity section, please tick also Account, Contact, and Product</w:delText>
          </w:r>
        </w:del>
      </w:ins>
    </w:p>
    <w:p w14:paraId="76980017" w14:textId="63F0A6B4" w:rsidR="00CE0FE1" w:rsidRPr="00491851" w:rsidDel="00FF43E1" w:rsidRDefault="00CE0FE1" w:rsidP="002232D5">
      <w:pPr>
        <w:pStyle w:val="ListParagraph"/>
        <w:autoSpaceDE w:val="0"/>
        <w:autoSpaceDN w:val="0"/>
        <w:adjustRightInd w:val="0"/>
        <w:spacing w:after="0" w:line="240" w:lineRule="auto"/>
        <w:rPr>
          <w:ins w:id="1600" w:author="Author"/>
          <w:del w:id="1601" w:author="Author"/>
          <w:rFonts w:ascii="CIDFont+F5" w:hAnsi="CIDFont+F5" w:cs="CIDFont+F5"/>
          <w:sz w:val="22"/>
          <w:lang w:val="en-SG"/>
        </w:rPr>
      </w:pPr>
      <w:ins w:id="1602" w:author="Author">
        <w:del w:id="1603" w:author="Author">
          <w:r w:rsidDel="00FF43E1">
            <w:rPr>
              <w:noProof/>
            </w:rPr>
            <w:drawing>
              <wp:inline distT="0" distB="0" distL="0" distR="0" wp14:anchorId="774DC158" wp14:editId="2C21E15E">
                <wp:extent cx="6858000" cy="3561715"/>
                <wp:effectExtent l="0" t="0" r="0" b="63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87"/>
                        <a:stretch>
                          <a:fillRect/>
                        </a:stretch>
                      </pic:blipFill>
                      <pic:spPr>
                        <a:xfrm>
                          <a:off x="0" y="0"/>
                          <a:ext cx="6858000" cy="3561715"/>
                        </a:xfrm>
                        <a:prstGeom prst="rect">
                          <a:avLst/>
                        </a:prstGeom>
                      </pic:spPr>
                    </pic:pic>
                  </a:graphicData>
                </a:graphic>
              </wp:inline>
            </w:drawing>
          </w:r>
        </w:del>
      </w:ins>
    </w:p>
    <w:p w14:paraId="720F1FDC" w14:textId="22382E6B" w:rsidR="004D582D" w:rsidDel="00FF43E1" w:rsidRDefault="004D582D">
      <w:pPr>
        <w:pStyle w:val="ListParagraph"/>
        <w:autoSpaceDE w:val="0"/>
        <w:autoSpaceDN w:val="0"/>
        <w:adjustRightInd w:val="0"/>
        <w:spacing w:after="0" w:line="240" w:lineRule="auto"/>
        <w:rPr>
          <w:ins w:id="1604" w:author="Author"/>
          <w:del w:id="1605" w:author="Author"/>
          <w:rFonts w:ascii="CIDFont+F5" w:hAnsi="CIDFont+F5" w:cs="CIDFont+F5"/>
          <w:sz w:val="22"/>
          <w:lang w:val="en-SG"/>
        </w:rPr>
        <w:pPrChange w:id="1606" w:author="Author">
          <w:pPr>
            <w:autoSpaceDE w:val="0"/>
            <w:autoSpaceDN w:val="0"/>
            <w:adjustRightInd w:val="0"/>
            <w:spacing w:after="0" w:line="240" w:lineRule="auto"/>
          </w:pPr>
        </w:pPrChange>
      </w:pPr>
    </w:p>
    <w:p w14:paraId="7273EEAB" w14:textId="437BAB19" w:rsidR="004D582D" w:rsidDel="00FF43E1" w:rsidRDefault="002153AE" w:rsidP="002232D5">
      <w:pPr>
        <w:autoSpaceDE w:val="0"/>
        <w:autoSpaceDN w:val="0"/>
        <w:adjustRightInd w:val="0"/>
        <w:spacing w:after="0" w:line="240" w:lineRule="auto"/>
        <w:rPr>
          <w:ins w:id="1607" w:author="Author"/>
          <w:del w:id="1608" w:author="Author"/>
          <w:rFonts w:ascii="CIDFont+F5" w:hAnsi="CIDFont+F5" w:cs="CIDFont+F5"/>
          <w:sz w:val="22"/>
          <w:lang w:val="en-SG"/>
        </w:rPr>
      </w:pPr>
      <w:ins w:id="1609" w:author="Author">
        <w:del w:id="1610" w:author="Author">
          <w:r w:rsidDel="00FF43E1">
            <w:rPr>
              <w:rFonts w:ascii="CIDFont+F5" w:hAnsi="CIDFont+F5" w:cs="CIDFont+F5"/>
              <w:sz w:val="22"/>
              <w:lang w:val="en-SG"/>
            </w:rPr>
            <w:delText>Next task is to connect Customer Insight with other data sources, Customer Insight supports multiple data sources, but in this class that is focusing on the functionality and features, let’s just use CSV files. You will connect to data sources to ingest the data and insert it into our Customer Insight</w:delText>
          </w:r>
        </w:del>
      </w:ins>
    </w:p>
    <w:p w14:paraId="7AA0E99E" w14:textId="7A5FA85F" w:rsidR="002153AE" w:rsidDel="00FF43E1" w:rsidRDefault="002153AE" w:rsidP="002232D5">
      <w:pPr>
        <w:autoSpaceDE w:val="0"/>
        <w:autoSpaceDN w:val="0"/>
        <w:adjustRightInd w:val="0"/>
        <w:spacing w:after="0" w:line="240" w:lineRule="auto"/>
        <w:rPr>
          <w:ins w:id="1611" w:author="Author"/>
          <w:del w:id="1612" w:author="Author"/>
          <w:rFonts w:ascii="CIDFont+F5" w:hAnsi="CIDFont+F5" w:cs="CIDFont+F5"/>
          <w:sz w:val="22"/>
          <w:lang w:val="en-SG"/>
        </w:rPr>
      </w:pPr>
    </w:p>
    <w:tbl>
      <w:tblPr>
        <w:tblStyle w:val="TableGrid"/>
        <w:tblW w:w="10885" w:type="dxa"/>
        <w:tblInd w:w="5" w:type="dxa"/>
        <w:tblLayout w:type="fixed"/>
        <w:tblLook w:val="04A0" w:firstRow="1" w:lastRow="0" w:firstColumn="1" w:lastColumn="0" w:noHBand="0" w:noVBand="1"/>
        <w:tblPrChange w:id="1613" w:author="Author">
          <w:tblPr>
            <w:tblStyle w:val="TableGrid"/>
            <w:tblW w:w="0" w:type="auto"/>
            <w:tblInd w:w="5" w:type="dxa"/>
            <w:tblLook w:val="04A0" w:firstRow="1" w:lastRow="0" w:firstColumn="1" w:lastColumn="0" w:noHBand="0" w:noVBand="1"/>
          </w:tblPr>
        </w:tblPrChange>
      </w:tblPr>
      <w:tblGrid>
        <w:gridCol w:w="1975"/>
        <w:gridCol w:w="8910"/>
        <w:tblGridChange w:id="1614">
          <w:tblGrid>
            <w:gridCol w:w="1145"/>
            <w:gridCol w:w="830"/>
            <w:gridCol w:w="8810"/>
            <w:gridCol w:w="100"/>
          </w:tblGrid>
        </w:tblGridChange>
      </w:tblGrid>
      <w:tr w:rsidR="007D4592" w:rsidDel="00FF43E1" w14:paraId="785AFAF1" w14:textId="24425913" w:rsidTr="00C61756">
        <w:trPr>
          <w:ins w:id="1615" w:author="Author"/>
          <w:del w:id="1616" w:author="Author"/>
          <w:trPrChange w:id="1617" w:author="Author">
            <w:trPr>
              <w:gridAfter w:val="0"/>
            </w:trPr>
          </w:trPrChange>
        </w:trPr>
        <w:tc>
          <w:tcPr>
            <w:tcW w:w="1975" w:type="dxa"/>
            <w:tcPrChange w:id="1618" w:author="Author">
              <w:tcPr>
                <w:tcW w:w="4810" w:type="dxa"/>
              </w:tcPr>
            </w:tcPrChange>
          </w:tcPr>
          <w:p w14:paraId="15E4B224" w14:textId="7DF4B133" w:rsidR="007D4592" w:rsidDel="00FF43E1" w:rsidRDefault="007D4592" w:rsidP="002232D5">
            <w:pPr>
              <w:autoSpaceDE w:val="0"/>
              <w:autoSpaceDN w:val="0"/>
              <w:adjustRightInd w:val="0"/>
              <w:rPr>
                <w:ins w:id="1619" w:author="Author"/>
                <w:del w:id="1620" w:author="Author"/>
                <w:rFonts w:ascii="CIDFont+F5" w:hAnsi="CIDFont+F5" w:cs="CIDFont+F5"/>
                <w:sz w:val="22"/>
                <w:lang w:val="en-SG"/>
              </w:rPr>
            </w:pPr>
            <w:ins w:id="1621" w:author="Author">
              <w:del w:id="1622" w:author="Author">
                <w:r w:rsidDel="00FF43E1">
                  <w:rPr>
                    <w:rFonts w:ascii="CIDFont+F5" w:hAnsi="CIDFont+F5" w:cs="CIDFont+F5"/>
                    <w:sz w:val="22"/>
                    <w:lang w:val="en-SG"/>
                  </w:rPr>
                  <w:delText>Membership System</w:delText>
                </w:r>
                <w:r w:rsidR="00997016" w:rsidDel="00FF43E1">
                  <w:rPr>
                    <w:rFonts w:ascii="CIDFont+F5" w:hAnsi="CIDFont+F5" w:cs="CIDFont+F5"/>
                    <w:sz w:val="22"/>
                    <w:lang w:val="en-SG"/>
                  </w:rPr>
                  <w:delText>Contact with Transaction</w:delText>
                </w:r>
                <w:r w:rsidR="00C61756" w:rsidDel="00FF43E1">
                  <w:rPr>
                    <w:rFonts w:ascii="CIDFont+F5" w:hAnsi="CIDFont+F5" w:cs="CIDFont+F5"/>
                    <w:sz w:val="22"/>
                    <w:lang w:val="en-SG"/>
                  </w:rPr>
                  <w:delText>s</w:delText>
                </w:r>
              </w:del>
            </w:ins>
          </w:p>
        </w:tc>
        <w:tc>
          <w:tcPr>
            <w:tcW w:w="8910" w:type="dxa"/>
            <w:tcPrChange w:id="1623" w:author="Author">
              <w:tcPr>
                <w:tcW w:w="5970" w:type="dxa"/>
                <w:gridSpan w:val="2"/>
              </w:tcPr>
            </w:tcPrChange>
          </w:tcPr>
          <w:p w14:paraId="5C74021D" w14:textId="1F5F36A0" w:rsidR="00997016" w:rsidDel="00FF43E1" w:rsidRDefault="00997016" w:rsidP="002232D5">
            <w:pPr>
              <w:autoSpaceDE w:val="0"/>
              <w:autoSpaceDN w:val="0"/>
              <w:adjustRightInd w:val="0"/>
              <w:rPr>
                <w:ins w:id="1624" w:author="Author"/>
                <w:del w:id="1625" w:author="Author"/>
                <w:rFonts w:cs="Segoe UI"/>
                <w:color w:val="000000"/>
                <w:shd w:val="clear" w:color="auto" w:fill="FFFFFF"/>
              </w:rPr>
            </w:pPr>
            <w:ins w:id="1626" w:author="Author">
              <w:del w:id="1627" w:author="Author">
                <w:r w:rsidDel="00FF43E1">
                  <w:rPr>
                    <w:rFonts w:cs="Segoe UI"/>
                    <w:color w:val="000000"/>
                    <w:shd w:val="clear" w:color="auto" w:fill="FFFFFF"/>
                  </w:rPr>
                  <w:delText>Contacts</w:delText>
                </w:r>
                <w:r w:rsidR="0045775B" w:rsidDel="00FF43E1">
                  <w:rPr>
                    <w:rFonts w:cs="Segoe UI"/>
                    <w:color w:val="000000"/>
                    <w:shd w:val="clear" w:color="auto" w:fill="FFFFFF"/>
                  </w:rPr>
                  <w:delText>Extract of contacts</w:delText>
                </w:r>
                <w:r w:rsidDel="00FF43E1">
                  <w:rPr>
                    <w:rFonts w:cs="Segoe UI"/>
                    <w:color w:val="000000"/>
                    <w:shd w:val="clear" w:color="auto" w:fill="FFFFFF"/>
                  </w:rPr>
                  <w:delText xml:space="preserve"> who made purchases hence became customers, either from Online or In-Store Purchases</w:delText>
                </w:r>
              </w:del>
            </w:ins>
          </w:p>
          <w:p w14:paraId="5E772750" w14:textId="146ECABE" w:rsidR="00997016" w:rsidDel="00FF43E1" w:rsidRDefault="00997016" w:rsidP="002232D5">
            <w:pPr>
              <w:autoSpaceDE w:val="0"/>
              <w:autoSpaceDN w:val="0"/>
              <w:adjustRightInd w:val="0"/>
              <w:rPr>
                <w:ins w:id="1628" w:author="Author"/>
                <w:del w:id="1629" w:author="Author"/>
                <w:rFonts w:cs="Segoe UI"/>
                <w:color w:val="000000"/>
                <w:shd w:val="clear" w:color="auto" w:fill="FFFFFF"/>
              </w:rPr>
            </w:pPr>
            <w:ins w:id="1630" w:author="Author">
              <w:del w:id="1631" w:author="Author">
                <w:r w:rsidDel="00FF43E1">
                  <w:rPr>
                    <w:rFonts w:cs="Segoe UI"/>
                    <w:color w:val="000000"/>
                    <w:shd w:val="clear" w:color="auto" w:fill="FFFFFF"/>
                  </w:rPr>
                  <w:fldChar w:fldCharType="begin"/>
                </w:r>
                <w:r w:rsidDel="00FF43E1">
                  <w:rPr>
                    <w:rFonts w:cs="Segoe UI"/>
                    <w:color w:val="000000"/>
                    <w:shd w:val="clear" w:color="auto" w:fill="FFFFFF"/>
                  </w:rPr>
                  <w:delInstrText xml:space="preserve"> HYPERLINK "https://aileenblob.blob.core.windows.net/ciretaildata/ContactswithTransactions.csv" </w:delInstrText>
                </w:r>
                <w:r w:rsidDel="00FF43E1">
                  <w:rPr>
                    <w:rFonts w:cs="Segoe UI"/>
                    <w:color w:val="000000"/>
                    <w:shd w:val="clear" w:color="auto" w:fill="FFFFFF"/>
                  </w:rPr>
                  <w:fldChar w:fldCharType="separate"/>
                </w:r>
                <w:r w:rsidRPr="00EC013C" w:rsidDel="00FF43E1">
                  <w:rPr>
                    <w:rStyle w:val="Hyperlink"/>
                    <w:rFonts w:cs="Segoe UI"/>
                    <w:shd w:val="clear" w:color="auto" w:fill="FFFFFF"/>
                  </w:rPr>
                  <w:delText>https://aileenblob.blob.core.windows.net/ciretaildata/ContactswithTransactions.csv</w:delText>
                </w:r>
                <w:r w:rsidDel="00FF43E1">
                  <w:rPr>
                    <w:rFonts w:cs="Segoe UI"/>
                    <w:color w:val="000000"/>
                    <w:shd w:val="clear" w:color="auto" w:fill="FFFFFF"/>
                  </w:rPr>
                  <w:fldChar w:fldCharType="end"/>
                </w:r>
                <w:r w:rsidR="007D4592" w:rsidDel="00FF43E1">
                  <w:rPr>
                    <w:rFonts w:cs="Segoe UI"/>
                    <w:color w:val="000000"/>
                    <w:shd w:val="clear" w:color="auto" w:fill="FFFFFF"/>
                  </w:rPr>
                  <w:delText>https://aileenblob.blob.core.windows.net/ciretaildata/ContactsCRM1.csv</w:delText>
                </w:r>
              </w:del>
            </w:ins>
          </w:p>
          <w:p w14:paraId="0192D0A5" w14:textId="79649F5B" w:rsidR="00997016" w:rsidRPr="007D4592" w:rsidDel="00FF43E1" w:rsidRDefault="00997016" w:rsidP="002232D5">
            <w:pPr>
              <w:autoSpaceDE w:val="0"/>
              <w:autoSpaceDN w:val="0"/>
              <w:adjustRightInd w:val="0"/>
              <w:rPr>
                <w:ins w:id="1632" w:author="Author"/>
                <w:del w:id="1633" w:author="Author"/>
                <w:rFonts w:cs="Segoe UI"/>
                <w:color w:val="000000"/>
                <w:shd w:val="clear" w:color="auto" w:fill="FFFFFF"/>
                <w:rPrChange w:id="1634" w:author="Author">
                  <w:rPr>
                    <w:ins w:id="1635" w:author="Author"/>
                    <w:del w:id="1636" w:author="Author"/>
                    <w:rFonts w:ascii="CIDFont+F5" w:hAnsi="CIDFont+F5" w:cs="CIDFont+F5"/>
                    <w:sz w:val="22"/>
                    <w:lang w:val="en-SG"/>
                  </w:rPr>
                </w:rPrChange>
              </w:rPr>
            </w:pPr>
          </w:p>
        </w:tc>
      </w:tr>
      <w:tr w:rsidR="007D4592" w:rsidDel="00FF43E1" w14:paraId="3E07FBF4" w14:textId="490FB30A" w:rsidTr="00C61756">
        <w:trPr>
          <w:ins w:id="1637" w:author="Author"/>
          <w:del w:id="1638" w:author="Author"/>
          <w:trPrChange w:id="1639" w:author="Author">
            <w:trPr>
              <w:gridAfter w:val="0"/>
            </w:trPr>
          </w:trPrChange>
        </w:trPr>
        <w:tc>
          <w:tcPr>
            <w:tcW w:w="1975" w:type="dxa"/>
            <w:tcPrChange w:id="1640" w:author="Author">
              <w:tcPr>
                <w:tcW w:w="4810" w:type="dxa"/>
              </w:tcPr>
            </w:tcPrChange>
          </w:tcPr>
          <w:p w14:paraId="5559E7D0" w14:textId="1E0D6198" w:rsidR="007D4592" w:rsidDel="00FF43E1" w:rsidRDefault="00837970" w:rsidP="002232D5">
            <w:pPr>
              <w:autoSpaceDE w:val="0"/>
              <w:autoSpaceDN w:val="0"/>
              <w:adjustRightInd w:val="0"/>
              <w:rPr>
                <w:ins w:id="1641" w:author="Author"/>
                <w:del w:id="1642" w:author="Author"/>
                <w:rFonts w:ascii="CIDFont+F5" w:hAnsi="CIDFont+F5" w:cs="CIDFont+F5"/>
                <w:sz w:val="22"/>
                <w:lang w:val="en-SG"/>
              </w:rPr>
            </w:pPr>
            <w:ins w:id="1643" w:author="Author">
              <w:del w:id="1644" w:author="Author">
                <w:r w:rsidDel="00FF43E1">
                  <w:rPr>
                    <w:rFonts w:ascii="CIDFont+F5" w:hAnsi="CIDFont+F5" w:cs="CIDFont+F5"/>
                    <w:sz w:val="22"/>
                    <w:lang w:val="en-SG"/>
                  </w:rPr>
                  <w:delText>Loyalty Systems</w:delText>
                </w:r>
              </w:del>
            </w:ins>
          </w:p>
        </w:tc>
        <w:tc>
          <w:tcPr>
            <w:tcW w:w="8910" w:type="dxa"/>
            <w:tcPrChange w:id="1645" w:author="Author">
              <w:tcPr>
                <w:tcW w:w="5970" w:type="dxa"/>
                <w:gridSpan w:val="2"/>
              </w:tcPr>
            </w:tcPrChange>
          </w:tcPr>
          <w:p w14:paraId="42B74B1A" w14:textId="113193F7" w:rsidR="007D4592" w:rsidDel="00FF43E1" w:rsidRDefault="00837970" w:rsidP="002232D5">
            <w:pPr>
              <w:autoSpaceDE w:val="0"/>
              <w:autoSpaceDN w:val="0"/>
              <w:adjustRightInd w:val="0"/>
              <w:rPr>
                <w:ins w:id="1646" w:author="Author"/>
                <w:del w:id="1647" w:author="Author"/>
                <w:rFonts w:ascii="CIDFont+F5" w:hAnsi="CIDFont+F5" w:cs="CIDFont+F5"/>
                <w:sz w:val="22"/>
                <w:lang w:val="en-SG"/>
              </w:rPr>
            </w:pPr>
            <w:ins w:id="1648" w:author="Author">
              <w:del w:id="1649" w:author="Author">
                <w:r w:rsidDel="00FF43E1">
                  <w:rPr>
                    <w:rFonts w:ascii="CIDFont+F5" w:hAnsi="CIDFont+F5" w:cs="CIDFont+F5"/>
                    <w:sz w:val="22"/>
                    <w:lang w:val="en-SG"/>
                  </w:rPr>
                  <w:delText>Contact</w:delText>
                </w:r>
                <w:r w:rsidR="0045775B" w:rsidDel="00FF43E1">
                  <w:rPr>
                    <w:rFonts w:ascii="CIDFont+F5" w:hAnsi="CIDFont+F5" w:cs="CIDFont+F5"/>
                    <w:sz w:val="22"/>
                    <w:lang w:val="en-SG"/>
                  </w:rPr>
                  <w:delText>Extract of customers who have signed up Contotech Membership</w:delText>
                </w:r>
                <w:r w:rsidR="0007002D" w:rsidDel="00FF43E1">
                  <w:rPr>
                    <w:rFonts w:ascii="CIDFont+F5" w:hAnsi="CIDFont+F5" w:cs="CIDFont+F5"/>
                    <w:sz w:val="22"/>
                    <w:lang w:val="en-SG"/>
                  </w:rPr>
                  <w:delText xml:space="preserve"> Scheme</w:delText>
                </w:r>
                <w:r w:rsidDel="00FF43E1">
                  <w:rPr>
                    <w:rFonts w:ascii="CIDFont+F5" w:hAnsi="CIDFont+F5" w:cs="CIDFont+F5"/>
                    <w:sz w:val="22"/>
                    <w:lang w:val="en-SG"/>
                  </w:rPr>
                  <w:delText xml:space="preserve"> </w:delText>
                </w:r>
              </w:del>
            </w:ins>
          </w:p>
          <w:p w14:paraId="2A78E17F" w14:textId="5BD8BEB4" w:rsidR="0007002D" w:rsidDel="00FF43E1" w:rsidRDefault="0007002D" w:rsidP="002232D5">
            <w:pPr>
              <w:autoSpaceDE w:val="0"/>
              <w:autoSpaceDN w:val="0"/>
              <w:adjustRightInd w:val="0"/>
              <w:rPr>
                <w:ins w:id="1650" w:author="Author"/>
                <w:del w:id="1651" w:author="Author"/>
                <w:rFonts w:cs="Segoe UI"/>
                <w:color w:val="000000"/>
                <w:shd w:val="clear" w:color="auto" w:fill="FFFFFF"/>
              </w:rPr>
            </w:pPr>
            <w:ins w:id="1652" w:author="Author">
              <w:del w:id="1653" w:author="Author">
                <w:r w:rsidDel="00FF43E1">
                  <w:rPr>
                    <w:rFonts w:cs="Segoe UI"/>
                    <w:color w:val="000000"/>
                    <w:shd w:val="clear" w:color="auto" w:fill="FFFFFF"/>
                  </w:rPr>
                  <w:fldChar w:fldCharType="begin"/>
                </w:r>
                <w:r w:rsidDel="00FF43E1">
                  <w:rPr>
                    <w:rFonts w:cs="Segoe UI"/>
                    <w:color w:val="000000"/>
                    <w:shd w:val="clear" w:color="auto" w:fill="FFFFFF"/>
                  </w:rPr>
                  <w:delInstrText xml:space="preserve"> HYPERLINK "https://aileenblob.blob.core.windows.net/ciretaildata/CustomerLoyalty.csv" </w:delInstrText>
                </w:r>
                <w:r w:rsidDel="00FF43E1">
                  <w:rPr>
                    <w:rFonts w:cs="Segoe UI"/>
                    <w:color w:val="000000"/>
                    <w:shd w:val="clear" w:color="auto" w:fill="FFFFFF"/>
                  </w:rPr>
                  <w:fldChar w:fldCharType="separate"/>
                </w:r>
                <w:r w:rsidRPr="00EC013C" w:rsidDel="00FF43E1">
                  <w:rPr>
                    <w:rStyle w:val="Hyperlink"/>
                    <w:rFonts w:cs="Segoe UI"/>
                    <w:shd w:val="clear" w:color="auto" w:fill="FFFFFF"/>
                  </w:rPr>
                  <w:delText>https://aileenblob.blob.core.windows.net/ciretaildata/CustomerLoyalty.csv</w:delText>
                </w:r>
                <w:r w:rsidDel="00FF43E1">
                  <w:rPr>
                    <w:rFonts w:cs="Segoe UI"/>
                    <w:color w:val="000000"/>
                    <w:shd w:val="clear" w:color="auto" w:fill="FFFFFF"/>
                  </w:rPr>
                  <w:fldChar w:fldCharType="end"/>
                </w:r>
              </w:del>
            </w:ins>
          </w:p>
          <w:p w14:paraId="751EEA1B" w14:textId="2518F22F" w:rsidR="0007002D" w:rsidDel="00FF43E1" w:rsidRDefault="0007002D" w:rsidP="002232D5">
            <w:pPr>
              <w:autoSpaceDE w:val="0"/>
              <w:autoSpaceDN w:val="0"/>
              <w:adjustRightInd w:val="0"/>
              <w:rPr>
                <w:ins w:id="1654" w:author="Author"/>
                <w:del w:id="1655" w:author="Author"/>
                <w:rFonts w:ascii="CIDFont+F5" w:hAnsi="CIDFont+F5" w:cs="CIDFont+F5"/>
                <w:sz w:val="22"/>
                <w:lang w:val="en-SG"/>
              </w:rPr>
            </w:pPr>
          </w:p>
        </w:tc>
      </w:tr>
      <w:tr w:rsidR="0007002D" w:rsidDel="00FF43E1" w14:paraId="5F7F938A" w14:textId="2B87B4F1" w:rsidTr="00C61756">
        <w:trPr>
          <w:ins w:id="1656" w:author="Author"/>
          <w:del w:id="1657" w:author="Author"/>
        </w:trPr>
        <w:tc>
          <w:tcPr>
            <w:tcW w:w="1975" w:type="dxa"/>
          </w:tcPr>
          <w:p w14:paraId="6C3E47CC" w14:textId="551C8AD1" w:rsidR="0007002D" w:rsidDel="00FF43E1" w:rsidRDefault="0007002D" w:rsidP="002232D5">
            <w:pPr>
              <w:autoSpaceDE w:val="0"/>
              <w:autoSpaceDN w:val="0"/>
              <w:adjustRightInd w:val="0"/>
              <w:rPr>
                <w:ins w:id="1658" w:author="Author"/>
                <w:del w:id="1659" w:author="Author"/>
                <w:rFonts w:ascii="CIDFont+F5" w:hAnsi="CIDFont+F5" w:cs="CIDFont+F5"/>
                <w:sz w:val="22"/>
                <w:lang w:val="en-SG"/>
              </w:rPr>
            </w:pPr>
            <w:ins w:id="1660" w:author="Author">
              <w:del w:id="1661" w:author="Author">
                <w:r w:rsidDel="00FF43E1">
                  <w:rPr>
                    <w:rFonts w:ascii="CIDFont+F5" w:hAnsi="CIDFont+F5" w:cs="CIDFont+F5"/>
                    <w:sz w:val="22"/>
                    <w:lang w:val="en-SG"/>
                  </w:rPr>
                  <w:delText>Online Purchases</w:delText>
                </w:r>
              </w:del>
            </w:ins>
          </w:p>
        </w:tc>
        <w:tc>
          <w:tcPr>
            <w:tcW w:w="8910" w:type="dxa"/>
          </w:tcPr>
          <w:p w14:paraId="5DB19ACC" w14:textId="1BEFEC94" w:rsidR="0007002D" w:rsidDel="00FF43E1" w:rsidRDefault="0007002D" w:rsidP="002232D5">
            <w:pPr>
              <w:autoSpaceDE w:val="0"/>
              <w:autoSpaceDN w:val="0"/>
              <w:adjustRightInd w:val="0"/>
              <w:rPr>
                <w:ins w:id="1662" w:author="Author"/>
                <w:del w:id="1663" w:author="Author"/>
                <w:rFonts w:ascii="CIDFont+F5" w:hAnsi="CIDFont+F5" w:cs="CIDFont+F5"/>
                <w:sz w:val="22"/>
                <w:lang w:val="en-SG"/>
              </w:rPr>
            </w:pPr>
            <w:ins w:id="1664" w:author="Author">
              <w:del w:id="1665" w:author="Author">
                <w:r w:rsidDel="00FF43E1">
                  <w:rPr>
                    <w:rFonts w:ascii="CIDFont+F5" w:hAnsi="CIDFont+F5" w:cs="CIDFont+F5"/>
                    <w:sz w:val="22"/>
                    <w:lang w:val="en-SG"/>
                  </w:rPr>
                  <w:delText>Extract of purchases made via Contotech Website</w:delText>
                </w:r>
              </w:del>
            </w:ins>
          </w:p>
          <w:p w14:paraId="6235A15F" w14:textId="0A90EE9B" w:rsidR="0028629C" w:rsidDel="00FF43E1" w:rsidRDefault="0028629C" w:rsidP="002232D5">
            <w:pPr>
              <w:autoSpaceDE w:val="0"/>
              <w:autoSpaceDN w:val="0"/>
              <w:adjustRightInd w:val="0"/>
              <w:rPr>
                <w:ins w:id="1666" w:author="Author"/>
                <w:del w:id="1667" w:author="Author"/>
                <w:rFonts w:cs="Segoe UI"/>
                <w:color w:val="000000"/>
                <w:shd w:val="clear" w:color="auto" w:fill="FFFFFF"/>
              </w:rPr>
            </w:pPr>
            <w:ins w:id="1668" w:author="Author">
              <w:del w:id="1669" w:author="Author">
                <w:r w:rsidDel="00FF43E1">
                  <w:rPr>
                    <w:rFonts w:cs="Segoe UI"/>
                    <w:color w:val="000000"/>
                    <w:shd w:val="clear" w:color="auto" w:fill="FFFFFF"/>
                  </w:rPr>
                  <w:fldChar w:fldCharType="begin"/>
                </w:r>
                <w:r w:rsidDel="00FF43E1">
                  <w:rPr>
                    <w:rFonts w:cs="Segoe UI"/>
                    <w:color w:val="000000"/>
                    <w:shd w:val="clear" w:color="auto" w:fill="FFFFFF"/>
                  </w:rPr>
                  <w:delInstrText xml:space="preserve"> HYPERLINK "https://aileenblob.blob.core.windows.net/ciretaildata/OnlinePurchases.csv" </w:delInstrText>
                </w:r>
                <w:r w:rsidDel="00FF43E1">
                  <w:rPr>
                    <w:rFonts w:cs="Segoe UI"/>
                    <w:color w:val="000000"/>
                    <w:shd w:val="clear" w:color="auto" w:fill="FFFFFF"/>
                  </w:rPr>
                  <w:fldChar w:fldCharType="separate"/>
                </w:r>
                <w:r w:rsidRPr="00EC013C" w:rsidDel="00FF43E1">
                  <w:rPr>
                    <w:rStyle w:val="Hyperlink"/>
                    <w:rFonts w:cs="Segoe UI"/>
                    <w:shd w:val="clear" w:color="auto" w:fill="FFFFFF"/>
                  </w:rPr>
                  <w:delText>https://aileenblob.blob.core.windows.net/ciretaildata/OnlinePurchases.csv</w:delText>
                </w:r>
                <w:r w:rsidDel="00FF43E1">
                  <w:rPr>
                    <w:rFonts w:cs="Segoe UI"/>
                    <w:color w:val="000000"/>
                    <w:shd w:val="clear" w:color="auto" w:fill="FFFFFF"/>
                  </w:rPr>
                  <w:fldChar w:fldCharType="end"/>
                </w:r>
              </w:del>
            </w:ins>
          </w:p>
          <w:p w14:paraId="2C554D34" w14:textId="751E6EA5" w:rsidR="0028629C" w:rsidDel="00FF43E1" w:rsidRDefault="0028629C" w:rsidP="002232D5">
            <w:pPr>
              <w:autoSpaceDE w:val="0"/>
              <w:autoSpaceDN w:val="0"/>
              <w:adjustRightInd w:val="0"/>
              <w:rPr>
                <w:ins w:id="1670" w:author="Author"/>
                <w:del w:id="1671" w:author="Author"/>
                <w:rFonts w:ascii="CIDFont+F5" w:hAnsi="CIDFont+F5" w:cs="CIDFont+F5"/>
                <w:sz w:val="22"/>
                <w:lang w:val="en-SG"/>
              </w:rPr>
            </w:pPr>
          </w:p>
        </w:tc>
      </w:tr>
      <w:tr w:rsidR="0028629C" w:rsidDel="00FF43E1" w14:paraId="49F87693" w14:textId="15FCBD73" w:rsidTr="00C61756">
        <w:trPr>
          <w:ins w:id="1672" w:author="Author"/>
          <w:del w:id="1673" w:author="Author"/>
        </w:trPr>
        <w:tc>
          <w:tcPr>
            <w:tcW w:w="1975" w:type="dxa"/>
          </w:tcPr>
          <w:p w14:paraId="6B27E79C" w14:textId="5D4A0B30" w:rsidR="0028629C" w:rsidDel="00FF43E1" w:rsidRDefault="00FC4E4B" w:rsidP="002232D5">
            <w:pPr>
              <w:autoSpaceDE w:val="0"/>
              <w:autoSpaceDN w:val="0"/>
              <w:adjustRightInd w:val="0"/>
              <w:rPr>
                <w:ins w:id="1674" w:author="Author"/>
                <w:del w:id="1675" w:author="Author"/>
                <w:rFonts w:ascii="CIDFont+F5" w:hAnsi="CIDFont+F5" w:cs="CIDFont+F5"/>
                <w:sz w:val="22"/>
                <w:lang w:val="en-SG"/>
              </w:rPr>
            </w:pPr>
            <w:ins w:id="1676" w:author="Author">
              <w:del w:id="1677" w:author="Author">
                <w:r w:rsidDel="00FF43E1">
                  <w:rPr>
                    <w:rFonts w:ascii="CIDFont+F5" w:hAnsi="CIDFont+F5" w:cs="CIDFont+F5"/>
                    <w:sz w:val="22"/>
                    <w:lang w:val="en-SG"/>
                  </w:rPr>
                  <w:delText>POS Purchases</w:delText>
                </w:r>
              </w:del>
            </w:ins>
          </w:p>
        </w:tc>
        <w:tc>
          <w:tcPr>
            <w:tcW w:w="8910" w:type="dxa"/>
          </w:tcPr>
          <w:p w14:paraId="7CAFF889" w14:textId="0DACC4A5" w:rsidR="00FC4E4B" w:rsidDel="00FF43E1" w:rsidRDefault="00FC4E4B" w:rsidP="002232D5">
            <w:pPr>
              <w:autoSpaceDE w:val="0"/>
              <w:autoSpaceDN w:val="0"/>
              <w:adjustRightInd w:val="0"/>
              <w:rPr>
                <w:ins w:id="1678" w:author="Author"/>
                <w:del w:id="1679" w:author="Author"/>
                <w:rFonts w:ascii="CIDFont+F5" w:hAnsi="CIDFont+F5" w:cs="CIDFont+F5"/>
                <w:sz w:val="22"/>
                <w:lang w:val="en-SG"/>
              </w:rPr>
            </w:pPr>
            <w:ins w:id="1680" w:author="Author">
              <w:del w:id="1681" w:author="Author">
                <w:r w:rsidDel="00FF43E1">
                  <w:rPr>
                    <w:rFonts w:ascii="CIDFont+F5" w:hAnsi="CIDFont+F5" w:cs="CIDFont+F5"/>
                    <w:sz w:val="22"/>
                    <w:lang w:val="en-SG"/>
                  </w:rPr>
                  <w:delText>Extract of in-store purchases</w:delText>
                </w:r>
              </w:del>
            </w:ins>
          </w:p>
          <w:p w14:paraId="50EC25FF" w14:textId="16138D16" w:rsidR="00FC4E4B" w:rsidDel="00FF43E1" w:rsidRDefault="00FC4E4B" w:rsidP="002232D5">
            <w:pPr>
              <w:autoSpaceDE w:val="0"/>
              <w:autoSpaceDN w:val="0"/>
              <w:adjustRightInd w:val="0"/>
              <w:rPr>
                <w:ins w:id="1682" w:author="Author"/>
                <w:del w:id="1683" w:author="Author"/>
                <w:rFonts w:cs="Segoe UI"/>
                <w:color w:val="000000"/>
                <w:shd w:val="clear" w:color="auto" w:fill="FFFFFF"/>
              </w:rPr>
            </w:pPr>
            <w:ins w:id="1684" w:author="Author">
              <w:del w:id="1685" w:author="Author">
                <w:r w:rsidDel="00FF43E1">
                  <w:rPr>
                    <w:rFonts w:cs="Segoe UI"/>
                    <w:color w:val="000000"/>
                    <w:shd w:val="clear" w:color="auto" w:fill="FFFFFF"/>
                  </w:rPr>
                  <w:fldChar w:fldCharType="begin"/>
                </w:r>
                <w:r w:rsidDel="00FF43E1">
                  <w:rPr>
                    <w:rFonts w:cs="Segoe UI"/>
                    <w:color w:val="000000"/>
                    <w:shd w:val="clear" w:color="auto" w:fill="FFFFFF"/>
                  </w:rPr>
                  <w:delInstrText xml:space="preserve"> HYPERLINK "https://aileenblob.blob.core.windows.net/ciretaildata/POSPurchases.csv" </w:delInstrText>
                </w:r>
                <w:r w:rsidDel="00FF43E1">
                  <w:rPr>
                    <w:rFonts w:cs="Segoe UI"/>
                    <w:color w:val="000000"/>
                    <w:shd w:val="clear" w:color="auto" w:fill="FFFFFF"/>
                  </w:rPr>
                  <w:fldChar w:fldCharType="separate"/>
                </w:r>
                <w:r w:rsidRPr="00EC013C" w:rsidDel="00FF43E1">
                  <w:rPr>
                    <w:rStyle w:val="Hyperlink"/>
                    <w:rFonts w:cs="Segoe UI"/>
                    <w:shd w:val="clear" w:color="auto" w:fill="FFFFFF"/>
                  </w:rPr>
                  <w:delText>https://aileenblob.blob.core.windows.net/ciretaildata/POSPurchases.csv</w:delText>
                </w:r>
                <w:r w:rsidDel="00FF43E1">
                  <w:rPr>
                    <w:rFonts w:cs="Segoe UI"/>
                    <w:color w:val="000000"/>
                    <w:shd w:val="clear" w:color="auto" w:fill="FFFFFF"/>
                  </w:rPr>
                  <w:fldChar w:fldCharType="end"/>
                </w:r>
              </w:del>
            </w:ins>
          </w:p>
          <w:p w14:paraId="74ED2D86" w14:textId="45F653E1" w:rsidR="0028629C" w:rsidDel="00FF43E1" w:rsidRDefault="00FC4E4B" w:rsidP="002232D5">
            <w:pPr>
              <w:autoSpaceDE w:val="0"/>
              <w:autoSpaceDN w:val="0"/>
              <w:adjustRightInd w:val="0"/>
              <w:rPr>
                <w:ins w:id="1686" w:author="Author"/>
                <w:del w:id="1687" w:author="Author"/>
                <w:rFonts w:ascii="CIDFont+F5" w:hAnsi="CIDFont+F5" w:cs="CIDFont+F5"/>
                <w:sz w:val="22"/>
                <w:lang w:val="en-SG"/>
              </w:rPr>
            </w:pPr>
            <w:ins w:id="1688" w:author="Author">
              <w:del w:id="1689" w:author="Author">
                <w:r w:rsidDel="00FF43E1">
                  <w:rPr>
                    <w:rFonts w:ascii="CIDFont+F5" w:hAnsi="CIDFont+F5" w:cs="CIDFont+F5"/>
                    <w:sz w:val="22"/>
                    <w:lang w:val="en-SG"/>
                  </w:rPr>
                  <w:delText xml:space="preserve"> </w:delText>
                </w:r>
              </w:del>
            </w:ins>
          </w:p>
        </w:tc>
      </w:tr>
      <w:tr w:rsidR="0007194E" w:rsidDel="00FF43E1" w14:paraId="25654051" w14:textId="7486FC2D" w:rsidTr="00C61756">
        <w:trPr>
          <w:ins w:id="1690" w:author="Author"/>
          <w:del w:id="1691" w:author="Author"/>
        </w:trPr>
        <w:tc>
          <w:tcPr>
            <w:tcW w:w="1975" w:type="dxa"/>
          </w:tcPr>
          <w:p w14:paraId="4E03F604" w14:textId="47D39FF8" w:rsidR="0007194E" w:rsidDel="00FF43E1" w:rsidRDefault="0007194E" w:rsidP="002232D5">
            <w:pPr>
              <w:autoSpaceDE w:val="0"/>
              <w:autoSpaceDN w:val="0"/>
              <w:adjustRightInd w:val="0"/>
              <w:rPr>
                <w:ins w:id="1692" w:author="Author"/>
                <w:del w:id="1693" w:author="Author"/>
                <w:rFonts w:ascii="CIDFont+F5" w:hAnsi="CIDFont+F5" w:cs="CIDFont+F5"/>
                <w:sz w:val="22"/>
                <w:lang w:val="en-SG"/>
              </w:rPr>
            </w:pPr>
            <w:ins w:id="1694" w:author="Author">
              <w:del w:id="1695" w:author="Author">
                <w:r w:rsidDel="00FF43E1">
                  <w:rPr>
                    <w:rFonts w:ascii="CIDFont+F5" w:hAnsi="CIDFont+F5" w:cs="CIDFont+F5"/>
                    <w:sz w:val="22"/>
                    <w:lang w:val="en-SG"/>
                  </w:rPr>
                  <w:delText>Website Reviews</w:delText>
                </w:r>
              </w:del>
            </w:ins>
          </w:p>
        </w:tc>
        <w:tc>
          <w:tcPr>
            <w:tcW w:w="8910" w:type="dxa"/>
          </w:tcPr>
          <w:p w14:paraId="3AEFEA74" w14:textId="3A6E82F1" w:rsidR="0007194E" w:rsidDel="00FF43E1" w:rsidRDefault="0007194E" w:rsidP="002232D5">
            <w:pPr>
              <w:autoSpaceDE w:val="0"/>
              <w:autoSpaceDN w:val="0"/>
              <w:adjustRightInd w:val="0"/>
              <w:rPr>
                <w:ins w:id="1696" w:author="Author"/>
                <w:del w:id="1697" w:author="Author"/>
                <w:rFonts w:ascii="CIDFont+F5" w:hAnsi="CIDFont+F5" w:cs="CIDFont+F5"/>
                <w:sz w:val="22"/>
                <w:lang w:val="en-SG"/>
              </w:rPr>
            </w:pPr>
            <w:ins w:id="1698" w:author="Author">
              <w:del w:id="1699" w:author="Author">
                <w:r w:rsidDel="00FF43E1">
                  <w:rPr>
                    <w:rFonts w:ascii="CIDFont+F5" w:hAnsi="CIDFont+F5" w:cs="CIDFont+F5"/>
                    <w:sz w:val="22"/>
                    <w:lang w:val="en-SG"/>
                  </w:rPr>
                  <w:delText>Extract of reviews from online/websites</w:delText>
                </w:r>
              </w:del>
            </w:ins>
          </w:p>
          <w:p w14:paraId="2A61F83A" w14:textId="73CE4C4A" w:rsidR="0007194E" w:rsidDel="00FF43E1" w:rsidRDefault="0007194E" w:rsidP="002232D5">
            <w:pPr>
              <w:autoSpaceDE w:val="0"/>
              <w:autoSpaceDN w:val="0"/>
              <w:adjustRightInd w:val="0"/>
              <w:rPr>
                <w:ins w:id="1700" w:author="Author"/>
                <w:del w:id="1701" w:author="Author"/>
                <w:rFonts w:cs="Segoe UI"/>
                <w:color w:val="000000"/>
                <w:shd w:val="clear" w:color="auto" w:fill="FFFFFF"/>
              </w:rPr>
            </w:pPr>
            <w:ins w:id="1702" w:author="Author">
              <w:del w:id="1703" w:author="Author">
                <w:r w:rsidDel="00FF43E1">
                  <w:rPr>
                    <w:rFonts w:cs="Segoe UI"/>
                    <w:color w:val="000000"/>
                    <w:shd w:val="clear" w:color="auto" w:fill="FFFFFF"/>
                  </w:rPr>
                  <w:fldChar w:fldCharType="begin"/>
                </w:r>
                <w:r w:rsidDel="00FF43E1">
                  <w:rPr>
                    <w:rFonts w:cs="Segoe UI"/>
                    <w:color w:val="000000"/>
                    <w:shd w:val="clear" w:color="auto" w:fill="FFFFFF"/>
                  </w:rPr>
                  <w:delInstrText xml:space="preserve"> HYPERLINK "https://aileenblob.blob.core.windows.net/ciretaildata/WebsiteReviews.csv" </w:delInstrText>
                </w:r>
                <w:r w:rsidDel="00FF43E1">
                  <w:rPr>
                    <w:rFonts w:cs="Segoe UI"/>
                    <w:color w:val="000000"/>
                    <w:shd w:val="clear" w:color="auto" w:fill="FFFFFF"/>
                  </w:rPr>
                  <w:fldChar w:fldCharType="separate"/>
                </w:r>
                <w:r w:rsidRPr="00EC013C" w:rsidDel="00FF43E1">
                  <w:rPr>
                    <w:rStyle w:val="Hyperlink"/>
                    <w:rFonts w:cs="Segoe UI"/>
                    <w:shd w:val="clear" w:color="auto" w:fill="FFFFFF"/>
                  </w:rPr>
                  <w:delText>https://aileenblob.blob.core.windows.net/ciretaildata/WebsiteReviews.csv</w:delText>
                </w:r>
                <w:r w:rsidDel="00FF43E1">
                  <w:rPr>
                    <w:rFonts w:cs="Segoe UI"/>
                    <w:color w:val="000000"/>
                    <w:shd w:val="clear" w:color="auto" w:fill="FFFFFF"/>
                  </w:rPr>
                  <w:fldChar w:fldCharType="end"/>
                </w:r>
              </w:del>
            </w:ins>
          </w:p>
          <w:p w14:paraId="0901CEC0" w14:textId="4C51ADD7" w:rsidR="0007194E" w:rsidDel="00FF43E1" w:rsidRDefault="0007194E" w:rsidP="002232D5">
            <w:pPr>
              <w:autoSpaceDE w:val="0"/>
              <w:autoSpaceDN w:val="0"/>
              <w:adjustRightInd w:val="0"/>
              <w:rPr>
                <w:ins w:id="1704" w:author="Author"/>
                <w:del w:id="1705" w:author="Author"/>
                <w:rFonts w:ascii="CIDFont+F5" w:hAnsi="CIDFont+F5" w:cs="CIDFont+F5"/>
                <w:sz w:val="22"/>
                <w:lang w:val="en-SG"/>
              </w:rPr>
            </w:pPr>
          </w:p>
        </w:tc>
      </w:tr>
    </w:tbl>
    <w:p w14:paraId="5792D4A4" w14:textId="798539D6" w:rsidR="002153AE" w:rsidRPr="004D582D" w:rsidDel="00FF43E1" w:rsidRDefault="002153AE">
      <w:pPr>
        <w:autoSpaceDE w:val="0"/>
        <w:autoSpaceDN w:val="0"/>
        <w:adjustRightInd w:val="0"/>
        <w:spacing w:after="0" w:line="240" w:lineRule="auto"/>
        <w:rPr>
          <w:del w:id="1706" w:author="Author"/>
          <w:moveTo w:id="1707" w:author="Author"/>
          <w:rFonts w:ascii="CIDFont+F5" w:hAnsi="CIDFont+F5" w:cs="CIDFont+F5"/>
          <w:sz w:val="22"/>
          <w:lang w:val="en-SG"/>
          <w:rPrChange w:id="1708" w:author="Author">
            <w:rPr>
              <w:del w:id="1709" w:author="Author"/>
              <w:moveTo w:id="1710" w:author="Author"/>
              <w:lang w:val="en-SG"/>
            </w:rPr>
          </w:rPrChange>
        </w:rPr>
        <w:pPrChange w:id="1711" w:author="Author">
          <w:pPr>
            <w:pStyle w:val="ListParagraph"/>
            <w:autoSpaceDE w:val="0"/>
            <w:autoSpaceDN w:val="0"/>
            <w:adjustRightInd w:val="0"/>
            <w:spacing w:after="0" w:line="240" w:lineRule="auto"/>
          </w:pPr>
        </w:pPrChange>
      </w:pPr>
    </w:p>
    <w:moveToRangeEnd w:id="1544"/>
    <w:p w14:paraId="1FBFB5F4" w14:textId="2B954D59" w:rsidR="00922210" w:rsidRPr="007E6D6C" w:rsidDel="00FF43E1" w:rsidRDefault="00922210">
      <w:pPr>
        <w:rPr>
          <w:ins w:id="1712" w:author="Author"/>
          <w:del w:id="1713" w:author="Author"/>
          <w:lang w:eastAsia="zh-CN"/>
        </w:rPr>
        <w:pPrChange w:id="1714" w:author="Author">
          <w:pPr>
            <w:pStyle w:val="Heading4"/>
            <w:spacing w:line="240" w:lineRule="auto"/>
          </w:pPr>
        </w:pPrChange>
      </w:pPr>
    </w:p>
    <w:p w14:paraId="79CAD88F" w14:textId="3D970571" w:rsidR="00CC7F46" w:rsidDel="00FF43E1" w:rsidRDefault="00CC7F46" w:rsidP="002232D5">
      <w:pPr>
        <w:pStyle w:val="Heading4"/>
        <w:spacing w:line="240" w:lineRule="auto"/>
        <w:rPr>
          <w:ins w:id="1715" w:author="Author"/>
          <w:del w:id="1716" w:author="Author"/>
          <w:szCs w:val="24"/>
          <w:lang w:eastAsia="zh-CN"/>
        </w:rPr>
      </w:pPr>
      <w:ins w:id="1717" w:author="Author">
        <w:del w:id="1718" w:author="Author">
          <w:r w:rsidRPr="00F12961" w:rsidDel="00FF43E1">
            <w:rPr>
              <w:szCs w:val="24"/>
              <w:lang w:eastAsia="zh-CN"/>
            </w:rPr>
            <w:delText xml:space="preserve">Task </w:delText>
          </w:r>
          <w:r w:rsidDel="00FF43E1">
            <w:rPr>
              <w:szCs w:val="24"/>
              <w:lang w:eastAsia="zh-CN"/>
            </w:rPr>
            <w:delText>3</w:delText>
          </w:r>
          <w:r w:rsidRPr="00F12961" w:rsidDel="00FF43E1">
            <w:rPr>
              <w:szCs w:val="24"/>
              <w:lang w:eastAsia="zh-CN"/>
            </w:rPr>
            <w:delText xml:space="preserve">: </w:delText>
          </w:r>
          <w:r w:rsidDel="00FF43E1">
            <w:rPr>
              <w:szCs w:val="24"/>
              <w:lang w:eastAsia="zh-CN"/>
            </w:rPr>
            <w:delText>Ingest Customer Data from Social Media</w:delText>
          </w:r>
          <w:r w:rsidR="00F02328" w:rsidDel="00FF43E1">
            <w:rPr>
              <w:szCs w:val="24"/>
              <w:lang w:eastAsia="zh-CN"/>
            </w:rPr>
            <w:delText>External Membership System</w:delText>
          </w:r>
        </w:del>
      </w:ins>
    </w:p>
    <w:p w14:paraId="1BD559AA" w14:textId="65B895B1" w:rsidR="00F02328" w:rsidDel="00FF43E1" w:rsidRDefault="00F02328">
      <w:pPr>
        <w:pStyle w:val="ListParagraph"/>
        <w:numPr>
          <w:ilvl w:val="0"/>
          <w:numId w:val="70"/>
        </w:numPr>
        <w:rPr>
          <w:del w:id="1719" w:author="Author"/>
          <w:lang w:eastAsia="zh-CN"/>
        </w:rPr>
        <w:pPrChange w:id="1720" w:author="Author">
          <w:pPr/>
        </w:pPrChange>
      </w:pPr>
    </w:p>
    <w:p w14:paraId="1645AE34" w14:textId="0D48710C" w:rsidR="00D13554" w:rsidDel="00FF43E1" w:rsidRDefault="00D13554">
      <w:pPr>
        <w:pStyle w:val="ListParagraph"/>
        <w:numPr>
          <w:ilvl w:val="0"/>
          <w:numId w:val="70"/>
        </w:numPr>
        <w:rPr>
          <w:ins w:id="1721" w:author="Author"/>
          <w:del w:id="1722" w:author="Author"/>
          <w:lang w:eastAsia="zh-CN"/>
        </w:rPr>
        <w:pPrChange w:id="1723" w:author="Author">
          <w:pPr>
            <w:pStyle w:val="ListParagraph"/>
            <w:numPr>
              <w:numId w:val="71"/>
            </w:numPr>
            <w:ind w:hanging="360"/>
          </w:pPr>
        </w:pPrChange>
      </w:pPr>
      <w:ins w:id="1724" w:author="Author">
        <w:del w:id="1725" w:author="Author">
          <w:r w:rsidDel="00FF43E1">
            <w:rPr>
              <w:lang w:eastAsia="zh-CN"/>
            </w:rPr>
            <w:delText>Go to Data Source</w:delText>
          </w:r>
        </w:del>
      </w:ins>
    </w:p>
    <w:p w14:paraId="3D57A1EC" w14:textId="7D63D955" w:rsidR="00D13554" w:rsidDel="00FF43E1" w:rsidRDefault="00D13554">
      <w:pPr>
        <w:ind w:left="720"/>
        <w:rPr>
          <w:ins w:id="1726" w:author="Author"/>
          <w:del w:id="1727" w:author="Author"/>
          <w:lang w:eastAsia="zh-CN"/>
        </w:rPr>
        <w:pPrChange w:id="1728" w:author="Author">
          <w:pPr>
            <w:pStyle w:val="ListParagraph"/>
            <w:numPr>
              <w:numId w:val="71"/>
            </w:numPr>
            <w:ind w:hanging="360"/>
          </w:pPr>
        </w:pPrChange>
      </w:pPr>
      <w:ins w:id="1729" w:author="Author">
        <w:del w:id="1730" w:author="Author">
          <w:r w:rsidDel="00FF43E1">
            <w:rPr>
              <w:noProof/>
            </w:rPr>
            <w:drawing>
              <wp:inline distT="0" distB="0" distL="0" distR="0" wp14:anchorId="39892D2A" wp14:editId="5C1DFA21">
                <wp:extent cx="6858000" cy="404622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81"/>
                        <a:stretch>
                          <a:fillRect/>
                        </a:stretch>
                      </pic:blipFill>
                      <pic:spPr>
                        <a:xfrm>
                          <a:off x="0" y="0"/>
                          <a:ext cx="6858000" cy="4046220"/>
                        </a:xfrm>
                        <a:prstGeom prst="rect">
                          <a:avLst/>
                        </a:prstGeom>
                      </pic:spPr>
                    </pic:pic>
                  </a:graphicData>
                </a:graphic>
              </wp:inline>
            </w:drawing>
          </w:r>
        </w:del>
      </w:ins>
    </w:p>
    <w:p w14:paraId="491E3E6E" w14:textId="37608A66" w:rsidR="00D13554" w:rsidRPr="00D13554" w:rsidDel="00FF43E1" w:rsidRDefault="00D13554">
      <w:pPr>
        <w:pStyle w:val="ListParagraph"/>
        <w:numPr>
          <w:ilvl w:val="0"/>
          <w:numId w:val="70"/>
        </w:numPr>
        <w:rPr>
          <w:ins w:id="1731" w:author="Author"/>
          <w:del w:id="1732" w:author="Author"/>
          <w:b/>
          <w:bCs/>
          <w:lang w:eastAsia="zh-CN"/>
          <w:rPrChange w:id="1733" w:author="Author">
            <w:rPr>
              <w:ins w:id="1734" w:author="Author"/>
              <w:del w:id="1735" w:author="Author"/>
              <w:lang w:eastAsia="zh-CN"/>
            </w:rPr>
          </w:rPrChange>
        </w:rPr>
        <w:pPrChange w:id="1736" w:author="Author">
          <w:pPr/>
        </w:pPrChange>
      </w:pPr>
      <w:ins w:id="1737" w:author="Author">
        <w:del w:id="1738" w:author="Author">
          <w:r w:rsidDel="00FF43E1">
            <w:rPr>
              <w:lang w:eastAsia="zh-CN"/>
            </w:rPr>
            <w:delText xml:space="preserve">The click </w:delText>
          </w:r>
          <w:r w:rsidRPr="00D13554" w:rsidDel="00FF43E1">
            <w:rPr>
              <w:b/>
              <w:bCs/>
              <w:lang w:eastAsia="zh-CN"/>
              <w:rPrChange w:id="1739" w:author="Author">
                <w:rPr>
                  <w:lang w:eastAsia="zh-CN"/>
                </w:rPr>
              </w:rPrChange>
            </w:rPr>
            <w:delText>+ Add data source</w:delText>
          </w:r>
        </w:del>
      </w:ins>
    </w:p>
    <w:p w14:paraId="4A2CF367" w14:textId="0DAA352A" w:rsidR="00F02328" w:rsidRPr="00F02328" w:rsidDel="00FF43E1" w:rsidRDefault="00F02328">
      <w:pPr>
        <w:rPr>
          <w:ins w:id="1740" w:author="Author"/>
          <w:del w:id="1741" w:author="Author"/>
          <w:lang w:eastAsia="zh-CN"/>
        </w:rPr>
        <w:pPrChange w:id="1742" w:author="Author">
          <w:pPr>
            <w:pStyle w:val="Heading4"/>
            <w:spacing w:line="240" w:lineRule="auto"/>
          </w:pPr>
        </w:pPrChange>
      </w:pPr>
    </w:p>
    <w:p w14:paraId="59DE8DBA" w14:textId="5223EB1F" w:rsidR="00CC7F46" w:rsidDel="00FF43E1" w:rsidRDefault="00CC7F46" w:rsidP="002232D5">
      <w:pPr>
        <w:pStyle w:val="Heading4"/>
        <w:spacing w:line="240" w:lineRule="auto"/>
        <w:rPr>
          <w:ins w:id="1743" w:author="Author"/>
          <w:del w:id="1744" w:author="Author"/>
          <w:szCs w:val="24"/>
          <w:lang w:eastAsia="zh-CN"/>
        </w:rPr>
      </w:pPr>
      <w:ins w:id="1745" w:author="Author">
        <w:del w:id="1746" w:author="Author">
          <w:r w:rsidRPr="00F12961" w:rsidDel="00FF43E1">
            <w:rPr>
              <w:szCs w:val="24"/>
              <w:lang w:eastAsia="zh-CN"/>
            </w:rPr>
            <w:delText xml:space="preserve">Task </w:delText>
          </w:r>
          <w:r w:rsidDel="00FF43E1">
            <w:rPr>
              <w:szCs w:val="24"/>
              <w:lang w:eastAsia="zh-CN"/>
            </w:rPr>
            <w:delText>4</w:delText>
          </w:r>
          <w:r w:rsidRPr="00F12961" w:rsidDel="00FF43E1">
            <w:rPr>
              <w:szCs w:val="24"/>
              <w:lang w:eastAsia="zh-CN"/>
            </w:rPr>
            <w:delText xml:space="preserve">: </w:delText>
          </w:r>
          <w:r w:rsidDel="00FF43E1">
            <w:rPr>
              <w:szCs w:val="24"/>
              <w:lang w:eastAsia="zh-CN"/>
            </w:rPr>
            <w:delText>Ingest Customer Data from Online / e-Commerce Platform</w:delText>
          </w:r>
        </w:del>
      </w:ins>
    </w:p>
    <w:p w14:paraId="1344ADFC" w14:textId="5FDEA9CA" w:rsidR="008A28BD" w:rsidDel="00FF43E1" w:rsidRDefault="008E18A9">
      <w:pPr>
        <w:pStyle w:val="ListParagraph"/>
        <w:numPr>
          <w:ilvl w:val="0"/>
          <w:numId w:val="74"/>
        </w:numPr>
        <w:rPr>
          <w:del w:id="1747" w:author="Author"/>
          <w:lang w:eastAsia="zh-CN"/>
        </w:rPr>
        <w:pPrChange w:id="1748" w:author="Author">
          <w:pPr>
            <w:pStyle w:val="ListParagraph"/>
            <w:numPr>
              <w:numId w:val="73"/>
            </w:numPr>
            <w:ind w:left="499" w:hanging="357"/>
          </w:pPr>
        </w:pPrChange>
      </w:pPr>
      <w:ins w:id="1749" w:author="Author">
        <w:del w:id="1750" w:author="Author">
          <w:r w:rsidDel="00FF43E1">
            <w:rPr>
              <w:lang w:eastAsia="zh-CN"/>
            </w:rPr>
            <w:delText>The same thing as Task 3, you need to go to Data Sources and then Add Data Source, this time you are connecting to external data which is not Dynamics 365.</w:delText>
          </w:r>
        </w:del>
      </w:ins>
    </w:p>
    <w:p w14:paraId="5FE2CCCA" w14:textId="22E82E3D" w:rsidR="003F08CD" w:rsidDel="00FF43E1" w:rsidRDefault="003F08CD">
      <w:pPr>
        <w:pStyle w:val="ListParagraph"/>
        <w:numPr>
          <w:ilvl w:val="0"/>
          <w:numId w:val="74"/>
        </w:numPr>
        <w:rPr>
          <w:ins w:id="1751" w:author="Author"/>
          <w:del w:id="1752" w:author="Author"/>
          <w:lang w:eastAsia="zh-CN"/>
        </w:rPr>
        <w:pPrChange w:id="1753" w:author="Author">
          <w:pPr>
            <w:pStyle w:val="ListParagraph"/>
            <w:numPr>
              <w:numId w:val="73"/>
            </w:numPr>
            <w:spacing w:line="240" w:lineRule="auto"/>
            <w:ind w:left="499" w:hanging="357"/>
          </w:pPr>
        </w:pPrChange>
      </w:pPr>
      <w:ins w:id="1754" w:author="Author">
        <w:del w:id="1755" w:author="Author">
          <w:r w:rsidDel="00FF43E1">
            <w:rPr>
              <w:lang w:eastAsia="zh-CN"/>
            </w:rPr>
            <w:tab/>
          </w:r>
        </w:del>
      </w:ins>
    </w:p>
    <w:p w14:paraId="68371DEF" w14:textId="4042A5EA" w:rsidR="008A28BD" w:rsidDel="00FF43E1" w:rsidRDefault="008A28BD" w:rsidP="002232D5">
      <w:pPr>
        <w:pStyle w:val="ListParagraph"/>
        <w:ind w:left="499"/>
        <w:rPr>
          <w:ins w:id="1756" w:author="Author"/>
          <w:del w:id="1757" w:author="Author"/>
          <w:lang w:eastAsia="zh-CN"/>
        </w:rPr>
      </w:pPr>
    </w:p>
    <w:p w14:paraId="12AFE1A7" w14:textId="2D1C947C" w:rsidR="003F08CD" w:rsidDel="00FF43E1" w:rsidRDefault="003F08CD" w:rsidP="002232D5">
      <w:pPr>
        <w:pStyle w:val="ListParagraph"/>
        <w:ind w:left="499"/>
        <w:rPr>
          <w:ins w:id="1758" w:author="Author"/>
          <w:del w:id="1759" w:author="Author"/>
          <w:lang w:eastAsia="zh-CN"/>
        </w:rPr>
      </w:pPr>
      <w:ins w:id="1760" w:author="Author">
        <w:del w:id="1761" w:author="Author">
          <w:r w:rsidDel="00FF43E1">
            <w:rPr>
              <w:noProof/>
            </w:rPr>
            <w:drawing>
              <wp:inline distT="0" distB="0" distL="0" distR="0" wp14:anchorId="513B313B" wp14:editId="1417B4BB">
                <wp:extent cx="4271428" cy="346710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88"/>
                        <a:stretch>
                          <a:fillRect/>
                        </a:stretch>
                      </pic:blipFill>
                      <pic:spPr>
                        <a:xfrm>
                          <a:off x="0" y="0"/>
                          <a:ext cx="4273127" cy="3468479"/>
                        </a:xfrm>
                        <a:prstGeom prst="rect">
                          <a:avLst/>
                        </a:prstGeom>
                      </pic:spPr>
                    </pic:pic>
                  </a:graphicData>
                </a:graphic>
              </wp:inline>
            </w:drawing>
          </w:r>
          <w:r w:rsidR="00C50864" w:rsidDel="00FF43E1">
            <w:rPr>
              <w:noProof/>
            </w:rPr>
            <w:drawing>
              <wp:inline distT="0" distB="0" distL="0" distR="0" wp14:anchorId="4B50FC2E" wp14:editId="7CE75C61">
                <wp:extent cx="6515665" cy="5288738"/>
                <wp:effectExtent l="0" t="0" r="0" b="762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89"/>
                        <a:stretch>
                          <a:fillRect/>
                        </a:stretch>
                      </pic:blipFill>
                      <pic:spPr>
                        <a:xfrm>
                          <a:off x="0" y="0"/>
                          <a:ext cx="6515665" cy="5288738"/>
                        </a:xfrm>
                        <a:prstGeom prst="rect">
                          <a:avLst/>
                        </a:prstGeom>
                      </pic:spPr>
                    </pic:pic>
                  </a:graphicData>
                </a:graphic>
              </wp:inline>
            </w:drawing>
          </w:r>
        </w:del>
      </w:ins>
    </w:p>
    <w:p w14:paraId="35682CD1" w14:textId="3C792074" w:rsidR="00C50864" w:rsidDel="00FF43E1" w:rsidRDefault="00C50864">
      <w:pPr>
        <w:pStyle w:val="ListParagraph"/>
        <w:ind w:left="499"/>
        <w:rPr>
          <w:ins w:id="1762" w:author="Author"/>
          <w:del w:id="1763" w:author="Author"/>
          <w:lang w:eastAsia="zh-CN"/>
        </w:rPr>
        <w:pPrChange w:id="1764" w:author="Author">
          <w:pPr/>
        </w:pPrChange>
      </w:pPr>
    </w:p>
    <w:p w14:paraId="0F82BBB5" w14:textId="1E108028" w:rsidR="00066731" w:rsidRPr="00C50864" w:rsidDel="00FF43E1" w:rsidRDefault="00066731">
      <w:pPr>
        <w:pStyle w:val="ListParagraph"/>
        <w:numPr>
          <w:ilvl w:val="0"/>
          <w:numId w:val="74"/>
        </w:numPr>
        <w:rPr>
          <w:ins w:id="1765" w:author="Author"/>
          <w:del w:id="1766" w:author="Author"/>
          <w:lang w:val="en-SG"/>
        </w:rPr>
        <w:pPrChange w:id="1767" w:author="Author">
          <w:pPr>
            <w:autoSpaceDE w:val="0"/>
            <w:autoSpaceDN w:val="0"/>
            <w:adjustRightInd w:val="0"/>
            <w:spacing w:after="0" w:line="240" w:lineRule="auto"/>
          </w:pPr>
        </w:pPrChange>
      </w:pPr>
      <w:ins w:id="1768" w:author="Author">
        <w:del w:id="1769" w:author="Author">
          <w:r w:rsidRPr="00C50864" w:rsidDel="00FF43E1">
            <w:rPr>
              <w:lang w:val="en-SG"/>
            </w:rPr>
            <w:delText>You will be presented with a view of data source connectors that Customer Insights is</w:delText>
          </w:r>
          <w:r w:rsidR="004B44E6" w:rsidRPr="00C50864" w:rsidDel="00FF43E1">
            <w:rPr>
              <w:lang w:val="en-SG"/>
            </w:rPr>
            <w:delText xml:space="preserve"> </w:delText>
          </w:r>
        </w:del>
      </w:ins>
    </w:p>
    <w:p w14:paraId="2567BEB6" w14:textId="1EBFF0DD" w:rsidR="00066731" w:rsidDel="00FF43E1" w:rsidRDefault="00066731">
      <w:pPr>
        <w:pStyle w:val="ListParagraph"/>
        <w:numPr>
          <w:ilvl w:val="0"/>
          <w:numId w:val="74"/>
        </w:numPr>
        <w:rPr>
          <w:ins w:id="1770" w:author="Author"/>
          <w:del w:id="1771" w:author="Author"/>
          <w:rFonts w:ascii="CIDFont+F9" w:hAnsi="CIDFont+F9" w:cs="CIDFont+F9"/>
          <w:lang w:val="en-SG"/>
        </w:rPr>
        <w:pPrChange w:id="1772" w:author="Author">
          <w:pPr>
            <w:autoSpaceDE w:val="0"/>
            <w:autoSpaceDN w:val="0"/>
            <w:adjustRightInd w:val="0"/>
            <w:spacing w:after="0" w:line="240" w:lineRule="auto"/>
          </w:pPr>
        </w:pPrChange>
      </w:pPr>
      <w:ins w:id="1773" w:author="Author">
        <w:del w:id="1774" w:author="Author">
          <w:r w:rsidDel="00FF43E1">
            <w:rPr>
              <w:lang w:val="en-SG"/>
            </w:rPr>
            <w:delText xml:space="preserve">able to ingest. Take note of the connector types available, including </w:delText>
          </w:r>
          <w:r w:rsidDel="00FF43E1">
            <w:rPr>
              <w:rFonts w:ascii="CIDFont+F9" w:hAnsi="CIDFont+F9" w:cs="CIDFont+F9"/>
              <w:lang w:val="en-SG"/>
            </w:rPr>
            <w:delText>Common Data</w:delText>
          </w:r>
          <w:r w:rsidR="004B44E6" w:rsidDel="00FF43E1">
            <w:rPr>
              <w:rFonts w:ascii="CIDFont+F9" w:hAnsi="CIDFont+F9" w:cs="CIDFont+F9"/>
              <w:lang w:val="en-SG"/>
            </w:rPr>
            <w:delText xml:space="preserve"> </w:delText>
          </w:r>
        </w:del>
      </w:ins>
    </w:p>
    <w:p w14:paraId="180C0930" w14:textId="01B92FF5" w:rsidR="00066731" w:rsidDel="00FF43E1" w:rsidRDefault="00066731" w:rsidP="002232D5">
      <w:pPr>
        <w:pStyle w:val="ListParagraph"/>
        <w:numPr>
          <w:ilvl w:val="0"/>
          <w:numId w:val="74"/>
        </w:numPr>
        <w:rPr>
          <w:del w:id="1775" w:author="Author"/>
          <w:lang w:val="en-SG"/>
        </w:rPr>
      </w:pPr>
      <w:ins w:id="1776" w:author="Author">
        <w:del w:id="1777" w:author="Author">
          <w:r w:rsidDel="00FF43E1">
            <w:rPr>
              <w:rFonts w:ascii="CIDFont+F9" w:hAnsi="CIDFont+F9" w:cs="CIDFont+F9"/>
              <w:lang w:val="en-SG"/>
            </w:rPr>
            <w:delText>Service for Apps</w:delText>
          </w:r>
          <w:r w:rsidDel="00FF43E1">
            <w:rPr>
              <w:lang w:val="en-SG"/>
            </w:rPr>
            <w:delText xml:space="preserve">. Select the </w:delText>
          </w:r>
          <w:r w:rsidDel="00FF43E1">
            <w:rPr>
              <w:rFonts w:ascii="CIDFont+F5" w:hAnsi="CIDFont+F5" w:cs="CIDFont+F5"/>
              <w:lang w:val="en-SG"/>
            </w:rPr>
            <w:delText xml:space="preserve">Text/CSV </w:delText>
          </w:r>
          <w:r w:rsidDel="00FF43E1">
            <w:rPr>
              <w:lang w:val="en-SG"/>
            </w:rPr>
            <w:delText>Connector</w:delText>
          </w:r>
          <w:r w:rsidR="0057311B" w:rsidDel="00FF43E1">
            <w:rPr>
              <w:lang w:val="en-SG"/>
            </w:rPr>
            <w:delText xml:space="preserve"> this tim</w:delText>
          </w:r>
          <w:r w:rsidR="009A6261" w:rsidDel="00FF43E1">
            <w:rPr>
              <w:lang w:val="en-SG"/>
            </w:rPr>
            <w:delText xml:space="preserve">e, you will extract and ingest data of customers who have made purchase transactions but </w:delText>
          </w:r>
          <w:r w:rsidR="00391F1D" w:rsidDel="00FF43E1">
            <w:rPr>
              <w:lang w:val="en-SG"/>
            </w:rPr>
            <w:delText xml:space="preserve">may or may not exist in the Dynamics 365 Customer Engagement already, hence you want to consolidate </w:delText>
          </w:r>
          <w:r w:rsidR="008A28BD" w:rsidDel="00FF43E1">
            <w:rPr>
              <w:lang w:val="en-SG"/>
            </w:rPr>
            <w:delText>it.</w:delText>
          </w:r>
          <w:r w:rsidR="00391F1D" w:rsidDel="00FF43E1">
            <w:rPr>
              <w:lang w:val="en-SG"/>
            </w:rPr>
            <w:delText>irt</w:delText>
          </w:r>
          <w:r w:rsidR="0057311B" w:rsidDel="00FF43E1">
            <w:rPr>
              <w:lang w:val="en-SG"/>
            </w:rPr>
            <w:delText>e.</w:delText>
          </w:r>
          <w:r w:rsidDel="00FF43E1">
            <w:rPr>
              <w:lang w:val="en-SG"/>
            </w:rPr>
            <w:delText>.</w:delText>
          </w:r>
        </w:del>
      </w:ins>
    </w:p>
    <w:p w14:paraId="3959C862" w14:textId="38717251" w:rsidR="002A5EE1" w:rsidDel="00FF43E1" w:rsidRDefault="002A5EE1">
      <w:pPr>
        <w:pStyle w:val="ListParagraph"/>
        <w:numPr>
          <w:ilvl w:val="0"/>
          <w:numId w:val="74"/>
        </w:numPr>
        <w:rPr>
          <w:ins w:id="1778" w:author="Author"/>
          <w:del w:id="1779" w:author="Author"/>
          <w:lang w:val="en-SG"/>
        </w:rPr>
        <w:pPrChange w:id="1780" w:author="Author">
          <w:pPr/>
        </w:pPrChange>
      </w:pPr>
    </w:p>
    <w:p w14:paraId="0DFA5E64" w14:textId="1A9BDB9A" w:rsidR="0057311B" w:rsidDel="00FF43E1" w:rsidRDefault="002A5EE1" w:rsidP="002232D5">
      <w:pPr>
        <w:pStyle w:val="ListParagraph"/>
        <w:ind w:left="859"/>
        <w:rPr>
          <w:del w:id="1781" w:author="Author"/>
          <w:rFonts w:ascii="CIDFont+F4" w:hAnsi="CIDFont+F4" w:cs="CIDFont+F4"/>
          <w:color w:val="B1B1B1"/>
          <w:sz w:val="24"/>
          <w:szCs w:val="24"/>
          <w:lang w:val="en-SG"/>
        </w:rPr>
      </w:pPr>
      <w:ins w:id="1782" w:author="Author">
        <w:del w:id="1783" w:author="Author">
          <w:r w:rsidDel="00FF43E1">
            <w:rPr>
              <w:noProof/>
            </w:rPr>
            <w:drawing>
              <wp:inline distT="0" distB="0" distL="0" distR="0" wp14:anchorId="7D38130C" wp14:editId="2D44DD1A">
                <wp:extent cx="6256020" cy="1651473"/>
                <wp:effectExtent l="0" t="0" r="0" b="635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90"/>
                        <a:stretch>
                          <a:fillRect/>
                        </a:stretch>
                      </pic:blipFill>
                      <pic:spPr>
                        <a:xfrm>
                          <a:off x="0" y="0"/>
                          <a:ext cx="6281245" cy="1658132"/>
                        </a:xfrm>
                        <a:prstGeom prst="rect">
                          <a:avLst/>
                        </a:prstGeom>
                      </pic:spPr>
                    </pic:pic>
                  </a:graphicData>
                </a:graphic>
              </wp:inline>
            </w:drawing>
          </w:r>
        </w:del>
      </w:ins>
    </w:p>
    <w:p w14:paraId="78C5C9B0" w14:textId="6844694D" w:rsidR="00FD39F6" w:rsidDel="00FF43E1" w:rsidRDefault="00FD39F6">
      <w:pPr>
        <w:pStyle w:val="ListParagraph"/>
        <w:ind w:left="859"/>
        <w:rPr>
          <w:ins w:id="1784" w:author="Author"/>
          <w:del w:id="1785" w:author="Author"/>
          <w:rFonts w:ascii="CIDFont+F4" w:hAnsi="CIDFont+F4" w:cs="CIDFont+F4"/>
          <w:color w:val="B1B1B1"/>
          <w:sz w:val="24"/>
          <w:szCs w:val="24"/>
          <w:lang w:val="en-SG"/>
        </w:rPr>
        <w:pPrChange w:id="1786" w:author="Author">
          <w:pPr>
            <w:pStyle w:val="ListParagraph"/>
          </w:pPr>
        </w:pPrChange>
      </w:pPr>
    </w:p>
    <w:p w14:paraId="7337CC83" w14:textId="23889E51" w:rsidR="008A28BD" w:rsidRPr="008A28BD" w:rsidDel="00FF43E1" w:rsidRDefault="008A28BD">
      <w:pPr>
        <w:pStyle w:val="ListParagraph"/>
        <w:ind w:left="859"/>
        <w:rPr>
          <w:ins w:id="1787" w:author="Author"/>
          <w:del w:id="1788" w:author="Author"/>
          <w:rFonts w:ascii="CIDFont+F4" w:hAnsi="CIDFont+F4" w:cs="CIDFont+F4"/>
          <w:color w:val="B1B1B1"/>
          <w:sz w:val="24"/>
          <w:szCs w:val="24"/>
          <w:lang w:val="en-SG"/>
          <w:rPrChange w:id="1789" w:author="Author">
            <w:rPr>
              <w:ins w:id="1790" w:author="Author"/>
              <w:del w:id="1791" w:author="Author"/>
              <w:lang w:val="en-SG"/>
            </w:rPr>
          </w:rPrChange>
        </w:rPr>
        <w:pPrChange w:id="1792" w:author="Author">
          <w:pPr>
            <w:autoSpaceDE w:val="0"/>
            <w:autoSpaceDN w:val="0"/>
            <w:adjustRightInd w:val="0"/>
            <w:spacing w:after="0" w:line="240" w:lineRule="auto"/>
          </w:pPr>
        </w:pPrChange>
      </w:pPr>
    </w:p>
    <w:p w14:paraId="2E95B182" w14:textId="4B2E601E" w:rsidR="0057311B" w:rsidRPr="00C50864" w:rsidDel="00FF43E1" w:rsidRDefault="0057311B">
      <w:pPr>
        <w:pStyle w:val="ListParagraph"/>
        <w:numPr>
          <w:ilvl w:val="0"/>
          <w:numId w:val="74"/>
        </w:numPr>
        <w:rPr>
          <w:ins w:id="1793" w:author="Author"/>
          <w:del w:id="1794" w:author="Author"/>
          <w:rFonts w:ascii="CIDFont+F4" w:hAnsi="CIDFont+F4" w:cs="CIDFont+F4"/>
          <w:color w:val="B1B1B1"/>
          <w:sz w:val="24"/>
          <w:szCs w:val="24"/>
          <w:lang w:val="en-SG"/>
          <w:rPrChange w:id="1795" w:author="Author">
            <w:rPr>
              <w:ins w:id="1796" w:author="Author"/>
              <w:del w:id="1797" w:author="Author"/>
              <w:lang w:val="en-SG"/>
            </w:rPr>
          </w:rPrChange>
        </w:rPr>
        <w:pPrChange w:id="1798" w:author="Author">
          <w:pPr/>
        </w:pPrChange>
      </w:pPr>
    </w:p>
    <w:p w14:paraId="5736E112" w14:textId="74FD77BC" w:rsidR="008E18A9" w:rsidRPr="008E18A9" w:rsidDel="00FF43E1" w:rsidRDefault="00066731">
      <w:pPr>
        <w:pStyle w:val="ListParagraph"/>
        <w:numPr>
          <w:ilvl w:val="0"/>
          <w:numId w:val="74"/>
        </w:numPr>
        <w:rPr>
          <w:ins w:id="1799" w:author="Author"/>
          <w:del w:id="1800" w:author="Author"/>
          <w:lang w:eastAsia="zh-CN"/>
        </w:rPr>
        <w:pPrChange w:id="1801" w:author="Author">
          <w:pPr>
            <w:pStyle w:val="Heading4"/>
            <w:spacing w:line="240" w:lineRule="auto"/>
          </w:pPr>
        </w:pPrChange>
      </w:pPr>
      <w:ins w:id="1802" w:author="Author">
        <w:del w:id="1803" w:author="Author">
          <w:r w:rsidDel="00FF43E1">
            <w:rPr>
              <w:lang w:val="en-SG"/>
            </w:rPr>
            <w:delText>Enter the URL for the Azure BLOB for eCommerce Cont</w:delText>
          </w:r>
          <w:r w:rsidR="00A870FE" w:rsidDel="00FF43E1">
            <w:rPr>
              <w:lang w:val="en-SG"/>
            </w:rPr>
            <w:delText xml:space="preserve">Contacts with Transaction: </w:delText>
          </w:r>
          <w:r w:rsidR="00A870FE" w:rsidDel="00FF43E1">
            <w:rPr>
              <w:rFonts w:cs="Segoe UI"/>
              <w:color w:val="000000"/>
              <w:shd w:val="clear" w:color="auto" w:fill="FFFFFF"/>
            </w:rPr>
            <w:fldChar w:fldCharType="begin"/>
          </w:r>
          <w:r w:rsidR="00A870FE" w:rsidDel="00FF43E1">
            <w:rPr>
              <w:rFonts w:cs="Segoe UI"/>
              <w:color w:val="000000"/>
              <w:shd w:val="clear" w:color="auto" w:fill="FFFFFF"/>
            </w:rPr>
            <w:delInstrText xml:space="preserve"> HYPERLINK "https://aileenblob.blob.core.windows.net/ciretaildata/ContactswithTransactions.csv" </w:delInstrText>
          </w:r>
          <w:r w:rsidR="00A870FE" w:rsidDel="00FF43E1">
            <w:rPr>
              <w:rFonts w:cs="Segoe UI"/>
              <w:color w:val="000000"/>
              <w:shd w:val="clear" w:color="auto" w:fill="FFFFFF"/>
            </w:rPr>
            <w:fldChar w:fldCharType="separate"/>
          </w:r>
          <w:r w:rsidR="00A870FE" w:rsidRPr="00EC013C" w:rsidDel="00FF43E1">
            <w:rPr>
              <w:rStyle w:val="Hyperlink"/>
              <w:rFonts w:cs="Segoe UI"/>
              <w:shd w:val="clear" w:color="auto" w:fill="FFFFFF"/>
            </w:rPr>
            <w:delText>https://aileenblob.blob.core.windows.net/ciretaildata/ContactswithTransactions.csv</w:delText>
          </w:r>
          <w:r w:rsidR="00A870FE" w:rsidDel="00FF43E1">
            <w:rPr>
              <w:rFonts w:cs="Segoe UI"/>
              <w:color w:val="000000"/>
              <w:shd w:val="clear" w:color="auto" w:fill="FFFFFF"/>
            </w:rPr>
            <w:fldChar w:fldCharType="end"/>
          </w:r>
          <w:r w:rsidDel="00FF43E1">
            <w:rPr>
              <w:lang w:val="en-SG"/>
            </w:rPr>
            <w:delText>acts,</w:delText>
          </w:r>
        </w:del>
      </w:ins>
    </w:p>
    <w:p w14:paraId="410A5FC6" w14:textId="68EA1364" w:rsidR="00CC7F46" w:rsidRPr="00CC7F46" w:rsidDel="00FF43E1" w:rsidRDefault="00CC7F46">
      <w:pPr>
        <w:pStyle w:val="ListParagraph"/>
        <w:numPr>
          <w:ilvl w:val="0"/>
          <w:numId w:val="74"/>
        </w:numPr>
        <w:rPr>
          <w:ins w:id="1804" w:author="Author"/>
          <w:del w:id="1805" w:author="Author"/>
          <w:lang w:eastAsia="zh-CN"/>
        </w:rPr>
        <w:pPrChange w:id="1806" w:author="Author">
          <w:pPr>
            <w:pStyle w:val="Heading4"/>
            <w:spacing w:line="240" w:lineRule="auto"/>
          </w:pPr>
        </w:pPrChange>
      </w:pPr>
    </w:p>
    <w:p w14:paraId="75909436" w14:textId="08866FAC" w:rsidR="00CC7F46" w:rsidDel="00FF43E1" w:rsidRDefault="00BC40B0" w:rsidP="002232D5">
      <w:pPr>
        <w:ind w:left="720"/>
        <w:rPr>
          <w:ins w:id="1807" w:author="Author"/>
          <w:del w:id="1808" w:author="Author"/>
          <w:lang w:eastAsia="zh-CN"/>
        </w:rPr>
      </w:pPr>
      <w:ins w:id="1809" w:author="Author">
        <w:del w:id="1810" w:author="Author">
          <w:r w:rsidDel="00FF43E1">
            <w:rPr>
              <w:noProof/>
            </w:rPr>
            <w:drawing>
              <wp:inline distT="0" distB="0" distL="0" distR="0" wp14:anchorId="798E688E" wp14:editId="46655037">
                <wp:extent cx="5257800" cy="3240201"/>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91"/>
                        <a:stretch>
                          <a:fillRect/>
                        </a:stretch>
                      </pic:blipFill>
                      <pic:spPr>
                        <a:xfrm>
                          <a:off x="0" y="0"/>
                          <a:ext cx="5259428" cy="3241204"/>
                        </a:xfrm>
                        <a:prstGeom prst="rect">
                          <a:avLst/>
                        </a:prstGeom>
                      </pic:spPr>
                    </pic:pic>
                  </a:graphicData>
                </a:graphic>
              </wp:inline>
            </w:drawing>
          </w:r>
          <w:r w:rsidR="00CC769B" w:rsidDel="00FF43E1">
            <w:rPr>
              <w:noProof/>
            </w:rPr>
            <w:drawing>
              <wp:inline distT="0" distB="0" distL="0" distR="0" wp14:anchorId="7618F19C" wp14:editId="5E3E896C">
                <wp:extent cx="6132940" cy="3779520"/>
                <wp:effectExtent l="0" t="0" r="127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92"/>
                        <a:stretch>
                          <a:fillRect/>
                        </a:stretch>
                      </pic:blipFill>
                      <pic:spPr>
                        <a:xfrm>
                          <a:off x="0" y="0"/>
                          <a:ext cx="6136150" cy="3781498"/>
                        </a:xfrm>
                        <a:prstGeom prst="rect">
                          <a:avLst/>
                        </a:prstGeom>
                      </pic:spPr>
                    </pic:pic>
                  </a:graphicData>
                </a:graphic>
              </wp:inline>
            </w:drawing>
          </w:r>
          <w:r w:rsidR="008B7D59" w:rsidDel="00FF43E1">
            <w:rPr>
              <w:noProof/>
            </w:rPr>
            <w:drawing>
              <wp:inline distT="0" distB="0" distL="0" distR="0" wp14:anchorId="30691868" wp14:editId="4ADA13B1">
                <wp:extent cx="6652837" cy="4099915"/>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93"/>
                        <a:stretch>
                          <a:fillRect/>
                        </a:stretch>
                      </pic:blipFill>
                      <pic:spPr>
                        <a:xfrm>
                          <a:off x="0" y="0"/>
                          <a:ext cx="6652837" cy="4099915"/>
                        </a:xfrm>
                        <a:prstGeom prst="rect">
                          <a:avLst/>
                        </a:prstGeom>
                      </pic:spPr>
                    </pic:pic>
                  </a:graphicData>
                </a:graphic>
              </wp:inline>
            </w:drawing>
          </w:r>
        </w:del>
      </w:ins>
    </w:p>
    <w:p w14:paraId="280FE1DA" w14:textId="2876C64B" w:rsidR="00EF5753" w:rsidDel="00FF43E1" w:rsidRDefault="00EF5753" w:rsidP="002232D5">
      <w:pPr>
        <w:ind w:left="720"/>
        <w:rPr>
          <w:ins w:id="1811" w:author="Author"/>
          <w:del w:id="1812" w:author="Author"/>
          <w:lang w:eastAsia="zh-CN"/>
        </w:rPr>
      </w:pPr>
    </w:p>
    <w:p w14:paraId="1DE8467B" w14:textId="2B831A13" w:rsidR="00EF5753" w:rsidRPr="00EF5753" w:rsidDel="00FF43E1" w:rsidRDefault="00EF5753">
      <w:pPr>
        <w:pStyle w:val="ListParagraph"/>
        <w:numPr>
          <w:ilvl w:val="0"/>
          <w:numId w:val="74"/>
        </w:numPr>
        <w:autoSpaceDE w:val="0"/>
        <w:autoSpaceDN w:val="0"/>
        <w:adjustRightInd w:val="0"/>
        <w:spacing w:after="0" w:line="240" w:lineRule="auto"/>
        <w:rPr>
          <w:ins w:id="1813" w:author="Author"/>
          <w:del w:id="1814" w:author="Author"/>
          <w:rFonts w:ascii="CIDFont+F1" w:hAnsi="CIDFont+F1" w:cs="CIDFont+F1"/>
          <w:sz w:val="22"/>
          <w:lang w:val="en-SG"/>
          <w:rPrChange w:id="1815" w:author="Author">
            <w:rPr>
              <w:ins w:id="1816" w:author="Author"/>
              <w:del w:id="1817" w:author="Author"/>
              <w:lang w:val="en-SG"/>
            </w:rPr>
          </w:rPrChange>
        </w:rPr>
        <w:pPrChange w:id="1818" w:author="Author">
          <w:pPr>
            <w:autoSpaceDE w:val="0"/>
            <w:autoSpaceDN w:val="0"/>
            <w:adjustRightInd w:val="0"/>
            <w:spacing w:after="0" w:line="240" w:lineRule="auto"/>
          </w:pPr>
        </w:pPrChange>
      </w:pPr>
      <w:ins w:id="1819" w:author="Author">
        <w:del w:id="1820" w:author="Author">
          <w:r w:rsidRPr="00EF5753" w:rsidDel="00FF43E1">
            <w:rPr>
              <w:rFonts w:ascii="CIDFont+F1" w:hAnsi="CIDFont+F1" w:cs="CIDFont+F1"/>
              <w:sz w:val="22"/>
              <w:lang w:val="en-SG"/>
              <w:rPrChange w:id="1821" w:author="Author">
                <w:rPr>
                  <w:lang w:val="en-SG"/>
                </w:rPr>
              </w:rPrChange>
            </w:rPr>
            <w:delText xml:space="preserve">You will now see the </w:delText>
          </w:r>
          <w:r w:rsidRPr="00EF5753" w:rsidDel="00FF43E1">
            <w:rPr>
              <w:rFonts w:ascii="CIDFont+F5" w:hAnsi="CIDFont+F5" w:cs="CIDFont+F5"/>
              <w:sz w:val="22"/>
              <w:lang w:val="en-SG"/>
              <w:rPrChange w:id="1822" w:author="Author">
                <w:rPr>
                  <w:rFonts w:ascii="CIDFont+F5" w:hAnsi="CIDFont+F5" w:cs="CIDFont+F5"/>
                  <w:lang w:val="en-SG"/>
                </w:rPr>
              </w:rPrChange>
            </w:rPr>
            <w:delText xml:space="preserve">Preview File Data </w:delText>
          </w:r>
          <w:r w:rsidRPr="00EF5753" w:rsidDel="00FF43E1">
            <w:rPr>
              <w:rFonts w:ascii="CIDFont+F1" w:hAnsi="CIDFont+F1" w:cs="CIDFont+F1"/>
              <w:sz w:val="22"/>
              <w:lang w:val="en-SG"/>
              <w:rPrChange w:id="1823" w:author="Author">
                <w:rPr>
                  <w:lang w:val="en-SG"/>
                </w:rPr>
              </w:rPrChange>
            </w:rPr>
            <w:delText>screen. Here you can change the delimiter, file</w:delText>
          </w:r>
        </w:del>
      </w:ins>
    </w:p>
    <w:p w14:paraId="72E4A7FC" w14:textId="1D7BC96F" w:rsidR="00EF5753" w:rsidDel="00FF43E1" w:rsidRDefault="00EF5753">
      <w:pPr>
        <w:autoSpaceDE w:val="0"/>
        <w:autoSpaceDN w:val="0"/>
        <w:adjustRightInd w:val="0"/>
        <w:spacing w:after="0" w:line="240" w:lineRule="auto"/>
        <w:ind w:left="859"/>
        <w:rPr>
          <w:ins w:id="1824" w:author="Author"/>
          <w:del w:id="1825" w:author="Author"/>
          <w:rFonts w:ascii="CIDFont+F1" w:hAnsi="CIDFont+F1" w:cs="CIDFont+F1"/>
          <w:sz w:val="22"/>
          <w:lang w:val="en-SG"/>
        </w:rPr>
        <w:pPrChange w:id="1826" w:author="Author">
          <w:pPr>
            <w:autoSpaceDE w:val="0"/>
            <w:autoSpaceDN w:val="0"/>
            <w:adjustRightInd w:val="0"/>
            <w:spacing w:after="0" w:line="240" w:lineRule="auto"/>
          </w:pPr>
        </w:pPrChange>
      </w:pPr>
      <w:ins w:id="1827" w:author="Author">
        <w:del w:id="1828" w:author="Author">
          <w:r w:rsidDel="00FF43E1">
            <w:rPr>
              <w:rFonts w:ascii="CIDFont+F1" w:hAnsi="CIDFont+F1" w:cs="CIDFont+F1"/>
              <w:sz w:val="22"/>
              <w:lang w:val="en-SG"/>
            </w:rPr>
            <w:delText>origin type or what data is being used for the data type detection. You can simply click</w:delText>
          </w:r>
        </w:del>
      </w:ins>
    </w:p>
    <w:p w14:paraId="490D5D71" w14:textId="7B11CFAA" w:rsidR="00EF5753" w:rsidDel="00FF43E1" w:rsidRDefault="00EF5753" w:rsidP="002232D5">
      <w:pPr>
        <w:autoSpaceDE w:val="0"/>
        <w:autoSpaceDN w:val="0"/>
        <w:adjustRightInd w:val="0"/>
        <w:spacing w:after="0" w:line="240" w:lineRule="auto"/>
        <w:ind w:left="859"/>
        <w:rPr>
          <w:ins w:id="1829" w:author="Author"/>
          <w:del w:id="1830" w:author="Author"/>
          <w:rFonts w:ascii="CIDFont+F1" w:hAnsi="CIDFont+F1" w:cs="CIDFont+F1"/>
          <w:sz w:val="22"/>
          <w:lang w:val="en-SG"/>
        </w:rPr>
      </w:pPr>
      <w:ins w:id="1831" w:author="Author">
        <w:del w:id="1832" w:author="Author">
          <w:r w:rsidDel="00FF43E1">
            <w:rPr>
              <w:rFonts w:ascii="CIDFont+F1" w:hAnsi="CIDFont+F1" w:cs="CIDFont+F1"/>
              <w:sz w:val="22"/>
              <w:lang w:val="en-SG"/>
            </w:rPr>
            <w:delText xml:space="preserve">the </w:delText>
          </w:r>
          <w:r w:rsidDel="00FF43E1">
            <w:rPr>
              <w:rFonts w:ascii="CIDFont+F5" w:hAnsi="CIDFont+F5" w:cs="CIDFont+F5"/>
              <w:sz w:val="22"/>
              <w:lang w:val="en-SG"/>
            </w:rPr>
            <w:delText xml:space="preserve">Transform data </w:delText>
          </w:r>
          <w:r w:rsidDel="00FF43E1">
            <w:rPr>
              <w:rFonts w:ascii="CIDFont+F1" w:hAnsi="CIDFont+F1" w:cs="CIDFont+F1"/>
              <w:sz w:val="22"/>
              <w:lang w:val="en-SG"/>
            </w:rPr>
            <w:delText>button.</w:delText>
          </w:r>
        </w:del>
      </w:ins>
    </w:p>
    <w:p w14:paraId="4166370D" w14:textId="7558B1FA" w:rsidR="00C251CC" w:rsidDel="00FF43E1" w:rsidRDefault="00C251CC" w:rsidP="002232D5">
      <w:pPr>
        <w:autoSpaceDE w:val="0"/>
        <w:autoSpaceDN w:val="0"/>
        <w:adjustRightInd w:val="0"/>
        <w:spacing w:after="0" w:line="240" w:lineRule="auto"/>
        <w:ind w:left="859"/>
        <w:rPr>
          <w:ins w:id="1833" w:author="Author"/>
          <w:del w:id="1834" w:author="Author"/>
          <w:rFonts w:ascii="CIDFont+F1" w:hAnsi="CIDFont+F1" w:cs="CIDFont+F1"/>
          <w:sz w:val="22"/>
          <w:lang w:val="en-SG"/>
        </w:rPr>
      </w:pPr>
    </w:p>
    <w:p w14:paraId="2D1B960F" w14:textId="1C404CA7" w:rsidR="00C251CC" w:rsidDel="00FF43E1" w:rsidRDefault="00C251CC" w:rsidP="002232D5">
      <w:pPr>
        <w:autoSpaceDE w:val="0"/>
        <w:autoSpaceDN w:val="0"/>
        <w:adjustRightInd w:val="0"/>
        <w:spacing w:after="0" w:line="240" w:lineRule="auto"/>
        <w:ind w:left="859"/>
        <w:rPr>
          <w:ins w:id="1835" w:author="Author"/>
          <w:del w:id="1836" w:author="Author"/>
          <w:rFonts w:ascii="CIDFont+F1" w:hAnsi="CIDFont+F1" w:cs="CIDFont+F1"/>
          <w:sz w:val="22"/>
          <w:lang w:val="en-SG"/>
        </w:rPr>
      </w:pPr>
      <w:ins w:id="1837" w:author="Author">
        <w:del w:id="1838" w:author="Author">
          <w:r w:rsidDel="00FF43E1">
            <w:rPr>
              <w:noProof/>
            </w:rPr>
            <w:drawing>
              <wp:inline distT="0" distB="0" distL="0" distR="0" wp14:anchorId="593FE5BF" wp14:editId="0E355EFF">
                <wp:extent cx="5600700" cy="2741232"/>
                <wp:effectExtent l="0" t="0" r="0" b="2540"/>
                <wp:docPr id="21" name="Picture 2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low confidence"/>
                        <pic:cNvPicPr/>
                      </pic:nvPicPr>
                      <pic:blipFill>
                        <a:blip r:embed="rId94"/>
                        <a:stretch>
                          <a:fillRect/>
                        </a:stretch>
                      </pic:blipFill>
                      <pic:spPr>
                        <a:xfrm>
                          <a:off x="0" y="0"/>
                          <a:ext cx="5606455" cy="2744049"/>
                        </a:xfrm>
                        <a:prstGeom prst="rect">
                          <a:avLst/>
                        </a:prstGeom>
                      </pic:spPr>
                    </pic:pic>
                  </a:graphicData>
                </a:graphic>
              </wp:inline>
            </w:drawing>
          </w:r>
        </w:del>
      </w:ins>
    </w:p>
    <w:p w14:paraId="1B1BC7D5" w14:textId="69C95997" w:rsidR="00FD39F6" w:rsidDel="00FF43E1" w:rsidRDefault="00FD39F6">
      <w:pPr>
        <w:autoSpaceDE w:val="0"/>
        <w:autoSpaceDN w:val="0"/>
        <w:adjustRightInd w:val="0"/>
        <w:spacing w:after="0" w:line="240" w:lineRule="auto"/>
        <w:ind w:left="859"/>
        <w:rPr>
          <w:ins w:id="1839" w:author="Author"/>
          <w:del w:id="1840" w:author="Author"/>
          <w:rFonts w:ascii="CIDFont+F1" w:hAnsi="CIDFont+F1" w:cs="CIDFont+F1"/>
          <w:sz w:val="22"/>
          <w:lang w:val="en-SG"/>
        </w:rPr>
        <w:pPrChange w:id="1841" w:author="Author">
          <w:pPr>
            <w:autoSpaceDE w:val="0"/>
            <w:autoSpaceDN w:val="0"/>
            <w:adjustRightInd w:val="0"/>
            <w:spacing w:after="0" w:line="240" w:lineRule="auto"/>
          </w:pPr>
        </w:pPrChange>
      </w:pPr>
    </w:p>
    <w:p w14:paraId="20C68B4C" w14:textId="7F6618BF" w:rsidR="00EF5753" w:rsidRPr="00EF5753" w:rsidDel="00FF43E1" w:rsidRDefault="00EF5753">
      <w:pPr>
        <w:pStyle w:val="ListParagraph"/>
        <w:numPr>
          <w:ilvl w:val="0"/>
          <w:numId w:val="74"/>
        </w:numPr>
        <w:autoSpaceDE w:val="0"/>
        <w:autoSpaceDN w:val="0"/>
        <w:adjustRightInd w:val="0"/>
        <w:spacing w:after="0" w:line="240" w:lineRule="auto"/>
        <w:rPr>
          <w:ins w:id="1842" w:author="Author"/>
          <w:del w:id="1843" w:author="Author"/>
          <w:rFonts w:ascii="CIDFont+F1" w:hAnsi="CIDFont+F1" w:cs="CIDFont+F1"/>
          <w:sz w:val="22"/>
          <w:lang w:val="en-SG"/>
          <w:rPrChange w:id="1844" w:author="Author">
            <w:rPr>
              <w:ins w:id="1845" w:author="Author"/>
              <w:del w:id="1846" w:author="Author"/>
              <w:lang w:val="en-SG"/>
            </w:rPr>
          </w:rPrChange>
        </w:rPr>
        <w:pPrChange w:id="1847" w:author="Author">
          <w:pPr>
            <w:autoSpaceDE w:val="0"/>
            <w:autoSpaceDN w:val="0"/>
            <w:adjustRightInd w:val="0"/>
            <w:spacing w:after="0" w:line="240" w:lineRule="auto"/>
          </w:pPr>
        </w:pPrChange>
      </w:pPr>
      <w:ins w:id="1848" w:author="Author">
        <w:del w:id="1849" w:author="Author">
          <w:r w:rsidRPr="00EF5753" w:rsidDel="00FF43E1">
            <w:rPr>
              <w:rFonts w:ascii="CIDFont+F5" w:hAnsi="CIDFont+F5" w:cs="CIDFont+F5"/>
              <w:sz w:val="22"/>
              <w:lang w:val="en-SG"/>
              <w:rPrChange w:id="1850" w:author="Author">
                <w:rPr>
                  <w:rFonts w:ascii="CIDFont+F5" w:hAnsi="CIDFont+F5" w:cs="CIDFont+F5"/>
                  <w:lang w:val="en-SG"/>
                </w:rPr>
              </w:rPrChange>
            </w:rPr>
            <w:delText xml:space="preserve"> </w:delText>
          </w:r>
          <w:r w:rsidRPr="00EF5753" w:rsidDel="00FF43E1">
            <w:rPr>
              <w:rFonts w:ascii="CIDFont+F1" w:hAnsi="CIDFont+F1" w:cs="CIDFont+F1"/>
              <w:sz w:val="22"/>
              <w:lang w:val="en-SG"/>
              <w:rPrChange w:id="1851" w:author="Author">
                <w:rPr>
                  <w:lang w:val="en-SG"/>
                </w:rPr>
              </w:rPrChange>
            </w:rPr>
            <w:delText>You should now see the data from the source tabulated. Here you can configure the</w:delText>
          </w:r>
        </w:del>
      </w:ins>
    </w:p>
    <w:p w14:paraId="7BDAB4E1" w14:textId="74BA593D" w:rsidR="00EF5753" w:rsidDel="00FF43E1" w:rsidRDefault="00EF5753" w:rsidP="002232D5">
      <w:pPr>
        <w:autoSpaceDE w:val="0"/>
        <w:autoSpaceDN w:val="0"/>
        <w:adjustRightInd w:val="0"/>
        <w:spacing w:after="0" w:line="240" w:lineRule="auto"/>
        <w:ind w:left="859"/>
        <w:rPr>
          <w:ins w:id="1852" w:author="Author"/>
          <w:del w:id="1853" w:author="Author"/>
          <w:rFonts w:ascii="CIDFont+F1" w:hAnsi="CIDFont+F1" w:cs="CIDFont+F1"/>
          <w:sz w:val="22"/>
          <w:lang w:val="en-SG"/>
        </w:rPr>
      </w:pPr>
      <w:ins w:id="1854" w:author="Author">
        <w:del w:id="1855" w:author="Author">
          <w:r w:rsidDel="00FF43E1">
            <w:rPr>
              <w:rFonts w:ascii="CIDFont+F1" w:hAnsi="CIDFont+F1" w:cs="CIDFont+F1"/>
              <w:sz w:val="22"/>
              <w:lang w:val="en-SG"/>
            </w:rPr>
            <w:delText>datatypes and formats for the data you ingest.</w:delText>
          </w:r>
        </w:del>
      </w:ins>
    </w:p>
    <w:p w14:paraId="20074B81" w14:textId="2BFE7325" w:rsidR="00C251CC" w:rsidDel="00FF43E1" w:rsidRDefault="00C251CC">
      <w:pPr>
        <w:autoSpaceDE w:val="0"/>
        <w:autoSpaceDN w:val="0"/>
        <w:adjustRightInd w:val="0"/>
        <w:spacing w:after="0" w:line="240" w:lineRule="auto"/>
        <w:ind w:left="859"/>
        <w:rPr>
          <w:ins w:id="1856" w:author="Author"/>
          <w:del w:id="1857" w:author="Author"/>
          <w:rFonts w:ascii="CIDFont+F1" w:hAnsi="CIDFont+F1" w:cs="CIDFont+F1"/>
          <w:sz w:val="22"/>
          <w:lang w:val="en-SG"/>
        </w:rPr>
        <w:pPrChange w:id="1858" w:author="Author">
          <w:pPr>
            <w:autoSpaceDE w:val="0"/>
            <w:autoSpaceDN w:val="0"/>
            <w:adjustRightInd w:val="0"/>
            <w:spacing w:after="0" w:line="240" w:lineRule="auto"/>
          </w:pPr>
        </w:pPrChange>
      </w:pPr>
    </w:p>
    <w:p w14:paraId="105A0684" w14:textId="52DF4196" w:rsidR="00EF5753" w:rsidDel="00FF43E1" w:rsidRDefault="00EF5753">
      <w:pPr>
        <w:autoSpaceDE w:val="0"/>
        <w:autoSpaceDN w:val="0"/>
        <w:adjustRightInd w:val="0"/>
        <w:spacing w:after="0" w:line="240" w:lineRule="auto"/>
        <w:ind w:left="139" w:firstLine="720"/>
        <w:rPr>
          <w:ins w:id="1859" w:author="Author"/>
          <w:del w:id="1860" w:author="Author"/>
          <w:rFonts w:ascii="CIDFont+F1" w:hAnsi="CIDFont+F1" w:cs="CIDFont+F1"/>
          <w:sz w:val="22"/>
          <w:lang w:val="en-SG"/>
        </w:rPr>
        <w:pPrChange w:id="1861" w:author="Author">
          <w:pPr>
            <w:autoSpaceDE w:val="0"/>
            <w:autoSpaceDN w:val="0"/>
            <w:adjustRightInd w:val="0"/>
            <w:spacing w:after="0" w:line="240" w:lineRule="auto"/>
          </w:pPr>
        </w:pPrChange>
      </w:pPr>
      <w:ins w:id="1862" w:author="Author">
        <w:del w:id="1863" w:author="Author">
          <w:r w:rsidDel="00FF43E1">
            <w:rPr>
              <w:rFonts w:ascii="CIDFont+F1" w:hAnsi="CIDFont+F1" w:cs="CIDFont+F1"/>
              <w:sz w:val="22"/>
              <w:lang w:val="en-SG"/>
            </w:rPr>
            <w:delText>6You will notice that the column heading has appeared in the first row of the data. To</w:delText>
          </w:r>
        </w:del>
      </w:ins>
    </w:p>
    <w:p w14:paraId="6CEBE9E8" w14:textId="5DB20EC4" w:rsidR="00EF5753" w:rsidDel="00FF43E1" w:rsidRDefault="00EF5753" w:rsidP="002232D5">
      <w:pPr>
        <w:ind w:left="720" w:firstLine="139"/>
        <w:rPr>
          <w:ins w:id="1864" w:author="Author"/>
          <w:del w:id="1865" w:author="Author"/>
          <w:rFonts w:ascii="CIDFont+F5" w:hAnsi="CIDFont+F5" w:cs="CIDFont+F5"/>
          <w:sz w:val="22"/>
          <w:lang w:val="en-SG"/>
        </w:rPr>
      </w:pPr>
      <w:ins w:id="1866" w:author="Author">
        <w:del w:id="1867" w:author="Author">
          <w:r w:rsidDel="00FF43E1">
            <w:rPr>
              <w:rFonts w:ascii="CIDFont+F1" w:hAnsi="CIDFont+F1" w:cs="CIDFont+F1"/>
              <w:sz w:val="22"/>
              <w:lang w:val="en-SG"/>
            </w:rPr>
            <w:delText xml:space="preserve">correct this, click </w:delText>
          </w:r>
          <w:r w:rsidDel="00FF43E1">
            <w:rPr>
              <w:rFonts w:ascii="CIDFont+F5" w:hAnsi="CIDFont+F5" w:cs="CIDFont+F5"/>
              <w:sz w:val="22"/>
              <w:lang w:val="en-SG"/>
            </w:rPr>
            <w:delText xml:space="preserve">Transform </w:delText>
          </w:r>
          <w:r w:rsidDel="00FF43E1">
            <w:rPr>
              <w:rFonts w:ascii="CIDFont+F1" w:hAnsi="CIDFont+F1" w:cs="CIDFont+F1"/>
              <w:sz w:val="22"/>
              <w:lang w:val="en-SG"/>
            </w:rPr>
            <w:delText xml:space="preserve">and then </w:delText>
          </w:r>
          <w:r w:rsidDel="00FF43E1">
            <w:rPr>
              <w:rFonts w:ascii="CIDFont+F5" w:hAnsi="CIDFont+F5" w:cs="CIDFont+F5"/>
              <w:sz w:val="22"/>
              <w:lang w:val="en-SG"/>
            </w:rPr>
            <w:delText>Use First Row as Headers.</w:delText>
          </w:r>
        </w:del>
      </w:ins>
    </w:p>
    <w:p w14:paraId="5E6D20F0" w14:textId="6B109A7C" w:rsidR="00C251CC" w:rsidDel="00FF43E1" w:rsidRDefault="0021733C" w:rsidP="002232D5">
      <w:pPr>
        <w:ind w:left="720" w:firstLine="139"/>
        <w:rPr>
          <w:ins w:id="1868" w:author="Author"/>
          <w:del w:id="1869" w:author="Author"/>
          <w:rFonts w:ascii="CIDFont+F5" w:hAnsi="CIDFont+F5" w:cs="CIDFont+F5"/>
          <w:sz w:val="22"/>
          <w:lang w:val="en-SG"/>
        </w:rPr>
      </w:pPr>
      <w:ins w:id="1870" w:author="Author">
        <w:del w:id="1871" w:author="Author">
          <w:r w:rsidDel="00FF43E1">
            <w:rPr>
              <w:noProof/>
            </w:rPr>
            <w:drawing>
              <wp:inline distT="0" distB="0" distL="0" distR="0" wp14:anchorId="2F8DEA3C" wp14:editId="725FD3F0">
                <wp:extent cx="5113463" cy="1181202"/>
                <wp:effectExtent l="0" t="0" r="0" b="0"/>
                <wp:docPr id="22" name="Picture 2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Word&#10;&#10;Description automatically generated"/>
                        <pic:cNvPicPr/>
                      </pic:nvPicPr>
                      <pic:blipFill>
                        <a:blip r:embed="rId95"/>
                        <a:stretch>
                          <a:fillRect/>
                        </a:stretch>
                      </pic:blipFill>
                      <pic:spPr>
                        <a:xfrm>
                          <a:off x="0" y="0"/>
                          <a:ext cx="5113463" cy="1181202"/>
                        </a:xfrm>
                        <a:prstGeom prst="rect">
                          <a:avLst/>
                        </a:prstGeom>
                      </pic:spPr>
                    </pic:pic>
                  </a:graphicData>
                </a:graphic>
              </wp:inline>
            </w:drawing>
          </w:r>
        </w:del>
      </w:ins>
    </w:p>
    <w:p w14:paraId="39752735" w14:textId="139B602C" w:rsidR="00674846" w:rsidRPr="00674846" w:rsidDel="00FF43E1" w:rsidRDefault="00674846">
      <w:pPr>
        <w:pStyle w:val="ListParagraph"/>
        <w:numPr>
          <w:ilvl w:val="0"/>
          <w:numId w:val="74"/>
        </w:numPr>
        <w:autoSpaceDE w:val="0"/>
        <w:autoSpaceDN w:val="0"/>
        <w:adjustRightInd w:val="0"/>
        <w:spacing w:after="0" w:line="240" w:lineRule="auto"/>
        <w:ind w:left="851" w:hanging="352"/>
        <w:rPr>
          <w:ins w:id="1872" w:author="Author"/>
          <w:del w:id="1873" w:author="Author"/>
          <w:rFonts w:ascii="CIDFont+F1" w:hAnsi="CIDFont+F1" w:cs="CIDFont+F1"/>
          <w:sz w:val="22"/>
          <w:lang w:val="en-SG"/>
          <w:rPrChange w:id="1874" w:author="Author">
            <w:rPr>
              <w:ins w:id="1875" w:author="Author"/>
              <w:del w:id="1876" w:author="Author"/>
              <w:lang w:val="en-SG"/>
            </w:rPr>
          </w:rPrChange>
        </w:rPr>
        <w:pPrChange w:id="1877" w:author="Author">
          <w:pPr>
            <w:autoSpaceDE w:val="0"/>
            <w:autoSpaceDN w:val="0"/>
            <w:adjustRightInd w:val="0"/>
            <w:spacing w:after="0" w:line="240" w:lineRule="auto"/>
          </w:pPr>
        </w:pPrChange>
      </w:pPr>
      <w:ins w:id="1878" w:author="Author">
        <w:del w:id="1879" w:author="Author">
          <w:r w:rsidRPr="00674846" w:rsidDel="00FF43E1">
            <w:rPr>
              <w:rFonts w:ascii="CIDFont+F1" w:hAnsi="CIDFont+F1" w:cs="CIDFont+F1"/>
              <w:sz w:val="22"/>
              <w:lang w:val="en-SG"/>
              <w:rPrChange w:id="1880" w:author="Author">
                <w:rPr>
                  <w:lang w:val="en-SG"/>
                </w:rPr>
              </w:rPrChange>
            </w:rPr>
            <w:delText>Because we have ingested data from a Text/CSV source, all columns have been defaulted</w:delText>
          </w:r>
          <w:r w:rsidDel="00FF43E1">
            <w:rPr>
              <w:rFonts w:ascii="CIDFont+F1" w:hAnsi="CIDFont+F1" w:cs="CIDFont+F1"/>
              <w:sz w:val="22"/>
              <w:lang w:val="en-SG"/>
            </w:rPr>
            <w:delText xml:space="preserve"> b</w:delText>
          </w:r>
          <w:r w:rsidRPr="00674846" w:rsidDel="00FF43E1">
            <w:rPr>
              <w:rFonts w:ascii="CIDFont+F1" w:hAnsi="CIDFont+F1" w:cs="CIDFont+F1"/>
              <w:sz w:val="22"/>
              <w:lang w:val="en-SG"/>
              <w:rPrChange w:id="1881" w:author="Author">
                <w:rPr>
                  <w:lang w:val="en-SG"/>
                </w:rPr>
              </w:rPrChange>
            </w:rPr>
            <w:delText>to a ‘Text’ Data Type. To successfully ingest and model the data, we can set the datatype for non-text columns.</w:delText>
          </w:r>
        </w:del>
      </w:ins>
    </w:p>
    <w:p w14:paraId="26BDB488" w14:textId="23D98FB7" w:rsidR="00CE2E22" w:rsidDel="00FF43E1" w:rsidRDefault="00674846" w:rsidP="002232D5">
      <w:pPr>
        <w:autoSpaceDE w:val="0"/>
        <w:autoSpaceDN w:val="0"/>
        <w:adjustRightInd w:val="0"/>
        <w:spacing w:after="0" w:line="240" w:lineRule="auto"/>
        <w:ind w:left="851"/>
        <w:rPr>
          <w:ins w:id="1882" w:author="Author"/>
          <w:del w:id="1883" w:author="Author"/>
          <w:rFonts w:ascii="CIDFont+F1" w:hAnsi="CIDFont+F1" w:cs="CIDFont+F1"/>
          <w:sz w:val="22"/>
          <w:lang w:val="en-SG"/>
        </w:rPr>
      </w:pPr>
      <w:ins w:id="1884" w:author="Author">
        <w:del w:id="1885" w:author="Author">
          <w:r w:rsidDel="00FF43E1">
            <w:rPr>
              <w:rFonts w:ascii="CIDFont+F1" w:hAnsi="CIDFont+F1" w:cs="CIDFont+F1"/>
              <w:sz w:val="22"/>
              <w:lang w:val="en-SG"/>
            </w:rPr>
            <w:delText xml:space="preserve">To change the datatype, click the </w:delText>
          </w:r>
          <w:r w:rsidDel="00FF43E1">
            <w:rPr>
              <w:rFonts w:ascii="CIDFont+F5" w:hAnsi="CIDFont+F5" w:cs="CIDFont+F5"/>
              <w:sz w:val="22"/>
              <w:lang w:val="en-SG"/>
            </w:rPr>
            <w:delText xml:space="preserve">ABC </w:delText>
          </w:r>
          <w:r w:rsidDel="00FF43E1">
            <w:rPr>
              <w:rFonts w:ascii="CIDFont+F1" w:hAnsi="CIDFont+F1" w:cs="CIDFont+F1"/>
              <w:sz w:val="22"/>
              <w:lang w:val="en-SG"/>
            </w:rPr>
            <w:delText xml:space="preserve">icon within the column heading. </w:delText>
          </w:r>
        </w:del>
      </w:ins>
    </w:p>
    <w:p w14:paraId="77ADE050" w14:textId="1DC20FB7" w:rsidR="00CE2E22" w:rsidDel="00FF43E1" w:rsidRDefault="00CE2E22" w:rsidP="002232D5">
      <w:pPr>
        <w:autoSpaceDE w:val="0"/>
        <w:autoSpaceDN w:val="0"/>
        <w:adjustRightInd w:val="0"/>
        <w:spacing w:after="0" w:line="240" w:lineRule="auto"/>
        <w:ind w:left="851"/>
        <w:rPr>
          <w:ins w:id="1886" w:author="Author"/>
          <w:del w:id="1887" w:author="Author"/>
          <w:rFonts w:ascii="CIDFont+F1" w:hAnsi="CIDFont+F1" w:cs="CIDFont+F1"/>
          <w:sz w:val="22"/>
          <w:lang w:val="en-SG"/>
        </w:rPr>
      </w:pPr>
      <w:moveToRangeStart w:id="1888" w:author="Author" w:name="move84460182"/>
      <w:moveTo w:id="1889" w:author="Author">
        <w:del w:id="1890" w:author="Author">
          <w:r w:rsidDel="00FF43E1">
            <w:rPr>
              <w:noProof/>
            </w:rPr>
            <w:drawing>
              <wp:inline distT="0" distB="0" distL="0" distR="0" wp14:anchorId="0934AB55" wp14:editId="449D8790">
                <wp:extent cx="1097280" cy="1203960"/>
                <wp:effectExtent l="0" t="0" r="7620" b="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rotWithShape="1">
                        <a:blip r:embed="rId96"/>
                        <a:srcRect t="1" r="4106" b="43155"/>
                        <a:stretch/>
                      </pic:blipFill>
                      <pic:spPr bwMode="auto">
                        <a:xfrm>
                          <a:off x="0" y="0"/>
                          <a:ext cx="1098461" cy="1205256"/>
                        </a:xfrm>
                        <a:prstGeom prst="rect">
                          <a:avLst/>
                        </a:prstGeom>
                        <a:ln>
                          <a:noFill/>
                        </a:ln>
                        <a:extLst>
                          <a:ext uri="{53640926-AAD7-44D8-BBD7-CCE9431645EC}">
                            <a14:shadowObscured xmlns:a14="http://schemas.microsoft.com/office/drawing/2010/main"/>
                          </a:ext>
                        </a:extLst>
                      </pic:spPr>
                    </pic:pic>
                  </a:graphicData>
                </a:graphic>
              </wp:inline>
            </w:drawing>
          </w:r>
        </w:del>
      </w:moveTo>
      <w:moveToRangeEnd w:id="1888"/>
    </w:p>
    <w:p w14:paraId="57269569" w14:textId="45560A0F" w:rsidR="00674846" w:rsidDel="00FF43E1" w:rsidRDefault="00674846" w:rsidP="002232D5">
      <w:pPr>
        <w:autoSpaceDE w:val="0"/>
        <w:autoSpaceDN w:val="0"/>
        <w:adjustRightInd w:val="0"/>
        <w:spacing w:after="0" w:line="240" w:lineRule="auto"/>
        <w:ind w:left="851"/>
        <w:rPr>
          <w:ins w:id="1891" w:author="Author"/>
          <w:del w:id="1892" w:author="Author"/>
          <w:rFonts w:ascii="CIDFont+F1" w:hAnsi="CIDFont+F1" w:cs="CIDFont+F1"/>
          <w:sz w:val="22"/>
          <w:lang w:val="en-SG"/>
        </w:rPr>
      </w:pPr>
      <w:ins w:id="1893" w:author="Author">
        <w:del w:id="1894" w:author="Author">
          <w:r w:rsidDel="00FF43E1">
            <w:rPr>
              <w:rFonts w:ascii="CIDFont+F1" w:hAnsi="CIDFont+F1" w:cs="CIDFont+F1"/>
              <w:sz w:val="22"/>
              <w:lang w:val="en-SG"/>
            </w:rPr>
            <w:delText>Update the datatype for the columns listed below.</w:delText>
          </w:r>
        </w:del>
      </w:ins>
    </w:p>
    <w:tbl>
      <w:tblPr>
        <w:tblStyle w:val="ListTable3-Accent1"/>
        <w:tblpPr w:leftFromText="180" w:rightFromText="180" w:vertAnchor="text" w:horzAnchor="margin" w:tblpXSpec="center" w:tblpY="78"/>
        <w:tblW w:w="6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2"/>
        <w:gridCol w:w="3252"/>
      </w:tblGrid>
      <w:tr w:rsidR="00CE2E22" w:rsidDel="00FF43E1" w14:paraId="748E1F8B" w14:textId="44D67A3E" w:rsidTr="00CE2E22">
        <w:trPr>
          <w:cnfStyle w:val="100000000000" w:firstRow="1" w:lastRow="0" w:firstColumn="0" w:lastColumn="0" w:oddVBand="0" w:evenVBand="0" w:oddHBand="0" w:evenHBand="0" w:firstRowFirstColumn="0" w:firstRowLastColumn="0" w:lastRowFirstColumn="0" w:lastRowLastColumn="0"/>
          <w:trHeight w:val="252"/>
          <w:ins w:id="1895" w:author="Author"/>
          <w:del w:id="1896" w:author="Author"/>
        </w:trPr>
        <w:tc>
          <w:tcPr>
            <w:cnfStyle w:val="001000000100" w:firstRow="0" w:lastRow="0" w:firstColumn="1" w:lastColumn="0" w:oddVBand="0" w:evenVBand="0" w:oddHBand="0" w:evenHBand="0" w:firstRowFirstColumn="1" w:firstRowLastColumn="0" w:lastRowFirstColumn="0" w:lastRowLastColumn="0"/>
            <w:tcW w:w="3252" w:type="dxa"/>
          </w:tcPr>
          <w:p w14:paraId="3E56C1FB" w14:textId="19AFB241" w:rsidR="00CE2E22" w:rsidDel="00FF43E1" w:rsidRDefault="00CE2E22" w:rsidP="002232D5">
            <w:pPr>
              <w:autoSpaceDE w:val="0"/>
              <w:autoSpaceDN w:val="0"/>
              <w:adjustRightInd w:val="0"/>
              <w:rPr>
                <w:ins w:id="1897" w:author="Author"/>
                <w:del w:id="1898" w:author="Author"/>
                <w:rFonts w:ascii="CIDFont+F1" w:hAnsi="CIDFont+F1" w:cs="CIDFont+F1"/>
                <w:sz w:val="22"/>
                <w:lang w:val="en-SG"/>
              </w:rPr>
            </w:pPr>
            <w:ins w:id="1899" w:author="Author">
              <w:del w:id="1900" w:author="Author">
                <w:r w:rsidDel="00FF43E1">
                  <w:rPr>
                    <w:rFonts w:ascii="CIDFont+F1" w:hAnsi="CIDFont+F1" w:cs="CIDFont+F1"/>
                    <w:sz w:val="22"/>
                    <w:lang w:val="en-SG"/>
                  </w:rPr>
                  <w:delText>Column Heading</w:delText>
                </w:r>
              </w:del>
            </w:ins>
          </w:p>
        </w:tc>
        <w:tc>
          <w:tcPr>
            <w:tcW w:w="3252" w:type="dxa"/>
          </w:tcPr>
          <w:p w14:paraId="215C7F58" w14:textId="79B58C5B" w:rsidR="00CE2E22" w:rsidDel="00FF43E1" w:rsidRDefault="00CE2E22" w:rsidP="002232D5">
            <w:pPr>
              <w:autoSpaceDE w:val="0"/>
              <w:autoSpaceDN w:val="0"/>
              <w:adjustRightInd w:val="0"/>
              <w:cnfStyle w:val="100000000000" w:firstRow="1" w:lastRow="0" w:firstColumn="0" w:lastColumn="0" w:oddVBand="0" w:evenVBand="0" w:oddHBand="0" w:evenHBand="0" w:firstRowFirstColumn="0" w:firstRowLastColumn="0" w:lastRowFirstColumn="0" w:lastRowLastColumn="0"/>
              <w:rPr>
                <w:ins w:id="1901" w:author="Author"/>
                <w:del w:id="1902" w:author="Author"/>
                <w:rFonts w:ascii="CIDFont+F1" w:hAnsi="CIDFont+F1" w:cs="CIDFont+F1"/>
                <w:sz w:val="22"/>
                <w:lang w:val="en-SG"/>
              </w:rPr>
            </w:pPr>
            <w:ins w:id="1903" w:author="Author">
              <w:del w:id="1904" w:author="Author">
                <w:r w:rsidDel="00FF43E1">
                  <w:rPr>
                    <w:rFonts w:ascii="CIDFont+F1" w:hAnsi="CIDFont+F1" w:cs="CIDFont+F1"/>
                    <w:sz w:val="22"/>
                    <w:lang w:val="en-SG"/>
                  </w:rPr>
                  <w:delText>New Data Type</w:delText>
                </w:r>
              </w:del>
            </w:ins>
          </w:p>
        </w:tc>
      </w:tr>
      <w:tr w:rsidR="00CE2E22" w:rsidDel="00FF43E1" w14:paraId="0AD23FA1" w14:textId="7E2AFB95" w:rsidTr="00CE2E22">
        <w:trPr>
          <w:cnfStyle w:val="000000100000" w:firstRow="0" w:lastRow="0" w:firstColumn="0" w:lastColumn="0" w:oddVBand="0" w:evenVBand="0" w:oddHBand="1" w:evenHBand="0" w:firstRowFirstColumn="0" w:firstRowLastColumn="0" w:lastRowFirstColumn="0" w:lastRowLastColumn="0"/>
          <w:trHeight w:val="252"/>
          <w:ins w:id="1905" w:author="Author"/>
          <w:del w:id="1906" w:author="Author"/>
        </w:trPr>
        <w:tc>
          <w:tcPr>
            <w:cnfStyle w:val="001000000000" w:firstRow="0" w:lastRow="0" w:firstColumn="1" w:lastColumn="0" w:oddVBand="0" w:evenVBand="0" w:oddHBand="0" w:evenHBand="0" w:firstRowFirstColumn="0" w:firstRowLastColumn="0" w:lastRowFirstColumn="0" w:lastRowLastColumn="0"/>
            <w:tcW w:w="3252" w:type="dxa"/>
          </w:tcPr>
          <w:p w14:paraId="0B5D09C4" w14:textId="6D0A1279" w:rsidR="00CE2E22" w:rsidDel="00FF43E1" w:rsidRDefault="00CE2E22" w:rsidP="002232D5">
            <w:pPr>
              <w:autoSpaceDE w:val="0"/>
              <w:autoSpaceDN w:val="0"/>
              <w:adjustRightInd w:val="0"/>
              <w:rPr>
                <w:ins w:id="1907" w:author="Author"/>
                <w:del w:id="1908" w:author="Author"/>
                <w:rFonts w:ascii="CIDFont+F1" w:hAnsi="CIDFont+F1" w:cs="CIDFont+F1"/>
                <w:sz w:val="22"/>
                <w:lang w:val="en-SG"/>
              </w:rPr>
            </w:pPr>
            <w:ins w:id="1909" w:author="Author">
              <w:del w:id="1910" w:author="Author">
                <w:r w:rsidDel="00FF43E1">
                  <w:rPr>
                    <w:rFonts w:ascii="CIDFont+F1" w:hAnsi="CIDFont+F1" w:cs="CIDFont+F1"/>
                    <w:sz w:val="22"/>
                    <w:lang w:val="en-SG"/>
                  </w:rPr>
                  <w:delText>DateOfBirth</w:delText>
                </w:r>
              </w:del>
            </w:ins>
          </w:p>
        </w:tc>
        <w:tc>
          <w:tcPr>
            <w:tcW w:w="3252" w:type="dxa"/>
          </w:tcPr>
          <w:p w14:paraId="0B4C57D5" w14:textId="09B84B3C" w:rsidR="00CE2E22" w:rsidDel="00FF43E1" w:rsidRDefault="00CE2E22" w:rsidP="002232D5">
            <w:pPr>
              <w:autoSpaceDE w:val="0"/>
              <w:autoSpaceDN w:val="0"/>
              <w:adjustRightInd w:val="0"/>
              <w:cnfStyle w:val="000000100000" w:firstRow="0" w:lastRow="0" w:firstColumn="0" w:lastColumn="0" w:oddVBand="0" w:evenVBand="0" w:oddHBand="1" w:evenHBand="0" w:firstRowFirstColumn="0" w:firstRowLastColumn="0" w:lastRowFirstColumn="0" w:lastRowLastColumn="0"/>
              <w:rPr>
                <w:ins w:id="1911" w:author="Author"/>
                <w:del w:id="1912" w:author="Author"/>
                <w:rFonts w:ascii="CIDFont+F1" w:hAnsi="CIDFont+F1" w:cs="CIDFont+F1"/>
                <w:sz w:val="22"/>
                <w:lang w:val="en-SG"/>
              </w:rPr>
            </w:pPr>
            <w:ins w:id="1913" w:author="Author">
              <w:del w:id="1914" w:author="Author">
                <w:r w:rsidDel="00FF43E1">
                  <w:rPr>
                    <w:rFonts w:ascii="CIDFont+F1" w:hAnsi="CIDFont+F1" w:cs="CIDFont+F1"/>
                    <w:sz w:val="22"/>
                    <w:lang w:val="en-SG"/>
                  </w:rPr>
                  <w:delText>Date</w:delText>
                </w:r>
              </w:del>
            </w:ins>
          </w:p>
        </w:tc>
      </w:tr>
      <w:tr w:rsidR="00CE2E22" w:rsidDel="00FF43E1" w14:paraId="3AF0947E" w14:textId="1D798DED" w:rsidTr="00CE2E22">
        <w:trPr>
          <w:trHeight w:val="252"/>
          <w:ins w:id="1915" w:author="Author"/>
          <w:del w:id="1916" w:author="Author"/>
        </w:trPr>
        <w:tc>
          <w:tcPr>
            <w:cnfStyle w:val="001000000000" w:firstRow="0" w:lastRow="0" w:firstColumn="1" w:lastColumn="0" w:oddVBand="0" w:evenVBand="0" w:oddHBand="0" w:evenHBand="0" w:firstRowFirstColumn="0" w:firstRowLastColumn="0" w:lastRowFirstColumn="0" w:lastRowLastColumn="0"/>
            <w:tcW w:w="3252" w:type="dxa"/>
          </w:tcPr>
          <w:p w14:paraId="3EDFAE46" w14:textId="1C72CB75" w:rsidR="00CE2E22" w:rsidDel="00FF43E1" w:rsidRDefault="00CE2E22" w:rsidP="002232D5">
            <w:pPr>
              <w:autoSpaceDE w:val="0"/>
              <w:autoSpaceDN w:val="0"/>
              <w:adjustRightInd w:val="0"/>
              <w:rPr>
                <w:ins w:id="1917" w:author="Author"/>
                <w:del w:id="1918" w:author="Author"/>
                <w:rFonts w:ascii="CIDFont+F1" w:hAnsi="CIDFont+F1" w:cs="CIDFont+F1"/>
                <w:sz w:val="22"/>
                <w:lang w:val="en-SG"/>
              </w:rPr>
            </w:pPr>
            <w:ins w:id="1919" w:author="Author">
              <w:del w:id="1920" w:author="Author">
                <w:r w:rsidDel="00FF43E1">
                  <w:rPr>
                    <w:rFonts w:ascii="CIDFont+F1" w:hAnsi="CIDFont+F1" w:cs="CIDFont+F1"/>
                    <w:sz w:val="22"/>
                    <w:lang w:val="en-SG"/>
                  </w:rPr>
                  <w:delText>CreatedOn</w:delText>
                </w:r>
              </w:del>
            </w:ins>
          </w:p>
        </w:tc>
        <w:tc>
          <w:tcPr>
            <w:tcW w:w="3252" w:type="dxa"/>
          </w:tcPr>
          <w:p w14:paraId="262D8268" w14:textId="00C194E4" w:rsidR="00CE2E22" w:rsidDel="00FF43E1" w:rsidRDefault="00CE2E22" w:rsidP="002232D5">
            <w:pPr>
              <w:autoSpaceDE w:val="0"/>
              <w:autoSpaceDN w:val="0"/>
              <w:adjustRightInd w:val="0"/>
              <w:cnfStyle w:val="000000000000" w:firstRow="0" w:lastRow="0" w:firstColumn="0" w:lastColumn="0" w:oddVBand="0" w:evenVBand="0" w:oddHBand="0" w:evenHBand="0" w:firstRowFirstColumn="0" w:firstRowLastColumn="0" w:lastRowFirstColumn="0" w:lastRowLastColumn="0"/>
              <w:rPr>
                <w:ins w:id="1921" w:author="Author"/>
                <w:del w:id="1922" w:author="Author"/>
                <w:rFonts w:ascii="CIDFont+F1" w:hAnsi="CIDFont+F1" w:cs="CIDFont+F1"/>
                <w:sz w:val="22"/>
                <w:lang w:val="en-SG"/>
              </w:rPr>
            </w:pPr>
            <w:ins w:id="1923" w:author="Author">
              <w:del w:id="1924" w:author="Author">
                <w:r w:rsidDel="00FF43E1">
                  <w:rPr>
                    <w:rFonts w:ascii="CIDFont+F1" w:hAnsi="CIDFont+F1" w:cs="CIDFont+F1"/>
                    <w:sz w:val="22"/>
                    <w:lang w:val="en-SG"/>
                  </w:rPr>
                  <w:delText>Date/Time/Zone</w:delText>
                </w:r>
              </w:del>
            </w:ins>
          </w:p>
        </w:tc>
      </w:tr>
    </w:tbl>
    <w:p w14:paraId="6AE598FB" w14:textId="5B467F2F" w:rsidR="006376E8" w:rsidDel="00FF43E1" w:rsidRDefault="006376E8" w:rsidP="002232D5">
      <w:pPr>
        <w:autoSpaceDE w:val="0"/>
        <w:autoSpaceDN w:val="0"/>
        <w:adjustRightInd w:val="0"/>
        <w:spacing w:after="0" w:line="240" w:lineRule="auto"/>
        <w:ind w:left="851"/>
        <w:rPr>
          <w:ins w:id="1925" w:author="Author"/>
          <w:del w:id="1926" w:author="Author"/>
          <w:rFonts w:ascii="CIDFont+F1" w:hAnsi="CIDFont+F1" w:cs="CIDFont+F1"/>
          <w:sz w:val="22"/>
          <w:lang w:val="en-SG"/>
        </w:rPr>
      </w:pPr>
    </w:p>
    <w:tbl>
      <w:tblPr>
        <w:tblStyle w:val="ListTable3-Accent1"/>
        <w:tblW w:w="6504" w:type="dxa"/>
        <w:tblInd w:w="7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927" w:author="Author">
          <w:tblPr>
            <w:tblStyle w:val="TableGrid"/>
            <w:tblW w:w="0" w:type="auto"/>
            <w:tblInd w:w="851" w:type="dxa"/>
            <w:tblLook w:val="04A0" w:firstRow="1" w:lastRow="0" w:firstColumn="1" w:lastColumn="0" w:noHBand="0" w:noVBand="1"/>
          </w:tblPr>
        </w:tblPrChange>
      </w:tblPr>
      <w:tblGrid>
        <w:gridCol w:w="3252"/>
        <w:gridCol w:w="3252"/>
        <w:tblGridChange w:id="1928">
          <w:tblGrid>
            <w:gridCol w:w="4970"/>
            <w:gridCol w:w="4969"/>
          </w:tblGrid>
        </w:tblGridChange>
      </w:tblGrid>
      <w:tr w:rsidR="006376E8" w:rsidDel="00FF43E1" w14:paraId="0145F9A6" w14:textId="5024633E" w:rsidTr="00CE2E22">
        <w:trPr>
          <w:cnfStyle w:val="100000000000" w:firstRow="1" w:lastRow="0" w:firstColumn="0" w:lastColumn="0" w:oddVBand="0" w:evenVBand="0" w:oddHBand="0" w:evenHBand="0" w:firstRowFirstColumn="0" w:firstRowLastColumn="0" w:lastRowFirstColumn="0" w:lastRowLastColumn="0"/>
          <w:trHeight w:val="252"/>
          <w:ins w:id="1929" w:author="Author"/>
          <w:del w:id="1930" w:author="Author"/>
        </w:trPr>
        <w:tc>
          <w:tcPr>
            <w:cnfStyle w:val="001000000100" w:firstRow="0" w:lastRow="0" w:firstColumn="1" w:lastColumn="0" w:oddVBand="0" w:evenVBand="0" w:oddHBand="0" w:evenHBand="0" w:firstRowFirstColumn="1" w:firstRowLastColumn="0" w:lastRowFirstColumn="0" w:lastRowLastColumn="0"/>
            <w:tcW w:w="3252" w:type="dxa"/>
            <w:tcBorders>
              <w:bottom w:val="none" w:sz="0" w:space="0" w:color="auto"/>
              <w:right w:val="none" w:sz="0" w:space="0" w:color="auto"/>
            </w:tcBorders>
            <w:tcPrChange w:id="1931" w:author="Author">
              <w:tcPr>
                <w:tcW w:w="5395" w:type="dxa"/>
              </w:tcPr>
            </w:tcPrChange>
          </w:tcPr>
          <w:p w14:paraId="6F3AD279" w14:textId="5F485C28" w:rsidR="006376E8" w:rsidDel="00FF43E1" w:rsidRDefault="0084128F" w:rsidP="002232D5">
            <w:pPr>
              <w:autoSpaceDE w:val="0"/>
              <w:autoSpaceDN w:val="0"/>
              <w:adjustRightInd w:val="0"/>
              <w:cnfStyle w:val="101000000100" w:firstRow="1" w:lastRow="0" w:firstColumn="1" w:lastColumn="0" w:oddVBand="0" w:evenVBand="0" w:oddHBand="0" w:evenHBand="0" w:firstRowFirstColumn="1" w:firstRowLastColumn="0" w:lastRowFirstColumn="0" w:lastRowLastColumn="0"/>
              <w:rPr>
                <w:ins w:id="1932" w:author="Author"/>
                <w:del w:id="1933" w:author="Author"/>
                <w:rFonts w:ascii="CIDFont+F1" w:hAnsi="CIDFont+F1" w:cs="CIDFont+F1"/>
                <w:sz w:val="22"/>
                <w:lang w:val="en-SG"/>
              </w:rPr>
            </w:pPr>
            <w:ins w:id="1934" w:author="Author">
              <w:del w:id="1935" w:author="Author">
                <w:r w:rsidDel="00FF43E1">
                  <w:rPr>
                    <w:rFonts w:ascii="CIDFont+F1" w:hAnsi="CIDFont+F1" w:cs="CIDFont+F1"/>
                    <w:sz w:val="22"/>
                    <w:lang w:val="en-SG"/>
                  </w:rPr>
                  <w:delText>Column Heading</w:delText>
                </w:r>
              </w:del>
            </w:ins>
          </w:p>
        </w:tc>
        <w:tc>
          <w:tcPr>
            <w:tcW w:w="3252" w:type="dxa"/>
            <w:tcPrChange w:id="1936" w:author="Author">
              <w:tcPr>
                <w:tcW w:w="5395" w:type="dxa"/>
              </w:tcPr>
            </w:tcPrChange>
          </w:tcPr>
          <w:p w14:paraId="3EA9559B" w14:textId="1DEAB4BC" w:rsidR="006376E8" w:rsidDel="00FF43E1" w:rsidRDefault="0084128F" w:rsidP="002232D5">
            <w:pPr>
              <w:autoSpaceDE w:val="0"/>
              <w:autoSpaceDN w:val="0"/>
              <w:adjustRightInd w:val="0"/>
              <w:cnfStyle w:val="100000000000" w:firstRow="1" w:lastRow="0" w:firstColumn="0" w:lastColumn="0" w:oddVBand="0" w:evenVBand="0" w:oddHBand="0" w:evenHBand="0" w:firstRowFirstColumn="0" w:firstRowLastColumn="0" w:lastRowFirstColumn="0" w:lastRowLastColumn="0"/>
              <w:rPr>
                <w:ins w:id="1937" w:author="Author"/>
                <w:del w:id="1938" w:author="Author"/>
                <w:rFonts w:ascii="CIDFont+F1" w:hAnsi="CIDFont+F1" w:cs="CIDFont+F1"/>
                <w:sz w:val="22"/>
                <w:lang w:val="en-SG"/>
              </w:rPr>
            </w:pPr>
            <w:ins w:id="1939" w:author="Author">
              <w:del w:id="1940" w:author="Author">
                <w:r w:rsidDel="00FF43E1">
                  <w:rPr>
                    <w:rFonts w:ascii="CIDFont+F1" w:hAnsi="CIDFont+F1" w:cs="CIDFont+F1"/>
                    <w:sz w:val="22"/>
                    <w:lang w:val="en-SG"/>
                  </w:rPr>
                  <w:delText>New Data Type</w:delText>
                </w:r>
              </w:del>
            </w:ins>
          </w:p>
        </w:tc>
      </w:tr>
      <w:tr w:rsidR="006376E8" w:rsidDel="00FF43E1" w14:paraId="20458D20" w14:textId="493AD3A1" w:rsidTr="00CE2E22">
        <w:trPr>
          <w:cnfStyle w:val="000000100000" w:firstRow="0" w:lastRow="0" w:firstColumn="0" w:lastColumn="0" w:oddVBand="0" w:evenVBand="0" w:oddHBand="1" w:evenHBand="0" w:firstRowFirstColumn="0" w:firstRowLastColumn="0" w:lastRowFirstColumn="0" w:lastRowLastColumn="0"/>
          <w:trHeight w:val="252"/>
          <w:ins w:id="1941" w:author="Author"/>
          <w:del w:id="1942" w:author="Author"/>
        </w:trPr>
        <w:tc>
          <w:tcPr>
            <w:cnfStyle w:val="001000000000" w:firstRow="0" w:lastRow="0" w:firstColumn="1" w:lastColumn="0" w:oddVBand="0" w:evenVBand="0" w:oddHBand="0" w:evenHBand="0" w:firstRowFirstColumn="0" w:firstRowLastColumn="0" w:lastRowFirstColumn="0" w:lastRowLastColumn="0"/>
            <w:tcW w:w="3252" w:type="dxa"/>
            <w:tcBorders>
              <w:top w:val="none" w:sz="0" w:space="0" w:color="auto"/>
              <w:bottom w:val="none" w:sz="0" w:space="0" w:color="auto"/>
              <w:right w:val="none" w:sz="0" w:space="0" w:color="auto"/>
            </w:tcBorders>
            <w:tcPrChange w:id="1943" w:author="Author">
              <w:tcPr>
                <w:tcW w:w="5395" w:type="dxa"/>
              </w:tcPr>
            </w:tcPrChange>
          </w:tcPr>
          <w:p w14:paraId="7486FCB7" w14:textId="1F001E49" w:rsidR="006376E8" w:rsidDel="00FF43E1" w:rsidRDefault="006376E8" w:rsidP="002232D5">
            <w:pPr>
              <w:autoSpaceDE w:val="0"/>
              <w:autoSpaceDN w:val="0"/>
              <w:adjustRightInd w:val="0"/>
              <w:cnfStyle w:val="001000100000" w:firstRow="0" w:lastRow="0" w:firstColumn="1" w:lastColumn="0" w:oddVBand="0" w:evenVBand="0" w:oddHBand="1" w:evenHBand="0" w:firstRowFirstColumn="0" w:firstRowLastColumn="0" w:lastRowFirstColumn="0" w:lastRowLastColumn="0"/>
              <w:rPr>
                <w:ins w:id="1944" w:author="Author"/>
                <w:del w:id="1945" w:author="Author"/>
                <w:rFonts w:ascii="CIDFont+F1" w:hAnsi="CIDFont+F1" w:cs="CIDFont+F1"/>
                <w:sz w:val="22"/>
                <w:lang w:val="en-SG"/>
              </w:rPr>
            </w:pPr>
          </w:p>
        </w:tc>
        <w:tc>
          <w:tcPr>
            <w:tcW w:w="3252" w:type="dxa"/>
            <w:tcBorders>
              <w:top w:val="none" w:sz="0" w:space="0" w:color="auto"/>
              <w:bottom w:val="none" w:sz="0" w:space="0" w:color="auto"/>
            </w:tcBorders>
            <w:tcPrChange w:id="1946" w:author="Author">
              <w:tcPr>
                <w:tcW w:w="5395" w:type="dxa"/>
              </w:tcPr>
            </w:tcPrChange>
          </w:tcPr>
          <w:p w14:paraId="7999E726" w14:textId="6296AB69" w:rsidR="006376E8" w:rsidDel="00FF43E1" w:rsidRDefault="006376E8" w:rsidP="002232D5">
            <w:pPr>
              <w:autoSpaceDE w:val="0"/>
              <w:autoSpaceDN w:val="0"/>
              <w:adjustRightInd w:val="0"/>
              <w:cnfStyle w:val="000000100000" w:firstRow="0" w:lastRow="0" w:firstColumn="0" w:lastColumn="0" w:oddVBand="0" w:evenVBand="0" w:oddHBand="1" w:evenHBand="0" w:firstRowFirstColumn="0" w:firstRowLastColumn="0" w:lastRowFirstColumn="0" w:lastRowLastColumn="0"/>
              <w:rPr>
                <w:ins w:id="1947" w:author="Author"/>
                <w:del w:id="1948" w:author="Author"/>
                <w:rFonts w:ascii="CIDFont+F1" w:hAnsi="CIDFont+F1" w:cs="CIDFont+F1"/>
                <w:sz w:val="22"/>
                <w:lang w:val="en-SG"/>
              </w:rPr>
            </w:pPr>
          </w:p>
        </w:tc>
      </w:tr>
      <w:tr w:rsidR="0084128F" w:rsidDel="00FF43E1" w14:paraId="0CD9261F" w14:textId="6257C79A" w:rsidTr="00CE2E22">
        <w:trPr>
          <w:trHeight w:val="252"/>
          <w:ins w:id="1949" w:author="Author"/>
          <w:del w:id="1950" w:author="Author"/>
        </w:trPr>
        <w:tc>
          <w:tcPr>
            <w:cnfStyle w:val="001000000000" w:firstRow="0" w:lastRow="0" w:firstColumn="1" w:lastColumn="0" w:oddVBand="0" w:evenVBand="0" w:oddHBand="0" w:evenHBand="0" w:firstRowFirstColumn="0" w:firstRowLastColumn="0" w:lastRowFirstColumn="0" w:lastRowLastColumn="0"/>
            <w:tcW w:w="3252" w:type="dxa"/>
            <w:tcBorders>
              <w:right w:val="none" w:sz="0" w:space="0" w:color="auto"/>
            </w:tcBorders>
            <w:tcPrChange w:id="1951" w:author="Author">
              <w:tcPr>
                <w:tcW w:w="5395" w:type="dxa"/>
              </w:tcPr>
            </w:tcPrChange>
          </w:tcPr>
          <w:p w14:paraId="7D30EABB" w14:textId="70D5A452" w:rsidR="0084128F" w:rsidDel="00FF43E1" w:rsidRDefault="0084128F" w:rsidP="002232D5">
            <w:pPr>
              <w:autoSpaceDE w:val="0"/>
              <w:autoSpaceDN w:val="0"/>
              <w:adjustRightInd w:val="0"/>
              <w:rPr>
                <w:ins w:id="1952" w:author="Author"/>
                <w:del w:id="1953" w:author="Author"/>
                <w:rFonts w:ascii="CIDFont+F1" w:hAnsi="CIDFont+F1" w:cs="CIDFont+F1"/>
                <w:sz w:val="22"/>
                <w:lang w:val="en-SG"/>
              </w:rPr>
            </w:pPr>
          </w:p>
        </w:tc>
        <w:tc>
          <w:tcPr>
            <w:tcW w:w="3252" w:type="dxa"/>
            <w:tcPrChange w:id="1954" w:author="Author">
              <w:tcPr>
                <w:tcW w:w="5395" w:type="dxa"/>
              </w:tcPr>
            </w:tcPrChange>
          </w:tcPr>
          <w:p w14:paraId="58AA0044" w14:textId="4F0DE004" w:rsidR="0084128F" w:rsidDel="00FF43E1" w:rsidRDefault="0084128F" w:rsidP="002232D5">
            <w:pPr>
              <w:autoSpaceDE w:val="0"/>
              <w:autoSpaceDN w:val="0"/>
              <w:adjustRightInd w:val="0"/>
              <w:cnfStyle w:val="000000000000" w:firstRow="0" w:lastRow="0" w:firstColumn="0" w:lastColumn="0" w:oddVBand="0" w:evenVBand="0" w:oddHBand="0" w:evenHBand="0" w:firstRowFirstColumn="0" w:firstRowLastColumn="0" w:lastRowFirstColumn="0" w:lastRowLastColumn="0"/>
              <w:rPr>
                <w:ins w:id="1955" w:author="Author"/>
                <w:del w:id="1956" w:author="Author"/>
                <w:rFonts w:ascii="CIDFont+F1" w:hAnsi="CIDFont+F1" w:cs="CIDFont+F1"/>
                <w:sz w:val="22"/>
                <w:lang w:val="en-SG"/>
              </w:rPr>
            </w:pPr>
          </w:p>
        </w:tc>
      </w:tr>
    </w:tbl>
    <w:p w14:paraId="230924B0" w14:textId="42025532" w:rsidR="006376E8" w:rsidRPr="002232D5" w:rsidDel="00ED7B34" w:rsidRDefault="00ED7B34">
      <w:pPr>
        <w:pStyle w:val="ListParagraph"/>
        <w:numPr>
          <w:ilvl w:val="0"/>
          <w:numId w:val="84"/>
        </w:numPr>
        <w:autoSpaceDE w:val="0"/>
        <w:autoSpaceDN w:val="0"/>
        <w:adjustRightInd w:val="0"/>
        <w:spacing w:after="0" w:line="240" w:lineRule="auto"/>
        <w:rPr>
          <w:del w:id="1957" w:author="Author"/>
          <w:rFonts w:ascii="CIDFont+F1" w:hAnsi="CIDFont+F1" w:cs="CIDFont+F1"/>
          <w:sz w:val="22"/>
          <w:lang w:val="en-SG"/>
          <w:rPrChange w:id="1958" w:author="Author">
            <w:rPr>
              <w:del w:id="1959" w:author="Author"/>
              <w:lang w:val="en-SG"/>
            </w:rPr>
          </w:rPrChange>
        </w:rPr>
        <w:pPrChange w:id="1960" w:author="Author">
          <w:pPr>
            <w:autoSpaceDE w:val="0"/>
            <w:autoSpaceDN w:val="0"/>
            <w:adjustRightInd w:val="0"/>
            <w:spacing w:after="0" w:line="240" w:lineRule="auto"/>
            <w:ind w:left="720"/>
          </w:pPr>
        </w:pPrChange>
      </w:pPr>
      <w:ins w:id="1961" w:author="Author">
        <w:r w:rsidRPr="002232D5">
          <w:rPr>
            <w:rFonts w:ascii="CIDFont+F1" w:hAnsi="CIDFont+F1" w:cs="CIDFont+F1"/>
            <w:sz w:val="22"/>
            <w:lang w:val="en-SG"/>
            <w:rPrChange w:id="1962" w:author="Author">
              <w:rPr>
                <w:lang w:val="en-SG"/>
              </w:rPr>
            </w:rPrChange>
          </w:rPr>
          <w:t>Now, enable all 3 options:</w:t>
        </w:r>
      </w:ins>
    </w:p>
    <w:p w14:paraId="5481DEC4" w14:textId="7233BF11" w:rsidR="00ED7B34" w:rsidRDefault="00ED7B34">
      <w:pPr>
        <w:pStyle w:val="ListParagraph"/>
        <w:numPr>
          <w:ilvl w:val="0"/>
          <w:numId w:val="84"/>
        </w:numPr>
        <w:rPr>
          <w:ins w:id="1963" w:author="Author"/>
          <w:lang w:val="en-SG"/>
        </w:rPr>
        <w:pPrChange w:id="1964" w:author="Author">
          <w:pPr>
            <w:autoSpaceDE w:val="0"/>
            <w:autoSpaceDN w:val="0"/>
            <w:adjustRightInd w:val="0"/>
            <w:spacing w:after="0" w:line="240" w:lineRule="auto"/>
          </w:pPr>
        </w:pPrChange>
      </w:pPr>
    </w:p>
    <w:p w14:paraId="4635DA66" w14:textId="0DAEFE1A" w:rsidR="00ED7B34" w:rsidRDefault="00ED7B34" w:rsidP="00ED7B34">
      <w:pPr>
        <w:autoSpaceDE w:val="0"/>
        <w:autoSpaceDN w:val="0"/>
        <w:adjustRightInd w:val="0"/>
        <w:spacing w:after="0" w:line="240" w:lineRule="auto"/>
        <w:rPr>
          <w:ins w:id="1965" w:author="Author"/>
          <w:rFonts w:ascii="CIDFont+F1" w:hAnsi="CIDFont+F1" w:cs="CIDFont+F1"/>
          <w:sz w:val="22"/>
          <w:lang w:val="en-SG"/>
        </w:rPr>
      </w:pPr>
      <w:ins w:id="1966" w:author="Author">
        <w:r>
          <w:rPr>
            <w:noProof/>
          </w:rPr>
          <w:drawing>
            <wp:inline distT="0" distB="0" distL="0" distR="0" wp14:anchorId="15A795EB" wp14:editId="1FB2FDC2">
              <wp:extent cx="6858000" cy="3956050"/>
              <wp:effectExtent l="0" t="0" r="0" b="6350"/>
              <wp:docPr id="47" name="Picture 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email&#10;&#10;Description automatically generated"/>
                      <pic:cNvPicPr/>
                    </pic:nvPicPr>
                    <pic:blipFill>
                      <a:blip r:embed="rId97"/>
                      <a:stretch>
                        <a:fillRect/>
                      </a:stretch>
                    </pic:blipFill>
                    <pic:spPr>
                      <a:xfrm>
                        <a:off x="0" y="0"/>
                        <a:ext cx="6858000" cy="3956050"/>
                      </a:xfrm>
                      <a:prstGeom prst="rect">
                        <a:avLst/>
                      </a:prstGeom>
                    </pic:spPr>
                  </pic:pic>
                </a:graphicData>
              </a:graphic>
            </wp:inline>
          </w:drawing>
        </w:r>
      </w:ins>
    </w:p>
    <w:p w14:paraId="0D56E2D2" w14:textId="59484EAE" w:rsidR="002232D5" w:rsidRDefault="002232D5" w:rsidP="00ED7B34">
      <w:pPr>
        <w:autoSpaceDE w:val="0"/>
        <w:autoSpaceDN w:val="0"/>
        <w:adjustRightInd w:val="0"/>
        <w:spacing w:after="0" w:line="240" w:lineRule="auto"/>
        <w:rPr>
          <w:ins w:id="1967" w:author="Author"/>
          <w:rFonts w:ascii="CIDFont+F1" w:hAnsi="CIDFont+F1" w:cs="CIDFont+F1"/>
          <w:sz w:val="22"/>
          <w:lang w:val="en-SG"/>
        </w:rPr>
      </w:pPr>
    </w:p>
    <w:p w14:paraId="45FF527C" w14:textId="6DA9F8D4" w:rsidR="002232D5" w:rsidRPr="006475DA" w:rsidRDefault="0017496E" w:rsidP="002232D5">
      <w:pPr>
        <w:pStyle w:val="ListParagraph"/>
        <w:numPr>
          <w:ilvl w:val="0"/>
          <w:numId w:val="84"/>
        </w:numPr>
        <w:autoSpaceDE w:val="0"/>
        <w:autoSpaceDN w:val="0"/>
        <w:adjustRightInd w:val="0"/>
        <w:spacing w:after="0" w:line="240" w:lineRule="auto"/>
        <w:rPr>
          <w:ins w:id="1968" w:author="Author"/>
          <w:rFonts w:ascii="CIDFont+F1" w:hAnsi="CIDFont+F1" w:cs="CIDFont+F1"/>
          <w:sz w:val="22"/>
          <w:lang w:val="en-SG"/>
          <w:rPrChange w:id="1969" w:author="Author">
            <w:rPr>
              <w:ins w:id="1970" w:author="Author"/>
              <w:rFonts w:ascii="CIDFont+F1" w:hAnsi="CIDFont+F1" w:cs="CIDFont+F1"/>
              <w:b/>
              <w:bCs/>
              <w:sz w:val="22"/>
              <w:lang w:val="en-SG"/>
            </w:rPr>
          </w:rPrChange>
        </w:rPr>
      </w:pPr>
      <w:ins w:id="1971" w:author="Author">
        <w:r>
          <w:rPr>
            <w:rFonts w:ascii="CIDFont+F1" w:hAnsi="CIDFont+F1" w:cs="CIDFont+F1"/>
            <w:sz w:val="22"/>
            <w:lang w:val="en-SG"/>
          </w:rPr>
          <w:t xml:space="preserve">Then click </w:t>
        </w:r>
        <w:r>
          <w:rPr>
            <w:rFonts w:ascii="CIDFont+F1" w:hAnsi="CIDFont+F1" w:cs="CIDFont+F1"/>
            <w:b/>
            <w:bCs/>
            <w:sz w:val="22"/>
            <w:lang w:val="en-SG"/>
          </w:rPr>
          <w:t>Save</w:t>
        </w:r>
      </w:ins>
    </w:p>
    <w:p w14:paraId="2CBBBF66" w14:textId="5D74FBFC" w:rsidR="006475DA" w:rsidRPr="006475DA" w:rsidRDefault="006475DA" w:rsidP="002232D5">
      <w:pPr>
        <w:pStyle w:val="ListParagraph"/>
        <w:numPr>
          <w:ilvl w:val="0"/>
          <w:numId w:val="84"/>
        </w:numPr>
        <w:autoSpaceDE w:val="0"/>
        <w:autoSpaceDN w:val="0"/>
        <w:adjustRightInd w:val="0"/>
        <w:spacing w:after="0" w:line="240" w:lineRule="auto"/>
        <w:rPr>
          <w:ins w:id="1972" w:author="Author"/>
          <w:rFonts w:ascii="CIDFont+F1" w:hAnsi="CIDFont+F1" w:cs="CIDFont+F1"/>
          <w:sz w:val="22"/>
          <w:lang w:val="en-SG"/>
          <w:rPrChange w:id="1973" w:author="Author">
            <w:rPr>
              <w:ins w:id="1974" w:author="Author"/>
              <w:rFonts w:cs="Segoe UI"/>
              <w:color w:val="171717"/>
              <w:shd w:val="clear" w:color="auto" w:fill="FFFFFF"/>
            </w:rPr>
          </w:rPrChange>
        </w:rPr>
      </w:pPr>
      <w:ins w:id="1975" w:author="Author">
        <w:r w:rsidRPr="006475DA">
          <w:rPr>
            <w:rFonts w:ascii="CIDFont+F1" w:hAnsi="CIDFont+F1" w:cs="CIDFont+F1"/>
            <w:sz w:val="22"/>
            <w:lang w:val="en-SG"/>
            <w:rPrChange w:id="1976" w:author="Author">
              <w:rPr>
                <w:rFonts w:ascii="CIDFont+F1" w:hAnsi="CIDFont+F1" w:cs="CIDFont+F1"/>
                <w:b/>
                <w:bCs/>
                <w:sz w:val="22"/>
                <w:lang w:val="en-SG"/>
              </w:rPr>
            </w:rPrChange>
          </w:rPr>
          <w:t>Now,</w:t>
        </w:r>
        <w:r>
          <w:rPr>
            <w:rFonts w:ascii="CIDFont+F1" w:hAnsi="CIDFont+F1" w:cs="CIDFont+F1"/>
            <w:b/>
            <w:bCs/>
            <w:sz w:val="22"/>
            <w:lang w:val="en-SG"/>
          </w:rPr>
          <w:t xml:space="preserve"> </w:t>
        </w:r>
        <w:del w:id="1977" w:author="Author">
          <w:r w:rsidDel="00932F14">
            <w:rPr>
              <w:rFonts w:cs="Segoe UI"/>
              <w:color w:val="171717"/>
              <w:shd w:val="clear" w:color="auto" w:fill="FFFFFF"/>
            </w:rPr>
            <w:delText>System customizers will see the new LinkedIn controls in Account, Contact, Lead, and Opportunity form editors. However, the visibility for these controls is turned off by default and users won't be able to see them on forms unless the feature is enabled by a system administrator. Customizers can remove these controls from pages as they'd remove any control that they consider too distracting.</w:delText>
          </w:r>
        </w:del>
        <w:r w:rsidR="00932F14">
          <w:rPr>
            <w:rFonts w:cs="Segoe UI"/>
            <w:color w:val="171717"/>
            <w:shd w:val="clear" w:color="auto" w:fill="FFFFFF"/>
          </w:rPr>
          <w:t xml:space="preserve">you can see a new tab is added, </w:t>
        </w:r>
        <w:r w:rsidR="00932F14">
          <w:rPr>
            <w:rFonts w:cs="Segoe UI"/>
            <w:b/>
            <w:bCs/>
            <w:color w:val="171717"/>
            <w:shd w:val="clear" w:color="auto" w:fill="FFFFFF"/>
          </w:rPr>
          <w:t>Linkedin Sales Navigator</w:t>
        </w:r>
        <w:r w:rsidR="00932F14">
          <w:rPr>
            <w:rFonts w:cs="Segoe UI"/>
            <w:color w:val="171717"/>
            <w:shd w:val="clear" w:color="auto" w:fill="FFFFFF"/>
          </w:rPr>
          <w:t xml:space="preserve"> in few core entities, such as Account, Contact, lead, and Opportunity.</w:t>
        </w:r>
      </w:ins>
    </w:p>
    <w:p w14:paraId="77478137" w14:textId="2129EB92" w:rsidR="006475DA" w:rsidRDefault="006475DA" w:rsidP="006475DA">
      <w:pPr>
        <w:autoSpaceDE w:val="0"/>
        <w:autoSpaceDN w:val="0"/>
        <w:adjustRightInd w:val="0"/>
        <w:spacing w:after="0" w:line="240" w:lineRule="auto"/>
        <w:rPr>
          <w:ins w:id="1978" w:author="Author"/>
          <w:rFonts w:ascii="CIDFont+F1" w:hAnsi="CIDFont+F1" w:cs="CIDFont+F1"/>
          <w:sz w:val="22"/>
          <w:lang w:val="en-SG"/>
        </w:rPr>
      </w:pPr>
    </w:p>
    <w:p w14:paraId="603F0C17" w14:textId="618152F3" w:rsidR="006475DA" w:rsidRPr="006475DA" w:rsidRDefault="00932F14">
      <w:pPr>
        <w:autoSpaceDE w:val="0"/>
        <w:autoSpaceDN w:val="0"/>
        <w:adjustRightInd w:val="0"/>
        <w:spacing w:after="0" w:line="240" w:lineRule="auto"/>
        <w:ind w:left="360"/>
        <w:rPr>
          <w:ins w:id="1979" w:author="Author"/>
          <w:rFonts w:ascii="CIDFont+F1" w:hAnsi="CIDFont+F1" w:cs="CIDFont+F1"/>
          <w:sz w:val="22"/>
          <w:lang w:val="en-SG"/>
          <w:rPrChange w:id="1980" w:author="Author">
            <w:rPr>
              <w:ins w:id="1981" w:author="Author"/>
              <w:lang w:val="en-SG"/>
            </w:rPr>
          </w:rPrChange>
        </w:rPr>
        <w:pPrChange w:id="1982" w:author="Author">
          <w:pPr>
            <w:autoSpaceDE w:val="0"/>
            <w:autoSpaceDN w:val="0"/>
            <w:adjustRightInd w:val="0"/>
            <w:spacing w:after="0" w:line="240" w:lineRule="auto"/>
            <w:ind w:left="851"/>
          </w:pPr>
        </w:pPrChange>
      </w:pPr>
      <w:ins w:id="1983" w:author="Author">
        <w:r>
          <w:rPr>
            <w:noProof/>
          </w:rPr>
          <w:drawing>
            <wp:inline distT="0" distB="0" distL="0" distR="0" wp14:anchorId="39582199" wp14:editId="783B0487">
              <wp:extent cx="5815509" cy="2369820"/>
              <wp:effectExtent l="0" t="0" r="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98"/>
                      <a:stretch>
                        <a:fillRect/>
                      </a:stretch>
                    </pic:blipFill>
                    <pic:spPr>
                      <a:xfrm>
                        <a:off x="0" y="0"/>
                        <a:ext cx="5821101" cy="2372099"/>
                      </a:xfrm>
                      <a:prstGeom prst="rect">
                        <a:avLst/>
                      </a:prstGeom>
                    </pic:spPr>
                  </pic:pic>
                </a:graphicData>
              </a:graphic>
            </wp:inline>
          </w:drawing>
        </w:r>
      </w:ins>
    </w:p>
    <w:p w14:paraId="1CBCDD0B" w14:textId="665BFC4F" w:rsidR="006376E8" w:rsidDel="00660CEC" w:rsidRDefault="0054328E">
      <w:pPr>
        <w:autoSpaceDE w:val="0"/>
        <w:autoSpaceDN w:val="0"/>
        <w:adjustRightInd w:val="0"/>
        <w:spacing w:after="0" w:line="240" w:lineRule="auto"/>
        <w:ind w:left="720"/>
        <w:rPr>
          <w:del w:id="1984" w:author="Author"/>
          <w:rFonts w:ascii="CIDFont+F1" w:hAnsi="CIDFont+F1" w:cs="CIDFont+F1"/>
          <w:sz w:val="22"/>
          <w:lang w:val="en-SG"/>
        </w:rPr>
      </w:pPr>
      <w:ins w:id="1985" w:author="Author">
        <w:r>
          <w:rPr>
            <w:noProof/>
          </w:rPr>
          <w:drawing>
            <wp:inline distT="0" distB="0" distL="0" distR="0" wp14:anchorId="7CFE22D4" wp14:editId="3EA14AA9">
              <wp:extent cx="5494020" cy="2469765"/>
              <wp:effectExtent l="0" t="0" r="0" b="698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99"/>
                      <a:stretch>
                        <a:fillRect/>
                      </a:stretch>
                    </pic:blipFill>
                    <pic:spPr>
                      <a:xfrm>
                        <a:off x="0" y="0"/>
                        <a:ext cx="5494020" cy="2469765"/>
                      </a:xfrm>
                      <a:prstGeom prst="rect">
                        <a:avLst/>
                      </a:prstGeom>
                    </pic:spPr>
                  </pic:pic>
                </a:graphicData>
              </a:graphic>
            </wp:inline>
          </w:drawing>
        </w:r>
      </w:ins>
    </w:p>
    <w:p w14:paraId="71EB4288" w14:textId="3668CF65" w:rsidR="00660CEC" w:rsidRDefault="00660CEC" w:rsidP="00674846">
      <w:pPr>
        <w:autoSpaceDE w:val="0"/>
        <w:autoSpaceDN w:val="0"/>
        <w:adjustRightInd w:val="0"/>
        <w:spacing w:after="0" w:line="240" w:lineRule="auto"/>
        <w:ind w:left="851"/>
        <w:rPr>
          <w:ins w:id="1986" w:author="Author"/>
          <w:rFonts w:ascii="CIDFont+F1" w:hAnsi="CIDFont+F1" w:cs="CIDFont+F1"/>
          <w:sz w:val="22"/>
          <w:lang w:val="en-SG"/>
        </w:rPr>
      </w:pPr>
    </w:p>
    <w:p w14:paraId="6DE924D0" w14:textId="40ED0D53" w:rsidR="00660CEC" w:rsidRDefault="00660CEC" w:rsidP="00BB0BCA">
      <w:pPr>
        <w:pStyle w:val="Heading4"/>
        <w:rPr>
          <w:ins w:id="1987" w:author="Author"/>
          <w:lang w:val="en-SG"/>
        </w:rPr>
      </w:pPr>
      <w:bookmarkStart w:id="1988" w:name="_Toc84634560"/>
      <w:ins w:id="1989" w:author="Author">
        <w:r>
          <w:rPr>
            <w:lang w:val="en-SG"/>
          </w:rPr>
          <w:t xml:space="preserve">Task 3: </w:t>
        </w:r>
        <w:del w:id="1990" w:author="Author">
          <w:r w:rsidDel="003464F9">
            <w:rPr>
              <w:lang w:val="en-SG"/>
            </w:rPr>
            <w:delText xml:space="preserve">Enable CRM Sync </w:delText>
          </w:r>
          <w:r w:rsidR="00BB0BCA" w:rsidDel="003464F9">
            <w:rPr>
              <w:lang w:val="en-SG"/>
            </w:rPr>
            <w:delText>between LinkedIn</w:delText>
          </w:r>
        </w:del>
        <w:r w:rsidR="003464F9">
          <w:rPr>
            <w:lang w:val="en-SG"/>
          </w:rPr>
          <w:t>Sign in to</w:t>
        </w:r>
        <w:r w:rsidR="00BB0BCA">
          <w:rPr>
            <w:lang w:val="en-SG"/>
          </w:rPr>
          <w:t xml:space="preserve"> Sales Navigator</w:t>
        </w:r>
        <w:bookmarkEnd w:id="1988"/>
        <w:del w:id="1991" w:author="Author">
          <w:r w:rsidR="00BB0BCA" w:rsidDel="003464F9">
            <w:rPr>
              <w:lang w:val="en-SG"/>
            </w:rPr>
            <w:delText xml:space="preserve"> and Dynamics 365 Sales</w:delText>
          </w:r>
        </w:del>
      </w:ins>
    </w:p>
    <w:p w14:paraId="406498BF" w14:textId="4D482209" w:rsidR="00BB0BCA" w:rsidRPr="00BB0BCA" w:rsidRDefault="00BB0BCA">
      <w:pPr>
        <w:pStyle w:val="ListParagraph"/>
        <w:numPr>
          <w:ilvl w:val="0"/>
          <w:numId w:val="86"/>
        </w:numPr>
        <w:rPr>
          <w:ins w:id="1992" w:author="Author"/>
          <w:lang w:val="en-SG"/>
        </w:rPr>
        <w:pPrChange w:id="1993" w:author="Author">
          <w:pPr>
            <w:pStyle w:val="Heading4"/>
          </w:pPr>
        </w:pPrChange>
      </w:pPr>
      <w:ins w:id="1994" w:author="Author">
        <w:r>
          <w:rPr>
            <w:lang w:val="en-SG"/>
          </w:rPr>
          <w:t xml:space="preserve">From </w:t>
        </w:r>
        <w:del w:id="1995" w:author="Author">
          <w:r w:rsidDel="00EB7615">
            <w:rPr>
              <w:lang w:val="en-SG"/>
            </w:rPr>
            <w:delText>anywhere</w:delText>
          </w:r>
        </w:del>
        <w:r w:rsidR="00EB7615">
          <w:rPr>
            <w:lang w:val="en-SG"/>
          </w:rPr>
          <w:t xml:space="preserve">any form that has LinkedIn Sales Navigator, please </w:t>
        </w:r>
        <w:r w:rsidR="00EB7615" w:rsidRPr="00EB7615">
          <w:rPr>
            <w:b/>
            <w:bCs/>
            <w:lang w:val="en-SG"/>
            <w:rPrChange w:id="1996" w:author="Author">
              <w:rPr>
                <w:lang w:val="en-SG"/>
              </w:rPr>
            </w:rPrChange>
          </w:rPr>
          <w:t>Sign In</w:t>
        </w:r>
        <w:r w:rsidR="00EB7615">
          <w:rPr>
            <w:lang w:val="en-SG"/>
          </w:rPr>
          <w:t xml:space="preserve">. </w:t>
        </w:r>
        <w:del w:id="1997" w:author="Author">
          <w:r w:rsidDel="00EB7615">
            <w:rPr>
              <w:lang w:val="en-SG"/>
            </w:rPr>
            <w:delText xml:space="preserve"> </w:delText>
          </w:r>
        </w:del>
      </w:ins>
    </w:p>
    <w:p w14:paraId="77DC22FD" w14:textId="23DD187C" w:rsidR="00BB0BCA" w:rsidRDefault="00BB0BCA" w:rsidP="00EB7615">
      <w:pPr>
        <w:tabs>
          <w:tab w:val="left" w:pos="709"/>
        </w:tabs>
        <w:ind w:left="567"/>
        <w:rPr>
          <w:ins w:id="1998" w:author="Author"/>
          <w:lang w:val="en-SG"/>
        </w:rPr>
      </w:pPr>
      <w:ins w:id="1999" w:author="Author">
        <w:r>
          <w:rPr>
            <w:noProof/>
          </w:rPr>
          <w:drawing>
            <wp:inline distT="0" distB="0" distL="0" distR="0" wp14:anchorId="702B5B73" wp14:editId="5AA8ADEA">
              <wp:extent cx="2686561" cy="2598420"/>
              <wp:effectExtent l="0" t="0" r="0" b="0"/>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100"/>
                      <a:stretch>
                        <a:fillRect/>
                      </a:stretch>
                    </pic:blipFill>
                    <pic:spPr>
                      <a:xfrm>
                        <a:off x="0" y="0"/>
                        <a:ext cx="2692515" cy="2604179"/>
                      </a:xfrm>
                      <a:prstGeom prst="rect">
                        <a:avLst/>
                      </a:prstGeom>
                    </pic:spPr>
                  </pic:pic>
                </a:graphicData>
              </a:graphic>
            </wp:inline>
          </w:drawing>
        </w:r>
      </w:ins>
    </w:p>
    <w:p w14:paraId="7401053E" w14:textId="3958AE40" w:rsidR="00434A46" w:rsidRDefault="00434A46" w:rsidP="00434A46">
      <w:pPr>
        <w:pStyle w:val="ListParagraph"/>
        <w:numPr>
          <w:ilvl w:val="0"/>
          <w:numId w:val="86"/>
        </w:numPr>
        <w:tabs>
          <w:tab w:val="left" w:pos="709"/>
        </w:tabs>
        <w:rPr>
          <w:ins w:id="2000" w:author="Author"/>
          <w:lang w:val="en-SG"/>
        </w:rPr>
      </w:pPr>
      <w:ins w:id="2001" w:author="Author">
        <w:r>
          <w:rPr>
            <w:lang w:val="en-SG"/>
          </w:rPr>
          <w:t>Sign i</w:t>
        </w:r>
        <w:r w:rsidR="001F4097">
          <w:rPr>
            <w:lang w:val="en-SG"/>
          </w:rPr>
          <w:t>n</w:t>
        </w:r>
        <w:del w:id="2002" w:author="Author">
          <w:r w:rsidDel="001F4097">
            <w:rPr>
              <w:lang w:val="en-SG"/>
            </w:rPr>
            <w:delText>n</w:delText>
          </w:r>
        </w:del>
        <w:r>
          <w:rPr>
            <w:lang w:val="en-SG"/>
          </w:rPr>
          <w:t xml:space="preserve"> to your LinkedIn Account</w:t>
        </w:r>
        <w:r w:rsidR="001F4097">
          <w:rPr>
            <w:lang w:val="en-SG"/>
          </w:rPr>
          <w:t xml:space="preserve"> </w:t>
        </w:r>
      </w:ins>
    </w:p>
    <w:p w14:paraId="1A21A72B" w14:textId="79260219" w:rsidR="001F4097" w:rsidDel="007A5E9E" w:rsidRDefault="001F4097">
      <w:pPr>
        <w:pStyle w:val="ListParagraph"/>
        <w:tabs>
          <w:tab w:val="left" w:pos="709"/>
        </w:tabs>
        <w:rPr>
          <w:ins w:id="2003" w:author="Author"/>
          <w:del w:id="2004" w:author="Author"/>
          <w:lang w:val="en-SG"/>
        </w:rPr>
        <w:pPrChange w:id="2005" w:author="Author">
          <w:pPr>
            <w:pStyle w:val="ListParagraph"/>
            <w:numPr>
              <w:numId w:val="86"/>
            </w:numPr>
            <w:tabs>
              <w:tab w:val="left" w:pos="709"/>
            </w:tabs>
            <w:ind w:hanging="360"/>
          </w:pPr>
        </w:pPrChange>
      </w:pPr>
    </w:p>
    <w:p w14:paraId="3A0A23DD" w14:textId="21A6FFA3" w:rsidR="00434A46" w:rsidDel="00F66F17" w:rsidRDefault="00434A46" w:rsidP="007A5E9E">
      <w:pPr>
        <w:pStyle w:val="ListParagraph"/>
        <w:tabs>
          <w:tab w:val="left" w:pos="709"/>
        </w:tabs>
        <w:rPr>
          <w:del w:id="2006" w:author="Author"/>
          <w:noProof/>
        </w:rPr>
      </w:pPr>
      <w:ins w:id="2007" w:author="Author">
        <w:del w:id="2008" w:author="Author">
          <w:r w:rsidDel="007A5E9E">
            <w:rPr>
              <w:noProof/>
            </w:rPr>
            <w:drawing>
              <wp:inline distT="0" distB="0" distL="0" distR="0" wp14:anchorId="234CD11E" wp14:editId="64D3015D">
                <wp:extent cx="1554775" cy="1912620"/>
                <wp:effectExtent l="0" t="0" r="7620"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101"/>
                        <a:stretch>
                          <a:fillRect/>
                        </a:stretch>
                      </pic:blipFill>
                      <pic:spPr>
                        <a:xfrm>
                          <a:off x="0" y="0"/>
                          <a:ext cx="1557421" cy="1915875"/>
                        </a:xfrm>
                        <a:prstGeom prst="rect">
                          <a:avLst/>
                        </a:prstGeom>
                      </pic:spPr>
                    </pic:pic>
                  </a:graphicData>
                </a:graphic>
              </wp:inline>
            </w:drawing>
          </w:r>
        </w:del>
        <w:r w:rsidR="007A5E9E" w:rsidRPr="007A5E9E">
          <w:rPr>
            <w:noProof/>
          </w:rPr>
          <w:t xml:space="preserve"> </w:t>
        </w:r>
        <w:r w:rsidR="007A5E9E">
          <w:rPr>
            <w:noProof/>
          </w:rPr>
          <w:drawing>
            <wp:inline distT="0" distB="0" distL="0" distR="0" wp14:anchorId="12A18D0A" wp14:editId="2496967A">
              <wp:extent cx="1661160" cy="2043491"/>
              <wp:effectExtent l="0" t="0" r="0"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102"/>
                      <a:stretch>
                        <a:fillRect/>
                      </a:stretch>
                    </pic:blipFill>
                    <pic:spPr>
                      <a:xfrm>
                        <a:off x="0" y="0"/>
                        <a:ext cx="1668057" cy="2051975"/>
                      </a:xfrm>
                      <a:prstGeom prst="rect">
                        <a:avLst/>
                      </a:prstGeom>
                    </pic:spPr>
                  </pic:pic>
                </a:graphicData>
              </a:graphic>
            </wp:inline>
          </w:drawing>
        </w:r>
      </w:ins>
    </w:p>
    <w:p w14:paraId="1EA9D0E1" w14:textId="739463B9" w:rsidR="00F66F17" w:rsidRDefault="00F66F17" w:rsidP="007A5E9E">
      <w:pPr>
        <w:pStyle w:val="ListParagraph"/>
        <w:tabs>
          <w:tab w:val="left" w:pos="709"/>
        </w:tabs>
        <w:rPr>
          <w:ins w:id="2009" w:author="Author"/>
          <w:noProof/>
        </w:rPr>
      </w:pPr>
    </w:p>
    <w:p w14:paraId="1EC2AAA4" w14:textId="402449BE" w:rsidR="00F66F17" w:rsidRDefault="00F66F17" w:rsidP="007A5E9E">
      <w:pPr>
        <w:pStyle w:val="ListParagraph"/>
        <w:tabs>
          <w:tab w:val="left" w:pos="709"/>
        </w:tabs>
        <w:rPr>
          <w:ins w:id="2010" w:author="Author"/>
          <w:noProof/>
        </w:rPr>
      </w:pPr>
      <w:ins w:id="2011" w:author="Author">
        <w:r>
          <w:rPr>
            <w:noProof/>
          </w:rPr>
          <w:t xml:space="preserve">Just to note here, </w:t>
        </w:r>
        <w:r w:rsidRPr="00F66F17">
          <w:rPr>
            <w:noProof/>
          </w:rPr>
          <w:t>It is recommended to use an integration user rather than a personal or generic admin account since personal admin credentials can be revoked when that user leaves the company or their role changes. Using an Integration User can prevent accidental sync disconnection due to permission changes. If you choose not to use an Integration User on initial setup and desire to change after setup, you can always un-sync and then re-sync with the Integration User as the Microsoft Dynamics 365 Sales Admin.</w:t>
        </w:r>
      </w:ins>
    </w:p>
    <w:p w14:paraId="4B2DE31A" w14:textId="6E422BA6" w:rsidR="00C7582E" w:rsidRDefault="00C7582E" w:rsidP="007A5E9E">
      <w:pPr>
        <w:pStyle w:val="ListParagraph"/>
        <w:tabs>
          <w:tab w:val="left" w:pos="709"/>
        </w:tabs>
        <w:rPr>
          <w:ins w:id="2012" w:author="Author"/>
          <w:noProof/>
        </w:rPr>
      </w:pPr>
    </w:p>
    <w:p w14:paraId="7B916641" w14:textId="50BE223A" w:rsidR="00C7582E" w:rsidRPr="00672888" w:rsidRDefault="00C7582E" w:rsidP="00C7582E">
      <w:pPr>
        <w:pStyle w:val="ListParagraph"/>
        <w:numPr>
          <w:ilvl w:val="0"/>
          <w:numId w:val="86"/>
        </w:numPr>
        <w:tabs>
          <w:tab w:val="left" w:pos="709"/>
        </w:tabs>
        <w:rPr>
          <w:ins w:id="2013" w:author="Author"/>
          <w:lang w:val="en-SG"/>
          <w:rPrChange w:id="2014" w:author="Author">
            <w:rPr>
              <w:ins w:id="2015" w:author="Author"/>
              <w:noProof/>
            </w:rPr>
          </w:rPrChange>
        </w:rPr>
      </w:pPr>
      <w:ins w:id="2016" w:author="Author">
        <w:r>
          <w:rPr>
            <w:noProof/>
          </w:rPr>
          <w:t xml:space="preserve">After you sign in, </w:t>
        </w:r>
        <w:r w:rsidR="00672888">
          <w:rPr>
            <w:noProof/>
          </w:rPr>
          <w:t>if you don’t have the LinkedIn Sales Navigator subscription as pre-requisites then you will see this message</w:t>
        </w:r>
      </w:ins>
    </w:p>
    <w:p w14:paraId="2933DF84" w14:textId="4940EDC3" w:rsidR="00672888" w:rsidRDefault="00672888" w:rsidP="00672888">
      <w:pPr>
        <w:pStyle w:val="ListParagraph"/>
        <w:tabs>
          <w:tab w:val="left" w:pos="709"/>
        </w:tabs>
        <w:rPr>
          <w:ins w:id="2017" w:author="Author"/>
          <w:lang w:val="en-SG"/>
        </w:rPr>
      </w:pPr>
      <w:ins w:id="2018" w:author="Author">
        <w:r>
          <w:rPr>
            <w:noProof/>
          </w:rPr>
          <w:drawing>
            <wp:inline distT="0" distB="0" distL="0" distR="0" wp14:anchorId="20BFECC2" wp14:editId="094989E5">
              <wp:extent cx="3241040" cy="1470660"/>
              <wp:effectExtent l="0" t="0" r="0" b="0"/>
              <wp:docPr id="53" name="Picture 53"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 Teams&#10;&#10;Description automatically generated"/>
                      <pic:cNvPicPr/>
                    </pic:nvPicPr>
                    <pic:blipFill rotWithShape="1">
                      <a:blip r:embed="rId103"/>
                      <a:srcRect b="51383"/>
                      <a:stretch/>
                    </pic:blipFill>
                    <pic:spPr bwMode="auto">
                      <a:xfrm>
                        <a:off x="0" y="0"/>
                        <a:ext cx="3244314" cy="1472146"/>
                      </a:xfrm>
                      <a:prstGeom prst="rect">
                        <a:avLst/>
                      </a:prstGeom>
                      <a:ln>
                        <a:noFill/>
                      </a:ln>
                      <a:extLst>
                        <a:ext uri="{53640926-AAD7-44D8-BBD7-CCE9431645EC}">
                          <a14:shadowObscured xmlns:a14="http://schemas.microsoft.com/office/drawing/2010/main"/>
                        </a:ext>
                      </a:extLst>
                    </pic:spPr>
                  </pic:pic>
                </a:graphicData>
              </a:graphic>
            </wp:inline>
          </w:drawing>
        </w:r>
      </w:ins>
    </w:p>
    <w:p w14:paraId="5AEE2E9A" w14:textId="6831C6FE" w:rsidR="00672888" w:rsidRDefault="00672888" w:rsidP="00672888">
      <w:pPr>
        <w:pStyle w:val="ListParagraph"/>
        <w:tabs>
          <w:tab w:val="left" w:pos="709"/>
        </w:tabs>
        <w:rPr>
          <w:ins w:id="2019" w:author="Author"/>
          <w:lang w:val="en-SG"/>
        </w:rPr>
      </w:pPr>
    </w:p>
    <w:p w14:paraId="4C998CD6" w14:textId="77777777" w:rsidR="00883A62" w:rsidRDefault="00672888" w:rsidP="00672888">
      <w:pPr>
        <w:pStyle w:val="ListParagraph"/>
        <w:tabs>
          <w:tab w:val="left" w:pos="709"/>
        </w:tabs>
        <w:rPr>
          <w:ins w:id="2020" w:author="Author"/>
          <w:lang w:val="en-SG"/>
        </w:rPr>
      </w:pPr>
      <w:ins w:id="2021" w:author="Author">
        <w:r>
          <w:rPr>
            <w:lang w:val="en-SG"/>
          </w:rPr>
          <w:t>You can try to start the trial</w:t>
        </w:r>
        <w:r w:rsidR="007E331A">
          <w:rPr>
            <w:lang w:val="en-SG"/>
          </w:rPr>
          <w:t xml:space="preserve"> to explore the feature</w:t>
        </w:r>
        <w:del w:id="2022" w:author="Author">
          <w:r w:rsidR="007E331A" w:rsidDel="00883A62">
            <w:rPr>
              <w:lang w:val="en-SG"/>
            </w:rPr>
            <w:delText>s</w:delText>
          </w:r>
        </w:del>
        <w:r w:rsidR="007E331A">
          <w:rPr>
            <w:lang w:val="en-SG"/>
          </w:rPr>
          <w:t>.</w:t>
        </w:r>
      </w:ins>
    </w:p>
    <w:p w14:paraId="29B6744B" w14:textId="77777777" w:rsidR="00883A62" w:rsidRDefault="00883A62" w:rsidP="00672888">
      <w:pPr>
        <w:pStyle w:val="ListParagraph"/>
        <w:tabs>
          <w:tab w:val="left" w:pos="709"/>
        </w:tabs>
        <w:rPr>
          <w:ins w:id="2023" w:author="Author"/>
          <w:lang w:val="en-SG"/>
        </w:rPr>
      </w:pPr>
    </w:p>
    <w:p w14:paraId="2442D243" w14:textId="5ED4C8C4" w:rsidR="000721EC" w:rsidRDefault="007E331A" w:rsidP="000721EC">
      <w:pPr>
        <w:pStyle w:val="Heading4"/>
        <w:rPr>
          <w:ins w:id="2024" w:author="Author"/>
          <w:lang w:val="en-SG"/>
        </w:rPr>
      </w:pPr>
      <w:ins w:id="2025" w:author="Author">
        <w:r>
          <w:rPr>
            <w:lang w:val="en-SG"/>
          </w:rPr>
          <w:t xml:space="preserve"> </w:t>
        </w:r>
        <w:bookmarkStart w:id="2026" w:name="_Toc84634561"/>
        <w:r w:rsidR="003464F9">
          <w:rPr>
            <w:lang w:val="en-SG"/>
          </w:rPr>
          <w:t xml:space="preserve">Task 4: </w:t>
        </w:r>
        <w:r w:rsidR="000721EC">
          <w:rPr>
            <w:lang w:val="en-SG"/>
          </w:rPr>
          <w:t>Explore LinkedIn Sales Navigator (Optional)</w:t>
        </w:r>
        <w:bookmarkEnd w:id="2026"/>
        <w:del w:id="2027" w:author="Author">
          <w:r w:rsidR="00672888" w:rsidDel="007E331A">
            <w:rPr>
              <w:lang w:val="en-SG"/>
            </w:rPr>
            <w:delText xml:space="preserve"> or just </w:delText>
          </w:r>
        </w:del>
      </w:ins>
    </w:p>
    <w:p w14:paraId="2426F2CD" w14:textId="7EE736F6" w:rsidR="000721EC" w:rsidRDefault="000721EC" w:rsidP="000721EC">
      <w:pPr>
        <w:ind w:left="142"/>
        <w:rPr>
          <w:ins w:id="2028" w:author="Author"/>
          <w:lang w:val="en-SG"/>
        </w:rPr>
      </w:pPr>
      <w:ins w:id="2029" w:author="Author">
        <w:r>
          <w:rPr>
            <w:lang w:val="en-SG"/>
          </w:rPr>
          <w:t>You can sign up for trial or just try follow this guidance to know more about LinkedIn Sales Navigator</w:t>
        </w:r>
        <w:del w:id="2030" w:author="Author">
          <w:r w:rsidDel="00CA707E">
            <w:rPr>
              <w:lang w:val="en-SG"/>
            </w:rPr>
            <w:delText xml:space="preserve"> and </w:delText>
          </w:r>
        </w:del>
      </w:ins>
    </w:p>
    <w:p w14:paraId="0734682B" w14:textId="1ABE51F5" w:rsidR="00CA707E" w:rsidRPr="00CA707E" w:rsidRDefault="00CA707E">
      <w:pPr>
        <w:pStyle w:val="ListParagraph"/>
        <w:numPr>
          <w:ilvl w:val="0"/>
          <w:numId w:val="87"/>
        </w:numPr>
        <w:rPr>
          <w:ins w:id="2031" w:author="Author"/>
          <w:lang w:val="en-SG"/>
        </w:rPr>
        <w:pPrChange w:id="2032" w:author="Author">
          <w:pPr>
            <w:pStyle w:val="Heading4"/>
          </w:pPr>
        </w:pPrChange>
      </w:pPr>
      <w:ins w:id="2033" w:author="Author">
        <w:r>
          <w:rPr>
            <w:lang w:val="en-SG"/>
          </w:rPr>
          <w:t xml:space="preserve">After you signed in and you will be able to see the LinkedIn </w:t>
        </w:r>
        <w:del w:id="2034" w:author="Author">
          <w:r w:rsidDel="004E3F07">
            <w:rPr>
              <w:lang w:val="en-SG"/>
            </w:rPr>
            <w:delText>window</w:delText>
          </w:r>
        </w:del>
        <w:r w:rsidR="004E3F07">
          <w:rPr>
            <w:lang w:val="en-SG"/>
          </w:rPr>
          <w:t>connection</w:t>
        </w:r>
      </w:ins>
    </w:p>
    <w:p w14:paraId="72E21FCA" w14:textId="13E3B0EC" w:rsidR="000721EC" w:rsidRPr="000721EC" w:rsidRDefault="004E3F07">
      <w:pPr>
        <w:rPr>
          <w:ins w:id="2035" w:author="Author"/>
          <w:lang w:val="en-SG"/>
        </w:rPr>
        <w:pPrChange w:id="2036" w:author="Author">
          <w:pPr>
            <w:pStyle w:val="ListParagraph"/>
            <w:tabs>
              <w:tab w:val="left" w:pos="709"/>
            </w:tabs>
          </w:pPr>
        </w:pPrChange>
      </w:pPr>
      <w:ins w:id="2037" w:author="Author">
        <w:r>
          <w:rPr>
            <w:noProof/>
          </w:rPr>
          <w:drawing>
            <wp:inline distT="0" distB="0" distL="0" distR="0" wp14:anchorId="2106FA65" wp14:editId="608EAEB7">
              <wp:extent cx="6858000" cy="2699385"/>
              <wp:effectExtent l="0" t="0" r="0" b="5715"/>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104"/>
                      <a:stretch>
                        <a:fillRect/>
                      </a:stretch>
                    </pic:blipFill>
                    <pic:spPr>
                      <a:xfrm>
                        <a:off x="0" y="0"/>
                        <a:ext cx="6858000" cy="2699385"/>
                      </a:xfrm>
                      <a:prstGeom prst="rect">
                        <a:avLst/>
                      </a:prstGeom>
                    </pic:spPr>
                  </pic:pic>
                </a:graphicData>
              </a:graphic>
            </wp:inline>
          </w:drawing>
        </w:r>
      </w:ins>
    </w:p>
    <w:p w14:paraId="5B199C8F" w14:textId="77777777" w:rsidR="007E331A" w:rsidRDefault="007E331A" w:rsidP="00672888">
      <w:pPr>
        <w:pStyle w:val="ListParagraph"/>
        <w:tabs>
          <w:tab w:val="left" w:pos="709"/>
        </w:tabs>
        <w:rPr>
          <w:ins w:id="2038" w:author="Author"/>
          <w:lang w:val="en-SG"/>
        </w:rPr>
      </w:pPr>
    </w:p>
    <w:p w14:paraId="5C9526E8" w14:textId="522AA947" w:rsidR="001F4097" w:rsidRPr="00A209BA" w:rsidDel="00EE7A9C" w:rsidRDefault="004E3F07" w:rsidP="004E3F07">
      <w:pPr>
        <w:pStyle w:val="ListParagraph"/>
        <w:numPr>
          <w:ilvl w:val="0"/>
          <w:numId w:val="87"/>
        </w:numPr>
        <w:tabs>
          <w:tab w:val="left" w:pos="709"/>
        </w:tabs>
        <w:rPr>
          <w:del w:id="2039" w:author="Author"/>
          <w:rFonts w:asciiTheme="minorHAnsi" w:hAnsiTheme="minorHAnsi" w:cstheme="minorHAnsi"/>
          <w:szCs w:val="20"/>
          <w:lang w:val="en-SG"/>
          <w:rPrChange w:id="2040" w:author="Author">
            <w:rPr>
              <w:del w:id="2041" w:author="Author"/>
              <w:lang w:val="en-SG"/>
            </w:rPr>
          </w:rPrChange>
        </w:rPr>
      </w:pPr>
      <w:ins w:id="2042" w:author="Author">
        <w:r w:rsidRPr="00A209BA">
          <w:rPr>
            <w:rFonts w:asciiTheme="minorHAnsi" w:hAnsiTheme="minorHAnsi" w:cstheme="minorHAnsi"/>
            <w:szCs w:val="20"/>
            <w:lang w:val="en-SG"/>
            <w:rPrChange w:id="2043" w:author="Author">
              <w:rPr>
                <w:lang w:val="en-SG"/>
              </w:rPr>
            </w:rPrChange>
          </w:rPr>
          <w:t xml:space="preserve">Then, to test it out, you can create new </w:t>
        </w:r>
        <w:r w:rsidR="00EE7A9C" w:rsidRPr="00A209BA">
          <w:rPr>
            <w:rFonts w:asciiTheme="minorHAnsi" w:hAnsiTheme="minorHAnsi" w:cstheme="minorHAnsi"/>
            <w:szCs w:val="20"/>
            <w:lang w:val="en-SG"/>
            <w:rPrChange w:id="2044" w:author="Author">
              <w:rPr>
                <w:lang w:val="en-SG"/>
              </w:rPr>
            </w:rPrChange>
          </w:rPr>
          <w:t xml:space="preserve">Account and </w:t>
        </w:r>
        <w:r w:rsidR="00A13556">
          <w:rPr>
            <w:rFonts w:asciiTheme="minorHAnsi" w:hAnsiTheme="minorHAnsi" w:cstheme="minorHAnsi"/>
            <w:szCs w:val="20"/>
            <w:lang w:val="en-SG"/>
          </w:rPr>
          <w:t xml:space="preserve">rename existing </w:t>
        </w:r>
        <w:r w:rsidR="00EE7A9C" w:rsidRPr="00A209BA">
          <w:rPr>
            <w:rFonts w:asciiTheme="minorHAnsi" w:hAnsiTheme="minorHAnsi" w:cstheme="minorHAnsi"/>
            <w:szCs w:val="20"/>
            <w:lang w:val="en-SG"/>
            <w:rPrChange w:id="2045" w:author="Author">
              <w:rPr>
                <w:lang w:val="en-SG"/>
              </w:rPr>
            </w:rPrChange>
          </w:rPr>
          <w:t>Contact that can represent accurate data.</w:t>
        </w:r>
      </w:ins>
    </w:p>
    <w:p w14:paraId="7910E88E" w14:textId="77777777" w:rsidR="00EE7A9C" w:rsidRPr="00A209BA" w:rsidRDefault="00EE7A9C">
      <w:pPr>
        <w:pStyle w:val="ListParagraph"/>
        <w:numPr>
          <w:ilvl w:val="0"/>
          <w:numId w:val="87"/>
        </w:numPr>
        <w:tabs>
          <w:tab w:val="left" w:pos="709"/>
        </w:tabs>
        <w:rPr>
          <w:ins w:id="2046" w:author="Author"/>
          <w:rFonts w:asciiTheme="minorHAnsi" w:hAnsiTheme="minorHAnsi" w:cstheme="minorHAnsi"/>
          <w:szCs w:val="20"/>
          <w:lang w:val="en-SG"/>
          <w:rPrChange w:id="2047" w:author="Author">
            <w:rPr>
              <w:ins w:id="2048" w:author="Author"/>
              <w:lang w:val="en-SG"/>
            </w:rPr>
          </w:rPrChange>
        </w:rPr>
        <w:pPrChange w:id="2049" w:author="Author">
          <w:pPr>
            <w:autoSpaceDE w:val="0"/>
            <w:autoSpaceDN w:val="0"/>
            <w:adjustRightInd w:val="0"/>
            <w:spacing w:after="0" w:line="240" w:lineRule="auto"/>
            <w:ind w:left="851"/>
          </w:pPr>
        </w:pPrChange>
      </w:pPr>
    </w:p>
    <w:p w14:paraId="67AE6486" w14:textId="316D5B52" w:rsidR="006376E8" w:rsidDel="00E61438" w:rsidRDefault="00EE7A9C" w:rsidP="00E61438">
      <w:pPr>
        <w:pStyle w:val="ListParagraph"/>
        <w:numPr>
          <w:ilvl w:val="0"/>
          <w:numId w:val="87"/>
        </w:numPr>
        <w:rPr>
          <w:del w:id="2050" w:author="Author"/>
          <w:rFonts w:ascii="CIDFont+F1" w:hAnsi="CIDFont+F1" w:cs="CIDFont+F1"/>
          <w:sz w:val="22"/>
          <w:lang w:val="en-SG"/>
        </w:rPr>
      </w:pPr>
      <w:ins w:id="2051" w:author="Author">
        <w:r w:rsidRPr="00A209BA">
          <w:rPr>
            <w:rFonts w:asciiTheme="minorHAnsi" w:hAnsiTheme="minorHAnsi" w:cstheme="minorHAnsi"/>
            <w:szCs w:val="20"/>
            <w:lang w:val="en-SG"/>
            <w:rPrChange w:id="2052" w:author="Author">
              <w:rPr>
                <w:rFonts w:ascii="CIDFont+F1" w:hAnsi="CIDFont+F1" w:cs="CIDFont+F1"/>
                <w:sz w:val="22"/>
                <w:lang w:val="en-SG"/>
              </w:rPr>
            </w:rPrChange>
          </w:rPr>
          <w:t>You can create</w:t>
        </w:r>
        <w:r w:rsidR="00A209BA" w:rsidRPr="00A209BA">
          <w:rPr>
            <w:rFonts w:asciiTheme="minorHAnsi" w:hAnsiTheme="minorHAnsi" w:cstheme="minorHAnsi"/>
            <w:szCs w:val="20"/>
            <w:lang w:val="en-SG"/>
            <w:rPrChange w:id="2053" w:author="Author">
              <w:rPr>
                <w:rFonts w:ascii="CIDFont+F1" w:hAnsi="CIDFont+F1" w:cs="CIDFont+F1"/>
                <w:sz w:val="22"/>
                <w:lang w:val="en-SG"/>
              </w:rPr>
            </w:rPrChange>
          </w:rPr>
          <w:t xml:space="preserve"> a new Account with name: </w:t>
        </w:r>
        <w:r w:rsidR="00A209BA" w:rsidRPr="00A209BA">
          <w:rPr>
            <w:rFonts w:asciiTheme="minorHAnsi" w:hAnsiTheme="minorHAnsi" w:cstheme="minorHAnsi"/>
            <w:b/>
            <w:bCs/>
            <w:szCs w:val="20"/>
            <w:lang w:val="en-SG"/>
            <w:rPrChange w:id="2054" w:author="Author">
              <w:rPr>
                <w:rFonts w:ascii="CIDFont+F1" w:hAnsi="CIDFont+F1" w:cs="CIDFont+F1"/>
                <w:b/>
                <w:bCs/>
                <w:sz w:val="22"/>
                <w:lang w:val="en-SG"/>
              </w:rPr>
            </w:rPrChange>
          </w:rPr>
          <w:t>Microsoft</w:t>
        </w:r>
        <w:r w:rsidR="00A209BA">
          <w:rPr>
            <w:rFonts w:ascii="CIDFont+F1" w:hAnsi="CIDFont+F1" w:cs="CIDFont+F1"/>
            <w:sz w:val="22"/>
            <w:lang w:val="en-SG"/>
          </w:rPr>
          <w:t xml:space="preserve"> </w:t>
        </w:r>
        <w:r w:rsidR="00E61438">
          <w:rPr>
            <w:rFonts w:ascii="CIDFont+F1" w:hAnsi="CIDFont+F1" w:cs="CIDFont+F1"/>
            <w:sz w:val="22"/>
            <w:lang w:val="en-SG"/>
          </w:rPr>
          <w:t xml:space="preserve"> or rename it if you have already had the sample data</w:t>
        </w:r>
      </w:ins>
      <w:moveFromRangeStart w:id="2055" w:author="Author" w:name="move84460182"/>
      <w:moveFrom w:id="2056" w:author="Author">
        <w:ins w:id="2057" w:author="Author">
          <w:del w:id="2058" w:author="Author">
            <w:r w:rsidR="006376E8" w:rsidDel="00FF43E1">
              <w:rPr>
                <w:noProof/>
              </w:rPr>
              <w:drawing>
                <wp:inline distT="0" distB="0" distL="0" distR="0" wp14:anchorId="401B5EE5" wp14:editId="2BA2AAB6">
                  <wp:extent cx="1097280" cy="1203960"/>
                  <wp:effectExtent l="0" t="0" r="7620" b="0"/>
                  <wp:docPr id="23" name="Picture 2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rotWithShape="1">
                          <a:blip r:embed="rId96"/>
                          <a:srcRect t="1" r="4106" b="43155"/>
                          <a:stretch/>
                        </pic:blipFill>
                        <pic:spPr bwMode="auto">
                          <a:xfrm>
                            <a:off x="0" y="0"/>
                            <a:ext cx="1098461" cy="1205256"/>
                          </a:xfrm>
                          <a:prstGeom prst="rect">
                            <a:avLst/>
                          </a:prstGeom>
                          <a:ln>
                            <a:noFill/>
                          </a:ln>
                          <a:extLst>
                            <a:ext uri="{53640926-AAD7-44D8-BBD7-CCE9431645EC}">
                              <a14:shadowObscured xmlns:a14="http://schemas.microsoft.com/office/drawing/2010/main"/>
                            </a:ext>
                          </a:extLst>
                        </pic:spPr>
                      </pic:pic>
                    </a:graphicData>
                  </a:graphic>
                </wp:inline>
              </w:drawing>
            </w:r>
          </w:del>
        </w:ins>
      </w:moveFrom>
      <w:moveFromRangeEnd w:id="2055"/>
    </w:p>
    <w:p w14:paraId="4B553925" w14:textId="77777777" w:rsidR="00E61438" w:rsidRDefault="00E61438">
      <w:pPr>
        <w:pStyle w:val="ListParagraph"/>
        <w:ind w:left="360"/>
        <w:rPr>
          <w:ins w:id="2059" w:author="Author"/>
          <w:rFonts w:ascii="CIDFont+F1" w:hAnsi="CIDFont+F1" w:cs="CIDFont+F1"/>
          <w:sz w:val="22"/>
          <w:lang w:val="en-SG"/>
        </w:rPr>
        <w:pPrChange w:id="2060" w:author="Author">
          <w:pPr>
            <w:pStyle w:val="ListParagraph"/>
            <w:numPr>
              <w:numId w:val="87"/>
            </w:numPr>
            <w:ind w:left="360" w:hanging="360"/>
          </w:pPr>
        </w:pPrChange>
      </w:pPr>
    </w:p>
    <w:p w14:paraId="5B761CEF" w14:textId="4F627E72" w:rsidR="00A209BA" w:rsidRDefault="00C21D51" w:rsidP="00C21D51">
      <w:pPr>
        <w:rPr>
          <w:ins w:id="2061" w:author="Author"/>
          <w:rFonts w:ascii="CIDFont+F1" w:hAnsi="CIDFont+F1" w:cs="CIDFont+F1"/>
          <w:sz w:val="22"/>
          <w:lang w:val="en-SG"/>
        </w:rPr>
      </w:pPr>
      <w:ins w:id="2062" w:author="Author">
        <w:r>
          <w:rPr>
            <w:rFonts w:ascii="CIDFont+F1" w:hAnsi="CIDFont+F1" w:cs="CIDFont+F1"/>
            <w:sz w:val="22"/>
            <w:lang w:val="en-SG"/>
          </w:rPr>
          <w:t>For example:</w:t>
        </w:r>
      </w:ins>
    </w:p>
    <w:p w14:paraId="1099B82E" w14:textId="21A94276" w:rsidR="00C21D51" w:rsidRDefault="00C21D51" w:rsidP="00C21D51">
      <w:pPr>
        <w:rPr>
          <w:ins w:id="2063" w:author="Author"/>
          <w:rFonts w:ascii="CIDFont+F1" w:hAnsi="CIDFont+F1" w:cs="CIDFont+F1"/>
          <w:sz w:val="22"/>
          <w:lang w:val="en-SG"/>
        </w:rPr>
      </w:pPr>
      <w:ins w:id="2064" w:author="Author">
        <w:r>
          <w:rPr>
            <w:noProof/>
          </w:rPr>
          <w:drawing>
            <wp:inline distT="0" distB="0" distL="0" distR="0" wp14:anchorId="419061AA" wp14:editId="1A6CD7CF">
              <wp:extent cx="6858000" cy="3302635"/>
              <wp:effectExtent l="0" t="0" r="0" b="0"/>
              <wp:docPr id="55" name="Picture 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email&#10;&#10;Description automatically generated"/>
                      <pic:cNvPicPr/>
                    </pic:nvPicPr>
                    <pic:blipFill>
                      <a:blip r:embed="rId105"/>
                      <a:stretch>
                        <a:fillRect/>
                      </a:stretch>
                    </pic:blipFill>
                    <pic:spPr>
                      <a:xfrm>
                        <a:off x="0" y="0"/>
                        <a:ext cx="6858000" cy="3302635"/>
                      </a:xfrm>
                      <a:prstGeom prst="rect">
                        <a:avLst/>
                      </a:prstGeom>
                    </pic:spPr>
                  </pic:pic>
                </a:graphicData>
              </a:graphic>
            </wp:inline>
          </w:drawing>
        </w:r>
      </w:ins>
    </w:p>
    <w:p w14:paraId="756761A9" w14:textId="257F544F" w:rsidR="00F3405B" w:rsidRPr="00EF6E4B" w:rsidRDefault="00F3405B" w:rsidP="00C21D51">
      <w:pPr>
        <w:rPr>
          <w:ins w:id="2065" w:author="Author"/>
          <w:rFonts w:ascii="CIDFont+F1" w:hAnsi="CIDFont+F1" w:cs="CIDFont+F1"/>
          <w:b/>
          <w:bCs/>
          <w:sz w:val="22"/>
          <w:lang w:val="en-SG"/>
          <w:rPrChange w:id="2066" w:author="Author">
            <w:rPr>
              <w:ins w:id="2067" w:author="Author"/>
              <w:rFonts w:ascii="CIDFont+F1" w:hAnsi="CIDFont+F1" w:cs="CIDFont+F1"/>
              <w:sz w:val="22"/>
              <w:lang w:val="en-SG"/>
            </w:rPr>
          </w:rPrChange>
        </w:rPr>
      </w:pPr>
      <w:ins w:id="2068" w:author="Author">
        <w:r>
          <w:rPr>
            <w:rFonts w:ascii="CIDFont+F1" w:hAnsi="CIDFont+F1" w:cs="CIDFont+F1"/>
            <w:sz w:val="22"/>
            <w:lang w:val="en-SG"/>
          </w:rPr>
          <w:t xml:space="preserve">You will be able to </w:t>
        </w:r>
        <w:r w:rsidR="00152795">
          <w:rPr>
            <w:rFonts w:ascii="CIDFont+F1" w:hAnsi="CIDFont+F1" w:cs="CIDFont+F1"/>
            <w:sz w:val="22"/>
            <w:lang w:val="en-SG"/>
          </w:rPr>
          <w:t>see the Sales Navigator Account Profile of Microsoft</w:t>
        </w:r>
        <w:r w:rsidR="00EF6E4B">
          <w:rPr>
            <w:rFonts w:ascii="CIDFont+F1" w:hAnsi="CIDFont+F1" w:cs="CIDFont+F1"/>
            <w:sz w:val="22"/>
            <w:lang w:val="en-SG"/>
          </w:rPr>
          <w:t xml:space="preserve">, then select </w:t>
        </w:r>
        <w:r w:rsidR="00EF6E4B" w:rsidRPr="00EF6E4B">
          <w:rPr>
            <w:rFonts w:ascii="CIDFont+F1" w:hAnsi="CIDFont+F1" w:cs="CIDFont+F1"/>
            <w:b/>
            <w:bCs/>
            <w:sz w:val="22"/>
            <w:lang w:val="en-SG"/>
            <w:rPrChange w:id="2069" w:author="Author">
              <w:rPr>
                <w:rFonts w:ascii="CIDFont+F1" w:hAnsi="CIDFont+F1" w:cs="CIDFont+F1"/>
                <w:sz w:val="22"/>
                <w:lang w:val="en-SG"/>
              </w:rPr>
            </w:rPrChange>
          </w:rPr>
          <w:t>Save in Sales Navigator</w:t>
        </w:r>
      </w:ins>
    </w:p>
    <w:p w14:paraId="6EFB067A" w14:textId="5C398B83" w:rsidR="00152795" w:rsidRDefault="00152795" w:rsidP="00C21D51">
      <w:pPr>
        <w:rPr>
          <w:ins w:id="2070" w:author="Author"/>
          <w:rFonts w:ascii="CIDFont+F1" w:hAnsi="CIDFont+F1" w:cs="CIDFont+F1"/>
          <w:sz w:val="22"/>
          <w:lang w:val="en-SG"/>
        </w:rPr>
      </w:pPr>
      <w:ins w:id="2071" w:author="Author">
        <w:r>
          <w:rPr>
            <w:noProof/>
          </w:rPr>
          <w:drawing>
            <wp:inline distT="0" distB="0" distL="0" distR="0" wp14:anchorId="3BCC8A20" wp14:editId="7AA98350">
              <wp:extent cx="6858000" cy="2673985"/>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106"/>
                      <a:stretch>
                        <a:fillRect/>
                      </a:stretch>
                    </pic:blipFill>
                    <pic:spPr>
                      <a:xfrm>
                        <a:off x="0" y="0"/>
                        <a:ext cx="6858000" cy="2673985"/>
                      </a:xfrm>
                      <a:prstGeom prst="rect">
                        <a:avLst/>
                      </a:prstGeom>
                    </pic:spPr>
                  </pic:pic>
                </a:graphicData>
              </a:graphic>
            </wp:inline>
          </w:drawing>
        </w:r>
      </w:ins>
    </w:p>
    <w:p w14:paraId="26AA0A64" w14:textId="2717A922" w:rsidR="00FB28EF" w:rsidRDefault="00FB28EF" w:rsidP="00C21D51">
      <w:pPr>
        <w:rPr>
          <w:ins w:id="2072" w:author="Author"/>
          <w:rFonts w:ascii="CIDFont+F1" w:hAnsi="CIDFont+F1" w:cs="CIDFont+F1"/>
          <w:sz w:val="22"/>
          <w:lang w:val="en-SG"/>
        </w:rPr>
      </w:pPr>
      <w:ins w:id="2073" w:author="Author">
        <w:r>
          <w:rPr>
            <w:rFonts w:ascii="CIDFont+F1" w:hAnsi="CIDFont+F1" w:cs="CIDFont+F1"/>
            <w:sz w:val="22"/>
            <w:lang w:val="en-SG"/>
          </w:rPr>
          <w:t>For the Member Profile, you can change the first name and last name to the person that you know from Microsoft.</w:t>
        </w:r>
      </w:ins>
    </w:p>
    <w:p w14:paraId="51C04069" w14:textId="6BA9B950" w:rsidR="00FB28EF" w:rsidRDefault="00627D5E" w:rsidP="00C21D51">
      <w:pPr>
        <w:rPr>
          <w:ins w:id="2074" w:author="Author"/>
          <w:rFonts w:ascii="CIDFont+F1" w:hAnsi="CIDFont+F1" w:cs="CIDFont+F1"/>
          <w:sz w:val="22"/>
          <w:lang w:val="en-SG"/>
        </w:rPr>
      </w:pPr>
      <w:ins w:id="2075" w:author="Author">
        <w:r>
          <w:rPr>
            <w:rFonts w:ascii="CIDFont+F1" w:hAnsi="CIDFont+F1" w:cs="CIDFont+F1"/>
            <w:sz w:val="22"/>
            <w:lang w:val="en-SG"/>
          </w:rPr>
          <w:t>For example:</w:t>
        </w:r>
      </w:ins>
    </w:p>
    <w:p w14:paraId="69371EB5" w14:textId="1AE9951D" w:rsidR="00627D5E" w:rsidRPr="00C21D51" w:rsidRDefault="00627D5E">
      <w:pPr>
        <w:rPr>
          <w:ins w:id="2076" w:author="Author"/>
          <w:rFonts w:ascii="CIDFont+F1" w:hAnsi="CIDFont+F1" w:cs="CIDFont+F1"/>
          <w:sz w:val="22"/>
          <w:lang w:val="en-SG"/>
          <w:rPrChange w:id="2077" w:author="Author">
            <w:rPr>
              <w:ins w:id="2078" w:author="Author"/>
              <w:rFonts w:ascii="CIDFont+F5" w:hAnsi="CIDFont+F5" w:cs="CIDFont+F5"/>
              <w:sz w:val="22"/>
              <w:lang w:val="en-SG"/>
            </w:rPr>
          </w:rPrChange>
        </w:rPr>
        <w:pPrChange w:id="2079" w:author="Author">
          <w:pPr>
            <w:ind w:left="720" w:firstLine="139"/>
          </w:pPr>
        </w:pPrChange>
      </w:pPr>
      <w:ins w:id="2080" w:author="Author">
        <w:r>
          <w:rPr>
            <w:noProof/>
          </w:rPr>
          <w:drawing>
            <wp:inline distT="0" distB="0" distL="0" distR="0" wp14:anchorId="0E0A4BA9" wp14:editId="49D515FD">
              <wp:extent cx="3406140" cy="3356580"/>
              <wp:effectExtent l="0" t="0" r="3810" b="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a:blip r:embed="rId107"/>
                      <a:stretch>
                        <a:fillRect/>
                      </a:stretch>
                    </pic:blipFill>
                    <pic:spPr>
                      <a:xfrm>
                        <a:off x="0" y="0"/>
                        <a:ext cx="3407950" cy="3358363"/>
                      </a:xfrm>
                      <a:prstGeom prst="rect">
                        <a:avLst/>
                      </a:prstGeom>
                    </pic:spPr>
                  </pic:pic>
                </a:graphicData>
              </a:graphic>
            </wp:inline>
          </w:drawing>
        </w:r>
      </w:ins>
    </w:p>
    <w:p w14:paraId="42808BA5" w14:textId="2FD7B877" w:rsidR="00C251CC" w:rsidDel="00F47A9F" w:rsidRDefault="00A209BA" w:rsidP="00EE7A9C">
      <w:pPr>
        <w:pStyle w:val="ListParagraph"/>
        <w:numPr>
          <w:ilvl w:val="0"/>
          <w:numId w:val="87"/>
        </w:numPr>
        <w:rPr>
          <w:del w:id="2081" w:author="Author"/>
          <w:lang w:eastAsia="zh-CN"/>
        </w:rPr>
      </w:pPr>
      <w:ins w:id="2082" w:author="Author">
        <w:r>
          <w:rPr>
            <w:lang w:eastAsia="zh-CN"/>
          </w:rPr>
          <w:t xml:space="preserve">You can </w:t>
        </w:r>
        <w:del w:id="2083" w:author="Author">
          <w:r w:rsidDel="00A13556">
            <w:rPr>
              <w:lang w:eastAsia="zh-CN"/>
            </w:rPr>
            <w:delText>create</w:delText>
          </w:r>
        </w:del>
        <w:r w:rsidR="00A13556">
          <w:rPr>
            <w:lang w:eastAsia="zh-CN"/>
          </w:rPr>
          <w:t>rename</w:t>
        </w:r>
        <w:r>
          <w:rPr>
            <w:lang w:eastAsia="zh-CN"/>
          </w:rPr>
          <w:t xml:space="preserve"> a new Contact </w:t>
        </w:r>
        <w:r w:rsidR="00A13556">
          <w:rPr>
            <w:lang w:eastAsia="zh-CN"/>
          </w:rPr>
          <w:t xml:space="preserve">and make it </w:t>
        </w:r>
        <w:del w:id="2084" w:author="Author">
          <w:r w:rsidDel="00A13556">
            <w:rPr>
              <w:lang w:eastAsia="zh-CN"/>
            </w:rPr>
            <w:delText>that is</w:delText>
          </w:r>
        </w:del>
        <w:r w:rsidR="00A13556">
          <w:rPr>
            <w:lang w:eastAsia="zh-CN"/>
          </w:rPr>
          <w:t>as</w:t>
        </w:r>
        <w:r>
          <w:rPr>
            <w:lang w:eastAsia="zh-CN"/>
          </w:rPr>
          <w:t xml:space="preserve"> related to </w:t>
        </w:r>
        <w:r>
          <w:rPr>
            <w:b/>
            <w:bCs/>
            <w:lang w:eastAsia="zh-CN"/>
          </w:rPr>
          <w:t>Microsoft</w:t>
        </w:r>
        <w:r>
          <w:rPr>
            <w:lang w:eastAsia="zh-CN"/>
          </w:rPr>
          <w:t xml:space="preserve">, you can use Contact from the Segment that you </w:t>
        </w:r>
        <w:r w:rsidR="00AC36D6">
          <w:rPr>
            <w:lang w:eastAsia="zh-CN"/>
          </w:rPr>
          <w:t>have from Lab 1.</w:t>
        </w:r>
      </w:ins>
    </w:p>
    <w:p w14:paraId="01CC886C" w14:textId="77777777" w:rsidR="00F47A9F" w:rsidRDefault="00F47A9F">
      <w:pPr>
        <w:pStyle w:val="ListParagraph"/>
        <w:numPr>
          <w:ilvl w:val="0"/>
          <w:numId w:val="87"/>
        </w:numPr>
        <w:rPr>
          <w:ins w:id="2085" w:author="Author"/>
          <w:lang w:eastAsia="zh-CN"/>
        </w:rPr>
        <w:pPrChange w:id="2086" w:author="Author">
          <w:pPr>
            <w:ind w:left="720" w:firstLine="139"/>
          </w:pPr>
        </w:pPrChange>
      </w:pPr>
    </w:p>
    <w:p w14:paraId="5D0DF0BF" w14:textId="0E8F2588" w:rsidR="005A16A1" w:rsidDel="00097287" w:rsidRDefault="00F47A9F" w:rsidP="00097287">
      <w:pPr>
        <w:pStyle w:val="ListParagraph"/>
        <w:numPr>
          <w:ilvl w:val="0"/>
          <w:numId w:val="87"/>
        </w:numPr>
        <w:rPr>
          <w:del w:id="2087" w:author="Author"/>
          <w:lang w:eastAsia="zh-CN"/>
        </w:rPr>
      </w:pPr>
      <w:ins w:id="2088" w:author="Author">
        <w:r>
          <w:rPr>
            <w:lang w:eastAsia="zh-CN"/>
          </w:rPr>
          <w:t xml:space="preserve">You can also use your company name </w:t>
        </w:r>
        <w:r w:rsidR="00097287">
          <w:rPr>
            <w:lang w:eastAsia="zh-CN"/>
          </w:rPr>
          <w:t>in the Account form and then match in through LinkedIn Sales Navigator and also for Contact record you can use your own name, for example:</w:t>
        </w:r>
      </w:ins>
    </w:p>
    <w:p w14:paraId="0BE11384" w14:textId="00EAEFE7" w:rsidR="00097287" w:rsidRDefault="00097287">
      <w:pPr>
        <w:pStyle w:val="ListParagraph"/>
        <w:ind w:left="360"/>
        <w:rPr>
          <w:ins w:id="2089" w:author="Author"/>
          <w:lang w:eastAsia="zh-CN"/>
        </w:rPr>
        <w:pPrChange w:id="2090" w:author="Author">
          <w:pPr>
            <w:ind w:left="720" w:firstLine="139"/>
          </w:pPr>
        </w:pPrChange>
      </w:pPr>
      <w:ins w:id="2091" w:author="Author">
        <w:r>
          <w:rPr>
            <w:noProof/>
          </w:rPr>
          <w:drawing>
            <wp:inline distT="0" distB="0" distL="0" distR="0" wp14:anchorId="50021AA7" wp14:editId="13AAC97D">
              <wp:extent cx="6858000" cy="4086225"/>
              <wp:effectExtent l="0" t="0" r="0" b="9525"/>
              <wp:docPr id="58" name="Picture 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 email&#10;&#10;Description automatically generated"/>
                      <pic:cNvPicPr/>
                    </pic:nvPicPr>
                    <pic:blipFill>
                      <a:blip r:embed="rId108"/>
                      <a:stretch>
                        <a:fillRect/>
                      </a:stretch>
                    </pic:blipFill>
                    <pic:spPr>
                      <a:xfrm>
                        <a:off x="0" y="0"/>
                        <a:ext cx="6858000" cy="4086225"/>
                      </a:xfrm>
                      <a:prstGeom prst="rect">
                        <a:avLst/>
                      </a:prstGeom>
                    </pic:spPr>
                  </pic:pic>
                </a:graphicData>
              </a:graphic>
            </wp:inline>
          </w:drawing>
        </w:r>
      </w:ins>
    </w:p>
    <w:p w14:paraId="38ADD568" w14:textId="1C23C5EA" w:rsidR="005A16A1" w:rsidDel="00097287" w:rsidRDefault="005A16A1" w:rsidP="00097287">
      <w:pPr>
        <w:pStyle w:val="ListParagraph"/>
        <w:ind w:left="360"/>
        <w:rPr>
          <w:del w:id="2092" w:author="Author"/>
          <w:rFonts w:ascii="CIDFont+F1" w:hAnsi="CIDFont+F1" w:cs="CIDFont+F1"/>
          <w:sz w:val="22"/>
          <w:lang w:val="en-SG"/>
        </w:rPr>
      </w:pPr>
      <w:ins w:id="2093" w:author="Author">
        <w:del w:id="2094" w:author="Author">
          <w:r w:rsidRPr="005A16A1" w:rsidDel="00FF43E1">
            <w:rPr>
              <w:rFonts w:ascii="CIDFont+F1" w:hAnsi="CIDFont+F1" w:cs="CIDFont+F1"/>
              <w:sz w:val="22"/>
              <w:lang w:val="en-SG"/>
              <w:rPrChange w:id="2095" w:author="Author">
                <w:rPr>
                  <w:lang w:val="en-SG"/>
                </w:rPr>
              </w:rPrChange>
            </w:rPr>
            <w:delText xml:space="preserve">In the ‘Name’ field on the right-hand pane, rename your data source from </w:delText>
          </w:r>
          <w:r w:rsidRPr="005A16A1" w:rsidDel="00FF43E1">
            <w:rPr>
              <w:rFonts w:ascii="CIDFont+F5" w:hAnsi="CIDFont+F5" w:cs="CIDFont+F5"/>
              <w:sz w:val="22"/>
              <w:lang w:val="en-SG"/>
              <w:rPrChange w:id="2096" w:author="Author">
                <w:rPr>
                  <w:rFonts w:ascii="CIDFont+F5" w:hAnsi="CIDFont+F5" w:cs="CIDFont+F5"/>
                  <w:lang w:val="en-SG"/>
                </w:rPr>
              </w:rPrChange>
            </w:rPr>
            <w:delText xml:space="preserve">Query </w:delText>
          </w:r>
          <w:r w:rsidRPr="005A16A1" w:rsidDel="00FF43E1">
            <w:rPr>
              <w:rFonts w:ascii="CIDFont+F1" w:hAnsi="CIDFont+F1" w:cs="CIDFont+F1"/>
              <w:sz w:val="22"/>
              <w:lang w:val="en-SG"/>
              <w:rPrChange w:id="2097" w:author="Author">
                <w:rPr>
                  <w:lang w:val="en-SG"/>
                </w:rPr>
              </w:rPrChange>
            </w:rPr>
            <w:delText>to</w:delText>
          </w:r>
          <w:r w:rsidDel="00FF43E1">
            <w:rPr>
              <w:rFonts w:ascii="CIDFont+F1" w:hAnsi="CIDFont+F1" w:cs="CIDFont+F1"/>
              <w:sz w:val="22"/>
              <w:lang w:val="en-SG"/>
            </w:rPr>
            <w:delText xml:space="preserve"> </w:delText>
          </w:r>
          <w:r w:rsidRPr="003D685B" w:rsidDel="00FF43E1">
            <w:rPr>
              <w:rFonts w:ascii="CIDFont+F1" w:hAnsi="CIDFont+F1" w:cs="CIDFont+F1"/>
              <w:b/>
              <w:bCs/>
              <w:sz w:val="22"/>
              <w:lang w:val="en-SG"/>
              <w:rPrChange w:id="2098" w:author="Author">
                <w:rPr>
                  <w:rFonts w:ascii="CIDFont+F1" w:hAnsi="CIDFont+F1" w:cs="CIDFont+F1"/>
                  <w:sz w:val="22"/>
                  <w:lang w:val="en-SG"/>
                </w:rPr>
              </w:rPrChange>
            </w:rPr>
            <w:delText>ContactswithTransactions</w:delText>
          </w:r>
        </w:del>
      </w:ins>
    </w:p>
    <w:p w14:paraId="236C68D1" w14:textId="1CCFBF20" w:rsidR="00097287" w:rsidRDefault="00097287" w:rsidP="00097287">
      <w:pPr>
        <w:pStyle w:val="ListParagraph"/>
        <w:ind w:left="360"/>
        <w:rPr>
          <w:ins w:id="2099" w:author="Author"/>
          <w:rFonts w:ascii="CIDFont+F1" w:hAnsi="CIDFont+F1" w:cs="CIDFont+F1"/>
          <w:sz w:val="22"/>
          <w:lang w:val="en-SG"/>
        </w:rPr>
      </w:pPr>
    </w:p>
    <w:p w14:paraId="177B4A2C" w14:textId="7F2DFD14" w:rsidR="003D685B" w:rsidDel="00FF43E1" w:rsidRDefault="00097287">
      <w:pPr>
        <w:pStyle w:val="ListParagraph"/>
        <w:ind w:left="360"/>
        <w:rPr>
          <w:ins w:id="2100" w:author="Author"/>
          <w:del w:id="2101" w:author="Author"/>
          <w:rFonts w:ascii="CIDFont+F1" w:hAnsi="CIDFont+F1" w:cs="CIDFont+F1"/>
          <w:sz w:val="22"/>
          <w:lang w:val="en-SG"/>
        </w:rPr>
        <w:pPrChange w:id="2102" w:author="Author">
          <w:pPr>
            <w:pStyle w:val="ListParagraph"/>
            <w:autoSpaceDE w:val="0"/>
            <w:autoSpaceDN w:val="0"/>
            <w:adjustRightInd w:val="0"/>
            <w:spacing w:after="0" w:line="240" w:lineRule="auto"/>
            <w:ind w:left="859"/>
          </w:pPr>
        </w:pPrChange>
      </w:pPr>
      <w:ins w:id="2103" w:author="Author">
        <w:r>
          <w:rPr>
            <w:rFonts w:ascii="CIDFont+F1" w:hAnsi="CIDFont+F1" w:cs="CIDFont+F1"/>
            <w:sz w:val="22"/>
            <w:lang w:val="en-SG"/>
          </w:rPr>
          <w:t>Now, you have installed, enabled, and explored some basic features of the LinkedIn Sales Navigator and Dynamics 365 Sales integration.</w:t>
        </w:r>
        <w:del w:id="2104" w:author="Author">
          <w:r w:rsidR="003D685B" w:rsidDel="00FF43E1">
            <w:rPr>
              <w:noProof/>
            </w:rPr>
            <w:drawing>
              <wp:inline distT="0" distB="0" distL="0" distR="0" wp14:anchorId="1D3A2871" wp14:editId="5B2E30F8">
                <wp:extent cx="1813717" cy="1592718"/>
                <wp:effectExtent l="0" t="0" r="0" b="7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109"/>
                        <a:stretch>
                          <a:fillRect/>
                        </a:stretch>
                      </pic:blipFill>
                      <pic:spPr>
                        <a:xfrm>
                          <a:off x="0" y="0"/>
                          <a:ext cx="1813717" cy="1592718"/>
                        </a:xfrm>
                        <a:prstGeom prst="rect">
                          <a:avLst/>
                        </a:prstGeom>
                      </pic:spPr>
                    </pic:pic>
                  </a:graphicData>
                </a:graphic>
              </wp:inline>
            </w:drawing>
          </w:r>
        </w:del>
      </w:ins>
    </w:p>
    <w:p w14:paraId="546A2A13" w14:textId="7B6CF52D" w:rsidR="00761487" w:rsidDel="00FF43E1" w:rsidRDefault="00761487">
      <w:pPr>
        <w:pStyle w:val="ListParagraph"/>
        <w:ind w:left="360"/>
        <w:rPr>
          <w:ins w:id="2105" w:author="Author"/>
          <w:del w:id="2106" w:author="Author"/>
          <w:rFonts w:ascii="CIDFont+F1" w:hAnsi="CIDFont+F1" w:cs="CIDFont+F1"/>
          <w:sz w:val="22"/>
          <w:lang w:val="en-SG"/>
        </w:rPr>
        <w:pPrChange w:id="2107" w:author="Author">
          <w:pPr>
            <w:pStyle w:val="ListParagraph"/>
            <w:autoSpaceDE w:val="0"/>
            <w:autoSpaceDN w:val="0"/>
            <w:adjustRightInd w:val="0"/>
            <w:spacing w:after="0" w:line="240" w:lineRule="auto"/>
            <w:ind w:left="859"/>
          </w:pPr>
        </w:pPrChange>
      </w:pPr>
    </w:p>
    <w:p w14:paraId="2E73D564" w14:textId="538BC241" w:rsidR="00761487" w:rsidDel="00FF43E1" w:rsidRDefault="00761487">
      <w:pPr>
        <w:pStyle w:val="ListParagraph"/>
        <w:ind w:left="360"/>
        <w:rPr>
          <w:ins w:id="2108" w:author="Author"/>
          <w:del w:id="2109" w:author="Author"/>
          <w:rFonts w:ascii="CIDFont+F1" w:hAnsi="CIDFont+F1" w:cs="CIDFont+F1"/>
          <w:sz w:val="22"/>
          <w:lang w:val="en-SG"/>
        </w:rPr>
        <w:pPrChange w:id="2110" w:author="Author">
          <w:pPr>
            <w:pStyle w:val="ListParagraph"/>
            <w:numPr>
              <w:numId w:val="74"/>
            </w:numPr>
            <w:autoSpaceDE w:val="0"/>
            <w:autoSpaceDN w:val="0"/>
            <w:adjustRightInd w:val="0"/>
            <w:spacing w:after="0" w:line="240" w:lineRule="auto"/>
            <w:ind w:left="859" w:hanging="360"/>
          </w:pPr>
        </w:pPrChange>
      </w:pPr>
      <w:ins w:id="2111" w:author="Author">
        <w:del w:id="2112" w:author="Author">
          <w:r w:rsidDel="00FF43E1">
            <w:rPr>
              <w:rFonts w:ascii="CIDFont+F1" w:hAnsi="CIDFont+F1" w:cs="CIDFont+F1"/>
              <w:sz w:val="22"/>
              <w:lang w:val="en-SG"/>
            </w:rPr>
            <w:delText>You can change the settings to refresh the data automatically or manual.</w:delText>
          </w:r>
        </w:del>
      </w:ins>
    </w:p>
    <w:p w14:paraId="7231E0A7" w14:textId="33A8198C" w:rsidR="00761487" w:rsidDel="00FF43E1" w:rsidRDefault="00761487">
      <w:pPr>
        <w:pStyle w:val="ListParagraph"/>
        <w:ind w:left="360"/>
        <w:rPr>
          <w:ins w:id="2113" w:author="Author"/>
          <w:del w:id="2114" w:author="Author"/>
          <w:rFonts w:ascii="CIDFont+F1" w:hAnsi="CIDFont+F1" w:cs="CIDFont+F1"/>
          <w:sz w:val="22"/>
          <w:lang w:val="en-SG"/>
        </w:rPr>
        <w:pPrChange w:id="2115" w:author="Author">
          <w:pPr>
            <w:pStyle w:val="ListParagraph"/>
            <w:numPr>
              <w:numId w:val="74"/>
            </w:numPr>
            <w:autoSpaceDE w:val="0"/>
            <w:autoSpaceDN w:val="0"/>
            <w:adjustRightInd w:val="0"/>
            <w:spacing w:after="0" w:line="240" w:lineRule="auto"/>
            <w:ind w:left="859" w:hanging="360"/>
          </w:pPr>
        </w:pPrChange>
      </w:pPr>
    </w:p>
    <w:p w14:paraId="130C7A99" w14:textId="6CBF1B6E" w:rsidR="00761487" w:rsidDel="00FF43E1" w:rsidRDefault="00761487">
      <w:pPr>
        <w:pStyle w:val="ListParagraph"/>
        <w:ind w:left="360"/>
        <w:rPr>
          <w:ins w:id="2116" w:author="Author"/>
          <w:del w:id="2117" w:author="Author"/>
          <w:rFonts w:ascii="CIDFont+F1" w:hAnsi="CIDFont+F1" w:cs="CIDFont+F1"/>
          <w:sz w:val="22"/>
          <w:lang w:val="en-SG"/>
        </w:rPr>
        <w:pPrChange w:id="2118" w:author="Author">
          <w:pPr>
            <w:pStyle w:val="ListParagraph"/>
            <w:autoSpaceDE w:val="0"/>
            <w:autoSpaceDN w:val="0"/>
            <w:adjustRightInd w:val="0"/>
            <w:spacing w:after="0" w:line="240" w:lineRule="auto"/>
            <w:ind w:left="859"/>
          </w:pPr>
        </w:pPrChange>
      </w:pPr>
      <w:ins w:id="2119" w:author="Author">
        <w:del w:id="2120" w:author="Author">
          <w:r w:rsidDel="00FF43E1">
            <w:rPr>
              <w:noProof/>
            </w:rPr>
            <w:drawing>
              <wp:inline distT="0" distB="0" distL="0" distR="0" wp14:anchorId="60C8B124" wp14:editId="124E5390">
                <wp:extent cx="5394960" cy="715332"/>
                <wp:effectExtent l="0" t="0" r="0" b="8890"/>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low confidence"/>
                        <pic:cNvPicPr/>
                      </pic:nvPicPr>
                      <pic:blipFill>
                        <a:blip r:embed="rId110"/>
                        <a:stretch>
                          <a:fillRect/>
                        </a:stretch>
                      </pic:blipFill>
                      <pic:spPr>
                        <a:xfrm>
                          <a:off x="0" y="0"/>
                          <a:ext cx="5412337" cy="717636"/>
                        </a:xfrm>
                        <a:prstGeom prst="rect">
                          <a:avLst/>
                        </a:prstGeom>
                      </pic:spPr>
                    </pic:pic>
                  </a:graphicData>
                </a:graphic>
              </wp:inline>
            </w:drawing>
          </w:r>
        </w:del>
      </w:ins>
    </w:p>
    <w:p w14:paraId="1F4483DB" w14:textId="7A8C4431" w:rsidR="003D685B" w:rsidDel="00FF43E1" w:rsidRDefault="003D685B">
      <w:pPr>
        <w:pStyle w:val="ListParagraph"/>
        <w:ind w:left="360"/>
        <w:rPr>
          <w:ins w:id="2121" w:author="Author"/>
          <w:del w:id="2122" w:author="Author"/>
          <w:rFonts w:ascii="CIDFont+F1" w:hAnsi="CIDFont+F1" w:cs="CIDFont+F1"/>
          <w:sz w:val="22"/>
          <w:lang w:val="en-SG"/>
        </w:rPr>
        <w:pPrChange w:id="2123" w:author="Author">
          <w:pPr>
            <w:pStyle w:val="ListParagraph"/>
            <w:autoSpaceDE w:val="0"/>
            <w:autoSpaceDN w:val="0"/>
            <w:adjustRightInd w:val="0"/>
            <w:spacing w:after="0" w:line="240" w:lineRule="auto"/>
            <w:ind w:left="859"/>
          </w:pPr>
        </w:pPrChange>
      </w:pPr>
    </w:p>
    <w:p w14:paraId="26D8F9B7" w14:textId="6B18144A" w:rsidR="00C805B6" w:rsidDel="00FF43E1" w:rsidRDefault="00C805B6">
      <w:pPr>
        <w:pStyle w:val="ListParagraph"/>
        <w:ind w:left="360"/>
        <w:rPr>
          <w:ins w:id="2124" w:author="Author"/>
          <w:del w:id="2125" w:author="Author"/>
          <w:rFonts w:ascii="CIDFont+F1" w:hAnsi="CIDFont+F1" w:cs="CIDFont+F1"/>
          <w:sz w:val="22"/>
          <w:lang w:val="en-SG"/>
        </w:rPr>
        <w:pPrChange w:id="2126" w:author="Author">
          <w:pPr>
            <w:autoSpaceDE w:val="0"/>
            <w:autoSpaceDN w:val="0"/>
            <w:adjustRightInd w:val="0"/>
            <w:spacing w:after="0" w:line="240" w:lineRule="auto"/>
            <w:ind w:left="720"/>
          </w:pPr>
        </w:pPrChange>
      </w:pPr>
      <w:ins w:id="2127" w:author="Author">
        <w:del w:id="2128" w:author="Author">
          <w:r w:rsidDel="00FF43E1">
            <w:rPr>
              <w:rFonts w:ascii="CIDFont+F1" w:hAnsi="CIDFont+F1" w:cs="CIDFont+F1"/>
              <w:sz w:val="22"/>
              <w:lang w:val="en-SG"/>
            </w:rPr>
            <w:delText>Congratulations! - You have now successfully created your first data source with a dataset!</w:delText>
          </w:r>
        </w:del>
      </w:ins>
    </w:p>
    <w:p w14:paraId="02F3F94D" w14:textId="15CF3EEA" w:rsidR="00C805B6" w:rsidDel="00FF43E1" w:rsidRDefault="00C805B6">
      <w:pPr>
        <w:pStyle w:val="ListParagraph"/>
        <w:ind w:left="360"/>
        <w:rPr>
          <w:ins w:id="2129" w:author="Author"/>
          <w:del w:id="2130" w:author="Author"/>
          <w:rFonts w:ascii="CIDFont+F1" w:hAnsi="CIDFont+F1" w:cs="CIDFont+F1"/>
          <w:sz w:val="22"/>
          <w:lang w:val="en-SG"/>
        </w:rPr>
        <w:pPrChange w:id="2131" w:author="Author">
          <w:pPr>
            <w:autoSpaceDE w:val="0"/>
            <w:autoSpaceDN w:val="0"/>
            <w:adjustRightInd w:val="0"/>
            <w:spacing w:after="0" w:line="240" w:lineRule="auto"/>
          </w:pPr>
        </w:pPrChange>
      </w:pPr>
    </w:p>
    <w:p w14:paraId="6CF0987A" w14:textId="77E3A820" w:rsidR="00C805B6" w:rsidRPr="00C805B6" w:rsidDel="00FF43E1" w:rsidRDefault="00C805B6">
      <w:pPr>
        <w:pStyle w:val="ListParagraph"/>
        <w:ind w:left="360"/>
        <w:rPr>
          <w:ins w:id="2132" w:author="Author"/>
          <w:del w:id="2133" w:author="Author"/>
          <w:rStyle w:val="SubtleEmphasis"/>
          <w:rPrChange w:id="2134" w:author="Author">
            <w:rPr>
              <w:ins w:id="2135" w:author="Author"/>
              <w:del w:id="2136" w:author="Author"/>
              <w:rFonts w:ascii="CIDFont+F1" w:hAnsi="CIDFont+F1" w:cs="CIDFont+F1"/>
              <w:sz w:val="22"/>
              <w:lang w:val="en-SG"/>
            </w:rPr>
          </w:rPrChange>
        </w:rPr>
        <w:pPrChange w:id="2137" w:author="Author">
          <w:pPr>
            <w:autoSpaceDE w:val="0"/>
            <w:autoSpaceDN w:val="0"/>
            <w:adjustRightInd w:val="0"/>
            <w:spacing w:after="0" w:line="240" w:lineRule="auto"/>
          </w:pPr>
        </w:pPrChange>
      </w:pPr>
      <w:ins w:id="2138" w:author="Author">
        <w:del w:id="2139" w:author="Author">
          <w:r w:rsidRPr="00C805B6" w:rsidDel="00FF43E1">
            <w:rPr>
              <w:rStyle w:val="SubtleEmphasis"/>
              <w:rPrChange w:id="2140" w:author="Author">
                <w:rPr>
                  <w:rFonts w:ascii="CIDFont+F5" w:hAnsi="CIDFont+F5" w:cs="CIDFont+F5"/>
                  <w:sz w:val="22"/>
                  <w:lang w:val="en-SG"/>
                </w:rPr>
              </w:rPrChange>
            </w:rPr>
            <w:delText xml:space="preserve">Note: </w:delText>
          </w:r>
          <w:r w:rsidRPr="00C805B6" w:rsidDel="00FF43E1">
            <w:rPr>
              <w:rStyle w:val="SubtleEmphasis"/>
              <w:rPrChange w:id="2141" w:author="Author">
                <w:rPr>
                  <w:rFonts w:ascii="CIDFont+F1" w:hAnsi="CIDFont+F1" w:cs="CIDFont+F1"/>
                  <w:sz w:val="22"/>
                  <w:lang w:val="en-SG"/>
                </w:rPr>
              </w:rPrChange>
            </w:rPr>
            <w:delText>One thing to be aware of, column names can only contain letters, numbers, and</w:delText>
          </w:r>
        </w:del>
      </w:ins>
    </w:p>
    <w:p w14:paraId="65166698" w14:textId="21138332" w:rsidR="00C805B6" w:rsidRPr="00C805B6" w:rsidDel="00FF43E1" w:rsidRDefault="00C805B6">
      <w:pPr>
        <w:pStyle w:val="ListParagraph"/>
        <w:ind w:left="360"/>
        <w:rPr>
          <w:ins w:id="2142" w:author="Author"/>
          <w:del w:id="2143" w:author="Author"/>
          <w:rStyle w:val="SubtleEmphasis"/>
          <w:rPrChange w:id="2144" w:author="Author">
            <w:rPr>
              <w:ins w:id="2145" w:author="Author"/>
              <w:del w:id="2146" w:author="Author"/>
              <w:rFonts w:ascii="CIDFont+F1" w:hAnsi="CIDFont+F1" w:cs="CIDFont+F1"/>
              <w:sz w:val="22"/>
              <w:lang w:val="en-SG"/>
            </w:rPr>
          </w:rPrChange>
        </w:rPr>
        <w:pPrChange w:id="2147" w:author="Author">
          <w:pPr>
            <w:autoSpaceDE w:val="0"/>
            <w:autoSpaceDN w:val="0"/>
            <w:adjustRightInd w:val="0"/>
            <w:spacing w:after="0" w:line="240" w:lineRule="auto"/>
          </w:pPr>
        </w:pPrChange>
      </w:pPr>
      <w:ins w:id="2148" w:author="Author">
        <w:del w:id="2149" w:author="Author">
          <w:r w:rsidRPr="00C805B6" w:rsidDel="00FF43E1">
            <w:rPr>
              <w:rStyle w:val="SubtleEmphasis"/>
              <w:rPrChange w:id="2150" w:author="Author">
                <w:rPr>
                  <w:rFonts w:ascii="CIDFont+F1" w:hAnsi="CIDFont+F1" w:cs="CIDFont+F1"/>
                  <w:sz w:val="22"/>
                  <w:lang w:val="en-SG"/>
                </w:rPr>
              </w:rPrChange>
            </w:rPr>
            <w:delText>underscores. They cannot contain a space and must begin with a letter. If you have data</w:delText>
          </w:r>
        </w:del>
      </w:ins>
    </w:p>
    <w:p w14:paraId="4D4A1C7F" w14:textId="7B7EEDC5" w:rsidR="003D685B" w:rsidDel="00FF43E1" w:rsidRDefault="00C805B6">
      <w:pPr>
        <w:pStyle w:val="ListParagraph"/>
        <w:ind w:left="360"/>
        <w:rPr>
          <w:ins w:id="2151" w:author="Author"/>
          <w:del w:id="2152" w:author="Author"/>
          <w:rStyle w:val="SubtleEmphasis"/>
        </w:rPr>
        <w:pPrChange w:id="2153" w:author="Author">
          <w:pPr>
            <w:autoSpaceDE w:val="0"/>
            <w:autoSpaceDN w:val="0"/>
            <w:adjustRightInd w:val="0"/>
            <w:spacing w:after="0" w:line="240" w:lineRule="auto"/>
            <w:ind w:left="720"/>
          </w:pPr>
        </w:pPrChange>
      </w:pPr>
      <w:ins w:id="2154" w:author="Author">
        <w:del w:id="2155" w:author="Author">
          <w:r w:rsidRPr="00C805B6" w:rsidDel="00FF43E1">
            <w:rPr>
              <w:rStyle w:val="SubtleEmphasis"/>
              <w:rPrChange w:id="2156" w:author="Author">
                <w:rPr>
                  <w:rFonts w:ascii="CIDFont+F1" w:hAnsi="CIDFont+F1" w:cs="CIDFont+F1"/>
                  <w:sz w:val="22"/>
                  <w:lang w:val="en-SG"/>
                </w:rPr>
              </w:rPrChange>
            </w:rPr>
            <w:delText xml:space="preserve">where column name(s) have a space or do not begin with a letter you will want to fix that </w:delText>
          </w:r>
          <w:r w:rsidRPr="00C805B6" w:rsidDel="00FF43E1">
            <w:rPr>
              <w:rStyle w:val="SubtleEmphasis"/>
              <w:rPrChange w:id="2157" w:author="Author">
                <w:rPr>
                  <w:lang w:val="en-SG"/>
                </w:rPr>
              </w:rPrChange>
            </w:rPr>
            <w:delText>either within Power Query or before the data is brought into Customer Insights.</w:delText>
          </w:r>
        </w:del>
      </w:ins>
    </w:p>
    <w:p w14:paraId="672ABF52" w14:textId="77777777" w:rsidR="00C805B6" w:rsidRPr="00C805B6" w:rsidRDefault="00C805B6">
      <w:pPr>
        <w:pStyle w:val="ListParagraph"/>
        <w:ind w:left="360"/>
        <w:rPr>
          <w:ins w:id="2158" w:author="Author"/>
          <w:rStyle w:val="SubtleEmphasis"/>
          <w:rPrChange w:id="2159" w:author="Author">
            <w:rPr>
              <w:ins w:id="2160" w:author="Author"/>
              <w:lang w:val="en-SG"/>
            </w:rPr>
          </w:rPrChange>
        </w:rPr>
        <w:pPrChange w:id="2161" w:author="Author">
          <w:pPr>
            <w:autoSpaceDE w:val="0"/>
            <w:autoSpaceDN w:val="0"/>
            <w:adjustRightInd w:val="0"/>
            <w:spacing w:after="0" w:line="240" w:lineRule="auto"/>
          </w:pPr>
        </w:pPrChange>
      </w:pPr>
    </w:p>
    <w:p w14:paraId="060AB5BE" w14:textId="359D08AE" w:rsidR="005A16A1" w:rsidRPr="00CC7F46" w:rsidDel="003D685B" w:rsidRDefault="005A16A1">
      <w:pPr>
        <w:ind w:left="720" w:firstLine="139"/>
        <w:rPr>
          <w:del w:id="2162" w:author="Author"/>
          <w:lang w:eastAsia="zh-CN"/>
        </w:rPr>
        <w:pPrChange w:id="2163" w:author="Author">
          <w:pPr>
            <w:pStyle w:val="Heading4"/>
            <w:spacing w:line="240" w:lineRule="auto"/>
          </w:pPr>
        </w:pPrChange>
      </w:pPr>
      <w:ins w:id="2164" w:author="Author">
        <w:del w:id="2165" w:author="Author">
          <w:r w:rsidDel="003D685B">
            <w:rPr>
              <w:rFonts w:ascii="CIDFont+F5" w:hAnsi="CIDFont+F5" w:cs="CIDFont+F5"/>
              <w:sz w:val="22"/>
              <w:lang w:val="en-SG"/>
            </w:rPr>
            <w:delText>eCommerceContacts</w:delText>
          </w:r>
        </w:del>
      </w:ins>
    </w:p>
    <w:p w14:paraId="484A5059" w14:textId="516C263E" w:rsidR="001845C2" w:rsidDel="00CC7F46" w:rsidRDefault="000E4DFB" w:rsidP="007A5E9E">
      <w:pPr>
        <w:spacing w:after="80"/>
        <w:rPr>
          <w:del w:id="2166" w:author="Author"/>
          <w:rFonts w:asciiTheme="minorHAnsi" w:hAnsiTheme="minorHAnsi"/>
        </w:rPr>
      </w:pPr>
      <w:del w:id="2167" w:author="Author">
        <w:r w:rsidRPr="7F493B95" w:rsidDel="00CC7F46">
          <w:rPr>
            <w:rFonts w:asciiTheme="minorHAnsi" w:hAnsiTheme="minorHAnsi"/>
          </w:rPr>
          <w:delText xml:space="preserve">Power </w:delText>
        </w:r>
        <w:r w:rsidR="00612121" w:rsidRPr="7F493B95" w:rsidDel="00CC7F46">
          <w:rPr>
            <w:rFonts w:asciiTheme="minorHAnsi" w:hAnsiTheme="minorHAnsi"/>
          </w:rPr>
          <w:delText>Virtual Agent</w:delText>
        </w:r>
        <w:r w:rsidR="00E3588C" w:rsidRPr="7F493B95" w:rsidDel="00CC7F46">
          <w:rPr>
            <w:rFonts w:asciiTheme="minorHAnsi" w:hAnsiTheme="minorHAnsi"/>
          </w:rPr>
          <w:delText>s</w:delText>
        </w:r>
        <w:r w:rsidR="00612121" w:rsidRPr="7F493B95" w:rsidDel="00CC7F46">
          <w:rPr>
            <w:rFonts w:asciiTheme="minorHAnsi" w:hAnsiTheme="minorHAnsi"/>
          </w:rPr>
          <w:delText xml:space="preserve"> </w:delText>
        </w:r>
        <w:r w:rsidR="00E3588C" w:rsidRPr="7F493B95" w:rsidDel="00CC7F46">
          <w:rPr>
            <w:rFonts w:asciiTheme="minorHAnsi" w:hAnsiTheme="minorHAnsi"/>
          </w:rPr>
          <w:delText>makes</w:delText>
        </w:r>
        <w:r w:rsidR="00612121" w:rsidRPr="7F493B95" w:rsidDel="00CC7F46">
          <w:rPr>
            <w:rFonts w:asciiTheme="minorHAnsi" w:hAnsiTheme="minorHAnsi"/>
          </w:rPr>
          <w:delText xml:space="preserve"> it easy to build your bot without ever writing a line of code. Let’s take a quick tour of the </w:delText>
        </w:r>
        <w:r w:rsidR="001B2015" w:rsidRPr="7F493B95" w:rsidDel="00CC7F46">
          <w:rPr>
            <w:rFonts w:asciiTheme="minorHAnsi" w:hAnsiTheme="minorHAnsi"/>
          </w:rPr>
          <w:delText xml:space="preserve">six </w:delText>
        </w:r>
        <w:r w:rsidR="00612121" w:rsidRPr="7F493B95" w:rsidDel="00CC7F46">
          <w:rPr>
            <w:rFonts w:asciiTheme="minorHAnsi" w:hAnsiTheme="minorHAnsi"/>
          </w:rPr>
          <w:delText>main pages:</w:delText>
        </w:r>
      </w:del>
    </w:p>
    <w:p w14:paraId="204A37B7" w14:textId="0DE5DCC7" w:rsidR="00612121" w:rsidRPr="00C440BA" w:rsidDel="00CC7F46" w:rsidRDefault="00070FA2" w:rsidP="007A5E9E">
      <w:pPr>
        <w:spacing w:after="80"/>
        <w:rPr>
          <w:del w:id="2168" w:author="Author"/>
          <w:rFonts w:asciiTheme="minorHAnsi" w:hAnsiTheme="minorHAnsi" w:cstheme="minorHAnsi"/>
          <w:szCs w:val="20"/>
        </w:rPr>
      </w:pPr>
      <w:del w:id="2169" w:author="Author">
        <w:r w:rsidRPr="7F493B95" w:rsidDel="00CC7F46">
          <w:rPr>
            <w:noProof/>
          </w:rPr>
          <w:delText xml:space="preserve"> </w:delText>
        </w:r>
        <w:commentRangeStart w:id="2170"/>
        <w:r w:rsidDel="00CC7F46">
          <w:rPr>
            <w:noProof/>
          </w:rPr>
          <w:drawing>
            <wp:inline distT="0" distB="0" distL="0" distR="0" wp14:anchorId="5387BB18" wp14:editId="66C1539E">
              <wp:extent cx="5486400" cy="2595371"/>
              <wp:effectExtent l="19050" t="19050" r="19050" b="14605"/>
              <wp:docPr id="776118773"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486400" cy="2595371"/>
                      </a:xfrm>
                      <a:prstGeom prst="rect">
                        <a:avLst/>
                      </a:prstGeom>
                    </pic:spPr>
                  </pic:pic>
                </a:graphicData>
              </a:graphic>
            </wp:inline>
          </w:drawing>
        </w:r>
        <w:commentRangeEnd w:id="2170"/>
        <w:r w:rsidDel="00CC7F46">
          <w:rPr>
            <w:rStyle w:val="CommentReference"/>
          </w:rPr>
          <w:commentReference w:id="2170"/>
        </w:r>
      </w:del>
    </w:p>
    <w:p w14:paraId="5A483D7F" w14:textId="009CCF85" w:rsidR="00612121" w:rsidRPr="00E55DF9" w:rsidDel="00CC7F46" w:rsidRDefault="00F616EE" w:rsidP="007A5E9E">
      <w:pPr>
        <w:pStyle w:val="ListParagraph"/>
        <w:numPr>
          <w:ilvl w:val="0"/>
          <w:numId w:val="42"/>
        </w:numPr>
        <w:spacing w:after="120" w:line="252" w:lineRule="auto"/>
        <w:ind w:left="360"/>
        <w:contextualSpacing w:val="0"/>
        <w:rPr>
          <w:del w:id="2171" w:author="Author"/>
          <w:rFonts w:asciiTheme="minorHAnsi" w:hAnsiTheme="minorHAnsi"/>
        </w:rPr>
      </w:pPr>
      <w:del w:id="2172" w:author="Author">
        <w:r w:rsidRPr="7F493B95" w:rsidDel="00CC7F46">
          <w:rPr>
            <w:rFonts w:asciiTheme="minorHAnsi" w:hAnsiTheme="minorHAnsi"/>
            <w:b/>
            <w:bCs/>
          </w:rPr>
          <w:delText>Hom</w:delText>
        </w:r>
        <w:r w:rsidRPr="7F493B95" w:rsidDel="00CC7F46">
          <w:rPr>
            <w:rFonts w:asciiTheme="minorHAnsi" w:eastAsia="Microsoft YaHei" w:hAnsiTheme="minorHAnsi"/>
            <w:b/>
            <w:bCs/>
            <w:lang w:eastAsia="zh-CN"/>
          </w:rPr>
          <w:delText>e</w:delText>
        </w:r>
        <w:r w:rsidRPr="7F493B95" w:rsidDel="00CC7F46">
          <w:rPr>
            <w:rFonts w:asciiTheme="minorHAnsi" w:eastAsia="Microsoft YaHei" w:hAnsiTheme="minorHAnsi"/>
            <w:lang w:eastAsia="zh-CN"/>
          </w:rPr>
          <w:delText xml:space="preserve"> page</w:delText>
        </w:r>
        <w:r w:rsidR="005411F6" w:rsidRPr="7F493B95" w:rsidDel="00CC7F46">
          <w:rPr>
            <w:rFonts w:asciiTheme="minorHAnsi" w:eastAsia="Microsoft YaHei" w:hAnsiTheme="minorHAnsi"/>
            <w:lang w:eastAsia="zh-CN"/>
          </w:rPr>
          <w:delText>, which</w:delText>
        </w:r>
        <w:r w:rsidRPr="7F493B95" w:rsidDel="00CC7F46">
          <w:rPr>
            <w:rFonts w:asciiTheme="minorHAnsi" w:eastAsia="Microsoft YaHei" w:hAnsiTheme="minorHAnsi"/>
            <w:lang w:eastAsia="zh-CN"/>
          </w:rPr>
          <w:delText xml:space="preserve"> includes shortcuts to </w:delText>
        </w:r>
        <w:r w:rsidRPr="7F493B95" w:rsidDel="00CC7F46">
          <w:rPr>
            <w:rFonts w:asciiTheme="minorHAnsi" w:eastAsia="Microsoft YaHei" w:hAnsiTheme="minorHAnsi"/>
            <w:b/>
            <w:bCs/>
            <w:lang w:eastAsia="zh-CN"/>
          </w:rPr>
          <w:delText>Customize your greeting</w:delText>
        </w:r>
        <w:r w:rsidRPr="7F493B95" w:rsidDel="00CC7F46">
          <w:rPr>
            <w:rFonts w:asciiTheme="minorHAnsi" w:eastAsia="Microsoft YaHei" w:hAnsiTheme="minorHAnsi"/>
            <w:lang w:eastAsia="zh-CN"/>
          </w:rPr>
          <w:delText xml:space="preserve"> </w:delText>
        </w:r>
        <w:r w:rsidR="00EE030B" w:rsidRPr="7F493B95" w:rsidDel="00CC7F46">
          <w:rPr>
            <w:rFonts w:asciiTheme="minorHAnsi" w:eastAsia="Microsoft YaHei" w:hAnsiTheme="minorHAnsi"/>
            <w:lang w:eastAsia="zh-CN"/>
          </w:rPr>
          <w:delText>and to the Topics, Publish, and Analytics pages</w:delText>
        </w:r>
        <w:r w:rsidRPr="7F493B95" w:rsidDel="00CC7F46">
          <w:rPr>
            <w:rFonts w:asciiTheme="minorHAnsi" w:eastAsia="Microsoft YaHei" w:hAnsiTheme="minorHAnsi"/>
            <w:lang w:eastAsia="zh-CN"/>
          </w:rPr>
          <w:delText xml:space="preserve">, </w:delText>
        </w:r>
        <w:r w:rsidR="002F4944" w:rsidRPr="7F493B95" w:rsidDel="00CC7F46">
          <w:rPr>
            <w:rFonts w:asciiTheme="minorHAnsi" w:eastAsia="Microsoft YaHei" w:hAnsiTheme="minorHAnsi"/>
            <w:lang w:eastAsia="zh-CN"/>
          </w:rPr>
          <w:delText>as well as</w:delText>
        </w:r>
        <w:r w:rsidRPr="7F493B95" w:rsidDel="00CC7F46">
          <w:rPr>
            <w:rFonts w:asciiTheme="minorHAnsi" w:eastAsia="Microsoft YaHei" w:hAnsiTheme="minorHAnsi"/>
            <w:lang w:eastAsia="zh-CN"/>
          </w:rPr>
          <w:delText xml:space="preserve"> </w:delText>
        </w:r>
        <w:r w:rsidRPr="7F493B95" w:rsidDel="00CC7F46">
          <w:rPr>
            <w:rFonts w:asciiTheme="minorHAnsi" w:hAnsiTheme="minorHAnsi"/>
          </w:rPr>
          <w:delText xml:space="preserve">links to </w:delText>
        </w:r>
        <w:r w:rsidRPr="7F493B95" w:rsidDel="00CC7F46">
          <w:rPr>
            <w:rFonts w:asciiTheme="minorHAnsi" w:hAnsiTheme="minorHAnsi"/>
            <w:b/>
            <w:bCs/>
          </w:rPr>
          <w:delText>Power Virtual Agent</w:delText>
        </w:r>
        <w:r w:rsidR="00743A98" w:rsidRPr="7F493B95" w:rsidDel="00CC7F46">
          <w:rPr>
            <w:rFonts w:asciiTheme="minorHAnsi" w:hAnsiTheme="minorHAnsi"/>
            <w:b/>
            <w:bCs/>
          </w:rPr>
          <w:delText>s</w:delText>
        </w:r>
        <w:r w:rsidRPr="7F493B95" w:rsidDel="00CC7F46">
          <w:rPr>
            <w:rFonts w:asciiTheme="minorHAnsi" w:hAnsiTheme="minorHAnsi"/>
            <w:b/>
            <w:bCs/>
          </w:rPr>
          <w:delText xml:space="preserve"> documentation</w:delText>
        </w:r>
        <w:r w:rsidRPr="7F493B95" w:rsidDel="00CC7F46">
          <w:rPr>
            <w:rFonts w:asciiTheme="minorHAnsi" w:hAnsiTheme="minorHAnsi"/>
          </w:rPr>
          <w:delText xml:space="preserve">, </w:delText>
        </w:r>
        <w:r w:rsidRPr="7F493B95" w:rsidDel="00CC7F46">
          <w:rPr>
            <w:rFonts w:asciiTheme="minorHAnsi" w:hAnsiTheme="minorHAnsi"/>
            <w:b/>
            <w:bCs/>
          </w:rPr>
          <w:delText>Support</w:delText>
        </w:r>
        <w:r w:rsidRPr="7F493B95" w:rsidDel="00CC7F46">
          <w:rPr>
            <w:rFonts w:asciiTheme="minorHAnsi" w:hAnsiTheme="minorHAnsi"/>
          </w:rPr>
          <w:delText xml:space="preserve"> </w:delText>
        </w:r>
        <w:r w:rsidRPr="7F493B95" w:rsidDel="00CC7F46">
          <w:rPr>
            <w:rFonts w:asciiTheme="minorHAnsi" w:hAnsiTheme="minorHAnsi"/>
            <w:b/>
            <w:bCs/>
          </w:rPr>
          <w:delText>community</w:delText>
        </w:r>
        <w:r w:rsidRPr="7F493B95" w:rsidDel="00CC7F46">
          <w:rPr>
            <w:rFonts w:asciiTheme="minorHAnsi" w:hAnsiTheme="minorHAnsi"/>
          </w:rPr>
          <w:delText xml:space="preserve"> where you can ask questions, and </w:delText>
        </w:r>
        <w:r w:rsidRPr="7F493B95" w:rsidDel="00CC7F46">
          <w:rPr>
            <w:rFonts w:asciiTheme="minorHAnsi" w:hAnsiTheme="minorHAnsi"/>
            <w:b/>
            <w:bCs/>
          </w:rPr>
          <w:delText>Idea forum</w:delText>
        </w:r>
        <w:r w:rsidRPr="7F493B95" w:rsidDel="00CC7F46">
          <w:rPr>
            <w:rFonts w:asciiTheme="minorHAnsi" w:hAnsiTheme="minorHAnsi"/>
          </w:rPr>
          <w:delText xml:space="preserve"> for sharing ideas and leaving product feedback.</w:delText>
        </w:r>
      </w:del>
    </w:p>
    <w:p w14:paraId="206C1F0F" w14:textId="46903C58" w:rsidR="00612121" w:rsidRPr="00C440BA" w:rsidDel="00CC7F46" w:rsidRDefault="00F616EE" w:rsidP="007A5E9E">
      <w:pPr>
        <w:pStyle w:val="ListParagraph"/>
        <w:numPr>
          <w:ilvl w:val="0"/>
          <w:numId w:val="42"/>
        </w:numPr>
        <w:spacing w:after="120" w:line="252" w:lineRule="auto"/>
        <w:ind w:left="360"/>
        <w:contextualSpacing w:val="0"/>
        <w:rPr>
          <w:del w:id="2173" w:author="Author"/>
          <w:rFonts w:asciiTheme="minorHAnsi" w:hAnsiTheme="minorHAnsi"/>
        </w:rPr>
      </w:pPr>
      <w:del w:id="2174" w:author="Author">
        <w:r w:rsidRPr="7F493B95" w:rsidDel="00CC7F46">
          <w:rPr>
            <w:rFonts w:asciiTheme="minorHAnsi" w:hAnsiTheme="minorHAnsi"/>
            <w:b/>
            <w:bCs/>
          </w:rPr>
          <w:delText>Topics</w:delText>
        </w:r>
        <w:r w:rsidRPr="7F493B95" w:rsidDel="00CC7F46">
          <w:rPr>
            <w:rFonts w:asciiTheme="minorHAnsi" w:hAnsiTheme="minorHAnsi"/>
          </w:rPr>
          <w:delText xml:space="preserve"> page</w:delText>
        </w:r>
        <w:r w:rsidR="00D8345D" w:rsidRPr="7F493B95" w:rsidDel="00CC7F46">
          <w:rPr>
            <w:rFonts w:asciiTheme="minorHAnsi" w:hAnsiTheme="minorHAnsi"/>
          </w:rPr>
          <w:delText xml:space="preserve">, </w:delText>
        </w:r>
        <w:r w:rsidRPr="7F493B95" w:rsidDel="00CC7F46">
          <w:rPr>
            <w:rFonts w:asciiTheme="minorHAnsi" w:hAnsiTheme="minorHAnsi"/>
          </w:rPr>
          <w:delText>where you view, delete, create and edit conversation topics.</w:delText>
        </w:r>
      </w:del>
    </w:p>
    <w:p w14:paraId="4726EA79" w14:textId="7907B7A6" w:rsidR="00C72E78" w:rsidRPr="00C440BA" w:rsidDel="00CC7F46" w:rsidRDefault="00067B71" w:rsidP="007A5E9E">
      <w:pPr>
        <w:pStyle w:val="ListParagraph"/>
        <w:numPr>
          <w:ilvl w:val="0"/>
          <w:numId w:val="42"/>
        </w:numPr>
        <w:spacing w:after="120" w:line="252" w:lineRule="auto"/>
        <w:ind w:left="360"/>
        <w:contextualSpacing w:val="0"/>
        <w:rPr>
          <w:del w:id="2175" w:author="Author"/>
          <w:rFonts w:asciiTheme="minorHAnsi" w:hAnsiTheme="minorHAnsi"/>
        </w:rPr>
      </w:pPr>
      <w:del w:id="2176" w:author="Author">
        <w:r w:rsidRPr="7F493B95" w:rsidDel="00CC7F46">
          <w:rPr>
            <w:rFonts w:asciiTheme="minorHAnsi" w:hAnsiTheme="minorHAnsi"/>
            <w:b/>
            <w:bCs/>
          </w:rPr>
          <w:delText>E</w:delText>
        </w:r>
        <w:r w:rsidR="00F40EC2" w:rsidRPr="7F493B95" w:rsidDel="00CC7F46">
          <w:rPr>
            <w:rFonts w:asciiTheme="minorHAnsi" w:hAnsiTheme="minorHAnsi"/>
            <w:b/>
            <w:bCs/>
            <w:lang w:eastAsia="zh-CN"/>
          </w:rPr>
          <w:delText>n</w:delText>
        </w:r>
        <w:r w:rsidR="00F616EE" w:rsidRPr="7F493B95" w:rsidDel="00CC7F46">
          <w:rPr>
            <w:rFonts w:asciiTheme="minorHAnsi" w:hAnsiTheme="minorHAnsi"/>
            <w:b/>
            <w:bCs/>
          </w:rPr>
          <w:delText>tities</w:delText>
        </w:r>
        <w:r w:rsidR="00F616EE" w:rsidRPr="7F493B95" w:rsidDel="00CC7F46">
          <w:rPr>
            <w:rFonts w:asciiTheme="minorHAnsi" w:hAnsiTheme="minorHAnsi"/>
          </w:rPr>
          <w:delText xml:space="preserve"> page</w:delText>
        </w:r>
        <w:r w:rsidR="00D8345D" w:rsidRPr="7F493B95" w:rsidDel="00CC7F46">
          <w:rPr>
            <w:rFonts w:asciiTheme="minorHAnsi" w:hAnsiTheme="minorHAnsi"/>
          </w:rPr>
          <w:delText>,</w:delText>
        </w:r>
        <w:r w:rsidR="00F616EE" w:rsidRPr="7F493B95" w:rsidDel="00CC7F46">
          <w:rPr>
            <w:rFonts w:asciiTheme="minorHAnsi" w:hAnsiTheme="minorHAnsi"/>
          </w:rPr>
          <w:delText xml:space="preserve"> </w:delText>
        </w:r>
        <w:r w:rsidR="00D8345D" w:rsidRPr="7F493B95" w:rsidDel="00CC7F46">
          <w:rPr>
            <w:rFonts w:asciiTheme="minorHAnsi" w:hAnsiTheme="minorHAnsi"/>
          </w:rPr>
          <w:delText>where</w:delText>
        </w:r>
        <w:r w:rsidR="00F616EE" w:rsidRPr="7F493B95" w:rsidDel="00CC7F46">
          <w:rPr>
            <w:rFonts w:asciiTheme="minorHAnsi" w:hAnsiTheme="minorHAnsi"/>
          </w:rPr>
          <w:delText xml:space="preserve"> you view </w:delText>
        </w:r>
        <w:r w:rsidR="000B157E" w:rsidRPr="7F493B95" w:rsidDel="00CC7F46">
          <w:rPr>
            <w:rFonts w:asciiTheme="minorHAnsi" w:hAnsiTheme="minorHAnsi"/>
          </w:rPr>
          <w:delText>and create entities that Power Virtual Agents can recog</w:delText>
        </w:r>
        <w:r w:rsidR="00081E19" w:rsidRPr="7F493B95" w:rsidDel="00CC7F46">
          <w:rPr>
            <w:rFonts w:asciiTheme="minorHAnsi" w:hAnsiTheme="minorHAnsi"/>
          </w:rPr>
          <w:delText>nize in customer conversations</w:delText>
        </w:r>
        <w:r w:rsidR="00A23587" w:rsidRPr="7F493B95" w:rsidDel="00CC7F46">
          <w:rPr>
            <w:rFonts w:asciiTheme="minorHAnsi" w:hAnsiTheme="minorHAnsi"/>
          </w:rPr>
          <w:delText xml:space="preserve"> and load into variables</w:delText>
        </w:r>
        <w:r w:rsidR="00F616EE" w:rsidRPr="7F493B95" w:rsidDel="00CC7F46">
          <w:rPr>
            <w:rFonts w:asciiTheme="minorHAnsi" w:hAnsiTheme="minorHAnsi"/>
          </w:rPr>
          <w:delText>.</w:delText>
        </w:r>
      </w:del>
    </w:p>
    <w:p w14:paraId="6EF047D5" w14:textId="1FCEA7A7" w:rsidR="00612121" w:rsidRPr="00C440BA" w:rsidDel="00CC7F46" w:rsidRDefault="00F616EE" w:rsidP="007A5E9E">
      <w:pPr>
        <w:pStyle w:val="ListParagraph"/>
        <w:numPr>
          <w:ilvl w:val="0"/>
          <w:numId w:val="42"/>
        </w:numPr>
        <w:spacing w:after="120" w:line="252" w:lineRule="auto"/>
        <w:ind w:left="360"/>
        <w:contextualSpacing w:val="0"/>
        <w:rPr>
          <w:del w:id="2177" w:author="Author"/>
          <w:rFonts w:asciiTheme="minorHAnsi" w:hAnsiTheme="minorHAnsi" w:cstheme="minorHAnsi"/>
          <w:szCs w:val="20"/>
        </w:rPr>
      </w:pPr>
      <w:del w:id="2178" w:author="Author">
        <w:r w:rsidRPr="00E55DF9" w:rsidDel="00CC7F46">
          <w:rPr>
            <w:rFonts w:asciiTheme="minorHAnsi" w:hAnsiTheme="minorHAnsi" w:cstheme="minorHAnsi"/>
            <w:b/>
            <w:szCs w:val="20"/>
          </w:rPr>
          <w:delText>Analytics</w:delText>
        </w:r>
        <w:r w:rsidRPr="00C440BA" w:rsidDel="00CC7F46">
          <w:rPr>
            <w:rFonts w:asciiTheme="minorHAnsi" w:hAnsiTheme="minorHAnsi" w:cstheme="minorHAnsi"/>
            <w:szCs w:val="20"/>
          </w:rPr>
          <w:delText xml:space="preserve"> page</w:delText>
        </w:r>
        <w:r w:rsidR="00D8345D" w:rsidRPr="00C440BA" w:rsidDel="00CC7F46">
          <w:rPr>
            <w:rFonts w:asciiTheme="minorHAnsi" w:hAnsiTheme="minorHAnsi" w:cstheme="minorHAnsi"/>
            <w:szCs w:val="20"/>
          </w:rPr>
          <w:delText xml:space="preserve">, where </w:delText>
        </w:r>
        <w:r w:rsidRPr="00C440BA" w:rsidDel="00CC7F46">
          <w:rPr>
            <w:rFonts w:asciiTheme="minorHAnsi" w:hAnsiTheme="minorHAnsi" w:cstheme="minorHAnsi"/>
            <w:szCs w:val="20"/>
          </w:rPr>
          <w:delText>you view metrics to monitor how well your bot is serving your customers and find ways improve it.</w:delText>
        </w:r>
      </w:del>
    </w:p>
    <w:p w14:paraId="6452964C" w14:textId="26AB6AE5" w:rsidR="00C72E78" w:rsidRPr="00C440BA" w:rsidDel="00CC7F46" w:rsidRDefault="0020683A" w:rsidP="007A5E9E">
      <w:pPr>
        <w:pStyle w:val="ListParagraph"/>
        <w:numPr>
          <w:ilvl w:val="0"/>
          <w:numId w:val="42"/>
        </w:numPr>
        <w:spacing w:after="120" w:line="252" w:lineRule="auto"/>
        <w:ind w:left="360"/>
        <w:contextualSpacing w:val="0"/>
        <w:rPr>
          <w:del w:id="2179" w:author="Author"/>
          <w:rFonts w:asciiTheme="minorHAnsi" w:hAnsiTheme="minorHAnsi"/>
        </w:rPr>
      </w:pPr>
      <w:del w:id="2180" w:author="Author">
        <w:r w:rsidRPr="7F493B95" w:rsidDel="00CC7F46">
          <w:rPr>
            <w:rFonts w:asciiTheme="minorHAnsi" w:hAnsiTheme="minorHAnsi"/>
            <w:b/>
            <w:bCs/>
          </w:rPr>
          <w:delText>Publish</w:delText>
        </w:r>
        <w:r w:rsidRPr="7F493B95" w:rsidDel="00CC7F46">
          <w:rPr>
            <w:rFonts w:asciiTheme="minorHAnsi" w:hAnsiTheme="minorHAnsi"/>
          </w:rPr>
          <w:delText xml:space="preserve"> page</w:delText>
        </w:r>
        <w:r w:rsidR="00D8345D" w:rsidRPr="7F493B95" w:rsidDel="00CC7F46">
          <w:rPr>
            <w:rFonts w:asciiTheme="minorHAnsi" w:hAnsiTheme="minorHAnsi"/>
          </w:rPr>
          <w:delText xml:space="preserve">, </w:delText>
        </w:r>
        <w:r w:rsidR="005A3CB4" w:rsidRPr="7F493B95" w:rsidDel="00CC7F46">
          <w:rPr>
            <w:rFonts w:asciiTheme="minorHAnsi" w:hAnsiTheme="minorHAnsi"/>
          </w:rPr>
          <w:delText>where</w:delText>
        </w:r>
        <w:r w:rsidRPr="7F493B95" w:rsidDel="00CC7F46">
          <w:rPr>
            <w:rFonts w:asciiTheme="minorHAnsi" w:hAnsiTheme="minorHAnsi"/>
          </w:rPr>
          <w:delText xml:space="preserve"> you can publish </w:delText>
        </w:r>
        <w:r w:rsidR="00DD26EF" w:rsidRPr="7F493B95" w:rsidDel="00CC7F46">
          <w:rPr>
            <w:rFonts w:asciiTheme="minorHAnsi" w:hAnsiTheme="minorHAnsi"/>
          </w:rPr>
          <w:delText xml:space="preserve">the </w:delText>
        </w:r>
        <w:r w:rsidRPr="7F493B95" w:rsidDel="00CC7F46">
          <w:rPr>
            <w:rFonts w:asciiTheme="minorHAnsi" w:hAnsiTheme="minorHAnsi"/>
          </w:rPr>
          <w:delText xml:space="preserve">bot </w:delText>
        </w:r>
        <w:r w:rsidR="005A3CB4" w:rsidRPr="7F493B95" w:rsidDel="00CC7F46">
          <w:rPr>
            <w:rFonts w:asciiTheme="minorHAnsi" w:hAnsiTheme="minorHAnsi"/>
          </w:rPr>
          <w:delText>for team testing or</w:delText>
        </w:r>
        <w:r w:rsidRPr="7F493B95" w:rsidDel="00CC7F46">
          <w:rPr>
            <w:rFonts w:asciiTheme="minorHAnsi" w:hAnsiTheme="minorHAnsi"/>
          </w:rPr>
          <w:delText xml:space="preserve"> to engage with your customers</w:delText>
        </w:r>
        <w:r w:rsidR="000573EB" w:rsidRPr="7F493B95" w:rsidDel="00CC7F46">
          <w:rPr>
            <w:rFonts w:asciiTheme="minorHAnsi" w:hAnsiTheme="minorHAnsi"/>
          </w:rPr>
          <w:delText>.</w:delText>
        </w:r>
      </w:del>
    </w:p>
    <w:p w14:paraId="0B454343" w14:textId="2AD4134D" w:rsidR="00067B71" w:rsidRPr="00C440BA" w:rsidDel="00CC7F46" w:rsidRDefault="00DF480F" w:rsidP="007A5E9E">
      <w:pPr>
        <w:pStyle w:val="ListParagraph"/>
        <w:numPr>
          <w:ilvl w:val="0"/>
          <w:numId w:val="42"/>
        </w:numPr>
        <w:spacing w:after="120" w:line="252" w:lineRule="auto"/>
        <w:ind w:left="360"/>
        <w:contextualSpacing w:val="0"/>
        <w:rPr>
          <w:del w:id="2181" w:author="Author"/>
          <w:rFonts w:asciiTheme="minorHAnsi" w:hAnsiTheme="minorHAnsi"/>
        </w:rPr>
      </w:pPr>
      <w:del w:id="2182" w:author="Author">
        <w:r w:rsidRPr="7F493B95" w:rsidDel="00CC7F46">
          <w:rPr>
            <w:rFonts w:asciiTheme="minorHAnsi" w:hAnsiTheme="minorHAnsi"/>
            <w:b/>
            <w:bCs/>
          </w:rPr>
          <w:delText>Manage</w:delText>
        </w:r>
        <w:r w:rsidR="00D8345D" w:rsidRPr="7F493B95" w:rsidDel="00CC7F46">
          <w:rPr>
            <w:rFonts w:asciiTheme="minorHAnsi" w:hAnsiTheme="minorHAnsi"/>
          </w:rPr>
          <w:delText xml:space="preserve"> page</w:delText>
        </w:r>
        <w:r w:rsidR="00076540" w:rsidRPr="7F493B95" w:rsidDel="00CC7F46">
          <w:rPr>
            <w:rFonts w:asciiTheme="minorHAnsi" w:hAnsiTheme="minorHAnsi"/>
          </w:rPr>
          <w:delText xml:space="preserve">, where you can select the </w:delText>
        </w:r>
        <w:r w:rsidR="00076540" w:rsidRPr="7F493B95" w:rsidDel="00CC7F46">
          <w:rPr>
            <w:rFonts w:asciiTheme="minorHAnsi" w:hAnsiTheme="minorHAnsi"/>
            <w:b/>
            <w:bCs/>
          </w:rPr>
          <w:delText>Channels</w:delText>
        </w:r>
        <w:r w:rsidR="00076540" w:rsidRPr="7F493B95" w:rsidDel="00CC7F46">
          <w:rPr>
            <w:rFonts w:asciiTheme="minorHAnsi" w:hAnsiTheme="minorHAnsi"/>
          </w:rPr>
          <w:delText xml:space="preserve"> (such as your website or Facebook)</w:delText>
        </w:r>
        <w:r w:rsidR="002A04E2" w:rsidRPr="7F493B95" w:rsidDel="00CC7F46">
          <w:rPr>
            <w:rFonts w:asciiTheme="minorHAnsi" w:hAnsiTheme="minorHAnsi"/>
          </w:rPr>
          <w:delText xml:space="preserve"> you want </w:delText>
        </w:r>
        <w:r w:rsidR="00732735" w:rsidRPr="7F493B95" w:rsidDel="00CC7F46">
          <w:rPr>
            <w:rFonts w:asciiTheme="minorHAnsi" w:hAnsiTheme="minorHAnsi"/>
          </w:rPr>
          <w:delText>customers</w:delText>
        </w:r>
        <w:r w:rsidR="002A04E2" w:rsidRPr="7F493B95" w:rsidDel="00CC7F46">
          <w:rPr>
            <w:rFonts w:asciiTheme="minorHAnsi" w:hAnsiTheme="minorHAnsi"/>
          </w:rPr>
          <w:delText xml:space="preserve"> to interact with your bot, configure </w:delText>
        </w:r>
        <w:r w:rsidR="00D55792" w:rsidRPr="7F493B95" w:rsidDel="00CC7F46">
          <w:rPr>
            <w:rFonts w:asciiTheme="minorHAnsi" w:hAnsiTheme="minorHAnsi"/>
            <w:b/>
            <w:bCs/>
          </w:rPr>
          <w:delText>A</w:delText>
        </w:r>
        <w:r w:rsidR="002A04E2" w:rsidRPr="7F493B95" w:rsidDel="00CC7F46">
          <w:rPr>
            <w:rFonts w:asciiTheme="minorHAnsi" w:hAnsiTheme="minorHAnsi"/>
            <w:b/>
            <w:bCs/>
          </w:rPr>
          <w:delText>uthentication</w:delText>
        </w:r>
        <w:r w:rsidR="002A04E2" w:rsidRPr="7F493B95" w:rsidDel="00CC7F46">
          <w:rPr>
            <w:rFonts w:asciiTheme="minorHAnsi" w:hAnsiTheme="minorHAnsi"/>
          </w:rPr>
          <w:delText xml:space="preserve"> to let your users sign in </w:delText>
        </w:r>
        <w:r w:rsidR="00D55792" w:rsidRPr="7F493B95" w:rsidDel="00CC7F46">
          <w:rPr>
            <w:rFonts w:asciiTheme="minorHAnsi" w:hAnsiTheme="minorHAnsi"/>
          </w:rPr>
          <w:delText xml:space="preserve">to their account with you when using the bot, and extend your bot’s conversational capabilities with </w:delText>
        </w:r>
        <w:r w:rsidR="00D55792" w:rsidRPr="7F493B95" w:rsidDel="00CC7F46">
          <w:rPr>
            <w:rFonts w:asciiTheme="minorHAnsi" w:hAnsiTheme="minorHAnsi"/>
            <w:b/>
            <w:bCs/>
          </w:rPr>
          <w:delText>Skills</w:delText>
        </w:r>
        <w:r w:rsidR="00D55792" w:rsidRPr="7F493B95" w:rsidDel="00CC7F46">
          <w:rPr>
            <w:rFonts w:asciiTheme="minorHAnsi" w:hAnsiTheme="minorHAnsi"/>
          </w:rPr>
          <w:delText xml:space="preserve">. </w:delText>
        </w:r>
      </w:del>
    </w:p>
    <w:p w14:paraId="132AC507" w14:textId="24F533BC" w:rsidR="00567AC0" w:rsidRPr="00C440BA" w:rsidDel="00CC7F46" w:rsidRDefault="00567AC0" w:rsidP="007A5E9E">
      <w:pPr>
        <w:pStyle w:val="ListParagraph"/>
        <w:tabs>
          <w:tab w:val="left" w:pos="360"/>
        </w:tabs>
        <w:spacing w:after="120" w:line="252" w:lineRule="auto"/>
        <w:ind w:left="360"/>
        <w:contextualSpacing w:val="0"/>
        <w:rPr>
          <w:del w:id="2183" w:author="Author"/>
          <w:rFonts w:asciiTheme="minorHAnsi" w:hAnsiTheme="minorHAnsi"/>
        </w:rPr>
      </w:pPr>
    </w:p>
    <w:p w14:paraId="234EE536" w14:textId="6DCE8710" w:rsidR="00924828" w:rsidDel="00CC7F46" w:rsidRDefault="00924828" w:rsidP="007A5E9E">
      <w:pPr>
        <w:pStyle w:val="ListParagraph"/>
        <w:spacing w:after="120" w:line="252" w:lineRule="auto"/>
        <w:ind w:left="0"/>
        <w:contextualSpacing w:val="0"/>
        <w:rPr>
          <w:del w:id="2184" w:author="Author"/>
          <w:rFonts w:asciiTheme="minorHAnsi" w:eastAsia="Times New Roman" w:hAnsiTheme="minorHAnsi" w:cstheme="minorHAnsi"/>
          <w:iCs/>
          <w:color w:val="0078D7" w:themeColor="accent1"/>
          <w:sz w:val="28"/>
        </w:rPr>
      </w:pPr>
    </w:p>
    <w:p w14:paraId="3B596E40" w14:textId="617122A7" w:rsidR="00A85F48" w:rsidDel="007A5E9E" w:rsidRDefault="7C4920B2">
      <w:pPr>
        <w:pStyle w:val="Heading2"/>
        <w:rPr>
          <w:del w:id="2185" w:author="Author"/>
        </w:rPr>
      </w:pPr>
      <w:bookmarkStart w:id="2186" w:name="_Toc84634562"/>
      <w:r>
        <w:t xml:space="preserve">Exercise </w:t>
      </w:r>
      <w:del w:id="2187" w:author="Author">
        <w:r w:rsidDel="00222ED3">
          <w:delText>2</w:delText>
        </w:r>
      </w:del>
      <w:ins w:id="2188" w:author="Author">
        <w:r w:rsidR="00222ED3">
          <w:t>3</w:t>
        </w:r>
      </w:ins>
      <w:r>
        <w:t xml:space="preserve">: </w:t>
      </w:r>
      <w:del w:id="2189" w:author="Author">
        <w:r w:rsidR="002E4DE1" w:rsidRPr="00C351C9" w:rsidDel="00CC7F46">
          <w:delText>Try out a conversation in the Test Bot pane (Hello!)</w:delText>
        </w:r>
      </w:del>
      <w:ins w:id="2190" w:author="Author">
        <w:r w:rsidR="00B81854" w:rsidRPr="00B81854">
          <w:t>Sales Insights Add-in for Dynamics 365 Sales</w:t>
        </w:r>
        <w:bookmarkEnd w:id="2186"/>
        <w:del w:id="2191" w:author="Author">
          <w:r w:rsidR="00CC7F46" w:rsidDel="00B81854">
            <w:delText>Data Unification</w:delText>
          </w:r>
        </w:del>
      </w:ins>
    </w:p>
    <w:p w14:paraId="5010779F" w14:textId="6D902455" w:rsidR="007A5E9E" w:rsidRDefault="007A5E9E">
      <w:pPr>
        <w:pStyle w:val="Heading2"/>
        <w:rPr>
          <w:ins w:id="2192" w:author="Author"/>
        </w:rPr>
        <w:pPrChange w:id="2193" w:author="Author">
          <w:pPr/>
        </w:pPrChange>
      </w:pPr>
    </w:p>
    <w:p w14:paraId="483C893B" w14:textId="0D12FCAE" w:rsidR="007A5E9E" w:rsidDel="00DD7885" w:rsidRDefault="00B81854" w:rsidP="00CE6696">
      <w:pPr>
        <w:rPr>
          <w:del w:id="2194" w:author="Author"/>
        </w:rPr>
      </w:pPr>
      <w:ins w:id="2195" w:author="Author">
        <w:r>
          <w:t xml:space="preserve">In this exercise, you will learn how to enable </w:t>
        </w:r>
        <w:r w:rsidR="00CE6696">
          <w:t xml:space="preserve">and explore </w:t>
        </w:r>
        <w:r>
          <w:t>sales insight add-in for Dynamics 365 Sales</w:t>
        </w:r>
        <w:r w:rsidR="00DD7885">
          <w:t>.</w:t>
        </w:r>
      </w:ins>
    </w:p>
    <w:p w14:paraId="2C745FBA" w14:textId="475D3B6A" w:rsidR="00DD7885" w:rsidRDefault="00DD7885" w:rsidP="007A5E9E">
      <w:pPr>
        <w:rPr>
          <w:ins w:id="2196" w:author="Author"/>
        </w:rPr>
      </w:pPr>
    </w:p>
    <w:p w14:paraId="40FC2C12" w14:textId="77777777" w:rsidR="00DD7885" w:rsidRPr="004C6501" w:rsidRDefault="00DD7885" w:rsidP="00DD7885">
      <w:pPr>
        <w:pStyle w:val="NormalWeb"/>
        <w:shd w:val="clear" w:color="auto" w:fill="FFFFFF"/>
        <w:rPr>
          <w:ins w:id="2197" w:author="Author"/>
          <w:rFonts w:ascii="Segoe UI" w:hAnsi="Segoe UI" w:cs="Segoe UI"/>
          <w:color w:val="171717"/>
          <w:sz w:val="20"/>
          <w:szCs w:val="20"/>
        </w:rPr>
      </w:pPr>
      <w:ins w:id="2198" w:author="Author">
        <w:r w:rsidRPr="004C6501">
          <w:rPr>
            <w:rFonts w:ascii="Segoe UI" w:hAnsi="Segoe UI" w:cs="Segoe UI"/>
            <w:color w:val="171717"/>
            <w:sz w:val="20"/>
            <w:szCs w:val="20"/>
          </w:rPr>
          <w:t>Sales Insights continuously analyzes the vast collection of customer-interaction data already stored in your Dynamics 365 Sales and Microsoft 365 databases. This helps you to better understand your business relationships, evaluate your activities in relation to previous successes, and choose the best path forward. Also, it enables you to build strong relationships with customers, take actions based on insights, and close opportunities faster.</w:t>
        </w:r>
      </w:ins>
    </w:p>
    <w:p w14:paraId="2533792B" w14:textId="77777777" w:rsidR="00DD7885" w:rsidRPr="004C6501" w:rsidRDefault="00DD7885" w:rsidP="00DD7885">
      <w:pPr>
        <w:pStyle w:val="NormalWeb"/>
        <w:shd w:val="clear" w:color="auto" w:fill="FFFFFF"/>
        <w:rPr>
          <w:ins w:id="2199" w:author="Author"/>
          <w:rFonts w:ascii="Segoe UI" w:hAnsi="Segoe UI" w:cs="Segoe UI"/>
          <w:color w:val="171717"/>
          <w:sz w:val="20"/>
          <w:szCs w:val="20"/>
        </w:rPr>
      </w:pPr>
      <w:ins w:id="2200" w:author="Author">
        <w:r w:rsidRPr="004C6501">
          <w:rPr>
            <w:rFonts w:ascii="Segoe UI" w:hAnsi="Segoe UI" w:cs="Segoe UI"/>
            <w:color w:val="171717"/>
            <w:sz w:val="20"/>
            <w:szCs w:val="20"/>
          </w:rPr>
          <w:t>Sales Insights helps organizations in the following four areas:</w:t>
        </w:r>
      </w:ins>
    </w:p>
    <w:p w14:paraId="42BC3D2A" w14:textId="77777777" w:rsidR="00DD7885" w:rsidRPr="00DD7885" w:rsidRDefault="00DD7885" w:rsidP="00DD7885">
      <w:pPr>
        <w:numPr>
          <w:ilvl w:val="0"/>
          <w:numId w:val="88"/>
        </w:numPr>
        <w:shd w:val="clear" w:color="auto" w:fill="FFFFFF"/>
        <w:spacing w:after="0" w:line="240" w:lineRule="auto"/>
        <w:ind w:left="1290"/>
        <w:rPr>
          <w:ins w:id="2201" w:author="Author"/>
          <w:rFonts w:cs="Segoe UI"/>
          <w:color w:val="171717"/>
          <w:szCs w:val="20"/>
        </w:rPr>
      </w:pPr>
      <w:ins w:id="2202" w:author="Author">
        <w:r w:rsidRPr="00DD7885">
          <w:rPr>
            <w:rStyle w:val="Strong"/>
            <w:rFonts w:cs="Segoe UI"/>
            <w:color w:val="171717"/>
            <w:szCs w:val="20"/>
          </w:rPr>
          <w:t>Guided selling</w:t>
        </w:r>
        <w:r w:rsidRPr="00DD7885">
          <w:rPr>
            <w:rFonts w:cs="Segoe UI"/>
            <w:color w:val="171717"/>
            <w:szCs w:val="20"/>
          </w:rPr>
          <w:t>: Guide sellers on their next course of action with timely and actionable insights.</w:t>
        </w:r>
      </w:ins>
    </w:p>
    <w:p w14:paraId="4A83463B" w14:textId="77777777" w:rsidR="00DD7885" w:rsidRPr="00DD7885" w:rsidRDefault="00DD7885" w:rsidP="00DD7885">
      <w:pPr>
        <w:numPr>
          <w:ilvl w:val="0"/>
          <w:numId w:val="88"/>
        </w:numPr>
        <w:shd w:val="clear" w:color="auto" w:fill="FFFFFF"/>
        <w:spacing w:after="0" w:line="240" w:lineRule="auto"/>
        <w:ind w:left="1290"/>
        <w:rPr>
          <w:ins w:id="2203" w:author="Author"/>
          <w:rFonts w:cs="Segoe UI"/>
          <w:color w:val="171717"/>
          <w:szCs w:val="20"/>
        </w:rPr>
      </w:pPr>
      <w:ins w:id="2204" w:author="Author">
        <w:r w:rsidRPr="00DD7885">
          <w:rPr>
            <w:rStyle w:val="Strong"/>
            <w:rFonts w:cs="Segoe UI"/>
            <w:color w:val="171717"/>
            <w:szCs w:val="20"/>
          </w:rPr>
          <w:t>Productivity intelligence</w:t>
        </w:r>
        <w:r w:rsidRPr="00DD7885">
          <w:rPr>
            <w:rFonts w:cs="Segoe UI"/>
            <w:color w:val="171717"/>
            <w:szCs w:val="20"/>
          </w:rPr>
          <w:t>: Free up sellers' time by minimizing manual data entry with contextual, real-time suggestions for updating existing records and creating new records, making sure your data is always up to date.</w:t>
        </w:r>
      </w:ins>
    </w:p>
    <w:p w14:paraId="292A1456" w14:textId="77777777" w:rsidR="00DD7885" w:rsidRPr="00DD7885" w:rsidRDefault="00DD7885" w:rsidP="00DD7885">
      <w:pPr>
        <w:numPr>
          <w:ilvl w:val="0"/>
          <w:numId w:val="88"/>
        </w:numPr>
        <w:shd w:val="clear" w:color="auto" w:fill="FFFFFF"/>
        <w:spacing w:after="0" w:line="240" w:lineRule="auto"/>
        <w:ind w:left="1290"/>
        <w:rPr>
          <w:ins w:id="2205" w:author="Author"/>
          <w:rFonts w:cs="Segoe UI"/>
          <w:color w:val="171717"/>
          <w:szCs w:val="20"/>
        </w:rPr>
      </w:pPr>
      <w:ins w:id="2206" w:author="Author">
        <w:r w:rsidRPr="00DD7885">
          <w:rPr>
            <w:rStyle w:val="Strong"/>
            <w:rFonts w:cs="Segoe UI"/>
            <w:color w:val="171717"/>
            <w:szCs w:val="20"/>
          </w:rPr>
          <w:t>Connection insights</w:t>
        </w:r>
        <w:r w:rsidRPr="00DD7885">
          <w:rPr>
            <w:rFonts w:cs="Segoe UI"/>
            <w:color w:val="171717"/>
            <w:szCs w:val="20"/>
          </w:rPr>
          <w:t>: Build stronger relationships with customers and move relationships forward with AI-guided selling. Take preemptive steps to mitigate risks with a relationship health score.</w:t>
        </w:r>
      </w:ins>
    </w:p>
    <w:p w14:paraId="4E5AE4FC" w14:textId="77777777" w:rsidR="00DD7885" w:rsidRPr="00DD7885" w:rsidRDefault="00DD7885" w:rsidP="00DD7885">
      <w:pPr>
        <w:numPr>
          <w:ilvl w:val="0"/>
          <w:numId w:val="88"/>
        </w:numPr>
        <w:shd w:val="clear" w:color="auto" w:fill="FFFFFF"/>
        <w:spacing w:after="0" w:line="240" w:lineRule="auto"/>
        <w:ind w:left="1290"/>
        <w:rPr>
          <w:ins w:id="2207" w:author="Author"/>
          <w:rFonts w:cs="Segoe UI"/>
          <w:color w:val="171717"/>
          <w:szCs w:val="20"/>
        </w:rPr>
      </w:pPr>
      <w:ins w:id="2208" w:author="Author">
        <w:r w:rsidRPr="00DD7885">
          <w:rPr>
            <w:rStyle w:val="Strong"/>
            <w:rFonts w:cs="Segoe UI"/>
            <w:color w:val="171717"/>
            <w:szCs w:val="20"/>
          </w:rPr>
          <w:t>Predictive models</w:t>
        </w:r>
        <w:r w:rsidRPr="00DD7885">
          <w:rPr>
            <w:rFonts w:cs="Segoe UI"/>
            <w:color w:val="171717"/>
            <w:szCs w:val="20"/>
          </w:rPr>
          <w:t>: Increase conversion and win rates by using AI to prioritize leads and opportunities with the highest likelihood to convert and buy.</w:t>
        </w:r>
      </w:ins>
    </w:p>
    <w:p w14:paraId="100F64CD" w14:textId="65303F6F" w:rsidR="00DD7885" w:rsidRDefault="00DD7885" w:rsidP="00DD7885">
      <w:pPr>
        <w:pStyle w:val="NormalWeb"/>
        <w:shd w:val="clear" w:color="auto" w:fill="FFFFFF"/>
        <w:rPr>
          <w:ins w:id="2209" w:author="Author"/>
          <w:rFonts w:ascii="Segoe UI" w:hAnsi="Segoe UI" w:cs="Segoe UI"/>
          <w:color w:val="171717"/>
          <w:sz w:val="20"/>
          <w:szCs w:val="20"/>
        </w:rPr>
      </w:pPr>
      <w:ins w:id="2210" w:author="Author">
        <w:r w:rsidRPr="004C6501">
          <w:rPr>
            <w:rFonts w:ascii="Segoe UI" w:hAnsi="Segoe UI" w:cs="Segoe UI"/>
            <w:color w:val="171717"/>
            <w:sz w:val="20"/>
            <w:szCs w:val="20"/>
          </w:rPr>
          <w:t>These Sales Insights features are categorized as </w:t>
        </w:r>
        <w:r w:rsidRPr="004C6501">
          <w:rPr>
            <w:rFonts w:ascii="Segoe UI" w:hAnsi="Segoe UI" w:cs="Segoe UI"/>
            <w:color w:val="171717"/>
            <w:sz w:val="20"/>
            <w:szCs w:val="20"/>
          </w:rPr>
          <w:fldChar w:fldCharType="begin"/>
        </w:r>
        <w:r w:rsidRPr="004C6501">
          <w:rPr>
            <w:rFonts w:ascii="Segoe UI" w:hAnsi="Segoe UI" w:cs="Segoe UI"/>
            <w:color w:val="171717"/>
            <w:sz w:val="20"/>
            <w:szCs w:val="20"/>
          </w:rPr>
          <w:instrText xml:space="preserve"> HYPERLINK "https://docs.microsoft.com/en-us/dynamics365/ai/sales/overview?tabs=std1%2Cprim1" \l "standard-sales-insights-features" </w:instrText>
        </w:r>
        <w:r w:rsidRPr="004C6501">
          <w:rPr>
            <w:rFonts w:ascii="Segoe UI" w:hAnsi="Segoe UI" w:cs="Segoe UI"/>
            <w:color w:val="171717"/>
            <w:sz w:val="20"/>
            <w:szCs w:val="20"/>
          </w:rPr>
          <w:fldChar w:fldCharType="separate"/>
        </w:r>
        <w:r w:rsidRPr="004C6501">
          <w:rPr>
            <w:rStyle w:val="Hyperlink"/>
            <w:rFonts w:ascii="Segoe UI" w:hAnsi="Segoe UI" w:cs="Segoe UI"/>
            <w:sz w:val="20"/>
            <w:szCs w:val="20"/>
          </w:rPr>
          <w:t>standard</w:t>
        </w:r>
        <w:r w:rsidRPr="004C6501">
          <w:rPr>
            <w:rFonts w:ascii="Segoe UI" w:hAnsi="Segoe UI" w:cs="Segoe UI"/>
            <w:color w:val="171717"/>
            <w:sz w:val="20"/>
            <w:szCs w:val="20"/>
          </w:rPr>
          <w:fldChar w:fldCharType="end"/>
        </w:r>
        <w:r w:rsidR="005A020E">
          <w:rPr>
            <w:rFonts w:ascii="Segoe UI" w:hAnsi="Segoe UI" w:cs="Segoe UI"/>
            <w:color w:val="171717"/>
            <w:sz w:val="20"/>
            <w:szCs w:val="20"/>
          </w:rPr>
          <w:t xml:space="preserve"> (Sales Enterprise plan)</w:t>
        </w:r>
        <w:r w:rsidRPr="004C6501">
          <w:rPr>
            <w:rFonts w:ascii="Segoe UI" w:hAnsi="Segoe UI" w:cs="Segoe UI"/>
            <w:color w:val="171717"/>
            <w:sz w:val="20"/>
            <w:szCs w:val="20"/>
          </w:rPr>
          <w:t> and </w:t>
        </w:r>
        <w:r w:rsidRPr="004C6501">
          <w:rPr>
            <w:rFonts w:ascii="Segoe UI" w:hAnsi="Segoe UI" w:cs="Segoe UI"/>
            <w:color w:val="171717"/>
            <w:sz w:val="20"/>
            <w:szCs w:val="20"/>
          </w:rPr>
          <w:fldChar w:fldCharType="begin"/>
        </w:r>
        <w:r w:rsidRPr="004C6501">
          <w:rPr>
            <w:rFonts w:ascii="Segoe UI" w:hAnsi="Segoe UI" w:cs="Segoe UI"/>
            <w:color w:val="171717"/>
            <w:sz w:val="20"/>
            <w:szCs w:val="20"/>
          </w:rPr>
          <w:instrText xml:space="preserve"> HYPERLINK "https://docs.microsoft.com/en-us/dynamics365/ai/sales/overview?tabs=std1%2Cprim1" \l "premium-sales-insights-features" </w:instrText>
        </w:r>
        <w:r w:rsidRPr="004C6501">
          <w:rPr>
            <w:rFonts w:ascii="Segoe UI" w:hAnsi="Segoe UI" w:cs="Segoe UI"/>
            <w:color w:val="171717"/>
            <w:sz w:val="20"/>
            <w:szCs w:val="20"/>
          </w:rPr>
          <w:fldChar w:fldCharType="separate"/>
        </w:r>
        <w:r w:rsidRPr="004C6501">
          <w:rPr>
            <w:rStyle w:val="Hyperlink"/>
            <w:rFonts w:ascii="Segoe UI" w:hAnsi="Segoe UI" w:cs="Segoe UI"/>
            <w:sz w:val="20"/>
            <w:szCs w:val="20"/>
          </w:rPr>
          <w:t>premium</w:t>
        </w:r>
        <w:r w:rsidRPr="004C6501">
          <w:rPr>
            <w:rFonts w:ascii="Segoe UI" w:hAnsi="Segoe UI" w:cs="Segoe UI"/>
            <w:color w:val="171717"/>
            <w:sz w:val="20"/>
            <w:szCs w:val="20"/>
          </w:rPr>
          <w:fldChar w:fldCharType="end"/>
        </w:r>
        <w:r w:rsidR="005A020E">
          <w:rPr>
            <w:rFonts w:ascii="Segoe UI" w:hAnsi="Segoe UI" w:cs="Segoe UI"/>
            <w:color w:val="171717"/>
            <w:sz w:val="20"/>
            <w:szCs w:val="20"/>
          </w:rPr>
          <w:t xml:space="preserve"> (Sales Premium license)</w:t>
        </w:r>
        <w:r w:rsidRPr="004C6501">
          <w:rPr>
            <w:rFonts w:ascii="Segoe UI" w:hAnsi="Segoe UI" w:cs="Segoe UI"/>
            <w:color w:val="171717"/>
            <w:sz w:val="20"/>
            <w:szCs w:val="20"/>
          </w:rPr>
          <w:t>. The following diagram illustrates the various features available in Sales Insights:</w:t>
        </w:r>
      </w:ins>
    </w:p>
    <w:p w14:paraId="79887F8E" w14:textId="567E894E" w:rsidR="005A020E" w:rsidRDefault="005A020E" w:rsidP="00DD7885">
      <w:pPr>
        <w:pStyle w:val="NormalWeb"/>
        <w:shd w:val="clear" w:color="auto" w:fill="FFFFFF"/>
        <w:rPr>
          <w:ins w:id="2211" w:author="Author"/>
          <w:rFonts w:ascii="Segoe UI" w:hAnsi="Segoe UI" w:cs="Segoe UI"/>
          <w:color w:val="171717"/>
          <w:sz w:val="20"/>
          <w:szCs w:val="20"/>
        </w:rPr>
      </w:pPr>
      <w:ins w:id="2212" w:author="Author">
        <w:r>
          <w:rPr>
            <w:noProof/>
          </w:rPr>
          <w:drawing>
            <wp:inline distT="0" distB="0" distL="0" distR="0" wp14:anchorId="1E0D9C87" wp14:editId="0F6ADFF8">
              <wp:extent cx="5822185" cy="3322608"/>
              <wp:effectExtent l="0" t="0" r="762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112"/>
                      <a:stretch>
                        <a:fillRect/>
                      </a:stretch>
                    </pic:blipFill>
                    <pic:spPr>
                      <a:xfrm>
                        <a:off x="0" y="0"/>
                        <a:ext cx="5822185" cy="3322608"/>
                      </a:xfrm>
                      <a:prstGeom prst="rect">
                        <a:avLst/>
                      </a:prstGeom>
                    </pic:spPr>
                  </pic:pic>
                </a:graphicData>
              </a:graphic>
            </wp:inline>
          </w:drawing>
        </w:r>
      </w:ins>
    </w:p>
    <w:p w14:paraId="4F665864" w14:textId="517E408D" w:rsidR="00562109" w:rsidRDefault="00562109" w:rsidP="00562109">
      <w:pPr>
        <w:pStyle w:val="Heading4"/>
        <w:rPr>
          <w:ins w:id="2213" w:author="Author"/>
        </w:rPr>
      </w:pPr>
      <w:bookmarkStart w:id="2214" w:name="_Toc84634563"/>
      <w:ins w:id="2215" w:author="Author">
        <w:r w:rsidRPr="00562109">
          <w:rPr>
            <w:rPrChange w:id="2216" w:author="Author">
              <w:rPr>
                <w:rFonts w:ascii="Segoe UI" w:hAnsi="Segoe UI" w:cs="Segoe UI"/>
                <w:color w:val="171717"/>
                <w:sz w:val="20"/>
                <w:szCs w:val="20"/>
              </w:rPr>
            </w:rPrChange>
          </w:rPr>
          <w:t>Pre-requisites: Start free trial of Sales Insight</w:t>
        </w:r>
        <w:bookmarkEnd w:id="2214"/>
      </w:ins>
    </w:p>
    <w:p w14:paraId="79E9C021" w14:textId="77777777" w:rsidR="00562109" w:rsidRDefault="00562109" w:rsidP="00562109">
      <w:pPr>
        <w:pStyle w:val="ListParagraph"/>
        <w:numPr>
          <w:ilvl w:val="0"/>
          <w:numId w:val="93"/>
        </w:numPr>
        <w:rPr>
          <w:ins w:id="2217" w:author="Author"/>
        </w:rPr>
      </w:pPr>
      <w:ins w:id="2218" w:author="Author">
        <w:r>
          <w:t xml:space="preserve">Go to AppSource </w:t>
        </w:r>
      </w:ins>
    </w:p>
    <w:p w14:paraId="737F4001" w14:textId="58FC9E94" w:rsidR="00562109" w:rsidRDefault="00562109">
      <w:pPr>
        <w:pStyle w:val="ListParagraph"/>
        <w:rPr>
          <w:ins w:id="2219" w:author="Author"/>
        </w:rPr>
        <w:pPrChange w:id="2220" w:author="Author">
          <w:pPr>
            <w:pStyle w:val="ListParagraph"/>
            <w:numPr>
              <w:numId w:val="93"/>
            </w:numPr>
            <w:ind w:hanging="360"/>
          </w:pPr>
        </w:pPrChange>
      </w:pPr>
      <w:ins w:id="2221" w:author="Author">
        <w:r>
          <w:fldChar w:fldCharType="begin"/>
        </w:r>
        <w:r>
          <w:instrText xml:space="preserve"> HYPERLINK "</w:instrText>
        </w:r>
        <w:r w:rsidRPr="00562109">
          <w:rPr>
            <w:rPrChange w:id="2222" w:author="Author">
              <w:rPr>
                <w:rStyle w:val="Hyperlink"/>
              </w:rPr>
            </w:rPrChange>
          </w:rPr>
          <w:instrText>https://appsource.microsoft.com/en-us/product/dynamics-365/mscrm.70b76f06-f739-4808-bd58-b5674a0a42d4?tab=overview</w:instrText>
        </w:r>
        <w:r>
          <w:instrText xml:space="preserve">" </w:instrText>
        </w:r>
        <w:r>
          <w:fldChar w:fldCharType="separate"/>
        </w:r>
        <w:r w:rsidRPr="00562109">
          <w:rPr>
            <w:rStyle w:val="Hyperlink"/>
          </w:rPr>
          <w:t>https://appsource.microsoft.com/en-us/product/dynamics-365/mscrm.70b76f06-f739-4808-bd58-b5674a0a42d4?tab=overview</w:t>
        </w:r>
        <w:r>
          <w:fldChar w:fldCharType="end"/>
        </w:r>
      </w:ins>
    </w:p>
    <w:p w14:paraId="2194677D" w14:textId="70AEFE79" w:rsidR="00562109" w:rsidRPr="00562109" w:rsidRDefault="00562109">
      <w:pPr>
        <w:pStyle w:val="ListParagraph"/>
        <w:numPr>
          <w:ilvl w:val="0"/>
          <w:numId w:val="93"/>
        </w:numPr>
        <w:rPr>
          <w:ins w:id="2223" w:author="Author"/>
          <w:rPrChange w:id="2224" w:author="Author">
            <w:rPr>
              <w:ins w:id="2225" w:author="Author"/>
              <w:rFonts w:ascii="Segoe UI" w:hAnsi="Segoe UI" w:cs="Segoe UI"/>
              <w:color w:val="171717"/>
              <w:sz w:val="20"/>
              <w:szCs w:val="20"/>
            </w:rPr>
          </w:rPrChange>
        </w:rPr>
        <w:pPrChange w:id="2226" w:author="Author">
          <w:pPr>
            <w:pStyle w:val="NormalWeb"/>
            <w:shd w:val="clear" w:color="auto" w:fill="FFFFFF"/>
          </w:pPr>
        </w:pPrChange>
      </w:pPr>
      <w:ins w:id="2227" w:author="Author">
        <w:r>
          <w:t>Sign in with the credential you use to access Dynamics 365</w:t>
        </w:r>
      </w:ins>
    </w:p>
    <w:p w14:paraId="074CF913" w14:textId="0391DDA5" w:rsidR="00EE2408" w:rsidRDefault="00EE2408" w:rsidP="00EE2408">
      <w:pPr>
        <w:pStyle w:val="Heading4"/>
        <w:rPr>
          <w:ins w:id="2228" w:author="Author"/>
        </w:rPr>
      </w:pPr>
      <w:bookmarkStart w:id="2229" w:name="_Toc84634564"/>
      <w:ins w:id="2230" w:author="Author">
        <w:r>
          <w:t xml:space="preserve">Task 1: </w:t>
        </w:r>
        <w:del w:id="2231" w:author="Author">
          <w:r w:rsidDel="00444A96">
            <w:delText>Add Sample Data</w:delText>
          </w:r>
        </w:del>
        <w:r w:rsidR="00444A96">
          <w:t>Explore standard Sales Insight features</w:t>
        </w:r>
        <w:bookmarkEnd w:id="2229"/>
      </w:ins>
    </w:p>
    <w:p w14:paraId="3270D3C5" w14:textId="77777777" w:rsidR="00444A96" w:rsidRPr="007A5E9E" w:rsidRDefault="00444A96" w:rsidP="00444A96">
      <w:pPr>
        <w:rPr>
          <w:ins w:id="2232" w:author="Author"/>
        </w:rPr>
      </w:pPr>
      <w:ins w:id="2233" w:author="Author">
        <w:r w:rsidRPr="0030560B">
          <w:t>By default, the standard assistant is enabled.</w:t>
        </w:r>
      </w:ins>
    </w:p>
    <w:p w14:paraId="2D78F805" w14:textId="77777777" w:rsidR="00444A96" w:rsidRPr="00444A96" w:rsidRDefault="00444A96">
      <w:pPr>
        <w:pStyle w:val="ListParagraph"/>
        <w:numPr>
          <w:ilvl w:val="0"/>
          <w:numId w:val="92"/>
        </w:numPr>
        <w:shd w:val="clear" w:color="auto" w:fill="FFFFFF"/>
        <w:spacing w:before="100" w:beforeAutospacing="1" w:after="100" w:afterAutospacing="1" w:line="240" w:lineRule="auto"/>
        <w:rPr>
          <w:ins w:id="2234" w:author="Author"/>
          <w:rFonts w:eastAsia="Times New Roman" w:cs="Segoe UI"/>
          <w:color w:val="171717"/>
          <w:szCs w:val="20"/>
          <w:lang w:val="en-SG" w:eastAsia="en-SG"/>
          <w:rPrChange w:id="2235" w:author="Author">
            <w:rPr>
              <w:ins w:id="2236" w:author="Author"/>
              <w:lang w:val="en-SG" w:eastAsia="en-SG"/>
            </w:rPr>
          </w:rPrChange>
        </w:rPr>
        <w:pPrChange w:id="2237" w:author="Author">
          <w:pPr>
            <w:numPr>
              <w:numId w:val="91"/>
            </w:numPr>
            <w:shd w:val="clear" w:color="auto" w:fill="FFFFFF"/>
            <w:tabs>
              <w:tab w:val="num" w:pos="720"/>
            </w:tabs>
            <w:spacing w:before="100" w:beforeAutospacing="1" w:after="100" w:afterAutospacing="1" w:line="240" w:lineRule="auto"/>
            <w:ind w:left="1290" w:hanging="360"/>
          </w:pPr>
        </w:pPrChange>
      </w:pPr>
      <w:ins w:id="2238" w:author="Author">
        <w:r w:rsidRPr="00444A96">
          <w:rPr>
            <w:rFonts w:eastAsia="Times New Roman" w:cs="Segoe UI"/>
            <w:color w:val="171717"/>
            <w:szCs w:val="20"/>
            <w:lang w:val="en-SG" w:eastAsia="en-SG"/>
            <w:rPrChange w:id="2239" w:author="Author">
              <w:rPr>
                <w:lang w:val="en-SG" w:eastAsia="en-SG"/>
              </w:rPr>
            </w:rPrChange>
          </w:rPr>
          <w:t>Sign in to Dynamics 365 Sales, and go to the Sales Hub app.</w:t>
        </w:r>
      </w:ins>
    </w:p>
    <w:p w14:paraId="14CFAE49" w14:textId="77777777" w:rsidR="00444A96" w:rsidRPr="00444A96" w:rsidRDefault="00444A96">
      <w:pPr>
        <w:pStyle w:val="ListParagraph"/>
        <w:numPr>
          <w:ilvl w:val="0"/>
          <w:numId w:val="92"/>
        </w:numPr>
        <w:shd w:val="clear" w:color="auto" w:fill="FFFFFF"/>
        <w:spacing w:before="100" w:beforeAutospacing="1" w:after="100" w:afterAutospacing="1" w:line="240" w:lineRule="auto"/>
        <w:rPr>
          <w:ins w:id="2240" w:author="Author"/>
          <w:rFonts w:eastAsia="Times New Roman" w:cs="Segoe UI"/>
          <w:color w:val="171717"/>
          <w:szCs w:val="20"/>
          <w:lang w:val="en-SG" w:eastAsia="en-SG"/>
          <w:rPrChange w:id="2241" w:author="Author">
            <w:rPr>
              <w:ins w:id="2242" w:author="Author"/>
              <w:lang w:val="en-SG" w:eastAsia="en-SG"/>
            </w:rPr>
          </w:rPrChange>
        </w:rPr>
        <w:pPrChange w:id="2243" w:author="Author">
          <w:pPr>
            <w:numPr>
              <w:numId w:val="91"/>
            </w:numPr>
            <w:shd w:val="clear" w:color="auto" w:fill="FFFFFF"/>
            <w:tabs>
              <w:tab w:val="num" w:pos="720"/>
            </w:tabs>
            <w:spacing w:before="100" w:beforeAutospacing="1" w:after="100" w:afterAutospacing="1" w:line="240" w:lineRule="auto"/>
            <w:ind w:left="1290" w:hanging="360"/>
          </w:pPr>
        </w:pPrChange>
      </w:pPr>
      <w:ins w:id="2244" w:author="Author">
        <w:r w:rsidRPr="00444A96">
          <w:rPr>
            <w:rFonts w:eastAsia="Times New Roman" w:cs="Segoe UI"/>
            <w:color w:val="171717"/>
            <w:szCs w:val="20"/>
            <w:lang w:val="en-SG" w:eastAsia="en-SG"/>
            <w:rPrChange w:id="2245" w:author="Author">
              <w:rPr>
                <w:lang w:val="en-SG" w:eastAsia="en-SG"/>
              </w:rPr>
            </w:rPrChange>
          </w:rPr>
          <w:t>Go to </w:t>
        </w:r>
        <w:r w:rsidRPr="00444A96">
          <w:rPr>
            <w:rFonts w:eastAsia="Times New Roman" w:cs="Segoe UI"/>
            <w:b/>
            <w:bCs/>
            <w:color w:val="171717"/>
            <w:szCs w:val="20"/>
            <w:lang w:val="en-SG" w:eastAsia="en-SG"/>
            <w:rPrChange w:id="2246" w:author="Author">
              <w:rPr>
                <w:b/>
                <w:bCs/>
                <w:lang w:val="en-SG" w:eastAsia="en-SG"/>
              </w:rPr>
            </w:rPrChange>
          </w:rPr>
          <w:t>Change area</w:t>
        </w:r>
        <w:r w:rsidRPr="00444A96">
          <w:rPr>
            <w:rFonts w:eastAsia="Times New Roman" w:cs="Segoe UI"/>
            <w:color w:val="171717"/>
            <w:szCs w:val="20"/>
            <w:lang w:val="en-SG" w:eastAsia="en-SG"/>
            <w:rPrChange w:id="2247" w:author="Author">
              <w:rPr>
                <w:lang w:val="en-SG" w:eastAsia="en-SG"/>
              </w:rPr>
            </w:rPrChange>
          </w:rPr>
          <w:t> in the lower-left corner of the page, and select </w:t>
        </w:r>
        <w:r w:rsidRPr="00444A96">
          <w:rPr>
            <w:rFonts w:eastAsia="Times New Roman" w:cs="Segoe UI"/>
            <w:b/>
            <w:bCs/>
            <w:color w:val="171717"/>
            <w:szCs w:val="20"/>
            <w:lang w:val="en-SG" w:eastAsia="en-SG"/>
            <w:rPrChange w:id="2248" w:author="Author">
              <w:rPr>
                <w:b/>
                <w:bCs/>
                <w:lang w:val="en-SG" w:eastAsia="en-SG"/>
              </w:rPr>
            </w:rPrChange>
          </w:rPr>
          <w:t>Sales Insights settings</w:t>
        </w:r>
        <w:r w:rsidRPr="00444A96">
          <w:rPr>
            <w:rFonts w:eastAsia="Times New Roman" w:cs="Segoe UI"/>
            <w:color w:val="171717"/>
            <w:szCs w:val="20"/>
            <w:lang w:val="en-SG" w:eastAsia="en-SG"/>
            <w:rPrChange w:id="2249" w:author="Author">
              <w:rPr>
                <w:lang w:val="en-SG" w:eastAsia="en-SG"/>
              </w:rPr>
            </w:rPrChange>
          </w:rPr>
          <w:t>.</w:t>
        </w:r>
      </w:ins>
    </w:p>
    <w:p w14:paraId="0DF0A88F" w14:textId="1A5401E0" w:rsidR="00444A96" w:rsidRDefault="00444A96" w:rsidP="00444A96">
      <w:pPr>
        <w:ind w:left="709"/>
        <w:rPr>
          <w:ins w:id="2250" w:author="Author"/>
        </w:rPr>
      </w:pPr>
      <w:ins w:id="2251" w:author="Author">
        <w:r>
          <w:rPr>
            <w:noProof/>
          </w:rPr>
          <w:drawing>
            <wp:inline distT="0" distB="0" distL="0" distR="0" wp14:anchorId="4169AD24" wp14:editId="09E9A3AD">
              <wp:extent cx="3832860" cy="2002669"/>
              <wp:effectExtent l="0" t="0" r="0" b="0"/>
              <wp:docPr id="65" name="Picture 6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Teams&#10;&#10;Description automatically generated"/>
                      <pic:cNvPicPr/>
                    </pic:nvPicPr>
                    <pic:blipFill>
                      <a:blip r:embed="rId113"/>
                      <a:stretch>
                        <a:fillRect/>
                      </a:stretch>
                    </pic:blipFill>
                    <pic:spPr>
                      <a:xfrm>
                        <a:off x="0" y="0"/>
                        <a:ext cx="3838898" cy="2005824"/>
                      </a:xfrm>
                      <a:prstGeom prst="rect">
                        <a:avLst/>
                      </a:prstGeom>
                    </pic:spPr>
                  </pic:pic>
                </a:graphicData>
              </a:graphic>
            </wp:inline>
          </w:drawing>
        </w:r>
      </w:ins>
    </w:p>
    <w:p w14:paraId="23D8A3CD" w14:textId="7D6AC9BD" w:rsidR="00D36BA3" w:rsidRDefault="00D36BA3" w:rsidP="00D36BA3">
      <w:pPr>
        <w:pStyle w:val="ListParagraph"/>
        <w:numPr>
          <w:ilvl w:val="0"/>
          <w:numId w:val="92"/>
        </w:numPr>
        <w:rPr>
          <w:ins w:id="2252" w:author="Author"/>
        </w:rPr>
      </w:pPr>
      <w:ins w:id="2253" w:author="Author">
        <w:r>
          <w:t>In the Insight Cards area, you can see available standard cards, which one are turned on and turned off</w:t>
        </w:r>
      </w:ins>
    </w:p>
    <w:p w14:paraId="04CA5133" w14:textId="63B70024" w:rsidR="00D36BA3" w:rsidRDefault="00D36BA3" w:rsidP="00D36BA3">
      <w:pPr>
        <w:pStyle w:val="ListParagraph"/>
        <w:rPr>
          <w:ins w:id="2254" w:author="Author"/>
        </w:rPr>
      </w:pPr>
      <w:ins w:id="2255" w:author="Author">
        <w:r>
          <w:rPr>
            <w:noProof/>
          </w:rPr>
          <w:drawing>
            <wp:inline distT="0" distB="0" distL="0" distR="0" wp14:anchorId="43F52BF1" wp14:editId="3DDC7A05">
              <wp:extent cx="6012180" cy="3011100"/>
              <wp:effectExtent l="0" t="0" r="7620" b="0"/>
              <wp:docPr id="66" name="Picture 6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10;&#10;Description automatically generated"/>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6018537" cy="3014284"/>
                      </a:xfrm>
                      <a:prstGeom prst="rect">
                        <a:avLst/>
                      </a:prstGeom>
                      <a:noFill/>
                      <a:ln>
                        <a:noFill/>
                      </a:ln>
                    </pic:spPr>
                  </pic:pic>
                </a:graphicData>
              </a:graphic>
            </wp:inline>
          </w:drawing>
        </w:r>
      </w:ins>
    </w:p>
    <w:p w14:paraId="7E8D53AB" w14:textId="1A0537A5" w:rsidR="00F77725" w:rsidRDefault="00F77725" w:rsidP="00D36BA3">
      <w:pPr>
        <w:pStyle w:val="ListParagraph"/>
        <w:rPr>
          <w:ins w:id="2256" w:author="Author"/>
        </w:rPr>
      </w:pPr>
    </w:p>
    <w:p w14:paraId="5534814B" w14:textId="3EDC0862" w:rsidR="00F77725" w:rsidRDefault="00F77725" w:rsidP="00F77725">
      <w:pPr>
        <w:pStyle w:val="ListParagraph"/>
        <w:numPr>
          <w:ilvl w:val="0"/>
          <w:numId w:val="92"/>
        </w:numPr>
        <w:rPr>
          <w:ins w:id="2257" w:author="Author"/>
        </w:rPr>
      </w:pPr>
      <w:ins w:id="2258" w:author="Author">
        <w:r>
          <w:t>You can turn on the card that is turned off now</w:t>
        </w:r>
      </w:ins>
    </w:p>
    <w:p w14:paraId="1A3A6621" w14:textId="21A8741C" w:rsidR="00F77725" w:rsidRDefault="00F77725" w:rsidP="00F77725">
      <w:pPr>
        <w:pStyle w:val="ListParagraph"/>
        <w:rPr>
          <w:ins w:id="2259" w:author="Author"/>
        </w:rPr>
      </w:pPr>
      <w:ins w:id="2260" w:author="Author">
        <w:r>
          <w:rPr>
            <w:noProof/>
          </w:rPr>
          <w:drawing>
            <wp:inline distT="0" distB="0" distL="0" distR="0" wp14:anchorId="1A13B9B8" wp14:editId="0E3CA68F">
              <wp:extent cx="4838700" cy="2394016"/>
              <wp:effectExtent l="0" t="0" r="0" b="6350"/>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115"/>
                      <a:stretch>
                        <a:fillRect/>
                      </a:stretch>
                    </pic:blipFill>
                    <pic:spPr>
                      <a:xfrm>
                        <a:off x="0" y="0"/>
                        <a:ext cx="4841202" cy="2395254"/>
                      </a:xfrm>
                      <a:prstGeom prst="rect">
                        <a:avLst/>
                      </a:prstGeom>
                    </pic:spPr>
                  </pic:pic>
                </a:graphicData>
              </a:graphic>
            </wp:inline>
          </w:drawing>
        </w:r>
      </w:ins>
    </w:p>
    <w:p w14:paraId="567B1FFA" w14:textId="1FD57531" w:rsidR="00823679" w:rsidRDefault="00823679" w:rsidP="00F77725">
      <w:pPr>
        <w:pStyle w:val="ListParagraph"/>
        <w:rPr>
          <w:ins w:id="2261" w:author="Author"/>
        </w:rPr>
      </w:pPr>
    </w:p>
    <w:p w14:paraId="5AFD94BE" w14:textId="77777777" w:rsidR="00823679" w:rsidRDefault="00823679" w:rsidP="00F77725">
      <w:pPr>
        <w:pStyle w:val="ListParagraph"/>
        <w:rPr>
          <w:ins w:id="2262" w:author="Author"/>
        </w:rPr>
      </w:pPr>
    </w:p>
    <w:p w14:paraId="76F0A499" w14:textId="089B1787" w:rsidR="00823679" w:rsidRDefault="00823679" w:rsidP="00F77725">
      <w:pPr>
        <w:pStyle w:val="ListParagraph"/>
        <w:rPr>
          <w:ins w:id="2263" w:author="Author"/>
        </w:rPr>
      </w:pPr>
      <w:ins w:id="2264" w:author="Author">
        <w:r>
          <w:rPr>
            <w:noProof/>
          </w:rPr>
          <w:drawing>
            <wp:inline distT="0" distB="0" distL="0" distR="0" wp14:anchorId="30156E8A" wp14:editId="413E7DF9">
              <wp:extent cx="5928874" cy="1287892"/>
              <wp:effectExtent l="0" t="0" r="0" b="762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116"/>
                      <a:stretch>
                        <a:fillRect/>
                      </a:stretch>
                    </pic:blipFill>
                    <pic:spPr>
                      <a:xfrm>
                        <a:off x="0" y="0"/>
                        <a:ext cx="5928874" cy="1287892"/>
                      </a:xfrm>
                      <a:prstGeom prst="rect">
                        <a:avLst/>
                      </a:prstGeom>
                    </pic:spPr>
                  </pic:pic>
                </a:graphicData>
              </a:graphic>
            </wp:inline>
          </w:drawing>
        </w:r>
      </w:ins>
    </w:p>
    <w:p w14:paraId="40E24540" w14:textId="5BE4BAA5" w:rsidR="00120CF2" w:rsidRDefault="00120CF2" w:rsidP="00F77725">
      <w:pPr>
        <w:pStyle w:val="ListParagraph"/>
        <w:rPr>
          <w:ins w:id="2265" w:author="Author"/>
        </w:rPr>
      </w:pPr>
    </w:p>
    <w:p w14:paraId="70D93510" w14:textId="61F89EC0" w:rsidR="00120CF2" w:rsidRDefault="00120CF2" w:rsidP="00120CF2">
      <w:pPr>
        <w:pStyle w:val="ListParagraph"/>
        <w:numPr>
          <w:ilvl w:val="0"/>
          <w:numId w:val="92"/>
        </w:numPr>
        <w:rPr>
          <w:ins w:id="2266" w:author="Author"/>
        </w:rPr>
      </w:pPr>
      <w:ins w:id="2267" w:author="Author">
        <w:r>
          <w:t>You can turn on as many as you want, for example:</w:t>
        </w:r>
      </w:ins>
    </w:p>
    <w:p w14:paraId="19EF10AE" w14:textId="16A4CBAF" w:rsidR="00120CF2" w:rsidRDefault="00120CF2" w:rsidP="00120CF2">
      <w:pPr>
        <w:pStyle w:val="ListParagraph"/>
        <w:rPr>
          <w:ins w:id="2268" w:author="Author"/>
        </w:rPr>
      </w:pPr>
      <w:ins w:id="2269" w:author="Author">
        <w:r>
          <w:rPr>
            <w:noProof/>
          </w:rPr>
          <w:drawing>
            <wp:inline distT="0" distB="0" distL="0" distR="0" wp14:anchorId="27E5A60B" wp14:editId="4C3147BB">
              <wp:extent cx="5280660" cy="3145904"/>
              <wp:effectExtent l="0" t="0" r="0" b="0"/>
              <wp:docPr id="70" name="Picture 7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10;&#10;Description automatically generated"/>
                      <pic:cNvPicPr/>
                    </pic:nvPicPr>
                    <pic:blipFill>
                      <a:blip r:embed="rId117"/>
                      <a:stretch>
                        <a:fillRect/>
                      </a:stretch>
                    </pic:blipFill>
                    <pic:spPr>
                      <a:xfrm>
                        <a:off x="0" y="0"/>
                        <a:ext cx="5283975" cy="3147879"/>
                      </a:xfrm>
                      <a:prstGeom prst="rect">
                        <a:avLst/>
                      </a:prstGeom>
                    </pic:spPr>
                  </pic:pic>
                </a:graphicData>
              </a:graphic>
            </wp:inline>
          </w:drawing>
        </w:r>
      </w:ins>
    </w:p>
    <w:p w14:paraId="4B26A801" w14:textId="1ADC2C14" w:rsidR="00120CF2" w:rsidRDefault="00120CF2" w:rsidP="00120CF2">
      <w:pPr>
        <w:pStyle w:val="ListParagraph"/>
        <w:rPr>
          <w:ins w:id="2270" w:author="Author"/>
        </w:rPr>
      </w:pPr>
    </w:p>
    <w:p w14:paraId="0B93B15E" w14:textId="32C1667C" w:rsidR="00120CF2" w:rsidRDefault="00120CF2" w:rsidP="00120CF2">
      <w:pPr>
        <w:pStyle w:val="ListParagraph"/>
        <w:numPr>
          <w:ilvl w:val="0"/>
          <w:numId w:val="92"/>
        </w:numPr>
        <w:rPr>
          <w:ins w:id="2271" w:author="Author"/>
        </w:rPr>
      </w:pPr>
      <w:ins w:id="2272" w:author="Author">
        <w:r>
          <w:t xml:space="preserve">Now, go to </w:t>
        </w:r>
        <w:r>
          <w:rPr>
            <w:b/>
            <w:bCs/>
          </w:rPr>
          <w:t>Dashboard</w:t>
        </w:r>
        <w:r>
          <w:t xml:space="preserve"> to view the result</w:t>
        </w:r>
      </w:ins>
    </w:p>
    <w:p w14:paraId="4085612A" w14:textId="61795F11" w:rsidR="00D26F6B" w:rsidRDefault="00D26F6B" w:rsidP="00D26F6B">
      <w:pPr>
        <w:pStyle w:val="ListParagraph"/>
        <w:rPr>
          <w:ins w:id="2273" w:author="Author"/>
        </w:rPr>
      </w:pPr>
      <w:ins w:id="2274" w:author="Author">
        <w:r>
          <w:rPr>
            <w:noProof/>
          </w:rPr>
          <w:drawing>
            <wp:inline distT="0" distB="0" distL="0" distR="0" wp14:anchorId="3EFE2DB9" wp14:editId="530574EB">
              <wp:extent cx="1950720" cy="2427831"/>
              <wp:effectExtent l="0" t="0" r="0" b="0"/>
              <wp:docPr id="71" name="Picture 7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chat or text message&#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52147" cy="2429607"/>
                      </a:xfrm>
                      <a:prstGeom prst="rect">
                        <a:avLst/>
                      </a:prstGeom>
                      <a:noFill/>
                      <a:ln>
                        <a:noFill/>
                      </a:ln>
                    </pic:spPr>
                  </pic:pic>
                </a:graphicData>
              </a:graphic>
            </wp:inline>
          </w:drawing>
        </w:r>
      </w:ins>
    </w:p>
    <w:p w14:paraId="084100D9" w14:textId="522498FF" w:rsidR="006F7824" w:rsidRDefault="006F7824" w:rsidP="00D26F6B">
      <w:pPr>
        <w:pStyle w:val="ListParagraph"/>
        <w:rPr>
          <w:ins w:id="2275" w:author="Author"/>
        </w:rPr>
      </w:pPr>
    </w:p>
    <w:p w14:paraId="610E41BB" w14:textId="26D087C2" w:rsidR="006F7824" w:rsidRDefault="006F7824" w:rsidP="006F7824">
      <w:pPr>
        <w:pStyle w:val="ListParagraph"/>
        <w:numPr>
          <w:ilvl w:val="0"/>
          <w:numId w:val="92"/>
        </w:numPr>
        <w:rPr>
          <w:ins w:id="2276" w:author="Author"/>
        </w:rPr>
      </w:pPr>
      <w:ins w:id="2277" w:author="Author">
        <w:r>
          <w:t>Here is one of the example of the assistant cards</w:t>
        </w:r>
      </w:ins>
    </w:p>
    <w:p w14:paraId="097536E5" w14:textId="1AB2F470" w:rsidR="006F7824" w:rsidRPr="00444A96" w:rsidRDefault="006F7824">
      <w:pPr>
        <w:pStyle w:val="ListParagraph"/>
        <w:rPr>
          <w:ins w:id="2278" w:author="Author"/>
        </w:rPr>
        <w:pPrChange w:id="2279" w:author="Author">
          <w:pPr>
            <w:pStyle w:val="Heading4"/>
          </w:pPr>
        </w:pPrChange>
      </w:pPr>
      <w:ins w:id="2280" w:author="Author">
        <w:r>
          <w:rPr>
            <w:noProof/>
          </w:rPr>
          <w:drawing>
            <wp:inline distT="0" distB="0" distL="0" distR="0" wp14:anchorId="1CF67308" wp14:editId="1D1E8204">
              <wp:extent cx="5852160" cy="2150127"/>
              <wp:effectExtent l="0" t="0" r="0" b="2540"/>
              <wp:docPr id="72" name="Picture 72" descr="Graphical user interface, 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chart, application, pie chart&#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855587" cy="2151386"/>
                      </a:xfrm>
                      <a:prstGeom prst="rect">
                        <a:avLst/>
                      </a:prstGeom>
                      <a:noFill/>
                      <a:ln>
                        <a:noFill/>
                      </a:ln>
                    </pic:spPr>
                  </pic:pic>
                </a:graphicData>
              </a:graphic>
            </wp:inline>
          </w:drawing>
        </w:r>
      </w:ins>
    </w:p>
    <w:p w14:paraId="25F5D21A" w14:textId="77777777" w:rsidR="00EE2408" w:rsidRPr="00EE2408" w:rsidRDefault="00EE2408">
      <w:pPr>
        <w:rPr>
          <w:ins w:id="2281" w:author="Author"/>
        </w:rPr>
        <w:pPrChange w:id="2282" w:author="Author">
          <w:pPr>
            <w:pStyle w:val="NormalWeb"/>
            <w:shd w:val="clear" w:color="auto" w:fill="FFFFFF"/>
          </w:pPr>
        </w:pPrChange>
      </w:pPr>
    </w:p>
    <w:p w14:paraId="78662B2D" w14:textId="0AD9AE8B" w:rsidR="005A020E" w:rsidDel="00B574B5" w:rsidRDefault="00FE2760" w:rsidP="00222ED3">
      <w:pPr>
        <w:rPr>
          <w:del w:id="2283" w:author="Author"/>
        </w:rPr>
      </w:pPr>
      <w:bookmarkStart w:id="2284" w:name="_Toc84634565"/>
      <w:ins w:id="2285" w:author="Author">
        <w:r w:rsidRPr="00222ED3">
          <w:t xml:space="preserve">Exercise </w:t>
        </w:r>
        <w:del w:id="2286" w:author="Author">
          <w:r w:rsidRPr="00222ED3" w:rsidDel="00222ED3">
            <w:delText>3</w:delText>
          </w:r>
        </w:del>
        <w:r w:rsidR="00222ED3">
          <w:t>4</w:t>
        </w:r>
        <w:r w:rsidRPr="00222ED3">
          <w:t>: Sales</w:t>
        </w:r>
        <w:r w:rsidR="003C02BF" w:rsidRPr="00222ED3">
          <w:t xml:space="preserve"> </w:t>
        </w:r>
        <w:del w:id="2287" w:author="Author">
          <w:r w:rsidRPr="00222ED3" w:rsidDel="003C02BF">
            <w:delText xml:space="preserve"> </w:delText>
          </w:r>
        </w:del>
        <w:r w:rsidRPr="00222ED3">
          <w:t>Collaboration using Microsoft Teams Integration</w:t>
        </w:r>
        <w:bookmarkEnd w:id="2284"/>
        <w:del w:id="2288" w:author="Author">
          <w:r w:rsidR="00F83C81" w:rsidRPr="00222ED3" w:rsidDel="00FE2760">
            <w:delText>Task 1: Enable and configure standard Sales Insights features</w:delText>
          </w:r>
        </w:del>
        <w:r w:rsidR="00B574B5">
          <w:t xml:space="preserve"> </w:t>
        </w:r>
      </w:ins>
    </w:p>
    <w:p w14:paraId="74E9BAE6" w14:textId="77777777" w:rsidR="00B574B5" w:rsidRDefault="00B574B5" w:rsidP="00B574B5">
      <w:pPr>
        <w:pStyle w:val="Heading2"/>
        <w:rPr>
          <w:ins w:id="2289" w:author="Author"/>
        </w:rPr>
      </w:pPr>
    </w:p>
    <w:p w14:paraId="58817638" w14:textId="77777777" w:rsidR="00222ED3" w:rsidRPr="00222ED3" w:rsidDel="00B574B5" w:rsidRDefault="00222ED3" w:rsidP="00B574B5">
      <w:pPr>
        <w:pStyle w:val="Heading2"/>
        <w:rPr>
          <w:ins w:id="2290" w:author="Author"/>
          <w:del w:id="2291" w:author="Author"/>
        </w:rPr>
        <w:pPrChange w:id="2292" w:author="Aileen Gusni" w:date="2021-10-09T01:14:00Z">
          <w:pPr>
            <w:pStyle w:val="NormalWeb"/>
            <w:shd w:val="clear" w:color="auto" w:fill="FFFFFF"/>
          </w:pPr>
        </w:pPrChange>
      </w:pPr>
    </w:p>
    <w:p w14:paraId="5EBD1AB6" w14:textId="4563AEE2" w:rsidR="00DD7885" w:rsidRPr="00222ED3" w:rsidDel="00FE2760" w:rsidRDefault="00DD7885" w:rsidP="00222ED3">
      <w:pPr>
        <w:pStyle w:val="Heading2"/>
        <w:rPr>
          <w:ins w:id="2293" w:author="Author"/>
          <w:del w:id="2294" w:author="Author"/>
        </w:rPr>
        <w:pPrChange w:id="2295" w:author="Author">
          <w:pPr/>
        </w:pPrChange>
      </w:pPr>
    </w:p>
    <w:p w14:paraId="6095A099" w14:textId="4F212751" w:rsidR="007A5E9E" w:rsidRPr="00222ED3" w:rsidDel="00FE2760" w:rsidRDefault="0030560B" w:rsidP="00222ED3">
      <w:pPr>
        <w:pStyle w:val="Heading2"/>
        <w:rPr>
          <w:del w:id="2296" w:author="Author"/>
        </w:rPr>
        <w:pPrChange w:id="2297" w:author="Author">
          <w:pPr/>
        </w:pPrChange>
      </w:pPr>
      <w:ins w:id="2298" w:author="Author">
        <w:del w:id="2299" w:author="Author">
          <w:r w:rsidRPr="00222ED3" w:rsidDel="00FE2760">
            <w:delText>By default, the standard assistant is enabled.</w:delText>
          </w:r>
        </w:del>
      </w:ins>
    </w:p>
    <w:p w14:paraId="6F4ECD5B" w14:textId="45EE3155" w:rsidR="0030560B" w:rsidRPr="00222ED3" w:rsidDel="00FE2760" w:rsidRDefault="0030560B" w:rsidP="00222ED3">
      <w:pPr>
        <w:pStyle w:val="Heading2"/>
        <w:rPr>
          <w:ins w:id="2300" w:author="Author"/>
          <w:del w:id="2301" w:author="Author"/>
        </w:rPr>
        <w:pPrChange w:id="2302" w:author="Author">
          <w:pPr>
            <w:pStyle w:val="Heading2"/>
          </w:pPr>
        </w:pPrChange>
      </w:pPr>
    </w:p>
    <w:p w14:paraId="63D0F888" w14:textId="32670D77" w:rsidR="002B4F01" w:rsidRPr="00222ED3" w:rsidDel="00FE2760" w:rsidRDefault="002B4F01" w:rsidP="00222ED3">
      <w:pPr>
        <w:pStyle w:val="Heading2"/>
        <w:rPr>
          <w:ins w:id="2303" w:author="Author"/>
          <w:del w:id="2304" w:author="Author"/>
          <w:rPrChange w:id="2305" w:author="Author">
            <w:rPr>
              <w:ins w:id="2306" w:author="Author"/>
              <w:del w:id="2307" w:author="Author"/>
              <w:rFonts w:eastAsia="Times New Roman" w:cs="Segoe UI"/>
              <w:color w:val="171717"/>
              <w:sz w:val="24"/>
              <w:szCs w:val="24"/>
              <w:lang w:val="en-SG" w:eastAsia="en-SG"/>
            </w:rPr>
          </w:rPrChange>
        </w:rPr>
        <w:pPrChange w:id="2308" w:author="Author">
          <w:pPr>
            <w:numPr>
              <w:numId w:val="91"/>
            </w:numPr>
            <w:shd w:val="clear" w:color="auto" w:fill="FFFFFF"/>
            <w:tabs>
              <w:tab w:val="num" w:pos="720"/>
            </w:tabs>
            <w:spacing w:before="100" w:beforeAutospacing="1" w:after="100" w:afterAutospacing="1" w:line="240" w:lineRule="auto"/>
            <w:ind w:left="1290" w:hanging="360"/>
          </w:pPr>
        </w:pPrChange>
      </w:pPr>
      <w:ins w:id="2309" w:author="Author">
        <w:del w:id="2310" w:author="Author">
          <w:r w:rsidRPr="00222ED3" w:rsidDel="00FE2760">
            <w:rPr>
              <w:rPrChange w:id="2311" w:author="Author">
                <w:rPr>
                  <w:rFonts w:eastAsia="Times New Roman" w:cs="Segoe UI"/>
                  <w:color w:val="171717"/>
                  <w:sz w:val="24"/>
                  <w:szCs w:val="24"/>
                  <w:lang w:val="en-SG" w:eastAsia="en-SG"/>
                </w:rPr>
              </w:rPrChange>
            </w:rPr>
            <w:delText>Sign in to Dynamics 365 Sales, and go to the Sales Hub app.</w:delText>
          </w:r>
        </w:del>
      </w:ins>
    </w:p>
    <w:p w14:paraId="62DB69B9" w14:textId="40200367" w:rsidR="002B4F01" w:rsidRPr="00222ED3" w:rsidDel="00FE2760" w:rsidRDefault="002B4F01" w:rsidP="00222ED3">
      <w:pPr>
        <w:pStyle w:val="Heading2"/>
        <w:rPr>
          <w:ins w:id="2312" w:author="Author"/>
          <w:del w:id="2313" w:author="Author"/>
          <w:rPrChange w:id="2314" w:author="Author">
            <w:rPr>
              <w:ins w:id="2315" w:author="Author"/>
              <w:del w:id="2316" w:author="Author"/>
              <w:rFonts w:eastAsia="Times New Roman" w:cs="Segoe UI"/>
              <w:color w:val="171717"/>
              <w:sz w:val="24"/>
              <w:szCs w:val="24"/>
              <w:lang w:val="en-SG" w:eastAsia="en-SG"/>
            </w:rPr>
          </w:rPrChange>
        </w:rPr>
        <w:pPrChange w:id="2317" w:author="Author">
          <w:pPr>
            <w:numPr>
              <w:numId w:val="91"/>
            </w:numPr>
            <w:shd w:val="clear" w:color="auto" w:fill="FFFFFF"/>
            <w:tabs>
              <w:tab w:val="num" w:pos="720"/>
            </w:tabs>
            <w:spacing w:before="100" w:beforeAutospacing="1" w:after="100" w:afterAutospacing="1" w:line="240" w:lineRule="auto"/>
            <w:ind w:left="1290" w:hanging="360"/>
          </w:pPr>
        </w:pPrChange>
      </w:pPr>
      <w:ins w:id="2318" w:author="Author">
        <w:del w:id="2319" w:author="Author">
          <w:r w:rsidRPr="00222ED3" w:rsidDel="00FE2760">
            <w:rPr>
              <w:rPrChange w:id="2320" w:author="Author">
                <w:rPr>
                  <w:rFonts w:eastAsia="Times New Roman" w:cs="Segoe UI"/>
                  <w:color w:val="171717"/>
                  <w:sz w:val="24"/>
                  <w:szCs w:val="24"/>
                  <w:lang w:val="en-SG" w:eastAsia="en-SG"/>
                </w:rPr>
              </w:rPrChange>
            </w:rPr>
            <w:delText>Go to </w:delText>
          </w:r>
          <w:r w:rsidRPr="00222ED3" w:rsidDel="00FE2760">
            <w:rPr>
              <w:rPrChange w:id="2321" w:author="Author">
                <w:rPr>
                  <w:rFonts w:eastAsia="Times New Roman" w:cs="Segoe UI"/>
                  <w:b/>
                  <w:bCs/>
                  <w:color w:val="171717"/>
                  <w:sz w:val="24"/>
                  <w:szCs w:val="24"/>
                  <w:lang w:val="en-SG" w:eastAsia="en-SG"/>
                </w:rPr>
              </w:rPrChange>
            </w:rPr>
            <w:delText>Change area</w:delText>
          </w:r>
          <w:r w:rsidRPr="00222ED3" w:rsidDel="00FE2760">
            <w:rPr>
              <w:rPrChange w:id="2322" w:author="Author">
                <w:rPr>
                  <w:rFonts w:eastAsia="Times New Roman" w:cs="Segoe UI"/>
                  <w:color w:val="171717"/>
                  <w:sz w:val="24"/>
                  <w:szCs w:val="24"/>
                  <w:lang w:val="en-SG" w:eastAsia="en-SG"/>
                </w:rPr>
              </w:rPrChange>
            </w:rPr>
            <w:delText> in the lower-left corner of the page, and select </w:delText>
          </w:r>
          <w:r w:rsidRPr="00222ED3" w:rsidDel="00FE2760">
            <w:rPr>
              <w:rPrChange w:id="2323" w:author="Author">
                <w:rPr>
                  <w:rFonts w:eastAsia="Times New Roman" w:cs="Segoe UI"/>
                  <w:b/>
                  <w:bCs/>
                  <w:color w:val="171717"/>
                  <w:sz w:val="24"/>
                  <w:szCs w:val="24"/>
                  <w:lang w:val="en-SG" w:eastAsia="en-SG"/>
                </w:rPr>
              </w:rPrChange>
            </w:rPr>
            <w:delText>Sales Insights settings</w:delText>
          </w:r>
          <w:r w:rsidRPr="00222ED3" w:rsidDel="00FE2760">
            <w:rPr>
              <w:rPrChange w:id="2324" w:author="Author">
                <w:rPr>
                  <w:rFonts w:eastAsia="Times New Roman" w:cs="Segoe UI"/>
                  <w:color w:val="171717"/>
                  <w:sz w:val="24"/>
                  <w:szCs w:val="24"/>
                  <w:lang w:val="en-SG" w:eastAsia="en-SG"/>
                </w:rPr>
              </w:rPrChange>
            </w:rPr>
            <w:delText>.</w:delText>
          </w:r>
        </w:del>
      </w:ins>
    </w:p>
    <w:p w14:paraId="1673C2C3" w14:textId="36E123DB" w:rsidR="002B4F01" w:rsidRPr="00222ED3" w:rsidDel="00FE2760" w:rsidRDefault="002B4F01" w:rsidP="00222ED3">
      <w:pPr>
        <w:pStyle w:val="Heading2"/>
        <w:rPr>
          <w:ins w:id="2325" w:author="Author"/>
          <w:del w:id="2326" w:author="Author"/>
          <w:rPrChange w:id="2327" w:author="Author">
            <w:rPr>
              <w:ins w:id="2328" w:author="Author"/>
              <w:del w:id="2329" w:author="Author"/>
              <w:rFonts w:eastAsia="Times New Roman" w:cs="Segoe UI"/>
              <w:color w:val="171717"/>
              <w:sz w:val="24"/>
              <w:szCs w:val="24"/>
              <w:lang w:val="en-SG" w:eastAsia="en-SG"/>
            </w:rPr>
          </w:rPrChange>
        </w:rPr>
        <w:pPrChange w:id="2330" w:author="Author">
          <w:pPr>
            <w:shd w:val="clear" w:color="auto" w:fill="FFFFFF"/>
            <w:spacing w:before="100" w:beforeAutospacing="1" w:after="100" w:afterAutospacing="1" w:line="240" w:lineRule="auto"/>
            <w:ind w:left="1290"/>
          </w:pPr>
        </w:pPrChange>
      </w:pPr>
      <w:ins w:id="2331" w:author="Author">
        <w:del w:id="2332" w:author="Author">
          <w:r w:rsidRPr="00222ED3" w:rsidDel="00FE2760">
            <w:rPr>
              <w:rPrChange w:id="2333" w:author="Author">
                <w:rPr>
                  <w:rFonts w:eastAsia="Times New Roman" w:cs="Segoe UI"/>
                  <w:noProof/>
                  <w:color w:val="171717"/>
                  <w:sz w:val="24"/>
                  <w:szCs w:val="24"/>
                  <w:lang w:val="en-SG" w:eastAsia="en-SG"/>
                </w:rPr>
              </w:rPrChange>
            </w:rPr>
            <w:drawing>
              <wp:inline distT="0" distB="0" distL="0" distR="0" wp14:anchorId="57213229" wp14:editId="29CAC4F3">
                <wp:extent cx="2125980" cy="2240280"/>
                <wp:effectExtent l="0" t="0" r="7620" b="7620"/>
                <wp:docPr id="62" name="Picture 62" descr="Select Sales Insights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elect Sales Insights settings"/>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125980" cy="2240280"/>
                        </a:xfrm>
                        <a:prstGeom prst="rect">
                          <a:avLst/>
                        </a:prstGeom>
                        <a:noFill/>
                        <a:ln>
                          <a:noFill/>
                        </a:ln>
                      </pic:spPr>
                    </pic:pic>
                  </a:graphicData>
                </a:graphic>
              </wp:inline>
            </w:drawing>
          </w:r>
        </w:del>
      </w:ins>
    </w:p>
    <w:p w14:paraId="291E10E0" w14:textId="2D828B4A" w:rsidR="004C4201" w:rsidRPr="00222ED3" w:rsidDel="00FE2760" w:rsidRDefault="004C4201" w:rsidP="00222ED3">
      <w:pPr>
        <w:pStyle w:val="Heading2"/>
        <w:rPr>
          <w:ins w:id="2334" w:author="Author"/>
          <w:del w:id="2335" w:author="Author"/>
          <w:rPrChange w:id="2336" w:author="Author">
            <w:rPr>
              <w:ins w:id="2337" w:author="Author"/>
              <w:del w:id="2338" w:author="Author"/>
              <w:rFonts w:eastAsia="Times New Roman" w:cs="Segoe UI"/>
              <w:color w:val="171717"/>
              <w:szCs w:val="20"/>
              <w:lang w:val="en-SG" w:eastAsia="en-SG"/>
            </w:rPr>
          </w:rPrChange>
        </w:rPr>
        <w:pPrChange w:id="2339" w:author="Author">
          <w:pPr>
            <w:numPr>
              <w:numId w:val="91"/>
            </w:numPr>
            <w:shd w:val="clear" w:color="auto" w:fill="FFFFFF"/>
            <w:tabs>
              <w:tab w:val="num" w:pos="720"/>
            </w:tabs>
            <w:spacing w:before="100" w:beforeAutospacing="1" w:after="100" w:afterAutospacing="1" w:line="240" w:lineRule="auto"/>
            <w:ind w:left="1290" w:hanging="360"/>
          </w:pPr>
        </w:pPrChange>
      </w:pPr>
      <w:ins w:id="2340" w:author="Author">
        <w:del w:id="2341" w:author="Author">
          <w:r w:rsidRPr="00222ED3" w:rsidDel="00FE2760">
            <w:rPr>
              <w:rPrChange w:id="2342" w:author="Author">
                <w:rPr>
                  <w:rFonts w:eastAsia="Times New Roman" w:cs="Segoe UI"/>
                  <w:color w:val="171717"/>
                  <w:szCs w:val="20"/>
                  <w:lang w:val="en-SG" w:eastAsia="en-SG"/>
                </w:rPr>
              </w:rPrChange>
            </w:rPr>
            <w:delText>By default you can see the settings already</w:delText>
          </w:r>
        </w:del>
      </w:ins>
    </w:p>
    <w:p w14:paraId="6CD75D69" w14:textId="09914C12" w:rsidR="004C4201" w:rsidRPr="00222ED3" w:rsidDel="00FE2760" w:rsidRDefault="004C4201" w:rsidP="00222ED3">
      <w:pPr>
        <w:pStyle w:val="Heading2"/>
        <w:rPr>
          <w:ins w:id="2343" w:author="Author"/>
          <w:del w:id="2344" w:author="Author"/>
          <w:rPrChange w:id="2345" w:author="Author">
            <w:rPr>
              <w:ins w:id="2346" w:author="Author"/>
              <w:del w:id="2347" w:author="Author"/>
              <w:rFonts w:eastAsia="Times New Roman" w:cs="Segoe UI"/>
              <w:color w:val="171717"/>
              <w:szCs w:val="20"/>
              <w:lang w:val="en-SG" w:eastAsia="en-SG"/>
            </w:rPr>
          </w:rPrChange>
        </w:rPr>
        <w:pPrChange w:id="2348" w:author="Author">
          <w:pPr>
            <w:numPr>
              <w:numId w:val="91"/>
            </w:numPr>
            <w:shd w:val="clear" w:color="auto" w:fill="FFFFFF"/>
            <w:tabs>
              <w:tab w:val="num" w:pos="720"/>
            </w:tabs>
            <w:spacing w:before="100" w:beforeAutospacing="1" w:after="100" w:afterAutospacing="1" w:line="240" w:lineRule="auto"/>
            <w:ind w:left="1290" w:hanging="360"/>
          </w:pPr>
        </w:pPrChange>
      </w:pPr>
      <w:ins w:id="2349" w:author="Author">
        <w:del w:id="2350" w:author="Author">
          <w:r w:rsidRPr="00222ED3" w:rsidDel="00FE2760">
            <w:rPr>
              <w:rPrChange w:id="2351" w:author="Author">
                <w:rPr>
                  <w:noProof/>
                </w:rPr>
              </w:rPrChange>
            </w:rPr>
            <w:drawing>
              <wp:inline distT="0" distB="0" distL="0" distR="0" wp14:anchorId="3C02AF78" wp14:editId="4FB29D30">
                <wp:extent cx="5687656" cy="2971800"/>
                <wp:effectExtent l="0" t="0" r="8890" b="0"/>
                <wp:docPr id="64" name="Picture 6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Teams&#10;&#10;Description automatically generated"/>
                        <pic:cNvPicPr/>
                      </pic:nvPicPr>
                      <pic:blipFill>
                        <a:blip r:embed="rId113"/>
                        <a:stretch>
                          <a:fillRect/>
                        </a:stretch>
                      </pic:blipFill>
                      <pic:spPr>
                        <a:xfrm>
                          <a:off x="0" y="0"/>
                          <a:ext cx="5691175" cy="2973639"/>
                        </a:xfrm>
                        <a:prstGeom prst="rect">
                          <a:avLst/>
                        </a:prstGeom>
                      </pic:spPr>
                    </pic:pic>
                  </a:graphicData>
                </a:graphic>
              </wp:inline>
            </w:drawing>
          </w:r>
        </w:del>
      </w:ins>
    </w:p>
    <w:p w14:paraId="72038389" w14:textId="479EA5C3" w:rsidR="002B4F01" w:rsidRPr="00222ED3" w:rsidDel="00FE2760" w:rsidRDefault="002B4F01" w:rsidP="00222ED3">
      <w:pPr>
        <w:pStyle w:val="Heading2"/>
        <w:rPr>
          <w:ins w:id="2352" w:author="Author"/>
          <w:del w:id="2353" w:author="Author"/>
          <w:rPrChange w:id="2354" w:author="Author">
            <w:rPr>
              <w:ins w:id="2355" w:author="Author"/>
              <w:del w:id="2356" w:author="Author"/>
              <w:rFonts w:eastAsia="Times New Roman" w:cs="Segoe UI"/>
              <w:color w:val="171717"/>
              <w:sz w:val="24"/>
              <w:szCs w:val="24"/>
              <w:lang w:val="en-SG" w:eastAsia="en-SG"/>
            </w:rPr>
          </w:rPrChange>
        </w:rPr>
        <w:pPrChange w:id="2357" w:author="Author">
          <w:pPr>
            <w:numPr>
              <w:numId w:val="91"/>
            </w:numPr>
            <w:shd w:val="clear" w:color="auto" w:fill="FFFFFF"/>
            <w:tabs>
              <w:tab w:val="num" w:pos="720"/>
            </w:tabs>
            <w:spacing w:before="100" w:beforeAutospacing="1" w:after="100" w:afterAutospacing="1" w:line="240" w:lineRule="auto"/>
            <w:ind w:left="1290" w:hanging="360"/>
          </w:pPr>
        </w:pPrChange>
      </w:pPr>
      <w:ins w:id="2358" w:author="Author">
        <w:del w:id="2359" w:author="Author">
          <w:r w:rsidRPr="00222ED3" w:rsidDel="00FE2760">
            <w:rPr>
              <w:rPrChange w:id="2360" w:author="Author">
                <w:rPr>
                  <w:rFonts w:eastAsia="Times New Roman" w:cs="Segoe UI"/>
                  <w:color w:val="171717"/>
                  <w:sz w:val="24"/>
                  <w:szCs w:val="24"/>
                  <w:lang w:val="en-SG" w:eastAsia="en-SG"/>
                </w:rPr>
              </w:rPrChange>
            </w:rPr>
            <w:delText>In the </w:delText>
          </w:r>
          <w:r w:rsidRPr="00222ED3" w:rsidDel="00FE2760">
            <w:rPr>
              <w:rPrChange w:id="2361" w:author="Author">
                <w:rPr>
                  <w:rFonts w:eastAsia="Times New Roman" w:cs="Segoe UI"/>
                  <w:b/>
                  <w:bCs/>
                  <w:color w:val="171717"/>
                  <w:sz w:val="24"/>
                  <w:szCs w:val="24"/>
                  <w:lang w:val="en-SG" w:eastAsia="en-SG"/>
                </w:rPr>
              </w:rPrChange>
            </w:rPr>
            <w:delText>Terms of service</w:delText>
          </w:r>
          <w:r w:rsidRPr="00222ED3" w:rsidDel="00FE2760">
            <w:rPr>
              <w:rPrChange w:id="2362" w:author="Author">
                <w:rPr>
                  <w:rFonts w:eastAsia="Times New Roman" w:cs="Segoe UI"/>
                  <w:color w:val="171717"/>
                  <w:sz w:val="24"/>
                  <w:szCs w:val="24"/>
                  <w:lang w:val="en-SG" w:eastAsia="en-SG"/>
                </w:rPr>
              </w:rPrChange>
            </w:rPr>
            <w:delText> section, select </w:delText>
          </w:r>
          <w:r w:rsidRPr="00222ED3" w:rsidDel="00FE2760">
            <w:rPr>
              <w:rPrChange w:id="2363" w:author="Author">
                <w:rPr>
                  <w:rFonts w:eastAsia="Times New Roman" w:cs="Segoe UI"/>
                  <w:b/>
                  <w:bCs/>
                  <w:color w:val="171717"/>
                  <w:sz w:val="24"/>
                  <w:szCs w:val="24"/>
                  <w:lang w:val="en-SG" w:eastAsia="en-SG"/>
                </w:rPr>
              </w:rPrChange>
            </w:rPr>
            <w:delText>I agree</w:delText>
          </w:r>
          <w:r w:rsidRPr="00222ED3" w:rsidDel="00FE2760">
            <w:rPr>
              <w:rPrChange w:id="2364" w:author="Author">
                <w:rPr>
                  <w:rFonts w:eastAsia="Times New Roman" w:cs="Segoe UI"/>
                  <w:color w:val="171717"/>
                  <w:sz w:val="24"/>
                  <w:szCs w:val="24"/>
                  <w:lang w:val="en-SG" w:eastAsia="en-SG"/>
                </w:rPr>
              </w:rPrChange>
            </w:rPr>
            <w:delText>.</w:delText>
          </w:r>
        </w:del>
      </w:ins>
    </w:p>
    <w:p w14:paraId="0BDA10AA" w14:textId="01DAF2B9" w:rsidR="002B4F01" w:rsidRPr="00222ED3" w:rsidDel="00FE2760" w:rsidRDefault="002B4F01" w:rsidP="00222ED3">
      <w:pPr>
        <w:pStyle w:val="Heading2"/>
        <w:rPr>
          <w:ins w:id="2365" w:author="Author"/>
          <w:del w:id="2366" w:author="Author"/>
          <w:rPrChange w:id="2367" w:author="Author">
            <w:rPr>
              <w:ins w:id="2368" w:author="Author"/>
              <w:del w:id="2369" w:author="Author"/>
              <w:rFonts w:eastAsia="Times New Roman" w:cs="Segoe UI"/>
              <w:color w:val="171717"/>
              <w:sz w:val="24"/>
              <w:szCs w:val="24"/>
              <w:lang w:val="en-SG" w:eastAsia="en-SG"/>
            </w:rPr>
          </w:rPrChange>
        </w:rPr>
        <w:pPrChange w:id="2370" w:author="Author">
          <w:pPr>
            <w:shd w:val="clear" w:color="auto" w:fill="FFFFFF"/>
            <w:spacing w:before="100" w:beforeAutospacing="1" w:after="100" w:afterAutospacing="1" w:line="240" w:lineRule="auto"/>
            <w:ind w:left="1290"/>
          </w:pPr>
        </w:pPrChange>
      </w:pPr>
      <w:ins w:id="2371" w:author="Author">
        <w:del w:id="2372" w:author="Author">
          <w:r w:rsidRPr="00222ED3" w:rsidDel="00FE2760">
            <w:rPr>
              <w:rPrChange w:id="2373" w:author="Author">
                <w:rPr>
                  <w:rFonts w:eastAsia="Times New Roman" w:cs="Segoe UI"/>
                  <w:noProof/>
                  <w:color w:val="171717"/>
                  <w:sz w:val="24"/>
                  <w:szCs w:val="24"/>
                  <w:lang w:val="en-SG" w:eastAsia="en-SG"/>
                </w:rPr>
              </w:rPrChange>
            </w:rPr>
            <w:drawing>
              <wp:inline distT="0" distB="0" distL="0" distR="0" wp14:anchorId="2F8E2F8E" wp14:editId="4D07274A">
                <wp:extent cx="3810000" cy="2461260"/>
                <wp:effectExtent l="0" t="0" r="0" b="0"/>
                <wp:docPr id="61" name="Picture 61" descr="Agree to the terms of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gree to the terms of service"/>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810000" cy="2461260"/>
                        </a:xfrm>
                        <a:prstGeom prst="rect">
                          <a:avLst/>
                        </a:prstGeom>
                        <a:noFill/>
                        <a:ln>
                          <a:noFill/>
                        </a:ln>
                      </pic:spPr>
                    </pic:pic>
                  </a:graphicData>
                </a:graphic>
              </wp:inline>
            </w:drawing>
          </w:r>
          <w:r w:rsidR="003D62CE" w:rsidRPr="00222ED3" w:rsidDel="00FE2760">
            <w:rPr>
              <w:rPrChange w:id="2374" w:author="Author">
                <w:rPr>
                  <w:noProof/>
                </w:rPr>
              </w:rPrChange>
            </w:rPr>
            <w:delText xml:space="preserve"> </w:delText>
          </w:r>
          <w:r w:rsidR="003D62CE" w:rsidRPr="00222ED3" w:rsidDel="00FE2760">
            <w:rPr>
              <w:rPrChange w:id="2375" w:author="Author">
                <w:rPr>
                  <w:noProof/>
                </w:rPr>
              </w:rPrChange>
            </w:rPr>
            <w:drawing>
              <wp:inline distT="0" distB="0" distL="0" distR="0" wp14:anchorId="15C0771E" wp14:editId="09A36ED7">
                <wp:extent cx="5387340" cy="2814885"/>
                <wp:effectExtent l="0" t="0" r="3810" b="5080"/>
                <wp:docPr id="63" name="Picture 6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 Teams&#10;&#10;Description automatically generated"/>
                        <pic:cNvPicPr/>
                      </pic:nvPicPr>
                      <pic:blipFill>
                        <a:blip r:embed="rId113"/>
                        <a:stretch>
                          <a:fillRect/>
                        </a:stretch>
                      </pic:blipFill>
                      <pic:spPr>
                        <a:xfrm>
                          <a:off x="0" y="0"/>
                          <a:ext cx="5389136" cy="2815823"/>
                        </a:xfrm>
                        <a:prstGeom prst="rect">
                          <a:avLst/>
                        </a:prstGeom>
                      </pic:spPr>
                    </pic:pic>
                  </a:graphicData>
                </a:graphic>
              </wp:inline>
            </w:drawing>
          </w:r>
        </w:del>
      </w:ins>
    </w:p>
    <w:p w14:paraId="47BE00D4" w14:textId="5D38CEF8" w:rsidR="002B4F01" w:rsidRPr="00222ED3" w:rsidDel="00FE2760" w:rsidRDefault="002B4F01" w:rsidP="00222ED3">
      <w:pPr>
        <w:pStyle w:val="Heading2"/>
        <w:rPr>
          <w:ins w:id="2376" w:author="Author"/>
          <w:del w:id="2377" w:author="Author"/>
          <w:rPrChange w:id="2378" w:author="Author">
            <w:rPr>
              <w:ins w:id="2379" w:author="Author"/>
              <w:del w:id="2380" w:author="Author"/>
              <w:rFonts w:eastAsia="Times New Roman" w:cs="Segoe UI"/>
              <w:color w:val="171717"/>
              <w:sz w:val="24"/>
              <w:szCs w:val="24"/>
              <w:lang w:val="en-SG" w:eastAsia="en-SG"/>
            </w:rPr>
          </w:rPrChange>
        </w:rPr>
        <w:pPrChange w:id="2381" w:author="Author">
          <w:pPr>
            <w:shd w:val="clear" w:color="auto" w:fill="FFFFFF"/>
            <w:spacing w:before="100" w:beforeAutospacing="1" w:after="100" w:afterAutospacing="1" w:line="240" w:lineRule="auto"/>
            <w:ind w:left="1290"/>
          </w:pPr>
        </w:pPrChange>
      </w:pPr>
      <w:ins w:id="2382" w:author="Author">
        <w:del w:id="2383" w:author="Author">
          <w:r w:rsidRPr="00222ED3" w:rsidDel="00FE2760">
            <w:rPr>
              <w:rPrChange w:id="2384" w:author="Author">
                <w:rPr>
                  <w:rFonts w:eastAsia="Times New Roman" w:cs="Segoe UI"/>
                  <w:color w:val="171717"/>
                  <w:sz w:val="24"/>
                  <w:szCs w:val="24"/>
                  <w:lang w:val="en-SG" w:eastAsia="en-SG"/>
                </w:rPr>
              </w:rPrChange>
            </w:rPr>
            <w:delText>The standard Sales Insights features are enabled for your organization and you can configure features such as the standard assistant, auto capture (standard), and email engagement (standard).</w:delText>
          </w:r>
        </w:del>
      </w:ins>
    </w:p>
    <w:p w14:paraId="5F32B242" w14:textId="524A0B99" w:rsidR="002B4F01" w:rsidRPr="00222ED3" w:rsidDel="00FE2760" w:rsidRDefault="002B4F01" w:rsidP="00222ED3">
      <w:pPr>
        <w:pStyle w:val="Heading2"/>
        <w:rPr>
          <w:ins w:id="2385" w:author="Author"/>
          <w:del w:id="2386" w:author="Author"/>
          <w:rPrChange w:id="2387" w:author="Author">
            <w:rPr>
              <w:ins w:id="2388" w:author="Author"/>
              <w:del w:id="2389" w:author="Author"/>
              <w:rFonts w:eastAsia="Times New Roman" w:cs="Segoe UI"/>
              <w:color w:val="171717"/>
              <w:sz w:val="24"/>
              <w:szCs w:val="24"/>
              <w:lang w:val="en-SG" w:eastAsia="en-SG"/>
            </w:rPr>
          </w:rPrChange>
        </w:rPr>
        <w:pPrChange w:id="2390" w:author="Author">
          <w:pPr>
            <w:shd w:val="clear" w:color="auto" w:fill="FFFFFF"/>
            <w:spacing w:before="100" w:beforeAutospacing="1" w:after="100" w:afterAutospacing="1" w:line="240" w:lineRule="auto"/>
            <w:ind w:left="1290"/>
          </w:pPr>
        </w:pPrChange>
      </w:pPr>
      <w:ins w:id="2391" w:author="Author">
        <w:del w:id="2392" w:author="Author">
          <w:r w:rsidRPr="00222ED3" w:rsidDel="00FE2760">
            <w:rPr>
              <w:rPrChange w:id="2393" w:author="Author">
                <w:rPr>
                  <w:rFonts w:eastAsia="Times New Roman" w:cs="Segoe UI"/>
                  <w:noProof/>
                  <w:color w:val="171717"/>
                  <w:sz w:val="24"/>
                  <w:szCs w:val="24"/>
                  <w:lang w:val="en-SG" w:eastAsia="en-SG"/>
                </w:rPr>
              </w:rPrChange>
            </w:rPr>
            <w:drawing>
              <wp:inline distT="0" distB="0" distL="0" distR="0" wp14:anchorId="7CC31A32" wp14:editId="2A9BE3A3">
                <wp:extent cx="3817620" cy="2171700"/>
                <wp:effectExtent l="0" t="0" r="0" b="0"/>
                <wp:docPr id="60" name="Picture 60" descr="Standard Sales Insights feature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tandard Sales Insights features enabl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817620" cy="2171700"/>
                        </a:xfrm>
                        <a:prstGeom prst="rect">
                          <a:avLst/>
                        </a:prstGeom>
                        <a:noFill/>
                        <a:ln>
                          <a:noFill/>
                        </a:ln>
                      </pic:spPr>
                    </pic:pic>
                  </a:graphicData>
                </a:graphic>
              </wp:inline>
            </w:drawing>
          </w:r>
        </w:del>
      </w:ins>
    </w:p>
    <w:p w14:paraId="33631581" w14:textId="3E8D8B2E" w:rsidR="007A5E9E" w:rsidRPr="00222ED3" w:rsidDel="002B4F01" w:rsidRDefault="007A5E9E" w:rsidP="00222ED3">
      <w:pPr>
        <w:pStyle w:val="Heading2"/>
        <w:rPr>
          <w:ins w:id="2394" w:author="Author"/>
          <w:del w:id="2395" w:author="Author"/>
        </w:rPr>
        <w:pPrChange w:id="2396" w:author="Author">
          <w:pPr/>
        </w:pPrChange>
      </w:pPr>
    </w:p>
    <w:p w14:paraId="14FB2565" w14:textId="7B719B5E" w:rsidR="007A5E9E" w:rsidRPr="00222ED3" w:rsidDel="00222ED3" w:rsidRDefault="007A5E9E" w:rsidP="00222ED3">
      <w:pPr>
        <w:pStyle w:val="Heading2"/>
        <w:rPr>
          <w:del w:id="2397" w:author="Author"/>
          <w:rPrChange w:id="2398" w:author="Author">
            <w:rPr>
              <w:del w:id="2399" w:author="Author"/>
              <w:rFonts w:ascii="Segoe UI" w:hAnsi="Segoe UI" w:cs="Segoe UI"/>
              <w:color w:val="171717"/>
              <w:sz w:val="20"/>
              <w:szCs w:val="20"/>
            </w:rPr>
          </w:rPrChange>
        </w:rPr>
        <w:pPrChange w:id="2400" w:author="Author">
          <w:pPr>
            <w:pStyle w:val="NormalWeb"/>
            <w:shd w:val="clear" w:color="auto" w:fill="FFFFFF"/>
          </w:pPr>
        </w:pPrChange>
      </w:pPr>
    </w:p>
    <w:p w14:paraId="7D4E096A" w14:textId="77777777" w:rsidR="00474646" w:rsidRPr="00474646" w:rsidRDefault="00474646" w:rsidP="00222ED3">
      <w:pPr>
        <w:rPr>
          <w:ins w:id="2401" w:author="Author"/>
          <w:rPrChange w:id="2402" w:author="Author">
            <w:rPr>
              <w:ins w:id="2403" w:author="Author"/>
              <w:rFonts w:ascii="Segoe UI" w:hAnsi="Segoe UI" w:cs="Segoe UI"/>
              <w:color w:val="171717"/>
            </w:rPr>
          </w:rPrChange>
        </w:rPr>
        <w:pPrChange w:id="2404" w:author="Author">
          <w:pPr>
            <w:pStyle w:val="NormalWeb"/>
            <w:shd w:val="clear" w:color="auto" w:fill="FFFFFF"/>
          </w:pPr>
        </w:pPrChange>
      </w:pPr>
      <w:ins w:id="2405" w:author="Author">
        <w:r w:rsidRPr="00474646">
          <w:rPr>
            <w:rPrChange w:id="2406" w:author="Author">
              <w:rPr>
                <w:rFonts w:ascii="Segoe UI" w:hAnsi="Segoe UI" w:cs="Segoe UI"/>
                <w:color w:val="171717"/>
              </w:rPr>
            </w:rPrChange>
          </w:rPr>
          <w:t>If you're familiar with </w:t>
        </w:r>
        <w:r w:rsidRPr="00474646">
          <w:rPr>
            <w:rPrChange w:id="2407" w:author="Author">
              <w:rPr>
                <w:rFonts w:ascii="Segoe UI" w:hAnsi="Segoe UI" w:cs="Segoe UI"/>
                <w:color w:val="171717"/>
              </w:rPr>
            </w:rPrChange>
          </w:rPr>
          <w:fldChar w:fldCharType="begin"/>
        </w:r>
        <w:r w:rsidRPr="00474646">
          <w:rPr>
            <w:rPrChange w:id="2408" w:author="Author">
              <w:rPr>
                <w:rFonts w:ascii="Segoe UI" w:hAnsi="Segoe UI" w:cs="Segoe UI"/>
                <w:color w:val="171717"/>
              </w:rPr>
            </w:rPrChange>
          </w:rPr>
          <w:instrText xml:space="preserve"> HYPERLINK "https://products.office.com/microsoft-teams/group-chat-software" </w:instrText>
        </w:r>
        <w:r w:rsidRPr="00474646">
          <w:rPr>
            <w:rPrChange w:id="2409" w:author="Author">
              <w:rPr>
                <w:rFonts w:ascii="Segoe UI" w:hAnsi="Segoe UI" w:cs="Segoe UI"/>
                <w:color w:val="171717"/>
              </w:rPr>
            </w:rPrChange>
          </w:rPr>
          <w:fldChar w:fldCharType="separate"/>
        </w:r>
        <w:r w:rsidRPr="00474646">
          <w:rPr>
            <w:rStyle w:val="Hyperlink"/>
            <w:rFonts w:cs="Segoe UI"/>
            <w:szCs w:val="20"/>
            <w:rPrChange w:id="2410" w:author="Author">
              <w:rPr>
                <w:rStyle w:val="Hyperlink"/>
                <w:rFonts w:ascii="Segoe UI" w:eastAsiaTheme="majorEastAsia" w:hAnsi="Segoe UI" w:cs="Segoe UI"/>
              </w:rPr>
            </w:rPrChange>
          </w:rPr>
          <w:t>Microsoft Teams</w:t>
        </w:r>
        <w:r w:rsidRPr="00474646">
          <w:rPr>
            <w:rPrChange w:id="2411" w:author="Author">
              <w:rPr>
                <w:rFonts w:ascii="Segoe UI" w:hAnsi="Segoe UI" w:cs="Segoe UI"/>
                <w:color w:val="171717"/>
              </w:rPr>
            </w:rPrChange>
          </w:rPr>
          <w:fldChar w:fldCharType="end"/>
        </w:r>
        <w:r w:rsidRPr="00474646">
          <w:rPr>
            <w:rPrChange w:id="2412" w:author="Author">
              <w:rPr>
                <w:rFonts w:ascii="Segoe UI" w:hAnsi="Segoe UI" w:cs="Segoe UI"/>
                <w:color w:val="171717"/>
              </w:rPr>
            </w:rPrChange>
          </w:rPr>
          <w:t>, you know it's the place to manage all your conversations, files, and tools in one team workspace. Create and edit documents right in the app and enjoy instant access to SharePoint, OneNote, Power BI, and now, customer engagement apps in Dynamics 365 (Dynamics 365 Sales, Dynamics 365 Customer Service, Dynamics 365 Field Service, Dynamics 365 Marketing, and Dynamics 365 Project Service Automation).</w:t>
        </w:r>
      </w:ins>
    </w:p>
    <w:p w14:paraId="35CC1C06" w14:textId="045B537E" w:rsidR="00474646" w:rsidRPr="00474646" w:rsidRDefault="00474646" w:rsidP="00474646">
      <w:pPr>
        <w:pStyle w:val="alert-title"/>
        <w:spacing w:before="0" w:beforeAutospacing="0" w:after="0" w:afterAutospacing="0"/>
        <w:rPr>
          <w:ins w:id="2413" w:author="Author"/>
          <w:rFonts w:ascii="Segoe UI" w:hAnsi="Segoe UI" w:cs="Segoe UI"/>
          <w:b/>
          <w:bCs/>
          <w:color w:val="171717"/>
          <w:sz w:val="20"/>
          <w:szCs w:val="20"/>
          <w:rPrChange w:id="2414" w:author="Author">
            <w:rPr>
              <w:ins w:id="2415" w:author="Author"/>
              <w:rFonts w:ascii="Segoe UI" w:hAnsi="Segoe UI" w:cs="Segoe UI"/>
              <w:b/>
              <w:bCs/>
              <w:color w:val="171717"/>
            </w:rPr>
          </w:rPrChange>
        </w:rPr>
      </w:pPr>
      <w:ins w:id="2416" w:author="Author">
        <w:del w:id="2417" w:author="Author">
          <w:r w:rsidRPr="00474646" w:rsidDel="003C02BF">
            <w:rPr>
              <w:rFonts w:ascii="Segoe UI" w:hAnsi="Segoe UI" w:cs="Segoe UI"/>
              <w:b/>
              <w:bCs/>
              <w:color w:val="171717"/>
              <w:sz w:val="20"/>
              <w:szCs w:val="20"/>
              <w:rPrChange w:id="2418" w:author="Author">
                <w:rPr>
                  <w:rFonts w:ascii="Segoe UI" w:hAnsi="Segoe UI" w:cs="Segoe UI"/>
                  <w:b/>
                  <w:bCs/>
                  <w:color w:val="171717"/>
                </w:rPr>
              </w:rPrChange>
            </w:rPr>
            <w:delText> </w:delText>
          </w:r>
        </w:del>
        <w:r w:rsidRPr="00474646">
          <w:rPr>
            <w:rFonts w:ascii="Segoe UI" w:hAnsi="Segoe UI" w:cs="Segoe UI"/>
            <w:b/>
            <w:bCs/>
            <w:color w:val="171717"/>
            <w:sz w:val="20"/>
            <w:szCs w:val="20"/>
            <w:rPrChange w:id="2419" w:author="Author">
              <w:rPr>
                <w:rFonts w:ascii="Segoe UI" w:hAnsi="Segoe UI" w:cs="Segoe UI"/>
                <w:b/>
                <w:bCs/>
                <w:color w:val="171717"/>
              </w:rPr>
            </w:rPrChange>
          </w:rPr>
          <w:t>Note</w:t>
        </w:r>
        <w:r>
          <w:rPr>
            <w:rFonts w:ascii="Segoe UI" w:hAnsi="Segoe UI" w:cs="Segoe UI"/>
            <w:b/>
            <w:bCs/>
            <w:color w:val="171717"/>
            <w:sz w:val="20"/>
            <w:szCs w:val="20"/>
          </w:rPr>
          <w:t>:</w:t>
        </w:r>
      </w:ins>
    </w:p>
    <w:p w14:paraId="725BD709" w14:textId="77777777" w:rsidR="00474646" w:rsidRPr="00474646" w:rsidRDefault="00474646" w:rsidP="00474646">
      <w:pPr>
        <w:pStyle w:val="NormalWeb"/>
        <w:rPr>
          <w:ins w:id="2420" w:author="Author"/>
          <w:rFonts w:ascii="Segoe UI" w:hAnsi="Segoe UI" w:cs="Segoe UI"/>
          <w:color w:val="171717"/>
          <w:sz w:val="20"/>
          <w:szCs w:val="20"/>
          <w:rPrChange w:id="2421" w:author="Author">
            <w:rPr>
              <w:ins w:id="2422" w:author="Author"/>
              <w:rFonts w:ascii="Segoe UI" w:hAnsi="Segoe UI" w:cs="Segoe UI"/>
              <w:color w:val="171717"/>
            </w:rPr>
          </w:rPrChange>
        </w:rPr>
      </w:pPr>
      <w:ins w:id="2423" w:author="Author">
        <w:r w:rsidRPr="00474646">
          <w:rPr>
            <w:rFonts w:ascii="Segoe UI" w:hAnsi="Segoe UI" w:cs="Segoe UI"/>
            <w:color w:val="171717"/>
            <w:sz w:val="20"/>
            <w:szCs w:val="20"/>
            <w:rPrChange w:id="2424" w:author="Author">
              <w:rPr>
                <w:rFonts w:ascii="Segoe UI" w:hAnsi="Segoe UI" w:cs="Segoe UI"/>
                <w:color w:val="171717"/>
              </w:rPr>
            </w:rPrChange>
          </w:rPr>
          <w:t>Microsoft Teams integration is not supported on the following:</w:t>
        </w:r>
      </w:ins>
    </w:p>
    <w:p w14:paraId="485571B3" w14:textId="77777777" w:rsidR="00474646" w:rsidRPr="00474646" w:rsidRDefault="00474646" w:rsidP="00474646">
      <w:pPr>
        <w:numPr>
          <w:ilvl w:val="0"/>
          <w:numId w:val="94"/>
        </w:numPr>
        <w:spacing w:after="0" w:line="240" w:lineRule="auto"/>
        <w:ind w:left="1290"/>
        <w:rPr>
          <w:ins w:id="2425" w:author="Author"/>
          <w:rFonts w:cs="Segoe UI"/>
          <w:color w:val="171717"/>
          <w:szCs w:val="20"/>
        </w:rPr>
      </w:pPr>
      <w:ins w:id="2426" w:author="Author">
        <w:r w:rsidRPr="00474646">
          <w:rPr>
            <w:rFonts w:cs="Segoe UI"/>
            <w:color w:val="171717"/>
            <w:szCs w:val="20"/>
          </w:rPr>
          <w:t>Dynamics 365 Customer Engagement (on-premises)</w:t>
        </w:r>
      </w:ins>
    </w:p>
    <w:p w14:paraId="10F7BC91" w14:textId="77777777" w:rsidR="00474646" w:rsidRPr="00474646" w:rsidRDefault="00474646" w:rsidP="00474646">
      <w:pPr>
        <w:numPr>
          <w:ilvl w:val="0"/>
          <w:numId w:val="94"/>
        </w:numPr>
        <w:spacing w:after="0" w:line="240" w:lineRule="auto"/>
        <w:ind w:left="1290"/>
        <w:rPr>
          <w:ins w:id="2427" w:author="Author"/>
          <w:rFonts w:cs="Segoe UI"/>
          <w:color w:val="171717"/>
          <w:szCs w:val="20"/>
        </w:rPr>
      </w:pPr>
      <w:ins w:id="2428" w:author="Author">
        <w:r w:rsidRPr="00474646">
          <w:rPr>
            <w:rFonts w:cs="Segoe UI"/>
            <w:color w:val="171717"/>
            <w:szCs w:val="20"/>
          </w:rPr>
          <w:t>Microsoft Dataverse environment</w:t>
        </w:r>
      </w:ins>
    </w:p>
    <w:p w14:paraId="0B09C6AB" w14:textId="77777777" w:rsidR="00474646" w:rsidRPr="00474646" w:rsidRDefault="00474646" w:rsidP="00474646">
      <w:pPr>
        <w:numPr>
          <w:ilvl w:val="0"/>
          <w:numId w:val="94"/>
        </w:numPr>
        <w:spacing w:after="0" w:line="240" w:lineRule="auto"/>
        <w:ind w:left="1290"/>
        <w:rPr>
          <w:ins w:id="2429" w:author="Author"/>
          <w:rFonts w:cs="Segoe UI"/>
          <w:color w:val="171717"/>
          <w:szCs w:val="20"/>
        </w:rPr>
      </w:pPr>
      <w:ins w:id="2430" w:author="Author">
        <w:r w:rsidRPr="00474646">
          <w:rPr>
            <w:rFonts w:cs="Segoe UI"/>
            <w:color w:val="171717"/>
            <w:szCs w:val="20"/>
          </w:rPr>
          <w:t>Legacy web client or legacy apps</w:t>
        </w:r>
      </w:ins>
    </w:p>
    <w:p w14:paraId="1117463F" w14:textId="77777777" w:rsidR="00474646" w:rsidRPr="00474646" w:rsidRDefault="00474646" w:rsidP="00474646">
      <w:pPr>
        <w:numPr>
          <w:ilvl w:val="0"/>
          <w:numId w:val="94"/>
        </w:numPr>
        <w:spacing w:after="0" w:line="240" w:lineRule="auto"/>
        <w:ind w:left="1290"/>
        <w:rPr>
          <w:ins w:id="2431" w:author="Author"/>
          <w:rFonts w:cs="Segoe UI"/>
          <w:color w:val="171717"/>
          <w:szCs w:val="20"/>
        </w:rPr>
      </w:pPr>
      <w:ins w:id="2432" w:author="Author">
        <w:r w:rsidRPr="00474646">
          <w:rPr>
            <w:rFonts w:cs="Segoe UI"/>
            <w:color w:val="171717"/>
            <w:szCs w:val="20"/>
          </w:rPr>
          <w:t>If Dynamics 365 and Microsoft Teams are in different tenants</w:t>
        </w:r>
      </w:ins>
    </w:p>
    <w:p w14:paraId="44EE943C" w14:textId="77777777" w:rsidR="00474646" w:rsidRPr="00474646" w:rsidRDefault="00474646" w:rsidP="00474646">
      <w:pPr>
        <w:pStyle w:val="NormalWeb"/>
        <w:shd w:val="clear" w:color="auto" w:fill="FFFFFF"/>
        <w:rPr>
          <w:ins w:id="2433" w:author="Author"/>
          <w:rFonts w:ascii="Segoe UI" w:hAnsi="Segoe UI" w:cs="Segoe UI"/>
          <w:color w:val="171717"/>
          <w:sz w:val="20"/>
          <w:szCs w:val="20"/>
          <w:rPrChange w:id="2434" w:author="Author">
            <w:rPr>
              <w:ins w:id="2435" w:author="Author"/>
              <w:rFonts w:ascii="Segoe UI" w:hAnsi="Segoe UI" w:cs="Segoe UI"/>
              <w:color w:val="171717"/>
            </w:rPr>
          </w:rPrChange>
        </w:rPr>
      </w:pPr>
      <w:ins w:id="2436" w:author="Author">
        <w:r w:rsidRPr="00474646">
          <w:rPr>
            <w:rFonts w:ascii="Segoe UI" w:hAnsi="Segoe UI" w:cs="Segoe UI"/>
            <w:color w:val="171717"/>
            <w:sz w:val="20"/>
            <w:szCs w:val="20"/>
            <w:rPrChange w:id="2437" w:author="Author">
              <w:rPr>
                <w:rFonts w:ascii="Segoe UI" w:hAnsi="Segoe UI" w:cs="Segoe UI"/>
                <w:color w:val="171717"/>
              </w:rPr>
            </w:rPrChange>
          </w:rPr>
          <w:t>Dynamics 365 for Microsoft Teams integration enables users to easily work with customer information in customer engagement apps (such as Dynamics 365 Sales and Dynamics 365 Customer Service) and share files directly from Microsoft Teams. This helps them to be more productive and get work done more effectively. </w:t>
        </w:r>
      </w:ins>
    </w:p>
    <w:p w14:paraId="0FB9A83A" w14:textId="77777777" w:rsidR="00474646" w:rsidRPr="00474646" w:rsidRDefault="00474646" w:rsidP="00474646">
      <w:pPr>
        <w:numPr>
          <w:ilvl w:val="0"/>
          <w:numId w:val="95"/>
        </w:numPr>
        <w:shd w:val="clear" w:color="auto" w:fill="FFFFFF"/>
        <w:spacing w:after="0" w:line="240" w:lineRule="auto"/>
        <w:ind w:left="1290"/>
        <w:rPr>
          <w:ins w:id="2438" w:author="Author"/>
          <w:rFonts w:cs="Segoe UI"/>
          <w:color w:val="171717"/>
          <w:szCs w:val="20"/>
        </w:rPr>
      </w:pPr>
      <w:ins w:id="2439" w:author="Author">
        <w:r w:rsidRPr="00474646">
          <w:rPr>
            <w:rStyle w:val="Strong"/>
            <w:rFonts w:cs="Segoe UI"/>
            <w:color w:val="171717"/>
            <w:szCs w:val="20"/>
          </w:rPr>
          <w:t>Collaboration hub</w:t>
        </w:r>
        <w:r w:rsidRPr="00474646">
          <w:rPr>
            <w:rFonts w:cs="Segoe UI"/>
            <w:color w:val="171717"/>
            <w:szCs w:val="20"/>
          </w:rPr>
          <w:t>: Access a shared workspace for Office apps that most of us already use to work sales opportunities.</w:t>
        </w:r>
      </w:ins>
    </w:p>
    <w:p w14:paraId="60777829" w14:textId="77777777" w:rsidR="00474646" w:rsidRPr="00474646" w:rsidRDefault="00474646" w:rsidP="00474646">
      <w:pPr>
        <w:numPr>
          <w:ilvl w:val="0"/>
          <w:numId w:val="95"/>
        </w:numPr>
        <w:shd w:val="clear" w:color="auto" w:fill="FFFFFF"/>
        <w:spacing w:after="0" w:line="240" w:lineRule="auto"/>
        <w:ind w:left="1290"/>
        <w:rPr>
          <w:ins w:id="2440" w:author="Author"/>
          <w:rFonts w:cs="Segoe UI"/>
          <w:color w:val="171717"/>
          <w:szCs w:val="20"/>
        </w:rPr>
      </w:pPr>
      <w:ins w:id="2441" w:author="Author">
        <w:r w:rsidRPr="00474646">
          <w:rPr>
            <w:rStyle w:val="Strong"/>
            <w:rFonts w:cs="Segoe UI"/>
            <w:color w:val="171717"/>
            <w:szCs w:val="20"/>
          </w:rPr>
          <w:t>File integration</w:t>
        </w:r>
        <w:r w:rsidRPr="00474646">
          <w:rPr>
            <w:rFonts w:cs="Segoe UI"/>
            <w:color w:val="171717"/>
            <w:szCs w:val="20"/>
          </w:rPr>
          <w:t>: Co-author documents using Microsoft 365 and automatically sync with customer engagement apps in Dynamics 365. Files uploaded to a channel are available for the record that is pinned to the channel. Files are saved to Sharepoint are accessible in Microsoft Teams and in your customer engagement app. For more information: </w:t>
        </w:r>
        <w:r w:rsidRPr="00474646">
          <w:rPr>
            <w:rFonts w:cs="Segoe UI"/>
            <w:color w:val="171717"/>
            <w:szCs w:val="20"/>
          </w:rPr>
          <w:fldChar w:fldCharType="begin"/>
        </w:r>
        <w:r w:rsidRPr="00474646">
          <w:rPr>
            <w:rFonts w:cs="Segoe UI"/>
            <w:color w:val="171717"/>
            <w:szCs w:val="20"/>
          </w:rPr>
          <w:instrText xml:space="preserve"> HYPERLINK "https://docs.microsoft.com/en-us/dynamics365/teams-integration/teams-doc-management" </w:instrText>
        </w:r>
        <w:r w:rsidRPr="00474646">
          <w:rPr>
            <w:rFonts w:cs="Segoe UI"/>
            <w:color w:val="171717"/>
            <w:szCs w:val="20"/>
          </w:rPr>
          <w:fldChar w:fldCharType="separate"/>
        </w:r>
        <w:r w:rsidRPr="00474646">
          <w:rPr>
            <w:rStyle w:val="Hyperlink"/>
            <w:rFonts w:cs="Segoe UI"/>
            <w:szCs w:val="20"/>
          </w:rPr>
          <w:t>Document management in Microsoft Teams integration</w:t>
        </w:r>
        <w:r w:rsidRPr="00474646">
          <w:rPr>
            <w:rFonts w:cs="Segoe UI"/>
            <w:color w:val="171717"/>
            <w:szCs w:val="20"/>
          </w:rPr>
          <w:fldChar w:fldCharType="end"/>
        </w:r>
      </w:ins>
    </w:p>
    <w:p w14:paraId="6249947C" w14:textId="1F059F2F" w:rsidR="00474646" w:rsidRPr="00474646" w:rsidRDefault="00474646" w:rsidP="00474646">
      <w:pPr>
        <w:pStyle w:val="NormalWeb"/>
        <w:shd w:val="clear" w:color="auto" w:fill="FFFFFF"/>
        <w:rPr>
          <w:ins w:id="2442" w:author="Author"/>
          <w:rFonts w:ascii="Segoe UI" w:hAnsi="Segoe UI" w:cs="Segoe UI"/>
          <w:color w:val="171717"/>
          <w:sz w:val="20"/>
          <w:szCs w:val="20"/>
          <w:rPrChange w:id="2443" w:author="Author">
            <w:rPr>
              <w:ins w:id="2444" w:author="Author"/>
              <w:rFonts w:ascii="Segoe UI" w:hAnsi="Segoe UI" w:cs="Segoe UI"/>
              <w:color w:val="171717"/>
            </w:rPr>
          </w:rPrChange>
        </w:rPr>
      </w:pPr>
      <w:ins w:id="2445" w:author="Author">
        <w:r w:rsidRPr="00474646">
          <w:rPr>
            <w:rFonts w:ascii="Segoe UI" w:hAnsi="Segoe UI" w:cs="Segoe UI"/>
            <w:noProof/>
            <w:color w:val="171717"/>
            <w:sz w:val="20"/>
            <w:szCs w:val="20"/>
            <w:rPrChange w:id="2446" w:author="Author">
              <w:rPr>
                <w:rFonts w:ascii="Segoe UI" w:hAnsi="Segoe UI" w:cs="Segoe UI"/>
                <w:noProof/>
                <w:color w:val="171717"/>
              </w:rPr>
            </w:rPrChange>
          </w:rPr>
          <w:drawing>
            <wp:inline distT="0" distB="0" distL="0" distR="0" wp14:anchorId="26D610C4" wp14:editId="207E800F">
              <wp:extent cx="5568462" cy="3269409"/>
              <wp:effectExtent l="0" t="0" r="0" b="7620"/>
              <wp:docPr id="37" name="Picture 37" descr="Features of Microsoft Teams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Features of Microsoft Teams app."/>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70300" cy="3270488"/>
                      </a:xfrm>
                      <a:prstGeom prst="rect">
                        <a:avLst/>
                      </a:prstGeom>
                      <a:noFill/>
                      <a:ln>
                        <a:noFill/>
                      </a:ln>
                    </pic:spPr>
                  </pic:pic>
                </a:graphicData>
              </a:graphic>
            </wp:inline>
          </w:drawing>
        </w:r>
      </w:ins>
    </w:p>
    <w:p w14:paraId="3BD23FD9" w14:textId="77777777" w:rsidR="00474646" w:rsidRPr="00474646" w:rsidRDefault="00474646" w:rsidP="00474646">
      <w:pPr>
        <w:pStyle w:val="NormalWeb"/>
        <w:shd w:val="clear" w:color="auto" w:fill="FFFFFF"/>
        <w:rPr>
          <w:ins w:id="2447" w:author="Author"/>
          <w:rFonts w:ascii="Segoe UI" w:hAnsi="Segoe UI" w:cs="Segoe UI"/>
          <w:color w:val="171717"/>
          <w:sz w:val="20"/>
          <w:szCs w:val="20"/>
          <w:rPrChange w:id="2448" w:author="Author">
            <w:rPr>
              <w:ins w:id="2449" w:author="Author"/>
              <w:rFonts w:ascii="Segoe UI" w:hAnsi="Segoe UI" w:cs="Segoe UI"/>
              <w:color w:val="171717"/>
            </w:rPr>
          </w:rPrChange>
        </w:rPr>
      </w:pPr>
      <w:ins w:id="2450" w:author="Author">
        <w:r w:rsidRPr="00474646">
          <w:rPr>
            <w:rFonts w:ascii="Segoe UI" w:hAnsi="Segoe UI" w:cs="Segoe UI"/>
            <w:color w:val="171717"/>
            <w:sz w:val="20"/>
            <w:szCs w:val="20"/>
            <w:rPrChange w:id="2451" w:author="Author">
              <w:rPr>
                <w:rFonts w:ascii="Segoe UI" w:hAnsi="Segoe UI" w:cs="Segoe UI"/>
                <w:color w:val="171717"/>
              </w:rPr>
            </w:rPrChange>
          </w:rPr>
          <w:t>With the Dynamics 365 for Microsoft Teams integration, add app features that you rely on, to the Microsoft Teams app you collaborate with. This lets you easily work with your customer information and share files directly from Microsoft Teams.</w:t>
        </w:r>
      </w:ins>
    </w:p>
    <w:p w14:paraId="0BE849C4" w14:textId="77777777" w:rsidR="00474646" w:rsidRPr="00474646" w:rsidRDefault="00474646" w:rsidP="00474646">
      <w:pPr>
        <w:numPr>
          <w:ilvl w:val="0"/>
          <w:numId w:val="96"/>
        </w:numPr>
        <w:shd w:val="clear" w:color="auto" w:fill="FFFFFF"/>
        <w:spacing w:after="0" w:line="240" w:lineRule="auto"/>
        <w:ind w:left="1290"/>
        <w:rPr>
          <w:ins w:id="2452" w:author="Author"/>
          <w:rFonts w:cs="Segoe UI"/>
          <w:color w:val="171717"/>
          <w:szCs w:val="20"/>
        </w:rPr>
      </w:pPr>
      <w:ins w:id="2453" w:author="Author">
        <w:r w:rsidRPr="00474646">
          <w:rPr>
            <w:rFonts w:cs="Segoe UI"/>
            <w:color w:val="171717"/>
            <w:szCs w:val="20"/>
          </w:rPr>
          <w:t>Access customer engagement app records by adding a Dynamics 365 tab into the Microsoft Teams channel. Collaborate at a large scale not only on a single app record (like a sales opportunity) but also on multiple records.</w:t>
        </w:r>
      </w:ins>
    </w:p>
    <w:p w14:paraId="6962A730" w14:textId="77777777" w:rsidR="00474646" w:rsidRPr="00474646" w:rsidRDefault="00474646" w:rsidP="00474646">
      <w:pPr>
        <w:numPr>
          <w:ilvl w:val="0"/>
          <w:numId w:val="96"/>
        </w:numPr>
        <w:shd w:val="clear" w:color="auto" w:fill="FFFFFF"/>
        <w:spacing w:after="0" w:line="240" w:lineRule="auto"/>
        <w:ind w:left="1290"/>
        <w:rPr>
          <w:ins w:id="2454" w:author="Author"/>
          <w:rFonts w:cs="Segoe UI"/>
          <w:color w:val="171717"/>
          <w:szCs w:val="20"/>
        </w:rPr>
      </w:pPr>
      <w:ins w:id="2455" w:author="Author">
        <w:r w:rsidRPr="00474646">
          <w:rPr>
            <w:rFonts w:cs="Segoe UI"/>
            <w:color w:val="171717"/>
            <w:szCs w:val="20"/>
          </w:rPr>
          <w:t>Use Microsoft Teams integration to seamlessly collaborate on documents between customer engagement apps and Microsoft Teams.</w:t>
        </w:r>
      </w:ins>
    </w:p>
    <w:p w14:paraId="08B4C51E" w14:textId="77777777" w:rsidR="00474646" w:rsidRPr="00474646" w:rsidRDefault="00474646" w:rsidP="00474646">
      <w:pPr>
        <w:numPr>
          <w:ilvl w:val="0"/>
          <w:numId w:val="96"/>
        </w:numPr>
        <w:shd w:val="clear" w:color="auto" w:fill="FFFFFF"/>
        <w:spacing w:after="0" w:line="240" w:lineRule="auto"/>
        <w:ind w:left="1290"/>
        <w:rPr>
          <w:ins w:id="2456" w:author="Author"/>
          <w:rFonts w:cs="Segoe UI"/>
          <w:color w:val="171717"/>
          <w:szCs w:val="20"/>
        </w:rPr>
      </w:pPr>
      <w:ins w:id="2457" w:author="Author">
        <w:r w:rsidRPr="00474646">
          <w:rPr>
            <w:rFonts w:cs="Segoe UI"/>
            <w:color w:val="171717"/>
            <w:szCs w:val="20"/>
          </w:rPr>
          <w:t>Collaborate on a set of records, such as </w:t>
        </w:r>
        <w:r w:rsidRPr="00474646">
          <w:rPr>
            <w:rStyle w:val="Emphasis"/>
            <w:rFonts w:cs="Segoe UI"/>
            <w:color w:val="171717"/>
            <w:szCs w:val="20"/>
          </w:rPr>
          <w:t>active opportunity</w:t>
        </w:r>
        <w:r w:rsidRPr="00474646">
          <w:rPr>
            <w:rFonts w:cs="Segoe UI"/>
            <w:color w:val="171717"/>
            <w:szCs w:val="20"/>
          </w:rPr>
          <w:t> using Microsoft Teams conversation and easily access records on the go using the Dynamics 365 bot for Microsoft Teams mobile app. </w:t>
        </w:r>
      </w:ins>
    </w:p>
    <w:p w14:paraId="7096C17F" w14:textId="218AED94" w:rsidR="00B442C2" w:rsidRPr="00C440BA" w:rsidDel="00CC7F46" w:rsidRDefault="00474646" w:rsidP="00474646">
      <w:pPr>
        <w:pStyle w:val="Heading4"/>
        <w:rPr>
          <w:del w:id="2458" w:author="Author"/>
        </w:rPr>
        <w:pPrChange w:id="2459" w:author="Author">
          <w:pPr/>
        </w:pPrChange>
      </w:pPr>
      <w:bookmarkStart w:id="2460" w:name="_Toc84634566"/>
      <w:ins w:id="2461" w:author="Author">
        <w:r>
          <w:t>Task 1: Insta</w:t>
        </w:r>
        <w:r w:rsidR="00A04D2E">
          <w:t>ll and Setup Microsoft Teams Integration</w:t>
        </w:r>
      </w:ins>
      <w:bookmarkEnd w:id="2460"/>
      <w:del w:id="2462" w:author="Author">
        <w:r w:rsidR="00B442C2" w:rsidRPr="7F493B95" w:rsidDel="00CC7F46">
          <w:delText xml:space="preserve">Now </w:delText>
        </w:r>
        <w:r w:rsidR="002078BE" w:rsidRPr="7F493B95" w:rsidDel="00CC7F46">
          <w:delText xml:space="preserve">let’s </w:delText>
        </w:r>
        <w:r w:rsidR="009055A3" w:rsidRPr="7F493B95" w:rsidDel="00CC7F46">
          <w:delText>try out the bot using one of the 4 pre-built lessons included when you create a new bot.</w:delText>
        </w:r>
      </w:del>
    </w:p>
    <w:p w14:paraId="75048EE4" w14:textId="6ED5A060" w:rsidR="000F0F79" w:rsidDel="00CC7F46" w:rsidRDefault="00CE526C" w:rsidP="00474646">
      <w:pPr>
        <w:pStyle w:val="Heading4"/>
        <w:rPr>
          <w:del w:id="2463" w:author="Author"/>
        </w:rPr>
        <w:pPrChange w:id="2464" w:author="Author">
          <w:pPr>
            <w:spacing w:before="120"/>
          </w:pPr>
        </w:pPrChange>
      </w:pPr>
      <w:bookmarkStart w:id="2465" w:name="_Toc492640584"/>
      <w:commentRangeStart w:id="2466"/>
      <w:commentRangeEnd w:id="2466"/>
      <w:del w:id="2467" w:author="Author">
        <w:r w:rsidDel="00CC7F46">
          <w:rPr>
            <w:rStyle w:val="CommentReference"/>
          </w:rPr>
          <w:commentReference w:id="2466"/>
        </w:r>
        <w:r w:rsidR="00DE36DA" w:rsidDel="00CC7F46">
          <w:rPr>
            <w:noProof/>
          </w:rPr>
          <w:drawing>
            <wp:inline distT="0" distB="0" distL="0" distR="0" wp14:anchorId="0C6DD5F4" wp14:editId="628CD333">
              <wp:extent cx="5486400" cy="3060700"/>
              <wp:effectExtent l="19050" t="19050" r="19050" b="25400"/>
              <wp:docPr id="91" name="Picture 9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creen Shot 2019-12-31 at 2.53.59 PM.pn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486400" cy="3060700"/>
                      </a:xfrm>
                      <a:prstGeom prst="rect">
                        <a:avLst/>
                      </a:prstGeom>
                      <a:ln w="9525">
                        <a:solidFill>
                          <a:schemeClr val="tx1"/>
                        </a:solidFill>
                      </a:ln>
                    </pic:spPr>
                  </pic:pic>
                </a:graphicData>
              </a:graphic>
            </wp:inline>
          </w:drawing>
        </w:r>
      </w:del>
    </w:p>
    <w:p w14:paraId="77A82A9C" w14:textId="1CB59FE2" w:rsidR="00812B7C" w:rsidRPr="00812B7C" w:rsidDel="00CC7F46" w:rsidRDefault="3F759FFE" w:rsidP="00474646">
      <w:pPr>
        <w:pStyle w:val="Heading4"/>
        <w:rPr>
          <w:del w:id="2468" w:author="Author"/>
          <w:rFonts w:eastAsiaTheme="minorEastAsia"/>
          <w:vanish/>
          <w:szCs w:val="20"/>
        </w:rPr>
        <w:pPrChange w:id="2469" w:author="Author">
          <w:pPr>
            <w:pStyle w:val="ListParagraph"/>
            <w:numPr>
              <w:numId w:val="50"/>
            </w:numPr>
            <w:tabs>
              <w:tab w:val="num" w:pos="450"/>
            </w:tabs>
            <w:ind w:left="450" w:hanging="360"/>
          </w:pPr>
        </w:pPrChange>
      </w:pPr>
      <w:del w:id="2470" w:author="Author">
        <w:r w:rsidRPr="7F493B95" w:rsidDel="00CC7F46">
          <w:delText>To show the Test bot, in the bottom left corner of the screen, click Test your bot. (If the button says “Hide bot”, then your Test bot is already showing.)</w:delText>
        </w:r>
      </w:del>
    </w:p>
    <w:p w14:paraId="783EA581" w14:textId="604EBAAB" w:rsidR="00812B7C" w:rsidDel="00CC7F46" w:rsidRDefault="000F015E" w:rsidP="00474646">
      <w:pPr>
        <w:pStyle w:val="Heading4"/>
        <w:rPr>
          <w:del w:id="2471" w:author="Author"/>
        </w:rPr>
        <w:pPrChange w:id="2472" w:author="Author">
          <w:pPr>
            <w:pStyle w:val="ListParagraph"/>
            <w:numPr>
              <w:numId w:val="50"/>
            </w:numPr>
            <w:tabs>
              <w:tab w:val="num" w:pos="450"/>
            </w:tabs>
            <w:ind w:left="450" w:hanging="360"/>
          </w:pPr>
        </w:pPrChange>
      </w:pPr>
      <w:del w:id="2473" w:author="Author">
        <w:r w:rsidDel="00CC7F46">
          <w:delText xml:space="preserve"> </w:delText>
        </w:r>
        <w:r w:rsidR="00812B7C" w:rsidRPr="7F493B95" w:rsidDel="00CC7F46">
          <w:delText>At the top of</w:delText>
        </w:r>
        <w:r w:rsidR="009C2993" w:rsidRPr="7F493B95" w:rsidDel="00CC7F46">
          <w:delText xml:space="preserve"> the </w:delText>
        </w:r>
        <w:r w:rsidR="0034533F" w:rsidRPr="7F493B95" w:rsidDel="00CC7F46">
          <w:delText>T</w:delText>
        </w:r>
        <w:r w:rsidR="00812B7C" w:rsidRPr="7F493B95" w:rsidDel="00CC7F46">
          <w:delText>est bot</w:delText>
        </w:r>
        <w:r w:rsidR="009C2993" w:rsidRPr="7F493B95" w:rsidDel="00CC7F46">
          <w:delText xml:space="preserve">, turn on </w:delText>
        </w:r>
        <w:r w:rsidR="00812B7C" w:rsidRPr="7F493B95" w:rsidDel="00CC7F46">
          <w:delText xml:space="preserve">the </w:delText>
        </w:r>
        <w:r w:rsidR="009C2993" w:rsidRPr="7F493B95" w:rsidDel="00CC7F46">
          <w:rPr>
            <w:b/>
            <w:bCs/>
          </w:rPr>
          <w:delText>Trac</w:delText>
        </w:r>
        <w:r w:rsidR="00D56B81" w:rsidRPr="7F493B95" w:rsidDel="00CC7F46">
          <w:rPr>
            <w:b/>
            <w:bCs/>
          </w:rPr>
          <w:delText>k</w:delText>
        </w:r>
        <w:r w:rsidR="003013A0" w:rsidRPr="7F493B95" w:rsidDel="00CC7F46">
          <w:rPr>
            <w:b/>
            <w:bCs/>
          </w:rPr>
          <w:delText xml:space="preserve"> between topics</w:delText>
        </w:r>
        <w:r w:rsidR="009C2993" w:rsidRPr="7F493B95" w:rsidDel="00CC7F46">
          <w:delText xml:space="preserve"> </w:delText>
        </w:r>
        <w:r w:rsidR="003013A0" w:rsidRPr="7F493B95" w:rsidDel="00CC7F46">
          <w:delText>toggle</w:delText>
        </w:r>
        <w:r w:rsidR="00812B7C" w:rsidRPr="7F493B95" w:rsidDel="00CC7F46">
          <w:delText>.</w:delText>
        </w:r>
      </w:del>
    </w:p>
    <w:p w14:paraId="47590BB7" w14:textId="597FADBA" w:rsidR="0073004A" w:rsidDel="00CC7F46" w:rsidRDefault="004D54C7" w:rsidP="00474646">
      <w:pPr>
        <w:pStyle w:val="Heading4"/>
        <w:rPr>
          <w:del w:id="2474" w:author="Author"/>
        </w:rPr>
        <w:pPrChange w:id="2475" w:author="Author">
          <w:pPr>
            <w:pStyle w:val="ListParagraph"/>
            <w:numPr>
              <w:numId w:val="50"/>
            </w:numPr>
            <w:tabs>
              <w:tab w:val="num" w:pos="450"/>
            </w:tabs>
            <w:ind w:left="450" w:hanging="360"/>
          </w:pPr>
        </w:pPrChange>
      </w:pPr>
      <w:del w:id="2476" w:author="Author">
        <w:r w:rsidRPr="29B79D20" w:rsidDel="00CC7F46">
          <w:delText>At</w:delText>
        </w:r>
        <w:r w:rsidR="00812B7C" w:rsidRPr="29B79D20" w:rsidDel="00CC7F46">
          <w:delText xml:space="preserve"> the </w:delText>
        </w:r>
        <w:r w:rsidRPr="29B79D20" w:rsidDel="00CC7F46">
          <w:rPr>
            <w:b/>
            <w:bCs/>
          </w:rPr>
          <w:delText>Type your message</w:delText>
        </w:r>
        <w:r w:rsidRPr="29B79D20" w:rsidDel="00CC7F46">
          <w:delText xml:space="preserve"> prompt</w:delText>
        </w:r>
        <w:r w:rsidR="00812B7C" w:rsidRPr="29B79D20" w:rsidDel="00CC7F46">
          <w:delText xml:space="preserve"> at the bottom of the </w:delText>
        </w:r>
        <w:r w:rsidR="007C5915" w:rsidRPr="29B79D20" w:rsidDel="00CC7F46">
          <w:delText>Test bot</w:delText>
        </w:r>
        <w:r w:rsidR="00812B7C" w:rsidRPr="29B79D20" w:rsidDel="00CC7F46">
          <w:delText xml:space="preserve">, </w:delText>
        </w:r>
        <w:r w:rsidR="009C2993" w:rsidRPr="29B79D20" w:rsidDel="00CC7F46">
          <w:delText>type</w:delText>
        </w:r>
        <w:r w:rsidR="00110400" w:rsidRPr="29B79D20" w:rsidDel="00CC7F46">
          <w:delText>:</w:delText>
        </w:r>
        <w:r w:rsidR="009C2993" w:rsidRPr="29B79D20" w:rsidDel="00CC7F46">
          <w:delText xml:space="preserve"> </w:delText>
        </w:r>
        <w:r w:rsidR="009C2993" w:rsidRPr="29B79D20" w:rsidDel="00CC7F46">
          <w:rPr>
            <w:b/>
            <w:bCs/>
          </w:rPr>
          <w:delText>Hello</w:delText>
        </w:r>
        <w:r w:rsidR="0073004A" w:rsidRPr="29B79D20" w:rsidDel="00CC7F46">
          <w:delText xml:space="preserve"> and </w:delText>
        </w:r>
        <w:r w:rsidRPr="29B79D20" w:rsidDel="00CC7F46">
          <w:delText xml:space="preserve">then </w:delText>
        </w:r>
        <w:r w:rsidR="0073004A" w:rsidRPr="29B79D20" w:rsidDel="00CC7F46">
          <w:delText>cl</w:delText>
        </w:r>
        <w:r w:rsidR="00706B68" w:rsidRPr="29B79D20" w:rsidDel="00CC7F46">
          <w:delText xml:space="preserve">ick the </w:delText>
        </w:r>
        <w:r w:rsidR="00706B68" w:rsidRPr="29B79D20" w:rsidDel="00CC7F46">
          <w:rPr>
            <w:b/>
            <w:bCs/>
          </w:rPr>
          <w:delText xml:space="preserve">Send </w:delText>
        </w:r>
        <w:r w:rsidR="00DD194E" w:rsidDel="00CC7F46">
          <w:rPr>
            <w:noProof/>
          </w:rPr>
          <w:drawing>
            <wp:inline distT="0" distB="0" distL="0" distR="0" wp14:anchorId="2D762261" wp14:editId="7973FD8A">
              <wp:extent cx="172443" cy="146562"/>
              <wp:effectExtent l="0" t="0" r="0" b="6350"/>
              <wp:docPr id="14341313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5">
                        <a:extLst>
                          <a:ext uri="{53640926-AAD7-44D8-BBD7-CCE9431645EC}">
                            <a14:shadowObscured xmlns="" xmlns:o="urn:schemas-microsoft-com:office:office" xmlns:v="urn:schemas-microsoft-com:vml" xmlns:w10="urn:schemas-microsoft-com:office:word" xmlns:w="http://schemas.openxmlformats.org/wordprocessingml/2006/main" xmlns:ask="http://schemas.microsoft.com/office/drawing/2018/sketchyshapes" xmlns:a14="http://schemas.microsoft.com/office/drawing/2010/main"/>
                          </a:ext>
                        </a:extLst>
                      </a:blip>
                      <a:srcRect l="11274" t="11426" r="22689" b="14778"/>
                      <a:stretch>
                        <a:fillRect/>
                      </a:stretch>
                    </pic:blipFill>
                    <pic:spPr>
                      <a:xfrm>
                        <a:off x="0" y="0"/>
                        <a:ext cx="172443" cy="146562"/>
                      </a:xfrm>
                      <a:prstGeom prst="rect">
                        <a:avLst/>
                      </a:prstGeom>
                    </pic:spPr>
                  </pic:pic>
                </a:graphicData>
              </a:graphic>
            </wp:inline>
          </w:drawing>
        </w:r>
        <w:r w:rsidR="00DD194E" w:rsidRPr="29B79D20" w:rsidDel="00CC7F46">
          <w:delText xml:space="preserve"> </w:delText>
        </w:r>
        <w:r w:rsidR="00706B68" w:rsidRPr="29B79D20" w:rsidDel="00CC7F46">
          <w:delText>button</w:delText>
        </w:r>
        <w:r w:rsidR="0073004A" w:rsidRPr="29B79D20" w:rsidDel="00CC7F46">
          <w:delText>.</w:delText>
        </w:r>
      </w:del>
    </w:p>
    <w:p w14:paraId="2E0AE530" w14:textId="1238933D" w:rsidR="005325AA" w:rsidDel="00CC7F46" w:rsidRDefault="005325AA" w:rsidP="00474646">
      <w:pPr>
        <w:pStyle w:val="Heading4"/>
        <w:rPr>
          <w:del w:id="2477" w:author="Author"/>
        </w:rPr>
        <w:pPrChange w:id="2478" w:author="Author">
          <w:pPr>
            <w:pStyle w:val="ListParagraph"/>
            <w:ind w:left="450"/>
          </w:pPr>
        </w:pPrChange>
      </w:pPr>
    </w:p>
    <w:p w14:paraId="2F06BAB0" w14:textId="207C91E2" w:rsidR="00AF5965" w:rsidDel="00CC7F46" w:rsidRDefault="00706B68" w:rsidP="00474646">
      <w:pPr>
        <w:pStyle w:val="Heading4"/>
        <w:rPr>
          <w:del w:id="2479" w:author="Author"/>
        </w:rPr>
        <w:pPrChange w:id="2480" w:author="Author">
          <w:pPr>
            <w:pStyle w:val="ListParagraph"/>
            <w:ind w:left="450"/>
          </w:pPr>
        </w:pPrChange>
      </w:pPr>
      <w:del w:id="2481" w:author="Author">
        <w:r w:rsidDel="00CC7F46">
          <w:rPr>
            <w:noProof/>
          </w:rPr>
          <w:drawing>
            <wp:inline distT="0" distB="0" distL="0" distR="0" wp14:anchorId="1A7975E0" wp14:editId="7A55EEF8">
              <wp:extent cx="5476154" cy="3045350"/>
              <wp:effectExtent l="19050" t="19050" r="10795" b="22225"/>
              <wp:docPr id="18850793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6">
                        <a:extLst>
                          <a:ext uri="{28A0092B-C50C-407E-A947-70E740481C1C}">
                            <a14:useLocalDpi xmlns:a14="http://schemas.microsoft.com/office/drawing/2010/main" val="0"/>
                          </a:ext>
                        </a:extLst>
                      </a:blip>
                      <a:stretch>
                        <a:fillRect/>
                      </a:stretch>
                    </pic:blipFill>
                    <pic:spPr>
                      <a:xfrm>
                        <a:off x="0" y="0"/>
                        <a:ext cx="5476154" cy="3045350"/>
                      </a:xfrm>
                      <a:prstGeom prst="rect">
                        <a:avLst/>
                      </a:prstGeom>
                      <a:ln w="9525">
                        <a:solidFill>
                          <a:schemeClr val="tx1"/>
                        </a:solidFill>
                      </a:ln>
                    </pic:spPr>
                  </pic:pic>
                </a:graphicData>
              </a:graphic>
            </wp:inline>
          </w:drawing>
        </w:r>
        <w:r w:rsidR="00AF5965" w:rsidRPr="29B79D20" w:rsidDel="00CC7F46">
          <w:delText xml:space="preserve"> </w:delText>
        </w:r>
      </w:del>
    </w:p>
    <w:p w14:paraId="73B40BE3" w14:textId="65F5568D" w:rsidR="00AF5965" w:rsidDel="00CC7F46" w:rsidRDefault="00AF5965" w:rsidP="00474646">
      <w:pPr>
        <w:pStyle w:val="Heading4"/>
        <w:rPr>
          <w:del w:id="2482" w:author="Author"/>
        </w:rPr>
        <w:pPrChange w:id="2483" w:author="Author">
          <w:pPr>
            <w:pStyle w:val="ListParagraph"/>
            <w:ind w:left="450"/>
          </w:pPr>
        </w:pPrChange>
      </w:pPr>
    </w:p>
    <w:p w14:paraId="544C4D33" w14:textId="77C73614" w:rsidR="005607DA" w:rsidDel="00CC7F46" w:rsidRDefault="00AF5965" w:rsidP="00474646">
      <w:pPr>
        <w:pStyle w:val="Heading4"/>
        <w:rPr>
          <w:del w:id="2484" w:author="Author"/>
        </w:rPr>
        <w:pPrChange w:id="2485" w:author="Author">
          <w:pPr>
            <w:pStyle w:val="ListParagraph"/>
            <w:ind w:left="450"/>
          </w:pPr>
        </w:pPrChange>
      </w:pPr>
      <w:del w:id="2486" w:author="Author">
        <w:r w:rsidRPr="7F493B95" w:rsidDel="00CC7F46">
          <w:delText xml:space="preserve">The bot will offer a greeting in the Test </w:delText>
        </w:r>
        <w:r w:rsidR="007C5915" w:rsidRPr="7F493B95" w:rsidDel="00CC7F46">
          <w:delText>bot</w:delText>
        </w:r>
        <w:r w:rsidR="004D54C7" w:rsidRPr="7F493B95" w:rsidDel="00CC7F46">
          <w:delText xml:space="preserve"> pane</w:delText>
        </w:r>
        <w:r w:rsidRPr="7F493B95" w:rsidDel="00CC7F46">
          <w:delText xml:space="preserve">. </w:delText>
        </w:r>
      </w:del>
    </w:p>
    <w:p w14:paraId="7591B0D7" w14:textId="30729620" w:rsidR="005607DA" w:rsidDel="00CC7F46" w:rsidRDefault="005607DA" w:rsidP="00474646">
      <w:pPr>
        <w:pStyle w:val="Heading4"/>
        <w:rPr>
          <w:del w:id="2487" w:author="Author"/>
        </w:rPr>
        <w:pPrChange w:id="2488" w:author="Author">
          <w:pPr>
            <w:pStyle w:val="ListParagraph"/>
            <w:ind w:left="450"/>
          </w:pPr>
        </w:pPrChange>
      </w:pPr>
    </w:p>
    <w:p w14:paraId="0FE0C4A6" w14:textId="74ED1C17" w:rsidR="00AF5965" w:rsidRPr="00A326F1" w:rsidDel="00CC7F46" w:rsidRDefault="005607DA" w:rsidP="00474646">
      <w:pPr>
        <w:pStyle w:val="Heading4"/>
        <w:rPr>
          <w:del w:id="2489" w:author="Author"/>
        </w:rPr>
        <w:pPrChange w:id="2490" w:author="Author">
          <w:pPr>
            <w:pStyle w:val="ListParagraph"/>
            <w:ind w:left="450"/>
          </w:pPr>
        </w:pPrChange>
      </w:pPr>
      <w:del w:id="2491" w:author="Author">
        <w:r w:rsidRPr="7F493B95" w:rsidDel="00CC7F46">
          <w:delText>Additionally, t</w:delText>
        </w:r>
        <w:r w:rsidR="00AF5965" w:rsidRPr="7F493B95" w:rsidDel="00CC7F46">
          <w:delText xml:space="preserve">he </w:delText>
        </w:r>
        <w:r w:rsidR="00AF5965" w:rsidRPr="7F493B95" w:rsidDel="00CC7F46">
          <w:rPr>
            <w:b/>
            <w:bCs/>
          </w:rPr>
          <w:delText>Topic</w:delText>
        </w:r>
        <w:r w:rsidR="007A7DD9" w:rsidRPr="7F493B95" w:rsidDel="00CC7F46">
          <w:rPr>
            <w:b/>
            <w:bCs/>
          </w:rPr>
          <w:delText>s</w:delText>
        </w:r>
        <w:r w:rsidR="00AF5965" w:rsidRPr="7F493B95" w:rsidDel="00CC7F46">
          <w:delText xml:space="preserve"> page will open (no matter which page you were on before) and you can </w:delText>
        </w:r>
        <w:r w:rsidR="003764AB" w:rsidRPr="7F493B95" w:rsidDel="00CC7F46">
          <w:delText>see</w:delText>
        </w:r>
        <w:r w:rsidR="00AF5965" w:rsidRPr="7F493B95" w:rsidDel="00CC7F46">
          <w:delText xml:space="preserve"> the greeting </w:delText>
        </w:r>
        <w:r w:rsidR="00C7200F" w:rsidRPr="7F493B95" w:rsidDel="00CC7F46">
          <w:delText>topic</w:delText>
        </w:r>
        <w:r w:rsidR="00AF5965" w:rsidRPr="7F493B95" w:rsidDel="00CC7F46">
          <w:delText xml:space="preserve"> </w:delText>
        </w:r>
        <w:r w:rsidR="006E0128" w:rsidRPr="7F493B95" w:rsidDel="00CC7F46">
          <w:delText>open</w:delText>
        </w:r>
        <w:r w:rsidR="00AF5965" w:rsidRPr="7F493B95" w:rsidDel="00CC7F46">
          <w:delText xml:space="preserve"> in the authoring canvas window, with green outline and a checkmark </w:delText>
        </w:r>
        <w:r w:rsidR="00466A85" w:rsidRPr="7F493B95" w:rsidDel="00CC7F46">
          <w:delText xml:space="preserve">added </w:delText>
        </w:r>
        <w:r w:rsidR="00F72721" w:rsidRPr="7F493B95" w:rsidDel="00CC7F46">
          <w:delText>for</w:delText>
        </w:r>
        <w:r w:rsidR="00AF5965" w:rsidRPr="7F493B95" w:rsidDel="00CC7F46">
          <w:delText xml:space="preserve"> each part of the conversation </w:delText>
        </w:r>
        <w:r w:rsidR="00407D6D" w:rsidRPr="7F493B95" w:rsidDel="00CC7F46">
          <w:delText xml:space="preserve">design </w:delText>
        </w:r>
        <w:r w:rsidR="00C7200F" w:rsidRPr="7F493B95" w:rsidDel="00CC7F46">
          <w:delText>when</w:delText>
        </w:r>
        <w:r w:rsidR="00AF5965" w:rsidRPr="7F493B95" w:rsidDel="00CC7F46">
          <w:delText xml:space="preserve"> it </w:delText>
        </w:r>
        <w:r w:rsidR="00407D6D" w:rsidRPr="7F493B95" w:rsidDel="00CC7F46">
          <w:delText xml:space="preserve">is used in the </w:delText>
        </w:r>
        <w:r w:rsidR="00466A85" w:rsidRPr="7F493B95" w:rsidDel="00CC7F46">
          <w:delText xml:space="preserve">test </w:delText>
        </w:r>
        <w:r w:rsidR="00407D6D" w:rsidRPr="7F493B95" w:rsidDel="00CC7F46">
          <w:delText>chat</w:delText>
        </w:r>
        <w:r w:rsidR="00AF5965" w:rsidRPr="7F493B95" w:rsidDel="00CC7F46">
          <w:delText xml:space="preserve">. (This is what the </w:delText>
        </w:r>
        <w:r w:rsidR="00AF5965" w:rsidRPr="7F493B95" w:rsidDel="00CC7F46">
          <w:rPr>
            <w:b/>
            <w:bCs/>
          </w:rPr>
          <w:delText>Track between topics</w:delText>
        </w:r>
        <w:r w:rsidR="00AF5965" w:rsidRPr="7F493B95" w:rsidDel="00CC7F46">
          <w:delText xml:space="preserve"> feature does; if you hadn’t turned this on, you wouldn’t see any changes to the page selection</w:delText>
        </w:r>
        <w:r w:rsidR="00A74899" w:rsidRPr="7F493B95" w:rsidDel="00CC7F46">
          <w:delText xml:space="preserve"> and </w:delText>
        </w:r>
        <w:r w:rsidR="00DA3754" w:rsidRPr="7F493B95" w:rsidDel="00CC7F46">
          <w:delText xml:space="preserve">you </w:delText>
        </w:r>
        <w:r w:rsidR="00A74899" w:rsidRPr="7F493B95" w:rsidDel="00CC7F46">
          <w:delText xml:space="preserve">would see the </w:delText>
        </w:r>
        <w:r w:rsidR="007A7DD9" w:rsidRPr="7F493B95" w:rsidDel="00CC7F46">
          <w:delText xml:space="preserve">green highlights in the greeting topic </w:delText>
        </w:r>
        <w:r w:rsidR="00DA3754" w:rsidRPr="7F493B95" w:rsidDel="00CC7F46">
          <w:delText xml:space="preserve">only </w:delText>
        </w:r>
        <w:r w:rsidR="007A7DD9" w:rsidRPr="7F493B95" w:rsidDel="00CC7F46">
          <w:delText xml:space="preserve">if you </w:delText>
        </w:r>
        <w:r w:rsidR="00DA3754" w:rsidRPr="7F493B95" w:rsidDel="00CC7F46">
          <w:delText xml:space="preserve">had </w:delText>
        </w:r>
        <w:r w:rsidR="007A7DD9" w:rsidRPr="7F493B95" w:rsidDel="00CC7F46">
          <w:delText>already opened it from the Topics page</w:delText>
        </w:r>
        <w:r w:rsidR="00AF5965" w:rsidRPr="7F493B95" w:rsidDel="00CC7F46">
          <w:delText>.)</w:delText>
        </w:r>
      </w:del>
    </w:p>
    <w:p w14:paraId="639A3C4E" w14:textId="20BC2740" w:rsidR="009C2993" w:rsidRPr="00E879A7" w:rsidDel="00CC7F46" w:rsidRDefault="0023530A" w:rsidP="00474646">
      <w:pPr>
        <w:pStyle w:val="Heading4"/>
        <w:rPr>
          <w:del w:id="2492" w:author="Author"/>
          <w:shd w:val="clear" w:color="auto" w:fill="FFFFFF"/>
        </w:rPr>
        <w:pPrChange w:id="2493" w:author="Author">
          <w:pPr/>
        </w:pPrChange>
      </w:pPr>
      <w:del w:id="2494" w:author="Author">
        <w:r w:rsidDel="00CC7F46">
          <w:rPr>
            <w:noProof/>
          </w:rPr>
          <w:drawing>
            <wp:inline distT="0" distB="0" distL="0" distR="0" wp14:anchorId="7FCA73EA" wp14:editId="6B91AC2F">
              <wp:extent cx="5553856" cy="3098332"/>
              <wp:effectExtent l="19050" t="19050" r="27940" b="26035"/>
              <wp:docPr id="92" name="Picture 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 Shot 2019-12-31 at 3.11.39 PM.pn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572297" cy="3108620"/>
                      </a:xfrm>
                      <a:prstGeom prst="rect">
                        <a:avLst/>
                      </a:prstGeom>
                      <a:ln w="9525">
                        <a:solidFill>
                          <a:schemeClr val="tx1"/>
                        </a:solidFill>
                      </a:ln>
                    </pic:spPr>
                  </pic:pic>
                </a:graphicData>
              </a:graphic>
            </wp:inline>
          </w:drawing>
        </w:r>
      </w:del>
    </w:p>
    <w:p w14:paraId="2F085D5F" w14:textId="290DCCF7" w:rsidR="009C2993" w:rsidRPr="00C440BA" w:rsidDel="00CC7F46" w:rsidRDefault="00C26C18" w:rsidP="00474646">
      <w:pPr>
        <w:pStyle w:val="Heading4"/>
        <w:rPr>
          <w:del w:id="2495" w:author="Author"/>
        </w:rPr>
        <w:pPrChange w:id="2496" w:author="Author">
          <w:pPr>
            <w:pStyle w:val="ListParagraph"/>
            <w:numPr>
              <w:numId w:val="43"/>
            </w:numPr>
            <w:tabs>
              <w:tab w:val="num" w:pos="450"/>
            </w:tabs>
            <w:spacing w:before="180"/>
            <w:ind w:left="288" w:hanging="288"/>
            <w:contextualSpacing w:val="0"/>
          </w:pPr>
        </w:pPrChange>
      </w:pPr>
      <w:del w:id="2497" w:author="Author">
        <w:r w:rsidRPr="7F493B95" w:rsidDel="00CC7F46">
          <w:delText xml:space="preserve">In the Test bot, enter </w:delText>
        </w:r>
        <w:r w:rsidR="00466A85" w:rsidRPr="7F493B95" w:rsidDel="00CC7F46">
          <w:delText>the following</w:delText>
        </w:r>
        <w:r w:rsidRPr="7F493B95" w:rsidDel="00CC7F46">
          <w:delText xml:space="preserve"> message and press </w:delText>
        </w:r>
        <w:r w:rsidRPr="7F493B95" w:rsidDel="00CC7F46">
          <w:rPr>
            <w:b/>
            <w:bCs/>
          </w:rPr>
          <w:delText>Send</w:delText>
        </w:r>
        <w:r w:rsidR="00110400" w:rsidRPr="7F493B95" w:rsidDel="00CC7F46">
          <w:delText xml:space="preserve">: </w:delText>
        </w:r>
        <w:r w:rsidR="005A5D18" w:rsidRPr="7F493B95" w:rsidDel="00CC7F46">
          <w:rPr>
            <w:b/>
            <w:bCs/>
          </w:rPr>
          <w:delText>stores near me</w:delText>
        </w:r>
        <w:r w:rsidR="009C2993" w:rsidRPr="7F493B95" w:rsidDel="00CC7F46">
          <w:delText>.</w:delText>
        </w:r>
      </w:del>
    </w:p>
    <w:p w14:paraId="22D59A0B" w14:textId="26D76C5A" w:rsidR="005A5D18" w:rsidRPr="005A5D18" w:rsidDel="00CC7F46" w:rsidRDefault="005A5D18" w:rsidP="00474646">
      <w:pPr>
        <w:pStyle w:val="Heading4"/>
        <w:rPr>
          <w:del w:id="2498" w:author="Author"/>
        </w:rPr>
        <w:pPrChange w:id="2499" w:author="Author">
          <w:pPr>
            <w:ind w:firstLine="288"/>
          </w:pPr>
        </w:pPrChange>
      </w:pPr>
      <w:del w:id="2500" w:author="Author">
        <w:r w:rsidDel="00CC7F46">
          <w:delText xml:space="preserve">Notice that a new topic opens in the authoring canvas. You have triggered </w:delText>
        </w:r>
        <w:r w:rsidR="004D68E1" w:rsidDel="00CC7F46">
          <w:delText>one of the pre-built topics (Lesson 2).</w:delText>
        </w:r>
      </w:del>
    </w:p>
    <w:p w14:paraId="6EF2C19A" w14:textId="31648A25" w:rsidR="009C2993" w:rsidDel="00CC7F46" w:rsidRDefault="009C2993" w:rsidP="00474646">
      <w:pPr>
        <w:pStyle w:val="Heading4"/>
        <w:rPr>
          <w:del w:id="2501" w:author="Author"/>
        </w:rPr>
        <w:pPrChange w:id="2502" w:author="Author">
          <w:pPr>
            <w:pStyle w:val="ListParagraph"/>
            <w:spacing w:before="180"/>
            <w:ind w:left="0"/>
          </w:pPr>
        </w:pPrChange>
      </w:pPr>
    </w:p>
    <w:p w14:paraId="245F2606" w14:textId="71A9B616" w:rsidR="009C2993" w:rsidRPr="00C440BA" w:rsidDel="00CC7F46" w:rsidRDefault="009C2993" w:rsidP="00474646">
      <w:pPr>
        <w:pStyle w:val="Heading4"/>
        <w:rPr>
          <w:del w:id="2503" w:author="Author"/>
          <w:rFonts w:eastAsiaTheme="minorEastAsia"/>
          <w:szCs w:val="20"/>
        </w:rPr>
        <w:pPrChange w:id="2504" w:author="Author">
          <w:pPr>
            <w:pStyle w:val="ListParagraph"/>
            <w:numPr>
              <w:ilvl w:val="1"/>
              <w:numId w:val="1"/>
            </w:numPr>
            <w:spacing w:before="180"/>
            <w:ind w:left="1440" w:hanging="360"/>
            <w:contextualSpacing w:val="0"/>
          </w:pPr>
        </w:pPrChange>
      </w:pPr>
      <w:del w:id="2505" w:author="Author">
        <w:r w:rsidRPr="7F493B95" w:rsidDel="00CC7F46">
          <w:delText xml:space="preserve">Now, </w:delText>
        </w:r>
        <w:r w:rsidR="00466A85" w:rsidRPr="7F493B95" w:rsidDel="00CC7F46">
          <w:delText xml:space="preserve">in the test chat, </w:delText>
        </w:r>
        <w:r w:rsidRPr="7F493B95" w:rsidDel="00CC7F46">
          <w:delText>pick the store location you want.</w:delText>
        </w:r>
      </w:del>
    </w:p>
    <w:p w14:paraId="714267CD" w14:textId="7097A806" w:rsidR="009C2993" w:rsidRPr="009320AD" w:rsidDel="00CC7F46" w:rsidRDefault="00CB5489" w:rsidP="00474646">
      <w:pPr>
        <w:pStyle w:val="Heading4"/>
        <w:rPr>
          <w:del w:id="2506" w:author="Author"/>
          <w:vertAlign w:val="subscript"/>
        </w:rPr>
        <w:pPrChange w:id="2507" w:author="Author">
          <w:pPr>
            <w:pStyle w:val="ListParagraph"/>
            <w:spacing w:before="180"/>
            <w:ind w:left="0"/>
          </w:pPr>
        </w:pPrChange>
      </w:pPr>
      <w:commentRangeStart w:id="2508"/>
      <w:commentRangeStart w:id="2509"/>
      <w:del w:id="2510" w:author="Author">
        <w:r w:rsidDel="00CC7F46">
          <w:rPr>
            <w:noProof/>
          </w:rPr>
          <w:drawing>
            <wp:inline distT="0" distB="0" distL="0" distR="0" wp14:anchorId="56902AD3" wp14:editId="615D0FF9">
              <wp:extent cx="5486400" cy="3026664"/>
              <wp:effectExtent l="19050" t="19050" r="19050" b="21590"/>
              <wp:docPr id="433397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486400" cy="3026664"/>
                      </a:xfrm>
                      <a:prstGeom prst="rect">
                        <a:avLst/>
                      </a:prstGeom>
                      <a:ln>
                        <a:solidFill>
                          <a:schemeClr val="tx1"/>
                        </a:solidFill>
                      </a:ln>
                    </pic:spPr>
                  </pic:pic>
                </a:graphicData>
              </a:graphic>
            </wp:inline>
          </w:drawing>
        </w:r>
        <w:commentRangeEnd w:id="2508"/>
        <w:r w:rsidR="00172985" w:rsidDel="00CC7F46">
          <w:rPr>
            <w:rStyle w:val="CommentReference"/>
          </w:rPr>
          <w:commentReference w:id="2508"/>
        </w:r>
        <w:commentRangeEnd w:id="2509"/>
        <w:r w:rsidR="00A50167" w:rsidDel="00CC7F46">
          <w:rPr>
            <w:rStyle w:val="CommentReference"/>
          </w:rPr>
          <w:commentReference w:id="2509"/>
        </w:r>
      </w:del>
    </w:p>
    <w:p w14:paraId="2EFAFE35" w14:textId="0515D4AF" w:rsidR="000A1DCA" w:rsidDel="00CC7F46" w:rsidRDefault="000A1DCA" w:rsidP="00474646">
      <w:pPr>
        <w:pStyle w:val="Heading4"/>
        <w:rPr>
          <w:del w:id="2511" w:author="Author"/>
        </w:rPr>
        <w:pPrChange w:id="2512" w:author="Author">
          <w:pPr/>
        </w:pPrChange>
      </w:pPr>
    </w:p>
    <w:p w14:paraId="6DF71609" w14:textId="65E4CB23" w:rsidR="007213A3" w:rsidDel="00CC7F46" w:rsidRDefault="00DB5362" w:rsidP="00474646">
      <w:pPr>
        <w:pStyle w:val="Heading4"/>
        <w:rPr>
          <w:del w:id="2513" w:author="Author"/>
        </w:rPr>
        <w:pPrChange w:id="2514" w:author="Author">
          <w:pPr>
            <w:pStyle w:val="Heading2"/>
          </w:pPr>
        </w:pPrChange>
      </w:pPr>
      <w:del w:id="2515" w:author="Author">
        <w:r w:rsidDel="00CC7F46">
          <w:delText>Exercise 3</w:delText>
        </w:r>
        <w:r w:rsidR="7C4920B2" w:rsidDel="00CC7F46">
          <w:delText xml:space="preserve">: </w:delText>
        </w:r>
        <w:r w:rsidR="006C6003" w:rsidDel="00CC7F46">
          <w:delText>Edit your conversation</w:delText>
        </w:r>
      </w:del>
    </w:p>
    <w:p w14:paraId="123C5C91" w14:textId="5CB7B9D7" w:rsidR="009575BC" w:rsidDel="00CC7F46" w:rsidRDefault="009575BC" w:rsidP="00474646">
      <w:pPr>
        <w:pStyle w:val="Heading4"/>
        <w:rPr>
          <w:del w:id="2516" w:author="Author"/>
        </w:rPr>
        <w:pPrChange w:id="2517" w:author="Author">
          <w:pPr/>
        </w:pPrChange>
      </w:pPr>
      <w:del w:id="2518" w:author="Author">
        <w:r w:rsidDel="00CC7F46">
          <w:delText>Now, let’s make a change to that conversation</w:delText>
        </w:r>
        <w:r w:rsidR="00A922B6" w:rsidDel="00CC7F46">
          <w:delText xml:space="preserve"> by adding another store location</w:delText>
        </w:r>
        <w:r w:rsidDel="00CC7F46">
          <w:delText xml:space="preserve">. We’ll make a copy first so that </w:delText>
        </w:r>
        <w:r w:rsidR="006F6C96" w:rsidDel="00CC7F46">
          <w:delText xml:space="preserve">later </w:delText>
        </w:r>
        <w:r w:rsidDel="00CC7F46">
          <w:delText>you</w:delText>
        </w:r>
        <w:r w:rsidR="006F6C96" w:rsidDel="00CC7F46">
          <w:delText xml:space="preserve"> can go back to the Lessons as they were written, if you want to.</w:delText>
        </w:r>
      </w:del>
    </w:p>
    <w:p w14:paraId="67F22A91" w14:textId="727A287F" w:rsidR="00C76E3A" w:rsidRPr="00356C25" w:rsidDel="00CC7F46" w:rsidRDefault="00C76E3A" w:rsidP="00474646">
      <w:pPr>
        <w:pStyle w:val="Heading4"/>
        <w:rPr>
          <w:del w:id="2519" w:author="Author"/>
        </w:rPr>
        <w:pPrChange w:id="2520" w:author="Author">
          <w:pPr>
            <w:pStyle w:val="Heading4"/>
          </w:pPr>
        </w:pPrChange>
      </w:pPr>
      <w:del w:id="2521" w:author="Author">
        <w:r w:rsidDel="00CC7F46">
          <w:delText xml:space="preserve">Task 1: Make a copy of the </w:delText>
        </w:r>
        <w:r w:rsidR="007364CE" w:rsidDel="00CC7F46">
          <w:delText>topic</w:delText>
        </w:r>
      </w:del>
    </w:p>
    <w:p w14:paraId="78B56344" w14:textId="0F0B6237" w:rsidR="005F05F7" w:rsidDel="00CC7F46" w:rsidRDefault="005F05F7" w:rsidP="00474646">
      <w:pPr>
        <w:pStyle w:val="Heading4"/>
        <w:rPr>
          <w:del w:id="2522" w:author="Author"/>
        </w:rPr>
        <w:pPrChange w:id="2523" w:author="Author">
          <w:pPr>
            <w:pStyle w:val="ListParagraph"/>
            <w:numPr>
              <w:numId w:val="49"/>
            </w:numPr>
            <w:tabs>
              <w:tab w:val="num" w:pos="450"/>
            </w:tabs>
            <w:spacing w:before="120"/>
            <w:ind w:left="450" w:hanging="360"/>
          </w:pPr>
        </w:pPrChange>
      </w:pPr>
      <w:del w:id="2524" w:author="Author">
        <w:r w:rsidRPr="7F493B95" w:rsidDel="00CC7F46">
          <w:delText xml:space="preserve">At the bottom left of the page, click </w:delText>
        </w:r>
        <w:r w:rsidRPr="7F493B95" w:rsidDel="00CC7F46">
          <w:rPr>
            <w:b/>
            <w:bCs/>
          </w:rPr>
          <w:delText>Hide bot</w:delText>
        </w:r>
        <w:r w:rsidRPr="7F493B95" w:rsidDel="00CC7F46">
          <w:delText xml:space="preserve"> to put the Test bot out of your way for now.</w:delText>
        </w:r>
      </w:del>
    </w:p>
    <w:p w14:paraId="08521EA5" w14:textId="103376FB" w:rsidR="005F05F7" w:rsidDel="00CC7F46" w:rsidRDefault="00DE032B" w:rsidP="00474646">
      <w:pPr>
        <w:pStyle w:val="Heading4"/>
        <w:rPr>
          <w:del w:id="2525" w:author="Author"/>
        </w:rPr>
        <w:pPrChange w:id="2526" w:author="Author">
          <w:pPr>
            <w:pStyle w:val="ListParagraph"/>
            <w:numPr>
              <w:numId w:val="49"/>
            </w:numPr>
            <w:tabs>
              <w:tab w:val="num" w:pos="450"/>
            </w:tabs>
            <w:spacing w:before="120"/>
            <w:ind w:left="450" w:hanging="360"/>
          </w:pPr>
        </w:pPrChange>
      </w:pPr>
      <w:del w:id="2527" w:author="Author">
        <w:r w:rsidRPr="7F493B95" w:rsidDel="00CC7F46">
          <w:delText>Toward</w:delText>
        </w:r>
        <w:r w:rsidR="005F05F7" w:rsidRPr="7F493B95" w:rsidDel="00CC7F46">
          <w:delText xml:space="preserve"> the </w:delText>
        </w:r>
        <w:r w:rsidRPr="7F493B95" w:rsidDel="00CC7F46">
          <w:delText xml:space="preserve">top </w:delText>
        </w:r>
        <w:r w:rsidR="005F05F7" w:rsidRPr="7F493B95" w:rsidDel="00CC7F46">
          <w:delText>left of the page, click</w:delText>
        </w:r>
        <w:r w:rsidR="00913008" w:rsidRPr="7F493B95" w:rsidDel="00CC7F46">
          <w:delText xml:space="preserve"> the</w:delText>
        </w:r>
        <w:r w:rsidR="005F05F7" w:rsidRPr="7F493B95" w:rsidDel="00CC7F46">
          <w:delText xml:space="preserve"> </w:delText>
        </w:r>
        <w:r w:rsidR="005F05F7" w:rsidRPr="7F493B95" w:rsidDel="00CC7F46">
          <w:rPr>
            <w:b/>
            <w:bCs/>
          </w:rPr>
          <w:delText>Topics</w:delText>
        </w:r>
        <w:r w:rsidR="005F05F7" w:rsidRPr="7F493B95" w:rsidDel="00CC7F46">
          <w:delText xml:space="preserve"> </w:delText>
        </w:r>
        <w:r w:rsidR="00913008" w:rsidRPr="7F493B95" w:rsidDel="00CC7F46">
          <w:delText xml:space="preserve">tab </w:delText>
        </w:r>
        <w:r w:rsidR="005F05F7" w:rsidRPr="7F493B95" w:rsidDel="00CC7F46">
          <w:delText xml:space="preserve">to </w:delText>
        </w:r>
        <w:r w:rsidR="00D93848" w:rsidRPr="7F493B95" w:rsidDel="00CC7F46">
          <w:delText>open</w:delText>
        </w:r>
        <w:r w:rsidR="005F05F7" w:rsidRPr="7F493B95" w:rsidDel="00CC7F46">
          <w:delText xml:space="preserve"> the </w:delText>
        </w:r>
        <w:r w:rsidR="00D93848" w:rsidRPr="7F493B95" w:rsidDel="00CC7F46">
          <w:rPr>
            <w:b/>
            <w:bCs/>
          </w:rPr>
          <w:delText>T</w:delText>
        </w:r>
        <w:r w:rsidR="005F05F7" w:rsidRPr="7F493B95" w:rsidDel="00CC7F46">
          <w:rPr>
            <w:b/>
            <w:bCs/>
          </w:rPr>
          <w:delText>opics</w:delText>
        </w:r>
        <w:r w:rsidR="005F05F7" w:rsidRPr="7F493B95" w:rsidDel="00CC7F46">
          <w:delText xml:space="preserve"> list.</w:delText>
        </w:r>
      </w:del>
    </w:p>
    <w:p w14:paraId="63A477B5" w14:textId="53CDFD87" w:rsidR="008E5C93" w:rsidRPr="008E5C93" w:rsidDel="00CC7F46" w:rsidRDefault="008E5C93" w:rsidP="00474646">
      <w:pPr>
        <w:pStyle w:val="Heading4"/>
        <w:rPr>
          <w:del w:id="2528" w:author="Author"/>
        </w:rPr>
        <w:pPrChange w:id="2529" w:author="Author">
          <w:pPr>
            <w:pStyle w:val="ListParagraph"/>
            <w:numPr>
              <w:numId w:val="49"/>
            </w:numPr>
            <w:tabs>
              <w:tab w:val="num" w:pos="450"/>
            </w:tabs>
            <w:spacing w:before="120"/>
            <w:ind w:left="450" w:hanging="360"/>
          </w:pPr>
        </w:pPrChange>
      </w:pPr>
      <w:del w:id="2530" w:author="Author">
        <w:r w:rsidRPr="7F493B95" w:rsidDel="00CC7F46">
          <w:rPr>
            <w:color w:val="333333"/>
          </w:rPr>
          <w:delText xml:space="preserve">Hover your mouse over (or </w:delText>
        </w:r>
        <w:r w:rsidR="00FC43C9" w:rsidRPr="7F493B95" w:rsidDel="00CC7F46">
          <w:rPr>
            <w:color w:val="333333"/>
          </w:rPr>
          <w:delText xml:space="preserve">use the </w:delText>
        </w:r>
        <w:r w:rsidRPr="7F493B95" w:rsidDel="00CC7F46">
          <w:rPr>
            <w:color w:val="333333"/>
          </w:rPr>
          <w:delText>T</w:delText>
        </w:r>
        <w:r w:rsidR="00913008" w:rsidRPr="7F493B95" w:rsidDel="00CC7F46">
          <w:rPr>
            <w:color w:val="333333"/>
          </w:rPr>
          <w:delText>AB</w:delText>
        </w:r>
        <w:r w:rsidRPr="7F493B95" w:rsidDel="00CC7F46">
          <w:rPr>
            <w:color w:val="333333"/>
          </w:rPr>
          <w:delText xml:space="preserve"> </w:delText>
        </w:r>
        <w:r w:rsidR="008F5AB2" w:rsidRPr="7F493B95" w:rsidDel="00CC7F46">
          <w:rPr>
            <w:color w:val="333333"/>
          </w:rPr>
          <w:delText xml:space="preserve">and arrow keys </w:delText>
        </w:r>
        <w:r w:rsidRPr="7F493B95" w:rsidDel="00CC7F46">
          <w:rPr>
            <w:color w:val="333333"/>
          </w:rPr>
          <w:delText>to select)</w:delText>
        </w:r>
        <w:r w:rsidR="003051C0" w:rsidRPr="7F493B95" w:rsidDel="00CC7F46">
          <w:rPr>
            <w:color w:val="333333"/>
          </w:rPr>
          <w:delText xml:space="preserve"> the row for </w:delText>
        </w:r>
        <w:r w:rsidR="003051C0" w:rsidRPr="7F493B95" w:rsidDel="00CC7F46">
          <w:delText xml:space="preserve">the prebuilt topic </w:delText>
        </w:r>
        <w:r w:rsidR="003051C0" w:rsidRPr="7F493B95" w:rsidDel="00CC7F46">
          <w:rPr>
            <w:b/>
            <w:bCs/>
            <w:color w:val="333333"/>
          </w:rPr>
          <w:delText>Lesson 2 - A simple topic with a condition and variable</w:delText>
        </w:r>
        <w:r w:rsidRPr="7F493B95" w:rsidDel="00CC7F46">
          <w:rPr>
            <w:color w:val="333333"/>
          </w:rPr>
          <w:delText>.</w:delText>
        </w:r>
      </w:del>
    </w:p>
    <w:p w14:paraId="0734E776" w14:textId="06CBA972" w:rsidR="008E5C93" w:rsidRPr="008E5C93" w:rsidDel="00CC7F46" w:rsidRDefault="008E5C93" w:rsidP="00474646">
      <w:pPr>
        <w:pStyle w:val="Heading4"/>
        <w:rPr>
          <w:del w:id="2531" w:author="Author"/>
        </w:rPr>
        <w:pPrChange w:id="2532" w:author="Author">
          <w:pPr>
            <w:spacing w:before="120"/>
            <w:ind w:left="450"/>
          </w:pPr>
        </w:pPrChange>
      </w:pPr>
      <w:del w:id="2533" w:author="Author">
        <w:r w:rsidRPr="7F493B95" w:rsidDel="00CC7F46">
          <w:delText>The topic action buttons will appear in the row.</w:delText>
        </w:r>
      </w:del>
    </w:p>
    <w:p w14:paraId="5499ADFF" w14:textId="1671ED23" w:rsidR="003051C0" w:rsidRPr="000A04F9" w:rsidDel="00CC7F46" w:rsidRDefault="008E5C93" w:rsidP="00474646">
      <w:pPr>
        <w:pStyle w:val="Heading4"/>
        <w:rPr>
          <w:del w:id="2534" w:author="Author"/>
        </w:rPr>
        <w:pPrChange w:id="2535" w:author="Author">
          <w:pPr>
            <w:pStyle w:val="ListParagraph"/>
            <w:numPr>
              <w:numId w:val="49"/>
            </w:numPr>
            <w:tabs>
              <w:tab w:val="num" w:pos="450"/>
            </w:tabs>
            <w:spacing w:before="120"/>
            <w:ind w:left="450" w:hanging="360"/>
          </w:pPr>
        </w:pPrChange>
      </w:pPr>
      <w:del w:id="2536" w:author="Author">
        <w:r w:rsidRPr="29B79D20" w:rsidDel="00CC7F46">
          <w:rPr>
            <w:color w:val="333333"/>
          </w:rPr>
          <w:delText>C</w:delText>
        </w:r>
        <w:r w:rsidR="003051C0" w:rsidRPr="29B79D20" w:rsidDel="00CC7F46">
          <w:rPr>
            <w:color w:val="333333"/>
          </w:rPr>
          <w:delText xml:space="preserve">lick </w:delText>
        </w:r>
        <w:r w:rsidR="003051C0" w:rsidRPr="29B79D20" w:rsidDel="00CC7F46">
          <w:rPr>
            <w:b/>
            <w:bCs/>
            <w:color w:val="333333"/>
          </w:rPr>
          <w:delText>More actions</w:delText>
        </w:r>
        <w:r w:rsidR="003051C0" w:rsidRPr="29B79D20" w:rsidDel="00CC7F46">
          <w:rPr>
            <w:color w:val="333333"/>
          </w:rPr>
          <w:delText xml:space="preserve"> </w:delText>
        </w:r>
        <w:r w:rsidDel="00CC7F46">
          <w:rPr>
            <w:noProof/>
          </w:rPr>
          <w:drawing>
            <wp:inline distT="0" distB="0" distL="0" distR="0" wp14:anchorId="5BCEF883" wp14:editId="7C594364">
              <wp:extent cx="103468" cy="146685"/>
              <wp:effectExtent l="0" t="0" r="0" b="5715"/>
              <wp:docPr id="14012043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29">
                        <a:extLst>
                          <a:ext uri="{53640926-AAD7-44D8-BBD7-CCE9431645EC}">
                            <a14:shadowObscured xmlns="" xmlns:o="urn:schemas-microsoft-com:office:office" xmlns:v="urn:schemas-microsoft-com:vml" xmlns:w10="urn:schemas-microsoft-com:office:word" xmlns:w="http://schemas.openxmlformats.org/wordprocessingml/2006/main" xmlns:ask="http://schemas.microsoft.com/office/drawing/2018/sketchyshapes" xmlns:a14="http://schemas.microsoft.com/office/drawing/2010/main"/>
                          </a:ext>
                        </a:extLst>
                      </a:blip>
                      <a:srcRect l="21441" t="20854" r="12514" b="14891"/>
                      <a:stretch>
                        <a:fillRect/>
                      </a:stretch>
                    </pic:blipFill>
                    <pic:spPr>
                      <a:xfrm>
                        <a:off x="0" y="0"/>
                        <a:ext cx="103468" cy="146685"/>
                      </a:xfrm>
                      <a:prstGeom prst="rect">
                        <a:avLst/>
                      </a:prstGeom>
                    </pic:spPr>
                  </pic:pic>
                </a:graphicData>
              </a:graphic>
            </wp:inline>
          </w:drawing>
        </w:r>
        <w:r w:rsidRPr="29B79D20" w:rsidDel="00CC7F46">
          <w:rPr>
            <w:color w:val="333333"/>
          </w:rPr>
          <w:delText xml:space="preserve"> </w:delText>
        </w:r>
        <w:r w:rsidR="003051C0" w:rsidRPr="29B79D20" w:rsidDel="00CC7F46">
          <w:rPr>
            <w:color w:val="333333"/>
          </w:rPr>
          <w:delText xml:space="preserve">and then click </w:delText>
        </w:r>
        <w:r w:rsidR="003051C0" w:rsidRPr="29B79D20" w:rsidDel="00CC7F46">
          <w:rPr>
            <w:b/>
            <w:bCs/>
            <w:color w:val="333333"/>
          </w:rPr>
          <w:delText>Make a copy</w:delText>
        </w:r>
        <w:r w:rsidR="003051C0" w:rsidRPr="29B79D20" w:rsidDel="00CC7F46">
          <w:rPr>
            <w:color w:val="333333"/>
          </w:rPr>
          <w:delText>.</w:delText>
        </w:r>
      </w:del>
    </w:p>
    <w:p w14:paraId="2E40D75D" w14:textId="2C1BC401" w:rsidR="00C87BE5" w:rsidDel="00CC7F46" w:rsidRDefault="00C87BE5" w:rsidP="00474646">
      <w:pPr>
        <w:pStyle w:val="Heading4"/>
        <w:rPr>
          <w:del w:id="2537" w:author="Author"/>
        </w:rPr>
        <w:pPrChange w:id="2538" w:author="Author">
          <w:pPr>
            <w:spacing w:before="120"/>
            <w:ind w:left="450"/>
          </w:pPr>
        </w:pPrChange>
      </w:pPr>
      <w:del w:id="2539" w:author="Author">
        <w:r w:rsidDel="00CC7F46">
          <w:rPr>
            <w:noProof/>
          </w:rPr>
          <w:drawing>
            <wp:inline distT="0" distB="0" distL="0" distR="0" wp14:anchorId="12EC593F" wp14:editId="7F13B528">
              <wp:extent cx="4138191" cy="753304"/>
              <wp:effectExtent l="19050" t="19050" r="15240" b="27940"/>
              <wp:docPr id="1235654018"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4138191" cy="753304"/>
                      </a:xfrm>
                      <a:prstGeom prst="rect">
                        <a:avLst/>
                      </a:prstGeom>
                      <a:ln w="9525">
                        <a:solidFill>
                          <a:schemeClr val="tx1"/>
                        </a:solidFill>
                      </a:ln>
                    </pic:spPr>
                  </pic:pic>
                </a:graphicData>
              </a:graphic>
            </wp:inline>
          </w:drawing>
        </w:r>
      </w:del>
    </w:p>
    <w:p w14:paraId="36C43FD8" w14:textId="403B2884" w:rsidR="00B445DB" w:rsidDel="00CC7F46" w:rsidRDefault="00B445DB" w:rsidP="00474646">
      <w:pPr>
        <w:pStyle w:val="Heading4"/>
        <w:rPr>
          <w:del w:id="2540" w:author="Author"/>
        </w:rPr>
        <w:pPrChange w:id="2541" w:author="Author">
          <w:pPr>
            <w:spacing w:before="120"/>
            <w:ind w:left="450"/>
          </w:pPr>
        </w:pPrChange>
      </w:pPr>
    </w:p>
    <w:p w14:paraId="558D8437" w14:textId="3DBE66C2" w:rsidR="00B445DB" w:rsidDel="00CC7F46" w:rsidRDefault="00B445DB" w:rsidP="00474646">
      <w:pPr>
        <w:pStyle w:val="Heading4"/>
        <w:rPr>
          <w:del w:id="2542" w:author="Author"/>
        </w:rPr>
        <w:pPrChange w:id="2543" w:author="Author">
          <w:pPr>
            <w:spacing w:before="120"/>
            <w:ind w:left="450"/>
          </w:pPr>
        </w:pPrChange>
      </w:pPr>
      <w:del w:id="2544" w:author="Author">
        <w:r w:rsidDel="00CC7F46">
          <w:rPr>
            <w:noProof/>
          </w:rPr>
          <w:drawing>
            <wp:inline distT="0" distB="0" distL="0" distR="0" wp14:anchorId="5F6275BB" wp14:editId="08D95851">
              <wp:extent cx="3847534" cy="757038"/>
              <wp:effectExtent l="19050" t="19050" r="19685" b="24130"/>
              <wp:docPr id="431571204"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3847534" cy="757038"/>
                      </a:xfrm>
                      <a:prstGeom prst="rect">
                        <a:avLst/>
                      </a:prstGeom>
                      <a:ln w="9525">
                        <a:solidFill>
                          <a:schemeClr val="tx1"/>
                        </a:solidFill>
                      </a:ln>
                    </pic:spPr>
                  </pic:pic>
                </a:graphicData>
              </a:graphic>
            </wp:inline>
          </w:drawing>
        </w:r>
      </w:del>
    </w:p>
    <w:p w14:paraId="00A9834B" w14:textId="66C96D5F" w:rsidR="000A04F9" w:rsidRPr="000A04F9" w:rsidDel="00CC7F46" w:rsidRDefault="000A04F9" w:rsidP="00474646">
      <w:pPr>
        <w:pStyle w:val="Heading4"/>
        <w:rPr>
          <w:del w:id="2545" w:author="Author"/>
        </w:rPr>
        <w:pPrChange w:id="2546" w:author="Author">
          <w:pPr>
            <w:spacing w:before="120"/>
            <w:ind w:left="450"/>
          </w:pPr>
        </w:pPrChange>
      </w:pPr>
      <w:del w:id="2547" w:author="Author">
        <w:r w:rsidRPr="7F493B95" w:rsidDel="00CC7F46">
          <w:delText xml:space="preserve">A copy of the topic </w:delText>
        </w:r>
        <w:r w:rsidR="00C94C8B" w:rsidRPr="7F493B95" w:rsidDel="00CC7F46">
          <w:delText>will appear</w:delText>
        </w:r>
        <w:r w:rsidRPr="7F493B95" w:rsidDel="00CC7F46">
          <w:delText xml:space="preserve"> </w:delText>
        </w:r>
        <w:r w:rsidR="00C94C8B" w:rsidRPr="7F493B95" w:rsidDel="00CC7F46">
          <w:delText xml:space="preserve">at the top of the Topics list </w:delText>
        </w:r>
        <w:r w:rsidRPr="7F493B95" w:rsidDel="00CC7F46">
          <w:delText xml:space="preserve">and its </w:delText>
        </w:r>
        <w:r w:rsidRPr="7F493B95" w:rsidDel="00CC7F46">
          <w:rPr>
            <w:b/>
            <w:bCs/>
          </w:rPr>
          <w:delText>Status</w:delText>
        </w:r>
        <w:r w:rsidRPr="7F493B95" w:rsidDel="00CC7F46">
          <w:delText xml:space="preserve"> is set to Off.</w:delText>
        </w:r>
        <w:r w:rsidR="00775A9F" w:rsidRPr="7F493B95" w:rsidDel="00CC7F46">
          <w:delText xml:space="preserve"> We will turn it on later when we’re ready to test our changes.</w:delText>
        </w:r>
      </w:del>
    </w:p>
    <w:p w14:paraId="0B90BC29" w14:textId="133F794C" w:rsidR="009055A3" w:rsidRPr="00E55DF9" w:rsidDel="00CC7F46" w:rsidRDefault="007364CE" w:rsidP="00474646">
      <w:pPr>
        <w:pStyle w:val="Heading4"/>
        <w:rPr>
          <w:del w:id="2548" w:author="Author"/>
        </w:rPr>
        <w:pPrChange w:id="2549" w:author="Author">
          <w:pPr>
            <w:pStyle w:val="Heading4"/>
            <w:ind w:left="-360"/>
          </w:pPr>
        </w:pPrChange>
      </w:pPr>
      <w:del w:id="2550" w:author="Author">
        <w:r w:rsidDel="00CC7F46">
          <w:delText xml:space="preserve">Task 2: Edit the </w:delText>
        </w:r>
        <w:r w:rsidR="00906FF4" w:rsidDel="00CC7F46">
          <w:delText>copy of the topic</w:delText>
        </w:r>
      </w:del>
    </w:p>
    <w:p w14:paraId="1DF112E4" w14:textId="5116D883" w:rsidR="00A913CF" w:rsidRPr="00906FF4" w:rsidDel="00CC7F46" w:rsidRDefault="00A913CF" w:rsidP="00474646">
      <w:pPr>
        <w:pStyle w:val="Heading4"/>
        <w:rPr>
          <w:del w:id="2551" w:author="Author"/>
        </w:rPr>
        <w:pPrChange w:id="2552" w:author="Author">
          <w:pPr>
            <w:pStyle w:val="ListParagraph"/>
            <w:numPr>
              <w:numId w:val="52"/>
            </w:numPr>
            <w:tabs>
              <w:tab w:val="num" w:pos="450"/>
            </w:tabs>
            <w:spacing w:before="120"/>
            <w:ind w:left="450" w:hanging="360"/>
          </w:pPr>
        </w:pPrChange>
      </w:pPr>
      <w:del w:id="2553" w:author="Author">
        <w:r w:rsidRPr="7F493B95" w:rsidDel="00CC7F46">
          <w:rPr>
            <w:color w:val="333333"/>
          </w:rPr>
          <w:delText xml:space="preserve">Click </w:delText>
        </w:r>
        <w:r w:rsidR="005B40A5" w:rsidRPr="7F493B95" w:rsidDel="00CC7F46">
          <w:rPr>
            <w:color w:val="333333"/>
          </w:rPr>
          <w:delText xml:space="preserve">the name of </w:delText>
        </w:r>
        <w:r w:rsidRPr="7F493B95" w:rsidDel="00CC7F46">
          <w:rPr>
            <w:color w:val="333333"/>
          </w:rPr>
          <w:delText xml:space="preserve">the copied topic (the one at the top of the </w:delText>
        </w:r>
        <w:r w:rsidRPr="7F493B95" w:rsidDel="00CC7F46">
          <w:rPr>
            <w:b/>
            <w:bCs/>
            <w:color w:val="333333"/>
          </w:rPr>
          <w:delText>Topics</w:delText>
        </w:r>
        <w:r w:rsidRPr="7F493B95" w:rsidDel="00CC7F46">
          <w:rPr>
            <w:color w:val="333333"/>
          </w:rPr>
          <w:delText xml:space="preserve"> list) to open </w:delText>
        </w:r>
        <w:r w:rsidR="005B40A5" w:rsidRPr="7F493B95" w:rsidDel="00CC7F46">
          <w:rPr>
            <w:color w:val="333333"/>
          </w:rPr>
          <w:delText>the topic</w:delText>
        </w:r>
        <w:r w:rsidRPr="7F493B95" w:rsidDel="00CC7F46">
          <w:rPr>
            <w:color w:val="333333"/>
          </w:rPr>
          <w:delText>.</w:delText>
        </w:r>
      </w:del>
    </w:p>
    <w:p w14:paraId="06B1920D" w14:textId="0BF7A728" w:rsidR="00906FF4" w:rsidDel="00CC7F46" w:rsidRDefault="002001CC" w:rsidP="00474646">
      <w:pPr>
        <w:pStyle w:val="Heading4"/>
        <w:rPr>
          <w:del w:id="2554" w:author="Author"/>
        </w:rPr>
        <w:pPrChange w:id="2555" w:author="Author">
          <w:pPr>
            <w:ind w:left="450"/>
          </w:pPr>
        </w:pPrChange>
      </w:pPr>
      <w:del w:id="2556" w:author="Author">
        <w:r w:rsidDel="00CC7F46">
          <w:delText xml:space="preserve">You are now looking at the </w:delText>
        </w:r>
        <w:r w:rsidRPr="7F493B95" w:rsidDel="00CC7F46">
          <w:rPr>
            <w:b/>
            <w:bCs/>
          </w:rPr>
          <w:delText>Setup</w:delText>
        </w:r>
        <w:r w:rsidDel="00CC7F46">
          <w:delText xml:space="preserve"> page for the topic. This </w:delText>
        </w:r>
        <w:r w:rsidR="006B108D" w:rsidDel="00CC7F46">
          <w:delText xml:space="preserve">page </w:delText>
        </w:r>
        <w:r w:rsidDel="00CC7F46">
          <w:delText xml:space="preserve">is where you enter the </w:delText>
        </w:r>
        <w:r w:rsidR="00F456B8" w:rsidDel="00CC7F46">
          <w:delText xml:space="preserve">topic </w:delText>
        </w:r>
        <w:r w:rsidR="00F456B8" w:rsidRPr="7F493B95" w:rsidDel="00CC7F46">
          <w:rPr>
            <w:b/>
            <w:bCs/>
          </w:rPr>
          <w:delText>N</w:delText>
        </w:r>
        <w:r w:rsidRPr="7F493B95" w:rsidDel="00CC7F46">
          <w:rPr>
            <w:b/>
            <w:bCs/>
          </w:rPr>
          <w:delText>ame</w:delText>
        </w:r>
        <w:r w:rsidDel="00CC7F46">
          <w:delText xml:space="preserve"> (which </w:delText>
        </w:r>
        <w:r w:rsidR="0036182E" w:rsidDel="00CC7F46">
          <w:delText xml:space="preserve">will </w:delText>
        </w:r>
        <w:r w:rsidDel="00CC7F46">
          <w:delText xml:space="preserve">appear to </w:delText>
        </w:r>
        <w:r w:rsidR="009C54E7" w:rsidDel="00CC7F46">
          <w:delText>your customers</w:delText>
        </w:r>
        <w:r w:rsidDel="00CC7F46">
          <w:delText xml:space="preserve">), </w:delText>
        </w:r>
        <w:r w:rsidR="00F456B8" w:rsidRPr="7F493B95" w:rsidDel="00CC7F46">
          <w:rPr>
            <w:b/>
            <w:bCs/>
          </w:rPr>
          <w:delText>D</w:delText>
        </w:r>
        <w:r w:rsidRPr="7F493B95" w:rsidDel="00CC7F46">
          <w:rPr>
            <w:b/>
            <w:bCs/>
          </w:rPr>
          <w:delText>escription</w:delText>
        </w:r>
        <w:r w:rsidDel="00CC7F46">
          <w:delText xml:space="preserve"> (which doesn’t appear to </w:delText>
        </w:r>
        <w:r w:rsidR="009C54E7" w:rsidDel="00CC7F46">
          <w:delText>your customers</w:delText>
        </w:r>
        <w:r w:rsidDel="00CC7F46">
          <w:delText xml:space="preserve"> but is for your own use), and </w:delText>
        </w:r>
        <w:r w:rsidR="00F456B8" w:rsidRPr="7F493B95" w:rsidDel="00CC7F46">
          <w:rPr>
            <w:b/>
            <w:bCs/>
          </w:rPr>
          <w:delText>T</w:delText>
        </w:r>
        <w:r w:rsidRPr="7F493B95" w:rsidDel="00CC7F46">
          <w:rPr>
            <w:b/>
            <w:bCs/>
          </w:rPr>
          <w:delText>rigger phrases</w:delText>
        </w:r>
        <w:r w:rsidDel="00CC7F46">
          <w:delText xml:space="preserve"> (we’ll go into detail about trigger phrases later)</w:delText>
        </w:r>
        <w:r w:rsidR="00F456B8" w:rsidDel="00CC7F46">
          <w:delText>.</w:delText>
        </w:r>
      </w:del>
    </w:p>
    <w:p w14:paraId="3AA4B566" w14:textId="20A95E5A" w:rsidR="00A21A58" w:rsidDel="00CC7F46" w:rsidRDefault="00D006E2" w:rsidP="00474646">
      <w:pPr>
        <w:pStyle w:val="Heading4"/>
        <w:rPr>
          <w:del w:id="2557" w:author="Author"/>
          <w:color w:val="333333"/>
        </w:rPr>
        <w:pPrChange w:id="2558" w:author="Author">
          <w:pPr>
            <w:pStyle w:val="ListParagraph"/>
            <w:numPr>
              <w:numId w:val="52"/>
            </w:numPr>
            <w:tabs>
              <w:tab w:val="num" w:pos="450"/>
            </w:tabs>
            <w:spacing w:before="120"/>
            <w:ind w:left="450" w:hanging="360"/>
          </w:pPr>
        </w:pPrChange>
      </w:pPr>
      <w:del w:id="2559" w:author="Author">
        <w:r w:rsidRPr="7F493B95" w:rsidDel="00CC7F46">
          <w:rPr>
            <w:color w:val="333333"/>
          </w:rPr>
          <w:delText xml:space="preserve">Select the current text in the </w:delText>
        </w:r>
        <w:r w:rsidRPr="7F493B95" w:rsidDel="00CC7F46">
          <w:rPr>
            <w:b/>
            <w:bCs/>
            <w:color w:val="333333"/>
          </w:rPr>
          <w:delText>Name</w:delText>
        </w:r>
        <w:r w:rsidRPr="7F493B95" w:rsidDel="00CC7F46">
          <w:rPr>
            <w:color w:val="333333"/>
          </w:rPr>
          <w:delText xml:space="preserve"> field, </w:delText>
        </w:r>
        <w:r w:rsidR="00A21A58" w:rsidRPr="7F493B95" w:rsidDel="00CC7F46">
          <w:rPr>
            <w:color w:val="333333"/>
          </w:rPr>
          <w:delText>delete it, and type to r</w:delText>
        </w:r>
        <w:r w:rsidR="00A913CF" w:rsidRPr="7F493B95" w:rsidDel="00CC7F46">
          <w:rPr>
            <w:color w:val="333333"/>
          </w:rPr>
          <w:delText xml:space="preserve">ename the topic </w:delText>
        </w:r>
        <w:r w:rsidR="009055A3" w:rsidRPr="7F493B95" w:rsidDel="00CC7F46">
          <w:rPr>
            <w:color w:val="333333"/>
          </w:rPr>
          <w:delText xml:space="preserve">to </w:delText>
        </w:r>
        <w:r w:rsidR="009055A3" w:rsidRPr="7F493B95" w:rsidDel="00CC7F46">
          <w:rPr>
            <w:b/>
            <w:bCs/>
            <w:color w:val="333333"/>
          </w:rPr>
          <w:delText>Get store locations</w:delText>
        </w:r>
        <w:r w:rsidR="00A21A58" w:rsidRPr="7F493B95" w:rsidDel="00CC7F46">
          <w:rPr>
            <w:color w:val="333333"/>
          </w:rPr>
          <w:delText>.</w:delText>
        </w:r>
      </w:del>
    </w:p>
    <w:p w14:paraId="715BF7B5" w14:textId="4BA8DE19" w:rsidR="009055A3" w:rsidRPr="00906FF4" w:rsidDel="00CC7F46" w:rsidRDefault="00A21A58" w:rsidP="00474646">
      <w:pPr>
        <w:pStyle w:val="Heading4"/>
        <w:rPr>
          <w:del w:id="2560" w:author="Author"/>
          <w:rFonts w:eastAsiaTheme="minorEastAsia"/>
          <w:color w:val="333333"/>
          <w:szCs w:val="20"/>
        </w:rPr>
        <w:pPrChange w:id="2561" w:author="Author">
          <w:pPr>
            <w:pStyle w:val="ListParagraph"/>
            <w:numPr>
              <w:numId w:val="52"/>
            </w:numPr>
            <w:tabs>
              <w:tab w:val="num" w:pos="450"/>
            </w:tabs>
            <w:spacing w:before="120"/>
            <w:ind w:left="450" w:hanging="360"/>
          </w:pPr>
        </w:pPrChange>
      </w:pPr>
      <w:del w:id="2562" w:author="Author">
        <w:r w:rsidRPr="7F493B95" w:rsidDel="00CC7F46">
          <w:rPr>
            <w:color w:val="333333"/>
          </w:rPr>
          <w:delText>C</w:delText>
        </w:r>
        <w:r w:rsidR="009055A3" w:rsidRPr="7F493B95" w:rsidDel="00CC7F46">
          <w:rPr>
            <w:color w:val="333333"/>
          </w:rPr>
          <w:delText xml:space="preserve">lick </w:delText>
        </w:r>
        <w:r w:rsidR="009055A3" w:rsidRPr="7F493B95" w:rsidDel="00CC7F46">
          <w:rPr>
            <w:b/>
            <w:bCs/>
            <w:color w:val="333333"/>
          </w:rPr>
          <w:delText>Save topic</w:delText>
        </w:r>
        <w:r w:rsidR="00F456B8" w:rsidRPr="7F493B95" w:rsidDel="00CC7F46">
          <w:rPr>
            <w:b/>
            <w:bCs/>
            <w:color w:val="333333"/>
          </w:rPr>
          <w:delText xml:space="preserve"> </w:delText>
        </w:r>
        <w:r w:rsidR="00F456B8" w:rsidRPr="7F493B95" w:rsidDel="00CC7F46">
          <w:rPr>
            <w:color w:val="333333"/>
          </w:rPr>
          <w:delText>in the upper right corner of the page</w:delText>
        </w:r>
        <w:r w:rsidR="009055A3" w:rsidRPr="7F493B95" w:rsidDel="00CC7F46">
          <w:rPr>
            <w:color w:val="333333"/>
          </w:rPr>
          <w:delText>.</w:delText>
        </w:r>
      </w:del>
    </w:p>
    <w:p w14:paraId="703ABF9B" w14:textId="1BA87C64" w:rsidR="009055A3" w:rsidDel="00CC7F46" w:rsidRDefault="009055A3" w:rsidP="00474646">
      <w:pPr>
        <w:pStyle w:val="Heading4"/>
        <w:rPr>
          <w:del w:id="2563" w:author="Author"/>
        </w:rPr>
        <w:pPrChange w:id="2564" w:author="Author">
          <w:pPr>
            <w:spacing w:before="120"/>
          </w:pPr>
        </w:pPrChange>
      </w:pPr>
      <w:del w:id="2565" w:author="Author">
        <w:r w:rsidDel="00CC7F46">
          <w:rPr>
            <w:noProof/>
          </w:rPr>
          <w:drawing>
            <wp:inline distT="0" distB="0" distL="0" distR="0" wp14:anchorId="5AEB2FE9" wp14:editId="17DD24CA">
              <wp:extent cx="5456628" cy="2840976"/>
              <wp:effectExtent l="19050" t="19050" r="10795" b="17145"/>
              <wp:docPr id="6" name="Picture 56013946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139462"/>
                      <pic:cNvPicPr/>
                    </pic:nvPicPr>
                    <pic:blipFill rotWithShape="1">
                      <a:blip r:embed="rId132">
                        <a:extLst>
                          <a:ext uri="{28A0092B-C50C-407E-A947-70E740481C1C}">
                            <a14:useLocalDpi xmlns:a14="http://schemas.microsoft.com/office/drawing/2010/main" val="0"/>
                          </a:ext>
                        </a:extLst>
                      </a:blip>
                      <a:srcRect t="9573" r="519" b="998"/>
                      <a:stretch/>
                    </pic:blipFill>
                    <pic:spPr bwMode="auto">
                      <a:xfrm>
                        <a:off x="0" y="0"/>
                        <a:ext cx="5457891" cy="284163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del>
    </w:p>
    <w:p w14:paraId="7AD1AB7E" w14:textId="1E0D0854" w:rsidR="003845EC" w:rsidDel="00CC7F46" w:rsidRDefault="006215FF" w:rsidP="00474646">
      <w:pPr>
        <w:pStyle w:val="Heading4"/>
        <w:rPr>
          <w:del w:id="2566" w:author="Author"/>
          <w:rFonts w:eastAsiaTheme="minorEastAsia"/>
          <w:szCs w:val="20"/>
        </w:rPr>
        <w:pPrChange w:id="2567" w:author="Author">
          <w:pPr>
            <w:pStyle w:val="ListParagraph"/>
            <w:numPr>
              <w:numId w:val="52"/>
            </w:numPr>
            <w:tabs>
              <w:tab w:val="num" w:pos="450"/>
            </w:tabs>
            <w:ind w:left="450" w:hanging="360"/>
          </w:pPr>
        </w:pPrChange>
      </w:pPr>
      <w:del w:id="2568" w:author="Author">
        <w:r w:rsidDel="00CC7F46">
          <w:delText>Let’s imagine you open</w:delText>
        </w:r>
        <w:r w:rsidR="007E3EC1" w:rsidDel="00CC7F46">
          <w:delText>ed</w:delText>
        </w:r>
        <w:r w:rsidDel="00CC7F46">
          <w:delText xml:space="preserve"> a new store in Bellevue. </w:delText>
        </w:r>
        <w:r w:rsidR="00C77CB8" w:rsidDel="00CC7F46">
          <w:delText xml:space="preserve">To </w:delText>
        </w:r>
        <w:r w:rsidR="006B108D" w:rsidDel="00CC7F46">
          <w:delText>add the store info to your bot</w:delText>
        </w:r>
        <w:r w:rsidR="00C77CB8" w:rsidDel="00CC7F46">
          <w:delText xml:space="preserve">, you need to edit the topic design in the authoring canvas. </w:delText>
        </w:r>
        <w:commentRangeStart w:id="2569"/>
        <w:r w:rsidR="00C77CB8" w:rsidDel="00CC7F46">
          <w:delText xml:space="preserve">Click </w:delText>
        </w:r>
        <w:r w:rsidR="00C77CB8" w:rsidRPr="7F493B95" w:rsidDel="00CC7F46">
          <w:rPr>
            <w:b/>
            <w:bCs/>
          </w:rPr>
          <w:delText>Go to authoring canvas</w:delText>
        </w:r>
        <w:commentRangeEnd w:id="2569"/>
        <w:r w:rsidR="003845EC" w:rsidDel="00CC7F46">
          <w:rPr>
            <w:rStyle w:val="CommentReference"/>
          </w:rPr>
          <w:commentReference w:id="2569"/>
        </w:r>
        <w:r w:rsidR="00C77CB8" w:rsidDel="00CC7F46">
          <w:delText>.</w:delText>
        </w:r>
      </w:del>
    </w:p>
    <w:p w14:paraId="64DDEB25" w14:textId="5B72F1EC" w:rsidR="00FD04F1" w:rsidDel="00CC7F46" w:rsidRDefault="00FD04F1" w:rsidP="00474646">
      <w:pPr>
        <w:pStyle w:val="Heading4"/>
        <w:rPr>
          <w:del w:id="2570" w:author="Author"/>
        </w:rPr>
        <w:pPrChange w:id="2571" w:author="Author">
          <w:pPr>
            <w:ind w:left="450"/>
          </w:pPr>
        </w:pPrChange>
      </w:pPr>
      <w:del w:id="2572" w:author="Author">
        <w:r w:rsidDel="00CC7F46">
          <w:delText xml:space="preserve">The authoring canvas contains all the text and logic for </w:delText>
        </w:r>
        <w:r w:rsidR="00D61C59" w:rsidDel="00CC7F46">
          <w:delText>the conversation</w:delText>
        </w:r>
        <w:r w:rsidDel="00CC7F46">
          <w:delText xml:space="preserve"> about store locations.</w:delText>
        </w:r>
        <w:r w:rsidR="00D61C59" w:rsidDel="00CC7F46">
          <w:delText xml:space="preserve"> At the very top, you’ll see </w:delText>
        </w:r>
        <w:r w:rsidR="000C5E9F" w:rsidDel="00CC7F46">
          <w:delText xml:space="preserve">a reminder of the trigger phrases, which are </w:delText>
        </w:r>
        <w:r w:rsidR="004E01E3" w:rsidDel="00CC7F46">
          <w:delText>added and edited</w:delText>
        </w:r>
        <w:r w:rsidR="000C5E9F" w:rsidDel="00CC7F46">
          <w:delText xml:space="preserve"> on the </w:delText>
        </w:r>
        <w:r w:rsidR="000C5E9F" w:rsidRPr="7F493B95" w:rsidDel="00CC7F46">
          <w:rPr>
            <w:b/>
            <w:bCs/>
          </w:rPr>
          <w:delText>Setup</w:delText>
        </w:r>
        <w:r w:rsidR="000C5E9F" w:rsidDel="00CC7F46">
          <w:delText xml:space="preserve"> page.</w:delText>
        </w:r>
      </w:del>
    </w:p>
    <w:p w14:paraId="4ABB6734" w14:textId="1B9B5179" w:rsidR="00D6423F" w:rsidDel="00CC7F46" w:rsidRDefault="003C455B" w:rsidP="00474646">
      <w:pPr>
        <w:pStyle w:val="Heading4"/>
        <w:rPr>
          <w:del w:id="2573" w:author="Author"/>
        </w:rPr>
        <w:pPrChange w:id="2574" w:author="Author">
          <w:pPr>
            <w:ind w:left="450"/>
          </w:pPr>
        </w:pPrChange>
      </w:pPr>
      <w:del w:id="2575" w:author="Author">
        <w:r w:rsidDel="00CC7F46">
          <w:rPr>
            <w:noProof/>
          </w:rPr>
          <w:drawing>
            <wp:inline distT="0" distB="0" distL="0" distR="0" wp14:anchorId="6A2B53E6" wp14:editId="7872A339">
              <wp:extent cx="5333343" cy="3308350"/>
              <wp:effectExtent l="19050" t="19050" r="20320" b="25400"/>
              <wp:docPr id="971981394" name="Picture 1864830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830336"/>
                      <pic:cNvPicPr/>
                    </pic:nvPicPr>
                    <pic:blipFill>
                      <a:blip r:embed="rId133">
                        <a:extLst>
                          <a:ext uri="{C807C97D-BFC1-408E-A445-0C87EB9F89A2}">
                            <ask:lineSketchStyleProps xmlns="" xmlns:o="urn:schemas-microsoft-com:office:office" xmlns:v="urn:schemas-microsoft-com:vml" xmlns:w10="urn:schemas-microsoft-com:office:word" xmlns:w="http://schemas.openxmlformats.org/wordprocessingml/2006/main" xmlns:a14="http://schemas.microsoft.com/office/drawing/2010/main" xmlns:ask="http://schemas.microsoft.com/office/drawing/2018/sketchyshapes" sd="0">
                              <a:custGeom>
                                <a:avLst/>
                                <a:gdLst/>
                                <a:ahLst/>
                                <a:cxnLst/>
                                <a:rect l="0" t="0" r="0" b="0"/>
                                <a:pathLst/>
                              </a:custGeom>
                              <ask:type/>
                            </ask:lineSketchStyleProps>
                          </a:ext>
                        </a:extLst>
                      </a:blip>
                      <a:srcRect r="1455" b="-212"/>
                      <a:stretch>
                        <a:fillRect/>
                      </a:stretch>
                    </pic:blipFill>
                    <pic:spPr>
                      <a:xfrm>
                        <a:off x="0" y="0"/>
                        <a:ext cx="5333343" cy="3308350"/>
                      </a:xfrm>
                      <a:prstGeom prst="rect">
                        <a:avLst/>
                      </a:prstGeom>
                      <a:ln w="9525">
                        <a:solidFill>
                          <a:schemeClr val="tx1"/>
                        </a:solidFill>
                      </a:ln>
                    </pic:spPr>
                  </pic:pic>
                </a:graphicData>
              </a:graphic>
            </wp:inline>
          </w:drawing>
        </w:r>
      </w:del>
    </w:p>
    <w:p w14:paraId="07F53936" w14:textId="3BF6552A" w:rsidR="00927001" w:rsidDel="00CC7F46" w:rsidRDefault="00927001" w:rsidP="00474646">
      <w:pPr>
        <w:pStyle w:val="Heading4"/>
        <w:rPr>
          <w:del w:id="2576" w:author="Author"/>
        </w:rPr>
        <w:pPrChange w:id="2577" w:author="Author">
          <w:pPr>
            <w:pStyle w:val="ListParagraph"/>
            <w:numPr>
              <w:numId w:val="52"/>
            </w:numPr>
            <w:tabs>
              <w:tab w:val="num" w:pos="450"/>
            </w:tabs>
            <w:ind w:left="450" w:hanging="360"/>
          </w:pPr>
        </w:pPrChange>
      </w:pPr>
      <w:del w:id="2578" w:author="Author">
        <w:r w:rsidDel="00CC7F46">
          <w:delText xml:space="preserve">Scroll down the page to </w:delText>
        </w:r>
        <w:r w:rsidR="00CF54F9" w:rsidDel="00CC7F46">
          <w:delText>see the conversation design.</w:delText>
        </w:r>
      </w:del>
    </w:p>
    <w:p w14:paraId="5DAF2771" w14:textId="2F24BE69" w:rsidR="00CF54F9" w:rsidDel="00CC7F46" w:rsidRDefault="00314F05" w:rsidP="00474646">
      <w:pPr>
        <w:pStyle w:val="Heading4"/>
        <w:rPr>
          <w:del w:id="2579" w:author="Author"/>
        </w:rPr>
        <w:pPrChange w:id="2580" w:author="Author">
          <w:pPr>
            <w:ind w:left="450"/>
          </w:pPr>
        </w:pPrChange>
      </w:pPr>
      <w:del w:id="2581" w:author="Author">
        <w:r w:rsidDel="00CC7F46">
          <w:delText xml:space="preserve">Each of the connected boxes you see is called a “node.” </w:delText>
        </w:r>
        <w:r w:rsidR="00F45BF9" w:rsidDel="00CC7F46">
          <w:delText xml:space="preserve">You can see that the </w:delText>
        </w:r>
        <w:r w:rsidR="001172BF" w:rsidDel="00CC7F46">
          <w:delText xml:space="preserve">bot displays a message </w:delText>
        </w:r>
        <w:r w:rsidR="006D4B9E" w:rsidDel="00CC7F46">
          <w:delText xml:space="preserve">in a </w:delText>
        </w:r>
        <w:r w:rsidR="006D4B9E" w:rsidRPr="7F493B95" w:rsidDel="00CC7F46">
          <w:rPr>
            <w:b/>
            <w:bCs/>
          </w:rPr>
          <w:delText>Message</w:delText>
        </w:r>
        <w:r w:rsidR="006D4B9E" w:rsidDel="00CC7F46">
          <w:delText xml:space="preserve"> node </w:delText>
        </w:r>
        <w:r w:rsidR="001172BF" w:rsidDel="00CC7F46">
          <w:delText>that it’s</w:delText>
        </w:r>
        <w:r w:rsidR="00F47268" w:rsidDel="00CC7F46">
          <w:delText xml:space="preserve"> happy to help find a store location and then asks</w:delText>
        </w:r>
        <w:r w:rsidR="006D3BF6" w:rsidDel="00CC7F46">
          <w:delText xml:space="preserve"> in a </w:delText>
        </w:r>
        <w:r w:rsidR="006D3BF6" w:rsidRPr="7F493B95" w:rsidDel="00CC7F46">
          <w:rPr>
            <w:b/>
            <w:bCs/>
          </w:rPr>
          <w:delText>Question</w:delText>
        </w:r>
        <w:r w:rsidR="006D3BF6" w:rsidDel="00CC7F46">
          <w:delText xml:space="preserve"> node</w:delText>
        </w:r>
        <w:r w:rsidR="00F47268" w:rsidDel="00CC7F46">
          <w:delText xml:space="preserve"> which location the user is interested in. </w:delText>
        </w:r>
        <w:r w:rsidR="007764F4" w:rsidDel="00CC7F46">
          <w:delText>(</w:delText>
        </w:r>
        <w:r w:rsidR="00F47268" w:rsidDel="00CC7F46">
          <w:delText xml:space="preserve">You can re-open the test bot to </w:delText>
        </w:r>
        <w:r w:rsidR="0067423A" w:rsidDel="00CC7F46">
          <w:delText xml:space="preserve">see that this is the same as the conversation you had in </w:delText>
        </w:r>
        <w:r w:rsidR="00D91E51" w:rsidDel="00CC7F46">
          <w:delText>Exercise 2.</w:delText>
        </w:r>
        <w:r w:rsidR="00394E74" w:rsidDel="00CC7F46">
          <w:delText xml:space="preserve"> Then close the test bot again.)</w:delText>
        </w:r>
      </w:del>
    </w:p>
    <w:p w14:paraId="71647113" w14:textId="2B69F961" w:rsidR="00394E74" w:rsidDel="00CC7F46" w:rsidRDefault="00394E74" w:rsidP="00474646">
      <w:pPr>
        <w:pStyle w:val="Heading4"/>
        <w:rPr>
          <w:del w:id="2582" w:author="Author"/>
        </w:rPr>
        <w:pPrChange w:id="2583" w:author="Author">
          <w:pPr>
            <w:pStyle w:val="ListParagraph"/>
            <w:numPr>
              <w:numId w:val="54"/>
            </w:numPr>
            <w:tabs>
              <w:tab w:val="num" w:pos="450"/>
            </w:tabs>
            <w:ind w:left="450" w:hanging="360"/>
          </w:pPr>
        </w:pPrChange>
      </w:pPr>
      <w:del w:id="2584" w:author="Author">
        <w:r w:rsidDel="00CC7F46">
          <w:delText xml:space="preserve">Scroll to </w:delText>
        </w:r>
        <w:r w:rsidR="007764F4" w:rsidDel="00CC7F46">
          <w:delText xml:space="preserve">the </w:delText>
        </w:r>
        <w:r w:rsidR="00273F88" w:rsidDel="00CC7F46">
          <w:delText>Question node</w:delText>
        </w:r>
        <w:r w:rsidDel="00CC7F46">
          <w:delText xml:space="preserve"> that asks </w:delText>
        </w:r>
        <w:r w:rsidR="00273F88" w:rsidDel="00CC7F46">
          <w:delText>“Which location are you interested in?”</w:delText>
        </w:r>
        <w:r w:rsidDel="00CC7F46">
          <w:delText>. We’re going to add another option here.</w:delText>
        </w:r>
      </w:del>
    </w:p>
    <w:p w14:paraId="3AF01301" w14:textId="1B90DA07" w:rsidR="00742249" w:rsidDel="00CC7F46" w:rsidRDefault="00742249" w:rsidP="00474646">
      <w:pPr>
        <w:pStyle w:val="Heading4"/>
        <w:rPr>
          <w:del w:id="2585" w:author="Author"/>
        </w:rPr>
        <w:pPrChange w:id="2586" w:author="Author">
          <w:pPr>
            <w:pStyle w:val="ListParagraph"/>
            <w:ind w:left="450"/>
          </w:pPr>
        </w:pPrChange>
      </w:pPr>
    </w:p>
    <w:p w14:paraId="70E6BB3E" w14:textId="3F07E637" w:rsidR="006215FF" w:rsidRPr="00C440BA" w:rsidDel="00CC7F46" w:rsidRDefault="007F6123" w:rsidP="00474646">
      <w:pPr>
        <w:pStyle w:val="Heading4"/>
        <w:rPr>
          <w:del w:id="2587" w:author="Author"/>
        </w:rPr>
        <w:pPrChange w:id="2588" w:author="Author">
          <w:pPr>
            <w:pStyle w:val="ListParagraph"/>
            <w:numPr>
              <w:numId w:val="54"/>
            </w:numPr>
            <w:tabs>
              <w:tab w:val="num" w:pos="450"/>
            </w:tabs>
            <w:ind w:left="450" w:hanging="360"/>
          </w:pPr>
        </w:pPrChange>
      </w:pPr>
      <w:del w:id="2589" w:author="Author">
        <w:r w:rsidDel="00CC7F46">
          <w:delText>Under “Redmond” “Seattle” “Kirkland,” c</w:delText>
        </w:r>
        <w:r w:rsidR="006215FF" w:rsidDel="00CC7F46">
          <w:delText xml:space="preserve">lick </w:delText>
        </w:r>
        <w:r w:rsidR="00AF197B" w:rsidRPr="7F493B95" w:rsidDel="00CC7F46">
          <w:rPr>
            <w:b/>
            <w:bCs/>
          </w:rPr>
          <w:delText>+ New option</w:delText>
        </w:r>
        <w:r w:rsidR="09644EF8" w:rsidDel="00CC7F46">
          <w:delText>.</w:delText>
        </w:r>
        <w:r w:rsidR="006215FF" w:rsidDel="00CC7F46">
          <w:delText xml:space="preserve"> </w:delText>
        </w:r>
      </w:del>
    </w:p>
    <w:p w14:paraId="5EAA2186" w14:textId="33898916" w:rsidR="006215FF" w:rsidDel="00CC7F46" w:rsidRDefault="00B6105F" w:rsidP="00474646">
      <w:pPr>
        <w:pStyle w:val="Heading4"/>
        <w:rPr>
          <w:del w:id="2590" w:author="Author"/>
        </w:rPr>
        <w:pPrChange w:id="2591" w:author="Author">
          <w:pPr>
            <w:pStyle w:val="ListParagraph"/>
            <w:spacing w:before="180"/>
            <w:ind w:left="0"/>
          </w:pPr>
        </w:pPrChange>
      </w:pPr>
      <w:commentRangeStart w:id="2592"/>
      <w:del w:id="2593" w:author="Author">
        <w:r w:rsidDel="00CC7F46">
          <w:rPr>
            <w:noProof/>
          </w:rPr>
          <w:drawing>
            <wp:inline distT="0" distB="0" distL="0" distR="0" wp14:anchorId="25FDA359" wp14:editId="11296823">
              <wp:extent cx="5486400" cy="3035808"/>
              <wp:effectExtent l="19050" t="19050" r="19050" b="12700"/>
              <wp:docPr id="107349868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rotWithShape="1">
                      <a:blip r:embed="rId134" cstate="print">
                        <a:extLst>
                          <a:ext uri="{28A0092B-C50C-407E-A947-70E740481C1C}">
                            <a14:useLocalDpi xmlns:a14="http://schemas.microsoft.com/office/drawing/2010/main" val="0"/>
                          </a:ext>
                        </a:extLst>
                      </a:blip>
                      <a:srcRect b="483"/>
                      <a:stretch/>
                    </pic:blipFill>
                    <pic:spPr bwMode="auto">
                      <a:xfrm>
                        <a:off x="0" y="0"/>
                        <a:ext cx="5486400" cy="3035808"/>
                      </a:xfrm>
                      <a:prstGeom prst="rect">
                        <a:avLst/>
                      </a:prstGeom>
                      <a:ln w="9525"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commentRangeEnd w:id="2592"/>
        <w:r w:rsidR="00927001" w:rsidDel="00CC7F46">
          <w:rPr>
            <w:rStyle w:val="CommentReference"/>
          </w:rPr>
          <w:commentReference w:id="2592"/>
        </w:r>
      </w:del>
    </w:p>
    <w:p w14:paraId="4F9E7ABD" w14:textId="6D8268A4" w:rsidR="006215FF" w:rsidRPr="007764F4" w:rsidDel="00CC7F46" w:rsidRDefault="006215FF" w:rsidP="00474646">
      <w:pPr>
        <w:pStyle w:val="Heading4"/>
        <w:rPr>
          <w:del w:id="2594" w:author="Author"/>
        </w:rPr>
        <w:pPrChange w:id="2595" w:author="Author">
          <w:pPr>
            <w:spacing w:before="180"/>
          </w:pPr>
        </w:pPrChange>
      </w:pPr>
      <w:del w:id="2596" w:author="Author">
        <w:r w:rsidDel="00CC7F46">
          <w:br w:type="page"/>
          <w:delText xml:space="preserve">A new </w:delText>
        </w:r>
        <w:r w:rsidR="00E0380B" w:rsidRPr="7F493B95" w:rsidDel="00CC7F46">
          <w:rPr>
            <w:b/>
            <w:bCs/>
          </w:rPr>
          <w:delText>Condition</w:delText>
        </w:r>
        <w:r w:rsidDel="00CC7F46">
          <w:delText xml:space="preserve"> </w:delText>
        </w:r>
        <w:r w:rsidR="00EA201D" w:rsidDel="00CC7F46">
          <w:delText xml:space="preserve">node </w:delText>
        </w:r>
        <w:r w:rsidR="005E29E8" w:rsidDel="00CC7F46">
          <w:delText>is added</w:delText>
        </w:r>
        <w:r w:rsidDel="00CC7F46">
          <w:delText xml:space="preserve"> under </w:delText>
        </w:r>
        <w:r w:rsidR="005E29E8" w:rsidDel="00CC7F46">
          <w:delText>the</w:delText>
        </w:r>
        <w:r w:rsidDel="00CC7F46">
          <w:delText xml:space="preserve"> </w:delText>
        </w:r>
        <w:r w:rsidR="008A3696" w:rsidDel="00CC7F46">
          <w:delText>Question</w:delText>
        </w:r>
        <w:r w:rsidR="005E29E8" w:rsidRPr="7F493B95" w:rsidDel="00CC7F46">
          <w:rPr>
            <w:b/>
            <w:bCs/>
          </w:rPr>
          <w:delText xml:space="preserve"> </w:delText>
        </w:r>
        <w:r w:rsidR="005E29E8" w:rsidDel="00CC7F46">
          <w:delText>node</w:delText>
        </w:r>
        <w:r w:rsidDel="00CC7F46">
          <w:delText>.</w:delText>
        </w:r>
      </w:del>
    </w:p>
    <w:p w14:paraId="0DD7895E" w14:textId="60E991CA" w:rsidR="006215FF" w:rsidDel="00CC7F46" w:rsidRDefault="00101968" w:rsidP="00474646">
      <w:pPr>
        <w:pStyle w:val="Heading4"/>
        <w:rPr>
          <w:del w:id="2597" w:author="Author"/>
        </w:rPr>
        <w:pPrChange w:id="2598" w:author="Author">
          <w:pPr>
            <w:ind w:left="90"/>
          </w:pPr>
        </w:pPrChange>
      </w:pPr>
      <w:del w:id="2599" w:author="Author">
        <w:r w:rsidDel="00CC7F46">
          <w:rPr>
            <w:noProof/>
          </w:rPr>
          <w:drawing>
            <wp:inline distT="0" distB="0" distL="0" distR="0" wp14:anchorId="21CC887C" wp14:editId="63052430">
              <wp:extent cx="5486400" cy="2997708"/>
              <wp:effectExtent l="19050" t="19050" r="19050" b="12700"/>
              <wp:docPr id="10413572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486400" cy="2997708"/>
                      </a:xfrm>
                      <a:prstGeom prst="rect">
                        <a:avLst/>
                      </a:prstGeom>
                      <a:ln>
                        <a:solidFill>
                          <a:schemeClr val="tx1"/>
                        </a:solidFill>
                      </a:ln>
                    </pic:spPr>
                  </pic:pic>
                </a:graphicData>
              </a:graphic>
            </wp:inline>
          </w:drawing>
        </w:r>
      </w:del>
    </w:p>
    <w:p w14:paraId="61669DA5" w14:textId="6B058304" w:rsidR="00CE687F" w:rsidDel="00CC7F46" w:rsidRDefault="00791F9E" w:rsidP="00474646">
      <w:pPr>
        <w:pStyle w:val="Heading4"/>
        <w:rPr>
          <w:del w:id="2600" w:author="Author"/>
        </w:rPr>
        <w:pPrChange w:id="2601" w:author="Author">
          <w:pPr>
            <w:pStyle w:val="ListParagraph"/>
            <w:numPr>
              <w:ilvl w:val="1"/>
              <w:numId w:val="53"/>
            </w:numPr>
            <w:tabs>
              <w:tab w:val="num" w:pos="990"/>
            </w:tabs>
            <w:spacing w:after="120" w:line="252" w:lineRule="auto"/>
            <w:ind w:left="360" w:hanging="360"/>
            <w:contextualSpacing w:val="0"/>
          </w:pPr>
        </w:pPrChange>
      </w:pPr>
      <w:del w:id="2602" w:author="Author">
        <w:r w:rsidRPr="7F493B95" w:rsidDel="00CC7F46">
          <w:delText>In the Question node</w:delText>
        </w:r>
        <w:r w:rsidR="005F4B66" w:rsidRPr="7F493B95" w:rsidDel="00CC7F46">
          <w:delText xml:space="preserve"> (</w:delText>
        </w:r>
        <w:r w:rsidR="005F4B66" w:rsidRPr="7F493B95" w:rsidDel="00CC7F46">
          <w:rPr>
            <w:b/>
            <w:bCs/>
          </w:rPr>
          <w:delText>NOT</w:delText>
        </w:r>
        <w:r w:rsidR="005F4B66" w:rsidRPr="7F493B95" w:rsidDel="00CC7F46">
          <w:delText xml:space="preserve"> in the Condition node)</w:delText>
        </w:r>
        <w:r w:rsidRPr="7F493B95" w:rsidDel="00CC7F46">
          <w:delText>, t</w:delText>
        </w:r>
        <w:r w:rsidR="006215FF" w:rsidRPr="7F493B95" w:rsidDel="00CC7F46">
          <w:delText xml:space="preserve">ype </w:delText>
        </w:r>
        <w:r w:rsidR="008A3696" w:rsidRPr="7F493B95" w:rsidDel="00CC7F46">
          <w:rPr>
            <w:b/>
            <w:bCs/>
          </w:rPr>
          <w:delText>Bellevue</w:delText>
        </w:r>
        <w:r w:rsidR="006215FF" w:rsidRPr="7F493B95" w:rsidDel="00CC7F46">
          <w:delText xml:space="preserve"> in</w:delText>
        </w:r>
        <w:r w:rsidR="00B20036" w:rsidRPr="7F493B95" w:rsidDel="00CC7F46">
          <w:delText xml:space="preserve"> the newly added empty box under </w:delText>
        </w:r>
        <w:r w:rsidR="0028676D" w:rsidRPr="7F493B95" w:rsidDel="00CC7F46">
          <w:rPr>
            <w:b/>
            <w:bCs/>
          </w:rPr>
          <w:delText>Options for user</w:delText>
        </w:r>
        <w:r w:rsidR="006215FF" w:rsidRPr="7F493B95" w:rsidDel="00CC7F46">
          <w:delText>.</w:delText>
        </w:r>
      </w:del>
    </w:p>
    <w:p w14:paraId="20BD936C" w14:textId="789B8D2C" w:rsidR="006215FF" w:rsidRPr="00E55DF9" w:rsidDel="00CC7F46" w:rsidRDefault="0028676D" w:rsidP="00474646">
      <w:pPr>
        <w:pStyle w:val="Heading4"/>
        <w:rPr>
          <w:del w:id="2603" w:author="Author"/>
        </w:rPr>
        <w:pPrChange w:id="2604" w:author="Author">
          <w:pPr>
            <w:pStyle w:val="ListParagraph"/>
            <w:spacing w:after="120" w:line="252" w:lineRule="auto"/>
            <w:ind w:left="360"/>
            <w:contextualSpacing w:val="0"/>
          </w:pPr>
        </w:pPrChange>
      </w:pPr>
      <w:del w:id="2605" w:author="Author">
        <w:r w:rsidRPr="7F493B95" w:rsidDel="00CC7F46">
          <w:rPr>
            <w:b/>
            <w:bCs/>
          </w:rPr>
          <w:delText>Bellevue</w:delText>
        </w:r>
        <w:r w:rsidR="00851DAA" w:rsidRPr="7F493B95" w:rsidDel="00CC7F46">
          <w:delText xml:space="preserve"> is </w:delText>
        </w:r>
        <w:r w:rsidR="00CE687F" w:rsidRPr="7F493B95" w:rsidDel="00CC7F46">
          <w:delText xml:space="preserve">automatically </w:delText>
        </w:r>
        <w:r w:rsidR="00851DAA" w:rsidRPr="7F493B95" w:rsidDel="00CC7F46">
          <w:delText xml:space="preserve">added </w:delText>
        </w:r>
        <w:r w:rsidR="00CE687F" w:rsidRPr="7F493B95" w:rsidDel="00CC7F46">
          <w:delText>f</w:delText>
        </w:r>
        <w:r w:rsidR="001F7A9C" w:rsidRPr="7F493B95" w:rsidDel="00CC7F46">
          <w:delText>or you in the Condition node too</w:delText>
        </w:r>
        <w:r w:rsidR="006215FF" w:rsidRPr="7F493B95" w:rsidDel="00CC7F46">
          <w:delText>.</w:delText>
        </w:r>
      </w:del>
    </w:p>
    <w:p w14:paraId="23CD5986" w14:textId="16674B54" w:rsidR="006215FF" w:rsidRPr="00E55DF9" w:rsidDel="00CC7F46" w:rsidRDefault="005F2A4B" w:rsidP="00474646">
      <w:pPr>
        <w:pStyle w:val="Heading4"/>
        <w:rPr>
          <w:del w:id="2606" w:author="Author"/>
          <w:szCs w:val="20"/>
        </w:rPr>
        <w:pPrChange w:id="2607" w:author="Author">
          <w:pPr>
            <w:ind w:left="90"/>
          </w:pPr>
        </w:pPrChange>
      </w:pPr>
      <w:del w:id="2608" w:author="Author">
        <w:r w:rsidRPr="00E55DF9" w:rsidDel="00CC7F46">
          <w:rPr>
            <w:noProof/>
            <w:szCs w:val="20"/>
          </w:rPr>
          <w:drawing>
            <wp:inline distT="0" distB="0" distL="0" distR="0" wp14:anchorId="27D1B37B" wp14:editId="24F0C430">
              <wp:extent cx="5486400" cy="3032251"/>
              <wp:effectExtent l="19050" t="19050" r="19050" b="15875"/>
              <wp:docPr id="20146498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486400" cy="3032251"/>
                      </a:xfrm>
                      <a:prstGeom prst="rect">
                        <a:avLst/>
                      </a:prstGeom>
                      <a:ln>
                        <a:solidFill>
                          <a:schemeClr val="tx1"/>
                        </a:solidFill>
                      </a:ln>
                    </pic:spPr>
                  </pic:pic>
                </a:graphicData>
              </a:graphic>
            </wp:inline>
          </w:drawing>
        </w:r>
      </w:del>
    </w:p>
    <w:p w14:paraId="15242681" w14:textId="437E815E" w:rsidR="004026A8" w:rsidDel="00CC7F46" w:rsidRDefault="006F033B" w:rsidP="00474646">
      <w:pPr>
        <w:pStyle w:val="Heading4"/>
        <w:rPr>
          <w:del w:id="2609" w:author="Author"/>
        </w:rPr>
        <w:pPrChange w:id="2610" w:author="Author">
          <w:pPr>
            <w:tabs>
              <w:tab w:val="left" w:pos="360"/>
            </w:tabs>
            <w:spacing w:after="120" w:line="252" w:lineRule="auto"/>
          </w:pPr>
        </w:pPrChange>
      </w:pPr>
      <w:del w:id="2611" w:author="Author">
        <w:r w:rsidRPr="7F493B95" w:rsidDel="00CC7F46">
          <w:rPr>
            <w:b/>
            <w:bCs/>
          </w:rPr>
          <w:delText>Note</w:delText>
        </w:r>
        <w:r w:rsidRPr="7F493B95" w:rsidDel="00CC7F46">
          <w:delText xml:space="preserve">: </w:delText>
        </w:r>
        <w:r w:rsidR="004026A8" w:rsidRPr="7F493B95" w:rsidDel="00CC7F46">
          <w:delText xml:space="preserve">The </w:delText>
        </w:r>
        <w:r w:rsidR="004026A8" w:rsidRPr="7F493B95" w:rsidDel="00CC7F46">
          <w:rPr>
            <w:b/>
            <w:bCs/>
          </w:rPr>
          <w:delText>Options for user</w:delText>
        </w:r>
        <w:r w:rsidR="004026A8" w:rsidRPr="7F493B95" w:rsidDel="00CC7F46">
          <w:delText xml:space="preserve"> section controls </w:delText>
        </w:r>
        <w:r w:rsidR="0069147A" w:rsidRPr="7F493B95" w:rsidDel="00CC7F46">
          <w:delText xml:space="preserve">what buttons are visible to users in the chat window, and always need to be </w:delText>
        </w:r>
        <w:r w:rsidR="009E0ACF" w:rsidRPr="7F493B95" w:rsidDel="00CC7F46">
          <w:delText>matched</w:delText>
        </w:r>
        <w:r w:rsidR="0069147A" w:rsidRPr="7F493B95" w:rsidDel="00CC7F46">
          <w:delText xml:space="preserve"> with a condition</w:delText>
        </w:r>
        <w:r w:rsidR="00E800F9" w:rsidRPr="7F493B95" w:rsidDel="00CC7F46">
          <w:delText>,</w:delText>
        </w:r>
        <w:r w:rsidR="0069147A" w:rsidRPr="7F493B95" w:rsidDel="00CC7F46">
          <w:delText xml:space="preserve"> or the button won’t work. The Condition</w:delText>
        </w:r>
        <w:r w:rsidR="005B3082" w:rsidRPr="7F493B95" w:rsidDel="00CC7F46">
          <w:delText>s, however, can handle the user typing</w:delText>
        </w:r>
        <w:r w:rsidR="00A97234" w:rsidRPr="7F493B95" w:rsidDel="00CC7F46">
          <w:delText xml:space="preserve"> something that is not shown in a button. So for instance </w:delText>
        </w:r>
        <w:r w:rsidR="00F93C51" w:rsidRPr="7F493B95" w:rsidDel="00CC7F46">
          <w:delText xml:space="preserve">if you </w:delText>
        </w:r>
        <w:r w:rsidR="000E1EA2" w:rsidRPr="7F493B95" w:rsidDel="00CC7F46">
          <w:delText xml:space="preserve">were to </w:delText>
        </w:r>
        <w:r w:rsidR="00F93C51" w:rsidRPr="7F493B95" w:rsidDel="00CC7F46">
          <w:delText xml:space="preserve">delete the Bellevue </w:delText>
        </w:r>
        <w:r w:rsidR="00F93C51" w:rsidRPr="7F493B95" w:rsidDel="00CC7F46">
          <w:rPr>
            <w:b/>
            <w:bCs/>
          </w:rPr>
          <w:delText>Options for user</w:delText>
        </w:r>
        <w:r w:rsidR="00F93C51" w:rsidRPr="7F493B95" w:rsidDel="00CC7F46">
          <w:delText xml:space="preserve"> button</w:delText>
        </w:r>
        <w:r w:rsidR="00DD022B" w:rsidRPr="7F493B95" w:rsidDel="00CC7F46">
          <w:delText>,</w:delText>
        </w:r>
        <w:r w:rsidR="00F93C51" w:rsidRPr="7F493B95" w:rsidDel="00CC7F46">
          <w:delText xml:space="preserve"> it </w:delText>
        </w:r>
        <w:r w:rsidR="009E0ACF" w:rsidRPr="7F493B95" w:rsidDel="00CC7F46">
          <w:delText>would</w:delText>
        </w:r>
        <w:r w:rsidR="00F93C51" w:rsidRPr="7F493B95" w:rsidDel="00CC7F46">
          <w:delText xml:space="preserve"> not delete the Bellevue </w:delText>
        </w:r>
        <w:r w:rsidR="00DD022B" w:rsidRPr="7F493B95" w:rsidDel="00CC7F46">
          <w:delText>C</w:delText>
        </w:r>
        <w:r w:rsidR="00F93C51" w:rsidRPr="7F493B95" w:rsidDel="00CC7F46">
          <w:delText xml:space="preserve">ondition </w:delText>
        </w:r>
        <w:r w:rsidR="00DD022B" w:rsidRPr="7F493B95" w:rsidDel="00CC7F46">
          <w:delText>node</w:delText>
        </w:r>
        <w:r w:rsidR="009E0ACF" w:rsidRPr="7F493B95" w:rsidDel="00CC7F46">
          <w:delText>,</w:delText>
        </w:r>
        <w:r w:rsidR="00DD022B" w:rsidRPr="7F493B95" w:rsidDel="00CC7F46">
          <w:delText xml:space="preserve"> </w:delText>
        </w:r>
        <w:r w:rsidR="009E0ACF" w:rsidRPr="7F493B95" w:rsidDel="00CC7F46">
          <w:delText>which would</w:delText>
        </w:r>
        <w:r w:rsidR="00DD022B" w:rsidRPr="7F493B95" w:rsidDel="00CC7F46">
          <w:delText xml:space="preserve"> be used</w:delText>
        </w:r>
        <w:r w:rsidR="00F93C51" w:rsidRPr="7F493B95" w:rsidDel="00CC7F46">
          <w:delText xml:space="preserve"> if the user types “Bellevue” when asked for a location.</w:delText>
        </w:r>
      </w:del>
    </w:p>
    <w:p w14:paraId="3724EAC9" w14:textId="1E8163C2" w:rsidR="00804037" w:rsidDel="00CC7F46" w:rsidRDefault="001A6368" w:rsidP="00474646">
      <w:pPr>
        <w:pStyle w:val="Heading4"/>
        <w:rPr>
          <w:del w:id="2612" w:author="Author"/>
        </w:rPr>
        <w:pPrChange w:id="2613" w:author="Author">
          <w:pPr>
            <w:tabs>
              <w:tab w:val="left" w:pos="360"/>
            </w:tabs>
            <w:spacing w:after="120" w:line="252" w:lineRule="auto"/>
          </w:pPr>
        </w:pPrChange>
      </w:pPr>
      <w:del w:id="2614" w:author="Author">
        <w:r w:rsidRPr="7F493B95" w:rsidDel="00CC7F46">
          <w:delText>N</w:delText>
        </w:r>
        <w:r w:rsidR="00804037" w:rsidRPr="7F493B95" w:rsidDel="00CC7F46">
          <w:delText>ow,</w:delText>
        </w:r>
        <w:r w:rsidRPr="7F493B95" w:rsidDel="00CC7F46">
          <w:delText xml:space="preserve"> you’ll tell the bot what </w:delText>
        </w:r>
        <w:r w:rsidR="00E32887" w:rsidRPr="7F493B95" w:rsidDel="00CC7F46">
          <w:delText xml:space="preserve">message </w:delText>
        </w:r>
        <w:r w:rsidRPr="7F493B95" w:rsidDel="00CC7F46">
          <w:delText xml:space="preserve">to display if the user selects </w:delText>
        </w:r>
        <w:r w:rsidRPr="7F493B95" w:rsidDel="00CC7F46">
          <w:rPr>
            <w:b/>
            <w:bCs/>
          </w:rPr>
          <w:delText>Bellevue</w:delText>
        </w:r>
        <w:r w:rsidRPr="7F493B95" w:rsidDel="00CC7F46">
          <w:delText xml:space="preserve">. </w:delText>
        </w:r>
        <w:r w:rsidR="00804037" w:rsidRPr="7F493B95" w:rsidDel="00CC7F46">
          <w:delText>The new condition node looks like this:</w:delText>
        </w:r>
      </w:del>
    </w:p>
    <w:p w14:paraId="75D7CF80" w14:textId="0471C0FF" w:rsidR="00804037" w:rsidRPr="00804037" w:rsidDel="00CC7F46" w:rsidRDefault="00804037" w:rsidP="00474646">
      <w:pPr>
        <w:pStyle w:val="Heading4"/>
        <w:rPr>
          <w:del w:id="2615" w:author="Author"/>
        </w:rPr>
        <w:pPrChange w:id="2616" w:author="Author">
          <w:pPr>
            <w:tabs>
              <w:tab w:val="left" w:pos="360"/>
            </w:tabs>
            <w:spacing w:after="120" w:line="252" w:lineRule="auto"/>
          </w:pPr>
        </w:pPrChange>
      </w:pPr>
      <w:del w:id="2617" w:author="Author">
        <w:r w:rsidDel="00CC7F46">
          <w:rPr>
            <w:noProof/>
          </w:rPr>
          <w:drawing>
            <wp:inline distT="0" distB="0" distL="0" distR="0" wp14:anchorId="2149B17B" wp14:editId="16CC9B36">
              <wp:extent cx="2209356" cy="1527006"/>
              <wp:effectExtent l="0" t="0" r="635" b="0"/>
              <wp:docPr id="1266076245"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209356" cy="1527006"/>
                      </a:xfrm>
                      <a:prstGeom prst="rect">
                        <a:avLst/>
                      </a:prstGeom>
                    </pic:spPr>
                  </pic:pic>
                </a:graphicData>
              </a:graphic>
            </wp:inline>
          </w:drawing>
        </w:r>
      </w:del>
    </w:p>
    <w:p w14:paraId="18FEC05D" w14:textId="7963BF9F" w:rsidR="004F2AB7" w:rsidDel="00CC7F46" w:rsidRDefault="00804037" w:rsidP="00474646">
      <w:pPr>
        <w:pStyle w:val="Heading4"/>
        <w:rPr>
          <w:del w:id="2618" w:author="Author"/>
        </w:rPr>
        <w:pPrChange w:id="2619" w:author="Author">
          <w:pPr>
            <w:pStyle w:val="ListParagraph"/>
            <w:numPr>
              <w:ilvl w:val="1"/>
              <w:numId w:val="53"/>
            </w:numPr>
            <w:tabs>
              <w:tab w:val="left" w:pos="360"/>
              <w:tab w:val="num" w:pos="990"/>
            </w:tabs>
            <w:spacing w:after="120" w:line="252" w:lineRule="auto"/>
            <w:ind w:left="360" w:hanging="360"/>
          </w:pPr>
        </w:pPrChange>
      </w:pPr>
      <w:del w:id="2620" w:author="Author">
        <w:r w:rsidRPr="7F493B95" w:rsidDel="00CC7F46">
          <w:delText>To</w:delText>
        </w:r>
        <w:r w:rsidR="00BA0118" w:rsidRPr="7F493B95" w:rsidDel="00CC7F46">
          <w:delText xml:space="preserve"> </w:delText>
        </w:r>
        <w:r w:rsidRPr="7F493B95" w:rsidDel="00CC7F46">
          <w:delText xml:space="preserve">add </w:delText>
        </w:r>
        <w:r w:rsidR="00BA0118" w:rsidRPr="7F493B95" w:rsidDel="00CC7F46">
          <w:delText xml:space="preserve">info for </w:delText>
        </w:r>
        <w:r w:rsidRPr="7F493B95" w:rsidDel="00CC7F46">
          <w:delText xml:space="preserve">the </w:delText>
        </w:r>
        <w:r w:rsidR="00BA0118" w:rsidRPr="7F493B95" w:rsidDel="00CC7F46">
          <w:delText>Bellevue store location</w:delText>
        </w:r>
        <w:r w:rsidR="006215FF" w:rsidRPr="7F493B95" w:rsidDel="00CC7F46">
          <w:delText xml:space="preserve">, </w:delText>
        </w:r>
        <w:r w:rsidR="004F07BF" w:rsidRPr="7F493B95" w:rsidDel="00CC7F46">
          <w:delText xml:space="preserve">click the </w:delText>
        </w:r>
        <w:r w:rsidR="004F07BF" w:rsidRPr="7F493B95" w:rsidDel="00CC7F46">
          <w:rPr>
            <w:b/>
            <w:bCs/>
          </w:rPr>
          <w:delText>Add node</w:delText>
        </w:r>
        <w:r w:rsidR="004F07BF" w:rsidRPr="7F493B95" w:rsidDel="00CC7F46">
          <w:delText xml:space="preserve"> </w:delText>
        </w:r>
        <w:r w:rsidR="006215FF" w:rsidRPr="7F493B95" w:rsidDel="00CC7F46">
          <w:delText xml:space="preserve"> </w:delText>
        </w:r>
        <w:r w:rsidR="009008F0" w:rsidDel="00CC7F46">
          <w:rPr>
            <w:noProof/>
          </w:rPr>
          <w:drawing>
            <wp:inline distT="0" distB="0" distL="0" distR="0" wp14:anchorId="69A070CE" wp14:editId="514587D8">
              <wp:extent cx="325421" cy="299387"/>
              <wp:effectExtent l="0" t="0" r="5080" b="5715"/>
              <wp:docPr id="1878337765" name="Picture 119"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25421" cy="299387"/>
                      </a:xfrm>
                      <a:prstGeom prst="rect">
                        <a:avLst/>
                      </a:prstGeom>
                    </pic:spPr>
                  </pic:pic>
                </a:graphicData>
              </a:graphic>
            </wp:inline>
          </w:drawing>
        </w:r>
        <w:r w:rsidR="00EE1BDF" w:rsidRPr="7F493B95" w:rsidDel="00CC7F46">
          <w:delText xml:space="preserve"> but</w:delText>
        </w:r>
        <w:r w:rsidR="004F2AB7" w:rsidRPr="7F493B95" w:rsidDel="00CC7F46">
          <w:delText xml:space="preserve">ton below the </w:delText>
        </w:r>
        <w:r w:rsidR="00223A27" w:rsidRPr="7F493B95" w:rsidDel="00CC7F46">
          <w:delText xml:space="preserve">Condition </w:delText>
        </w:r>
        <w:r w:rsidR="004F2AB7" w:rsidRPr="7F493B95" w:rsidDel="00CC7F46">
          <w:delText>node</w:delText>
        </w:r>
        <w:r w:rsidR="00607AB0" w:rsidRPr="7F493B95" w:rsidDel="00CC7F46">
          <w:delText xml:space="preserve"> for Bellevue</w:delText>
        </w:r>
        <w:r w:rsidR="004F2AB7" w:rsidRPr="7F493B95" w:rsidDel="00CC7F46">
          <w:delText>.</w:delText>
        </w:r>
      </w:del>
    </w:p>
    <w:p w14:paraId="5005F0D9" w14:textId="2EA16680" w:rsidR="007E2180" w:rsidDel="00CC7F46" w:rsidRDefault="004F2AB7" w:rsidP="00474646">
      <w:pPr>
        <w:pStyle w:val="Heading4"/>
        <w:rPr>
          <w:del w:id="2621" w:author="Author"/>
        </w:rPr>
        <w:pPrChange w:id="2622" w:author="Author">
          <w:pPr>
            <w:pStyle w:val="ListParagraph"/>
            <w:numPr>
              <w:ilvl w:val="1"/>
              <w:numId w:val="53"/>
            </w:numPr>
            <w:tabs>
              <w:tab w:val="left" w:pos="360"/>
              <w:tab w:val="num" w:pos="990"/>
            </w:tabs>
            <w:spacing w:after="120" w:line="252" w:lineRule="auto"/>
            <w:ind w:left="360" w:hanging="360"/>
          </w:pPr>
        </w:pPrChange>
      </w:pPr>
      <w:del w:id="2623" w:author="Author">
        <w:r w:rsidRPr="7F493B95" w:rsidDel="00CC7F46">
          <w:delText>From the options that appear, click</w:delText>
        </w:r>
        <w:r w:rsidR="00FA60BD" w:rsidRPr="7F493B95" w:rsidDel="00CC7F46">
          <w:delText xml:space="preserve"> </w:delText>
        </w:r>
        <w:r w:rsidR="00FA60BD" w:rsidRPr="7F493B95" w:rsidDel="00CC7F46">
          <w:rPr>
            <w:b/>
            <w:bCs/>
          </w:rPr>
          <w:delText>Show a message</w:delText>
        </w:r>
        <w:r w:rsidR="007E2180" w:rsidRPr="7F493B95" w:rsidDel="00CC7F46">
          <w:delText>.</w:delText>
        </w:r>
      </w:del>
    </w:p>
    <w:p w14:paraId="4E265E72" w14:textId="164CF545" w:rsidR="00D82A78" w:rsidDel="00CC7F46" w:rsidRDefault="00D82A78" w:rsidP="00474646">
      <w:pPr>
        <w:pStyle w:val="Heading4"/>
        <w:rPr>
          <w:del w:id="2624" w:author="Author"/>
        </w:rPr>
        <w:pPrChange w:id="2625" w:author="Author">
          <w:pPr/>
        </w:pPrChange>
      </w:pPr>
      <w:del w:id="2626" w:author="Author">
        <w:r w:rsidDel="00CC7F46">
          <w:rPr>
            <w:noProof/>
          </w:rPr>
          <mc:AlternateContent>
            <mc:Choice Requires="wpc">
              <w:drawing>
                <wp:inline distT="0" distB="0" distL="0" distR="0" wp14:anchorId="1459B799" wp14:editId="50CD27B1">
                  <wp:extent cx="2453640" cy="2994129"/>
                  <wp:effectExtent l="0" t="0" r="3810" b="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8" name="Group 28"/>
                          <wpg:cNvGrpSpPr/>
                          <wpg:grpSpPr>
                            <a:xfrm>
                              <a:off x="180000" y="180000"/>
                              <a:ext cx="2143760" cy="2682875"/>
                              <a:chOff x="180000" y="180000"/>
                              <a:chExt cx="2143760" cy="2682875"/>
                            </a:xfrm>
                          </wpg:grpSpPr>
                          <pic:pic xmlns:pic="http://schemas.openxmlformats.org/drawingml/2006/picture">
                            <pic:nvPicPr>
                              <pic:cNvPr id="85" name="Picture 85" descr="A screenshot of a cell phone&#10;&#10;Description automatically generated"/>
                              <pic:cNvPicPr/>
                            </pic:nvPicPr>
                            <pic:blipFill>
                              <a:blip r:embed="rId139" cstate="print">
                                <a:extLst>
                                  <a:ext uri="{28A0092B-C50C-407E-A947-70E740481C1C}">
                                    <a14:useLocalDpi xmlns:a14="http://schemas.microsoft.com/office/drawing/2010/main" val="0"/>
                                  </a:ext>
                                </a:extLst>
                              </a:blip>
                              <a:stretch>
                                <a:fillRect/>
                              </a:stretch>
                            </pic:blipFill>
                            <pic:spPr>
                              <a:xfrm>
                                <a:off x="180000" y="180000"/>
                                <a:ext cx="2143760" cy="2682875"/>
                              </a:xfrm>
                              <a:prstGeom prst="rect">
                                <a:avLst/>
                              </a:prstGeom>
                              <a:ln w="9525">
                                <a:solidFill>
                                  <a:schemeClr val="tx1"/>
                                </a:solidFill>
                              </a:ln>
                            </pic:spPr>
                          </pic:pic>
                          <wps:wsp>
                            <wps:cNvPr id="27" name="Rectangle 27"/>
                            <wps:cNvSpPr/>
                            <wps:spPr>
                              <a:xfrm>
                                <a:off x="212651" y="2066970"/>
                                <a:ext cx="1301425" cy="22115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421AAD8C" id="Canvas 26" o:spid="_x0000_s1026" editas="canvas" style="width:193.2pt;height:235.75pt;mso-position-horizontal-relative:char;mso-position-vertical-relative:line" coordsize="24536,29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4536;height:29940;visibility:visible;mso-wrap-style:square" filled="t">
                    <v:fill o:detectmouseclick="t"/>
                    <v:path o:connecttype="none"/>
                  </v:shape>
                  <v:group id="Group 28" o:spid="_x0000_s1028" style="position:absolute;left:1800;top:1800;width:21437;height:26828" coordorigin="1800,1800" coordsize="21437,26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Picture 85" o:spid="_x0000_s1029" type="#_x0000_t75" alt="A screenshot of a cell phone&#10;&#10;Description automatically generated" style="position:absolute;left:1800;top:1800;width:21437;height:2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" stroked="t" strokecolor="#353535 [3213]">
                      <v:imagedata r:id="rId140" o:title="A screenshot of a cell phone&#10;&#10;Description automatically generated"/>
                    </v:shape>
                    <v:rect id="Rectangle 27" o:spid="_x0000_s1030" style="position:absolute;left:2126;top:20669;width:13014;height:2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" filled="f" strokecolor="red" strokeweight="2.25pt"/>
                  </v:group>
                  <w10:anchorlock/>
                </v:group>
              </w:pict>
            </mc:Fallback>
          </mc:AlternateContent>
        </w:r>
      </w:del>
    </w:p>
    <w:p w14:paraId="783CE8B2" w14:textId="00126517" w:rsidR="007E2180" w:rsidDel="00CC7F46" w:rsidRDefault="00100B63" w:rsidP="00474646">
      <w:pPr>
        <w:pStyle w:val="Heading4"/>
        <w:rPr>
          <w:del w:id="2627" w:author="Author"/>
        </w:rPr>
        <w:pPrChange w:id="2628" w:author="Author">
          <w:pPr/>
        </w:pPrChange>
      </w:pPr>
      <w:del w:id="2629" w:author="Author">
        <w:r w:rsidDel="00CC7F46">
          <w:delText>This adds a new Message node connected to the Bellevue condition.</w:delText>
        </w:r>
      </w:del>
    </w:p>
    <w:p w14:paraId="5F9DED82" w14:textId="7C1E0F70" w:rsidR="368EF3D4" w:rsidRPr="00356C25" w:rsidDel="00CC7F46" w:rsidRDefault="00D82A78" w:rsidP="00474646">
      <w:pPr>
        <w:pStyle w:val="Heading4"/>
        <w:rPr>
          <w:del w:id="2630" w:author="Author"/>
          <w:rFonts w:eastAsiaTheme="minorEastAsia"/>
          <w:szCs w:val="20"/>
        </w:rPr>
        <w:pPrChange w:id="2631" w:author="Author">
          <w:pPr>
            <w:pStyle w:val="ListParagraph"/>
            <w:numPr>
              <w:ilvl w:val="1"/>
              <w:numId w:val="53"/>
            </w:numPr>
            <w:tabs>
              <w:tab w:val="left" w:pos="360"/>
              <w:tab w:val="num" w:pos="990"/>
            </w:tabs>
            <w:spacing w:after="120" w:line="252" w:lineRule="auto"/>
            <w:ind w:left="360" w:hanging="360"/>
          </w:pPr>
        </w:pPrChange>
      </w:pPr>
      <w:del w:id="2632" w:author="Author">
        <w:r w:rsidRPr="7F493B95" w:rsidDel="00CC7F46">
          <w:delText>In the Message node, e</w:delText>
        </w:r>
        <w:r w:rsidR="00FA60BD" w:rsidRPr="7F493B95" w:rsidDel="00CC7F46">
          <w:delText>nter the store location info</w:delText>
        </w:r>
        <w:r w:rsidR="3BE59F7F" w:rsidRPr="7F493B95" w:rsidDel="00CC7F46">
          <w:delText>:</w:delText>
        </w:r>
        <w:r w:rsidR="368EF3D4" w:rsidRPr="7F493B95" w:rsidDel="00CC7F46">
          <w:delText xml:space="preserve"> </w:delText>
        </w:r>
        <w:r w:rsidR="368EF3D4" w:rsidRPr="7F493B95" w:rsidDel="00CC7F46">
          <w:rPr>
            <w:b/>
            <w:bCs/>
          </w:rPr>
          <w:delText xml:space="preserve">Our Bellevue store is located in </w:delText>
        </w:r>
        <w:r w:rsidR="681FDE53" w:rsidRPr="7F493B95" w:rsidDel="00CC7F46">
          <w:rPr>
            <w:b/>
            <w:bCs/>
          </w:rPr>
          <w:delText xml:space="preserve">1234 </w:delText>
        </w:r>
        <w:r w:rsidR="368EF3D4" w:rsidRPr="7F493B95" w:rsidDel="00CC7F46">
          <w:rPr>
            <w:b/>
            <w:bCs/>
          </w:rPr>
          <w:delText>Bell</w:delText>
        </w:r>
        <w:r w:rsidR="04891E54" w:rsidRPr="7F493B95" w:rsidDel="00CC7F46">
          <w:rPr>
            <w:b/>
            <w:bCs/>
          </w:rPr>
          <w:delText>e</w:delText>
        </w:r>
        <w:r w:rsidR="368EF3D4" w:rsidRPr="7F493B95" w:rsidDel="00CC7F46">
          <w:rPr>
            <w:b/>
            <w:bCs/>
          </w:rPr>
          <w:delText>vue Way</w:delText>
        </w:r>
        <w:r w:rsidR="7E9FB0D3" w:rsidRPr="7F493B95" w:rsidDel="00CC7F46">
          <w:rPr>
            <w:b/>
            <w:bCs/>
          </w:rPr>
          <w:delText xml:space="preserve">, Bellevue, </w:delText>
        </w:r>
        <w:r w:rsidR="000159F5" w:rsidRPr="7F493B95" w:rsidDel="00CC7F46">
          <w:rPr>
            <w:b/>
            <w:bCs/>
          </w:rPr>
          <w:delText xml:space="preserve">WA </w:delText>
        </w:r>
        <w:r w:rsidR="7E9FB0D3" w:rsidRPr="7F493B95" w:rsidDel="00CC7F46">
          <w:rPr>
            <w:b/>
            <w:bCs/>
          </w:rPr>
          <w:delText>98123.</w:delText>
        </w:r>
      </w:del>
    </w:p>
    <w:p w14:paraId="0BE73938" w14:textId="35B6B314" w:rsidR="006215FF" w:rsidRPr="00E55DF9" w:rsidDel="00CC7F46" w:rsidRDefault="002270BE" w:rsidP="00474646">
      <w:pPr>
        <w:pStyle w:val="Heading4"/>
        <w:rPr>
          <w:del w:id="2633" w:author="Author"/>
        </w:rPr>
        <w:pPrChange w:id="2634" w:author="Author">
          <w:pPr>
            <w:spacing w:after="120" w:line="252" w:lineRule="auto"/>
          </w:pPr>
        </w:pPrChange>
      </w:pPr>
      <w:del w:id="2635" w:author="Author">
        <w:r w:rsidRPr="00A02998" w:rsidDel="00CC7F46">
          <w:rPr>
            <w:noProof/>
          </w:rPr>
          <w:drawing>
            <wp:inline distT="0" distB="0" distL="0" distR="0" wp14:anchorId="0C7C2B71" wp14:editId="063172C6">
              <wp:extent cx="2127250" cy="2662001"/>
              <wp:effectExtent l="19050" t="19050" r="25400" b="24130"/>
              <wp:docPr id="121" name="Picture 1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creen Shot 2019-12-31 at 3.57.47 PM.png"/>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139208" cy="2676964"/>
                      </a:xfrm>
                      <a:prstGeom prst="rect">
                        <a:avLst/>
                      </a:prstGeom>
                      <a:ln w="9525">
                        <a:solidFill>
                          <a:schemeClr val="tx1"/>
                        </a:solidFill>
                      </a:ln>
                    </pic:spPr>
                  </pic:pic>
                </a:graphicData>
              </a:graphic>
            </wp:inline>
          </w:drawing>
        </w:r>
      </w:del>
    </w:p>
    <w:p w14:paraId="408ADFB4" w14:textId="7CA83135" w:rsidR="006215FF" w:rsidDel="00CC7F46" w:rsidRDefault="00BD7622" w:rsidP="00474646">
      <w:pPr>
        <w:pStyle w:val="Heading4"/>
        <w:rPr>
          <w:del w:id="2636" w:author="Author"/>
        </w:rPr>
        <w:pPrChange w:id="2637" w:author="Author">
          <w:pPr/>
        </w:pPrChange>
      </w:pPr>
      <w:del w:id="2638" w:author="Author">
        <w:r w:rsidDel="00CC7F46">
          <w:delText>Note that</w:delText>
        </w:r>
        <w:r w:rsidR="0051048A" w:rsidDel="00CC7F46">
          <w:delText xml:space="preserve"> you can format the </w:delText>
        </w:r>
        <w:r w:rsidR="00CC0ECE" w:rsidDel="00CC7F46">
          <w:delText xml:space="preserve">message </w:delText>
        </w:r>
        <w:r w:rsidR="0051048A" w:rsidDel="00CC7F46">
          <w:delText>text using the formatting buttons</w:delText>
        </w:r>
        <w:r w:rsidR="00CC0ECE" w:rsidDel="00CC7F46">
          <w:delText xml:space="preserve"> that appear while you’re typing.</w:delText>
        </w:r>
        <w:r w:rsidR="00D82A78" w:rsidDel="00CC7F46">
          <w:delText xml:space="preserve"> You can even replace the name of the location with the value of the </w:delText>
        </w:r>
        <w:r w:rsidR="00383D4E" w:rsidDel="00CC7F46">
          <w:delText xml:space="preserve">pva_StoreLocation </w:delText>
        </w:r>
        <w:r w:rsidR="00D43F5D" w:rsidDel="00CC7F46">
          <w:delText>variable</w:delText>
        </w:r>
        <w:r w:rsidR="00FD711A" w:rsidDel="00CC7F46">
          <w:delText xml:space="preserve"> by using the </w:delText>
        </w:r>
        <w:r w:rsidR="00FD711A" w:rsidRPr="7F493B95" w:rsidDel="00CC7F46">
          <w:delText>{</w:delText>
        </w:r>
        <w:r w:rsidR="00FD711A" w:rsidRPr="7F493B95" w:rsidDel="00CC7F46">
          <w:rPr>
            <w:i/>
          </w:rPr>
          <w:delText>x</w:delText>
        </w:r>
        <w:r w:rsidR="00FD711A" w:rsidRPr="7F493B95" w:rsidDel="00CC7F46">
          <w:delText xml:space="preserve">} </w:delText>
        </w:r>
        <w:r w:rsidR="00FD711A" w:rsidDel="00CC7F46">
          <w:delText>control</w:delText>
        </w:r>
        <w:r w:rsidR="00F96628" w:rsidDel="00CC7F46">
          <w:delText>.</w:delText>
        </w:r>
      </w:del>
    </w:p>
    <w:p w14:paraId="2F8F011C" w14:textId="04E0FF6B" w:rsidR="00D32A8B" w:rsidDel="00CC7F46" w:rsidRDefault="00D32A8B" w:rsidP="00474646">
      <w:pPr>
        <w:pStyle w:val="Heading4"/>
        <w:rPr>
          <w:del w:id="2639" w:author="Author"/>
        </w:rPr>
        <w:pPrChange w:id="2640" w:author="Author">
          <w:pPr/>
        </w:pPrChange>
      </w:pPr>
      <w:del w:id="2641" w:author="Author">
        <w:r w:rsidDel="00CC7F46">
          <w:delText xml:space="preserve">You are now going to end the conversation. Since the conversation ends the same way no matter which location the user chose, we’re going to link to a shared </w:delText>
        </w:r>
        <w:r w:rsidRPr="7F493B95" w:rsidDel="00CC7F46">
          <w:rPr>
            <w:b/>
            <w:bCs/>
          </w:rPr>
          <w:delText>End of conversation</w:delText>
        </w:r>
        <w:r w:rsidDel="00CC7F46">
          <w:delText xml:space="preserve"> node.</w:delText>
        </w:r>
        <w:r w:rsidR="00926314" w:rsidDel="00CC7F46">
          <w:delText xml:space="preserve"> T</w:delText>
        </w:r>
        <w:r w:rsidR="00541848" w:rsidDel="00CC7F46">
          <w:delText xml:space="preserve">his node starts the </w:delText>
        </w:r>
        <w:r w:rsidR="00541848" w:rsidRPr="7F493B95" w:rsidDel="00CC7F46">
          <w:rPr>
            <w:b/>
            <w:bCs/>
          </w:rPr>
          <w:delText>End of conversation</w:delText>
        </w:r>
        <w:r w:rsidR="00541848" w:rsidDel="00CC7F46">
          <w:delText xml:space="preserve"> system topic.</w:delText>
        </w:r>
      </w:del>
    </w:p>
    <w:p w14:paraId="07B6D4D3" w14:textId="07D3A213" w:rsidR="00D32A8B" w:rsidDel="00CC7F46" w:rsidRDefault="00D32A8B" w:rsidP="00474646">
      <w:pPr>
        <w:pStyle w:val="Heading4"/>
        <w:rPr>
          <w:del w:id="2642" w:author="Author"/>
        </w:rPr>
        <w:pPrChange w:id="2643" w:author="Author">
          <w:pPr>
            <w:pStyle w:val="ListParagraph"/>
            <w:numPr>
              <w:numId w:val="52"/>
            </w:numPr>
            <w:tabs>
              <w:tab w:val="num" w:pos="450"/>
            </w:tabs>
            <w:ind w:left="450" w:hanging="360"/>
          </w:pPr>
        </w:pPrChange>
      </w:pPr>
      <w:del w:id="2644" w:author="Author">
        <w:r w:rsidDel="00CC7F46">
          <w:delText>First</w:delText>
        </w:r>
        <w:r w:rsidR="00C1710F" w:rsidDel="00CC7F46">
          <w:delText xml:space="preserve">, zoom out if necessary to see the </w:delText>
        </w:r>
        <w:r w:rsidR="00C1710F" w:rsidRPr="29B79D20" w:rsidDel="00CC7F46">
          <w:rPr>
            <w:b/>
            <w:bCs/>
          </w:rPr>
          <w:delText>End of conversation</w:delText>
        </w:r>
        <w:r w:rsidR="00C1710F" w:rsidDel="00CC7F46">
          <w:delText xml:space="preserve"> node on your screen. </w:delText>
        </w:r>
        <w:r w:rsidR="00813D4B" w:rsidDel="00CC7F46">
          <w:delText>(</w:delText>
        </w:r>
        <w:r w:rsidR="00C1710F" w:rsidRPr="29B79D20" w:rsidDel="00CC7F46">
          <w:rPr>
            <w:b/>
            <w:bCs/>
          </w:rPr>
          <w:delText>Zoom out</w:delText>
        </w:r>
        <w:r w:rsidR="00C1710F" w:rsidDel="00CC7F46">
          <w:delText xml:space="preserve"> </w:delText>
        </w:r>
        <w:r w:rsidR="00C1710F" w:rsidDel="00CC7F46">
          <w:rPr>
            <w:noProof/>
          </w:rPr>
          <w:drawing>
            <wp:inline distT="0" distB="0" distL="0" distR="0" wp14:anchorId="5C8F806A" wp14:editId="4C761CF1">
              <wp:extent cx="191091" cy="169872"/>
              <wp:effectExtent l="0" t="0" r="0" b="1905"/>
              <wp:docPr id="1794233573" name="Picture 1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42">
                        <a:extLst>
                          <a:ext uri="{53640926-AAD7-44D8-BBD7-CCE9431645EC}">
                            <a14:shadowObscured xmlns="" xmlns:o="urn:schemas-microsoft-com:office:office" xmlns:v="urn:schemas-microsoft-com:vml" xmlns:w10="urn:schemas-microsoft-com:office:word" xmlns:w="http://schemas.openxmlformats.org/wordprocessingml/2006/main" xmlns:ask="http://schemas.microsoft.com/office/drawing/2018/sketchyshapes" xmlns:a14="http://schemas.microsoft.com/office/drawing/2010/main"/>
                          </a:ext>
                        </a:extLst>
                      </a:blip>
                      <a:srcRect l="26240" t="43473" r="22430" b="45761"/>
                      <a:stretch>
                        <a:fillRect/>
                      </a:stretch>
                    </pic:blipFill>
                    <pic:spPr>
                      <a:xfrm>
                        <a:off x="0" y="0"/>
                        <a:ext cx="191091" cy="169872"/>
                      </a:xfrm>
                      <a:prstGeom prst="rect">
                        <a:avLst/>
                      </a:prstGeom>
                    </pic:spPr>
                  </pic:pic>
                </a:graphicData>
              </a:graphic>
            </wp:inline>
          </w:drawing>
        </w:r>
        <w:r w:rsidR="00C1710F" w:rsidDel="00CC7F46">
          <w:delText xml:space="preserve"> </w:delText>
        </w:r>
        <w:r w:rsidR="006378C5" w:rsidDel="00CC7F46">
          <w:delText>is i</w:delText>
        </w:r>
        <w:r w:rsidR="00E47223" w:rsidDel="00CC7F46">
          <w:delText>n the utility bar</w:delText>
        </w:r>
        <w:r w:rsidR="006378C5" w:rsidDel="00CC7F46">
          <w:delText xml:space="preserve"> on the left of the authoring canvas</w:delText>
        </w:r>
        <w:r w:rsidR="00C1710F" w:rsidDel="00CC7F46">
          <w:delText>.</w:delText>
        </w:r>
        <w:r w:rsidR="00813D4B" w:rsidDel="00CC7F46">
          <w:delText>)</w:delText>
        </w:r>
      </w:del>
    </w:p>
    <w:p w14:paraId="0EDE0E86" w14:textId="00618802" w:rsidR="00C1710F" w:rsidRPr="00E55DF9" w:rsidDel="00CC7F46" w:rsidRDefault="00C1710F" w:rsidP="00474646">
      <w:pPr>
        <w:pStyle w:val="Heading4"/>
        <w:rPr>
          <w:del w:id="2645" w:author="Author"/>
        </w:rPr>
        <w:pPrChange w:id="2646" w:author="Author">
          <w:pPr>
            <w:ind w:firstLine="360"/>
          </w:pPr>
        </w:pPrChange>
      </w:pPr>
      <w:del w:id="2647" w:author="Author">
        <w:r w:rsidDel="00CC7F46">
          <w:rPr>
            <w:noProof/>
          </w:rPr>
          <w:drawing>
            <wp:inline distT="0" distB="0" distL="0" distR="0" wp14:anchorId="624D921E" wp14:editId="253ABA2B">
              <wp:extent cx="374266" cy="1586336"/>
              <wp:effectExtent l="19050" t="19050" r="26035" b="13970"/>
              <wp:docPr id="170067579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374266" cy="1586336"/>
                      </a:xfrm>
                      <a:prstGeom prst="rect">
                        <a:avLst/>
                      </a:prstGeom>
                    </pic:spPr>
                  </pic:pic>
                </a:graphicData>
              </a:graphic>
            </wp:inline>
          </w:drawing>
        </w:r>
      </w:del>
    </w:p>
    <w:p w14:paraId="74C82AD1" w14:textId="6D7B63C1" w:rsidR="001565DD" w:rsidDel="00CC7F46" w:rsidRDefault="00B8604E" w:rsidP="00474646">
      <w:pPr>
        <w:pStyle w:val="Heading4"/>
        <w:rPr>
          <w:del w:id="2648" w:author="Author"/>
        </w:rPr>
        <w:pPrChange w:id="2649" w:author="Author">
          <w:pPr>
            <w:pStyle w:val="ListParagraph"/>
            <w:numPr>
              <w:ilvl w:val="1"/>
              <w:numId w:val="53"/>
            </w:numPr>
            <w:tabs>
              <w:tab w:val="num" w:pos="990"/>
            </w:tabs>
            <w:spacing w:after="120" w:line="252" w:lineRule="auto"/>
            <w:ind w:left="360" w:hanging="360"/>
            <w:contextualSpacing w:val="0"/>
          </w:pPr>
        </w:pPrChange>
      </w:pPr>
      <w:del w:id="2650" w:author="Author">
        <w:r w:rsidRPr="7F493B95" w:rsidDel="00CC7F46">
          <w:delText xml:space="preserve">Click the </w:delText>
        </w:r>
        <w:r w:rsidRPr="7F493B95" w:rsidDel="00CC7F46">
          <w:rPr>
            <w:b/>
            <w:bCs/>
          </w:rPr>
          <w:delText>Add node</w:delText>
        </w:r>
        <w:r w:rsidRPr="7F493B95" w:rsidDel="00CC7F46">
          <w:delText xml:space="preserve">  </w:delText>
        </w:r>
        <w:r w:rsidDel="00CC7F46">
          <w:rPr>
            <w:noProof/>
          </w:rPr>
          <w:drawing>
            <wp:inline distT="0" distB="0" distL="0" distR="0" wp14:anchorId="710B2880" wp14:editId="252F2568">
              <wp:extent cx="325421" cy="299387"/>
              <wp:effectExtent l="0" t="0" r="5080" b="5715"/>
              <wp:docPr id="1942102694" name="Picture 119"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25421" cy="299387"/>
                      </a:xfrm>
                      <a:prstGeom prst="rect">
                        <a:avLst/>
                      </a:prstGeom>
                    </pic:spPr>
                  </pic:pic>
                </a:graphicData>
              </a:graphic>
            </wp:inline>
          </w:drawing>
        </w:r>
        <w:r w:rsidRPr="7F493B95" w:rsidDel="00CC7F46">
          <w:delText xml:space="preserve"> button below the Bellevue location Message node. </w:delText>
        </w:r>
      </w:del>
    </w:p>
    <w:p w14:paraId="07926679" w14:textId="1A42AF8E" w:rsidR="007E1202" w:rsidRPr="001565DD" w:rsidDel="00CC7F46" w:rsidRDefault="007E1202" w:rsidP="00474646">
      <w:pPr>
        <w:pStyle w:val="Heading4"/>
        <w:rPr>
          <w:del w:id="2651" w:author="Author"/>
        </w:rPr>
        <w:pPrChange w:id="2652" w:author="Author">
          <w:pPr/>
        </w:pPrChange>
      </w:pPr>
      <w:del w:id="2653" w:author="Author">
        <w:r w:rsidDel="00CC7F46">
          <w:rPr>
            <w:noProof/>
          </w:rPr>
          <w:drawing>
            <wp:inline distT="0" distB="0" distL="0" distR="0" wp14:anchorId="2DF06E3A" wp14:editId="08FA8843">
              <wp:extent cx="1794510" cy="1611895"/>
              <wp:effectExtent l="19050" t="19050" r="15240" b="26670"/>
              <wp:docPr id="95810906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44">
                        <a:extLst>
                          <a:ext uri="{53640926-AAD7-44D8-BBD7-CCE9431645EC}">
                            <a14:shadowObscured xmlns="" xmlns:o="urn:schemas-microsoft-com:office:office" xmlns:v="urn:schemas-microsoft-com:vml" xmlns:w10="urn:schemas-microsoft-com:office:word" xmlns:w="http://schemas.openxmlformats.org/wordprocessingml/2006/main" xmlns:ask="http://schemas.microsoft.com/office/drawing/2018/sketchyshapes" xmlns:a14="http://schemas.microsoft.com/office/drawing/2010/main"/>
                          </a:ext>
                        </a:extLst>
                      </a:blip>
                      <a:srcRect b="18742"/>
                      <a:stretch>
                        <a:fillRect/>
                      </a:stretch>
                    </pic:blipFill>
                    <pic:spPr>
                      <a:xfrm>
                        <a:off x="0" y="0"/>
                        <a:ext cx="1794510" cy="1611895"/>
                      </a:xfrm>
                      <a:prstGeom prst="rect">
                        <a:avLst/>
                      </a:prstGeom>
                      <a:ln w="9525">
                        <a:solidFill>
                          <a:schemeClr val="tx1"/>
                        </a:solidFill>
                      </a:ln>
                    </pic:spPr>
                  </pic:pic>
                </a:graphicData>
              </a:graphic>
            </wp:inline>
          </w:drawing>
        </w:r>
      </w:del>
    </w:p>
    <w:p w14:paraId="545F5C5F" w14:textId="6326C1B3" w:rsidR="001565DD" w:rsidRPr="001565DD" w:rsidDel="00CC7F46" w:rsidRDefault="00763322" w:rsidP="00474646">
      <w:pPr>
        <w:pStyle w:val="Heading4"/>
        <w:rPr>
          <w:del w:id="2654" w:author="Author"/>
          <w:noProof/>
        </w:rPr>
        <w:pPrChange w:id="2655" w:author="Author">
          <w:pPr>
            <w:pStyle w:val="ListParagraph"/>
            <w:numPr>
              <w:ilvl w:val="1"/>
              <w:numId w:val="53"/>
            </w:numPr>
            <w:tabs>
              <w:tab w:val="num" w:pos="990"/>
            </w:tabs>
            <w:spacing w:after="120" w:line="252" w:lineRule="auto"/>
            <w:ind w:left="360" w:hanging="360"/>
            <w:contextualSpacing w:val="0"/>
          </w:pPr>
        </w:pPrChange>
      </w:pPr>
      <w:del w:id="2656" w:author="Author">
        <w:r w:rsidRPr="7F493B95" w:rsidDel="00CC7F46">
          <w:delText>When</w:delText>
        </w:r>
        <w:r w:rsidR="001565DD" w:rsidRPr="7F493B95" w:rsidDel="00CC7F46">
          <w:delText xml:space="preserve"> </w:delText>
        </w:r>
        <w:r w:rsidR="00750E7F" w:rsidRPr="7F493B95" w:rsidDel="00CC7F46">
          <w:delText xml:space="preserve">the </w:delText>
        </w:r>
        <w:r w:rsidRPr="7F493B95" w:rsidDel="00CC7F46">
          <w:delText xml:space="preserve">list of options appears, </w:delText>
        </w:r>
        <w:r w:rsidR="0073202A" w:rsidRPr="7F493B95" w:rsidDel="00CC7F46">
          <w:delText xml:space="preserve">instead of selecting an option, </w:delText>
        </w:r>
        <w:r w:rsidR="00B438C6" w:rsidRPr="7F493B95" w:rsidDel="00CC7F46">
          <w:delText xml:space="preserve">hover your mouse over the </w:delText>
        </w:r>
        <w:r w:rsidR="00731A4A" w:rsidRPr="7F493B95" w:rsidDel="00CC7F46">
          <w:delText>connect</w:delText>
        </w:r>
        <w:r w:rsidR="00E4257B" w:rsidRPr="7F493B95" w:rsidDel="00CC7F46">
          <w:delText>or</w:delText>
        </w:r>
        <w:r w:rsidR="00731A4A" w:rsidRPr="7F493B95" w:rsidDel="00CC7F46">
          <w:delText xml:space="preserve"> dot at the top, which will turn pink. </w:delText>
        </w:r>
        <w:r w:rsidR="002001B6" w:rsidRPr="7F493B95" w:rsidDel="00CC7F46">
          <w:delText xml:space="preserve">Then </w:delText>
        </w:r>
        <w:r w:rsidR="00731A4A" w:rsidRPr="7F493B95" w:rsidDel="00CC7F46">
          <w:delText xml:space="preserve">click </w:delText>
        </w:r>
        <w:r w:rsidR="00E4257B" w:rsidRPr="7F493B95" w:rsidDel="00CC7F46">
          <w:delText xml:space="preserve">the dot </w:delText>
        </w:r>
        <w:r w:rsidR="00731A4A" w:rsidRPr="7F493B95" w:rsidDel="00CC7F46">
          <w:delText xml:space="preserve">and drag the connector to the left until you connect with the top of the </w:delText>
        </w:r>
        <w:r w:rsidR="00731A4A" w:rsidRPr="7F493B95" w:rsidDel="00CC7F46">
          <w:rPr>
            <w:b/>
            <w:bCs/>
          </w:rPr>
          <w:delText>End of conversation</w:delText>
        </w:r>
        <w:r w:rsidR="00731A4A" w:rsidRPr="7F493B95" w:rsidDel="00CC7F46">
          <w:delText xml:space="preserve"> node </w:delText>
        </w:r>
        <w:r w:rsidR="00453D44" w:rsidRPr="7F493B95" w:rsidDel="00CC7F46">
          <w:delText>(which</w:delText>
        </w:r>
        <w:r w:rsidR="00731A4A" w:rsidRPr="7F493B95" w:rsidDel="00CC7F46">
          <w:delText xml:space="preserve"> is </w:delText>
        </w:r>
        <w:r w:rsidR="00453D44" w:rsidRPr="7F493B95" w:rsidDel="00CC7F46">
          <w:delText xml:space="preserve">already </w:delText>
        </w:r>
        <w:r w:rsidR="00731A4A" w:rsidRPr="7F493B95" w:rsidDel="00CC7F46">
          <w:delText>connected to the other three location messages</w:delText>
        </w:r>
        <w:r w:rsidR="00453D44" w:rsidRPr="7F493B95" w:rsidDel="00CC7F46">
          <w:delText>)</w:delText>
        </w:r>
        <w:r w:rsidR="00731A4A" w:rsidRPr="7F493B95" w:rsidDel="00CC7F46">
          <w:delText>.</w:delText>
        </w:r>
        <w:r w:rsidR="00453D44" w:rsidRPr="7F493B95" w:rsidDel="00CC7F46">
          <w:delText xml:space="preserve"> </w:delText>
        </w:r>
      </w:del>
    </w:p>
    <w:p w14:paraId="7404A433" w14:textId="5656DE47" w:rsidR="006215FF" w:rsidRPr="00E55DF9" w:rsidDel="00CC7F46" w:rsidRDefault="00A15AF8" w:rsidP="00474646">
      <w:pPr>
        <w:pStyle w:val="Heading4"/>
        <w:rPr>
          <w:del w:id="2657" w:author="Author"/>
          <w:rFonts w:eastAsiaTheme="minorEastAsia"/>
          <w:szCs w:val="20"/>
        </w:rPr>
        <w:pPrChange w:id="2658" w:author="Author">
          <w:pPr>
            <w:pStyle w:val="ListParagraph"/>
            <w:numPr>
              <w:ilvl w:val="1"/>
              <w:numId w:val="53"/>
            </w:numPr>
            <w:tabs>
              <w:tab w:val="num" w:pos="990"/>
            </w:tabs>
            <w:spacing w:after="240" w:line="252" w:lineRule="auto"/>
            <w:ind w:left="990" w:hanging="360"/>
          </w:pPr>
        </w:pPrChange>
      </w:pPr>
      <w:del w:id="2659" w:author="Author">
        <w:r w:rsidDel="00CC7F46">
          <w:rPr>
            <w:noProof/>
          </w:rPr>
          <w:drawing>
            <wp:inline distT="0" distB="0" distL="0" distR="0" wp14:anchorId="1080544E" wp14:editId="727AF9B3">
              <wp:extent cx="5486400" cy="3055111"/>
              <wp:effectExtent l="19050" t="19050" r="19050" b="12065"/>
              <wp:docPr id="19213729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5">
                        <a:extLst>
                          <a:ext uri="{28A0092B-C50C-407E-A947-70E740481C1C}">
                            <a14:useLocalDpi xmlns:a14="http://schemas.microsoft.com/office/drawing/2010/main" val="0"/>
                          </a:ext>
                        </a:extLst>
                      </a:blip>
                      <a:stretch>
                        <a:fillRect/>
                      </a:stretch>
                    </pic:blipFill>
                    <pic:spPr>
                      <a:xfrm>
                        <a:off x="0" y="0"/>
                        <a:ext cx="5486400" cy="3055111"/>
                      </a:xfrm>
                      <a:prstGeom prst="rect">
                        <a:avLst/>
                      </a:prstGeom>
                      <a:ln w="9525">
                        <a:solidFill>
                          <a:schemeClr val="tx1"/>
                        </a:solidFill>
                      </a:ln>
                    </pic:spPr>
                  </pic:pic>
                </a:graphicData>
              </a:graphic>
            </wp:inline>
          </w:drawing>
        </w:r>
      </w:del>
    </w:p>
    <w:p w14:paraId="711C3ECC" w14:textId="0DB2619F" w:rsidR="006215FF" w:rsidDel="00CC7F46" w:rsidRDefault="004101DA" w:rsidP="00474646">
      <w:pPr>
        <w:pStyle w:val="Heading4"/>
        <w:rPr>
          <w:del w:id="2660" w:author="Author"/>
        </w:rPr>
        <w:pPrChange w:id="2661" w:author="Author">
          <w:pPr>
            <w:pStyle w:val="ListParagraph"/>
            <w:numPr>
              <w:ilvl w:val="1"/>
              <w:numId w:val="53"/>
            </w:numPr>
            <w:tabs>
              <w:tab w:val="left" w:pos="360"/>
              <w:tab w:val="num" w:pos="990"/>
            </w:tabs>
            <w:spacing w:after="120" w:line="252" w:lineRule="auto"/>
            <w:ind w:left="540" w:hanging="540"/>
            <w:contextualSpacing w:val="0"/>
          </w:pPr>
        </w:pPrChange>
      </w:pPr>
      <w:del w:id="2662" w:author="Author">
        <w:r w:rsidRPr="29B79D20" w:rsidDel="00CC7F46">
          <w:delText>At the top right of the page, c</w:delText>
        </w:r>
        <w:r w:rsidR="006215FF" w:rsidRPr="29B79D20" w:rsidDel="00CC7F46">
          <w:delText xml:space="preserve">lick </w:delText>
        </w:r>
        <w:r w:rsidR="006215FF" w:rsidRPr="29B79D20" w:rsidDel="00CC7F46">
          <w:rPr>
            <w:b/>
            <w:bCs/>
          </w:rPr>
          <w:delText>Save</w:delText>
        </w:r>
        <w:r w:rsidR="006215FF" w:rsidRPr="29B79D20" w:rsidDel="00CC7F46">
          <w:delText xml:space="preserve"> </w:delText>
        </w:r>
        <w:r w:rsidR="006215FF" w:rsidRPr="00C440BA" w:rsidDel="00CC7F46">
          <w:rPr>
            <w:noProof/>
            <w:szCs w:val="20"/>
          </w:rPr>
          <w:drawing>
            <wp:inline distT="0" distB="0" distL="0" distR="0" wp14:anchorId="4B3863B0" wp14:editId="75859508">
              <wp:extent cx="450821" cy="195580"/>
              <wp:effectExtent l="0" t="0" r="6985" b="0"/>
              <wp:docPr id="188449373" name="Picture 158131433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1314339"/>
                      <pic:cNvPicPr/>
                    </pic:nvPicPr>
                    <pic:blipFill rotWithShape="1">
                      <a:blip r:embed="rId146">
                        <a:extLst>
                          <a:ext uri="{28A0092B-C50C-407E-A947-70E740481C1C}">
                            <a14:useLocalDpi xmlns:a14="http://schemas.microsoft.com/office/drawing/2010/main" val="0"/>
                          </a:ext>
                        </a:extLst>
                      </a:blip>
                      <a:srcRect t="1" r="10670" b="23927"/>
                      <a:stretch/>
                    </pic:blipFill>
                    <pic:spPr bwMode="auto">
                      <a:xfrm>
                        <a:off x="0" y="0"/>
                        <a:ext cx="450962" cy="195641"/>
                      </a:xfrm>
                      <a:prstGeom prst="rect">
                        <a:avLst/>
                      </a:prstGeom>
                      <a:ln>
                        <a:noFill/>
                      </a:ln>
                      <a:extLst>
                        <a:ext uri="{53640926-AAD7-44D8-BBD7-CCE9431645EC}">
                          <a14:shadowObscured xmlns:a14="http://schemas.microsoft.com/office/drawing/2010/main"/>
                        </a:ext>
                      </a:extLst>
                    </pic:spPr>
                  </pic:pic>
                </a:graphicData>
              </a:graphic>
            </wp:inline>
          </w:drawing>
        </w:r>
        <w:r w:rsidR="006215FF" w:rsidRPr="29B79D20" w:rsidDel="00CC7F46">
          <w:delText xml:space="preserve"> to save the changes you made.</w:delText>
        </w:r>
      </w:del>
    </w:p>
    <w:p w14:paraId="2E2704EB" w14:textId="2CB42632" w:rsidR="00B20A81" w:rsidDel="00CC7F46" w:rsidRDefault="00B20A81" w:rsidP="00474646">
      <w:pPr>
        <w:pStyle w:val="Heading4"/>
        <w:rPr>
          <w:del w:id="2663" w:author="Author"/>
        </w:rPr>
        <w:pPrChange w:id="2664" w:author="Author">
          <w:pPr>
            <w:pStyle w:val="Heading4"/>
          </w:pPr>
        </w:pPrChange>
      </w:pPr>
      <w:del w:id="2665" w:author="Author">
        <w:r w:rsidDel="00CC7F46">
          <w:delText>Task 3: Turn on your topic and test you</w:delText>
        </w:r>
        <w:r w:rsidR="009F4753" w:rsidDel="00CC7F46">
          <w:delText>r</w:delText>
        </w:r>
        <w:r w:rsidDel="00CC7F46">
          <w:delText xml:space="preserve"> changes</w:delText>
        </w:r>
      </w:del>
    </w:p>
    <w:p w14:paraId="644DD9FF" w14:textId="24625B68" w:rsidR="004637E8" w:rsidRPr="004637E8" w:rsidDel="00CC7F46" w:rsidRDefault="004637E8" w:rsidP="00474646">
      <w:pPr>
        <w:pStyle w:val="Heading4"/>
        <w:rPr>
          <w:del w:id="2666" w:author="Author"/>
        </w:rPr>
        <w:pPrChange w:id="2667" w:author="Author">
          <w:pPr/>
        </w:pPrChange>
      </w:pPr>
      <w:del w:id="2668" w:author="Author">
        <w:r w:rsidDel="00CC7F46">
          <w:delText xml:space="preserve">You may recall that when we made a copy of </w:delText>
        </w:r>
        <w:r w:rsidR="000E06C3" w:rsidDel="00CC7F46">
          <w:delText xml:space="preserve">the </w:delText>
        </w:r>
        <w:r w:rsidDel="00CC7F46">
          <w:delText>Lesson 2</w:delText>
        </w:r>
        <w:r w:rsidR="000E06C3" w:rsidDel="00CC7F46">
          <w:delText xml:space="preserve"> topic</w:delText>
        </w:r>
        <w:r w:rsidDel="00CC7F46">
          <w:delText xml:space="preserve">, the copy </w:delText>
        </w:r>
        <w:r w:rsidR="008D49D2" w:rsidDel="00CC7F46">
          <w:delText>was created</w:delText>
        </w:r>
        <w:r w:rsidDel="00CC7F46">
          <w:delText xml:space="preserve"> in a</w:delText>
        </w:r>
        <w:r w:rsidR="00B004DB" w:rsidDel="00CC7F46">
          <w:delText>n Off state. This means you can’t trigger the topic in the test bot (and if you published your bot, your users couldn’t trigger it either).</w:delText>
        </w:r>
        <w:r w:rsidR="006353C3" w:rsidDel="00CC7F46">
          <w:delText xml:space="preserve"> </w:delText>
        </w:r>
        <w:r w:rsidR="00B004DB" w:rsidDel="00CC7F46">
          <w:delText>We’re ready to turn on the edited topic now.</w:delText>
        </w:r>
      </w:del>
    </w:p>
    <w:p w14:paraId="6B62A6DE" w14:textId="3BD79158" w:rsidR="00EE445B" w:rsidDel="00CC7F46" w:rsidRDefault="00B20A81" w:rsidP="00474646">
      <w:pPr>
        <w:pStyle w:val="Heading4"/>
        <w:rPr>
          <w:del w:id="2669" w:author="Author"/>
          <w:rFonts w:eastAsiaTheme="minorEastAsia"/>
          <w:szCs w:val="20"/>
        </w:rPr>
        <w:pPrChange w:id="2670" w:author="Author">
          <w:pPr>
            <w:pStyle w:val="ListParagraph"/>
            <w:numPr>
              <w:numId w:val="59"/>
            </w:numPr>
            <w:tabs>
              <w:tab w:val="num" w:pos="450"/>
            </w:tabs>
            <w:ind w:left="450" w:hanging="360"/>
          </w:pPr>
        </w:pPrChange>
      </w:pPr>
      <w:del w:id="2671" w:author="Author">
        <w:r w:rsidDel="00CC7F46">
          <w:delText>Click</w:delText>
        </w:r>
        <w:r w:rsidR="00344F13" w:rsidDel="00CC7F46">
          <w:delText xml:space="preserve"> the</w:delText>
        </w:r>
        <w:r w:rsidDel="00CC7F46">
          <w:delText xml:space="preserve"> </w:delText>
        </w:r>
        <w:r w:rsidRPr="7F493B95" w:rsidDel="00CC7F46">
          <w:rPr>
            <w:b/>
            <w:bCs/>
          </w:rPr>
          <w:delText>Topics</w:delText>
        </w:r>
        <w:r w:rsidDel="00CC7F46">
          <w:delText xml:space="preserve"> </w:delText>
        </w:r>
        <w:r w:rsidR="00344F13" w:rsidDel="00CC7F46">
          <w:delText xml:space="preserve">tab </w:delText>
        </w:r>
        <w:r w:rsidDel="00CC7F46">
          <w:delText>in the left navigation to return to the Topics list.</w:delText>
        </w:r>
      </w:del>
    </w:p>
    <w:p w14:paraId="664BA7F6" w14:textId="201D0DB4" w:rsidR="00AA2744" w:rsidDel="00CC7F46" w:rsidRDefault="00EE445B" w:rsidP="00474646">
      <w:pPr>
        <w:pStyle w:val="Heading4"/>
        <w:rPr>
          <w:del w:id="2672" w:author="Author"/>
        </w:rPr>
        <w:pPrChange w:id="2673" w:author="Author">
          <w:pPr>
            <w:pStyle w:val="ListParagraph"/>
            <w:ind w:left="450"/>
          </w:pPr>
        </w:pPrChange>
      </w:pPr>
      <w:del w:id="2674" w:author="Author">
        <w:r w:rsidDel="00CC7F46">
          <w:rPr>
            <w:noProof/>
          </w:rPr>
          <w:drawing>
            <wp:inline distT="0" distB="0" distL="0" distR="0" wp14:anchorId="6FE869A6" wp14:editId="75BEA2B0">
              <wp:extent cx="5797552" cy="2547701"/>
              <wp:effectExtent l="0" t="0" r="0" b="5080"/>
              <wp:docPr id="565326467" name="Picture 1864830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830339"/>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797552" cy="2547701"/>
                      </a:xfrm>
                      <a:prstGeom prst="rect">
                        <a:avLst/>
                      </a:prstGeom>
                    </pic:spPr>
                  </pic:pic>
                </a:graphicData>
              </a:graphic>
            </wp:inline>
          </w:drawing>
        </w:r>
      </w:del>
    </w:p>
    <w:p w14:paraId="03238D00" w14:textId="15A37D66" w:rsidR="00463619" w:rsidRPr="009616D1" w:rsidDel="00CC7F46" w:rsidRDefault="00463619" w:rsidP="00474646">
      <w:pPr>
        <w:pStyle w:val="Heading4"/>
        <w:rPr>
          <w:del w:id="2675" w:author="Author"/>
        </w:rPr>
        <w:pPrChange w:id="2676" w:author="Author">
          <w:pPr>
            <w:pStyle w:val="ListParagraph"/>
            <w:ind w:left="450"/>
          </w:pPr>
        </w:pPrChange>
      </w:pPr>
    </w:p>
    <w:p w14:paraId="5F9A1C24" w14:textId="18843F02" w:rsidR="00C17D70" w:rsidRPr="00C17D70" w:rsidDel="00CC7F46" w:rsidRDefault="008911D3" w:rsidP="00474646">
      <w:pPr>
        <w:pStyle w:val="Heading4"/>
        <w:rPr>
          <w:del w:id="2677" w:author="Author"/>
        </w:rPr>
        <w:pPrChange w:id="2678" w:author="Author">
          <w:pPr>
            <w:pStyle w:val="ListParagraph"/>
            <w:numPr>
              <w:numId w:val="59"/>
            </w:numPr>
            <w:tabs>
              <w:tab w:val="num" w:pos="450"/>
            </w:tabs>
            <w:ind w:left="450" w:hanging="360"/>
          </w:pPr>
        </w:pPrChange>
      </w:pPr>
      <w:del w:id="2679" w:author="Author">
        <w:r w:rsidRPr="7F493B95" w:rsidDel="00CC7F46">
          <w:delText xml:space="preserve">Click the </w:delText>
        </w:r>
        <w:r w:rsidRPr="7F493B95" w:rsidDel="00CC7F46">
          <w:rPr>
            <w:b/>
            <w:bCs/>
          </w:rPr>
          <w:delText>Status</w:delText>
        </w:r>
        <w:r w:rsidRPr="7F493B95" w:rsidDel="00CC7F46">
          <w:delText xml:space="preserve"> toggle from On to </w:delText>
        </w:r>
        <w:r w:rsidRPr="7F493B95" w:rsidDel="00CC7F46">
          <w:rPr>
            <w:b/>
            <w:bCs/>
          </w:rPr>
          <w:delText>Off</w:delText>
        </w:r>
        <w:r w:rsidRPr="7F493B95" w:rsidDel="00CC7F46">
          <w:delText xml:space="preserve"> for </w:delText>
        </w:r>
        <w:r w:rsidRPr="7F493B95" w:rsidDel="00CC7F46">
          <w:rPr>
            <w:b/>
            <w:bCs/>
            <w:color w:val="333333"/>
          </w:rPr>
          <w:delText>Lesson 2 - A simple topic with a condition and variable</w:delText>
        </w:r>
        <w:r w:rsidR="00EE445B" w:rsidRPr="7F493B95" w:rsidDel="00CC7F46">
          <w:rPr>
            <w:color w:val="333333"/>
          </w:rPr>
          <w:delText xml:space="preserve">, and click </w:delText>
        </w:r>
        <w:r w:rsidR="00EE445B" w:rsidRPr="7F493B95" w:rsidDel="00CC7F46">
          <w:delText xml:space="preserve">the </w:delText>
        </w:r>
        <w:r w:rsidR="00EE445B" w:rsidRPr="7F493B95" w:rsidDel="00CC7F46">
          <w:rPr>
            <w:b/>
            <w:bCs/>
          </w:rPr>
          <w:delText>Status</w:delText>
        </w:r>
        <w:r w:rsidR="00EE445B" w:rsidRPr="7F493B95" w:rsidDel="00CC7F46">
          <w:delText xml:space="preserve"> toggle from Off to </w:delText>
        </w:r>
        <w:r w:rsidR="00EE445B" w:rsidRPr="7F493B95" w:rsidDel="00CC7F46">
          <w:rPr>
            <w:b/>
            <w:bCs/>
          </w:rPr>
          <w:delText>On</w:delText>
        </w:r>
        <w:r w:rsidR="00EE445B" w:rsidRPr="7F493B95" w:rsidDel="00CC7F46">
          <w:delText xml:space="preserve"> for </w:delText>
        </w:r>
        <w:r w:rsidR="00EE445B" w:rsidRPr="7F493B95" w:rsidDel="00CC7F46">
          <w:rPr>
            <w:b/>
            <w:bCs/>
            <w:color w:val="333333"/>
          </w:rPr>
          <w:delText>Get store locations</w:delText>
        </w:r>
        <w:r w:rsidR="00C17D70" w:rsidRPr="7F493B95" w:rsidDel="00CC7F46">
          <w:rPr>
            <w:b/>
            <w:bCs/>
            <w:color w:val="333333"/>
          </w:rPr>
          <w:delText xml:space="preserve">. </w:delText>
        </w:r>
        <w:r w:rsidR="00C17D70" w:rsidRPr="7F493B95" w:rsidDel="00CC7F46">
          <w:rPr>
            <w:color w:val="001028"/>
          </w:rPr>
          <w:delText>Now, you can test the conversation you just edited.</w:delText>
        </w:r>
        <w:commentRangeStart w:id="2680"/>
        <w:commentRangeStart w:id="2681"/>
        <w:commentRangeEnd w:id="2680"/>
        <w:r w:rsidDel="00CC7F46">
          <w:rPr>
            <w:rStyle w:val="CommentReference"/>
          </w:rPr>
          <w:commentReference w:id="2680"/>
        </w:r>
        <w:commentRangeEnd w:id="2681"/>
        <w:r w:rsidDel="00CC7F46">
          <w:rPr>
            <w:rStyle w:val="CommentReference"/>
          </w:rPr>
          <w:commentReference w:id="2681"/>
        </w:r>
      </w:del>
    </w:p>
    <w:p w14:paraId="63691FBD" w14:textId="402053D2" w:rsidR="000A22F0" w:rsidRPr="00356C25" w:rsidDel="00CC7F46" w:rsidRDefault="00237EA2" w:rsidP="00474646">
      <w:pPr>
        <w:pStyle w:val="Heading4"/>
        <w:rPr>
          <w:del w:id="2682" w:author="Author"/>
          <w:rFonts w:eastAsiaTheme="minorEastAsia"/>
          <w:color w:val="333333"/>
          <w:szCs w:val="20"/>
        </w:rPr>
        <w:pPrChange w:id="2683" w:author="Author">
          <w:pPr>
            <w:pStyle w:val="ListParagraph"/>
            <w:ind w:left="450"/>
          </w:pPr>
        </w:pPrChange>
      </w:pPr>
      <w:del w:id="2684" w:author="Author">
        <w:r w:rsidDel="00CC7F46">
          <w:rPr>
            <w:noProof/>
          </w:rPr>
          <w:drawing>
            <wp:inline distT="0" distB="0" distL="0" distR="0" wp14:anchorId="6BA94AA3" wp14:editId="2422AF0C">
              <wp:extent cx="6090928" cy="2117725"/>
              <wp:effectExtent l="0" t="0" r="5080" b="0"/>
              <wp:docPr id="1140061243" name="Picture 1864830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830338"/>
                      <pic:cNvPicPr/>
                    </pic:nvPicPr>
                    <pic:blipFill>
                      <a:blip r:embed="rId148">
                        <a:extLst>
                          <a:ext uri="{53640926-AAD7-44D8-BBD7-CCE9431645EC}">
                            <a14:shadowObscured xmlns="" xmlns:o="urn:schemas-microsoft-com:office:office" xmlns:v="urn:schemas-microsoft-com:vml" xmlns:w10="urn:schemas-microsoft-com:office:word" xmlns:w="http://schemas.openxmlformats.org/wordprocessingml/2006/main" xmlns:ask="http://schemas.microsoft.com/office/drawing/2018/sketchyshapes" xmlns:a14="http://schemas.microsoft.com/office/drawing/2010/main"/>
                          </a:ext>
                        </a:extLst>
                      </a:blip>
                      <a:srcRect t="11651" b="14823"/>
                      <a:stretch>
                        <a:fillRect/>
                      </a:stretch>
                    </pic:blipFill>
                    <pic:spPr>
                      <a:xfrm>
                        <a:off x="0" y="0"/>
                        <a:ext cx="6090928" cy="2117725"/>
                      </a:xfrm>
                      <a:prstGeom prst="rect">
                        <a:avLst/>
                      </a:prstGeom>
                    </pic:spPr>
                  </pic:pic>
                </a:graphicData>
              </a:graphic>
            </wp:inline>
          </w:drawing>
        </w:r>
      </w:del>
    </w:p>
    <w:p w14:paraId="2E8D689C" w14:textId="333C80EC" w:rsidR="008911D3" w:rsidRPr="004637E8" w:rsidDel="00CC7F46" w:rsidRDefault="008911D3" w:rsidP="00474646">
      <w:pPr>
        <w:pStyle w:val="Heading4"/>
        <w:rPr>
          <w:del w:id="2685" w:author="Author"/>
        </w:rPr>
        <w:pPrChange w:id="2686" w:author="Author">
          <w:pPr>
            <w:pStyle w:val="ListParagraph"/>
            <w:ind w:left="450"/>
          </w:pPr>
        </w:pPrChange>
      </w:pPr>
    </w:p>
    <w:p w14:paraId="07360532" w14:textId="41D74B52" w:rsidR="001A5035" w:rsidRPr="00412F11" w:rsidDel="00CC7F46" w:rsidRDefault="00766665" w:rsidP="00474646">
      <w:pPr>
        <w:pStyle w:val="Heading4"/>
        <w:rPr>
          <w:del w:id="2687" w:author="Author"/>
          <w:rFonts w:eastAsiaTheme="minorEastAsia"/>
          <w:szCs w:val="20"/>
        </w:rPr>
        <w:pPrChange w:id="2688" w:author="Author">
          <w:pPr>
            <w:pStyle w:val="ListParagraph"/>
            <w:numPr>
              <w:numId w:val="59"/>
            </w:numPr>
            <w:tabs>
              <w:tab w:val="num" w:pos="450"/>
            </w:tabs>
            <w:spacing w:after="120" w:line="252" w:lineRule="auto"/>
            <w:ind w:left="450" w:hanging="360"/>
          </w:pPr>
        </w:pPrChange>
      </w:pPr>
      <w:commentRangeStart w:id="2689"/>
      <w:commentRangeEnd w:id="2689"/>
      <w:del w:id="2690" w:author="Author">
        <w:r w:rsidDel="00CC7F46">
          <w:rPr>
            <w:rStyle w:val="CommentReference"/>
          </w:rPr>
          <w:commentReference w:id="2689"/>
        </w:r>
        <w:r w:rsidR="002E4CE9" w:rsidRPr="7F493B95" w:rsidDel="00CC7F46">
          <w:delText>In the bottom left corner of the page, c</w:delText>
        </w:r>
        <w:r w:rsidR="00B06DE8" w:rsidRPr="7F493B95" w:rsidDel="00CC7F46">
          <w:delText xml:space="preserve">lick </w:delText>
        </w:r>
        <w:r w:rsidR="002E4CE9" w:rsidRPr="7F493B95" w:rsidDel="00CC7F46">
          <w:rPr>
            <w:b/>
            <w:bCs/>
          </w:rPr>
          <w:delText>Test your bot</w:delText>
        </w:r>
        <w:r w:rsidR="00412F11" w:rsidRPr="7F493B95" w:rsidDel="00CC7F46">
          <w:delText xml:space="preserve">. </w:delText>
        </w:r>
        <w:r w:rsidR="00D3723D" w:rsidRPr="7F493B95" w:rsidDel="00CC7F46">
          <w:delText>Make sure</w:delText>
        </w:r>
        <w:r w:rsidR="00A95F9B" w:rsidRPr="7F493B95" w:rsidDel="00CC7F46">
          <w:delText xml:space="preserve"> the</w:delText>
        </w:r>
        <w:r w:rsidR="006215FF" w:rsidRPr="7F493B95" w:rsidDel="00CC7F46">
          <w:delText xml:space="preserve"> </w:delText>
        </w:r>
        <w:r w:rsidR="006215FF" w:rsidRPr="7F493B95" w:rsidDel="00CC7F46">
          <w:rPr>
            <w:b/>
            <w:bCs/>
          </w:rPr>
          <w:delText>Trac</w:delText>
        </w:r>
        <w:r w:rsidR="00EA2F89" w:rsidRPr="7F493B95" w:rsidDel="00CC7F46">
          <w:rPr>
            <w:b/>
            <w:bCs/>
          </w:rPr>
          <w:delText>k between topics</w:delText>
        </w:r>
        <w:r w:rsidR="00D3723D" w:rsidRPr="7F493B95" w:rsidDel="00CC7F46">
          <w:rPr>
            <w:b/>
            <w:bCs/>
          </w:rPr>
          <w:delText xml:space="preserve"> </w:delText>
        </w:r>
        <w:r w:rsidR="00D3723D" w:rsidRPr="7F493B95" w:rsidDel="00CC7F46">
          <w:delText>toggle</w:delText>
        </w:r>
        <w:r w:rsidR="00D3723D" w:rsidRPr="7F493B95" w:rsidDel="00CC7F46">
          <w:rPr>
            <w:b/>
            <w:bCs/>
          </w:rPr>
          <w:delText xml:space="preserve"> </w:delText>
        </w:r>
        <w:r w:rsidR="00D3723D" w:rsidRPr="7F493B95" w:rsidDel="00CC7F46">
          <w:delText>is set to</w:delText>
        </w:r>
        <w:r w:rsidRPr="7F493B95" w:rsidDel="00CC7F46">
          <w:rPr>
            <w:b/>
            <w:bCs/>
          </w:rPr>
          <w:delText xml:space="preserve"> </w:delText>
        </w:r>
        <w:r w:rsidRPr="7F493B95" w:rsidDel="00CC7F46">
          <w:delText xml:space="preserve">the </w:delText>
        </w:r>
        <w:r w:rsidRPr="7F493B95" w:rsidDel="00CC7F46">
          <w:rPr>
            <w:b/>
            <w:bCs/>
          </w:rPr>
          <w:delText>On</w:delText>
        </w:r>
        <w:r w:rsidRPr="7F493B95" w:rsidDel="00CC7F46">
          <w:delText xml:space="preserve"> position</w:delText>
        </w:r>
        <w:r w:rsidR="006215FF" w:rsidRPr="7F493B95" w:rsidDel="00CC7F46">
          <w:delText xml:space="preserve">. </w:delText>
        </w:r>
        <w:r w:rsidRPr="7F493B95" w:rsidDel="00CC7F46">
          <w:delText xml:space="preserve">In the test bot, </w:delText>
        </w:r>
        <w:r w:rsidR="005A1548" w:rsidRPr="29B79D20" w:rsidDel="00CC7F46">
          <w:delText>e</w:delText>
        </w:r>
        <w:r w:rsidR="00404BBA" w:rsidRPr="7F493B95" w:rsidDel="00CC7F46">
          <w:delText>nter</w:delText>
        </w:r>
        <w:r w:rsidR="00404BBA" w:rsidRPr="29B79D20" w:rsidDel="00CC7F46">
          <w:delText xml:space="preserve"> </w:delText>
        </w:r>
        <w:r w:rsidRPr="29B79D20" w:rsidDel="00CC7F46">
          <w:rPr>
            <w:b/>
            <w:bCs/>
          </w:rPr>
          <w:delText>Is there a store near me?</w:delText>
        </w:r>
        <w:r w:rsidR="005A1548" w:rsidRPr="29B79D20" w:rsidDel="00CC7F46">
          <w:rPr>
            <w:b/>
            <w:bCs/>
          </w:rPr>
          <w:delText xml:space="preserve"> </w:delText>
        </w:r>
        <w:r w:rsidR="005A1548" w:rsidRPr="7F493B95" w:rsidDel="00CC7F46">
          <w:delText xml:space="preserve">and click the </w:delText>
        </w:r>
        <w:r w:rsidR="005A1548" w:rsidRPr="7F493B95" w:rsidDel="00CC7F46">
          <w:rPr>
            <w:b/>
            <w:bCs/>
          </w:rPr>
          <w:delText>Send</w:delText>
        </w:r>
        <w:r w:rsidR="005A1548" w:rsidRPr="7F493B95" w:rsidDel="00CC7F46">
          <w:delText xml:space="preserve"> </w:delText>
        </w:r>
        <w:r w:rsidR="00764FB4" w:rsidDel="00CC7F46">
          <w:rPr>
            <w:noProof/>
          </w:rPr>
          <w:drawing>
            <wp:inline distT="0" distB="0" distL="0" distR="0" wp14:anchorId="23959F69" wp14:editId="77A46542">
              <wp:extent cx="172443" cy="146562"/>
              <wp:effectExtent l="0" t="0" r="0" b="6350"/>
              <wp:docPr id="30375121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25">
                        <a:extLst>
                          <a:ext uri="{53640926-AAD7-44D8-BBD7-CCE9431645EC}">
                            <a14:shadowObscured xmlns="" xmlns:o="urn:schemas-microsoft-com:office:office" xmlns:v="urn:schemas-microsoft-com:vml" xmlns:w10="urn:schemas-microsoft-com:office:word" xmlns:w="http://schemas.openxmlformats.org/wordprocessingml/2006/main" xmlns:ask="http://schemas.microsoft.com/office/drawing/2018/sketchyshapes" xmlns:a14="http://schemas.microsoft.com/office/drawing/2010/main"/>
                          </a:ext>
                        </a:extLst>
                      </a:blip>
                      <a:srcRect l="11274" t="11426" r="22689" b="14778"/>
                      <a:stretch>
                        <a:fillRect/>
                      </a:stretch>
                    </pic:blipFill>
                    <pic:spPr>
                      <a:xfrm>
                        <a:off x="0" y="0"/>
                        <a:ext cx="172443" cy="146562"/>
                      </a:xfrm>
                      <a:prstGeom prst="rect">
                        <a:avLst/>
                      </a:prstGeom>
                    </pic:spPr>
                  </pic:pic>
                </a:graphicData>
              </a:graphic>
            </wp:inline>
          </w:drawing>
        </w:r>
        <w:r w:rsidR="00764FB4" w:rsidRPr="7F493B95" w:rsidDel="00CC7F46">
          <w:delText xml:space="preserve"> </w:delText>
        </w:r>
        <w:r w:rsidR="005A1548" w:rsidRPr="7F493B95" w:rsidDel="00CC7F46">
          <w:delText>button.</w:delText>
        </w:r>
      </w:del>
    </w:p>
    <w:p w14:paraId="6E5A1B42" w14:textId="7B7153F0" w:rsidR="00F649AD" w:rsidRPr="00F649AD" w:rsidDel="00CC7F46" w:rsidRDefault="00F649AD" w:rsidP="00474646">
      <w:pPr>
        <w:pStyle w:val="Heading4"/>
        <w:rPr>
          <w:del w:id="2691" w:author="Author"/>
        </w:rPr>
        <w:pPrChange w:id="2692" w:author="Author">
          <w:pPr>
            <w:pStyle w:val="ListParagraph"/>
          </w:pPr>
        </w:pPrChange>
      </w:pPr>
    </w:p>
    <w:p w14:paraId="06831AE3" w14:textId="24BD48BF" w:rsidR="00F649AD" w:rsidRPr="00FF61BE" w:rsidDel="00CC7F46" w:rsidRDefault="00752DEF" w:rsidP="00474646">
      <w:pPr>
        <w:pStyle w:val="Heading4"/>
        <w:rPr>
          <w:del w:id="2693" w:author="Author"/>
        </w:rPr>
        <w:pPrChange w:id="2694" w:author="Author">
          <w:pPr>
            <w:pStyle w:val="ListParagraph"/>
            <w:spacing w:after="120" w:line="252" w:lineRule="auto"/>
            <w:ind w:left="450"/>
          </w:pPr>
        </w:pPrChange>
      </w:pPr>
      <w:del w:id="2695" w:author="Author">
        <w:r w:rsidRPr="7F493B95" w:rsidDel="00CC7F46">
          <w:rPr>
            <w:noProof/>
          </w:rPr>
          <w:delText xml:space="preserve"> </w:delText>
        </w:r>
        <w:r w:rsidDel="00CC7F46">
          <w:rPr>
            <w:noProof/>
          </w:rPr>
          <w:drawing>
            <wp:inline distT="0" distB="0" distL="0" distR="0" wp14:anchorId="5F02D2F2" wp14:editId="5B156917">
              <wp:extent cx="2727325" cy="3606219"/>
              <wp:effectExtent l="0" t="0" r="0" b="0"/>
              <wp:docPr id="904437828" name="Picture 186483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830342"/>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2727325" cy="3606219"/>
                      </a:xfrm>
                      <a:prstGeom prst="rect">
                        <a:avLst/>
                      </a:prstGeom>
                    </pic:spPr>
                  </pic:pic>
                </a:graphicData>
              </a:graphic>
            </wp:inline>
          </w:drawing>
        </w:r>
      </w:del>
    </w:p>
    <w:p w14:paraId="65CABC97" w14:textId="228E45F1" w:rsidR="009E4BDF" w:rsidRPr="001A5035" w:rsidDel="00CC7F46" w:rsidRDefault="009E4BDF" w:rsidP="00474646">
      <w:pPr>
        <w:pStyle w:val="Heading4"/>
        <w:rPr>
          <w:del w:id="2696" w:author="Author"/>
        </w:rPr>
        <w:pPrChange w:id="2697" w:author="Author">
          <w:pPr>
            <w:ind w:left="450"/>
          </w:pPr>
        </w:pPrChange>
      </w:pPr>
      <w:del w:id="2698" w:author="Author">
        <w:r w:rsidDel="00CC7F46">
          <w:delText xml:space="preserve">Notice that even though </w:delText>
        </w:r>
        <w:r w:rsidR="0063618C" w:rsidDel="00CC7F46">
          <w:delText>it</w:delText>
        </w:r>
        <w:r w:rsidDel="00CC7F46">
          <w:delText xml:space="preserve"> isn’t exactly the same as the </w:delText>
        </w:r>
        <w:r w:rsidR="00E25CF4" w:rsidDel="00CC7F46">
          <w:delText xml:space="preserve">trigger phrases in the topic, </w:delText>
        </w:r>
        <w:r w:rsidR="00410CE3" w:rsidDel="00CC7F46">
          <w:delText>“Is there a store near me?”</w:delText>
        </w:r>
        <w:r w:rsidR="00E25CF4" w:rsidDel="00CC7F46">
          <w:delText xml:space="preserve"> works to trigger the topic because Power Virtual Agents understands that </w:delText>
        </w:r>
        <w:r w:rsidR="00DC77EC" w:rsidDel="00CC7F46">
          <w:delText>it means the same thing as the trigger phrase</w:delText>
        </w:r>
        <w:r w:rsidR="005A1548" w:rsidDel="00CC7F46">
          <w:delText>s.</w:delText>
        </w:r>
      </w:del>
    </w:p>
    <w:p w14:paraId="0CB6D790" w14:textId="0ABF5023" w:rsidR="00404BBA" w:rsidRPr="00356C25" w:rsidDel="00CC7F46" w:rsidRDefault="00CC1939" w:rsidP="00474646">
      <w:pPr>
        <w:pStyle w:val="Heading4"/>
        <w:rPr>
          <w:del w:id="2699" w:author="Author"/>
          <w:noProof/>
        </w:rPr>
        <w:pPrChange w:id="2700" w:author="Author">
          <w:pPr>
            <w:pStyle w:val="ListParagraph"/>
            <w:numPr>
              <w:numId w:val="59"/>
            </w:numPr>
            <w:tabs>
              <w:tab w:val="num" w:pos="450"/>
            </w:tabs>
            <w:spacing w:after="120" w:line="252" w:lineRule="auto"/>
            <w:ind w:left="450" w:hanging="360"/>
          </w:pPr>
        </w:pPrChange>
      </w:pPr>
      <w:del w:id="2701" w:author="Author">
        <w:r w:rsidRPr="7F493B95" w:rsidDel="00CC7F46">
          <w:delText>When asked to select a location,</w:delText>
        </w:r>
        <w:r w:rsidR="00D54745" w:rsidRPr="7F493B95" w:rsidDel="00CC7F46">
          <w:delText xml:space="preserve"> </w:delText>
        </w:r>
        <w:r w:rsidR="004A539C" w:rsidDel="00CC7F46">
          <w:delText>s</w:delText>
        </w:r>
        <w:r w:rsidR="00404BBA" w:rsidDel="00CC7F46">
          <w:delText>elect</w:delText>
        </w:r>
        <w:r w:rsidR="003101C2" w:rsidDel="00CC7F46">
          <w:delText xml:space="preserve"> the</w:delText>
        </w:r>
        <w:r w:rsidR="00404BBA" w:rsidDel="00CC7F46">
          <w:delText xml:space="preserve"> </w:delText>
        </w:r>
        <w:r w:rsidR="00EF1B10" w:rsidRPr="7F493B95" w:rsidDel="00CC7F46">
          <w:rPr>
            <w:b/>
            <w:bCs/>
          </w:rPr>
          <w:delText>Bellevue</w:delText>
        </w:r>
        <w:r w:rsidR="00D54745" w:rsidRPr="7F493B95" w:rsidDel="00CC7F46">
          <w:rPr>
            <w:b/>
            <w:bCs/>
          </w:rPr>
          <w:delText xml:space="preserve"> </w:delText>
        </w:r>
        <w:r w:rsidR="00410CE3" w:rsidDel="00CC7F46">
          <w:delText>location in the test chat.</w:delText>
        </w:r>
        <w:r w:rsidR="00391A02" w:rsidRPr="7F493B95" w:rsidDel="00CC7F46">
          <w:rPr>
            <w:noProof/>
          </w:rPr>
          <w:delText xml:space="preserve"> (You might need to use the </w:delText>
        </w:r>
        <w:r w:rsidR="008A5FDB" w:rsidRPr="7F493B95" w:rsidDel="00CC7F46">
          <w:rPr>
            <w:noProof/>
          </w:rPr>
          <w:delText xml:space="preserve">onscreen </w:delText>
        </w:r>
        <w:r w:rsidR="00391A02" w:rsidRPr="7F493B95" w:rsidDel="00CC7F46">
          <w:rPr>
            <w:noProof/>
          </w:rPr>
          <w:delText>right arrow to see the Bellevue option.</w:delText>
        </w:r>
        <w:r w:rsidR="0082504D" w:rsidRPr="7F493B95" w:rsidDel="00CC7F46">
          <w:rPr>
            <w:noProof/>
          </w:rPr>
          <w:delText xml:space="preserve"> If you don’t see the option at all, make sure you did steps 1, 2, and 3 of this task.</w:delText>
        </w:r>
        <w:r w:rsidR="00391A02" w:rsidRPr="7F493B95" w:rsidDel="00CC7F46">
          <w:rPr>
            <w:noProof/>
          </w:rPr>
          <w:delText>)</w:delText>
        </w:r>
      </w:del>
    </w:p>
    <w:p w14:paraId="5CBABAB1" w14:textId="7A8E2F2A" w:rsidR="002964B3" w:rsidRPr="008D1CA2" w:rsidDel="00CC7F46" w:rsidRDefault="00C43F6B" w:rsidP="00474646">
      <w:pPr>
        <w:pStyle w:val="Heading4"/>
        <w:rPr>
          <w:del w:id="2702" w:author="Author"/>
          <w:noProof/>
        </w:rPr>
        <w:pPrChange w:id="2703" w:author="Author">
          <w:pPr/>
        </w:pPrChange>
      </w:pPr>
      <w:del w:id="2704" w:author="Author">
        <w:r w:rsidDel="00CC7F46">
          <w:rPr>
            <w:noProof/>
          </w:rPr>
          <mc:AlternateContent>
            <mc:Choice Requires="wpc">
              <w:drawing>
                <wp:inline distT="0" distB="0" distL="0" distR="0" wp14:anchorId="67FC985E" wp14:editId="171EAFC1">
                  <wp:extent cx="2875043" cy="1679589"/>
                  <wp:effectExtent l="0" t="0" r="1905" b="0"/>
                  <wp:docPr id="18"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0" name="Group 20"/>
                          <wpg:cNvGrpSpPr/>
                          <wpg:grpSpPr>
                            <a:xfrm>
                              <a:off x="180000" y="180000"/>
                              <a:ext cx="2668270" cy="1452880"/>
                              <a:chOff x="180000" y="180000"/>
                              <a:chExt cx="2668270" cy="1452880"/>
                            </a:xfrm>
                          </wpg:grpSpPr>
                          <pic:pic xmlns:pic="http://schemas.openxmlformats.org/drawingml/2006/picture">
                            <pic:nvPicPr>
                              <pic:cNvPr id="76" name="Picture 76" descr="A screenshot of a cell phone&#10;&#10;Description automatically generated"/>
                              <pic:cNvPicPr/>
                            </pic:nvPicPr>
                            <pic:blipFill>
                              <a:blip r:embed="rId150"/>
                              <a:stretch>
                                <a:fillRect/>
                              </a:stretch>
                            </pic:blipFill>
                            <pic:spPr>
                              <a:xfrm>
                                <a:off x="180000" y="180000"/>
                                <a:ext cx="2668270" cy="1452880"/>
                              </a:xfrm>
                              <a:prstGeom prst="rect">
                                <a:avLst/>
                              </a:prstGeom>
                            </pic:spPr>
                          </pic:pic>
                          <wps:wsp>
                            <wps:cNvPr id="77" name="Rectangle 77"/>
                            <wps:cNvSpPr/>
                            <wps:spPr>
                              <a:xfrm>
                                <a:off x="2459620" y="877496"/>
                                <a:ext cx="252095" cy="3397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28F9851D" id="Canvas 18" o:spid="_x0000_s1026" editas="canvas" style="width:226.4pt;height:132.25pt;mso-position-horizontal-relative:char;mso-position-vertical-relative:line" coordsize="28746,16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">
                  <v:shape id="_x0000_s1027" type="#_x0000_t75" style="position:absolute;width:28746;height:16795;visibility:visible;mso-wrap-style:square" filled="t">
                    <v:fill o:detectmouseclick="t"/>
                    <v:path o:connecttype="none"/>
                  </v:shape>
                  <v:group id="Group 20" o:spid="_x0000_s1028" style="position:absolute;left:1800;top:1800;width:26682;height:14528" coordorigin="1800,1800" coordsize="26682,14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76" o:spid="_x0000_s1029" type="#_x0000_t75" alt="A screenshot of a cell phone&#10;&#10;Description automatically generated" style="position:absolute;left:1800;top:1800;width:26682;height:14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">
                      <v:imagedata r:id="rId151" o:title="A screenshot of a cell phone&#10;&#10;Description automatically generated"/>
                    </v:shape>
                    <v:rect id="Rectangle 77" o:spid="_x0000_s1030" style="position:absolute;left:24596;top:8774;width:2521;height:3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" filled="f" strokecolor="red" strokeweight="2.25pt"/>
                  </v:group>
                  <w10:anchorlock/>
                </v:group>
              </w:pict>
            </mc:Fallback>
          </mc:AlternateContent>
        </w:r>
      </w:del>
    </w:p>
    <w:p w14:paraId="7353DD2F" w14:textId="124DBE8B" w:rsidR="006215FF" w:rsidDel="00CC7F46" w:rsidRDefault="00FC0C8E" w:rsidP="00474646">
      <w:pPr>
        <w:pStyle w:val="Heading4"/>
        <w:rPr>
          <w:del w:id="2705" w:author="Author"/>
          <w:szCs w:val="20"/>
        </w:rPr>
        <w:pPrChange w:id="2706" w:author="Author">
          <w:pPr>
            <w:spacing w:after="120" w:line="252" w:lineRule="auto"/>
          </w:pPr>
        </w:pPrChange>
      </w:pPr>
      <w:del w:id="2707" w:author="Author">
        <w:r w:rsidRPr="00E55DF9" w:rsidDel="00CC7F46">
          <w:rPr>
            <w:noProof/>
            <w:szCs w:val="20"/>
          </w:rPr>
          <w:drawing>
            <wp:inline distT="0" distB="0" distL="0" distR="0" wp14:anchorId="28A7A7EE" wp14:editId="543B39B1">
              <wp:extent cx="5486400" cy="3056128"/>
              <wp:effectExtent l="19050" t="19050" r="19050" b="11430"/>
              <wp:docPr id="11164018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5486400" cy="3056128"/>
                      </a:xfrm>
                      <a:prstGeom prst="rect">
                        <a:avLst/>
                      </a:prstGeom>
                      <a:ln>
                        <a:solidFill>
                          <a:schemeClr val="tx1"/>
                        </a:solidFill>
                      </a:ln>
                    </pic:spPr>
                  </pic:pic>
                </a:graphicData>
              </a:graphic>
            </wp:inline>
          </w:drawing>
        </w:r>
      </w:del>
    </w:p>
    <w:p w14:paraId="05B0530A" w14:textId="4B93A460" w:rsidR="00C81425" w:rsidRPr="00E55DF9" w:rsidDel="00CC7F46" w:rsidRDefault="00C81425" w:rsidP="00474646">
      <w:pPr>
        <w:pStyle w:val="Heading4"/>
        <w:rPr>
          <w:del w:id="2708" w:author="Author"/>
          <w:szCs w:val="20"/>
        </w:rPr>
        <w:pPrChange w:id="2709" w:author="Author">
          <w:pPr>
            <w:spacing w:after="120" w:line="252" w:lineRule="auto"/>
            <w:jc w:val="center"/>
          </w:pPr>
        </w:pPrChange>
      </w:pPr>
    </w:p>
    <w:p w14:paraId="7BFA3FF5" w14:textId="30577E1F" w:rsidR="006215FF" w:rsidRPr="00012BB0" w:rsidDel="00CC7F46" w:rsidRDefault="006215FF" w:rsidP="00474646">
      <w:pPr>
        <w:pStyle w:val="Heading4"/>
        <w:rPr>
          <w:del w:id="2710" w:author="Author"/>
        </w:rPr>
        <w:pPrChange w:id="2711" w:author="Author">
          <w:pPr/>
        </w:pPrChange>
      </w:pPr>
      <w:del w:id="2712" w:author="Author">
        <w:r w:rsidDel="00CC7F46">
          <w:delText xml:space="preserve">The bot replies with </w:delText>
        </w:r>
        <w:r w:rsidR="00091BBC" w:rsidDel="00CC7F46">
          <w:delText xml:space="preserve">location info </w:delText>
        </w:r>
        <w:r w:rsidR="001760A5" w:rsidDel="00CC7F46">
          <w:delText xml:space="preserve">for </w:delText>
        </w:r>
        <w:r w:rsidR="00D13AA2" w:rsidDel="00CC7F46">
          <w:delText>Bellevue store</w:delText>
        </w:r>
        <w:r w:rsidDel="00CC7F46">
          <w:delText>.</w:delText>
        </w:r>
        <w:r w:rsidR="00A01E92" w:rsidDel="00CC7F46">
          <w:delText xml:space="preserve"> Notice that the conversation continues in the </w:delText>
        </w:r>
        <w:r w:rsidR="00A01E92" w:rsidRPr="7F493B95" w:rsidDel="00CC7F46">
          <w:rPr>
            <w:b/>
            <w:bCs/>
          </w:rPr>
          <w:delText>End of conversation</w:delText>
        </w:r>
        <w:r w:rsidR="00A01E92" w:rsidDel="00CC7F46">
          <w:delText xml:space="preserve"> system topic</w:delText>
        </w:r>
        <w:r w:rsidR="00AE1BAE" w:rsidDel="00CC7F46">
          <w:delText>.</w:delText>
        </w:r>
        <w:r w:rsidR="005D3E08" w:rsidDel="00CC7F46">
          <w:delText xml:space="preserve"> Feel free to </w:delText>
        </w:r>
        <w:r w:rsidR="00770408" w:rsidDel="00CC7F46">
          <w:delText>keep</w:delText>
        </w:r>
        <w:r w:rsidR="005D3E08" w:rsidDel="00CC7F46">
          <w:delText xml:space="preserve"> </w:delText>
        </w:r>
        <w:r w:rsidR="00770408" w:rsidDel="00CC7F46">
          <w:delText>chatting with the test bot</w:delText>
        </w:r>
        <w:r w:rsidR="0082504D" w:rsidDel="00CC7F46">
          <w:delText>.</w:delText>
        </w:r>
      </w:del>
    </w:p>
    <w:p w14:paraId="2E26E30C" w14:textId="22B1C9C4" w:rsidR="000A1DCA" w:rsidDel="00CC7F46" w:rsidRDefault="00DB5362" w:rsidP="00474646">
      <w:pPr>
        <w:pStyle w:val="Heading4"/>
        <w:rPr>
          <w:del w:id="2713" w:author="Author"/>
          <w:szCs w:val="28"/>
        </w:rPr>
        <w:pPrChange w:id="2714" w:author="Author">
          <w:pPr>
            <w:pStyle w:val="Heading2"/>
          </w:pPr>
        </w:pPrChange>
      </w:pPr>
      <w:del w:id="2715" w:author="Author">
        <w:r w:rsidDel="00CC7F46">
          <w:br w:type="page"/>
          <w:delText xml:space="preserve">Exercise </w:delText>
        </w:r>
        <w:r w:rsidR="002C0270" w:rsidDel="00CC7F46">
          <w:delText xml:space="preserve">4: </w:delText>
        </w:r>
        <w:r w:rsidR="00A84D01" w:rsidDel="00CC7F46">
          <w:delText>P</w:delText>
        </w:r>
        <w:r w:rsidR="00DC17EE" w:rsidDel="00CC7F46">
          <w:delText>ublish</w:delText>
        </w:r>
        <w:r w:rsidR="002C0270" w:rsidDel="00CC7F46">
          <w:delText xml:space="preserve"> your bot</w:delText>
        </w:r>
        <w:r w:rsidR="00E66183" w:rsidDel="00CC7F46">
          <w:delText xml:space="preserve"> to the demo site</w:delText>
        </w:r>
        <w:r w:rsidR="00A84D01" w:rsidDel="00CC7F46">
          <w:delText xml:space="preserve"> for testing</w:delText>
        </w:r>
      </w:del>
    </w:p>
    <w:p w14:paraId="69FF59FB" w14:textId="7648EB3C" w:rsidR="00253927" w:rsidRPr="00C440BA" w:rsidDel="00CC7F46" w:rsidRDefault="00077F77" w:rsidP="00474646">
      <w:pPr>
        <w:pStyle w:val="Heading4"/>
        <w:rPr>
          <w:del w:id="2716" w:author="Author"/>
        </w:rPr>
        <w:pPrChange w:id="2717" w:author="Author">
          <w:pPr/>
        </w:pPrChange>
      </w:pPr>
      <w:del w:id="2718" w:author="Author">
        <w:r w:rsidRPr="7F493B95" w:rsidDel="00CC7F46">
          <w:delText>Power Virtual Agent</w:delText>
        </w:r>
        <w:r w:rsidR="002F2391" w:rsidRPr="7F493B95" w:rsidDel="00CC7F46">
          <w:delText>s</w:delText>
        </w:r>
        <w:r w:rsidRPr="7F493B95" w:rsidDel="00CC7F46">
          <w:delText xml:space="preserve"> provides </w:delText>
        </w:r>
        <w:r w:rsidR="00CC5ACA" w:rsidRPr="7F493B95" w:rsidDel="00CC7F46">
          <w:delText xml:space="preserve">a </w:delText>
        </w:r>
        <w:r w:rsidRPr="7F493B95" w:rsidDel="00CC7F46">
          <w:delText xml:space="preserve">demo website so </w:delText>
        </w:r>
        <w:r w:rsidR="00107EA3" w:rsidRPr="7F493B95" w:rsidDel="00CC7F46">
          <w:delText xml:space="preserve">that </w:delText>
        </w:r>
        <w:r w:rsidRPr="7F493B95" w:rsidDel="00CC7F46">
          <w:delText xml:space="preserve">you can invite anyone to test your bot by sending them the </w:delText>
        </w:r>
        <w:r w:rsidR="00C52C4A" w:rsidRPr="7F493B95" w:rsidDel="00CC7F46">
          <w:delText>URL</w:delText>
        </w:r>
        <w:r w:rsidR="00FC709E" w:rsidRPr="7F493B95" w:rsidDel="00CC7F46">
          <w:delText xml:space="preserve">. </w:delText>
        </w:r>
        <w:r w:rsidR="00755CC1" w:rsidRPr="7F493B95" w:rsidDel="00CC7F46">
          <w:rPr>
            <w:color w:val="171717"/>
            <w:shd w:val="clear" w:color="auto" w:fill="FFFFFF"/>
          </w:rPr>
          <w:delText xml:space="preserve">This </w:delText>
        </w:r>
        <w:r w:rsidR="00AB20F5" w:rsidRPr="7F493B95" w:rsidDel="00CC7F46">
          <w:rPr>
            <w:color w:val="171717"/>
            <w:shd w:val="clear" w:color="auto" w:fill="FFFFFF"/>
          </w:rPr>
          <w:delText>demo website</w:delText>
        </w:r>
        <w:r w:rsidR="00755CC1" w:rsidRPr="7F493B95" w:rsidDel="00CC7F46">
          <w:rPr>
            <w:color w:val="171717"/>
            <w:shd w:val="clear" w:color="auto" w:fill="FFFFFF"/>
          </w:rPr>
          <w:delText xml:space="preserve"> is useful to gather feedback </w:delText>
        </w:r>
        <w:r w:rsidR="009261FF" w:rsidRPr="7F493B95" w:rsidDel="00CC7F46">
          <w:rPr>
            <w:color w:val="171717"/>
            <w:shd w:val="clear" w:color="auto" w:fill="FFFFFF"/>
          </w:rPr>
          <w:delText>to improve the bot content before you activate</w:delText>
        </w:r>
        <w:r w:rsidR="00960EF0" w:rsidRPr="7F493B95" w:rsidDel="00CC7F46">
          <w:rPr>
            <w:color w:val="171717"/>
            <w:shd w:val="clear" w:color="auto" w:fill="FFFFFF"/>
          </w:rPr>
          <w:delText xml:space="preserve"> the bot</w:delText>
        </w:r>
        <w:r w:rsidR="009261FF" w:rsidRPr="7F493B95" w:rsidDel="00CC7F46">
          <w:rPr>
            <w:color w:val="171717"/>
            <w:shd w:val="clear" w:color="auto" w:fill="FFFFFF"/>
          </w:rPr>
          <w:delText xml:space="preserve"> for your real customers. </w:delText>
        </w:r>
      </w:del>
    </w:p>
    <w:p w14:paraId="6962A3AF" w14:textId="15A0B17B" w:rsidR="00071F08" w:rsidRPr="00677667" w:rsidDel="00CC7F46" w:rsidRDefault="00253927" w:rsidP="00474646">
      <w:pPr>
        <w:pStyle w:val="Heading4"/>
        <w:rPr>
          <w:del w:id="2719" w:author="Author"/>
        </w:rPr>
        <w:pPrChange w:id="2720" w:author="Author">
          <w:pPr>
            <w:pStyle w:val="ListParagraph"/>
            <w:numPr>
              <w:numId w:val="63"/>
            </w:numPr>
            <w:tabs>
              <w:tab w:val="num" w:pos="450"/>
            </w:tabs>
            <w:spacing w:before="180" w:after="120" w:line="252" w:lineRule="auto"/>
            <w:ind w:left="450" w:hanging="360"/>
          </w:pPr>
        </w:pPrChange>
      </w:pPr>
      <w:del w:id="2721" w:author="Author">
        <w:r w:rsidRPr="7F493B95" w:rsidDel="00CC7F46">
          <w:delText xml:space="preserve">Go to the </w:delText>
        </w:r>
        <w:r w:rsidRPr="7F493B95" w:rsidDel="00CC7F46">
          <w:rPr>
            <w:b/>
            <w:bCs/>
          </w:rPr>
          <w:delText>Publish</w:delText>
        </w:r>
        <w:r w:rsidRPr="7F493B95" w:rsidDel="00CC7F46">
          <w:delText xml:space="preserve"> tab on the </w:delText>
        </w:r>
        <w:r w:rsidR="00E469C6" w:rsidRPr="7F493B95" w:rsidDel="00CC7F46">
          <w:delText xml:space="preserve">left </w:delText>
        </w:r>
        <w:r w:rsidRPr="7F493B95" w:rsidDel="00CC7F46">
          <w:delText>navigation pane.</w:delText>
        </w:r>
        <w:r w:rsidR="00ED600D" w:rsidRPr="7F493B95" w:rsidDel="00CC7F46">
          <w:delText xml:space="preserve"> </w:delText>
        </w:r>
      </w:del>
    </w:p>
    <w:p w14:paraId="55A26808" w14:textId="61B52D14" w:rsidR="00253927" w:rsidRPr="00356C25" w:rsidDel="00CC7F46" w:rsidRDefault="008F381B" w:rsidP="00474646">
      <w:pPr>
        <w:pStyle w:val="Heading4"/>
        <w:rPr>
          <w:del w:id="2722" w:author="Author"/>
        </w:rPr>
        <w:pPrChange w:id="2723" w:author="Author">
          <w:pPr>
            <w:pStyle w:val="ListParagraph"/>
            <w:numPr>
              <w:numId w:val="63"/>
            </w:numPr>
            <w:tabs>
              <w:tab w:val="num" w:pos="450"/>
            </w:tabs>
            <w:spacing w:before="180" w:after="120" w:line="252" w:lineRule="auto"/>
            <w:ind w:left="450" w:hanging="360"/>
          </w:pPr>
        </w:pPrChange>
      </w:pPr>
      <w:del w:id="2724" w:author="Author">
        <w:r w:rsidRPr="7F493B95" w:rsidDel="00CC7F46">
          <w:delText xml:space="preserve">Click </w:delText>
        </w:r>
        <w:r w:rsidR="00253927" w:rsidRPr="7F493B95" w:rsidDel="00CC7F46">
          <w:rPr>
            <w:b/>
            <w:bCs/>
          </w:rPr>
          <w:delText>Publish</w:delText>
        </w:r>
        <w:r w:rsidR="00253927" w:rsidRPr="7F493B95" w:rsidDel="00CC7F46">
          <w:delText xml:space="preserve"> to </w:delText>
        </w:r>
        <w:r w:rsidR="003E49DF" w:rsidRPr="7F493B95" w:rsidDel="00CC7F46">
          <w:delText>push the latest</w:delText>
        </w:r>
        <w:r w:rsidR="00253927" w:rsidRPr="7F493B95" w:rsidDel="00CC7F46">
          <w:delText xml:space="preserve"> bot </w:delText>
        </w:r>
        <w:r w:rsidR="009F2186" w:rsidRPr="7F493B95" w:rsidDel="00CC7F46">
          <w:delText xml:space="preserve">topics </w:delText>
        </w:r>
        <w:r w:rsidR="00071F08" w:rsidRPr="7F493B95" w:rsidDel="00CC7F46">
          <w:delText xml:space="preserve">to </w:delText>
        </w:r>
        <w:r w:rsidR="003E49DF" w:rsidRPr="7F493B95" w:rsidDel="00CC7F46">
          <w:delText>the demo website.</w:delText>
        </w:r>
        <w:r w:rsidR="00071F08" w:rsidRPr="7F493B95" w:rsidDel="00CC7F46">
          <w:delText xml:space="preserve"> You will need to do this before you use the demo site the first time and also after you </w:delText>
        </w:r>
        <w:r w:rsidR="00206DF4" w:rsidRPr="7F493B95" w:rsidDel="00CC7F46">
          <w:delText>make changes to</w:delText>
        </w:r>
        <w:r w:rsidR="00071F08" w:rsidRPr="7F493B95" w:rsidDel="00CC7F46">
          <w:delText xml:space="preserve"> the bot</w:delText>
        </w:r>
        <w:r w:rsidR="00206DF4" w:rsidRPr="7F493B95" w:rsidDel="00CC7F46">
          <w:delText xml:space="preserve"> topics that you want </w:delText>
        </w:r>
        <w:r w:rsidR="005B7897" w:rsidRPr="7F493B95" w:rsidDel="00CC7F46">
          <w:delText xml:space="preserve">people </w:delText>
        </w:r>
        <w:r w:rsidR="00206DF4" w:rsidRPr="7F493B95" w:rsidDel="00CC7F46">
          <w:delText>to test on the demo website.</w:delText>
        </w:r>
        <w:r w:rsidR="00FA2072" w:rsidRPr="7F493B95" w:rsidDel="00CC7F46">
          <w:delText xml:space="preserve"> (When you’ve created your real virtual agent, you will Publish each time you want to make updated topics </w:delText>
        </w:r>
        <w:r w:rsidR="00253927" w:rsidRPr="7F493B95" w:rsidDel="00CC7F46">
          <w:delText>available to your customers</w:delText>
        </w:r>
        <w:r w:rsidR="00FA2072" w:rsidRPr="7F493B95" w:rsidDel="00CC7F46">
          <w:delText>.)</w:delText>
        </w:r>
      </w:del>
    </w:p>
    <w:p w14:paraId="71B4C84C" w14:textId="57CF787A" w:rsidR="00842DF0" w:rsidRPr="00F27707" w:rsidDel="00CC7F46" w:rsidRDefault="00B35407" w:rsidP="00474646">
      <w:pPr>
        <w:pStyle w:val="Heading4"/>
        <w:rPr>
          <w:del w:id="2725" w:author="Author"/>
          <w:rFonts w:cs="Segoe UI"/>
        </w:rPr>
        <w:pPrChange w:id="2726" w:author="Author">
          <w:pPr/>
        </w:pPrChange>
      </w:pPr>
      <w:del w:id="2727" w:author="Author">
        <w:r w:rsidDel="00CC7F46">
          <w:rPr>
            <w:noProof/>
          </w:rPr>
          <w:drawing>
            <wp:inline distT="0" distB="0" distL="0" distR="0" wp14:anchorId="3949A93C" wp14:editId="5FF0C1A6">
              <wp:extent cx="5486400" cy="3043739"/>
              <wp:effectExtent l="0" t="0" r="0" b="4445"/>
              <wp:docPr id="14081549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53">
                        <a:extLst>
                          <a:ext uri="{C807C97D-BFC1-408E-A445-0C87EB9F89A2}">
                            <ask:lineSketchStyleProps xmlns:arto="http://schemas.microsoft.com/office/word/2006/arto" xmlns:ask="http://schemas.microsoft.com/office/drawing/2018/sketchyshapes" xmlns:a14="http://schemas.microsoft.com/office/drawing/2010/main" xmlns:w="http://schemas.openxmlformats.org/wordprocessingml/2006/main" xmlns:w10="urn:schemas-microsoft-com:office:word" xmlns:v="urn:schemas-microsoft-com:vml" xmlns:o="urn:schemas-microsoft-com:office:office" xmlns="" sd="0">
                              <a:custGeom>
                                <a:avLst/>
                                <a:gdLst/>
                                <a:ahLst/>
                                <a:cxnLst/>
                                <a:rect l="0" t="0" r="0" b="0"/>
                                <a:pathLst/>
                              </a:custGeom>
                              <ask:type/>
                            </ask:lineSketchStyleProps>
                          </a:ext>
                        </a:extLst>
                      </a:blip>
                      <a:srcRect b="438"/>
                      <a:stretch>
                        <a:fillRect/>
                      </a:stretch>
                    </pic:blipFill>
                    <pic:spPr>
                      <a:xfrm>
                        <a:off x="0" y="0"/>
                        <a:ext cx="5486400" cy="3043739"/>
                      </a:xfrm>
                      <a:prstGeom prst="rect">
                        <a:avLst/>
                      </a:prstGeom>
                    </pic:spPr>
                  </pic:pic>
                </a:graphicData>
              </a:graphic>
            </wp:inline>
          </w:drawing>
        </w:r>
      </w:del>
    </w:p>
    <w:p w14:paraId="19910E3A" w14:textId="7347AB60" w:rsidR="00391FB6" w:rsidRPr="00391FB6" w:rsidDel="00CC7F46" w:rsidRDefault="00E51D9C" w:rsidP="00474646">
      <w:pPr>
        <w:pStyle w:val="Heading4"/>
        <w:rPr>
          <w:del w:id="2728" w:author="Author"/>
          <w:shd w:val="clear" w:color="auto" w:fill="FFFFFF"/>
        </w:rPr>
        <w:pPrChange w:id="2729" w:author="Author">
          <w:pPr>
            <w:ind w:left="450"/>
          </w:pPr>
        </w:pPrChange>
      </w:pPr>
      <w:del w:id="2730" w:author="Author">
        <w:r w:rsidRPr="003D71D0" w:rsidDel="00CC7F46">
          <w:rPr>
            <w:shd w:val="clear" w:color="auto" w:fill="FFFFFF"/>
          </w:rPr>
          <w:delText xml:space="preserve">The publishing process will check for errors in the bot </w:delText>
        </w:r>
        <w:r w:rsidR="008F381B" w:rsidRPr="003D71D0" w:rsidDel="00CC7F46">
          <w:rPr>
            <w:shd w:val="clear" w:color="auto" w:fill="FFFFFF"/>
          </w:rPr>
          <w:delText>topics</w:delText>
        </w:r>
        <w:r w:rsidR="00677667" w:rsidRPr="003D71D0" w:rsidDel="00CC7F46">
          <w:rPr>
            <w:shd w:val="clear" w:color="auto" w:fill="FFFFFF"/>
          </w:rPr>
          <w:delText xml:space="preserve"> whose Status is On</w:delText>
        </w:r>
        <w:r w:rsidRPr="003D71D0" w:rsidDel="00CC7F46">
          <w:rPr>
            <w:shd w:val="clear" w:color="auto" w:fill="FFFFFF"/>
          </w:rPr>
          <w:delText>.</w:delText>
        </w:r>
        <w:r w:rsidRPr="00C440BA" w:rsidDel="00CC7F46">
          <w:delText xml:space="preserve"> </w:delText>
        </w:r>
        <w:r w:rsidRPr="003D71D0" w:rsidDel="00CC7F46">
          <w:rPr>
            <w:shd w:val="clear" w:color="auto" w:fill="FFFFFF"/>
          </w:rPr>
          <w:delText xml:space="preserve">Publication should take </w:delText>
        </w:r>
        <w:r w:rsidR="00F139D3" w:rsidRPr="003D71D0" w:rsidDel="00CC7F46">
          <w:rPr>
            <w:shd w:val="clear" w:color="auto" w:fill="FFFFFF"/>
          </w:rPr>
          <w:delText xml:space="preserve">only </w:delText>
        </w:r>
        <w:r w:rsidRPr="003D71D0" w:rsidDel="00CC7F46">
          <w:rPr>
            <w:shd w:val="clear" w:color="auto" w:fill="FFFFFF"/>
          </w:rPr>
          <w:delText>a few minutes</w:delText>
        </w:r>
        <w:r w:rsidR="00381D3C" w:rsidRPr="003D71D0" w:rsidDel="00CC7F46">
          <w:rPr>
            <w:shd w:val="clear" w:color="auto" w:fill="FFFFFF"/>
          </w:rPr>
          <w:delText xml:space="preserve">. </w:delText>
        </w:r>
      </w:del>
    </w:p>
    <w:p w14:paraId="3DF2D0BD" w14:textId="3BF40EFA" w:rsidR="00E51D9C" w:rsidRPr="003D71D0" w:rsidDel="00CC7F46" w:rsidRDefault="003D71D0" w:rsidP="00474646">
      <w:pPr>
        <w:pStyle w:val="Heading4"/>
        <w:rPr>
          <w:del w:id="2731" w:author="Author"/>
          <w:shd w:val="clear" w:color="auto" w:fill="FFFFFF"/>
        </w:rPr>
        <w:pPrChange w:id="2732" w:author="Author">
          <w:pPr>
            <w:ind w:left="450"/>
          </w:pPr>
        </w:pPrChange>
      </w:pPr>
      <w:del w:id="2733" w:author="Author">
        <w:r w:rsidDel="00CC7F46">
          <w:rPr>
            <w:shd w:val="clear" w:color="auto" w:fill="FFFFFF"/>
          </w:rPr>
          <w:delText>You will see a message at the top of the screen when publishing is complete.</w:delText>
        </w:r>
      </w:del>
    </w:p>
    <w:p w14:paraId="353C14D3" w14:textId="561DB30E" w:rsidR="00937C54" w:rsidRPr="00937C54" w:rsidDel="00CC7F46" w:rsidRDefault="00937C54" w:rsidP="00474646">
      <w:pPr>
        <w:pStyle w:val="Heading4"/>
        <w:rPr>
          <w:del w:id="2734" w:author="Author"/>
          <w:color w:val="171717"/>
          <w:shd w:val="clear" w:color="auto" w:fill="FFFFFF"/>
        </w:rPr>
        <w:pPrChange w:id="2735" w:author="Author">
          <w:pPr>
            <w:pStyle w:val="ListParagraph"/>
            <w:numPr>
              <w:numId w:val="63"/>
            </w:numPr>
            <w:tabs>
              <w:tab w:val="num" w:pos="450"/>
            </w:tabs>
            <w:ind w:left="450" w:hanging="360"/>
          </w:pPr>
        </w:pPrChange>
      </w:pPr>
      <w:del w:id="2736" w:author="Author">
        <w:r w:rsidRPr="7F493B95" w:rsidDel="00CC7F46">
          <w:rPr>
            <w:color w:val="171717"/>
            <w:shd w:val="clear" w:color="auto" w:fill="FFFFFF"/>
          </w:rPr>
          <w:delText xml:space="preserve">Click the link for the </w:delText>
        </w:r>
        <w:r w:rsidRPr="7F493B95" w:rsidDel="00CC7F46">
          <w:rPr>
            <w:b/>
            <w:bCs/>
            <w:color w:val="171717"/>
            <w:shd w:val="clear" w:color="auto" w:fill="FFFFFF"/>
          </w:rPr>
          <w:delText>demo website</w:delText>
        </w:r>
        <w:r w:rsidRPr="7F493B95" w:rsidDel="00CC7F46">
          <w:rPr>
            <w:color w:val="171717"/>
            <w:shd w:val="clear" w:color="auto" w:fill="FFFFFF"/>
          </w:rPr>
          <w:delText>.</w:delText>
        </w:r>
      </w:del>
    </w:p>
    <w:p w14:paraId="48508255" w14:textId="43191BB2" w:rsidR="00842DF0" w:rsidDel="00CC7F46" w:rsidRDefault="00C1228D" w:rsidP="00474646">
      <w:pPr>
        <w:pStyle w:val="Heading4"/>
        <w:rPr>
          <w:del w:id="2737" w:author="Author"/>
        </w:rPr>
        <w:pPrChange w:id="2738" w:author="Author">
          <w:pPr>
            <w:spacing w:before="180"/>
          </w:pPr>
        </w:pPrChange>
      </w:pPr>
      <w:del w:id="2739" w:author="Author">
        <w:r w:rsidDel="00CC7F46">
          <w:rPr>
            <w:rFonts w:ascii="Times New Roman" w:hAnsi="Times New Roman"/>
            <w:noProof/>
          </w:rPr>
          <w:drawing>
            <wp:inline distT="0" distB="0" distL="0" distR="0" wp14:anchorId="4797369C" wp14:editId="4D9BDC3E">
              <wp:extent cx="5486400" cy="3056128"/>
              <wp:effectExtent l="19050" t="19050" r="19050" b="11430"/>
              <wp:docPr id="1012513220" name="Picture 101251322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20" name="Screen Shot 2019-12-31 at 5.05.53 PM.png"/>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5486400" cy="3056128"/>
                      </a:xfrm>
                      <a:prstGeom prst="rect">
                        <a:avLst/>
                      </a:prstGeom>
                      <a:ln w="9525">
                        <a:solidFill>
                          <a:schemeClr val="tx1"/>
                        </a:solidFill>
                      </a:ln>
                    </pic:spPr>
                  </pic:pic>
                </a:graphicData>
              </a:graphic>
            </wp:inline>
          </w:drawing>
        </w:r>
      </w:del>
    </w:p>
    <w:p w14:paraId="1687C964" w14:textId="0BB918E9" w:rsidR="00AF2A6C" w:rsidRPr="00C440BA" w:rsidDel="00CC7F46" w:rsidRDefault="00915C2A" w:rsidP="00474646">
      <w:pPr>
        <w:pStyle w:val="Heading4"/>
        <w:rPr>
          <w:del w:id="2740" w:author="Author"/>
        </w:rPr>
        <w:pPrChange w:id="2741" w:author="Author">
          <w:pPr>
            <w:pStyle w:val="ListParagraph"/>
            <w:numPr>
              <w:numId w:val="63"/>
            </w:numPr>
            <w:tabs>
              <w:tab w:val="num" w:pos="450"/>
            </w:tabs>
            <w:ind w:left="450" w:hanging="360"/>
          </w:pPr>
        </w:pPrChange>
      </w:pPr>
      <w:del w:id="2742" w:author="Author">
        <w:r w:rsidRPr="00C440BA" w:rsidDel="00CC7F46">
          <w:delText>When the demo site window opens,</w:delText>
        </w:r>
        <w:r w:rsidR="0018434D" w:rsidRPr="00C440BA" w:rsidDel="00CC7F46">
          <w:delText xml:space="preserve"> </w:delText>
        </w:r>
        <w:r w:rsidR="0018434D" w:rsidRPr="00677667" w:rsidDel="00CC7F46">
          <w:rPr>
            <w:shd w:val="clear" w:color="auto" w:fill="FFFFFF"/>
          </w:rPr>
          <w:delText xml:space="preserve">you can interact with the bot canvas by typing </w:delText>
        </w:r>
        <w:r w:rsidR="00391FB6" w:rsidDel="00CC7F46">
          <w:rPr>
            <w:shd w:val="clear" w:color="auto" w:fill="FFFFFF"/>
          </w:rPr>
          <w:delText xml:space="preserve">at the </w:delText>
        </w:r>
        <w:r w:rsidR="00391FB6" w:rsidRPr="00391FB6" w:rsidDel="00CC7F46">
          <w:rPr>
            <w:b/>
            <w:bCs/>
            <w:shd w:val="clear" w:color="auto" w:fill="FFFFFF"/>
          </w:rPr>
          <w:delText>Type your message</w:delText>
        </w:r>
        <w:r w:rsidR="00391FB6" w:rsidDel="00CC7F46">
          <w:rPr>
            <w:shd w:val="clear" w:color="auto" w:fill="FFFFFF"/>
          </w:rPr>
          <w:delText xml:space="preserve"> prompt</w:delText>
        </w:r>
        <w:r w:rsidR="0018434D" w:rsidRPr="00677667" w:rsidDel="00CC7F46">
          <w:rPr>
            <w:shd w:val="clear" w:color="auto" w:fill="FFFFFF"/>
          </w:rPr>
          <w:delText xml:space="preserve"> or by selecting a starter phrase from the provided options.</w:delText>
        </w:r>
      </w:del>
    </w:p>
    <w:p w14:paraId="6FE2AF3B" w14:textId="504DCFE4" w:rsidR="00842DF0" w:rsidDel="00CC7F46" w:rsidRDefault="00F4235E" w:rsidP="00474646">
      <w:pPr>
        <w:pStyle w:val="Heading4"/>
        <w:rPr>
          <w:del w:id="2743" w:author="Author"/>
        </w:rPr>
        <w:pPrChange w:id="2744" w:author="Author">
          <w:pPr/>
        </w:pPrChange>
      </w:pPr>
      <w:del w:id="2745" w:author="Author">
        <w:r w:rsidDel="00CC7F46">
          <w:rPr>
            <w:noProof/>
          </w:rPr>
          <w:drawing>
            <wp:inline distT="0" distB="0" distL="0" distR="0" wp14:anchorId="3C916DE6" wp14:editId="38CF0C9B">
              <wp:extent cx="5486400" cy="3056128"/>
              <wp:effectExtent l="19050" t="19050" r="19050" b="11430"/>
              <wp:docPr id="1012513222" name="Picture 10125132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22" name="Screen Shot 2019-12-31 at 5.08.15 PM.png"/>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486400" cy="3056128"/>
                      </a:xfrm>
                      <a:prstGeom prst="rect">
                        <a:avLst/>
                      </a:prstGeom>
                      <a:ln w="9525">
                        <a:solidFill>
                          <a:schemeClr val="tx1"/>
                        </a:solidFill>
                      </a:ln>
                    </pic:spPr>
                  </pic:pic>
                </a:graphicData>
              </a:graphic>
            </wp:inline>
          </w:drawing>
        </w:r>
      </w:del>
    </w:p>
    <w:p w14:paraId="470B9B45" w14:textId="202F26F4" w:rsidR="00CD6D5A" w:rsidRPr="00356C25" w:rsidDel="00CC7F46" w:rsidRDefault="00677667" w:rsidP="00474646">
      <w:pPr>
        <w:pStyle w:val="Heading4"/>
        <w:rPr>
          <w:del w:id="2746" w:author="Author"/>
        </w:rPr>
        <w:pPrChange w:id="2747" w:author="Author">
          <w:pPr>
            <w:pStyle w:val="ListParagraph"/>
            <w:numPr>
              <w:numId w:val="63"/>
            </w:numPr>
            <w:tabs>
              <w:tab w:val="num" w:pos="450"/>
            </w:tabs>
            <w:ind w:left="450" w:hanging="360"/>
          </w:pPr>
        </w:pPrChange>
      </w:pPr>
      <w:bookmarkStart w:id="2748" w:name="_Toc492640586"/>
      <w:bookmarkEnd w:id="2465"/>
      <w:del w:id="2749" w:author="Author">
        <w:r w:rsidRPr="00677667" w:rsidDel="00CC7F46">
          <w:rPr>
            <w:shd w:val="clear" w:color="auto" w:fill="FFFFFF"/>
          </w:rPr>
          <w:delText>Y</w:delText>
        </w:r>
        <w:r w:rsidDel="00CC7F46">
          <w:delText>ou</w:delText>
        </w:r>
        <w:r w:rsidRPr="00677667" w:rsidDel="00CC7F46">
          <w:rPr>
            <w:shd w:val="clear" w:color="auto" w:fill="FFFFFF"/>
          </w:rPr>
          <w:delText xml:space="preserve"> can share the URL of the </w:delText>
        </w:r>
        <w:r w:rsidRPr="00677667" w:rsidDel="00CC7F46">
          <w:rPr>
            <w:b/>
            <w:bCs/>
            <w:shd w:val="clear" w:color="auto" w:fill="FFFFFF"/>
          </w:rPr>
          <w:delText>demo website</w:delText>
        </w:r>
        <w:r w:rsidRPr="00677667" w:rsidDel="00CC7F46">
          <w:rPr>
            <w:shd w:val="clear" w:color="auto" w:fill="FFFFFF"/>
          </w:rPr>
          <w:delText xml:space="preserve"> with your team.</w:delText>
        </w:r>
      </w:del>
    </w:p>
    <w:p w14:paraId="7DF894C4" w14:textId="53E5A157" w:rsidR="00DB6881" w:rsidDel="00CC7F46" w:rsidRDefault="00DB6881" w:rsidP="00474646">
      <w:pPr>
        <w:pStyle w:val="Heading4"/>
        <w:rPr>
          <w:del w:id="2750" w:author="Author"/>
        </w:rPr>
        <w:pPrChange w:id="2751" w:author="Author">
          <w:pPr/>
        </w:pPrChange>
      </w:pPr>
      <w:del w:id="2752" w:author="Author">
        <w:r w:rsidDel="00CC7F46">
          <w:delText xml:space="preserve">Congratulations! You have </w:delText>
        </w:r>
        <w:r w:rsidR="00EA10B1" w:rsidDel="00CC7F46">
          <w:delText xml:space="preserve">built and </w:delText>
        </w:r>
        <w:r w:rsidR="00DD78E5" w:rsidDel="00CC7F46">
          <w:delText xml:space="preserve">published your first </w:delText>
        </w:r>
        <w:r w:rsidR="00EA10B1" w:rsidDel="00CC7F46">
          <w:delText>virtual agent!</w:delText>
        </w:r>
      </w:del>
    </w:p>
    <w:p w14:paraId="0E39FE72" w14:textId="5296391E" w:rsidR="00812911" w:rsidDel="00CC7F46" w:rsidRDefault="00812911" w:rsidP="00474646">
      <w:pPr>
        <w:pStyle w:val="Heading4"/>
        <w:rPr>
          <w:del w:id="2753" w:author="Author"/>
          <w:rFonts w:eastAsiaTheme="majorEastAsia"/>
          <w:sz w:val="36"/>
          <w:szCs w:val="40"/>
        </w:rPr>
        <w:pPrChange w:id="2754" w:author="Author">
          <w:pPr/>
        </w:pPrChange>
      </w:pPr>
      <w:del w:id="2755" w:author="Author">
        <w:r w:rsidDel="00CC7F46">
          <w:br w:type="page"/>
        </w:r>
      </w:del>
    </w:p>
    <w:p w14:paraId="2B6EABE9" w14:textId="7D7EFBD5" w:rsidR="008102A4" w:rsidDel="00CC7F46" w:rsidRDefault="008102A4" w:rsidP="00474646">
      <w:pPr>
        <w:pStyle w:val="Heading4"/>
        <w:rPr>
          <w:del w:id="2756" w:author="Author"/>
        </w:rPr>
        <w:pPrChange w:id="2757" w:author="Author">
          <w:pPr>
            <w:pStyle w:val="Heading2"/>
          </w:pPr>
        </w:pPrChange>
      </w:pPr>
      <w:bookmarkStart w:id="2758" w:name="_Toc28855762"/>
      <w:bookmarkStart w:id="2759" w:name="_Toc32226729"/>
      <w:bookmarkStart w:id="2760" w:name="_Toc466587363"/>
      <w:bookmarkStart w:id="2761" w:name="_Toc471385813"/>
      <w:bookmarkStart w:id="2762" w:name="_Toc508556769"/>
      <w:del w:id="2763" w:author="Author">
        <w:r w:rsidDel="00CC7F46">
          <w:delText>Lab survey</w:delText>
        </w:r>
        <w:bookmarkEnd w:id="2758"/>
        <w:bookmarkEnd w:id="2759"/>
      </w:del>
    </w:p>
    <w:p w14:paraId="4FC5CBCE" w14:textId="74DEAA2F" w:rsidR="008102A4" w:rsidDel="00CC7F46" w:rsidRDefault="008102A4" w:rsidP="00474646">
      <w:pPr>
        <w:pStyle w:val="Heading4"/>
        <w:rPr>
          <w:del w:id="2764" w:author="Author"/>
        </w:rPr>
        <w:pPrChange w:id="2765" w:author="Author">
          <w:pPr/>
        </w:pPrChange>
      </w:pPr>
      <w:del w:id="2766" w:author="Author">
        <w:r w:rsidDel="00CC7F46">
          <w:delText xml:space="preserve">We would appreciate your feedback </w:delText>
        </w:r>
        <w:r w:rsidR="0045341B" w:rsidDel="00CC7F46">
          <w:delText>on Power Virtual Agents</w:delText>
        </w:r>
        <w:r w:rsidDel="00CC7F46">
          <w:delText xml:space="preserve"> and on this hands-on-lab, such as the quality of documentation and the usefulness of the learning experience. </w:delText>
        </w:r>
      </w:del>
    </w:p>
    <w:p w14:paraId="72288695" w14:textId="0A8BCB9B" w:rsidR="008102A4" w:rsidDel="00CC7F46" w:rsidRDefault="008102A4" w:rsidP="00474646">
      <w:pPr>
        <w:pStyle w:val="Heading4"/>
        <w:rPr>
          <w:del w:id="2767" w:author="Author"/>
        </w:rPr>
        <w:pPrChange w:id="2768" w:author="Author">
          <w:pPr/>
        </w:pPrChange>
      </w:pPr>
      <w:del w:id="2769" w:author="Author">
        <w:r w:rsidDel="00CC7F46">
          <w:delText xml:space="preserve">Please use the survey at </w:delText>
        </w:r>
        <w:r w:rsidR="003A3589" w:rsidDel="00CC7F46">
          <w:rPr>
            <w:color w:val="auto"/>
          </w:rPr>
          <w:fldChar w:fldCharType="begin"/>
        </w:r>
        <w:r w:rsidR="003A3589" w:rsidDel="00CC7F46">
          <w:delInstrText xml:space="preserve"> HYPERLINK "http://aka.ms/PVAiaD" </w:delInstrText>
        </w:r>
        <w:r w:rsidR="003A3589" w:rsidDel="00CC7F46">
          <w:rPr>
            <w:color w:val="auto"/>
          </w:rPr>
          <w:fldChar w:fldCharType="separate"/>
        </w:r>
        <w:r w:rsidR="00A02005" w:rsidRPr="00A02005" w:rsidDel="00CC7F46">
          <w:rPr>
            <w:rStyle w:val="Hyperlink"/>
            <w:b/>
            <w:bCs/>
          </w:rPr>
          <w:delText>http://aka.ms/PVAiaD</w:delText>
        </w:r>
        <w:r w:rsidR="003A3589" w:rsidDel="00CC7F46">
          <w:rPr>
            <w:rStyle w:val="Hyperlink"/>
            <w:b/>
            <w:bCs/>
          </w:rPr>
          <w:fldChar w:fldCharType="end"/>
        </w:r>
        <w:r w:rsidDel="00CC7F46">
          <w:delText xml:space="preserve"> to share your feedback. </w:delText>
        </w:r>
      </w:del>
    </w:p>
    <w:p w14:paraId="17BFFFC9" w14:textId="79206187" w:rsidR="008102A4" w:rsidDel="00CC7F46" w:rsidRDefault="008102A4" w:rsidP="00474646">
      <w:pPr>
        <w:pStyle w:val="Heading4"/>
        <w:rPr>
          <w:del w:id="2770" w:author="Author"/>
        </w:rPr>
        <w:pPrChange w:id="2771" w:author="Author">
          <w:pPr/>
        </w:pPrChange>
      </w:pPr>
      <w:del w:id="2772" w:author="Author">
        <w:r w:rsidDel="00CC7F46">
          <w:delText>You may provide feedback for each module as you complete it or at the end once you’ve completed all the modules. Thank you!</w:delText>
        </w:r>
      </w:del>
    </w:p>
    <w:p w14:paraId="28DFC3FE" w14:textId="66A3415F" w:rsidR="008102A4" w:rsidDel="00222ED3" w:rsidRDefault="008102A4" w:rsidP="008102A4">
      <w:pPr>
        <w:rPr>
          <w:del w:id="2773" w:author="Author"/>
          <w:rFonts w:cs="Segoe UI"/>
          <w:color w:val="171717"/>
          <w:shd w:val="clear" w:color="auto" w:fill="FFFFFF"/>
        </w:rPr>
      </w:pPr>
    </w:p>
    <w:p w14:paraId="200FB9F2" w14:textId="77777777" w:rsidR="00222ED3" w:rsidRDefault="00222ED3" w:rsidP="00474646">
      <w:pPr>
        <w:pStyle w:val="Heading4"/>
        <w:rPr>
          <w:ins w:id="2774" w:author="Author"/>
        </w:rPr>
        <w:pPrChange w:id="2775" w:author="Author">
          <w:pPr>
            <w:pStyle w:val="Heading1"/>
          </w:pPr>
        </w:pPrChange>
      </w:pPr>
    </w:p>
    <w:p w14:paraId="54161ED3" w14:textId="66BF090F" w:rsidR="008102A4" w:rsidRDefault="00A04D2E" w:rsidP="008102A4">
      <w:pPr>
        <w:rPr>
          <w:ins w:id="2776" w:author="Author"/>
          <w:rFonts w:cs="Segoe UI"/>
          <w:color w:val="171717"/>
          <w:shd w:val="clear" w:color="auto" w:fill="FFFFFF"/>
        </w:rPr>
      </w:pPr>
      <w:ins w:id="2777" w:author="Author">
        <w:r>
          <w:rPr>
            <w:rFonts w:cs="Segoe UI"/>
            <w:color w:val="171717"/>
            <w:shd w:val="clear" w:color="auto" w:fill="FFFFFF"/>
          </w:rPr>
          <w:t>By default, the Basic and Enhanced Microsoft Teams integration is disabled for customer engagement apps in Dynamics 365</w:t>
        </w:r>
      </w:ins>
    </w:p>
    <w:p w14:paraId="3FD4E7C1" w14:textId="3BE4E71F" w:rsidR="00906711" w:rsidRDefault="00A04D2E" w:rsidP="00906711">
      <w:pPr>
        <w:pStyle w:val="ListParagraph"/>
        <w:numPr>
          <w:ilvl w:val="0"/>
          <w:numId w:val="97"/>
        </w:numPr>
        <w:rPr>
          <w:ins w:id="2778" w:author="Author"/>
        </w:rPr>
      </w:pPr>
      <w:ins w:id="2779" w:author="Author">
        <w:r>
          <w:t xml:space="preserve">In the Sales Hub, the apps that you are in now (otherwise you need to go to Sales Hub first), go to </w:t>
        </w:r>
        <w:r w:rsidR="00906711">
          <w:t>App Settings</w:t>
        </w:r>
        <w:del w:id="2780" w:author="Author">
          <w:r w:rsidDel="00906711">
            <w:delText>Settings</w:delText>
          </w:r>
        </w:del>
      </w:ins>
    </w:p>
    <w:p w14:paraId="20AEBCD8" w14:textId="0321EB7E" w:rsidR="00906711" w:rsidRDefault="00906711" w:rsidP="00906711">
      <w:pPr>
        <w:pStyle w:val="ListParagraph"/>
        <w:pPrChange w:id="2781" w:author="Author">
          <w:pPr/>
        </w:pPrChange>
      </w:pPr>
      <w:ins w:id="2782" w:author="Author">
        <w:r>
          <w:rPr>
            <w:noProof/>
          </w:rPr>
          <w:drawing>
            <wp:inline distT="0" distB="0" distL="0" distR="0" wp14:anchorId="2E05A976" wp14:editId="13ACC1ED">
              <wp:extent cx="902677" cy="1162197"/>
              <wp:effectExtent l="0" t="0" r="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156"/>
                      <a:stretch>
                        <a:fillRect/>
                      </a:stretch>
                    </pic:blipFill>
                    <pic:spPr>
                      <a:xfrm>
                        <a:off x="0" y="0"/>
                        <a:ext cx="903797" cy="1163640"/>
                      </a:xfrm>
                      <a:prstGeom prst="rect">
                        <a:avLst/>
                      </a:prstGeom>
                    </pic:spPr>
                  </pic:pic>
                </a:graphicData>
              </a:graphic>
            </wp:inline>
          </w:drawing>
        </w:r>
      </w:ins>
    </w:p>
    <w:p w14:paraId="4F8C7A17" w14:textId="77777777" w:rsidR="008102A4" w:rsidRDefault="008102A4" w:rsidP="008102A4"/>
    <w:p w14:paraId="0FADD2EC" w14:textId="77777777" w:rsidR="008102A4" w:rsidRDefault="008102A4" w:rsidP="008102A4"/>
    <w:p w14:paraId="3C622655" w14:textId="4343A5FC" w:rsidR="00D80B28" w:rsidRPr="00933914" w:rsidRDefault="003C36A2" w:rsidP="00D80B28">
      <w:pPr>
        <w:pStyle w:val="NormalWeb"/>
        <w:numPr>
          <w:ilvl w:val="0"/>
          <w:numId w:val="97"/>
        </w:numPr>
        <w:shd w:val="clear" w:color="auto" w:fill="FFFFFF"/>
        <w:rPr>
          <w:ins w:id="2783" w:author="Author"/>
          <w:rFonts w:ascii="Segoe UI" w:hAnsi="Segoe UI" w:cs="Segoe UI"/>
          <w:color w:val="171717"/>
          <w:sz w:val="20"/>
          <w:szCs w:val="20"/>
          <w:rPrChange w:id="2784" w:author="Author">
            <w:rPr>
              <w:ins w:id="2785" w:author="Author"/>
              <w:rFonts w:ascii="Segoe UI" w:hAnsi="Segoe UI" w:cs="Segoe UI"/>
              <w:color w:val="171717"/>
            </w:rPr>
          </w:rPrChange>
        </w:rPr>
      </w:pPr>
      <w:ins w:id="2786" w:author="Author">
        <w:r w:rsidRPr="00933914">
          <w:rPr>
            <w:rFonts w:ascii="Segoe UI" w:hAnsi="Segoe UI" w:cs="Segoe UI"/>
            <w:color w:val="171717"/>
            <w:sz w:val="20"/>
            <w:szCs w:val="20"/>
            <w:rPrChange w:id="2787" w:author="Author">
              <w:rPr>
                <w:rFonts w:ascii="Segoe UI" w:hAnsi="Segoe UI" w:cs="Segoe UI"/>
                <w:color w:val="171717"/>
              </w:rPr>
            </w:rPrChange>
          </w:rPr>
          <w:t>Under </w:t>
        </w:r>
        <w:del w:id="2788" w:author="Author">
          <w:r w:rsidRPr="00933914" w:rsidDel="00D80B28">
            <w:rPr>
              <w:rStyle w:val="Strong"/>
              <w:rFonts w:ascii="Segoe UI" w:eastAsiaTheme="majorEastAsia" w:hAnsi="Segoe UI" w:cs="Segoe UI"/>
              <w:color w:val="171717"/>
              <w:sz w:val="20"/>
              <w:szCs w:val="20"/>
              <w:rPrChange w:id="2789" w:author="Author">
                <w:rPr>
                  <w:rStyle w:val="Strong"/>
                  <w:rFonts w:ascii="Segoe UI" w:eastAsiaTheme="majorEastAsia" w:hAnsi="Segoe UI" w:cs="Segoe UI"/>
                  <w:color w:val="171717"/>
                </w:rPr>
              </w:rPrChange>
            </w:rPr>
            <w:delText>General Settings</w:delText>
          </w:r>
        </w:del>
        <w:r w:rsidR="00D80B28" w:rsidRPr="00933914">
          <w:rPr>
            <w:rStyle w:val="Strong"/>
            <w:rFonts w:ascii="Segoe UI" w:eastAsiaTheme="majorEastAsia" w:hAnsi="Segoe UI" w:cs="Segoe UI"/>
            <w:color w:val="171717"/>
            <w:sz w:val="20"/>
            <w:szCs w:val="20"/>
            <w:rPrChange w:id="2790" w:author="Author">
              <w:rPr>
                <w:rStyle w:val="Strong"/>
                <w:rFonts w:ascii="Segoe UI" w:eastAsiaTheme="majorEastAsia" w:hAnsi="Segoe UI" w:cs="Segoe UI"/>
                <w:color w:val="171717"/>
              </w:rPr>
            </w:rPrChange>
          </w:rPr>
          <w:t>Teams Chat and Channels</w:t>
        </w:r>
        <w:r w:rsidRPr="00933914">
          <w:rPr>
            <w:rFonts w:ascii="Segoe UI" w:hAnsi="Segoe UI" w:cs="Segoe UI"/>
            <w:color w:val="171717"/>
            <w:sz w:val="20"/>
            <w:szCs w:val="20"/>
            <w:rPrChange w:id="2791" w:author="Author">
              <w:rPr>
                <w:rFonts w:ascii="Segoe UI" w:hAnsi="Segoe UI" w:cs="Segoe UI"/>
                <w:color w:val="171717"/>
              </w:rPr>
            </w:rPrChange>
          </w:rPr>
          <w:t>, select </w:t>
        </w:r>
        <w:del w:id="2792" w:author="Author">
          <w:r w:rsidRPr="00933914" w:rsidDel="00D80B28">
            <w:rPr>
              <w:rStyle w:val="Strong"/>
              <w:rFonts w:ascii="Segoe UI" w:eastAsiaTheme="majorEastAsia" w:hAnsi="Segoe UI" w:cs="Segoe UI"/>
              <w:color w:val="171717"/>
              <w:sz w:val="20"/>
              <w:szCs w:val="20"/>
              <w:rPrChange w:id="2793" w:author="Author">
                <w:rPr>
                  <w:rStyle w:val="Strong"/>
                  <w:rFonts w:ascii="Segoe UI" w:eastAsiaTheme="majorEastAsia" w:hAnsi="Segoe UI" w:cs="Segoe UI"/>
                  <w:color w:val="171717"/>
                </w:rPr>
              </w:rPrChange>
            </w:rPr>
            <w:delText>Chat and collaborate</w:delText>
          </w:r>
        </w:del>
        <w:r w:rsidR="00D80B28" w:rsidRPr="00933914">
          <w:rPr>
            <w:rStyle w:val="Strong"/>
            <w:rFonts w:ascii="Segoe UI" w:eastAsiaTheme="majorEastAsia" w:hAnsi="Segoe UI" w:cs="Segoe UI"/>
            <w:color w:val="171717"/>
            <w:sz w:val="20"/>
            <w:szCs w:val="20"/>
            <w:rPrChange w:id="2794" w:author="Author">
              <w:rPr>
                <w:rStyle w:val="Strong"/>
                <w:rFonts w:ascii="Segoe UI" w:eastAsiaTheme="majorEastAsia" w:hAnsi="Segoe UI" w:cs="Segoe UI"/>
                <w:color w:val="171717"/>
              </w:rPr>
            </w:rPrChange>
          </w:rPr>
          <w:t>Manage</w:t>
        </w:r>
        <w:r w:rsidRPr="00933914">
          <w:rPr>
            <w:rFonts w:ascii="Segoe UI" w:hAnsi="Segoe UI" w:cs="Segoe UI"/>
            <w:color w:val="171717"/>
            <w:sz w:val="20"/>
            <w:szCs w:val="20"/>
            <w:rPrChange w:id="2795" w:author="Author">
              <w:rPr>
                <w:rFonts w:ascii="Segoe UI" w:hAnsi="Segoe UI" w:cs="Segoe UI"/>
                <w:color w:val="171717"/>
              </w:rPr>
            </w:rPrChange>
          </w:rPr>
          <w:t>.</w:t>
        </w:r>
      </w:ins>
    </w:p>
    <w:p w14:paraId="60C727F5" w14:textId="34B1BEEE" w:rsidR="00D80B28" w:rsidRPr="00933914" w:rsidRDefault="00D80B28" w:rsidP="00D80B28">
      <w:pPr>
        <w:pStyle w:val="NormalWeb"/>
        <w:shd w:val="clear" w:color="auto" w:fill="FFFFFF"/>
        <w:ind w:left="720"/>
        <w:rPr>
          <w:ins w:id="2796" w:author="Author"/>
          <w:rFonts w:ascii="Segoe UI" w:hAnsi="Segoe UI" w:cs="Segoe UI"/>
          <w:color w:val="171717"/>
          <w:sz w:val="20"/>
          <w:szCs w:val="20"/>
          <w:rPrChange w:id="2797" w:author="Author">
            <w:rPr>
              <w:ins w:id="2798" w:author="Author"/>
              <w:rFonts w:ascii="Segoe UI" w:hAnsi="Segoe UI" w:cs="Segoe UI"/>
              <w:color w:val="171717"/>
            </w:rPr>
          </w:rPrChange>
        </w:rPr>
      </w:pPr>
      <w:ins w:id="2799" w:author="Author">
        <w:r w:rsidRPr="00933914">
          <w:rPr>
            <w:noProof/>
            <w:sz w:val="20"/>
            <w:szCs w:val="20"/>
            <w:rPrChange w:id="2800" w:author="Author">
              <w:rPr>
                <w:noProof/>
              </w:rPr>
            </w:rPrChange>
          </w:rPr>
          <w:drawing>
            <wp:inline distT="0" distB="0" distL="0" distR="0" wp14:anchorId="50D8FAB7" wp14:editId="611C0C88">
              <wp:extent cx="4929554" cy="4552534"/>
              <wp:effectExtent l="0" t="0" r="4445" b="63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157"/>
                      <a:stretch>
                        <a:fillRect/>
                      </a:stretch>
                    </pic:blipFill>
                    <pic:spPr>
                      <a:xfrm>
                        <a:off x="0" y="0"/>
                        <a:ext cx="4930955" cy="4553828"/>
                      </a:xfrm>
                      <a:prstGeom prst="rect">
                        <a:avLst/>
                      </a:prstGeom>
                    </pic:spPr>
                  </pic:pic>
                </a:graphicData>
              </a:graphic>
            </wp:inline>
          </w:drawing>
        </w:r>
      </w:ins>
    </w:p>
    <w:p w14:paraId="22B3C4F6" w14:textId="0EA7C22B" w:rsidR="00D80B28" w:rsidRPr="00933914" w:rsidDel="00C85961" w:rsidRDefault="00D80B28" w:rsidP="00933914">
      <w:pPr>
        <w:pStyle w:val="NormalWeb"/>
        <w:numPr>
          <w:ilvl w:val="0"/>
          <w:numId w:val="97"/>
        </w:numPr>
        <w:shd w:val="clear" w:color="auto" w:fill="FFFFFF"/>
        <w:rPr>
          <w:ins w:id="2801" w:author="Author"/>
          <w:del w:id="2802" w:author="Author"/>
          <w:rFonts w:ascii="Segoe UI" w:hAnsi="Segoe UI" w:cs="Segoe UI"/>
          <w:color w:val="171717"/>
          <w:sz w:val="20"/>
          <w:szCs w:val="20"/>
          <w:rPrChange w:id="2803" w:author="Author">
            <w:rPr>
              <w:ins w:id="2804" w:author="Author"/>
              <w:del w:id="2805" w:author="Author"/>
              <w:rFonts w:ascii="Segoe UI" w:hAnsi="Segoe UI" w:cs="Segoe UI"/>
              <w:color w:val="171717"/>
            </w:rPr>
          </w:rPrChange>
        </w:rPr>
        <w:pPrChange w:id="2806" w:author="Author">
          <w:pPr>
            <w:pStyle w:val="NormalWeb"/>
            <w:numPr>
              <w:numId w:val="98"/>
            </w:numPr>
            <w:shd w:val="clear" w:color="auto" w:fill="FFFFFF"/>
            <w:tabs>
              <w:tab w:val="num" w:pos="720"/>
            </w:tabs>
            <w:ind w:left="1290" w:hanging="360"/>
          </w:pPr>
        </w:pPrChange>
      </w:pPr>
    </w:p>
    <w:p w14:paraId="7B620098" w14:textId="4C3325B0" w:rsidR="003C36A2" w:rsidRPr="00933914" w:rsidRDefault="003C36A2" w:rsidP="00933914">
      <w:pPr>
        <w:pStyle w:val="NormalWeb"/>
        <w:numPr>
          <w:ilvl w:val="0"/>
          <w:numId w:val="97"/>
        </w:numPr>
        <w:shd w:val="clear" w:color="auto" w:fill="FFFFFF"/>
        <w:rPr>
          <w:ins w:id="2807" w:author="Author"/>
          <w:rFonts w:ascii="Segoe UI" w:hAnsi="Segoe UI" w:cs="Segoe UI"/>
          <w:color w:val="171717"/>
          <w:sz w:val="20"/>
          <w:szCs w:val="20"/>
          <w:rPrChange w:id="2808" w:author="Author">
            <w:rPr>
              <w:ins w:id="2809" w:author="Author"/>
              <w:rFonts w:ascii="Segoe UI" w:hAnsi="Segoe UI" w:cs="Segoe UI"/>
              <w:color w:val="171717"/>
            </w:rPr>
          </w:rPrChange>
        </w:rPr>
        <w:pPrChange w:id="2810" w:author="Author">
          <w:pPr>
            <w:pStyle w:val="NormalWeb"/>
            <w:numPr>
              <w:numId w:val="98"/>
            </w:numPr>
            <w:shd w:val="clear" w:color="auto" w:fill="FFFFFF"/>
            <w:tabs>
              <w:tab w:val="num" w:pos="720"/>
            </w:tabs>
            <w:ind w:left="1290" w:hanging="360"/>
          </w:pPr>
        </w:pPrChange>
      </w:pPr>
      <w:ins w:id="2811" w:author="Author">
        <w:r w:rsidRPr="00933914">
          <w:rPr>
            <w:rFonts w:ascii="Segoe UI" w:hAnsi="Segoe UI" w:cs="Segoe UI"/>
            <w:color w:val="171717"/>
            <w:sz w:val="20"/>
            <w:szCs w:val="20"/>
            <w:rPrChange w:id="2812" w:author="Author">
              <w:rPr>
                <w:rFonts w:ascii="Segoe UI" w:hAnsi="Segoe UI" w:cs="Segoe UI"/>
                <w:color w:val="171717"/>
              </w:rPr>
            </w:rPrChange>
          </w:rPr>
          <w:t>Turn on </w:t>
        </w:r>
        <w:r w:rsidRPr="00933914">
          <w:rPr>
            <w:rStyle w:val="Strong"/>
            <w:rFonts w:ascii="Segoe UI" w:eastAsiaTheme="majorEastAsia" w:hAnsi="Segoe UI" w:cs="Segoe UI"/>
            <w:color w:val="171717"/>
            <w:sz w:val="20"/>
            <w:szCs w:val="20"/>
            <w:rPrChange w:id="2813" w:author="Author">
              <w:rPr>
                <w:rStyle w:val="Strong"/>
                <w:rFonts w:ascii="Segoe UI" w:eastAsiaTheme="majorEastAsia" w:hAnsi="Segoe UI" w:cs="Segoe UI"/>
                <w:color w:val="171717"/>
              </w:rPr>
            </w:rPrChange>
          </w:rPr>
          <w:t>Enable the linking of Dynamics 365 records to Microsoft Teams channels</w:t>
        </w:r>
        <w:r w:rsidRPr="00933914">
          <w:rPr>
            <w:rFonts w:ascii="Segoe UI" w:hAnsi="Segoe UI" w:cs="Segoe UI"/>
            <w:color w:val="171717"/>
            <w:sz w:val="20"/>
            <w:szCs w:val="20"/>
            <w:rPrChange w:id="2814" w:author="Author">
              <w:rPr>
                <w:rFonts w:ascii="Segoe UI" w:hAnsi="Segoe UI" w:cs="Segoe UI"/>
                <w:color w:val="171717"/>
              </w:rPr>
            </w:rPrChange>
          </w:rPr>
          <w:t> to enable the </w:t>
        </w:r>
        <w:r w:rsidRPr="00933914">
          <w:rPr>
            <w:rFonts w:ascii="Segoe UI" w:hAnsi="Segoe UI" w:cs="Segoe UI"/>
            <w:color w:val="171717"/>
            <w:sz w:val="20"/>
            <w:szCs w:val="20"/>
            <w:rPrChange w:id="2815" w:author="Author">
              <w:rPr>
                <w:rFonts w:ascii="Segoe UI" w:hAnsi="Segoe UI" w:cs="Segoe UI"/>
                <w:color w:val="171717"/>
              </w:rPr>
            </w:rPrChange>
          </w:rPr>
          <w:fldChar w:fldCharType="begin"/>
        </w:r>
        <w:r w:rsidRPr="00933914">
          <w:rPr>
            <w:rFonts w:ascii="Segoe UI" w:hAnsi="Segoe UI" w:cs="Segoe UI"/>
            <w:color w:val="171717"/>
            <w:sz w:val="20"/>
            <w:szCs w:val="20"/>
            <w:rPrChange w:id="2816" w:author="Author">
              <w:rPr>
                <w:rFonts w:ascii="Segoe UI" w:hAnsi="Segoe UI" w:cs="Segoe UI"/>
                <w:color w:val="171717"/>
              </w:rPr>
            </w:rPrChange>
          </w:rPr>
          <w:instrText xml:space="preserve"> HYPERLINK "https://docs.microsoft.com/en-us/dynamics365/teams-integration/teams-collaboration" </w:instrText>
        </w:r>
        <w:r w:rsidRPr="00933914">
          <w:rPr>
            <w:rFonts w:ascii="Segoe UI" w:hAnsi="Segoe UI" w:cs="Segoe UI"/>
            <w:color w:val="171717"/>
            <w:sz w:val="20"/>
            <w:szCs w:val="20"/>
            <w:rPrChange w:id="2817" w:author="Author">
              <w:rPr>
                <w:rFonts w:ascii="Segoe UI" w:hAnsi="Segoe UI" w:cs="Segoe UI"/>
                <w:color w:val="171717"/>
              </w:rPr>
            </w:rPrChange>
          </w:rPr>
          <w:fldChar w:fldCharType="separate"/>
        </w:r>
        <w:r w:rsidRPr="00933914">
          <w:rPr>
            <w:rStyle w:val="Hyperlink"/>
            <w:rFonts w:ascii="Segoe UI" w:hAnsi="Segoe UI" w:cs="Segoe UI"/>
            <w:sz w:val="20"/>
            <w:szCs w:val="20"/>
            <w:rPrChange w:id="2818" w:author="Author">
              <w:rPr>
                <w:rStyle w:val="Hyperlink"/>
                <w:rFonts w:ascii="Segoe UI" w:hAnsi="Segoe UI" w:cs="Segoe UI"/>
              </w:rPr>
            </w:rPrChange>
          </w:rPr>
          <w:t>Basic Collaboration Experience</w:t>
        </w:r>
        <w:r w:rsidRPr="00933914">
          <w:rPr>
            <w:rFonts w:ascii="Segoe UI" w:hAnsi="Segoe UI" w:cs="Segoe UI"/>
            <w:color w:val="171717"/>
            <w:sz w:val="20"/>
            <w:szCs w:val="20"/>
            <w:rPrChange w:id="2819" w:author="Author">
              <w:rPr>
                <w:rFonts w:ascii="Segoe UI" w:hAnsi="Segoe UI" w:cs="Segoe UI"/>
                <w:color w:val="171717"/>
              </w:rPr>
            </w:rPrChange>
          </w:rPr>
          <w:fldChar w:fldCharType="end"/>
        </w:r>
        <w:r w:rsidRPr="00933914">
          <w:rPr>
            <w:rFonts w:ascii="Segoe UI" w:hAnsi="Segoe UI" w:cs="Segoe UI"/>
            <w:color w:val="171717"/>
            <w:sz w:val="20"/>
            <w:szCs w:val="20"/>
            <w:rPrChange w:id="2820" w:author="Author">
              <w:rPr>
                <w:rFonts w:ascii="Segoe UI" w:hAnsi="Segoe UI" w:cs="Segoe UI"/>
                <w:color w:val="171717"/>
              </w:rPr>
            </w:rPrChange>
          </w:rPr>
          <w:t>. When Basic Microsoft Teams integration is enabled, the </w:t>
        </w:r>
        <w:r w:rsidRPr="00933914">
          <w:rPr>
            <w:rStyle w:val="Strong"/>
            <w:rFonts w:ascii="Segoe UI" w:eastAsiaTheme="majorEastAsia" w:hAnsi="Segoe UI" w:cs="Segoe UI"/>
            <w:color w:val="171717"/>
            <w:sz w:val="20"/>
            <w:szCs w:val="20"/>
            <w:rPrChange w:id="2821" w:author="Author">
              <w:rPr>
                <w:rStyle w:val="Strong"/>
                <w:rFonts w:ascii="Segoe UI" w:eastAsiaTheme="majorEastAsia" w:hAnsi="Segoe UI" w:cs="Segoe UI"/>
                <w:color w:val="171717"/>
              </w:rPr>
            </w:rPrChange>
          </w:rPr>
          <w:t>Collaborate</w:t>
        </w:r>
        <w:r w:rsidRPr="00933914">
          <w:rPr>
            <w:rFonts w:ascii="Segoe UI" w:hAnsi="Segoe UI" w:cs="Segoe UI"/>
            <w:color w:val="171717"/>
            <w:sz w:val="20"/>
            <w:szCs w:val="20"/>
            <w:rPrChange w:id="2822" w:author="Author">
              <w:rPr>
                <w:rFonts w:ascii="Segoe UI" w:hAnsi="Segoe UI" w:cs="Segoe UI"/>
                <w:color w:val="171717"/>
              </w:rPr>
            </w:rPrChange>
          </w:rPr>
          <w:t> button appears on customer engagement app records so you can see the connected team channel or set up a new connection in Microsoft Teams. In addition, in the </w:t>
        </w:r>
        <w:r w:rsidRPr="00933914">
          <w:rPr>
            <w:rStyle w:val="Strong"/>
            <w:rFonts w:ascii="Segoe UI" w:eastAsiaTheme="majorEastAsia" w:hAnsi="Segoe UI" w:cs="Segoe UI"/>
            <w:color w:val="171717"/>
            <w:sz w:val="20"/>
            <w:szCs w:val="20"/>
            <w:rPrChange w:id="2823" w:author="Author">
              <w:rPr>
                <w:rStyle w:val="Strong"/>
                <w:rFonts w:ascii="Segoe UI" w:eastAsiaTheme="majorEastAsia" w:hAnsi="Segoe UI" w:cs="Segoe UI"/>
                <w:color w:val="171717"/>
              </w:rPr>
            </w:rPrChange>
          </w:rPr>
          <w:t>Documents</w:t>
        </w:r>
        <w:r w:rsidRPr="00933914">
          <w:rPr>
            <w:rFonts w:ascii="Segoe UI" w:hAnsi="Segoe UI" w:cs="Segoe UI"/>
            <w:color w:val="171717"/>
            <w:sz w:val="20"/>
            <w:szCs w:val="20"/>
            <w:rPrChange w:id="2824" w:author="Author">
              <w:rPr>
                <w:rFonts w:ascii="Segoe UI" w:hAnsi="Segoe UI" w:cs="Segoe UI"/>
                <w:color w:val="171717"/>
              </w:rPr>
            </w:rPrChange>
          </w:rPr>
          <w:t> tab on the record page, the connected team channel file library will appear.</w:t>
        </w:r>
        <w:r w:rsidR="00933914" w:rsidRPr="00933914">
          <w:rPr>
            <w:rFonts w:ascii="Segoe UI" w:hAnsi="Segoe UI" w:cs="Segoe UI"/>
            <w:color w:val="171717"/>
            <w:sz w:val="20"/>
            <w:szCs w:val="20"/>
            <w:rPrChange w:id="2825" w:author="Author">
              <w:rPr>
                <w:rFonts w:ascii="Segoe UI" w:hAnsi="Segoe UI" w:cs="Segoe UI"/>
                <w:color w:val="171717"/>
              </w:rPr>
            </w:rPrChange>
          </w:rPr>
          <w:t>’</w:t>
        </w:r>
      </w:ins>
    </w:p>
    <w:p w14:paraId="79BDBA61" w14:textId="3A0DC10A" w:rsidR="003C36A2" w:rsidRPr="00933914" w:rsidDel="00933914" w:rsidRDefault="003C36A2" w:rsidP="00933914">
      <w:pPr>
        <w:pStyle w:val="NormalWeb"/>
        <w:numPr>
          <w:ilvl w:val="0"/>
          <w:numId w:val="97"/>
        </w:numPr>
        <w:shd w:val="clear" w:color="auto" w:fill="FFFFFF"/>
        <w:spacing w:before="120" w:beforeAutospacing="0"/>
        <w:ind w:left="714" w:hanging="357"/>
        <w:rPr>
          <w:del w:id="2826" w:author="Author"/>
          <w:rFonts w:ascii="Segoe UI" w:hAnsi="Segoe UI" w:cs="Segoe UI"/>
          <w:color w:val="171717"/>
          <w:sz w:val="20"/>
          <w:szCs w:val="20"/>
          <w:rPrChange w:id="2827" w:author="Author">
            <w:rPr>
              <w:del w:id="2828" w:author="Author"/>
              <w:rFonts w:ascii="Segoe UI" w:hAnsi="Segoe UI" w:cs="Segoe UI"/>
              <w:color w:val="171717"/>
            </w:rPr>
          </w:rPrChange>
        </w:rPr>
      </w:pPr>
      <w:ins w:id="2829" w:author="Author">
        <w:r w:rsidRPr="00933914">
          <w:rPr>
            <w:rFonts w:ascii="Segoe UI" w:hAnsi="Segoe UI" w:cs="Segoe UI"/>
            <w:color w:val="171717"/>
            <w:sz w:val="20"/>
            <w:szCs w:val="20"/>
            <w:rPrChange w:id="2830" w:author="Author">
              <w:rPr>
                <w:rFonts w:ascii="Segoe UI" w:hAnsi="Segoe UI" w:cs="Segoe UI"/>
                <w:color w:val="171717"/>
              </w:rPr>
            </w:rPrChange>
          </w:rPr>
          <w:t>To enable the </w:t>
        </w:r>
        <w:r w:rsidRPr="00933914">
          <w:rPr>
            <w:rFonts w:ascii="Segoe UI" w:hAnsi="Segoe UI" w:cs="Segoe UI"/>
            <w:color w:val="171717"/>
            <w:sz w:val="20"/>
            <w:szCs w:val="20"/>
            <w:rPrChange w:id="2831" w:author="Author">
              <w:rPr>
                <w:rFonts w:ascii="Segoe UI" w:hAnsi="Segoe UI" w:cs="Segoe UI"/>
                <w:color w:val="171717"/>
              </w:rPr>
            </w:rPrChange>
          </w:rPr>
          <w:fldChar w:fldCharType="begin"/>
        </w:r>
        <w:r w:rsidRPr="00933914">
          <w:rPr>
            <w:rFonts w:ascii="Segoe UI" w:hAnsi="Segoe UI" w:cs="Segoe UI"/>
            <w:color w:val="171717"/>
            <w:sz w:val="20"/>
            <w:szCs w:val="20"/>
            <w:rPrChange w:id="2832" w:author="Author">
              <w:rPr>
                <w:rFonts w:ascii="Segoe UI" w:hAnsi="Segoe UI" w:cs="Segoe UI"/>
                <w:color w:val="171717"/>
              </w:rPr>
            </w:rPrChange>
          </w:rPr>
          <w:instrText xml:space="preserve"> HYPERLINK "https://docs.microsoft.com/en-us/dynamics365/teams-integration/teams-collaboration-enhanced-experience" </w:instrText>
        </w:r>
        <w:r w:rsidRPr="00933914">
          <w:rPr>
            <w:rFonts w:ascii="Segoe UI" w:hAnsi="Segoe UI" w:cs="Segoe UI"/>
            <w:color w:val="171717"/>
            <w:sz w:val="20"/>
            <w:szCs w:val="20"/>
            <w:rPrChange w:id="2833" w:author="Author">
              <w:rPr>
                <w:rFonts w:ascii="Segoe UI" w:hAnsi="Segoe UI" w:cs="Segoe UI"/>
                <w:color w:val="171717"/>
              </w:rPr>
            </w:rPrChange>
          </w:rPr>
          <w:fldChar w:fldCharType="separate"/>
        </w:r>
        <w:r w:rsidRPr="00933914">
          <w:rPr>
            <w:rStyle w:val="Hyperlink"/>
            <w:rFonts w:ascii="Segoe UI" w:hAnsi="Segoe UI" w:cs="Segoe UI"/>
            <w:sz w:val="20"/>
            <w:szCs w:val="20"/>
            <w:rPrChange w:id="2834" w:author="Author">
              <w:rPr>
                <w:rStyle w:val="Hyperlink"/>
                <w:rFonts w:ascii="Segoe UI" w:hAnsi="Segoe UI" w:cs="Segoe UI"/>
              </w:rPr>
            </w:rPrChange>
          </w:rPr>
          <w:t>Enhanced Collaboration Experience</w:t>
        </w:r>
        <w:r w:rsidRPr="00933914">
          <w:rPr>
            <w:rFonts w:ascii="Segoe UI" w:hAnsi="Segoe UI" w:cs="Segoe UI"/>
            <w:color w:val="171717"/>
            <w:sz w:val="20"/>
            <w:szCs w:val="20"/>
            <w:rPrChange w:id="2835" w:author="Author">
              <w:rPr>
                <w:rFonts w:ascii="Segoe UI" w:hAnsi="Segoe UI" w:cs="Segoe UI"/>
                <w:color w:val="171717"/>
              </w:rPr>
            </w:rPrChange>
          </w:rPr>
          <w:fldChar w:fldCharType="end"/>
        </w:r>
        <w:r w:rsidRPr="00933914">
          <w:rPr>
            <w:rFonts w:ascii="Segoe UI" w:hAnsi="Segoe UI" w:cs="Segoe UI"/>
            <w:color w:val="171717"/>
            <w:sz w:val="20"/>
            <w:szCs w:val="20"/>
            <w:rPrChange w:id="2836" w:author="Author">
              <w:rPr>
                <w:rFonts w:ascii="Segoe UI" w:hAnsi="Segoe UI" w:cs="Segoe UI"/>
                <w:color w:val="171717"/>
              </w:rPr>
            </w:rPrChange>
          </w:rPr>
          <w:t>, select </w:t>
        </w:r>
        <w:r w:rsidRPr="00933914">
          <w:rPr>
            <w:rStyle w:val="Strong"/>
            <w:rFonts w:ascii="Segoe UI" w:eastAsiaTheme="majorEastAsia" w:hAnsi="Segoe UI" w:cs="Segoe UI"/>
            <w:color w:val="171717"/>
            <w:sz w:val="20"/>
            <w:szCs w:val="20"/>
            <w:rPrChange w:id="2837" w:author="Author">
              <w:rPr>
                <w:rStyle w:val="Strong"/>
                <w:rFonts w:ascii="Segoe UI" w:eastAsiaTheme="majorEastAsia" w:hAnsi="Segoe UI" w:cs="Segoe UI"/>
                <w:color w:val="171717"/>
              </w:rPr>
            </w:rPrChange>
          </w:rPr>
          <w:t>Yes</w:t>
        </w:r>
        <w:r w:rsidRPr="00933914">
          <w:rPr>
            <w:rFonts w:ascii="Segoe UI" w:hAnsi="Segoe UI" w:cs="Segoe UI"/>
            <w:color w:val="171717"/>
            <w:sz w:val="20"/>
            <w:szCs w:val="20"/>
            <w:rPrChange w:id="2838" w:author="Author">
              <w:rPr>
                <w:rFonts w:ascii="Segoe UI" w:hAnsi="Segoe UI" w:cs="Segoe UI"/>
                <w:color w:val="171717"/>
              </w:rPr>
            </w:rPrChange>
          </w:rPr>
          <w:t> for </w:t>
        </w:r>
        <w:r w:rsidRPr="00933914">
          <w:rPr>
            <w:rStyle w:val="Strong"/>
            <w:rFonts w:ascii="Segoe UI" w:eastAsiaTheme="majorEastAsia" w:hAnsi="Segoe UI" w:cs="Segoe UI"/>
            <w:color w:val="171717"/>
            <w:sz w:val="20"/>
            <w:szCs w:val="20"/>
            <w:rPrChange w:id="2839" w:author="Author">
              <w:rPr>
                <w:rStyle w:val="Strong"/>
                <w:rFonts w:ascii="Segoe UI" w:eastAsiaTheme="majorEastAsia" w:hAnsi="Segoe UI" w:cs="Segoe UI"/>
                <w:color w:val="171717"/>
              </w:rPr>
            </w:rPrChange>
          </w:rPr>
          <w:t>Enable Enhanced Microsoft Teams integration</w:t>
        </w:r>
        <w:r w:rsidRPr="00933914">
          <w:rPr>
            <w:rFonts w:ascii="Segoe UI" w:hAnsi="Segoe UI" w:cs="Segoe UI"/>
            <w:color w:val="171717"/>
            <w:sz w:val="20"/>
            <w:szCs w:val="20"/>
            <w:rPrChange w:id="2840" w:author="Author">
              <w:rPr>
                <w:rFonts w:ascii="Segoe UI" w:hAnsi="Segoe UI" w:cs="Segoe UI"/>
                <w:color w:val="171717"/>
              </w:rPr>
            </w:rPrChange>
          </w:rPr>
          <w:t>. To turn on this option, you need Microsoft 365 tenant admin permissions. When Enhanced Microsoft Teams integration is enabled, the </w:t>
        </w:r>
        <w:r w:rsidRPr="00933914">
          <w:rPr>
            <w:rStyle w:val="Strong"/>
            <w:rFonts w:ascii="Segoe UI" w:eastAsiaTheme="majorEastAsia" w:hAnsi="Segoe UI" w:cs="Segoe UI"/>
            <w:color w:val="171717"/>
            <w:sz w:val="20"/>
            <w:szCs w:val="20"/>
            <w:rPrChange w:id="2841" w:author="Author">
              <w:rPr>
                <w:rStyle w:val="Strong"/>
                <w:rFonts w:ascii="Segoe UI" w:eastAsiaTheme="majorEastAsia" w:hAnsi="Segoe UI" w:cs="Segoe UI"/>
                <w:color w:val="171717"/>
              </w:rPr>
            </w:rPrChange>
          </w:rPr>
          <w:t>Collaborate</w:t>
        </w:r>
        <w:r w:rsidRPr="00933914">
          <w:rPr>
            <w:rFonts w:ascii="Segoe UI" w:hAnsi="Segoe UI" w:cs="Segoe UI"/>
            <w:color w:val="171717"/>
            <w:sz w:val="20"/>
            <w:szCs w:val="20"/>
            <w:rPrChange w:id="2842" w:author="Author">
              <w:rPr>
                <w:rFonts w:ascii="Segoe UI" w:hAnsi="Segoe UI" w:cs="Segoe UI"/>
                <w:color w:val="171717"/>
              </w:rPr>
            </w:rPrChange>
          </w:rPr>
          <w:t> button appears on the record and view page in customer engagement apps. You can set up a connection with any Microsoft Teams collaboration channel within an app.</w:t>
        </w:r>
      </w:ins>
    </w:p>
    <w:p w14:paraId="3CB37712" w14:textId="77777777" w:rsidR="00933914" w:rsidRPr="00933914" w:rsidRDefault="00933914" w:rsidP="00933914">
      <w:pPr>
        <w:pStyle w:val="NormalWeb"/>
        <w:numPr>
          <w:ilvl w:val="0"/>
          <w:numId w:val="97"/>
        </w:numPr>
        <w:shd w:val="clear" w:color="auto" w:fill="FFFFFF"/>
        <w:spacing w:before="120" w:beforeAutospacing="0"/>
        <w:ind w:left="714" w:hanging="357"/>
        <w:rPr>
          <w:ins w:id="2843" w:author="Author"/>
          <w:rFonts w:ascii="Segoe UI" w:hAnsi="Segoe UI" w:cs="Segoe UI"/>
          <w:color w:val="171717"/>
          <w:sz w:val="20"/>
          <w:szCs w:val="20"/>
          <w:rPrChange w:id="2844" w:author="Author">
            <w:rPr>
              <w:ins w:id="2845" w:author="Author"/>
              <w:rFonts w:ascii="Segoe UI" w:hAnsi="Segoe UI" w:cs="Segoe UI"/>
              <w:color w:val="171717"/>
            </w:rPr>
          </w:rPrChange>
        </w:rPr>
        <w:pPrChange w:id="2846" w:author="Author">
          <w:pPr>
            <w:pStyle w:val="NormalWeb"/>
            <w:numPr>
              <w:numId w:val="98"/>
            </w:numPr>
            <w:shd w:val="clear" w:color="auto" w:fill="FFFFFF"/>
            <w:tabs>
              <w:tab w:val="num" w:pos="720"/>
            </w:tabs>
            <w:ind w:left="1290" w:hanging="360"/>
          </w:pPr>
        </w:pPrChange>
      </w:pPr>
    </w:p>
    <w:p w14:paraId="7EA4227B" w14:textId="77777777" w:rsidR="003C36A2" w:rsidRPr="00933914" w:rsidRDefault="003C36A2" w:rsidP="00933914">
      <w:pPr>
        <w:pStyle w:val="NormalWeb"/>
        <w:shd w:val="clear" w:color="auto" w:fill="FFFFFF"/>
        <w:spacing w:before="120" w:beforeAutospacing="0"/>
        <w:ind w:left="714"/>
        <w:rPr>
          <w:ins w:id="2847" w:author="Author"/>
          <w:rFonts w:ascii="Segoe UI" w:hAnsi="Segoe UI" w:cs="Segoe UI"/>
          <w:color w:val="171717"/>
          <w:sz w:val="20"/>
          <w:szCs w:val="20"/>
          <w:rPrChange w:id="2848" w:author="Author">
            <w:rPr>
              <w:ins w:id="2849" w:author="Author"/>
              <w:rFonts w:ascii="Segoe UI" w:hAnsi="Segoe UI" w:cs="Segoe UI"/>
              <w:color w:val="171717"/>
            </w:rPr>
          </w:rPrChange>
        </w:rPr>
        <w:pPrChange w:id="2850" w:author="Author">
          <w:pPr>
            <w:pStyle w:val="NormalWeb"/>
            <w:numPr>
              <w:numId w:val="98"/>
            </w:numPr>
            <w:shd w:val="clear" w:color="auto" w:fill="FFFFFF"/>
            <w:tabs>
              <w:tab w:val="num" w:pos="720"/>
            </w:tabs>
            <w:ind w:left="1290" w:hanging="360"/>
          </w:pPr>
        </w:pPrChange>
      </w:pPr>
      <w:ins w:id="2851" w:author="Author">
        <w:r w:rsidRPr="00933914">
          <w:rPr>
            <w:rFonts w:ascii="Segoe UI" w:hAnsi="Segoe UI" w:cs="Segoe UI"/>
            <w:color w:val="171717"/>
            <w:sz w:val="20"/>
            <w:szCs w:val="20"/>
            <w:rPrChange w:id="2852" w:author="Author">
              <w:rPr>
                <w:rFonts w:ascii="Segoe UI" w:hAnsi="Segoe UI" w:cs="Segoe UI"/>
                <w:color w:val="171717"/>
              </w:rPr>
            </w:rPrChange>
          </w:rPr>
          <w:t>On the consent dialog, select </w:t>
        </w:r>
        <w:r w:rsidRPr="00933914">
          <w:rPr>
            <w:rStyle w:val="Strong"/>
            <w:rFonts w:ascii="Segoe UI" w:eastAsiaTheme="majorEastAsia" w:hAnsi="Segoe UI" w:cs="Segoe UI"/>
            <w:color w:val="171717"/>
            <w:sz w:val="20"/>
            <w:szCs w:val="20"/>
            <w:rPrChange w:id="2853" w:author="Author">
              <w:rPr>
                <w:rStyle w:val="Strong"/>
                <w:rFonts w:ascii="Segoe UI" w:eastAsiaTheme="majorEastAsia" w:hAnsi="Segoe UI" w:cs="Segoe UI"/>
                <w:color w:val="171717"/>
              </w:rPr>
            </w:rPrChange>
          </w:rPr>
          <w:t>Accept</w:t>
        </w:r>
        <w:r w:rsidRPr="00933914">
          <w:rPr>
            <w:rFonts w:ascii="Segoe UI" w:hAnsi="Segoe UI" w:cs="Segoe UI"/>
            <w:color w:val="171717"/>
            <w:sz w:val="20"/>
            <w:szCs w:val="20"/>
            <w:rPrChange w:id="2854" w:author="Author">
              <w:rPr>
                <w:rFonts w:ascii="Segoe UI" w:hAnsi="Segoe UI" w:cs="Segoe UI"/>
                <w:color w:val="171717"/>
              </w:rPr>
            </w:rPrChange>
          </w:rPr>
          <w:t>.</w:t>
        </w:r>
      </w:ins>
    </w:p>
    <w:p w14:paraId="72FD12AB" w14:textId="77777777" w:rsidR="00933914" w:rsidRPr="00933914" w:rsidRDefault="00933914" w:rsidP="003C36A2">
      <w:pPr>
        <w:pStyle w:val="alert-title"/>
        <w:shd w:val="clear" w:color="auto" w:fill="FFFFFF"/>
        <w:spacing w:before="0" w:beforeAutospacing="0" w:after="0" w:afterAutospacing="0"/>
        <w:ind w:left="1290"/>
        <w:rPr>
          <w:ins w:id="2855" w:author="Author"/>
          <w:rFonts w:ascii="Segoe UI" w:hAnsi="Segoe UI" w:cs="Segoe UI"/>
          <w:b/>
          <w:bCs/>
          <w:color w:val="171717"/>
          <w:sz w:val="20"/>
          <w:szCs w:val="20"/>
          <w:rPrChange w:id="2856" w:author="Author">
            <w:rPr>
              <w:ins w:id="2857" w:author="Author"/>
              <w:rFonts w:ascii="Segoe UI" w:hAnsi="Segoe UI" w:cs="Segoe UI"/>
              <w:b/>
              <w:bCs/>
              <w:color w:val="171717"/>
            </w:rPr>
          </w:rPrChange>
        </w:rPr>
      </w:pPr>
    </w:p>
    <w:p w14:paraId="264B5AD4" w14:textId="77777777" w:rsidR="00933914" w:rsidRPr="00933914" w:rsidRDefault="00933914" w:rsidP="003C36A2">
      <w:pPr>
        <w:pStyle w:val="alert-title"/>
        <w:shd w:val="clear" w:color="auto" w:fill="FFFFFF"/>
        <w:spacing w:before="0" w:beforeAutospacing="0" w:after="0" w:afterAutospacing="0"/>
        <w:ind w:left="1290"/>
        <w:rPr>
          <w:ins w:id="2858" w:author="Author"/>
          <w:rFonts w:ascii="Segoe UI" w:hAnsi="Segoe UI" w:cs="Segoe UI"/>
          <w:b/>
          <w:bCs/>
          <w:color w:val="171717"/>
          <w:sz w:val="20"/>
          <w:szCs w:val="20"/>
          <w:rPrChange w:id="2859" w:author="Author">
            <w:rPr>
              <w:ins w:id="2860" w:author="Author"/>
              <w:rFonts w:ascii="Segoe UI" w:hAnsi="Segoe UI" w:cs="Segoe UI"/>
              <w:b/>
              <w:bCs/>
              <w:color w:val="171717"/>
            </w:rPr>
          </w:rPrChange>
        </w:rPr>
      </w:pPr>
    </w:p>
    <w:p w14:paraId="79CBC3A3" w14:textId="7BFFFAF4" w:rsidR="003C36A2" w:rsidRPr="00933914" w:rsidRDefault="003C36A2" w:rsidP="003C36A2">
      <w:pPr>
        <w:pStyle w:val="alert-title"/>
        <w:shd w:val="clear" w:color="auto" w:fill="FFFFFF"/>
        <w:spacing w:before="0" w:beforeAutospacing="0" w:after="0" w:afterAutospacing="0"/>
        <w:ind w:left="1290"/>
        <w:rPr>
          <w:ins w:id="2861" w:author="Author"/>
          <w:rFonts w:ascii="Segoe UI" w:hAnsi="Segoe UI" w:cs="Segoe UI"/>
          <w:b/>
          <w:bCs/>
          <w:color w:val="171717"/>
          <w:sz w:val="20"/>
          <w:szCs w:val="20"/>
          <w:rPrChange w:id="2862" w:author="Author">
            <w:rPr>
              <w:ins w:id="2863" w:author="Author"/>
              <w:rFonts w:ascii="Segoe UI" w:hAnsi="Segoe UI" w:cs="Segoe UI"/>
              <w:b/>
              <w:bCs/>
              <w:color w:val="171717"/>
            </w:rPr>
          </w:rPrChange>
        </w:rPr>
      </w:pPr>
      <w:ins w:id="2864" w:author="Author">
        <w:r w:rsidRPr="00933914">
          <w:rPr>
            <w:rFonts w:ascii="Segoe UI" w:hAnsi="Segoe UI" w:cs="Segoe UI"/>
            <w:b/>
            <w:bCs/>
            <w:color w:val="171717"/>
            <w:sz w:val="20"/>
            <w:szCs w:val="20"/>
            <w:rPrChange w:id="2865" w:author="Author">
              <w:rPr>
                <w:rFonts w:ascii="Segoe UI" w:hAnsi="Segoe UI" w:cs="Segoe UI"/>
                <w:b/>
                <w:bCs/>
                <w:color w:val="171717"/>
              </w:rPr>
            </w:rPrChange>
          </w:rPr>
          <w:t> Important</w:t>
        </w:r>
      </w:ins>
    </w:p>
    <w:p w14:paraId="191D4744" w14:textId="77777777" w:rsidR="003C36A2" w:rsidRPr="00933914" w:rsidRDefault="003C36A2" w:rsidP="003C36A2">
      <w:pPr>
        <w:pStyle w:val="NormalWeb"/>
        <w:shd w:val="clear" w:color="auto" w:fill="FFFFFF"/>
        <w:ind w:left="1290"/>
        <w:rPr>
          <w:ins w:id="2866" w:author="Author"/>
          <w:rFonts w:ascii="Segoe UI" w:hAnsi="Segoe UI" w:cs="Segoe UI"/>
          <w:color w:val="171717"/>
          <w:sz w:val="20"/>
          <w:szCs w:val="20"/>
          <w:rPrChange w:id="2867" w:author="Author">
            <w:rPr>
              <w:ins w:id="2868" w:author="Author"/>
              <w:rFonts w:ascii="Segoe UI" w:hAnsi="Segoe UI" w:cs="Segoe UI"/>
              <w:color w:val="171717"/>
            </w:rPr>
          </w:rPrChange>
        </w:rPr>
      </w:pPr>
      <w:ins w:id="2869" w:author="Author">
        <w:r w:rsidRPr="00933914">
          <w:rPr>
            <w:rFonts w:ascii="Segoe UI" w:hAnsi="Segoe UI" w:cs="Segoe UI"/>
            <w:color w:val="171717"/>
            <w:sz w:val="20"/>
            <w:szCs w:val="20"/>
            <w:rPrChange w:id="2870" w:author="Author">
              <w:rPr>
                <w:rFonts w:ascii="Segoe UI" w:hAnsi="Segoe UI" w:cs="Segoe UI"/>
                <w:color w:val="171717"/>
              </w:rPr>
            </w:rPrChange>
          </w:rPr>
          <w:t>When you give your consent on behalf of your organization, the app gets full access to all Teams groups and associated content that the users have access to. Though the app has full access, it does not read or write to any of that data. The app just reads the teams/channels list or creates teams/channels for collaborating on Dynamics 365 data.</w:t>
        </w:r>
      </w:ins>
    </w:p>
    <w:p w14:paraId="1343C9B5" w14:textId="77777777" w:rsidR="003C36A2" w:rsidRPr="00933914" w:rsidRDefault="003C36A2" w:rsidP="003C36A2">
      <w:pPr>
        <w:pStyle w:val="alert-title"/>
        <w:shd w:val="clear" w:color="auto" w:fill="FFFFFF"/>
        <w:spacing w:before="0" w:beforeAutospacing="0" w:after="0" w:afterAutospacing="0"/>
        <w:ind w:left="1290"/>
        <w:rPr>
          <w:ins w:id="2871" w:author="Author"/>
          <w:rFonts w:ascii="Segoe UI" w:hAnsi="Segoe UI" w:cs="Segoe UI"/>
          <w:b/>
          <w:bCs/>
          <w:color w:val="171717"/>
          <w:sz w:val="20"/>
          <w:szCs w:val="20"/>
          <w:rPrChange w:id="2872" w:author="Author">
            <w:rPr>
              <w:ins w:id="2873" w:author="Author"/>
              <w:rFonts w:ascii="Segoe UI" w:hAnsi="Segoe UI" w:cs="Segoe UI"/>
              <w:b/>
              <w:bCs/>
              <w:color w:val="171717"/>
            </w:rPr>
          </w:rPrChange>
        </w:rPr>
      </w:pPr>
      <w:ins w:id="2874" w:author="Author">
        <w:r w:rsidRPr="00933914">
          <w:rPr>
            <w:rFonts w:ascii="Segoe UI" w:hAnsi="Segoe UI" w:cs="Segoe UI"/>
            <w:b/>
            <w:bCs/>
            <w:color w:val="171717"/>
            <w:sz w:val="20"/>
            <w:szCs w:val="20"/>
            <w:rPrChange w:id="2875" w:author="Author">
              <w:rPr>
                <w:rFonts w:ascii="Segoe UI" w:hAnsi="Segoe UI" w:cs="Segoe UI"/>
                <w:b/>
                <w:bCs/>
                <w:color w:val="171717"/>
              </w:rPr>
            </w:rPrChange>
          </w:rPr>
          <w:t> Note</w:t>
        </w:r>
      </w:ins>
    </w:p>
    <w:p w14:paraId="2A9DDB9A" w14:textId="77777777" w:rsidR="003C36A2" w:rsidRPr="00933914" w:rsidRDefault="003C36A2" w:rsidP="003C36A2">
      <w:pPr>
        <w:pStyle w:val="NormalWeb"/>
        <w:shd w:val="clear" w:color="auto" w:fill="FFFFFF"/>
        <w:ind w:left="1290"/>
        <w:rPr>
          <w:ins w:id="2876" w:author="Author"/>
          <w:rFonts w:ascii="Segoe UI" w:hAnsi="Segoe UI" w:cs="Segoe UI"/>
          <w:color w:val="171717"/>
          <w:sz w:val="20"/>
          <w:szCs w:val="20"/>
          <w:rPrChange w:id="2877" w:author="Author">
            <w:rPr>
              <w:ins w:id="2878" w:author="Author"/>
              <w:rFonts w:ascii="Segoe UI" w:hAnsi="Segoe UI" w:cs="Segoe UI"/>
              <w:color w:val="171717"/>
            </w:rPr>
          </w:rPrChange>
        </w:rPr>
      </w:pPr>
      <w:ins w:id="2879" w:author="Author">
        <w:r w:rsidRPr="00933914">
          <w:rPr>
            <w:rFonts w:ascii="Segoe UI" w:hAnsi="Segoe UI" w:cs="Segoe UI"/>
            <w:color w:val="171717"/>
            <w:sz w:val="20"/>
            <w:szCs w:val="20"/>
            <w:rPrChange w:id="2880" w:author="Author">
              <w:rPr>
                <w:rFonts w:ascii="Segoe UI" w:hAnsi="Segoe UI" w:cs="Segoe UI"/>
                <w:color w:val="171717"/>
              </w:rPr>
            </w:rPrChange>
          </w:rPr>
          <w:t>If you don't select </w:t>
        </w:r>
        <w:r w:rsidRPr="00933914">
          <w:rPr>
            <w:rStyle w:val="Strong"/>
            <w:rFonts w:ascii="Segoe UI" w:eastAsiaTheme="majorEastAsia" w:hAnsi="Segoe UI" w:cs="Segoe UI"/>
            <w:color w:val="171717"/>
            <w:sz w:val="20"/>
            <w:szCs w:val="20"/>
            <w:rPrChange w:id="2881" w:author="Author">
              <w:rPr>
                <w:rStyle w:val="Strong"/>
                <w:rFonts w:ascii="Segoe UI" w:eastAsiaTheme="majorEastAsia" w:hAnsi="Segoe UI" w:cs="Segoe UI"/>
                <w:color w:val="171717"/>
              </w:rPr>
            </w:rPrChange>
          </w:rPr>
          <w:t>Accept</w:t>
        </w:r>
        <w:r w:rsidRPr="00933914">
          <w:rPr>
            <w:rFonts w:ascii="Segoe UI" w:hAnsi="Segoe UI" w:cs="Segoe UI"/>
            <w:color w:val="171717"/>
            <w:sz w:val="20"/>
            <w:szCs w:val="20"/>
            <w:rPrChange w:id="2882" w:author="Author">
              <w:rPr>
                <w:rFonts w:ascii="Segoe UI" w:hAnsi="Segoe UI" w:cs="Segoe UI"/>
                <w:color w:val="171717"/>
              </w:rPr>
            </w:rPrChange>
          </w:rPr>
          <w:t>, then when a user tries to pin an entity record or view to Microsoft Teams and shares the tab with another user, they'll receive the following error message: </w:t>
        </w:r>
        <w:r w:rsidRPr="00933914">
          <w:rPr>
            <w:rStyle w:val="Emphasis"/>
            <w:rFonts w:ascii="Segoe UI" w:hAnsi="Segoe UI" w:cs="Segoe UI"/>
            <w:color w:val="171717"/>
            <w:sz w:val="20"/>
            <w:szCs w:val="20"/>
            <w:rPrChange w:id="2883" w:author="Author">
              <w:rPr>
                <w:rStyle w:val="Emphasis"/>
                <w:rFonts w:ascii="Segoe UI" w:hAnsi="Segoe UI" w:cs="Segoe UI"/>
                <w:color w:val="171717"/>
              </w:rPr>
            </w:rPrChange>
          </w:rPr>
          <w:t>"The admin has not consented to use user sync feature, you can add them manually."</w:t>
        </w:r>
        <w:r w:rsidRPr="00933914">
          <w:rPr>
            <w:rFonts w:ascii="Segoe UI" w:hAnsi="Segoe UI" w:cs="Segoe UI"/>
            <w:color w:val="171717"/>
            <w:sz w:val="20"/>
            <w:szCs w:val="20"/>
            <w:rPrChange w:id="2884" w:author="Author">
              <w:rPr>
                <w:rFonts w:ascii="Segoe UI" w:hAnsi="Segoe UI" w:cs="Segoe UI"/>
                <w:color w:val="171717"/>
              </w:rPr>
            </w:rPrChange>
          </w:rPr>
          <w:t> If you receive this error message, see </w:t>
        </w:r>
        <w:r w:rsidRPr="00933914">
          <w:rPr>
            <w:rFonts w:ascii="Segoe UI" w:hAnsi="Segoe UI" w:cs="Segoe UI"/>
            <w:color w:val="171717"/>
            <w:sz w:val="20"/>
            <w:szCs w:val="20"/>
            <w:rPrChange w:id="2885" w:author="Author">
              <w:rPr>
                <w:rFonts w:ascii="Segoe UI" w:hAnsi="Segoe UI" w:cs="Segoe UI"/>
                <w:color w:val="171717"/>
              </w:rPr>
            </w:rPrChange>
          </w:rPr>
          <w:fldChar w:fldCharType="begin"/>
        </w:r>
        <w:r w:rsidRPr="00933914">
          <w:rPr>
            <w:rFonts w:ascii="Segoe UI" w:hAnsi="Segoe UI" w:cs="Segoe UI"/>
            <w:color w:val="171717"/>
            <w:sz w:val="20"/>
            <w:szCs w:val="20"/>
            <w:rPrChange w:id="2886" w:author="Author">
              <w:rPr>
                <w:rFonts w:ascii="Segoe UI" w:hAnsi="Segoe UI" w:cs="Segoe UI"/>
                <w:color w:val="171717"/>
              </w:rPr>
            </w:rPrChange>
          </w:rPr>
          <w:instrText xml:space="preserve"> HYPERLINK "https://docs.microsoft.com/en-us/dynamics365/teams-integration/teams-troubleshoot" \l "error-when-you-pin-a-record-or-view-of-any-app-to-a-team-channel-if-your-user-role-permission-is-not-configured-correctly-by-your-customer-engagement-apps-system-admin" </w:instrText>
        </w:r>
        <w:r w:rsidRPr="00933914">
          <w:rPr>
            <w:rFonts w:ascii="Segoe UI" w:hAnsi="Segoe UI" w:cs="Segoe UI"/>
            <w:color w:val="171717"/>
            <w:sz w:val="20"/>
            <w:szCs w:val="20"/>
            <w:rPrChange w:id="2887" w:author="Author">
              <w:rPr>
                <w:rFonts w:ascii="Segoe UI" w:hAnsi="Segoe UI" w:cs="Segoe UI"/>
                <w:color w:val="171717"/>
              </w:rPr>
            </w:rPrChange>
          </w:rPr>
          <w:fldChar w:fldCharType="separate"/>
        </w:r>
        <w:r w:rsidRPr="00933914">
          <w:rPr>
            <w:rStyle w:val="Hyperlink"/>
            <w:rFonts w:ascii="Segoe UI" w:hAnsi="Segoe UI" w:cs="Segoe UI"/>
            <w:b/>
            <w:bCs/>
            <w:sz w:val="20"/>
            <w:szCs w:val="20"/>
            <w:rPrChange w:id="2888" w:author="Author">
              <w:rPr>
                <w:rStyle w:val="Hyperlink"/>
                <w:rFonts w:ascii="Segoe UI" w:hAnsi="Segoe UI" w:cs="Segoe UI"/>
                <w:b/>
                <w:bCs/>
              </w:rPr>
            </w:rPrChange>
          </w:rPr>
          <w:t>Error when you pin a record or view to teams channel</w:t>
        </w:r>
        <w:r w:rsidRPr="00933914">
          <w:rPr>
            <w:rFonts w:ascii="Segoe UI" w:hAnsi="Segoe UI" w:cs="Segoe UI"/>
            <w:color w:val="171717"/>
            <w:sz w:val="20"/>
            <w:szCs w:val="20"/>
            <w:rPrChange w:id="2889" w:author="Author">
              <w:rPr>
                <w:rFonts w:ascii="Segoe UI" w:hAnsi="Segoe UI" w:cs="Segoe UI"/>
                <w:color w:val="171717"/>
              </w:rPr>
            </w:rPrChange>
          </w:rPr>
          <w:fldChar w:fldCharType="end"/>
        </w:r>
        <w:r w:rsidRPr="00933914">
          <w:rPr>
            <w:rFonts w:ascii="Segoe UI" w:hAnsi="Segoe UI" w:cs="Segoe UI"/>
            <w:color w:val="171717"/>
            <w:sz w:val="20"/>
            <w:szCs w:val="20"/>
            <w:rPrChange w:id="2890" w:author="Author">
              <w:rPr>
                <w:rFonts w:ascii="Segoe UI" w:hAnsi="Segoe UI" w:cs="Segoe UI"/>
                <w:color w:val="171717"/>
              </w:rPr>
            </w:rPrChange>
          </w:rPr>
          <w:t>.</w:t>
        </w:r>
      </w:ins>
    </w:p>
    <w:p w14:paraId="4274FA37" w14:textId="65F99BF2" w:rsidR="006B46D9" w:rsidRPr="00933914" w:rsidRDefault="006B46D9" w:rsidP="00933914">
      <w:pPr>
        <w:pStyle w:val="NormalWeb"/>
        <w:numPr>
          <w:ilvl w:val="0"/>
          <w:numId w:val="97"/>
        </w:numPr>
        <w:shd w:val="clear" w:color="auto" w:fill="FFFFFF"/>
        <w:rPr>
          <w:ins w:id="2891" w:author="Author"/>
          <w:rFonts w:ascii="Segoe UI" w:hAnsi="Segoe UI" w:cs="Segoe UI"/>
          <w:color w:val="171717"/>
          <w:sz w:val="20"/>
          <w:szCs w:val="20"/>
          <w:rPrChange w:id="2892" w:author="Author">
            <w:rPr>
              <w:ins w:id="2893" w:author="Author"/>
              <w:rFonts w:ascii="Segoe UI" w:hAnsi="Segoe UI" w:cs="Segoe UI"/>
              <w:color w:val="171717"/>
            </w:rPr>
          </w:rPrChange>
        </w:rPr>
        <w:pPrChange w:id="2894" w:author="Author">
          <w:pPr>
            <w:pStyle w:val="NormalWeb"/>
            <w:numPr>
              <w:numId w:val="97"/>
            </w:numPr>
            <w:shd w:val="clear" w:color="auto" w:fill="FFFFFF"/>
            <w:ind w:left="1290" w:hanging="360"/>
          </w:pPr>
        </w:pPrChange>
      </w:pPr>
      <w:ins w:id="2895" w:author="Author">
        <w:r w:rsidRPr="00933914">
          <w:rPr>
            <w:rFonts w:ascii="Segoe UI" w:hAnsi="Segoe UI" w:cs="Segoe UI"/>
            <w:color w:val="171717"/>
            <w:sz w:val="20"/>
            <w:szCs w:val="20"/>
            <w:rPrChange w:id="2896" w:author="Author">
              <w:rPr>
                <w:rFonts w:ascii="Segoe UI" w:hAnsi="Segoe UI" w:cs="Segoe UI"/>
                <w:color w:val="171717"/>
              </w:rPr>
            </w:rPrChange>
          </w:rPr>
          <w:t xml:space="preserve">You can also enable the </w:t>
        </w:r>
        <w:r w:rsidR="00A34D52" w:rsidRPr="00933914">
          <w:rPr>
            <w:rFonts w:ascii="Segoe UI" w:hAnsi="Segoe UI" w:cs="Segoe UI"/>
            <w:color w:val="171717"/>
            <w:sz w:val="20"/>
            <w:szCs w:val="20"/>
            <w:rPrChange w:id="2897" w:author="Author">
              <w:rPr>
                <w:rFonts w:ascii="Segoe UI" w:hAnsi="Segoe UI" w:cs="Segoe UI"/>
                <w:color w:val="171717"/>
              </w:rPr>
            </w:rPrChange>
          </w:rPr>
          <w:t>Confidential Labels to create private teams for your sensitive contents</w:t>
        </w:r>
      </w:ins>
    </w:p>
    <w:p w14:paraId="1F6FAD19" w14:textId="2CE6BA4F" w:rsidR="00A34D52" w:rsidRPr="00933914" w:rsidRDefault="00933914" w:rsidP="00A34D52">
      <w:pPr>
        <w:pStyle w:val="NormalWeb"/>
        <w:shd w:val="clear" w:color="auto" w:fill="FFFFFF"/>
        <w:ind w:left="1290"/>
        <w:rPr>
          <w:ins w:id="2898" w:author="Author"/>
          <w:rFonts w:ascii="Segoe UI" w:hAnsi="Segoe UI" w:cs="Segoe UI"/>
          <w:color w:val="171717"/>
          <w:sz w:val="20"/>
          <w:szCs w:val="20"/>
          <w:rPrChange w:id="2899" w:author="Author">
            <w:rPr>
              <w:ins w:id="2900" w:author="Author"/>
              <w:rFonts w:ascii="Segoe UI" w:hAnsi="Segoe UI" w:cs="Segoe UI"/>
              <w:color w:val="171717"/>
            </w:rPr>
          </w:rPrChange>
        </w:rPr>
        <w:pPrChange w:id="2901" w:author="Author">
          <w:pPr>
            <w:pStyle w:val="NormalWeb"/>
            <w:numPr>
              <w:numId w:val="97"/>
            </w:numPr>
            <w:shd w:val="clear" w:color="auto" w:fill="FFFFFF"/>
            <w:ind w:left="1290" w:hanging="360"/>
          </w:pPr>
        </w:pPrChange>
      </w:pPr>
      <w:ins w:id="2902" w:author="Author">
        <w:r w:rsidRPr="00933914">
          <w:rPr>
            <w:noProof/>
            <w:sz w:val="20"/>
            <w:szCs w:val="20"/>
            <w:rPrChange w:id="2903" w:author="Author">
              <w:rPr>
                <w:noProof/>
              </w:rPr>
            </w:rPrChange>
          </w:rPr>
          <w:drawing>
            <wp:inline distT="0" distB="0" distL="0" distR="0" wp14:anchorId="1CB7581E" wp14:editId="39DBDA56">
              <wp:extent cx="5799764" cy="2690446"/>
              <wp:effectExtent l="0" t="0" r="0" b="0"/>
              <wp:docPr id="73" name="Picture 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 email&#10;&#10;Description automatically generated"/>
                      <pic:cNvPicPr/>
                    </pic:nvPicPr>
                    <pic:blipFill>
                      <a:blip r:embed="rId158"/>
                      <a:stretch>
                        <a:fillRect/>
                      </a:stretch>
                    </pic:blipFill>
                    <pic:spPr>
                      <a:xfrm>
                        <a:off x="0" y="0"/>
                        <a:ext cx="5802276" cy="2691611"/>
                      </a:xfrm>
                      <a:prstGeom prst="rect">
                        <a:avLst/>
                      </a:prstGeom>
                    </pic:spPr>
                  </pic:pic>
                </a:graphicData>
              </a:graphic>
            </wp:inline>
          </w:drawing>
        </w:r>
      </w:ins>
    </w:p>
    <w:p w14:paraId="04FE7B4A" w14:textId="482D248B" w:rsidR="003C36A2" w:rsidRDefault="003C36A2" w:rsidP="00933914">
      <w:pPr>
        <w:pStyle w:val="NormalWeb"/>
        <w:numPr>
          <w:ilvl w:val="0"/>
          <w:numId w:val="97"/>
        </w:numPr>
        <w:shd w:val="clear" w:color="auto" w:fill="FFFFFF"/>
        <w:rPr>
          <w:ins w:id="2904" w:author="Author"/>
          <w:rFonts w:ascii="Segoe UI" w:hAnsi="Segoe UI" w:cs="Segoe UI"/>
          <w:color w:val="171717"/>
          <w:sz w:val="20"/>
          <w:szCs w:val="20"/>
        </w:rPr>
      </w:pPr>
      <w:ins w:id="2905" w:author="Author">
        <w:r w:rsidRPr="00933914">
          <w:rPr>
            <w:rFonts w:ascii="Segoe UI" w:hAnsi="Segoe UI" w:cs="Segoe UI"/>
            <w:color w:val="171717"/>
            <w:sz w:val="20"/>
            <w:szCs w:val="20"/>
            <w:rPrChange w:id="2906" w:author="Author">
              <w:rPr>
                <w:rFonts w:ascii="Segoe UI" w:hAnsi="Segoe UI" w:cs="Segoe UI"/>
                <w:color w:val="171717"/>
              </w:rPr>
            </w:rPrChange>
          </w:rPr>
          <w:t>Save the changes. You should now be able to the see the </w:t>
        </w:r>
        <w:r w:rsidRPr="00933914">
          <w:rPr>
            <w:rStyle w:val="Strong"/>
            <w:rFonts w:ascii="Segoe UI" w:eastAsiaTheme="majorEastAsia" w:hAnsi="Segoe UI" w:cs="Segoe UI"/>
            <w:color w:val="171717"/>
            <w:sz w:val="20"/>
            <w:szCs w:val="20"/>
            <w:rPrChange w:id="2907" w:author="Author">
              <w:rPr>
                <w:rStyle w:val="Strong"/>
                <w:rFonts w:ascii="Segoe UI" w:eastAsiaTheme="majorEastAsia" w:hAnsi="Segoe UI" w:cs="Segoe UI"/>
                <w:color w:val="171717"/>
              </w:rPr>
            </w:rPrChange>
          </w:rPr>
          <w:t>Collaborate</w:t>
        </w:r>
        <w:r w:rsidRPr="00933914">
          <w:rPr>
            <w:rFonts w:ascii="Segoe UI" w:hAnsi="Segoe UI" w:cs="Segoe UI"/>
            <w:color w:val="171717"/>
            <w:sz w:val="20"/>
            <w:szCs w:val="20"/>
            <w:rPrChange w:id="2908" w:author="Author">
              <w:rPr>
                <w:rFonts w:ascii="Segoe UI" w:hAnsi="Segoe UI" w:cs="Segoe UI"/>
                <w:color w:val="171717"/>
              </w:rPr>
            </w:rPrChange>
          </w:rPr>
          <w:t> button when you open a record.</w:t>
        </w:r>
      </w:ins>
    </w:p>
    <w:p w14:paraId="06DFD1B3" w14:textId="549223D5" w:rsidR="0017124F" w:rsidRPr="00933914" w:rsidRDefault="0017124F" w:rsidP="00933914">
      <w:pPr>
        <w:pStyle w:val="NormalWeb"/>
        <w:numPr>
          <w:ilvl w:val="0"/>
          <w:numId w:val="97"/>
        </w:numPr>
        <w:shd w:val="clear" w:color="auto" w:fill="FFFFFF"/>
        <w:rPr>
          <w:ins w:id="2909" w:author="Author"/>
          <w:rFonts w:ascii="Segoe UI" w:hAnsi="Segoe UI" w:cs="Segoe UI"/>
          <w:color w:val="171717"/>
          <w:sz w:val="20"/>
          <w:szCs w:val="20"/>
          <w:rPrChange w:id="2910" w:author="Author">
            <w:rPr>
              <w:ins w:id="2911" w:author="Author"/>
              <w:rFonts w:ascii="Segoe UI" w:hAnsi="Segoe UI" w:cs="Segoe UI"/>
              <w:color w:val="171717"/>
            </w:rPr>
          </w:rPrChange>
        </w:rPr>
        <w:pPrChange w:id="2912" w:author="Author">
          <w:pPr>
            <w:pStyle w:val="NormalWeb"/>
            <w:numPr>
              <w:numId w:val="98"/>
            </w:numPr>
            <w:shd w:val="clear" w:color="auto" w:fill="FFFFFF"/>
            <w:tabs>
              <w:tab w:val="num" w:pos="720"/>
            </w:tabs>
            <w:ind w:left="1290" w:hanging="360"/>
          </w:pPr>
        </w:pPrChange>
      </w:pPr>
      <w:ins w:id="2913" w:author="Author">
        <w:r>
          <w:rPr>
            <w:rFonts w:ascii="Segoe UI" w:hAnsi="Segoe UI" w:cs="Segoe UI"/>
            <w:color w:val="171717"/>
            <w:sz w:val="20"/>
            <w:szCs w:val="20"/>
          </w:rPr>
          <w:t>To test, you can open any Opportunity record</w:t>
        </w:r>
      </w:ins>
    </w:p>
    <w:p w14:paraId="6F7DF952" w14:textId="3E7B2646" w:rsidR="008102A4" w:rsidRDefault="00336063" w:rsidP="00336063">
      <w:pPr>
        <w:pStyle w:val="Heading4"/>
        <w:rPr>
          <w:ins w:id="2914" w:author="Author"/>
        </w:rPr>
      </w:pPr>
      <w:bookmarkStart w:id="2915" w:name="_Toc84634567"/>
      <w:ins w:id="2916" w:author="Author">
        <w:r>
          <w:t xml:space="preserve">Task 2: Use </w:t>
        </w:r>
        <w:r w:rsidRPr="00336063">
          <w:t>Basic Collaboration experience for Microsoft Teams integration with customer engagement apps in Dynamics 365</w:t>
        </w:r>
        <w:bookmarkEnd w:id="2915"/>
      </w:ins>
    </w:p>
    <w:p w14:paraId="15780FEB" w14:textId="2E332059" w:rsidR="00336063" w:rsidRDefault="0017124F" w:rsidP="00336063">
      <w:pPr>
        <w:rPr>
          <w:ins w:id="2917" w:author="Author"/>
          <w:rFonts w:cs="Segoe UI"/>
          <w:color w:val="171717"/>
          <w:shd w:val="clear" w:color="auto" w:fill="FFFFFF"/>
        </w:rPr>
      </w:pPr>
      <w:ins w:id="2918" w:author="Author">
        <w:r>
          <w:rPr>
            <w:rFonts w:cs="Segoe UI"/>
            <w:color w:val="171717"/>
            <w:shd w:val="clear" w:color="auto" w:fill="FFFFFF"/>
          </w:rPr>
          <w:t>Once installed, the Dynamics 365 app for Microsoft Teams enables collaborating with other team members by adding a customer engagement app in Dynamics 365 (Dynamics 365 Sales, Dynamics 365 Customer Service, Dynamics 365 Field Service, Dynamics 365 Marketing, or Dynamics 365 Project Service Automation) tab to a channel in Microsoft Teams.</w:t>
        </w:r>
      </w:ins>
    </w:p>
    <w:p w14:paraId="7594AC0A" w14:textId="77777777" w:rsidR="004173D1" w:rsidRPr="004173D1" w:rsidRDefault="004173D1" w:rsidP="004173D1">
      <w:pPr>
        <w:rPr>
          <w:ins w:id="2919" w:author="Author"/>
          <w:b/>
          <w:bCs/>
          <w:rPrChange w:id="2920" w:author="Author">
            <w:rPr>
              <w:ins w:id="2921" w:author="Author"/>
            </w:rPr>
          </w:rPrChange>
        </w:rPr>
        <w:pPrChange w:id="2922" w:author="Author">
          <w:pPr>
            <w:pStyle w:val="ListParagraph"/>
            <w:numPr>
              <w:numId w:val="104"/>
            </w:numPr>
            <w:ind w:hanging="360"/>
          </w:pPr>
        </w:pPrChange>
      </w:pPr>
      <w:ins w:id="2923" w:author="Author">
        <w:r w:rsidRPr="004173D1">
          <w:rPr>
            <w:b/>
            <w:bCs/>
            <w:rPrChange w:id="2924" w:author="Author">
              <w:rPr/>
            </w:rPrChange>
          </w:rPr>
          <w:t>Connect an app record or view to a team channel</w:t>
        </w:r>
      </w:ins>
    </w:p>
    <w:p w14:paraId="65F6C5EF" w14:textId="4DC38C84" w:rsidR="004173D1" w:rsidRPr="00D5520C" w:rsidRDefault="004173D1" w:rsidP="00D5520C">
      <w:pPr>
        <w:rPr>
          <w:ins w:id="2925" w:author="Author"/>
          <w:rFonts w:cs="Segoe UI"/>
          <w:color w:val="171717"/>
          <w:rPrChange w:id="2926" w:author="Author">
            <w:rPr>
              <w:ins w:id="2927" w:author="Author"/>
            </w:rPr>
          </w:rPrChange>
        </w:rPr>
        <w:pPrChange w:id="2928" w:author="Author">
          <w:pPr>
            <w:pStyle w:val="ListParagraph"/>
          </w:pPr>
        </w:pPrChange>
      </w:pPr>
      <w:ins w:id="2929" w:author="Author">
        <w:r w:rsidRPr="00D5520C">
          <w:rPr>
            <w:rFonts w:cs="Segoe UI"/>
            <w:color w:val="171717"/>
            <w:rPrChange w:id="2930" w:author="Author">
              <w:rPr/>
            </w:rPrChange>
          </w:rPr>
          <w:t>From a team channel, you can connect a customer engagement app (such as Dynamics 365 Sales or Dynamics 365 Customer Service) record or view to collaborate on any entity, such as customer accounts, opportunities, and more.</w:t>
        </w:r>
        <w:r w:rsidR="00272D7C" w:rsidRPr="00D5520C">
          <w:rPr>
            <w:rFonts w:cs="Segoe UI"/>
            <w:color w:val="171717"/>
            <w:rPrChange w:id="2931" w:author="Author">
              <w:rPr/>
            </w:rPrChange>
          </w:rPr>
          <w:t xml:space="preserve"> You can use the Web version: </w:t>
        </w:r>
        <w:r w:rsidR="00272D7C" w:rsidRPr="00D5520C">
          <w:rPr>
            <w:rFonts w:cs="Segoe UI"/>
            <w:color w:val="171717"/>
            <w:rPrChange w:id="2932" w:author="Author">
              <w:rPr/>
            </w:rPrChange>
          </w:rPr>
          <w:fldChar w:fldCharType="begin"/>
        </w:r>
        <w:r w:rsidR="00272D7C" w:rsidRPr="00D5520C">
          <w:rPr>
            <w:rFonts w:cs="Segoe UI"/>
            <w:color w:val="171717"/>
            <w:rPrChange w:id="2933" w:author="Author">
              <w:rPr/>
            </w:rPrChange>
          </w:rPr>
          <w:instrText xml:space="preserve"> HYPERLINK "https://teams.microsoft.com" </w:instrText>
        </w:r>
        <w:r w:rsidR="00272D7C" w:rsidRPr="00D5520C">
          <w:rPr>
            <w:rFonts w:cs="Segoe UI"/>
            <w:color w:val="171717"/>
            <w:rPrChange w:id="2934" w:author="Author">
              <w:rPr/>
            </w:rPrChange>
          </w:rPr>
          <w:fldChar w:fldCharType="separate"/>
        </w:r>
        <w:r w:rsidR="00272D7C" w:rsidRPr="00D5520C">
          <w:rPr>
            <w:rStyle w:val="Hyperlink"/>
            <w:rFonts w:cs="Segoe UI"/>
          </w:rPr>
          <w:t>https://teams.microsoft.com</w:t>
        </w:r>
        <w:r w:rsidR="00272D7C" w:rsidRPr="00D5520C">
          <w:rPr>
            <w:rFonts w:cs="Segoe UI"/>
            <w:color w:val="171717"/>
            <w:rPrChange w:id="2935" w:author="Author">
              <w:rPr/>
            </w:rPrChange>
          </w:rPr>
          <w:fldChar w:fldCharType="end"/>
        </w:r>
      </w:ins>
    </w:p>
    <w:p w14:paraId="7C792F0B" w14:textId="4DF1D5A4" w:rsidR="00272D7C" w:rsidRPr="00B445EF" w:rsidDel="00272D7C" w:rsidRDefault="00272D7C" w:rsidP="00DF322A">
      <w:pPr>
        <w:pStyle w:val="ListParagraph"/>
        <w:numPr>
          <w:ilvl w:val="0"/>
          <w:numId w:val="105"/>
        </w:numPr>
        <w:rPr>
          <w:ins w:id="2936" w:author="Author"/>
          <w:del w:id="2937" w:author="Author"/>
          <w:szCs w:val="20"/>
          <w:rPrChange w:id="2938" w:author="Author">
            <w:rPr>
              <w:ins w:id="2939" w:author="Author"/>
              <w:del w:id="2940" w:author="Author"/>
              <w:rFonts w:ascii="Segoe UI" w:hAnsi="Segoe UI" w:cstheme="minorBidi"/>
            </w:rPr>
          </w:rPrChange>
        </w:rPr>
        <w:pPrChange w:id="2941" w:author="Author">
          <w:pPr>
            <w:pStyle w:val="NormalWeb"/>
            <w:shd w:val="clear" w:color="auto" w:fill="FFFFFF"/>
          </w:pPr>
        </w:pPrChange>
      </w:pPr>
    </w:p>
    <w:p w14:paraId="47145690" w14:textId="6C596E2F" w:rsidR="004173D1" w:rsidRPr="00B445EF" w:rsidRDefault="004173D1" w:rsidP="00DF322A">
      <w:pPr>
        <w:pStyle w:val="NormalWeb"/>
        <w:numPr>
          <w:ilvl w:val="0"/>
          <w:numId w:val="105"/>
        </w:numPr>
        <w:shd w:val="clear" w:color="auto" w:fill="FFFFFF"/>
        <w:rPr>
          <w:ins w:id="2942" w:author="Author"/>
          <w:rFonts w:ascii="Segoe UI" w:hAnsi="Segoe UI" w:cs="Segoe UI"/>
          <w:color w:val="171717"/>
          <w:sz w:val="20"/>
          <w:szCs w:val="20"/>
          <w:rPrChange w:id="2943" w:author="Author">
            <w:rPr>
              <w:ins w:id="2944" w:author="Author"/>
              <w:rFonts w:ascii="Segoe UI" w:hAnsi="Segoe UI" w:cs="Segoe UI"/>
              <w:color w:val="171717"/>
            </w:rPr>
          </w:rPrChange>
        </w:rPr>
        <w:pPrChange w:id="2945" w:author="Author">
          <w:pPr>
            <w:pStyle w:val="NormalWeb"/>
            <w:numPr>
              <w:numId w:val="99"/>
            </w:numPr>
            <w:shd w:val="clear" w:color="auto" w:fill="FFFFFF"/>
            <w:tabs>
              <w:tab w:val="num" w:pos="720"/>
            </w:tabs>
            <w:ind w:left="1290" w:hanging="360"/>
          </w:pPr>
        </w:pPrChange>
      </w:pPr>
      <w:ins w:id="2946" w:author="Author">
        <w:r w:rsidRPr="00B445EF">
          <w:rPr>
            <w:rFonts w:ascii="Segoe UI" w:hAnsi="Segoe UI" w:cs="Segoe UI"/>
            <w:color w:val="171717"/>
            <w:sz w:val="20"/>
            <w:szCs w:val="20"/>
            <w:rPrChange w:id="2947" w:author="Author">
              <w:rPr>
                <w:rFonts w:ascii="Segoe UI" w:hAnsi="Segoe UI" w:cs="Segoe UI"/>
                <w:color w:val="171717"/>
              </w:rPr>
            </w:rPrChange>
          </w:rPr>
          <w:t>Open a team channel, and select the </w:t>
        </w:r>
        <w:r w:rsidRPr="00B445EF">
          <w:rPr>
            <w:rStyle w:val="Strong"/>
            <w:rFonts w:ascii="Segoe UI" w:hAnsi="Segoe UI" w:cs="Segoe UI"/>
            <w:color w:val="171717"/>
            <w:sz w:val="20"/>
            <w:szCs w:val="20"/>
            <w:rPrChange w:id="2948" w:author="Author">
              <w:rPr>
                <w:rStyle w:val="Strong"/>
                <w:rFonts w:ascii="Segoe UI" w:hAnsi="Segoe UI" w:cs="Segoe UI"/>
                <w:color w:val="171717"/>
              </w:rPr>
            </w:rPrChange>
          </w:rPr>
          <w:t>Add</w:t>
        </w:r>
        <w:r w:rsidRPr="00B445EF">
          <w:rPr>
            <w:rFonts w:ascii="Segoe UI" w:hAnsi="Segoe UI" w:cs="Segoe UI"/>
            <w:color w:val="171717"/>
            <w:sz w:val="20"/>
            <w:szCs w:val="20"/>
            <w:rPrChange w:id="2949" w:author="Author">
              <w:rPr>
                <w:rFonts w:ascii="Segoe UI" w:hAnsi="Segoe UI" w:cs="Segoe UI"/>
                <w:color w:val="171717"/>
              </w:rPr>
            </w:rPrChange>
          </w:rPr>
          <w:t> button (</w:t>
        </w:r>
        <w:r w:rsidRPr="00B445EF">
          <w:rPr>
            <w:rFonts w:ascii="Segoe UI" w:hAnsi="Segoe UI" w:cs="Segoe UI"/>
            <w:noProof/>
            <w:color w:val="171717"/>
            <w:sz w:val="20"/>
            <w:szCs w:val="20"/>
            <w:rPrChange w:id="2950" w:author="Author">
              <w:rPr>
                <w:rFonts w:ascii="Segoe UI" w:hAnsi="Segoe UI" w:cs="Segoe UI"/>
                <w:noProof/>
                <w:color w:val="171717"/>
              </w:rPr>
            </w:rPrChange>
          </w:rPr>
          <w:drawing>
            <wp:inline distT="0" distB="0" distL="0" distR="0" wp14:anchorId="227F511E" wp14:editId="6568462F">
              <wp:extent cx="152400" cy="152400"/>
              <wp:effectExtent l="0" t="0" r="0" b="0"/>
              <wp:docPr id="98" name="Picture 98" descr="Ad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dd button."/>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445EF">
          <w:rPr>
            <w:rFonts w:ascii="Segoe UI" w:hAnsi="Segoe UI" w:cs="Segoe UI"/>
            <w:color w:val="171717"/>
            <w:sz w:val="20"/>
            <w:szCs w:val="20"/>
            <w:rPrChange w:id="2951" w:author="Author">
              <w:rPr>
                <w:rFonts w:ascii="Segoe UI" w:hAnsi="Segoe UI" w:cs="Segoe UI"/>
                <w:color w:val="171717"/>
              </w:rPr>
            </w:rPrChange>
          </w:rPr>
          <w:t>).</w:t>
        </w:r>
      </w:ins>
    </w:p>
    <w:p w14:paraId="7249AC00" w14:textId="5A98187A" w:rsidR="004173D1" w:rsidRPr="00B445EF" w:rsidRDefault="004173D1" w:rsidP="004173D1">
      <w:pPr>
        <w:pStyle w:val="NormalWeb"/>
        <w:shd w:val="clear" w:color="auto" w:fill="FFFFFF"/>
        <w:ind w:left="1290"/>
        <w:rPr>
          <w:ins w:id="2952" w:author="Author"/>
          <w:rFonts w:ascii="Segoe UI" w:hAnsi="Segoe UI" w:cs="Segoe UI"/>
          <w:color w:val="171717"/>
          <w:sz w:val="20"/>
          <w:szCs w:val="20"/>
          <w:rPrChange w:id="2953" w:author="Author">
            <w:rPr>
              <w:ins w:id="2954" w:author="Author"/>
              <w:rFonts w:ascii="Segoe UI" w:hAnsi="Segoe UI" w:cs="Segoe UI"/>
              <w:color w:val="171717"/>
            </w:rPr>
          </w:rPrChange>
        </w:rPr>
      </w:pPr>
      <w:ins w:id="2955" w:author="Author">
        <w:r w:rsidRPr="00B445EF">
          <w:rPr>
            <w:rFonts w:ascii="Segoe UI" w:hAnsi="Segoe UI" w:cs="Segoe UI"/>
            <w:noProof/>
            <w:color w:val="171717"/>
            <w:sz w:val="20"/>
            <w:szCs w:val="20"/>
            <w:rPrChange w:id="2956" w:author="Author">
              <w:rPr>
                <w:rFonts w:ascii="Segoe UI" w:hAnsi="Segoe UI" w:cs="Segoe UI"/>
                <w:noProof/>
                <w:color w:val="171717"/>
              </w:rPr>
            </w:rPrChange>
          </w:rPr>
          <w:drawing>
            <wp:inline distT="0" distB="0" distL="0" distR="0" wp14:anchorId="0957BD80" wp14:editId="2103719F">
              <wp:extent cx="4618990" cy="1541780"/>
              <wp:effectExtent l="0" t="0" r="0" b="1270"/>
              <wp:docPr id="97" name="Picture 97" descr="Select Ad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lect Add button."/>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618990" cy="1541780"/>
                      </a:xfrm>
                      <a:prstGeom prst="rect">
                        <a:avLst/>
                      </a:prstGeom>
                      <a:noFill/>
                      <a:ln>
                        <a:noFill/>
                      </a:ln>
                    </pic:spPr>
                  </pic:pic>
                </a:graphicData>
              </a:graphic>
            </wp:inline>
          </w:drawing>
        </w:r>
      </w:ins>
    </w:p>
    <w:p w14:paraId="17EFD524" w14:textId="304ECC27" w:rsidR="00FA3079" w:rsidRPr="00B445EF" w:rsidDel="00FA3079" w:rsidRDefault="00FA3079" w:rsidP="00FA3079">
      <w:pPr>
        <w:pStyle w:val="NormalWeb"/>
        <w:numPr>
          <w:ilvl w:val="0"/>
          <w:numId w:val="105"/>
        </w:numPr>
        <w:shd w:val="clear" w:color="auto" w:fill="FFFFFF"/>
        <w:rPr>
          <w:ins w:id="2957" w:author="Author"/>
          <w:del w:id="2958" w:author="Author"/>
          <w:rFonts w:ascii="Segoe UI" w:hAnsi="Segoe UI" w:cs="Segoe UI"/>
          <w:color w:val="171717"/>
          <w:sz w:val="20"/>
          <w:szCs w:val="20"/>
          <w:rPrChange w:id="2959" w:author="Author">
            <w:rPr>
              <w:ins w:id="2960" w:author="Author"/>
              <w:del w:id="2961" w:author="Author"/>
              <w:rFonts w:ascii="Segoe UI" w:hAnsi="Segoe UI" w:cs="Segoe UI"/>
              <w:color w:val="171717"/>
            </w:rPr>
          </w:rPrChange>
        </w:rPr>
        <w:pPrChange w:id="2962" w:author="Author">
          <w:pPr>
            <w:pStyle w:val="NormalWeb"/>
            <w:shd w:val="clear" w:color="auto" w:fill="FFFFFF"/>
            <w:ind w:left="1290"/>
          </w:pPr>
        </w:pPrChange>
      </w:pPr>
    </w:p>
    <w:p w14:paraId="0F58661A" w14:textId="76660620" w:rsidR="004173D1" w:rsidRPr="00B445EF" w:rsidRDefault="004173D1" w:rsidP="00FA3079">
      <w:pPr>
        <w:pStyle w:val="NormalWeb"/>
        <w:numPr>
          <w:ilvl w:val="0"/>
          <w:numId w:val="105"/>
        </w:numPr>
        <w:shd w:val="clear" w:color="auto" w:fill="FFFFFF"/>
        <w:rPr>
          <w:ins w:id="2963" w:author="Author"/>
          <w:rFonts w:ascii="Segoe UI" w:hAnsi="Segoe UI" w:cs="Segoe UI"/>
          <w:color w:val="171717"/>
          <w:sz w:val="20"/>
          <w:szCs w:val="20"/>
          <w:rPrChange w:id="2964" w:author="Author">
            <w:rPr>
              <w:ins w:id="2965" w:author="Author"/>
              <w:rFonts w:ascii="Segoe UI" w:hAnsi="Segoe UI" w:cs="Segoe UI"/>
              <w:color w:val="171717"/>
            </w:rPr>
          </w:rPrChange>
        </w:rPr>
        <w:pPrChange w:id="2966" w:author="Author">
          <w:pPr>
            <w:pStyle w:val="NormalWeb"/>
            <w:numPr>
              <w:numId w:val="99"/>
            </w:numPr>
            <w:shd w:val="clear" w:color="auto" w:fill="FFFFFF"/>
            <w:tabs>
              <w:tab w:val="num" w:pos="720"/>
            </w:tabs>
            <w:ind w:left="1290" w:hanging="360"/>
          </w:pPr>
        </w:pPrChange>
      </w:pPr>
      <w:ins w:id="2967" w:author="Author">
        <w:r w:rsidRPr="00B445EF">
          <w:rPr>
            <w:rFonts w:ascii="Segoe UI" w:hAnsi="Segoe UI" w:cs="Segoe UI"/>
            <w:color w:val="171717"/>
            <w:sz w:val="20"/>
            <w:szCs w:val="20"/>
            <w:rPrChange w:id="2968" w:author="Author">
              <w:rPr>
                <w:rFonts w:ascii="Segoe UI" w:hAnsi="Segoe UI" w:cs="Segoe UI"/>
                <w:color w:val="171717"/>
              </w:rPr>
            </w:rPrChange>
          </w:rPr>
          <w:t>Select the </w:t>
        </w:r>
        <w:r w:rsidRPr="00B445EF">
          <w:rPr>
            <w:rStyle w:val="Strong"/>
            <w:rFonts w:ascii="Segoe UI" w:hAnsi="Segoe UI" w:cs="Segoe UI"/>
            <w:color w:val="171717"/>
            <w:sz w:val="20"/>
            <w:szCs w:val="20"/>
            <w:rPrChange w:id="2969" w:author="Author">
              <w:rPr>
                <w:rStyle w:val="Strong"/>
                <w:rFonts w:ascii="Segoe UI" w:hAnsi="Segoe UI" w:cs="Segoe UI"/>
                <w:color w:val="171717"/>
              </w:rPr>
            </w:rPrChange>
          </w:rPr>
          <w:t>Dynamics 365</w:t>
        </w:r>
        <w:r w:rsidRPr="00B445EF">
          <w:rPr>
            <w:rFonts w:ascii="Segoe UI" w:hAnsi="Segoe UI" w:cs="Segoe UI"/>
            <w:color w:val="171717"/>
            <w:sz w:val="20"/>
            <w:szCs w:val="20"/>
            <w:rPrChange w:id="2970" w:author="Author">
              <w:rPr>
                <w:rFonts w:ascii="Segoe UI" w:hAnsi="Segoe UI" w:cs="Segoe UI"/>
                <w:color w:val="171717"/>
              </w:rPr>
            </w:rPrChange>
          </w:rPr>
          <w:t> icon to pin an app record to a channel</w:t>
        </w:r>
        <w:r w:rsidR="007C383F" w:rsidRPr="00B445EF">
          <w:rPr>
            <w:rFonts w:ascii="Segoe UI" w:hAnsi="Segoe UI" w:cs="Segoe UI"/>
            <w:color w:val="171717"/>
            <w:sz w:val="20"/>
            <w:szCs w:val="20"/>
            <w:rPrChange w:id="2971" w:author="Author">
              <w:rPr>
                <w:rFonts w:ascii="Segoe UI" w:hAnsi="Segoe UI" w:cs="Segoe UI"/>
                <w:color w:val="171717"/>
              </w:rPr>
            </w:rPrChange>
          </w:rPr>
          <w:t xml:space="preserve"> and select </w:t>
        </w:r>
        <w:r w:rsidR="007C383F" w:rsidRPr="00B445EF">
          <w:rPr>
            <w:rFonts w:ascii="Segoe UI" w:hAnsi="Segoe UI" w:cs="Segoe UI"/>
            <w:b/>
            <w:bCs/>
            <w:color w:val="171717"/>
            <w:sz w:val="20"/>
            <w:szCs w:val="20"/>
            <w:rPrChange w:id="2972" w:author="Author">
              <w:rPr>
                <w:rFonts w:ascii="Segoe UI" w:hAnsi="Segoe UI" w:cs="Segoe UI"/>
                <w:b/>
                <w:bCs/>
                <w:color w:val="171717"/>
              </w:rPr>
            </w:rPrChange>
          </w:rPr>
          <w:t>Add</w:t>
        </w:r>
        <w:del w:id="2973" w:author="Author">
          <w:r w:rsidRPr="00B445EF" w:rsidDel="007C383F">
            <w:rPr>
              <w:rFonts w:ascii="Segoe UI" w:hAnsi="Segoe UI" w:cs="Segoe UI"/>
              <w:color w:val="171717"/>
              <w:sz w:val="20"/>
              <w:szCs w:val="20"/>
              <w:rPrChange w:id="2974" w:author="Author">
                <w:rPr>
                  <w:rFonts w:ascii="Segoe UI" w:hAnsi="Segoe UI" w:cs="Segoe UI"/>
                  <w:color w:val="171717"/>
                </w:rPr>
              </w:rPrChange>
            </w:rPr>
            <w:delText>.</w:delText>
          </w:r>
        </w:del>
      </w:ins>
    </w:p>
    <w:p w14:paraId="4D51AEB7" w14:textId="71A6272F" w:rsidR="004173D1" w:rsidRPr="00B445EF" w:rsidRDefault="004173D1" w:rsidP="004173D1">
      <w:pPr>
        <w:pStyle w:val="NormalWeb"/>
        <w:shd w:val="clear" w:color="auto" w:fill="FFFFFF"/>
        <w:ind w:left="1290"/>
        <w:rPr>
          <w:ins w:id="2975" w:author="Author"/>
          <w:noProof/>
          <w:sz w:val="20"/>
          <w:szCs w:val="20"/>
          <w:rPrChange w:id="2976" w:author="Author">
            <w:rPr>
              <w:ins w:id="2977" w:author="Author"/>
              <w:noProof/>
            </w:rPr>
          </w:rPrChange>
        </w:rPr>
      </w:pPr>
      <w:ins w:id="2978" w:author="Author">
        <w:del w:id="2979" w:author="Author">
          <w:r w:rsidRPr="00B445EF" w:rsidDel="00FA3079">
            <w:rPr>
              <w:rFonts w:ascii="Segoe UI" w:hAnsi="Segoe UI" w:cs="Segoe UI"/>
              <w:noProof/>
              <w:color w:val="171717"/>
              <w:sz w:val="20"/>
              <w:szCs w:val="20"/>
              <w:rPrChange w:id="2980" w:author="Author">
                <w:rPr>
                  <w:rFonts w:ascii="Segoe UI" w:hAnsi="Segoe UI" w:cs="Segoe UI"/>
                  <w:noProof/>
                  <w:color w:val="171717"/>
                </w:rPr>
              </w:rPrChange>
            </w:rPr>
            <w:drawing>
              <wp:inline distT="0" distB="0" distL="0" distR="0" wp14:anchorId="060D8390" wp14:editId="1C981E5F">
                <wp:extent cx="2897344" cy="2080847"/>
                <wp:effectExtent l="0" t="0" r="0" b="0"/>
                <wp:docPr id="96" name="Picture 96" descr="Add Dynamics 365 appsTeam chan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dd Dynamics 365 appsTeam channel."/>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02410" cy="2084485"/>
                        </a:xfrm>
                        <a:prstGeom prst="rect">
                          <a:avLst/>
                        </a:prstGeom>
                        <a:noFill/>
                        <a:ln>
                          <a:noFill/>
                        </a:ln>
                      </pic:spPr>
                    </pic:pic>
                  </a:graphicData>
                </a:graphic>
              </wp:inline>
            </w:drawing>
          </w:r>
        </w:del>
        <w:r w:rsidR="00FA3079" w:rsidRPr="00B445EF">
          <w:rPr>
            <w:noProof/>
            <w:sz w:val="20"/>
            <w:szCs w:val="20"/>
            <w:rPrChange w:id="2981" w:author="Author">
              <w:rPr>
                <w:noProof/>
              </w:rPr>
            </w:rPrChange>
          </w:rPr>
          <w:t xml:space="preserve"> </w:t>
        </w:r>
        <w:r w:rsidR="00FA3079" w:rsidRPr="00B445EF">
          <w:rPr>
            <w:noProof/>
            <w:sz w:val="20"/>
            <w:szCs w:val="20"/>
            <w:rPrChange w:id="2982" w:author="Author">
              <w:rPr>
                <w:noProof/>
              </w:rPr>
            </w:rPrChange>
          </w:rPr>
          <w:drawing>
            <wp:inline distT="0" distB="0" distL="0" distR="0" wp14:anchorId="698EAFD9" wp14:editId="5B5D2C15">
              <wp:extent cx="5404338" cy="1522222"/>
              <wp:effectExtent l="0" t="0" r="6350" b="1905"/>
              <wp:docPr id="100" name="Picture 10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application, Teams&#10;&#10;Description automatically generated"/>
                      <pic:cNvPicPr/>
                    </pic:nvPicPr>
                    <pic:blipFill>
                      <a:blip r:embed="rId162"/>
                      <a:stretch>
                        <a:fillRect/>
                      </a:stretch>
                    </pic:blipFill>
                    <pic:spPr>
                      <a:xfrm>
                        <a:off x="0" y="0"/>
                        <a:ext cx="5417110" cy="1525819"/>
                      </a:xfrm>
                      <a:prstGeom prst="rect">
                        <a:avLst/>
                      </a:prstGeom>
                    </pic:spPr>
                  </pic:pic>
                </a:graphicData>
              </a:graphic>
            </wp:inline>
          </w:drawing>
        </w:r>
      </w:ins>
    </w:p>
    <w:p w14:paraId="0E3A3B86" w14:textId="103AEBCD" w:rsidR="007C383F" w:rsidRPr="00B445EF" w:rsidRDefault="007C383F" w:rsidP="004173D1">
      <w:pPr>
        <w:pStyle w:val="NormalWeb"/>
        <w:shd w:val="clear" w:color="auto" w:fill="FFFFFF"/>
        <w:ind w:left="1290"/>
        <w:rPr>
          <w:ins w:id="2983" w:author="Author"/>
          <w:noProof/>
          <w:sz w:val="20"/>
          <w:szCs w:val="20"/>
          <w:rPrChange w:id="2984" w:author="Author">
            <w:rPr>
              <w:ins w:id="2985" w:author="Author"/>
              <w:noProof/>
            </w:rPr>
          </w:rPrChange>
        </w:rPr>
      </w:pPr>
    </w:p>
    <w:p w14:paraId="3F74CA80" w14:textId="19443BBA" w:rsidR="007C383F" w:rsidRPr="00B445EF" w:rsidRDefault="007C383F" w:rsidP="004173D1">
      <w:pPr>
        <w:pStyle w:val="NormalWeb"/>
        <w:shd w:val="clear" w:color="auto" w:fill="FFFFFF"/>
        <w:ind w:left="1290"/>
        <w:rPr>
          <w:ins w:id="2986" w:author="Author"/>
          <w:noProof/>
          <w:sz w:val="20"/>
          <w:szCs w:val="20"/>
          <w:rPrChange w:id="2987" w:author="Author">
            <w:rPr>
              <w:ins w:id="2988" w:author="Author"/>
              <w:noProof/>
            </w:rPr>
          </w:rPrChange>
        </w:rPr>
      </w:pPr>
      <w:ins w:id="2989" w:author="Author">
        <w:r w:rsidRPr="00B445EF">
          <w:rPr>
            <w:noProof/>
            <w:sz w:val="20"/>
            <w:szCs w:val="20"/>
            <w:rPrChange w:id="2990" w:author="Author">
              <w:rPr>
                <w:noProof/>
              </w:rPr>
            </w:rPrChange>
          </w:rPr>
          <w:drawing>
            <wp:inline distT="0" distB="0" distL="0" distR="0" wp14:anchorId="4296ECF6" wp14:editId="6B679A04">
              <wp:extent cx="3710188" cy="2913185"/>
              <wp:effectExtent l="0" t="0" r="5080" b="1905"/>
              <wp:docPr id="101" name="Picture 10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 Word&#10;&#10;Description automatically generated"/>
                      <pic:cNvPicPr/>
                    </pic:nvPicPr>
                    <pic:blipFill>
                      <a:blip r:embed="rId163"/>
                      <a:stretch>
                        <a:fillRect/>
                      </a:stretch>
                    </pic:blipFill>
                    <pic:spPr>
                      <a:xfrm>
                        <a:off x="0" y="0"/>
                        <a:ext cx="3712616" cy="2915091"/>
                      </a:xfrm>
                      <a:prstGeom prst="rect">
                        <a:avLst/>
                      </a:prstGeom>
                    </pic:spPr>
                  </pic:pic>
                </a:graphicData>
              </a:graphic>
            </wp:inline>
          </w:drawing>
        </w:r>
      </w:ins>
    </w:p>
    <w:p w14:paraId="69B41620" w14:textId="715EE780" w:rsidR="00B445EF" w:rsidRPr="00B445EF" w:rsidRDefault="00B445EF" w:rsidP="004173D1">
      <w:pPr>
        <w:pStyle w:val="NormalWeb"/>
        <w:shd w:val="clear" w:color="auto" w:fill="FFFFFF"/>
        <w:ind w:left="1290"/>
        <w:rPr>
          <w:ins w:id="2991" w:author="Author"/>
          <w:noProof/>
          <w:sz w:val="20"/>
          <w:szCs w:val="20"/>
          <w:rPrChange w:id="2992" w:author="Author">
            <w:rPr>
              <w:ins w:id="2993" w:author="Author"/>
              <w:noProof/>
            </w:rPr>
          </w:rPrChange>
        </w:rPr>
      </w:pPr>
    </w:p>
    <w:p w14:paraId="60E41CFF" w14:textId="78F222EE" w:rsidR="00B445EF" w:rsidRPr="00B445EF" w:rsidRDefault="00B445EF" w:rsidP="00B445EF">
      <w:pPr>
        <w:pStyle w:val="NormalWeb"/>
        <w:numPr>
          <w:ilvl w:val="0"/>
          <w:numId w:val="105"/>
        </w:numPr>
        <w:shd w:val="clear" w:color="auto" w:fill="FFFFFF"/>
        <w:rPr>
          <w:ins w:id="2994" w:author="Author"/>
          <w:noProof/>
          <w:sz w:val="20"/>
          <w:szCs w:val="20"/>
          <w:rPrChange w:id="2995" w:author="Author">
            <w:rPr>
              <w:ins w:id="2996" w:author="Author"/>
              <w:noProof/>
            </w:rPr>
          </w:rPrChange>
        </w:rPr>
      </w:pPr>
      <w:ins w:id="2997" w:author="Author">
        <w:r w:rsidRPr="00B445EF">
          <w:rPr>
            <w:noProof/>
            <w:sz w:val="20"/>
            <w:szCs w:val="20"/>
            <w:rPrChange w:id="2998" w:author="Author">
              <w:rPr>
                <w:noProof/>
              </w:rPr>
            </w:rPrChange>
          </w:rPr>
          <w:t>Choose your environment and which app you want to connect to.</w:t>
        </w:r>
      </w:ins>
    </w:p>
    <w:p w14:paraId="7C330DF3" w14:textId="53AFE311" w:rsidR="00B445EF" w:rsidRPr="00B445EF" w:rsidRDefault="00B445EF" w:rsidP="00B445EF">
      <w:pPr>
        <w:pStyle w:val="NormalWeb"/>
        <w:shd w:val="clear" w:color="auto" w:fill="FFFFFF"/>
        <w:ind w:left="720"/>
        <w:rPr>
          <w:ins w:id="2999" w:author="Author"/>
          <w:noProof/>
          <w:sz w:val="20"/>
          <w:szCs w:val="20"/>
          <w:rPrChange w:id="3000" w:author="Author">
            <w:rPr>
              <w:ins w:id="3001" w:author="Author"/>
              <w:noProof/>
            </w:rPr>
          </w:rPrChange>
        </w:rPr>
        <w:pPrChange w:id="3002" w:author="Author">
          <w:pPr>
            <w:pStyle w:val="NormalWeb"/>
            <w:shd w:val="clear" w:color="auto" w:fill="FFFFFF"/>
            <w:ind w:left="1290"/>
          </w:pPr>
        </w:pPrChange>
      </w:pPr>
      <w:ins w:id="3003" w:author="Author">
        <w:r w:rsidRPr="00B445EF">
          <w:rPr>
            <w:noProof/>
            <w:sz w:val="20"/>
            <w:szCs w:val="20"/>
            <w:rPrChange w:id="3004" w:author="Author">
              <w:rPr>
                <w:noProof/>
              </w:rPr>
            </w:rPrChange>
          </w:rPr>
          <w:drawing>
            <wp:inline distT="0" distB="0" distL="0" distR="0" wp14:anchorId="1DA6E782" wp14:editId="270C2205">
              <wp:extent cx="5448772" cy="2895851"/>
              <wp:effectExtent l="0" t="0" r="0"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164"/>
                      <a:stretch>
                        <a:fillRect/>
                      </a:stretch>
                    </pic:blipFill>
                    <pic:spPr>
                      <a:xfrm>
                        <a:off x="0" y="0"/>
                        <a:ext cx="5448772" cy="2895851"/>
                      </a:xfrm>
                      <a:prstGeom prst="rect">
                        <a:avLst/>
                      </a:prstGeom>
                    </pic:spPr>
                  </pic:pic>
                </a:graphicData>
              </a:graphic>
            </wp:inline>
          </w:drawing>
        </w:r>
      </w:ins>
    </w:p>
    <w:p w14:paraId="19441C73" w14:textId="6F0F9315" w:rsidR="007C383F" w:rsidRPr="00B445EF" w:rsidDel="007C383F" w:rsidRDefault="007C383F" w:rsidP="004173D1">
      <w:pPr>
        <w:pStyle w:val="NormalWeb"/>
        <w:shd w:val="clear" w:color="auto" w:fill="FFFFFF"/>
        <w:ind w:left="1290"/>
        <w:rPr>
          <w:ins w:id="3005" w:author="Author"/>
          <w:del w:id="3006" w:author="Author"/>
          <w:rFonts w:ascii="Segoe UI" w:hAnsi="Segoe UI" w:cs="Segoe UI"/>
          <w:color w:val="171717"/>
          <w:sz w:val="20"/>
          <w:szCs w:val="20"/>
          <w:rPrChange w:id="3007" w:author="Author">
            <w:rPr>
              <w:ins w:id="3008" w:author="Author"/>
              <w:del w:id="3009" w:author="Author"/>
              <w:rFonts w:ascii="Segoe UI" w:hAnsi="Segoe UI" w:cs="Segoe UI"/>
              <w:color w:val="171717"/>
            </w:rPr>
          </w:rPrChange>
        </w:rPr>
      </w:pPr>
    </w:p>
    <w:p w14:paraId="51A86FF5" w14:textId="7C329FFC" w:rsidR="004173D1" w:rsidRPr="00B445EF" w:rsidRDefault="004173D1" w:rsidP="00FA3079">
      <w:pPr>
        <w:pStyle w:val="NormalWeb"/>
        <w:numPr>
          <w:ilvl w:val="0"/>
          <w:numId w:val="105"/>
        </w:numPr>
        <w:shd w:val="clear" w:color="auto" w:fill="FFFFFF"/>
        <w:rPr>
          <w:ins w:id="3010" w:author="Author"/>
          <w:rFonts w:ascii="Segoe UI" w:hAnsi="Segoe UI" w:cs="Segoe UI"/>
          <w:color w:val="171717"/>
          <w:sz w:val="20"/>
          <w:szCs w:val="20"/>
          <w:rPrChange w:id="3011" w:author="Author">
            <w:rPr>
              <w:ins w:id="3012" w:author="Author"/>
              <w:rFonts w:ascii="Segoe UI" w:hAnsi="Segoe UI" w:cs="Segoe UI"/>
              <w:color w:val="171717"/>
            </w:rPr>
          </w:rPrChange>
        </w:rPr>
        <w:pPrChange w:id="3013" w:author="Author">
          <w:pPr>
            <w:pStyle w:val="NormalWeb"/>
            <w:numPr>
              <w:numId w:val="99"/>
            </w:numPr>
            <w:shd w:val="clear" w:color="auto" w:fill="FFFFFF"/>
            <w:tabs>
              <w:tab w:val="num" w:pos="720"/>
            </w:tabs>
            <w:ind w:left="1290" w:hanging="360"/>
          </w:pPr>
        </w:pPrChange>
      </w:pPr>
      <w:ins w:id="3014" w:author="Author">
        <w:r w:rsidRPr="00B445EF">
          <w:rPr>
            <w:rFonts w:ascii="Segoe UI" w:hAnsi="Segoe UI" w:cs="Segoe UI"/>
            <w:color w:val="171717"/>
            <w:sz w:val="20"/>
            <w:szCs w:val="20"/>
            <w:rPrChange w:id="3015" w:author="Author">
              <w:rPr>
                <w:rFonts w:ascii="Segoe UI" w:hAnsi="Segoe UI" w:cs="Segoe UI"/>
                <w:color w:val="171717"/>
              </w:rPr>
            </w:rPrChange>
          </w:rPr>
          <w:t>Select </w:t>
        </w:r>
        <w:r w:rsidRPr="00B445EF">
          <w:rPr>
            <w:rStyle w:val="Strong"/>
            <w:rFonts w:ascii="Segoe UI" w:hAnsi="Segoe UI" w:cs="Segoe UI"/>
            <w:color w:val="171717"/>
            <w:sz w:val="20"/>
            <w:szCs w:val="20"/>
            <w:rPrChange w:id="3016" w:author="Author">
              <w:rPr>
                <w:rStyle w:val="Strong"/>
                <w:rFonts w:ascii="Segoe UI" w:hAnsi="Segoe UI" w:cs="Segoe UI"/>
                <w:color w:val="171717"/>
              </w:rPr>
            </w:rPrChange>
          </w:rPr>
          <w:t>Entity Selection</w:t>
        </w:r>
        <w:r w:rsidRPr="00B445EF">
          <w:rPr>
            <w:rFonts w:ascii="Segoe UI" w:hAnsi="Segoe UI" w:cs="Segoe UI"/>
            <w:color w:val="171717"/>
            <w:sz w:val="20"/>
            <w:szCs w:val="20"/>
            <w:rPrChange w:id="3017" w:author="Author">
              <w:rPr>
                <w:rFonts w:ascii="Segoe UI" w:hAnsi="Segoe UI" w:cs="Segoe UI"/>
                <w:color w:val="171717"/>
              </w:rPr>
            </w:rPrChange>
          </w:rPr>
          <w:t>, or </w:t>
        </w:r>
        <w:r w:rsidRPr="00B445EF">
          <w:rPr>
            <w:rStyle w:val="Strong"/>
            <w:rFonts w:ascii="Segoe UI" w:hAnsi="Segoe UI" w:cs="Segoe UI"/>
            <w:color w:val="171717"/>
            <w:sz w:val="20"/>
            <w:szCs w:val="20"/>
            <w:rPrChange w:id="3018" w:author="Author">
              <w:rPr>
                <w:rStyle w:val="Strong"/>
                <w:rFonts w:ascii="Segoe UI" w:hAnsi="Segoe UI" w:cs="Segoe UI"/>
                <w:color w:val="171717"/>
              </w:rPr>
            </w:rPrChange>
          </w:rPr>
          <w:t>View Selection</w:t>
        </w:r>
        <w:r w:rsidRPr="00B445EF">
          <w:rPr>
            <w:rFonts w:ascii="Segoe UI" w:hAnsi="Segoe UI" w:cs="Segoe UI"/>
            <w:color w:val="171717"/>
            <w:sz w:val="20"/>
            <w:szCs w:val="20"/>
            <w:rPrChange w:id="3019" w:author="Author">
              <w:rPr>
                <w:rFonts w:ascii="Segoe UI" w:hAnsi="Segoe UI" w:cs="Segoe UI"/>
                <w:color w:val="171717"/>
              </w:rPr>
            </w:rPrChange>
          </w:rPr>
          <w:t>.</w:t>
        </w:r>
      </w:ins>
    </w:p>
    <w:p w14:paraId="45DBDCCD" w14:textId="77777777" w:rsidR="004173D1" w:rsidRPr="00B445EF" w:rsidRDefault="004173D1" w:rsidP="00992A94">
      <w:pPr>
        <w:pStyle w:val="NormalWeb"/>
        <w:shd w:val="clear" w:color="auto" w:fill="FFFFFF"/>
        <w:ind w:firstLine="720"/>
        <w:rPr>
          <w:ins w:id="3020" w:author="Author"/>
          <w:rFonts w:ascii="Segoe UI" w:hAnsi="Segoe UI" w:cs="Segoe UI"/>
          <w:color w:val="171717"/>
          <w:sz w:val="20"/>
          <w:szCs w:val="20"/>
          <w:rPrChange w:id="3021" w:author="Author">
            <w:rPr>
              <w:ins w:id="3022" w:author="Author"/>
              <w:rFonts w:ascii="Segoe UI" w:hAnsi="Segoe UI" w:cs="Segoe UI"/>
              <w:color w:val="171717"/>
            </w:rPr>
          </w:rPrChange>
        </w:rPr>
        <w:pPrChange w:id="3023" w:author="Author">
          <w:pPr>
            <w:pStyle w:val="NormalWeb"/>
            <w:numPr>
              <w:numId w:val="100"/>
            </w:numPr>
            <w:shd w:val="clear" w:color="auto" w:fill="FFFFFF"/>
            <w:tabs>
              <w:tab w:val="num" w:pos="720"/>
            </w:tabs>
            <w:ind w:left="1290" w:hanging="360"/>
          </w:pPr>
        </w:pPrChange>
      </w:pPr>
      <w:ins w:id="3024" w:author="Author">
        <w:r w:rsidRPr="00B445EF">
          <w:rPr>
            <w:rStyle w:val="Strong"/>
            <w:rFonts w:ascii="Segoe UI" w:hAnsi="Segoe UI" w:cs="Segoe UI"/>
            <w:color w:val="171717"/>
            <w:sz w:val="20"/>
            <w:szCs w:val="20"/>
            <w:rPrChange w:id="3025" w:author="Author">
              <w:rPr>
                <w:rStyle w:val="Strong"/>
                <w:rFonts w:ascii="Segoe UI" w:hAnsi="Segoe UI" w:cs="Segoe UI"/>
                <w:color w:val="171717"/>
              </w:rPr>
            </w:rPrChange>
          </w:rPr>
          <w:t>Entity Selection</w:t>
        </w:r>
      </w:ins>
    </w:p>
    <w:p w14:paraId="1EB2734D" w14:textId="55EF44A5" w:rsidR="004173D1" w:rsidRPr="00B445EF" w:rsidRDefault="004173D1" w:rsidP="00992A94">
      <w:pPr>
        <w:pStyle w:val="NormalWeb"/>
        <w:shd w:val="clear" w:color="auto" w:fill="FFFFFF"/>
        <w:ind w:left="709"/>
        <w:rPr>
          <w:ins w:id="3026" w:author="Author"/>
          <w:rFonts w:ascii="Segoe UI" w:hAnsi="Segoe UI" w:cs="Segoe UI"/>
          <w:color w:val="171717"/>
          <w:sz w:val="20"/>
          <w:szCs w:val="20"/>
          <w:rPrChange w:id="3027" w:author="Author">
            <w:rPr>
              <w:ins w:id="3028" w:author="Author"/>
              <w:rFonts w:ascii="Segoe UI" w:hAnsi="Segoe UI" w:cs="Segoe UI"/>
              <w:color w:val="171717"/>
            </w:rPr>
          </w:rPrChange>
        </w:rPr>
        <w:pPrChange w:id="3029" w:author="Author">
          <w:pPr>
            <w:pStyle w:val="NormalWeb"/>
            <w:numPr>
              <w:ilvl w:val="1"/>
              <w:numId w:val="100"/>
            </w:numPr>
            <w:shd w:val="clear" w:color="auto" w:fill="FFFFFF"/>
            <w:tabs>
              <w:tab w:val="num" w:pos="1440"/>
            </w:tabs>
            <w:ind w:left="2580" w:hanging="360"/>
          </w:pPr>
        </w:pPrChange>
      </w:pPr>
      <w:ins w:id="3030" w:author="Author">
        <w:r w:rsidRPr="00B445EF">
          <w:rPr>
            <w:rFonts w:ascii="Segoe UI" w:hAnsi="Segoe UI" w:cs="Segoe UI"/>
            <w:color w:val="171717"/>
            <w:sz w:val="20"/>
            <w:szCs w:val="20"/>
            <w:rPrChange w:id="3031" w:author="Author">
              <w:rPr>
                <w:rFonts w:ascii="Segoe UI" w:hAnsi="Segoe UI" w:cs="Segoe UI"/>
                <w:color w:val="171717"/>
              </w:rPr>
            </w:rPrChange>
          </w:rPr>
          <w:t>Search for an entity to connect. You can pick a recently viewed record or use search to find records. You can use </w:t>
        </w:r>
        <w:r w:rsidRPr="00B445EF">
          <w:rPr>
            <w:rStyle w:val="Strong"/>
            <w:rFonts w:ascii="Segoe UI" w:hAnsi="Segoe UI" w:cs="Segoe UI"/>
            <w:color w:val="171717"/>
            <w:sz w:val="20"/>
            <w:szCs w:val="20"/>
            <w:rPrChange w:id="3032" w:author="Author">
              <w:rPr>
                <w:rStyle w:val="Strong"/>
                <w:rFonts w:ascii="Segoe UI" w:hAnsi="Segoe UI" w:cs="Segoe UI"/>
                <w:color w:val="171717"/>
              </w:rPr>
            </w:rPrChange>
          </w:rPr>
          <w:t>Filter by</w:t>
        </w:r>
        <w:r w:rsidRPr="00B445EF">
          <w:rPr>
            <w:rFonts w:ascii="Segoe UI" w:hAnsi="Segoe UI" w:cs="Segoe UI"/>
            <w:color w:val="171717"/>
            <w:sz w:val="20"/>
            <w:szCs w:val="20"/>
            <w:rPrChange w:id="3033" w:author="Author">
              <w:rPr>
                <w:rFonts w:ascii="Segoe UI" w:hAnsi="Segoe UI" w:cs="Segoe UI"/>
                <w:color w:val="171717"/>
              </w:rPr>
            </w:rPrChange>
          </w:rPr>
          <w:t> to narrow the search to an entity type.</w:t>
        </w:r>
      </w:ins>
    </w:p>
    <w:p w14:paraId="3EFE07BF" w14:textId="5DE8E289" w:rsidR="004173D1" w:rsidRPr="00B445EF" w:rsidRDefault="004173D1" w:rsidP="004173D1">
      <w:pPr>
        <w:pStyle w:val="NormalWeb"/>
        <w:shd w:val="clear" w:color="auto" w:fill="FFFFFF"/>
        <w:ind w:left="2580"/>
        <w:rPr>
          <w:ins w:id="3034" w:author="Author"/>
          <w:rFonts w:ascii="Segoe UI" w:hAnsi="Segoe UI" w:cs="Segoe UI"/>
          <w:color w:val="171717"/>
          <w:sz w:val="20"/>
          <w:szCs w:val="20"/>
          <w:rPrChange w:id="3035" w:author="Author">
            <w:rPr>
              <w:ins w:id="3036" w:author="Author"/>
              <w:rFonts w:ascii="Segoe UI" w:hAnsi="Segoe UI" w:cs="Segoe UI"/>
              <w:color w:val="171717"/>
            </w:rPr>
          </w:rPrChange>
        </w:rPr>
      </w:pPr>
      <w:ins w:id="3037" w:author="Author">
        <w:del w:id="3038" w:author="Author">
          <w:r w:rsidRPr="00B445EF" w:rsidDel="00992A94">
            <w:rPr>
              <w:rFonts w:ascii="Segoe UI" w:hAnsi="Segoe UI" w:cs="Segoe UI"/>
              <w:noProof/>
              <w:color w:val="171717"/>
              <w:sz w:val="20"/>
              <w:szCs w:val="20"/>
              <w:rPrChange w:id="3039" w:author="Author">
                <w:rPr>
                  <w:rFonts w:ascii="Segoe UI" w:hAnsi="Segoe UI" w:cs="Segoe UI"/>
                  <w:noProof/>
                  <w:color w:val="171717"/>
                </w:rPr>
              </w:rPrChange>
            </w:rPr>
            <w:drawing>
              <wp:inline distT="0" distB="0" distL="0" distR="0" wp14:anchorId="4F7CD74B" wp14:editId="06BEBA00">
                <wp:extent cx="3399790" cy="3423285"/>
                <wp:effectExtent l="0" t="0" r="0" b="5715"/>
                <wp:docPr id="95" name="Picture 95" descr="Search for 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arch for entity."/>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399790" cy="3423285"/>
                        </a:xfrm>
                        <a:prstGeom prst="rect">
                          <a:avLst/>
                        </a:prstGeom>
                        <a:noFill/>
                        <a:ln>
                          <a:noFill/>
                        </a:ln>
                      </pic:spPr>
                    </pic:pic>
                  </a:graphicData>
                </a:graphic>
              </wp:inline>
            </w:drawing>
          </w:r>
        </w:del>
        <w:r w:rsidR="00992A94" w:rsidRPr="00992A94">
          <w:rPr>
            <w:noProof/>
          </w:rPr>
          <w:t xml:space="preserve"> </w:t>
        </w:r>
        <w:r w:rsidR="00992A94">
          <w:rPr>
            <w:noProof/>
          </w:rPr>
          <w:drawing>
            <wp:inline distT="0" distB="0" distL="0" distR="0" wp14:anchorId="4FA10233" wp14:editId="1D3A52BD">
              <wp:extent cx="3773758" cy="2995246"/>
              <wp:effectExtent l="0" t="0" r="0" b="0"/>
              <wp:docPr id="103" name="Picture 1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application&#10;&#10;Description automatically generated"/>
                      <pic:cNvPicPr/>
                    </pic:nvPicPr>
                    <pic:blipFill>
                      <a:blip r:embed="rId166"/>
                      <a:stretch>
                        <a:fillRect/>
                      </a:stretch>
                    </pic:blipFill>
                    <pic:spPr>
                      <a:xfrm>
                        <a:off x="0" y="0"/>
                        <a:ext cx="3777527" cy="2998238"/>
                      </a:xfrm>
                      <a:prstGeom prst="rect">
                        <a:avLst/>
                      </a:prstGeom>
                    </pic:spPr>
                  </pic:pic>
                </a:graphicData>
              </a:graphic>
            </wp:inline>
          </w:drawing>
        </w:r>
      </w:ins>
    </w:p>
    <w:p w14:paraId="2B669B53" w14:textId="183797DD" w:rsidR="004B1833" w:rsidRDefault="004B1833" w:rsidP="004B1833">
      <w:pPr>
        <w:pStyle w:val="NormalWeb"/>
        <w:shd w:val="clear" w:color="auto" w:fill="FFFFFF"/>
        <w:ind w:left="3119"/>
        <w:rPr>
          <w:ins w:id="3040" w:author="Author"/>
          <w:rFonts w:ascii="Segoe UI" w:hAnsi="Segoe UI" w:cs="Segoe UI"/>
          <w:color w:val="171717"/>
          <w:sz w:val="20"/>
          <w:szCs w:val="20"/>
        </w:rPr>
        <w:pPrChange w:id="3041" w:author="Author">
          <w:pPr>
            <w:pStyle w:val="NormalWeb"/>
            <w:shd w:val="clear" w:color="auto" w:fill="FFFFFF"/>
            <w:ind w:left="851"/>
          </w:pPr>
        </w:pPrChange>
      </w:pPr>
      <w:ins w:id="3042" w:author="Author">
        <w:r>
          <w:rPr>
            <w:noProof/>
          </w:rPr>
          <w:drawing>
            <wp:inline distT="0" distB="0" distL="0" distR="0" wp14:anchorId="27C9B528" wp14:editId="4EFE2430">
              <wp:extent cx="3263468" cy="3247292"/>
              <wp:effectExtent l="0" t="0" r="0" b="0"/>
              <wp:docPr id="104" name="Picture 10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 Teams&#10;&#10;Description automatically generated"/>
                      <pic:cNvPicPr/>
                    </pic:nvPicPr>
                    <pic:blipFill>
                      <a:blip r:embed="rId167"/>
                      <a:stretch>
                        <a:fillRect/>
                      </a:stretch>
                    </pic:blipFill>
                    <pic:spPr>
                      <a:xfrm>
                        <a:off x="0" y="0"/>
                        <a:ext cx="3265727" cy="3249540"/>
                      </a:xfrm>
                      <a:prstGeom prst="rect">
                        <a:avLst/>
                      </a:prstGeom>
                    </pic:spPr>
                  </pic:pic>
                </a:graphicData>
              </a:graphic>
            </wp:inline>
          </w:drawing>
        </w:r>
      </w:ins>
    </w:p>
    <w:p w14:paraId="327BFBC3" w14:textId="1105ED20" w:rsidR="004173D1" w:rsidRPr="00B445EF" w:rsidRDefault="004173D1" w:rsidP="00992A94">
      <w:pPr>
        <w:pStyle w:val="NormalWeb"/>
        <w:shd w:val="clear" w:color="auto" w:fill="FFFFFF"/>
        <w:ind w:left="851"/>
        <w:rPr>
          <w:ins w:id="3043" w:author="Author"/>
          <w:rFonts w:ascii="Segoe UI" w:hAnsi="Segoe UI" w:cs="Segoe UI"/>
          <w:color w:val="171717"/>
          <w:sz w:val="20"/>
          <w:szCs w:val="20"/>
          <w:rPrChange w:id="3044" w:author="Author">
            <w:rPr>
              <w:ins w:id="3045" w:author="Author"/>
              <w:rFonts w:ascii="Segoe UI" w:hAnsi="Segoe UI" w:cs="Segoe UI"/>
              <w:color w:val="171717"/>
            </w:rPr>
          </w:rPrChange>
        </w:rPr>
        <w:pPrChange w:id="3046" w:author="Author">
          <w:pPr>
            <w:pStyle w:val="NormalWeb"/>
            <w:numPr>
              <w:ilvl w:val="1"/>
              <w:numId w:val="100"/>
            </w:numPr>
            <w:shd w:val="clear" w:color="auto" w:fill="FFFFFF"/>
            <w:tabs>
              <w:tab w:val="num" w:pos="1440"/>
            </w:tabs>
            <w:ind w:left="2580" w:hanging="360"/>
          </w:pPr>
        </w:pPrChange>
      </w:pPr>
      <w:ins w:id="3047" w:author="Author">
        <w:r w:rsidRPr="00B445EF">
          <w:rPr>
            <w:rFonts w:ascii="Segoe UI" w:hAnsi="Segoe UI" w:cs="Segoe UI"/>
            <w:color w:val="171717"/>
            <w:sz w:val="20"/>
            <w:szCs w:val="20"/>
            <w:rPrChange w:id="3048" w:author="Author">
              <w:rPr>
                <w:rFonts w:ascii="Segoe UI" w:hAnsi="Segoe UI" w:cs="Segoe UI"/>
                <w:color w:val="171717"/>
              </w:rPr>
            </w:rPrChange>
          </w:rPr>
          <w:t>If you are the owner of the team, you will see an option to add other members to the team who either owns the record, or it has been shared with them. When you are done, select </w:t>
        </w:r>
        <w:r w:rsidRPr="00B445EF">
          <w:rPr>
            <w:rStyle w:val="Strong"/>
            <w:rFonts w:ascii="Segoe UI" w:hAnsi="Segoe UI" w:cs="Segoe UI"/>
            <w:color w:val="171717"/>
            <w:sz w:val="20"/>
            <w:szCs w:val="20"/>
            <w:rPrChange w:id="3049" w:author="Author">
              <w:rPr>
                <w:rStyle w:val="Strong"/>
                <w:rFonts w:ascii="Segoe UI" w:hAnsi="Segoe UI" w:cs="Segoe UI"/>
                <w:color w:val="171717"/>
              </w:rPr>
            </w:rPrChange>
          </w:rPr>
          <w:t>Save</w:t>
        </w:r>
        <w:r w:rsidRPr="00B445EF">
          <w:rPr>
            <w:rFonts w:ascii="Segoe UI" w:hAnsi="Segoe UI" w:cs="Segoe UI"/>
            <w:color w:val="171717"/>
            <w:sz w:val="20"/>
            <w:szCs w:val="20"/>
            <w:rPrChange w:id="3050" w:author="Author">
              <w:rPr>
                <w:rFonts w:ascii="Segoe UI" w:hAnsi="Segoe UI" w:cs="Segoe UI"/>
                <w:color w:val="171717"/>
              </w:rPr>
            </w:rPrChange>
          </w:rPr>
          <w:t>.</w:t>
        </w:r>
      </w:ins>
    </w:p>
    <w:p w14:paraId="5976255B" w14:textId="1D57D17D" w:rsidR="004173D1" w:rsidDel="00992A94" w:rsidRDefault="004173D1" w:rsidP="00992A94">
      <w:pPr>
        <w:pStyle w:val="alert-title"/>
        <w:shd w:val="clear" w:color="auto" w:fill="FFFFFF"/>
        <w:spacing w:before="0" w:beforeAutospacing="0" w:after="0" w:afterAutospacing="0"/>
        <w:ind w:left="851"/>
        <w:rPr>
          <w:del w:id="3051" w:author="Author"/>
          <w:rFonts w:ascii="Segoe UI" w:hAnsi="Segoe UI" w:cs="Segoe UI"/>
          <w:b/>
          <w:bCs/>
          <w:color w:val="171717"/>
          <w:sz w:val="20"/>
          <w:szCs w:val="20"/>
        </w:rPr>
        <w:pPrChange w:id="3052" w:author="Author">
          <w:pPr>
            <w:pStyle w:val="alert-title"/>
            <w:shd w:val="clear" w:color="auto" w:fill="FFFFFF"/>
            <w:spacing w:before="0" w:beforeAutospacing="0" w:after="0" w:afterAutospacing="0"/>
          </w:pPr>
        </w:pPrChange>
      </w:pPr>
      <w:ins w:id="3053" w:author="Author">
        <w:del w:id="3054" w:author="Author">
          <w:r w:rsidRPr="00B445EF" w:rsidDel="00992A94">
            <w:rPr>
              <w:rFonts w:ascii="Segoe UI" w:hAnsi="Segoe UI" w:cs="Segoe UI"/>
              <w:b/>
              <w:bCs/>
              <w:color w:val="171717"/>
              <w:sz w:val="20"/>
              <w:szCs w:val="20"/>
              <w:rPrChange w:id="3055" w:author="Author">
                <w:rPr>
                  <w:rFonts w:ascii="Segoe UI" w:hAnsi="Segoe UI" w:cs="Segoe UI"/>
                  <w:b/>
                  <w:bCs/>
                  <w:color w:val="171717"/>
                </w:rPr>
              </w:rPrChange>
            </w:rPr>
            <w:delText> </w:delText>
          </w:r>
        </w:del>
        <w:r w:rsidRPr="00B445EF">
          <w:rPr>
            <w:rFonts w:ascii="Segoe UI" w:hAnsi="Segoe UI" w:cs="Segoe UI"/>
            <w:b/>
            <w:bCs/>
            <w:color w:val="171717"/>
            <w:sz w:val="20"/>
            <w:szCs w:val="20"/>
            <w:rPrChange w:id="3056" w:author="Author">
              <w:rPr>
                <w:rFonts w:ascii="Segoe UI" w:hAnsi="Segoe UI" w:cs="Segoe UI"/>
                <w:b/>
                <w:bCs/>
                <w:color w:val="171717"/>
              </w:rPr>
            </w:rPrChange>
          </w:rPr>
          <w:t>Note</w:t>
        </w:r>
        <w:r w:rsidR="00992A94">
          <w:rPr>
            <w:rFonts w:ascii="Segoe UI" w:hAnsi="Segoe UI" w:cs="Segoe UI"/>
            <w:b/>
            <w:bCs/>
            <w:color w:val="171717"/>
            <w:sz w:val="20"/>
            <w:szCs w:val="20"/>
          </w:rPr>
          <w:t>:</w:t>
        </w:r>
      </w:ins>
    </w:p>
    <w:p w14:paraId="2BB80A06" w14:textId="77777777" w:rsidR="00992A94" w:rsidRPr="00B445EF" w:rsidRDefault="00992A94" w:rsidP="00992A94">
      <w:pPr>
        <w:pStyle w:val="alert-title"/>
        <w:shd w:val="clear" w:color="auto" w:fill="FFFFFF"/>
        <w:spacing w:before="0" w:beforeAutospacing="0" w:after="0" w:afterAutospacing="0"/>
        <w:ind w:left="851"/>
        <w:rPr>
          <w:ins w:id="3057" w:author="Author"/>
          <w:rFonts w:ascii="Segoe UI" w:hAnsi="Segoe UI" w:cs="Segoe UI"/>
          <w:b/>
          <w:bCs/>
          <w:color w:val="171717"/>
          <w:sz w:val="20"/>
          <w:szCs w:val="20"/>
          <w:rPrChange w:id="3058" w:author="Author">
            <w:rPr>
              <w:ins w:id="3059" w:author="Author"/>
              <w:rFonts w:ascii="Segoe UI" w:hAnsi="Segoe UI" w:cs="Segoe UI"/>
              <w:b/>
              <w:bCs/>
              <w:color w:val="171717"/>
            </w:rPr>
          </w:rPrChange>
        </w:rPr>
        <w:pPrChange w:id="3060" w:author="Author">
          <w:pPr>
            <w:pStyle w:val="alert-title"/>
            <w:shd w:val="clear" w:color="auto" w:fill="FFFFFF"/>
            <w:spacing w:before="0" w:beforeAutospacing="0" w:after="0" w:afterAutospacing="0"/>
            <w:ind w:left="2580"/>
          </w:pPr>
        </w:pPrChange>
      </w:pPr>
    </w:p>
    <w:p w14:paraId="2483F2C5" w14:textId="77777777" w:rsidR="004173D1" w:rsidRPr="00B445EF" w:rsidRDefault="004173D1" w:rsidP="00992A94">
      <w:pPr>
        <w:ind w:left="851"/>
        <w:rPr>
          <w:ins w:id="3061" w:author="Author"/>
          <w:rPrChange w:id="3062" w:author="Author">
            <w:rPr>
              <w:ins w:id="3063" w:author="Author"/>
              <w:rFonts w:ascii="Segoe UI" w:hAnsi="Segoe UI" w:cs="Segoe UI"/>
              <w:color w:val="171717"/>
            </w:rPr>
          </w:rPrChange>
        </w:rPr>
        <w:pPrChange w:id="3064" w:author="Author">
          <w:pPr>
            <w:pStyle w:val="NormalWeb"/>
            <w:shd w:val="clear" w:color="auto" w:fill="FFFFFF"/>
            <w:ind w:left="2580"/>
          </w:pPr>
        </w:pPrChange>
      </w:pPr>
      <w:ins w:id="3065" w:author="Author">
        <w:r w:rsidRPr="00B445EF">
          <w:rPr>
            <w:rPrChange w:id="3066" w:author="Author">
              <w:rPr>
                <w:rFonts w:ascii="Segoe UI" w:hAnsi="Segoe UI" w:cs="Segoe UI"/>
                <w:color w:val="171717"/>
              </w:rPr>
            </w:rPrChange>
          </w:rPr>
          <w:t>The Enhanced Collaboration Experience needs to be enabled to add members to the team. For more information, see </w:t>
        </w:r>
        <w:r w:rsidRPr="00B445EF">
          <w:rPr>
            <w:rPrChange w:id="3067" w:author="Author">
              <w:rPr>
                <w:rFonts w:ascii="Segoe UI" w:hAnsi="Segoe UI" w:cs="Segoe UI"/>
                <w:color w:val="171717"/>
              </w:rPr>
            </w:rPrChange>
          </w:rPr>
          <w:fldChar w:fldCharType="begin"/>
        </w:r>
        <w:r w:rsidRPr="00B445EF">
          <w:rPr>
            <w:rPrChange w:id="3068" w:author="Author">
              <w:rPr>
                <w:rFonts w:ascii="Segoe UI" w:hAnsi="Segoe UI" w:cs="Segoe UI"/>
                <w:color w:val="171717"/>
              </w:rPr>
            </w:rPrChange>
          </w:rPr>
          <w:instrText xml:space="preserve"> HYPERLINK "https://docs.microsoft.com/en-us/dynamics365/teams-integration/teams-install-app" </w:instrText>
        </w:r>
        <w:r w:rsidRPr="00B445EF">
          <w:rPr>
            <w:rPrChange w:id="3069" w:author="Author">
              <w:rPr>
                <w:rFonts w:ascii="Segoe UI" w:hAnsi="Segoe UI" w:cs="Segoe UI"/>
                <w:color w:val="171717"/>
              </w:rPr>
            </w:rPrChange>
          </w:rPr>
          <w:fldChar w:fldCharType="separate"/>
        </w:r>
        <w:r w:rsidRPr="00992A94">
          <w:rPr>
            <w:rStyle w:val="Hyperlink"/>
            <w:rFonts w:cs="Segoe UI"/>
            <w:b/>
            <w:bCs/>
            <w:szCs w:val="20"/>
          </w:rPr>
          <w:t>Install and set up the Dynamics 365 app for Microsoft Teams</w:t>
        </w:r>
        <w:r w:rsidRPr="00B445EF">
          <w:rPr>
            <w:rPrChange w:id="3070" w:author="Author">
              <w:rPr>
                <w:rFonts w:ascii="Segoe UI" w:hAnsi="Segoe UI" w:cs="Segoe UI"/>
                <w:color w:val="171717"/>
              </w:rPr>
            </w:rPrChange>
          </w:rPr>
          <w:fldChar w:fldCharType="end"/>
        </w:r>
        <w:r w:rsidRPr="00B445EF">
          <w:rPr>
            <w:rPrChange w:id="3071" w:author="Author">
              <w:rPr>
                <w:rFonts w:ascii="Segoe UI" w:hAnsi="Segoe UI" w:cs="Segoe UI"/>
                <w:color w:val="171717"/>
              </w:rPr>
            </w:rPrChange>
          </w:rPr>
          <w:t>.</w:t>
        </w:r>
      </w:ins>
    </w:p>
    <w:p w14:paraId="750539D1" w14:textId="34AE9B8B" w:rsidR="004173D1" w:rsidRDefault="004173D1" w:rsidP="004173D1">
      <w:pPr>
        <w:pStyle w:val="NormalWeb"/>
        <w:numPr>
          <w:ilvl w:val="0"/>
          <w:numId w:val="100"/>
        </w:numPr>
        <w:shd w:val="clear" w:color="auto" w:fill="FFFFFF"/>
        <w:ind w:left="1290"/>
        <w:rPr>
          <w:ins w:id="3072" w:author="Author"/>
          <w:rFonts w:ascii="Segoe UI" w:hAnsi="Segoe UI" w:cs="Segoe UI"/>
          <w:color w:val="171717"/>
          <w:sz w:val="20"/>
          <w:szCs w:val="20"/>
        </w:rPr>
      </w:pPr>
      <w:ins w:id="3073" w:author="Author">
        <w:r w:rsidRPr="00B445EF">
          <w:rPr>
            <w:rFonts w:ascii="Segoe UI" w:hAnsi="Segoe UI" w:cs="Segoe UI"/>
            <w:color w:val="171717"/>
            <w:sz w:val="20"/>
            <w:szCs w:val="20"/>
            <w:rPrChange w:id="3074" w:author="Author">
              <w:rPr>
                <w:rFonts w:ascii="Segoe UI" w:hAnsi="Segoe UI" w:cs="Segoe UI"/>
                <w:color w:val="171717"/>
              </w:rPr>
            </w:rPrChange>
          </w:rPr>
          <w:t>Once you complete the above steps, you'll see a notification of a successful connection and the app record will load in the new added tab. You can interact with the record as if you were using the app. Those with </w:t>
        </w:r>
        <w:r w:rsidRPr="00B445EF">
          <w:rPr>
            <w:rStyle w:val="Strong"/>
            <w:rFonts w:ascii="Segoe UI" w:hAnsi="Segoe UI" w:cs="Segoe UI"/>
            <w:color w:val="171717"/>
            <w:sz w:val="20"/>
            <w:szCs w:val="20"/>
            <w:rPrChange w:id="3075" w:author="Author">
              <w:rPr>
                <w:rStyle w:val="Strong"/>
                <w:rFonts w:ascii="Segoe UI" w:hAnsi="Segoe UI" w:cs="Segoe UI"/>
                <w:color w:val="171717"/>
              </w:rPr>
            </w:rPrChange>
          </w:rPr>
          <w:t>Write</w:t>
        </w:r>
        <w:r w:rsidRPr="00B445EF">
          <w:rPr>
            <w:rFonts w:ascii="Segoe UI" w:hAnsi="Segoe UI" w:cs="Segoe UI"/>
            <w:color w:val="171717"/>
            <w:sz w:val="20"/>
            <w:szCs w:val="20"/>
            <w:rPrChange w:id="3076" w:author="Author">
              <w:rPr>
                <w:rFonts w:ascii="Segoe UI" w:hAnsi="Segoe UI" w:cs="Segoe UI"/>
                <w:color w:val="171717"/>
              </w:rPr>
            </w:rPrChange>
          </w:rPr>
          <w:t> permissions can edit the record. Changes will be synchronized with the customer engagement app in Dynamics 365.</w:t>
        </w:r>
      </w:ins>
    </w:p>
    <w:p w14:paraId="2991F099" w14:textId="35EAC064" w:rsidR="00446AD2" w:rsidRDefault="00446AD2" w:rsidP="00446AD2">
      <w:pPr>
        <w:pStyle w:val="NormalWeb"/>
        <w:shd w:val="clear" w:color="auto" w:fill="FFFFFF"/>
        <w:ind w:left="720"/>
        <w:rPr>
          <w:ins w:id="3077" w:author="Author"/>
          <w:rFonts w:ascii="Segoe UI" w:hAnsi="Segoe UI" w:cs="Segoe UI"/>
          <w:color w:val="171717"/>
          <w:sz w:val="20"/>
          <w:szCs w:val="20"/>
        </w:rPr>
        <w:pPrChange w:id="3078" w:author="Author">
          <w:pPr>
            <w:pStyle w:val="NormalWeb"/>
            <w:numPr>
              <w:numId w:val="100"/>
            </w:numPr>
            <w:shd w:val="clear" w:color="auto" w:fill="FFFFFF"/>
            <w:tabs>
              <w:tab w:val="num" w:pos="720"/>
            </w:tabs>
            <w:ind w:left="1290" w:hanging="360"/>
          </w:pPr>
        </w:pPrChange>
      </w:pPr>
      <w:ins w:id="3079" w:author="Author">
        <w:r>
          <w:rPr>
            <w:noProof/>
          </w:rPr>
          <w:drawing>
            <wp:inline distT="0" distB="0" distL="0" distR="0" wp14:anchorId="09E39BB7" wp14:editId="29368BED">
              <wp:extent cx="6342185" cy="3263876"/>
              <wp:effectExtent l="0" t="0" r="1905" b="0"/>
              <wp:docPr id="105" name="Picture 10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screenshot of a computer&#10;&#10;Description automatically generated"/>
                      <pic:cNvPicPr/>
                    </pic:nvPicPr>
                    <pic:blipFill>
                      <a:blip r:embed="rId168"/>
                      <a:stretch>
                        <a:fillRect/>
                      </a:stretch>
                    </pic:blipFill>
                    <pic:spPr>
                      <a:xfrm>
                        <a:off x="0" y="0"/>
                        <a:ext cx="6354017" cy="3269965"/>
                      </a:xfrm>
                      <a:prstGeom prst="rect">
                        <a:avLst/>
                      </a:prstGeom>
                    </pic:spPr>
                  </pic:pic>
                </a:graphicData>
              </a:graphic>
            </wp:inline>
          </w:drawing>
        </w:r>
      </w:ins>
    </w:p>
    <w:p w14:paraId="608F5A76" w14:textId="13049EBB" w:rsidR="00992A94" w:rsidRPr="00B445EF" w:rsidDel="00992A94" w:rsidRDefault="00992A94" w:rsidP="00B259F9">
      <w:pPr>
        <w:pStyle w:val="NormalWeb"/>
        <w:shd w:val="clear" w:color="auto" w:fill="FFFFFF"/>
        <w:ind w:left="851"/>
        <w:rPr>
          <w:ins w:id="3080" w:author="Author"/>
          <w:del w:id="3081" w:author="Author"/>
          <w:rFonts w:ascii="Segoe UI" w:hAnsi="Segoe UI" w:cs="Segoe UI"/>
          <w:color w:val="171717"/>
          <w:sz w:val="20"/>
          <w:szCs w:val="20"/>
          <w:rPrChange w:id="3082" w:author="Author">
            <w:rPr>
              <w:ins w:id="3083" w:author="Author"/>
              <w:del w:id="3084" w:author="Author"/>
              <w:rFonts w:ascii="Segoe UI" w:hAnsi="Segoe UI" w:cs="Segoe UI"/>
              <w:color w:val="171717"/>
            </w:rPr>
          </w:rPrChange>
        </w:rPr>
        <w:pPrChange w:id="3085" w:author="Author">
          <w:pPr>
            <w:pStyle w:val="NormalWeb"/>
            <w:numPr>
              <w:numId w:val="100"/>
            </w:numPr>
            <w:shd w:val="clear" w:color="auto" w:fill="FFFFFF"/>
            <w:tabs>
              <w:tab w:val="num" w:pos="720"/>
            </w:tabs>
            <w:ind w:left="1290" w:hanging="360"/>
          </w:pPr>
        </w:pPrChange>
      </w:pPr>
    </w:p>
    <w:p w14:paraId="6488075A" w14:textId="07A7CDC3" w:rsidR="004173D1" w:rsidRPr="00B445EF" w:rsidDel="00B259F9" w:rsidRDefault="004173D1" w:rsidP="00B259F9">
      <w:pPr>
        <w:pStyle w:val="NormalWeb"/>
        <w:shd w:val="clear" w:color="auto" w:fill="FFFFFF"/>
        <w:ind w:left="851"/>
        <w:rPr>
          <w:ins w:id="3086" w:author="Author"/>
          <w:del w:id="3087" w:author="Author"/>
          <w:rFonts w:ascii="Segoe UI" w:hAnsi="Segoe UI" w:cs="Segoe UI"/>
          <w:color w:val="171717"/>
          <w:sz w:val="20"/>
          <w:szCs w:val="20"/>
          <w:rPrChange w:id="3088" w:author="Author">
            <w:rPr>
              <w:ins w:id="3089" w:author="Author"/>
              <w:del w:id="3090" w:author="Author"/>
              <w:rFonts w:ascii="Segoe UI" w:hAnsi="Segoe UI" w:cs="Segoe UI"/>
              <w:color w:val="171717"/>
            </w:rPr>
          </w:rPrChange>
        </w:rPr>
        <w:pPrChange w:id="3091" w:author="Author">
          <w:pPr>
            <w:pStyle w:val="NormalWeb"/>
            <w:numPr>
              <w:numId w:val="100"/>
            </w:numPr>
            <w:shd w:val="clear" w:color="auto" w:fill="FFFFFF"/>
            <w:tabs>
              <w:tab w:val="num" w:pos="720"/>
            </w:tabs>
            <w:ind w:left="1290" w:hanging="360"/>
          </w:pPr>
        </w:pPrChange>
      </w:pPr>
      <w:ins w:id="3092" w:author="Author">
        <w:del w:id="3093" w:author="Author">
          <w:r w:rsidRPr="00B445EF" w:rsidDel="00B259F9">
            <w:rPr>
              <w:rFonts w:ascii="Segoe UI" w:hAnsi="Segoe UI" w:cs="Segoe UI"/>
              <w:noProof/>
              <w:color w:val="171717"/>
              <w:sz w:val="20"/>
              <w:szCs w:val="20"/>
              <w:rPrChange w:id="3094" w:author="Author">
                <w:rPr>
                  <w:rFonts w:ascii="Segoe UI" w:hAnsi="Segoe UI" w:cs="Segoe UI"/>
                  <w:noProof/>
                  <w:color w:val="171717"/>
                </w:rPr>
              </w:rPrChange>
            </w:rPr>
            <w:drawing>
              <wp:inline distT="0" distB="0" distL="0" distR="0" wp14:anchorId="035C49FE" wp14:editId="4B8D6371">
                <wp:extent cx="4991129" cy="3147646"/>
                <wp:effectExtent l="0" t="0" r="0" b="0"/>
                <wp:docPr id="94" name="Picture 94" descr="Record successfully connected and pin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 successfully connected and pinn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993949" cy="3149424"/>
                        </a:xfrm>
                        <a:prstGeom prst="rect">
                          <a:avLst/>
                        </a:prstGeom>
                        <a:noFill/>
                        <a:ln>
                          <a:noFill/>
                        </a:ln>
                      </pic:spPr>
                    </pic:pic>
                  </a:graphicData>
                </a:graphic>
              </wp:inline>
            </w:drawing>
          </w:r>
        </w:del>
      </w:ins>
    </w:p>
    <w:p w14:paraId="518EEE6C" w14:textId="18B63164" w:rsidR="004173D1" w:rsidRPr="00992A94" w:rsidDel="00992A94" w:rsidRDefault="004173D1" w:rsidP="00B259F9">
      <w:pPr>
        <w:ind w:left="851"/>
        <w:rPr>
          <w:ins w:id="3095" w:author="Author"/>
          <w:del w:id="3096" w:author="Author"/>
          <w:b/>
          <w:bCs/>
          <w:rPrChange w:id="3097" w:author="Author">
            <w:rPr>
              <w:ins w:id="3098" w:author="Author"/>
              <w:del w:id="3099" w:author="Author"/>
              <w:rFonts w:ascii="Segoe UI" w:hAnsi="Segoe UI" w:cs="Segoe UI"/>
              <w:color w:val="171717"/>
            </w:rPr>
          </w:rPrChange>
        </w:rPr>
        <w:pPrChange w:id="3100" w:author="Author">
          <w:pPr>
            <w:pStyle w:val="NormalWeb"/>
            <w:shd w:val="clear" w:color="auto" w:fill="FFFFFF"/>
          </w:pPr>
        </w:pPrChange>
      </w:pPr>
      <w:bookmarkStart w:id="3101" w:name="Twoconnect"/>
      <w:bookmarkEnd w:id="3101"/>
      <w:ins w:id="3102" w:author="Author">
        <w:del w:id="3103" w:author="Author">
          <w:r w:rsidRPr="00B445EF" w:rsidDel="00B259F9">
            <w:rPr>
              <w:rPrChange w:id="3104" w:author="Author">
                <w:rPr>
                  <w:rFonts w:ascii="Segoe UI" w:hAnsi="Segoe UI" w:cs="Segoe UI"/>
                  <w:color w:val="171717"/>
                </w:rPr>
              </w:rPrChange>
            </w:rPr>
            <w:br/>
          </w:r>
          <w:r w:rsidRPr="00992A94" w:rsidDel="00992A94">
            <w:rPr>
              <w:rStyle w:val="Strong"/>
              <w:rFonts w:cs="Segoe UI"/>
              <w:color w:val="171717"/>
              <w:szCs w:val="20"/>
            </w:rPr>
            <w:delText>Two connection states</w:delText>
          </w:r>
        </w:del>
      </w:ins>
    </w:p>
    <w:p w14:paraId="735D8032" w14:textId="72763161" w:rsidR="004173D1" w:rsidRPr="00992A94" w:rsidDel="00992A94" w:rsidRDefault="004173D1" w:rsidP="00B259F9">
      <w:pPr>
        <w:ind w:left="851"/>
        <w:rPr>
          <w:ins w:id="3105" w:author="Author"/>
          <w:del w:id="3106" w:author="Author"/>
          <w:b/>
          <w:bCs/>
          <w:rPrChange w:id="3107" w:author="Author">
            <w:rPr>
              <w:ins w:id="3108" w:author="Author"/>
              <w:del w:id="3109" w:author="Author"/>
            </w:rPr>
          </w:rPrChange>
        </w:rPr>
        <w:pPrChange w:id="3110" w:author="Author">
          <w:pPr>
            <w:pStyle w:val="NormalWeb"/>
            <w:shd w:val="clear" w:color="auto" w:fill="FFFFFF"/>
          </w:pPr>
        </w:pPrChange>
      </w:pPr>
      <w:ins w:id="3111" w:author="Author">
        <w:del w:id="3112" w:author="Author">
          <w:r w:rsidRPr="00992A94" w:rsidDel="00992A94">
            <w:rPr>
              <w:rStyle w:val="Strong"/>
              <w:rFonts w:cs="Segoe UI"/>
              <w:color w:val="171717"/>
              <w:szCs w:val="20"/>
            </w:rPr>
            <w:delText>Successful</w:delText>
          </w:r>
          <w:r w:rsidRPr="00992A94" w:rsidDel="00992A94">
            <w:rPr>
              <w:b/>
              <w:bCs/>
              <w:rPrChange w:id="3113" w:author="Author">
                <w:rPr/>
              </w:rPrChange>
            </w:rPr>
            <w:delText> or </w:delText>
          </w:r>
          <w:r w:rsidRPr="00992A94" w:rsidDel="00992A94">
            <w:rPr>
              <w:rStyle w:val="Strong"/>
              <w:rFonts w:cs="Segoe UI"/>
              <w:color w:val="171717"/>
              <w:szCs w:val="20"/>
            </w:rPr>
            <w:delText>Failed</w:delText>
          </w:r>
          <w:r w:rsidRPr="00992A94" w:rsidDel="00992A94">
            <w:rPr>
              <w:b/>
              <w:bCs/>
              <w:rPrChange w:id="3114" w:author="Author">
                <w:rPr/>
              </w:rPrChange>
            </w:rPr>
            <w:delText> are only two connection states possible when connecting customer engagement apps in Dynamics 365 and Microsoft Teams.</w:delText>
          </w:r>
        </w:del>
      </w:ins>
    </w:p>
    <w:p w14:paraId="650BEBA2" w14:textId="4D31665B" w:rsidR="004173D1" w:rsidRPr="00992A94" w:rsidDel="00992A94" w:rsidRDefault="004173D1" w:rsidP="00B259F9">
      <w:pPr>
        <w:ind w:left="851"/>
        <w:rPr>
          <w:ins w:id="3115" w:author="Author"/>
          <w:del w:id="3116" w:author="Author"/>
          <w:b/>
          <w:bCs/>
          <w:rPrChange w:id="3117" w:author="Author">
            <w:rPr>
              <w:ins w:id="3118" w:author="Author"/>
              <w:del w:id="3119" w:author="Author"/>
            </w:rPr>
          </w:rPrChange>
        </w:rPr>
        <w:pPrChange w:id="3120" w:author="Author">
          <w:pPr>
            <w:pStyle w:val="NormalWeb"/>
            <w:shd w:val="clear" w:color="auto" w:fill="FFFFFF"/>
          </w:pPr>
        </w:pPrChange>
      </w:pPr>
      <w:ins w:id="3121" w:author="Author">
        <w:del w:id="3122" w:author="Author">
          <w:r w:rsidRPr="00992A94" w:rsidDel="00992A94">
            <w:rPr>
              <w:b/>
              <w:bCs/>
              <w:rPrChange w:id="3123" w:author="Author">
                <w:rPr/>
              </w:rPrChange>
            </w:rPr>
            <w:delText>The successful connection state indicates that the connection was successfully saved in Dynamics 365 apps so that the link to the connected Microsoft Teams channel appears on the Dynamics 365 apps page and the files used on this channel also appear on the </w:delText>
          </w:r>
          <w:r w:rsidRPr="00992A94" w:rsidDel="00992A94">
            <w:rPr>
              <w:rStyle w:val="Strong"/>
              <w:rFonts w:cs="Segoe UI"/>
              <w:color w:val="171717"/>
              <w:szCs w:val="20"/>
            </w:rPr>
            <w:delText>Documents</w:delText>
          </w:r>
          <w:r w:rsidRPr="00992A94" w:rsidDel="00992A94">
            <w:rPr>
              <w:b/>
              <w:bCs/>
              <w:rPrChange w:id="3124" w:author="Author">
                <w:rPr/>
              </w:rPrChange>
            </w:rPr>
            <w:delText> tab in Dynamics 365 apps.</w:delText>
          </w:r>
        </w:del>
      </w:ins>
    </w:p>
    <w:p w14:paraId="155B8E3B" w14:textId="7DD91089" w:rsidR="004173D1" w:rsidRPr="00992A94" w:rsidDel="00992A94" w:rsidRDefault="004173D1" w:rsidP="00B259F9">
      <w:pPr>
        <w:ind w:left="851"/>
        <w:rPr>
          <w:ins w:id="3125" w:author="Author"/>
          <w:del w:id="3126" w:author="Author"/>
          <w:b/>
          <w:bCs/>
          <w:rPrChange w:id="3127" w:author="Author">
            <w:rPr>
              <w:ins w:id="3128" w:author="Author"/>
              <w:del w:id="3129" w:author="Author"/>
            </w:rPr>
          </w:rPrChange>
        </w:rPr>
        <w:pPrChange w:id="3130" w:author="Author">
          <w:pPr>
            <w:pStyle w:val="NormalWeb"/>
            <w:shd w:val="clear" w:color="auto" w:fill="FFFFFF"/>
          </w:pPr>
        </w:pPrChange>
      </w:pPr>
      <w:ins w:id="3131" w:author="Author">
        <w:del w:id="3132" w:author="Author">
          <w:r w:rsidRPr="00992A94" w:rsidDel="00992A94">
            <w:rPr>
              <w:b/>
              <w:bCs/>
              <w:rPrChange w:id="3133" w:author="Author">
                <w:rPr/>
              </w:rPrChange>
            </w:rPr>
            <w:delText>A failed connection state indicates that the connection was not successfully sent to the customer engagement app. Microsoft Teams users can still use the pinned tab in the channel, but the relationship between the pinned record or view with the team channel is not stored in your customer engagement app. For more information, see </w:delText>
          </w:r>
          <w:r w:rsidRPr="00992A94" w:rsidDel="00992A94">
            <w:rPr>
              <w:b/>
              <w:bCs/>
              <w:rPrChange w:id="3134" w:author="Author">
                <w:rPr/>
              </w:rPrChange>
            </w:rPr>
            <w:fldChar w:fldCharType="begin"/>
          </w:r>
          <w:r w:rsidRPr="00992A94" w:rsidDel="00992A94">
            <w:rPr>
              <w:b/>
              <w:bCs/>
              <w:rPrChange w:id="3135" w:author="Author">
                <w:rPr/>
              </w:rPrChange>
            </w:rPr>
            <w:delInstrText xml:space="preserve"> HYPERLINK "https://docs.microsoft.com/en-us/dynamics365/teams-integration/teams-troubleshoot" </w:delInstrText>
          </w:r>
          <w:r w:rsidRPr="00992A94" w:rsidDel="00992A94">
            <w:rPr>
              <w:b/>
              <w:bCs/>
              <w:rPrChange w:id="3136" w:author="Author">
                <w:rPr/>
              </w:rPrChange>
            </w:rPr>
            <w:fldChar w:fldCharType="separate"/>
          </w:r>
          <w:r w:rsidRPr="00992A94" w:rsidDel="00992A94">
            <w:rPr>
              <w:rStyle w:val="Hyperlink"/>
              <w:rFonts w:cs="Segoe UI"/>
              <w:b/>
              <w:bCs/>
              <w:szCs w:val="20"/>
              <w:rPrChange w:id="3137" w:author="Author">
                <w:rPr>
                  <w:rStyle w:val="Hyperlink"/>
                  <w:rFonts w:ascii="Segoe UI" w:hAnsi="Segoe UI" w:cs="Segoe UI"/>
                  <w:sz w:val="20"/>
                  <w:szCs w:val="20"/>
                </w:rPr>
              </w:rPrChange>
            </w:rPr>
            <w:delText>Troubleshooting</w:delText>
          </w:r>
          <w:r w:rsidRPr="00992A94" w:rsidDel="00992A94">
            <w:rPr>
              <w:b/>
              <w:bCs/>
              <w:rPrChange w:id="3138" w:author="Author">
                <w:rPr/>
              </w:rPrChange>
            </w:rPr>
            <w:fldChar w:fldCharType="end"/>
          </w:r>
          <w:r w:rsidRPr="00992A94" w:rsidDel="00992A94">
            <w:rPr>
              <w:b/>
              <w:bCs/>
              <w:rPrChange w:id="3139" w:author="Author">
                <w:rPr/>
              </w:rPrChange>
            </w:rPr>
            <w:delText>.</w:delText>
          </w:r>
        </w:del>
      </w:ins>
    </w:p>
    <w:p w14:paraId="746C21E1" w14:textId="77777777" w:rsidR="004173D1" w:rsidRPr="00B259F9" w:rsidRDefault="004173D1" w:rsidP="00B259F9">
      <w:pPr>
        <w:pStyle w:val="NormalWeb"/>
        <w:shd w:val="clear" w:color="auto" w:fill="FFFFFF"/>
        <w:ind w:left="851"/>
        <w:rPr>
          <w:ins w:id="3140" w:author="Author"/>
        </w:rPr>
        <w:pPrChange w:id="3141" w:author="Author">
          <w:pPr>
            <w:pStyle w:val="NormalWeb"/>
            <w:numPr>
              <w:numId w:val="101"/>
            </w:numPr>
            <w:shd w:val="clear" w:color="auto" w:fill="FFFFFF"/>
            <w:tabs>
              <w:tab w:val="num" w:pos="720"/>
            </w:tabs>
            <w:ind w:left="1290" w:hanging="360"/>
          </w:pPr>
        </w:pPrChange>
      </w:pPr>
      <w:ins w:id="3142" w:author="Author">
        <w:r w:rsidRPr="00992A94">
          <w:rPr>
            <w:rStyle w:val="Strong"/>
            <w:rFonts w:ascii="Segoe UI" w:hAnsi="Segoe UI" w:cs="Segoe UI"/>
            <w:color w:val="171717"/>
            <w:sz w:val="20"/>
            <w:szCs w:val="20"/>
          </w:rPr>
          <w:t>View Selection</w:t>
        </w:r>
      </w:ins>
    </w:p>
    <w:p w14:paraId="735CBAA2" w14:textId="64F84C7B" w:rsidR="004173D1" w:rsidRPr="00B445EF" w:rsidRDefault="004173D1" w:rsidP="00B259F9">
      <w:pPr>
        <w:pStyle w:val="NormalWeb"/>
        <w:shd w:val="clear" w:color="auto" w:fill="FFFFFF"/>
        <w:ind w:left="851"/>
        <w:rPr>
          <w:ins w:id="3143" w:author="Author"/>
          <w:rFonts w:ascii="Segoe UI" w:hAnsi="Segoe UI" w:cs="Segoe UI"/>
          <w:color w:val="171717"/>
          <w:sz w:val="20"/>
          <w:szCs w:val="20"/>
          <w:rPrChange w:id="3144" w:author="Author">
            <w:rPr>
              <w:ins w:id="3145" w:author="Author"/>
              <w:rFonts w:ascii="Segoe UI" w:hAnsi="Segoe UI" w:cs="Segoe UI"/>
              <w:color w:val="171717"/>
            </w:rPr>
          </w:rPrChange>
        </w:rPr>
        <w:pPrChange w:id="3146" w:author="Author">
          <w:pPr>
            <w:pStyle w:val="NormalWeb"/>
            <w:numPr>
              <w:ilvl w:val="1"/>
              <w:numId w:val="101"/>
            </w:numPr>
            <w:shd w:val="clear" w:color="auto" w:fill="FFFFFF"/>
            <w:tabs>
              <w:tab w:val="num" w:pos="1440"/>
            </w:tabs>
            <w:ind w:left="2580" w:hanging="360"/>
          </w:pPr>
        </w:pPrChange>
      </w:pPr>
      <w:ins w:id="3147" w:author="Author">
        <w:r w:rsidRPr="00B445EF">
          <w:rPr>
            <w:rFonts w:ascii="Segoe UI" w:hAnsi="Segoe UI" w:cs="Segoe UI"/>
            <w:color w:val="171717"/>
            <w:sz w:val="20"/>
            <w:szCs w:val="20"/>
            <w:rPrChange w:id="3148" w:author="Author">
              <w:rPr>
                <w:rFonts w:ascii="Segoe UI" w:hAnsi="Segoe UI" w:cs="Segoe UI"/>
                <w:color w:val="171717"/>
              </w:rPr>
            </w:rPrChange>
          </w:rPr>
          <w:t>Select an entity to see the list of active views that are available for the entity in the app and then select </w:t>
        </w:r>
        <w:r w:rsidRPr="00B445EF">
          <w:rPr>
            <w:rStyle w:val="Strong"/>
            <w:rFonts w:ascii="Segoe UI" w:hAnsi="Segoe UI" w:cs="Segoe UI"/>
            <w:color w:val="171717"/>
            <w:sz w:val="20"/>
            <w:szCs w:val="20"/>
            <w:rPrChange w:id="3149" w:author="Author">
              <w:rPr>
                <w:rStyle w:val="Strong"/>
                <w:rFonts w:ascii="Segoe UI" w:hAnsi="Segoe UI" w:cs="Segoe UI"/>
                <w:color w:val="171717"/>
              </w:rPr>
            </w:rPrChange>
          </w:rPr>
          <w:t>Save</w:t>
        </w:r>
        <w:r w:rsidRPr="00B445EF">
          <w:rPr>
            <w:rFonts w:ascii="Segoe UI" w:hAnsi="Segoe UI" w:cs="Segoe UI"/>
            <w:color w:val="171717"/>
            <w:sz w:val="20"/>
            <w:szCs w:val="20"/>
            <w:rPrChange w:id="3150" w:author="Author">
              <w:rPr>
                <w:rFonts w:ascii="Segoe UI" w:hAnsi="Segoe UI" w:cs="Segoe UI"/>
                <w:color w:val="171717"/>
              </w:rPr>
            </w:rPrChange>
          </w:rPr>
          <w:t>.</w:t>
        </w:r>
      </w:ins>
    </w:p>
    <w:p w14:paraId="4770C978" w14:textId="74086146" w:rsidR="004173D1" w:rsidRPr="00B445EF" w:rsidRDefault="004173D1" w:rsidP="004173D1">
      <w:pPr>
        <w:pStyle w:val="NormalWeb"/>
        <w:shd w:val="clear" w:color="auto" w:fill="FFFFFF"/>
        <w:ind w:left="2580"/>
        <w:rPr>
          <w:ins w:id="3151" w:author="Author"/>
          <w:rFonts w:ascii="Segoe UI" w:hAnsi="Segoe UI" w:cs="Segoe UI"/>
          <w:color w:val="171717"/>
          <w:sz w:val="20"/>
          <w:szCs w:val="20"/>
          <w:rPrChange w:id="3152" w:author="Author">
            <w:rPr>
              <w:ins w:id="3153" w:author="Author"/>
              <w:rFonts w:ascii="Segoe UI" w:hAnsi="Segoe UI" w:cs="Segoe UI"/>
              <w:color w:val="171717"/>
            </w:rPr>
          </w:rPrChange>
        </w:rPr>
      </w:pPr>
      <w:ins w:id="3154" w:author="Author">
        <w:del w:id="3155" w:author="Author">
          <w:r w:rsidRPr="00B445EF" w:rsidDel="00C84D96">
            <w:rPr>
              <w:rFonts w:ascii="Segoe UI" w:hAnsi="Segoe UI" w:cs="Segoe UI"/>
              <w:noProof/>
              <w:color w:val="171717"/>
              <w:sz w:val="20"/>
              <w:szCs w:val="20"/>
              <w:rPrChange w:id="3156" w:author="Author">
                <w:rPr>
                  <w:rFonts w:ascii="Segoe UI" w:hAnsi="Segoe UI" w:cs="Segoe UI"/>
                  <w:noProof/>
                  <w:color w:val="171717"/>
                </w:rPr>
              </w:rPrChange>
            </w:rPr>
            <w:drawing>
              <wp:inline distT="0" distB="0" distL="0" distR="0" wp14:anchorId="068F3E6A" wp14:editId="0955C548">
                <wp:extent cx="3592830" cy="3639820"/>
                <wp:effectExtent l="0" t="0" r="7620" b="0"/>
                <wp:docPr id="93" name="Picture 93" descr="Select an 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elect an entity."/>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592830" cy="3639820"/>
                        </a:xfrm>
                        <a:prstGeom prst="rect">
                          <a:avLst/>
                        </a:prstGeom>
                        <a:noFill/>
                        <a:ln>
                          <a:noFill/>
                        </a:ln>
                      </pic:spPr>
                    </pic:pic>
                  </a:graphicData>
                </a:graphic>
              </wp:inline>
            </w:drawing>
          </w:r>
        </w:del>
        <w:r w:rsidR="00C84D96" w:rsidRPr="00C84D96">
          <w:rPr>
            <w:noProof/>
          </w:rPr>
          <w:t xml:space="preserve"> </w:t>
        </w:r>
        <w:r w:rsidR="00C84D96">
          <w:rPr>
            <w:noProof/>
          </w:rPr>
          <w:drawing>
            <wp:inline distT="0" distB="0" distL="0" distR="0" wp14:anchorId="7051F7FA" wp14:editId="12230F00">
              <wp:extent cx="3799449" cy="3868173"/>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71"/>
                      <a:stretch>
                        <a:fillRect/>
                      </a:stretch>
                    </pic:blipFill>
                    <pic:spPr>
                      <a:xfrm>
                        <a:off x="0" y="0"/>
                        <a:ext cx="3801970" cy="3870739"/>
                      </a:xfrm>
                      <a:prstGeom prst="rect">
                        <a:avLst/>
                      </a:prstGeom>
                    </pic:spPr>
                  </pic:pic>
                </a:graphicData>
              </a:graphic>
            </wp:inline>
          </w:drawing>
        </w:r>
      </w:ins>
    </w:p>
    <w:p w14:paraId="4CEDDABB" w14:textId="2FFFF329" w:rsidR="004173D1" w:rsidRPr="00C84D96" w:rsidDel="00C84D96" w:rsidRDefault="004173D1" w:rsidP="00C84D96">
      <w:pPr>
        <w:pStyle w:val="NormalWeb"/>
        <w:shd w:val="clear" w:color="auto" w:fill="FFFFFF"/>
        <w:ind w:left="2580"/>
        <w:rPr>
          <w:ins w:id="3157" w:author="Author"/>
          <w:del w:id="3158" w:author="Author"/>
          <w:rFonts w:ascii="Segoe UI" w:hAnsi="Segoe UI" w:cs="Segoe UI"/>
          <w:color w:val="171717"/>
          <w:sz w:val="20"/>
          <w:szCs w:val="20"/>
        </w:rPr>
      </w:pPr>
      <w:ins w:id="3159" w:author="Author">
        <w:del w:id="3160" w:author="Author">
          <w:r w:rsidRPr="00C84D96" w:rsidDel="00C84D96">
            <w:rPr>
              <w:rFonts w:ascii="Segoe UI" w:hAnsi="Segoe UI" w:cs="Segoe UI"/>
              <w:noProof/>
              <w:color w:val="171717"/>
              <w:sz w:val="20"/>
              <w:szCs w:val="20"/>
            </w:rPr>
            <w:drawing>
              <wp:inline distT="0" distB="0" distL="0" distR="0" wp14:anchorId="405A1145" wp14:editId="1F98CF28">
                <wp:extent cx="4144010" cy="4191000"/>
                <wp:effectExtent l="0" t="0" r="8890" b="0"/>
                <wp:docPr id="90" name="Picture 90" descr="Select a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lect a view."/>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4144010" cy="4191000"/>
                        </a:xfrm>
                        <a:prstGeom prst="rect">
                          <a:avLst/>
                        </a:prstGeom>
                        <a:noFill/>
                        <a:ln>
                          <a:noFill/>
                        </a:ln>
                      </pic:spPr>
                    </pic:pic>
                  </a:graphicData>
                </a:graphic>
              </wp:inline>
            </w:drawing>
          </w:r>
        </w:del>
      </w:ins>
    </w:p>
    <w:p w14:paraId="5BED257A" w14:textId="77777777" w:rsidR="004173D1" w:rsidRPr="00B445EF" w:rsidRDefault="004173D1" w:rsidP="00C84D96">
      <w:pPr>
        <w:ind w:left="709"/>
        <w:rPr>
          <w:ins w:id="3161" w:author="Author"/>
          <w:rPrChange w:id="3162" w:author="Author">
            <w:rPr>
              <w:ins w:id="3163" w:author="Author"/>
              <w:rFonts w:ascii="Segoe UI" w:hAnsi="Segoe UI" w:cs="Segoe UI"/>
              <w:color w:val="171717"/>
            </w:rPr>
          </w:rPrChange>
        </w:rPr>
        <w:pPrChange w:id="3164" w:author="Author">
          <w:pPr>
            <w:pStyle w:val="NormalWeb"/>
            <w:numPr>
              <w:numId w:val="101"/>
            </w:numPr>
            <w:shd w:val="clear" w:color="auto" w:fill="FFFFFF"/>
            <w:tabs>
              <w:tab w:val="num" w:pos="720"/>
            </w:tabs>
            <w:ind w:left="1290" w:hanging="360"/>
          </w:pPr>
        </w:pPrChange>
      </w:pPr>
      <w:ins w:id="3165" w:author="Author">
        <w:r w:rsidRPr="00B445EF">
          <w:rPr>
            <w:rPrChange w:id="3166" w:author="Author">
              <w:rPr>
                <w:rFonts w:ascii="Segoe UI" w:hAnsi="Segoe UI" w:cs="Segoe UI"/>
                <w:color w:val="171717"/>
              </w:rPr>
            </w:rPrChange>
          </w:rPr>
          <w:t>Once you complete the above steps, you'll see the app entity view in the new added tab.</w:t>
        </w:r>
      </w:ins>
    </w:p>
    <w:p w14:paraId="33C3A897" w14:textId="5272891D" w:rsidR="004173D1" w:rsidRPr="00B445EF" w:rsidRDefault="004173D1" w:rsidP="00C84D96">
      <w:pPr>
        <w:pStyle w:val="NormalWeb"/>
        <w:shd w:val="clear" w:color="auto" w:fill="FFFFFF"/>
        <w:ind w:left="1290"/>
        <w:rPr>
          <w:ins w:id="3167" w:author="Author"/>
          <w:rFonts w:ascii="Segoe UI" w:hAnsi="Segoe UI" w:cs="Segoe UI"/>
          <w:color w:val="171717"/>
          <w:sz w:val="20"/>
          <w:szCs w:val="20"/>
          <w:rPrChange w:id="3168" w:author="Author">
            <w:rPr>
              <w:ins w:id="3169" w:author="Author"/>
              <w:rFonts w:ascii="Segoe UI" w:hAnsi="Segoe UI" w:cs="Segoe UI"/>
              <w:color w:val="171717"/>
            </w:rPr>
          </w:rPrChange>
        </w:rPr>
        <w:pPrChange w:id="3170" w:author="Author">
          <w:pPr>
            <w:pStyle w:val="NormalWeb"/>
            <w:numPr>
              <w:numId w:val="101"/>
            </w:numPr>
            <w:shd w:val="clear" w:color="auto" w:fill="FFFFFF"/>
            <w:tabs>
              <w:tab w:val="num" w:pos="720"/>
            </w:tabs>
            <w:ind w:left="1290" w:hanging="360"/>
          </w:pPr>
        </w:pPrChange>
      </w:pPr>
      <w:ins w:id="3171" w:author="Author">
        <w:del w:id="3172" w:author="Author">
          <w:r w:rsidRPr="00B445EF" w:rsidDel="001F07CC">
            <w:rPr>
              <w:rFonts w:ascii="Segoe UI" w:hAnsi="Segoe UI" w:cs="Segoe UI"/>
              <w:noProof/>
              <w:color w:val="171717"/>
              <w:sz w:val="20"/>
              <w:szCs w:val="20"/>
              <w:rPrChange w:id="3173" w:author="Author">
                <w:rPr>
                  <w:rFonts w:ascii="Segoe UI" w:hAnsi="Segoe UI" w:cs="Segoe UI"/>
                  <w:noProof/>
                  <w:color w:val="171717"/>
                </w:rPr>
              </w:rPrChange>
            </w:rPr>
            <w:drawing>
              <wp:inline distT="0" distB="0" distL="0" distR="0" wp14:anchorId="5A5556B6" wp14:editId="1CB2EBB4">
                <wp:extent cx="6033414" cy="3059723"/>
                <wp:effectExtent l="0" t="0" r="5715" b="7620"/>
                <wp:docPr id="89" name="Picture 89" descr="My View in Microsoft Te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y View in Microsoft Teams."/>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6037125" cy="3061605"/>
                        </a:xfrm>
                        <a:prstGeom prst="rect">
                          <a:avLst/>
                        </a:prstGeom>
                        <a:noFill/>
                        <a:ln>
                          <a:noFill/>
                        </a:ln>
                      </pic:spPr>
                    </pic:pic>
                  </a:graphicData>
                </a:graphic>
              </wp:inline>
            </w:drawing>
          </w:r>
        </w:del>
        <w:r w:rsidR="001F07CC" w:rsidRPr="001F07CC">
          <w:rPr>
            <w:noProof/>
          </w:rPr>
          <w:t xml:space="preserve"> </w:t>
        </w:r>
        <w:r w:rsidR="001F07CC">
          <w:rPr>
            <w:noProof/>
          </w:rPr>
          <w:drawing>
            <wp:inline distT="0" distB="0" distL="0" distR="0" wp14:anchorId="79C9D112" wp14:editId="054A4FC5">
              <wp:extent cx="5662246" cy="1650440"/>
              <wp:effectExtent l="0" t="0" r="0" b="6985"/>
              <wp:docPr id="107" name="Picture 10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application&#10;&#10;Description automatically generated"/>
                      <pic:cNvPicPr/>
                    </pic:nvPicPr>
                    <pic:blipFill>
                      <a:blip r:embed="rId174"/>
                      <a:stretch>
                        <a:fillRect/>
                      </a:stretch>
                    </pic:blipFill>
                    <pic:spPr>
                      <a:xfrm>
                        <a:off x="0" y="0"/>
                        <a:ext cx="5670723" cy="1652911"/>
                      </a:xfrm>
                      <a:prstGeom prst="rect">
                        <a:avLst/>
                      </a:prstGeom>
                    </pic:spPr>
                  </pic:pic>
                </a:graphicData>
              </a:graphic>
            </wp:inline>
          </w:drawing>
        </w:r>
      </w:ins>
    </w:p>
    <w:p w14:paraId="74277894" w14:textId="13AC47B5" w:rsidR="004173D1" w:rsidRPr="00B445EF" w:rsidRDefault="004173D1" w:rsidP="00C84D96">
      <w:pPr>
        <w:pStyle w:val="alert-title"/>
        <w:shd w:val="clear" w:color="auto" w:fill="FFFFFF"/>
        <w:spacing w:before="0" w:beforeAutospacing="0" w:after="0" w:afterAutospacing="0"/>
        <w:rPr>
          <w:ins w:id="3174" w:author="Author"/>
          <w:rFonts w:ascii="Segoe UI" w:hAnsi="Segoe UI" w:cs="Segoe UI"/>
          <w:b/>
          <w:bCs/>
          <w:color w:val="171717"/>
          <w:sz w:val="20"/>
          <w:szCs w:val="20"/>
          <w:rPrChange w:id="3175" w:author="Author">
            <w:rPr>
              <w:ins w:id="3176" w:author="Author"/>
              <w:rFonts w:ascii="Segoe UI" w:hAnsi="Segoe UI" w:cs="Segoe UI"/>
              <w:b/>
              <w:bCs/>
              <w:color w:val="171717"/>
            </w:rPr>
          </w:rPrChange>
        </w:rPr>
        <w:pPrChange w:id="3177" w:author="Author">
          <w:pPr>
            <w:pStyle w:val="alert-title"/>
            <w:numPr>
              <w:numId w:val="101"/>
            </w:numPr>
            <w:shd w:val="clear" w:color="auto" w:fill="FFFFFF"/>
            <w:tabs>
              <w:tab w:val="num" w:pos="720"/>
            </w:tabs>
            <w:spacing w:before="0" w:beforeAutospacing="0" w:after="0" w:afterAutospacing="0"/>
            <w:ind w:left="1290" w:hanging="360"/>
          </w:pPr>
        </w:pPrChange>
      </w:pPr>
      <w:ins w:id="3178" w:author="Author">
        <w:r w:rsidRPr="00B445EF">
          <w:rPr>
            <w:rFonts w:ascii="Segoe UI" w:hAnsi="Segoe UI" w:cs="Segoe UI"/>
            <w:b/>
            <w:bCs/>
            <w:color w:val="171717"/>
            <w:sz w:val="20"/>
            <w:szCs w:val="20"/>
            <w:rPrChange w:id="3179" w:author="Author">
              <w:rPr>
                <w:rFonts w:ascii="Segoe UI" w:hAnsi="Segoe UI" w:cs="Segoe UI"/>
                <w:b/>
                <w:bCs/>
                <w:color w:val="171717"/>
              </w:rPr>
            </w:rPrChange>
          </w:rPr>
          <w:t> </w:t>
        </w:r>
        <w:r w:rsidR="00C84D96">
          <w:rPr>
            <w:rFonts w:ascii="Segoe UI" w:hAnsi="Segoe UI" w:cs="Segoe UI"/>
            <w:b/>
            <w:bCs/>
            <w:color w:val="171717"/>
            <w:sz w:val="20"/>
            <w:szCs w:val="20"/>
          </w:rPr>
          <w:tab/>
        </w:r>
        <w:r w:rsidRPr="00B445EF">
          <w:rPr>
            <w:rFonts w:ascii="Segoe UI" w:hAnsi="Segoe UI" w:cs="Segoe UI"/>
            <w:b/>
            <w:bCs/>
            <w:color w:val="171717"/>
            <w:sz w:val="20"/>
            <w:szCs w:val="20"/>
            <w:rPrChange w:id="3180" w:author="Author">
              <w:rPr>
                <w:rFonts w:ascii="Segoe UI" w:hAnsi="Segoe UI" w:cs="Segoe UI"/>
                <w:b/>
                <w:bCs/>
                <w:color w:val="171717"/>
              </w:rPr>
            </w:rPrChange>
          </w:rPr>
          <w:t>Note</w:t>
        </w:r>
      </w:ins>
    </w:p>
    <w:p w14:paraId="2949A9CC" w14:textId="77777777" w:rsidR="004173D1" w:rsidRPr="00992A94" w:rsidRDefault="004173D1" w:rsidP="00C84D96">
      <w:pPr>
        <w:shd w:val="clear" w:color="auto" w:fill="FFFFFF"/>
        <w:spacing w:after="0" w:line="240" w:lineRule="auto"/>
        <w:ind w:left="709"/>
        <w:rPr>
          <w:ins w:id="3181" w:author="Author"/>
          <w:rFonts w:cs="Segoe UI"/>
          <w:color w:val="171717"/>
          <w:szCs w:val="20"/>
        </w:rPr>
        <w:pPrChange w:id="3182" w:author="Author">
          <w:pPr>
            <w:numPr>
              <w:ilvl w:val="1"/>
              <w:numId w:val="102"/>
            </w:numPr>
            <w:shd w:val="clear" w:color="auto" w:fill="FFFFFF"/>
            <w:tabs>
              <w:tab w:val="num" w:pos="1440"/>
            </w:tabs>
            <w:spacing w:after="0" w:line="240" w:lineRule="auto"/>
            <w:ind w:left="2310" w:hanging="360"/>
          </w:pPr>
        </w:pPrChange>
      </w:pPr>
      <w:ins w:id="3183" w:author="Author">
        <w:r w:rsidRPr="00992A94">
          <w:rPr>
            <w:rFonts w:cs="Segoe UI"/>
            <w:color w:val="171717"/>
            <w:szCs w:val="20"/>
          </w:rPr>
          <w:t>If you select a personal view (</w:t>
        </w:r>
        <w:r w:rsidRPr="00992A94">
          <w:rPr>
            <w:rStyle w:val="Strong"/>
            <w:rFonts w:cs="Segoe UI"/>
            <w:color w:val="171717"/>
            <w:szCs w:val="20"/>
          </w:rPr>
          <w:t>My Views</w:t>
        </w:r>
        <w:r w:rsidRPr="00992A94">
          <w:rPr>
            <w:rFonts w:cs="Segoe UI"/>
            <w:color w:val="171717"/>
            <w:szCs w:val="20"/>
          </w:rPr>
          <w:t>) instead of </w:t>
        </w:r>
        <w:r w:rsidRPr="00992A94">
          <w:rPr>
            <w:rStyle w:val="Strong"/>
            <w:rFonts w:cs="Segoe UI"/>
            <w:color w:val="171717"/>
            <w:szCs w:val="20"/>
          </w:rPr>
          <w:t>System Views</w:t>
        </w:r>
        <w:r w:rsidRPr="00992A94">
          <w:rPr>
            <w:rFonts w:cs="Segoe UI"/>
            <w:color w:val="171717"/>
            <w:szCs w:val="20"/>
          </w:rPr>
          <w:t>, it’s recommended that you share the view with other users in Microsoft Teams before you add the view to the Microsoft Teams channel. Otherwise, other team members will not hae access to the view content.</w:t>
        </w:r>
      </w:ins>
    </w:p>
    <w:p w14:paraId="0A03BD78" w14:textId="7BE3C0A7" w:rsidR="004173D1" w:rsidRPr="00B445EF" w:rsidRDefault="004173D1" w:rsidP="001F07CC">
      <w:pPr>
        <w:pStyle w:val="NormalWeb"/>
        <w:shd w:val="clear" w:color="auto" w:fill="FFFFFF"/>
        <w:ind w:left="2835"/>
        <w:rPr>
          <w:ins w:id="3184" w:author="Author"/>
          <w:rFonts w:ascii="Segoe UI" w:hAnsi="Segoe UI" w:cs="Segoe UI"/>
          <w:color w:val="171717"/>
          <w:sz w:val="20"/>
          <w:szCs w:val="20"/>
          <w:rPrChange w:id="3185" w:author="Author">
            <w:rPr>
              <w:ins w:id="3186" w:author="Author"/>
              <w:rFonts w:ascii="Segoe UI" w:hAnsi="Segoe UI" w:cs="Segoe UI"/>
              <w:color w:val="171717"/>
            </w:rPr>
          </w:rPrChange>
        </w:rPr>
        <w:pPrChange w:id="3187" w:author="Author">
          <w:pPr>
            <w:pStyle w:val="NormalWeb"/>
            <w:shd w:val="clear" w:color="auto" w:fill="FFFFFF"/>
            <w:ind w:left="1290"/>
          </w:pPr>
        </w:pPrChange>
      </w:pPr>
      <w:ins w:id="3188" w:author="Author">
        <w:r w:rsidRPr="00B445EF">
          <w:rPr>
            <w:rFonts w:ascii="Segoe UI" w:hAnsi="Segoe UI" w:cs="Segoe UI"/>
            <w:noProof/>
            <w:color w:val="171717"/>
            <w:sz w:val="20"/>
            <w:szCs w:val="20"/>
            <w:rPrChange w:id="3189" w:author="Author">
              <w:rPr>
                <w:rFonts w:ascii="Segoe UI" w:hAnsi="Segoe UI" w:cs="Segoe UI"/>
                <w:noProof/>
                <w:color w:val="171717"/>
              </w:rPr>
            </w:rPrChange>
          </w:rPr>
          <w:drawing>
            <wp:inline distT="0" distB="0" distL="0" distR="0" wp14:anchorId="16EC6B5F" wp14:editId="16F8FA2C">
              <wp:extent cx="3306618" cy="2608385"/>
              <wp:effectExtent l="0" t="0" r="8255" b="1905"/>
              <wp:docPr id="88" name="Picture 88" descr="Select from My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Select from My View."/>
                      <pic:cNvPicPr>
                        <a:picLocks noChangeAspect="1" noChangeArrowheads="1"/>
                      </pic:cNvPicPr>
                    </pic:nvPicPr>
                    <pic:blipFill rotWithShape="1">
                      <a:blip r:embed="rId175">
                        <a:extLst>
                          <a:ext uri="{28A0092B-C50C-407E-A947-70E740481C1C}">
                            <a14:useLocalDpi xmlns:a14="http://schemas.microsoft.com/office/drawing/2010/main" val="0"/>
                          </a:ext>
                        </a:extLst>
                      </a:blip>
                      <a:srcRect t="22194"/>
                      <a:stretch/>
                    </pic:blipFill>
                    <pic:spPr bwMode="auto">
                      <a:xfrm>
                        <a:off x="0" y="0"/>
                        <a:ext cx="3309321" cy="2610517"/>
                      </a:xfrm>
                      <a:prstGeom prst="rect">
                        <a:avLst/>
                      </a:prstGeom>
                      <a:noFill/>
                      <a:ln>
                        <a:noFill/>
                      </a:ln>
                      <a:extLst>
                        <a:ext uri="{53640926-AAD7-44D8-BBD7-CCE9431645EC}">
                          <a14:shadowObscured xmlns:a14="http://schemas.microsoft.com/office/drawing/2010/main"/>
                        </a:ext>
                      </a:extLst>
                    </pic:spPr>
                  </pic:pic>
                </a:graphicData>
              </a:graphic>
            </wp:inline>
          </w:drawing>
        </w:r>
      </w:ins>
    </w:p>
    <w:p w14:paraId="4C886D93" w14:textId="27ED842F" w:rsidR="004173D1" w:rsidRPr="00B445EF" w:rsidRDefault="004173D1" w:rsidP="004173D1">
      <w:pPr>
        <w:pStyle w:val="NormalWeb"/>
        <w:numPr>
          <w:ilvl w:val="0"/>
          <w:numId w:val="103"/>
        </w:numPr>
        <w:shd w:val="clear" w:color="auto" w:fill="FFFFFF"/>
        <w:ind w:left="1290"/>
        <w:rPr>
          <w:ins w:id="3190" w:author="Author"/>
          <w:rFonts w:ascii="Segoe UI" w:hAnsi="Segoe UI" w:cs="Segoe UI"/>
          <w:color w:val="171717"/>
          <w:sz w:val="20"/>
          <w:szCs w:val="20"/>
          <w:rPrChange w:id="3191" w:author="Author">
            <w:rPr>
              <w:ins w:id="3192" w:author="Author"/>
              <w:rFonts w:ascii="Segoe UI" w:hAnsi="Segoe UI" w:cs="Segoe UI"/>
              <w:color w:val="171717"/>
            </w:rPr>
          </w:rPrChange>
        </w:rPr>
      </w:pPr>
      <w:ins w:id="3193" w:author="Author">
        <w:r w:rsidRPr="00B445EF">
          <w:rPr>
            <w:rFonts w:ascii="Segoe UI" w:hAnsi="Segoe UI" w:cs="Segoe UI"/>
            <w:color w:val="171717"/>
            <w:sz w:val="20"/>
            <w:szCs w:val="20"/>
            <w:rPrChange w:id="3194" w:author="Author">
              <w:rPr>
                <w:rFonts w:ascii="Segoe UI" w:hAnsi="Segoe UI" w:cs="Segoe UI"/>
                <w:color w:val="171717"/>
              </w:rPr>
            </w:rPrChange>
          </w:rPr>
          <w:t>If you have multiple environments or app modules, you can change the environment and app module by selecting </w:t>
        </w:r>
        <w:r w:rsidRPr="00B445EF">
          <w:rPr>
            <w:rStyle w:val="Strong"/>
            <w:rFonts w:ascii="Segoe UI" w:hAnsi="Segoe UI" w:cs="Segoe UI"/>
            <w:color w:val="171717"/>
            <w:sz w:val="20"/>
            <w:szCs w:val="20"/>
            <w:rPrChange w:id="3195" w:author="Author">
              <w:rPr>
                <w:rStyle w:val="Strong"/>
                <w:rFonts w:ascii="Segoe UI" w:hAnsi="Segoe UI" w:cs="Segoe UI"/>
                <w:color w:val="171717"/>
              </w:rPr>
            </w:rPrChange>
          </w:rPr>
          <w:t>Edit</w:t>
        </w:r>
        <w:r w:rsidRPr="00B445EF">
          <w:rPr>
            <w:rFonts w:ascii="Segoe UI" w:hAnsi="Segoe UI" w:cs="Segoe UI"/>
            <w:color w:val="171717"/>
            <w:sz w:val="20"/>
            <w:szCs w:val="20"/>
            <w:rPrChange w:id="3196" w:author="Author">
              <w:rPr>
                <w:rFonts w:ascii="Segoe UI" w:hAnsi="Segoe UI" w:cs="Segoe UI"/>
                <w:color w:val="171717"/>
              </w:rPr>
            </w:rPrChange>
          </w:rPr>
          <w:t> (</w:t>
        </w:r>
        <w:r w:rsidRPr="00B445EF">
          <w:rPr>
            <w:rFonts w:ascii="Segoe UI" w:hAnsi="Segoe UI" w:cs="Segoe UI"/>
            <w:noProof/>
            <w:color w:val="171717"/>
            <w:sz w:val="20"/>
            <w:szCs w:val="20"/>
            <w:rPrChange w:id="3197" w:author="Author">
              <w:rPr>
                <w:rFonts w:ascii="Segoe UI" w:hAnsi="Segoe UI" w:cs="Segoe UI"/>
                <w:noProof/>
                <w:color w:val="171717"/>
              </w:rPr>
            </w:rPrChange>
          </w:rPr>
          <w:drawing>
            <wp:inline distT="0" distB="0" distL="0" distR="0" wp14:anchorId="06DFDA88" wp14:editId="2E1648A4">
              <wp:extent cx="152400" cy="152400"/>
              <wp:effectExtent l="0" t="0" r="0" b="0"/>
              <wp:docPr id="87" name="Picture 87" descr="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dit."/>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445EF">
          <w:rPr>
            <w:rFonts w:ascii="Segoe UI" w:hAnsi="Segoe UI" w:cs="Segoe UI"/>
            <w:color w:val="171717"/>
            <w:sz w:val="20"/>
            <w:szCs w:val="20"/>
            <w:rPrChange w:id="3198" w:author="Author">
              <w:rPr>
                <w:rFonts w:ascii="Segoe UI" w:hAnsi="Segoe UI" w:cs="Segoe UI"/>
                <w:color w:val="171717"/>
              </w:rPr>
            </w:rPrChange>
          </w:rPr>
          <w:t>) to specify which environment or app module to use in Microsoft Teams.</w:t>
        </w:r>
      </w:ins>
    </w:p>
    <w:p w14:paraId="28E07719" w14:textId="360EC008" w:rsidR="004173D1" w:rsidRPr="00B445EF" w:rsidRDefault="004173D1" w:rsidP="004173D1">
      <w:pPr>
        <w:pStyle w:val="NormalWeb"/>
        <w:shd w:val="clear" w:color="auto" w:fill="FFFFFF"/>
        <w:ind w:left="1290"/>
        <w:rPr>
          <w:ins w:id="3199" w:author="Author"/>
          <w:rFonts w:ascii="Segoe UI" w:hAnsi="Segoe UI" w:cs="Segoe UI"/>
          <w:color w:val="171717"/>
          <w:sz w:val="20"/>
          <w:szCs w:val="20"/>
          <w:rPrChange w:id="3200" w:author="Author">
            <w:rPr>
              <w:ins w:id="3201" w:author="Author"/>
              <w:rFonts w:ascii="Segoe UI" w:hAnsi="Segoe UI" w:cs="Segoe UI"/>
              <w:color w:val="171717"/>
            </w:rPr>
          </w:rPrChange>
        </w:rPr>
      </w:pPr>
      <w:ins w:id="3202" w:author="Author">
        <w:r w:rsidRPr="00B445EF">
          <w:rPr>
            <w:rFonts w:ascii="Segoe UI" w:hAnsi="Segoe UI" w:cs="Segoe UI"/>
            <w:noProof/>
            <w:color w:val="171717"/>
            <w:sz w:val="20"/>
            <w:szCs w:val="20"/>
            <w:rPrChange w:id="3203" w:author="Author">
              <w:rPr>
                <w:rFonts w:ascii="Segoe UI" w:hAnsi="Segoe UI" w:cs="Segoe UI"/>
                <w:noProof/>
                <w:color w:val="171717"/>
              </w:rPr>
            </w:rPrChange>
          </w:rPr>
          <w:drawing>
            <wp:inline distT="0" distB="0" distL="0" distR="0" wp14:anchorId="54CF3DAA" wp14:editId="25444182">
              <wp:extent cx="4109085" cy="4161790"/>
              <wp:effectExtent l="0" t="0" r="5715" b="0"/>
              <wp:docPr id="86" name="Picture 86" descr="Specify org and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pecify org and app."/>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109085" cy="4161790"/>
                      </a:xfrm>
                      <a:prstGeom prst="rect">
                        <a:avLst/>
                      </a:prstGeom>
                      <a:noFill/>
                      <a:ln>
                        <a:noFill/>
                      </a:ln>
                    </pic:spPr>
                  </pic:pic>
                </a:graphicData>
              </a:graphic>
            </wp:inline>
          </w:drawing>
        </w:r>
      </w:ins>
    </w:p>
    <w:p w14:paraId="4645B3A0" w14:textId="77777777" w:rsidR="004173D1" w:rsidRPr="00B445EF" w:rsidRDefault="004173D1" w:rsidP="004173D1">
      <w:pPr>
        <w:pStyle w:val="NormalWeb"/>
        <w:shd w:val="clear" w:color="auto" w:fill="FFFFFF"/>
        <w:rPr>
          <w:ins w:id="3204" w:author="Author"/>
          <w:rFonts w:ascii="Segoe UI" w:hAnsi="Segoe UI" w:cs="Segoe UI"/>
          <w:color w:val="171717"/>
          <w:sz w:val="20"/>
          <w:szCs w:val="20"/>
          <w:rPrChange w:id="3205" w:author="Author">
            <w:rPr>
              <w:ins w:id="3206" w:author="Author"/>
              <w:rFonts w:ascii="Segoe UI" w:hAnsi="Segoe UI" w:cs="Segoe UI"/>
              <w:color w:val="171717"/>
            </w:rPr>
          </w:rPrChange>
        </w:rPr>
      </w:pPr>
      <w:ins w:id="3207" w:author="Author">
        <w:r w:rsidRPr="00B445EF">
          <w:rPr>
            <w:rFonts w:ascii="Segoe UI" w:hAnsi="Segoe UI" w:cs="Segoe UI"/>
            <w:color w:val="171717"/>
            <w:sz w:val="20"/>
            <w:szCs w:val="20"/>
            <w:rPrChange w:id="3208" w:author="Author">
              <w:rPr>
                <w:rFonts w:ascii="Segoe UI" w:hAnsi="Segoe UI" w:cs="Segoe UI"/>
                <w:color w:val="171717"/>
              </w:rPr>
            </w:rPrChange>
          </w:rPr>
          <w:t>Select </w:t>
        </w:r>
        <w:r w:rsidRPr="00B445EF">
          <w:rPr>
            <w:rStyle w:val="Strong"/>
            <w:rFonts w:ascii="Segoe UI" w:hAnsi="Segoe UI" w:cs="Segoe UI"/>
            <w:color w:val="171717"/>
            <w:sz w:val="20"/>
            <w:szCs w:val="20"/>
            <w:rPrChange w:id="3209" w:author="Author">
              <w:rPr>
                <w:rStyle w:val="Strong"/>
                <w:rFonts w:ascii="Segoe UI" w:hAnsi="Segoe UI" w:cs="Segoe UI"/>
                <w:color w:val="171717"/>
              </w:rPr>
            </w:rPrChange>
          </w:rPr>
          <w:t>Remember this preference</w:t>
        </w:r>
        <w:r w:rsidRPr="00B445EF">
          <w:rPr>
            <w:rFonts w:ascii="Segoe UI" w:hAnsi="Segoe UI" w:cs="Segoe UI"/>
            <w:color w:val="171717"/>
            <w:sz w:val="20"/>
            <w:szCs w:val="20"/>
            <w:rPrChange w:id="3210" w:author="Author">
              <w:rPr>
                <w:rFonts w:ascii="Segoe UI" w:hAnsi="Segoe UI" w:cs="Segoe UI"/>
                <w:color w:val="171717"/>
              </w:rPr>
            </w:rPrChange>
          </w:rPr>
          <w:t> to set the environment and app selections to be the default personal dashboard that appears when you select </w:t>
        </w:r>
        <w:r w:rsidRPr="00B445EF">
          <w:rPr>
            <w:rStyle w:val="Strong"/>
            <w:rFonts w:ascii="Segoe UI" w:hAnsi="Segoe UI" w:cs="Segoe UI"/>
            <w:color w:val="171717"/>
            <w:sz w:val="20"/>
            <w:szCs w:val="20"/>
            <w:rPrChange w:id="3211" w:author="Author">
              <w:rPr>
                <w:rStyle w:val="Strong"/>
                <w:rFonts w:ascii="Segoe UI" w:hAnsi="Segoe UI" w:cs="Segoe UI"/>
                <w:color w:val="171717"/>
              </w:rPr>
            </w:rPrChange>
          </w:rPr>
          <w:t>My Dashboard</w:t>
        </w:r>
        <w:r w:rsidRPr="00B445EF">
          <w:rPr>
            <w:rFonts w:ascii="Segoe UI" w:hAnsi="Segoe UI" w:cs="Segoe UI"/>
            <w:color w:val="171717"/>
            <w:sz w:val="20"/>
            <w:szCs w:val="20"/>
            <w:rPrChange w:id="3212" w:author="Author">
              <w:rPr>
                <w:rFonts w:ascii="Segoe UI" w:hAnsi="Segoe UI" w:cs="Segoe UI"/>
                <w:color w:val="171717"/>
              </w:rPr>
            </w:rPrChange>
          </w:rPr>
          <w:t>.</w:t>
        </w:r>
      </w:ins>
    </w:p>
    <w:p w14:paraId="7B08EE24" w14:textId="77777777" w:rsidR="004173D1" w:rsidRPr="00B445EF" w:rsidRDefault="004173D1" w:rsidP="004173D1">
      <w:pPr>
        <w:pStyle w:val="NormalWeb"/>
        <w:shd w:val="clear" w:color="auto" w:fill="FFFFFF"/>
        <w:rPr>
          <w:ins w:id="3213" w:author="Author"/>
          <w:rFonts w:ascii="Segoe UI" w:hAnsi="Segoe UI" w:cs="Segoe UI"/>
          <w:color w:val="171717"/>
          <w:sz w:val="20"/>
          <w:szCs w:val="20"/>
          <w:rPrChange w:id="3214" w:author="Author">
            <w:rPr>
              <w:ins w:id="3215" w:author="Author"/>
              <w:rFonts w:ascii="Segoe UI" w:hAnsi="Segoe UI" w:cs="Segoe UI"/>
              <w:color w:val="171717"/>
            </w:rPr>
          </w:rPrChange>
        </w:rPr>
      </w:pPr>
      <w:ins w:id="3216" w:author="Author">
        <w:r w:rsidRPr="00B445EF">
          <w:rPr>
            <w:rFonts w:ascii="Segoe UI" w:hAnsi="Segoe UI" w:cs="Segoe UI"/>
            <w:color w:val="171717"/>
            <w:sz w:val="20"/>
            <w:szCs w:val="20"/>
            <w:rPrChange w:id="3217" w:author="Author">
              <w:rPr>
                <w:rFonts w:ascii="Segoe UI" w:hAnsi="Segoe UI" w:cs="Segoe UI"/>
                <w:color w:val="171717"/>
              </w:rPr>
            </w:rPrChange>
          </w:rPr>
          <w:t>To access these setting again, select the </w:t>
        </w:r>
        <w:r w:rsidRPr="00B445EF">
          <w:rPr>
            <w:rStyle w:val="Strong"/>
            <w:rFonts w:ascii="Segoe UI" w:hAnsi="Segoe UI" w:cs="Segoe UI"/>
            <w:color w:val="171717"/>
            <w:sz w:val="20"/>
            <w:szCs w:val="20"/>
            <w:rPrChange w:id="3218" w:author="Author">
              <w:rPr>
                <w:rStyle w:val="Strong"/>
                <w:rFonts w:ascii="Segoe UI" w:hAnsi="Segoe UI" w:cs="Segoe UI"/>
                <w:color w:val="171717"/>
              </w:rPr>
            </w:rPrChange>
          </w:rPr>
          <w:t>Settings</w:t>
        </w:r>
        <w:r w:rsidRPr="00B445EF">
          <w:rPr>
            <w:rFonts w:ascii="Segoe UI" w:hAnsi="Segoe UI" w:cs="Segoe UI"/>
            <w:color w:val="171717"/>
            <w:sz w:val="20"/>
            <w:szCs w:val="20"/>
            <w:rPrChange w:id="3219" w:author="Author">
              <w:rPr>
                <w:rFonts w:ascii="Segoe UI" w:hAnsi="Segoe UI" w:cs="Segoe UI"/>
                <w:color w:val="171717"/>
              </w:rPr>
            </w:rPrChange>
          </w:rPr>
          <w:t> tab.</w:t>
        </w:r>
      </w:ins>
    </w:p>
    <w:p w14:paraId="20A4E64C" w14:textId="77777777" w:rsidR="004173D1" w:rsidRPr="00B445EF" w:rsidRDefault="004173D1" w:rsidP="004173D1">
      <w:pPr>
        <w:pStyle w:val="NormalWeb"/>
        <w:shd w:val="clear" w:color="auto" w:fill="FFFFFF"/>
        <w:rPr>
          <w:ins w:id="3220" w:author="Author"/>
          <w:rFonts w:ascii="Segoe UI" w:hAnsi="Segoe UI" w:cs="Segoe UI"/>
          <w:color w:val="171717"/>
          <w:sz w:val="20"/>
          <w:szCs w:val="20"/>
          <w:rPrChange w:id="3221" w:author="Author">
            <w:rPr>
              <w:ins w:id="3222" w:author="Author"/>
              <w:rFonts w:ascii="Segoe UI" w:hAnsi="Segoe UI" w:cs="Segoe UI"/>
              <w:color w:val="171717"/>
            </w:rPr>
          </w:rPrChange>
        </w:rPr>
      </w:pPr>
      <w:ins w:id="3223" w:author="Author">
        <w:r w:rsidRPr="00B445EF">
          <w:rPr>
            <w:rFonts w:ascii="Segoe UI" w:hAnsi="Segoe UI" w:cs="Segoe UI"/>
            <w:color w:val="171717"/>
            <w:sz w:val="20"/>
            <w:szCs w:val="20"/>
            <w:rPrChange w:id="3224" w:author="Author">
              <w:rPr>
                <w:rFonts w:ascii="Segoe UI" w:hAnsi="Segoe UI" w:cs="Segoe UI"/>
                <w:color w:val="171717"/>
              </w:rPr>
            </w:rPrChange>
          </w:rPr>
          <w:t>Once the app tab is set up in Microsoft Teams collaboration channel, you can start working with your team members on the pinned app customer information and share files directly from Microsoft Teams.</w:t>
        </w:r>
      </w:ins>
    </w:p>
    <w:p w14:paraId="7123B7F7" w14:textId="77777777" w:rsidR="004173D1" w:rsidRPr="00992A94" w:rsidRDefault="004173D1" w:rsidP="00992A94">
      <w:pPr>
        <w:rPr>
          <w:ins w:id="3225" w:author="Author"/>
          <w:b/>
          <w:bCs/>
          <w:rPrChange w:id="3226" w:author="Author">
            <w:rPr>
              <w:ins w:id="3227" w:author="Author"/>
              <w:rFonts w:ascii="Segoe UI" w:hAnsi="Segoe UI" w:cs="Segoe UI"/>
              <w:color w:val="171717"/>
            </w:rPr>
          </w:rPrChange>
        </w:rPr>
        <w:pPrChange w:id="3228" w:author="Author">
          <w:pPr>
            <w:pStyle w:val="Heading3"/>
            <w:shd w:val="clear" w:color="auto" w:fill="FFFFFF"/>
            <w:spacing w:before="0" w:after="0"/>
          </w:pPr>
        </w:pPrChange>
      </w:pPr>
      <w:ins w:id="3229" w:author="Author">
        <w:r w:rsidRPr="00992A94">
          <w:rPr>
            <w:b/>
            <w:bCs/>
            <w:rPrChange w:id="3230" w:author="Author">
              <w:rPr>
                <w:rFonts w:ascii="Segoe UI" w:hAnsi="Segoe UI" w:cs="Segoe UI"/>
                <w:color w:val="171717"/>
              </w:rPr>
            </w:rPrChange>
          </w:rPr>
          <w:t>Have a conversation</w:t>
        </w:r>
      </w:ins>
    </w:p>
    <w:p w14:paraId="02556E14" w14:textId="77777777" w:rsidR="004173D1" w:rsidRPr="00B445EF" w:rsidRDefault="004173D1" w:rsidP="004173D1">
      <w:pPr>
        <w:pStyle w:val="NormalWeb"/>
        <w:shd w:val="clear" w:color="auto" w:fill="FFFFFF"/>
        <w:rPr>
          <w:ins w:id="3231" w:author="Author"/>
          <w:rFonts w:ascii="Segoe UI" w:hAnsi="Segoe UI" w:cs="Segoe UI"/>
          <w:color w:val="171717"/>
          <w:sz w:val="20"/>
          <w:szCs w:val="20"/>
          <w:rPrChange w:id="3232" w:author="Author">
            <w:rPr>
              <w:ins w:id="3233" w:author="Author"/>
              <w:rFonts w:ascii="Segoe UI" w:hAnsi="Segoe UI" w:cs="Segoe UI"/>
              <w:color w:val="171717"/>
            </w:rPr>
          </w:rPrChange>
        </w:rPr>
      </w:pPr>
      <w:ins w:id="3234" w:author="Author">
        <w:r w:rsidRPr="00B445EF">
          <w:rPr>
            <w:rFonts w:ascii="Segoe UI" w:hAnsi="Segoe UI" w:cs="Segoe UI"/>
            <w:color w:val="171717"/>
            <w:sz w:val="20"/>
            <w:szCs w:val="20"/>
            <w:rPrChange w:id="3235" w:author="Author">
              <w:rPr>
                <w:rFonts w:ascii="Segoe UI" w:hAnsi="Segoe UI" w:cs="Segoe UI"/>
                <w:color w:val="171717"/>
              </w:rPr>
            </w:rPrChange>
          </w:rPr>
          <w:t>You can chat with your team members side-by-side with the app tab. From the app tab pinned in a Microsoft Teams channel, select the </w:t>
        </w:r>
        <w:r w:rsidRPr="00B445EF">
          <w:rPr>
            <w:rStyle w:val="Strong"/>
            <w:rFonts w:ascii="Segoe UI" w:hAnsi="Segoe UI" w:cs="Segoe UI"/>
            <w:color w:val="171717"/>
            <w:sz w:val="20"/>
            <w:szCs w:val="20"/>
            <w:rPrChange w:id="3236" w:author="Author">
              <w:rPr>
                <w:rStyle w:val="Strong"/>
                <w:rFonts w:ascii="Segoe UI" w:hAnsi="Segoe UI" w:cs="Segoe UI"/>
                <w:color w:val="171717"/>
              </w:rPr>
            </w:rPrChange>
          </w:rPr>
          <w:t>Show tab conversation</w:t>
        </w:r>
        <w:r w:rsidRPr="00B445EF">
          <w:rPr>
            <w:rFonts w:ascii="Segoe UI" w:hAnsi="Segoe UI" w:cs="Segoe UI"/>
            <w:color w:val="171717"/>
            <w:sz w:val="20"/>
            <w:szCs w:val="20"/>
            <w:rPrChange w:id="3237" w:author="Author">
              <w:rPr>
                <w:rFonts w:ascii="Segoe UI" w:hAnsi="Segoe UI" w:cs="Segoe UI"/>
                <w:color w:val="171717"/>
              </w:rPr>
            </w:rPrChange>
          </w:rPr>
          <w:t> button to open the conversation tab.</w:t>
        </w:r>
      </w:ins>
    </w:p>
    <w:p w14:paraId="226CA5BF" w14:textId="2DCF783D" w:rsidR="004173D1" w:rsidRPr="003C02BF" w:rsidDel="003C02BF" w:rsidRDefault="004173D1" w:rsidP="003C02BF">
      <w:pPr>
        <w:pStyle w:val="NormalWeb"/>
        <w:shd w:val="clear" w:color="auto" w:fill="FFFFFF"/>
        <w:rPr>
          <w:ins w:id="3238" w:author="Author"/>
          <w:del w:id="3239" w:author="Author"/>
          <w:rFonts w:ascii="Segoe UI" w:hAnsi="Segoe UI" w:cs="Segoe UI"/>
          <w:b/>
          <w:bCs/>
          <w:color w:val="171717"/>
          <w:sz w:val="20"/>
          <w:szCs w:val="20"/>
          <w:rPrChange w:id="3240" w:author="Author">
            <w:rPr>
              <w:ins w:id="3241" w:author="Author"/>
              <w:del w:id="3242" w:author="Author"/>
              <w:rFonts w:ascii="Segoe UI" w:hAnsi="Segoe UI" w:cs="Segoe UI"/>
              <w:color w:val="171717"/>
              <w:sz w:val="20"/>
              <w:szCs w:val="20"/>
            </w:rPr>
          </w:rPrChange>
        </w:rPr>
      </w:pPr>
      <w:ins w:id="3243" w:author="Author">
        <w:del w:id="3244" w:author="Author">
          <w:r w:rsidRPr="003C02BF" w:rsidDel="003C02BF">
            <w:rPr>
              <w:rFonts w:ascii="Segoe UI" w:hAnsi="Segoe UI" w:cs="Segoe UI"/>
              <w:b/>
              <w:bCs/>
              <w:noProof/>
              <w:color w:val="171717"/>
              <w:sz w:val="20"/>
              <w:szCs w:val="20"/>
              <w:rPrChange w:id="3245" w:author="Author">
                <w:rPr>
                  <w:rFonts w:ascii="Segoe UI" w:hAnsi="Segoe UI" w:cs="Segoe UI"/>
                  <w:noProof/>
                  <w:color w:val="171717"/>
                  <w:sz w:val="20"/>
                  <w:szCs w:val="20"/>
                </w:rPr>
              </w:rPrChange>
            </w:rPr>
            <w:drawing>
              <wp:inline distT="0" distB="0" distL="0" distR="0" wp14:anchorId="2D7D8DAF" wp14:editId="7B52813E">
                <wp:extent cx="6858000" cy="3042285"/>
                <wp:effectExtent l="0" t="0" r="0" b="5715"/>
                <wp:docPr id="84" name="Picture 84" descr="Start a conver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tart a conversation."/>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6858000" cy="3042285"/>
                        </a:xfrm>
                        <a:prstGeom prst="rect">
                          <a:avLst/>
                        </a:prstGeom>
                        <a:noFill/>
                        <a:ln>
                          <a:noFill/>
                        </a:ln>
                      </pic:spPr>
                    </pic:pic>
                  </a:graphicData>
                </a:graphic>
              </wp:inline>
            </w:drawing>
          </w:r>
        </w:del>
      </w:ins>
    </w:p>
    <w:p w14:paraId="3D1F57DF" w14:textId="77777777" w:rsidR="004173D1" w:rsidRPr="003C02BF" w:rsidRDefault="004173D1" w:rsidP="003C02BF">
      <w:pPr>
        <w:rPr>
          <w:ins w:id="3246" w:author="Author"/>
          <w:b/>
          <w:bCs/>
          <w:rPrChange w:id="3247" w:author="Author">
            <w:rPr>
              <w:ins w:id="3248" w:author="Author"/>
              <w:rFonts w:ascii="Segoe UI" w:hAnsi="Segoe UI" w:cs="Segoe UI"/>
              <w:color w:val="171717"/>
            </w:rPr>
          </w:rPrChange>
        </w:rPr>
        <w:pPrChange w:id="3249" w:author="Author">
          <w:pPr>
            <w:pStyle w:val="Heading3"/>
            <w:shd w:val="clear" w:color="auto" w:fill="FFFFFF"/>
            <w:spacing w:before="0" w:after="0"/>
          </w:pPr>
        </w:pPrChange>
      </w:pPr>
      <w:ins w:id="3250" w:author="Author">
        <w:r w:rsidRPr="003C02BF">
          <w:rPr>
            <w:b/>
            <w:bCs/>
            <w:rPrChange w:id="3251" w:author="Author">
              <w:rPr>
                <w:rFonts w:ascii="Segoe UI" w:hAnsi="Segoe UI" w:cs="Segoe UI"/>
                <w:color w:val="171717"/>
              </w:rPr>
            </w:rPrChange>
          </w:rPr>
          <w:t>Open an app record or view</w:t>
        </w:r>
      </w:ins>
    </w:p>
    <w:p w14:paraId="767ADB6D" w14:textId="77777777" w:rsidR="004173D1" w:rsidRPr="00B445EF" w:rsidRDefault="004173D1" w:rsidP="004173D1">
      <w:pPr>
        <w:pStyle w:val="NormalWeb"/>
        <w:shd w:val="clear" w:color="auto" w:fill="FFFFFF"/>
        <w:rPr>
          <w:ins w:id="3252" w:author="Author"/>
          <w:rFonts w:ascii="Segoe UI" w:hAnsi="Segoe UI" w:cs="Segoe UI"/>
          <w:color w:val="171717"/>
          <w:sz w:val="20"/>
          <w:szCs w:val="20"/>
          <w:rPrChange w:id="3253" w:author="Author">
            <w:rPr>
              <w:ins w:id="3254" w:author="Author"/>
              <w:rFonts w:ascii="Segoe UI" w:hAnsi="Segoe UI" w:cs="Segoe UI"/>
              <w:color w:val="171717"/>
            </w:rPr>
          </w:rPrChange>
        </w:rPr>
      </w:pPr>
      <w:ins w:id="3255" w:author="Author">
        <w:r w:rsidRPr="00B445EF">
          <w:rPr>
            <w:rFonts w:ascii="Segoe UI" w:hAnsi="Segoe UI" w:cs="Segoe UI"/>
            <w:color w:val="171717"/>
            <w:sz w:val="20"/>
            <w:szCs w:val="20"/>
            <w:rPrChange w:id="3256" w:author="Author">
              <w:rPr>
                <w:rFonts w:ascii="Segoe UI" w:hAnsi="Segoe UI" w:cs="Segoe UI"/>
                <w:color w:val="171717"/>
              </w:rPr>
            </w:rPrChange>
          </w:rPr>
          <w:t>It's easy to navigate to the pinned app record or view page from Microsoft Teams. From the app record tab pinned in a Microsoft Teams channel, select the </w:t>
        </w:r>
        <w:r w:rsidRPr="00B445EF">
          <w:rPr>
            <w:rStyle w:val="Strong"/>
            <w:rFonts w:ascii="Segoe UI" w:hAnsi="Segoe UI" w:cs="Segoe UI"/>
            <w:color w:val="171717"/>
            <w:sz w:val="20"/>
            <w:szCs w:val="20"/>
            <w:rPrChange w:id="3257" w:author="Author">
              <w:rPr>
                <w:rStyle w:val="Strong"/>
                <w:rFonts w:ascii="Segoe UI" w:hAnsi="Segoe UI" w:cs="Segoe UI"/>
                <w:color w:val="171717"/>
              </w:rPr>
            </w:rPrChange>
          </w:rPr>
          <w:t>Go to website</w:t>
        </w:r>
        <w:r w:rsidRPr="00B445EF">
          <w:rPr>
            <w:rFonts w:ascii="Segoe UI" w:hAnsi="Segoe UI" w:cs="Segoe UI"/>
            <w:color w:val="171717"/>
            <w:sz w:val="20"/>
            <w:szCs w:val="20"/>
            <w:rPrChange w:id="3258" w:author="Author">
              <w:rPr>
                <w:rFonts w:ascii="Segoe UI" w:hAnsi="Segoe UI" w:cs="Segoe UI"/>
                <w:color w:val="171717"/>
              </w:rPr>
            </w:rPrChange>
          </w:rPr>
          <w:t> button to open the record or view page in Dynamics 365 apps.</w:t>
        </w:r>
      </w:ins>
    </w:p>
    <w:p w14:paraId="6240E77F" w14:textId="699E530E" w:rsidR="004173D1" w:rsidRPr="00B445EF" w:rsidRDefault="004173D1" w:rsidP="004173D1">
      <w:pPr>
        <w:pStyle w:val="NormalWeb"/>
        <w:shd w:val="clear" w:color="auto" w:fill="FFFFFF"/>
        <w:rPr>
          <w:ins w:id="3259" w:author="Author"/>
          <w:rFonts w:ascii="Segoe UI" w:hAnsi="Segoe UI" w:cs="Segoe UI"/>
          <w:color w:val="171717"/>
          <w:sz w:val="20"/>
          <w:szCs w:val="20"/>
          <w:rPrChange w:id="3260" w:author="Author">
            <w:rPr>
              <w:ins w:id="3261" w:author="Author"/>
              <w:rFonts w:ascii="Segoe UI" w:hAnsi="Segoe UI" w:cs="Segoe UI"/>
              <w:color w:val="171717"/>
            </w:rPr>
          </w:rPrChange>
        </w:rPr>
      </w:pPr>
      <w:ins w:id="3262" w:author="Author">
        <w:del w:id="3263" w:author="Author">
          <w:r w:rsidRPr="00B445EF" w:rsidDel="00CA3988">
            <w:rPr>
              <w:rFonts w:ascii="Segoe UI" w:hAnsi="Segoe UI" w:cs="Segoe UI"/>
              <w:noProof/>
              <w:color w:val="171717"/>
              <w:sz w:val="20"/>
              <w:szCs w:val="20"/>
              <w:rPrChange w:id="3264" w:author="Author">
                <w:rPr>
                  <w:rFonts w:ascii="Segoe UI" w:hAnsi="Segoe UI" w:cs="Segoe UI"/>
                  <w:noProof/>
                  <w:color w:val="171717"/>
                </w:rPr>
              </w:rPrChange>
            </w:rPr>
            <w:drawing>
              <wp:inline distT="0" distB="0" distL="0" distR="0" wp14:anchorId="44B12DC5" wp14:editId="06F63C6C">
                <wp:extent cx="6858000" cy="3388360"/>
                <wp:effectExtent l="0" t="0" r="0" b="2540"/>
                <wp:docPr id="83" name="Picture 83" descr="Open a record in Dynamics 365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pen a record in Dynamics 365 apps."/>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6858000" cy="3388360"/>
                        </a:xfrm>
                        <a:prstGeom prst="rect">
                          <a:avLst/>
                        </a:prstGeom>
                        <a:noFill/>
                        <a:ln>
                          <a:noFill/>
                        </a:ln>
                      </pic:spPr>
                    </pic:pic>
                  </a:graphicData>
                </a:graphic>
              </wp:inline>
            </w:drawing>
          </w:r>
        </w:del>
        <w:r w:rsidR="00CA3988" w:rsidRPr="00CA3988">
          <w:rPr>
            <w:noProof/>
          </w:rPr>
          <w:t xml:space="preserve"> </w:t>
        </w:r>
        <w:r w:rsidR="00CA3988">
          <w:rPr>
            <w:noProof/>
          </w:rPr>
          <w:drawing>
            <wp:inline distT="0" distB="0" distL="0" distR="0" wp14:anchorId="67913090" wp14:editId="3B510695">
              <wp:extent cx="6858000" cy="4168775"/>
              <wp:effectExtent l="0" t="0" r="0" b="3175"/>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180"/>
                      <a:stretch>
                        <a:fillRect/>
                      </a:stretch>
                    </pic:blipFill>
                    <pic:spPr>
                      <a:xfrm>
                        <a:off x="0" y="0"/>
                        <a:ext cx="6858000" cy="4168775"/>
                      </a:xfrm>
                      <a:prstGeom prst="rect">
                        <a:avLst/>
                      </a:prstGeom>
                    </pic:spPr>
                  </pic:pic>
                </a:graphicData>
              </a:graphic>
            </wp:inline>
          </w:drawing>
        </w:r>
      </w:ins>
    </w:p>
    <w:p w14:paraId="6EFDD990" w14:textId="74F21EF2" w:rsidR="004173D1" w:rsidRPr="00E83251" w:rsidRDefault="003C02BF" w:rsidP="003C02BF">
      <w:pPr>
        <w:pStyle w:val="Heading4"/>
        <w:rPr>
          <w:ins w:id="3265" w:author="Author"/>
          <w:rPrChange w:id="3266" w:author="Author">
            <w:rPr>
              <w:ins w:id="3267" w:author="Author"/>
              <w:rFonts w:ascii="Segoe UI" w:hAnsi="Segoe UI" w:cs="Segoe UI"/>
              <w:color w:val="171717"/>
            </w:rPr>
          </w:rPrChange>
        </w:rPr>
        <w:pPrChange w:id="3268" w:author="Author">
          <w:pPr>
            <w:pStyle w:val="Heading3"/>
            <w:shd w:val="clear" w:color="auto" w:fill="FFFFFF"/>
            <w:spacing w:before="0" w:after="0"/>
          </w:pPr>
        </w:pPrChange>
      </w:pPr>
      <w:bookmarkStart w:id="3269" w:name="_Toc84634568"/>
      <w:ins w:id="3270" w:author="Author">
        <w:r>
          <w:t xml:space="preserve">Task 3: </w:t>
        </w:r>
        <w:r w:rsidR="004173D1" w:rsidRPr="00E83251">
          <w:rPr>
            <w:rPrChange w:id="3271" w:author="Author">
              <w:rPr>
                <w:rFonts w:ascii="Segoe UI" w:hAnsi="Segoe UI" w:cs="Segoe UI"/>
                <w:color w:val="171717"/>
              </w:rPr>
            </w:rPrChange>
          </w:rPr>
          <w:t>View and associate files</w:t>
        </w:r>
        <w:bookmarkEnd w:id="3269"/>
      </w:ins>
    </w:p>
    <w:p w14:paraId="1B904EC5" w14:textId="77777777" w:rsidR="004173D1" w:rsidRPr="00B445EF" w:rsidRDefault="004173D1" w:rsidP="004173D1">
      <w:pPr>
        <w:pStyle w:val="NormalWeb"/>
        <w:shd w:val="clear" w:color="auto" w:fill="FFFFFF"/>
        <w:rPr>
          <w:ins w:id="3272" w:author="Author"/>
          <w:rFonts w:ascii="Segoe UI" w:hAnsi="Segoe UI" w:cs="Segoe UI"/>
          <w:color w:val="171717"/>
          <w:sz w:val="20"/>
          <w:szCs w:val="20"/>
          <w:rPrChange w:id="3273" w:author="Author">
            <w:rPr>
              <w:ins w:id="3274" w:author="Author"/>
              <w:rFonts w:ascii="Segoe UI" w:hAnsi="Segoe UI" w:cs="Segoe UI"/>
              <w:color w:val="171717"/>
            </w:rPr>
          </w:rPrChange>
        </w:rPr>
      </w:pPr>
      <w:ins w:id="3275" w:author="Author">
        <w:r w:rsidRPr="00B445EF">
          <w:rPr>
            <w:rFonts w:ascii="Segoe UI" w:hAnsi="Segoe UI" w:cs="Segoe UI"/>
            <w:color w:val="171717"/>
            <w:sz w:val="20"/>
            <w:szCs w:val="20"/>
            <w:rPrChange w:id="3276" w:author="Author">
              <w:rPr>
                <w:rFonts w:ascii="Segoe UI" w:hAnsi="Segoe UI" w:cs="Segoe UI"/>
                <w:color w:val="171717"/>
              </w:rPr>
            </w:rPrChange>
          </w:rPr>
          <w:t>Select the </w:t>
        </w:r>
        <w:r w:rsidRPr="00B445EF">
          <w:rPr>
            <w:rStyle w:val="Strong"/>
            <w:rFonts w:ascii="Segoe UI" w:hAnsi="Segoe UI" w:cs="Segoe UI"/>
            <w:color w:val="171717"/>
            <w:sz w:val="20"/>
            <w:szCs w:val="20"/>
            <w:rPrChange w:id="3277" w:author="Author">
              <w:rPr>
                <w:rStyle w:val="Strong"/>
                <w:rFonts w:ascii="Segoe UI" w:hAnsi="Segoe UI" w:cs="Segoe UI"/>
                <w:color w:val="171717"/>
              </w:rPr>
            </w:rPrChange>
          </w:rPr>
          <w:t>Files</w:t>
        </w:r>
        <w:r w:rsidRPr="00B445EF">
          <w:rPr>
            <w:rFonts w:ascii="Segoe UI" w:hAnsi="Segoe UI" w:cs="Segoe UI"/>
            <w:color w:val="171717"/>
            <w:sz w:val="20"/>
            <w:szCs w:val="20"/>
            <w:rPrChange w:id="3278" w:author="Author">
              <w:rPr>
                <w:rFonts w:ascii="Segoe UI" w:hAnsi="Segoe UI" w:cs="Segoe UI"/>
                <w:color w:val="171717"/>
              </w:rPr>
            </w:rPrChange>
          </w:rPr>
          <w:t> tab in the connected team channel to associate files with an app record. Files added here will appear in apps in Dynamics 365 under </w:t>
        </w:r>
        <w:r w:rsidRPr="00B445EF">
          <w:rPr>
            <w:rStyle w:val="Strong"/>
            <w:rFonts w:ascii="Segoe UI" w:hAnsi="Segoe UI" w:cs="Segoe UI"/>
            <w:color w:val="171717"/>
            <w:sz w:val="20"/>
            <w:szCs w:val="20"/>
            <w:rPrChange w:id="3279" w:author="Author">
              <w:rPr>
                <w:rStyle w:val="Strong"/>
                <w:rFonts w:ascii="Segoe UI" w:hAnsi="Segoe UI" w:cs="Segoe UI"/>
                <w:color w:val="171717"/>
              </w:rPr>
            </w:rPrChange>
          </w:rPr>
          <w:t>Documents</w:t>
        </w:r>
        <w:r w:rsidRPr="00B445EF">
          <w:rPr>
            <w:rFonts w:ascii="Segoe UI" w:hAnsi="Segoe UI" w:cs="Segoe UI"/>
            <w:color w:val="171717"/>
            <w:sz w:val="20"/>
            <w:szCs w:val="20"/>
            <w:rPrChange w:id="3280" w:author="Author">
              <w:rPr>
                <w:rFonts w:ascii="Segoe UI" w:hAnsi="Segoe UI" w:cs="Segoe UI"/>
                <w:color w:val="171717"/>
              </w:rPr>
            </w:rPrChange>
          </w:rPr>
          <w:t> for the linked record. Likewise, when you add a document to an app record, that document will appear in Microsoft Teams under the </w:t>
        </w:r>
        <w:r w:rsidRPr="00B445EF">
          <w:rPr>
            <w:rStyle w:val="Strong"/>
            <w:rFonts w:ascii="Segoe UI" w:hAnsi="Segoe UI" w:cs="Segoe UI"/>
            <w:color w:val="171717"/>
            <w:sz w:val="20"/>
            <w:szCs w:val="20"/>
            <w:rPrChange w:id="3281" w:author="Author">
              <w:rPr>
                <w:rStyle w:val="Strong"/>
                <w:rFonts w:ascii="Segoe UI" w:hAnsi="Segoe UI" w:cs="Segoe UI"/>
                <w:color w:val="171717"/>
              </w:rPr>
            </w:rPrChange>
          </w:rPr>
          <w:t>Files</w:t>
        </w:r>
        <w:r w:rsidRPr="00B445EF">
          <w:rPr>
            <w:rFonts w:ascii="Segoe UI" w:hAnsi="Segoe UI" w:cs="Segoe UI"/>
            <w:color w:val="171717"/>
            <w:sz w:val="20"/>
            <w:szCs w:val="20"/>
            <w:rPrChange w:id="3282" w:author="Author">
              <w:rPr>
                <w:rFonts w:ascii="Segoe UI" w:hAnsi="Segoe UI" w:cs="Segoe UI"/>
                <w:color w:val="171717"/>
              </w:rPr>
            </w:rPrChange>
          </w:rPr>
          <w:t> tab.</w:t>
        </w:r>
      </w:ins>
    </w:p>
    <w:p w14:paraId="0A2A8CF3" w14:textId="608E909A" w:rsidR="004173D1" w:rsidRPr="00B445EF" w:rsidRDefault="004173D1" w:rsidP="004173D1">
      <w:pPr>
        <w:pStyle w:val="NormalWeb"/>
        <w:shd w:val="clear" w:color="auto" w:fill="FFFFFF"/>
        <w:rPr>
          <w:ins w:id="3283" w:author="Author"/>
          <w:rFonts w:ascii="Segoe UI" w:hAnsi="Segoe UI" w:cs="Segoe UI"/>
          <w:color w:val="171717"/>
          <w:sz w:val="20"/>
          <w:szCs w:val="20"/>
          <w:rPrChange w:id="3284" w:author="Author">
            <w:rPr>
              <w:ins w:id="3285" w:author="Author"/>
              <w:rFonts w:ascii="Segoe UI" w:hAnsi="Segoe UI" w:cs="Segoe UI"/>
              <w:color w:val="171717"/>
            </w:rPr>
          </w:rPrChange>
        </w:rPr>
      </w:pPr>
      <w:ins w:id="3286" w:author="Author">
        <w:r w:rsidRPr="00B445EF">
          <w:rPr>
            <w:rFonts w:ascii="Segoe UI" w:hAnsi="Segoe UI" w:cs="Segoe UI"/>
            <w:noProof/>
            <w:color w:val="171717"/>
            <w:sz w:val="20"/>
            <w:szCs w:val="20"/>
            <w:rPrChange w:id="3287" w:author="Author">
              <w:rPr>
                <w:rFonts w:ascii="Segoe UI" w:hAnsi="Segoe UI" w:cs="Segoe UI"/>
                <w:noProof/>
                <w:color w:val="171717"/>
              </w:rPr>
            </w:rPrChange>
          </w:rPr>
          <w:drawing>
            <wp:inline distT="0" distB="0" distL="0" distR="0" wp14:anchorId="5C35A513" wp14:editId="52B40E1F">
              <wp:extent cx="6858000" cy="2024380"/>
              <wp:effectExtent l="0" t="0" r="0" b="0"/>
              <wp:docPr id="82" name="Picture 82" descr="Files tab in Microsoft Teams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les tab in Microsoft Teams app."/>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858000" cy="2024380"/>
                      </a:xfrm>
                      <a:prstGeom prst="rect">
                        <a:avLst/>
                      </a:prstGeom>
                      <a:noFill/>
                      <a:ln>
                        <a:noFill/>
                      </a:ln>
                    </pic:spPr>
                  </pic:pic>
                </a:graphicData>
              </a:graphic>
            </wp:inline>
          </w:drawing>
        </w:r>
      </w:ins>
    </w:p>
    <w:p w14:paraId="1D6DEE4B" w14:textId="77777777" w:rsidR="004173D1" w:rsidRPr="00B445EF" w:rsidRDefault="004173D1" w:rsidP="003C02BF">
      <w:pPr>
        <w:rPr>
          <w:ins w:id="3288" w:author="Author"/>
          <w:rPrChange w:id="3289" w:author="Author">
            <w:rPr>
              <w:ins w:id="3290" w:author="Author"/>
              <w:rFonts w:ascii="Segoe UI" w:hAnsi="Segoe UI" w:cs="Segoe UI"/>
              <w:color w:val="171717"/>
            </w:rPr>
          </w:rPrChange>
        </w:rPr>
        <w:pPrChange w:id="3291" w:author="Author">
          <w:pPr>
            <w:pStyle w:val="Heading4"/>
            <w:shd w:val="clear" w:color="auto" w:fill="FFFFFF"/>
            <w:spacing w:before="0" w:after="0"/>
          </w:pPr>
        </w:pPrChange>
      </w:pPr>
      <w:ins w:id="3292" w:author="Author">
        <w:r w:rsidRPr="00B445EF">
          <w:rPr>
            <w:rPrChange w:id="3293" w:author="Author">
              <w:rPr>
                <w:rFonts w:ascii="Segoe UI" w:hAnsi="Segoe UI" w:cs="Segoe UI"/>
                <w:color w:val="171717"/>
              </w:rPr>
            </w:rPrChange>
          </w:rPr>
          <w:t>If you see this message: Shared files exist in multiple locations. Select "Document Location" to see files in other locations.</w:t>
        </w:r>
      </w:ins>
    </w:p>
    <w:p w14:paraId="1D5B6693" w14:textId="28679D56" w:rsidR="004173D1" w:rsidRPr="00B445EF" w:rsidRDefault="004173D1" w:rsidP="004173D1">
      <w:pPr>
        <w:pStyle w:val="NormalWeb"/>
        <w:shd w:val="clear" w:color="auto" w:fill="FFFFFF"/>
        <w:rPr>
          <w:ins w:id="3294" w:author="Author"/>
          <w:rFonts w:ascii="Segoe UI" w:hAnsi="Segoe UI" w:cs="Segoe UI"/>
          <w:color w:val="171717"/>
          <w:sz w:val="20"/>
          <w:szCs w:val="20"/>
          <w:rPrChange w:id="3295" w:author="Author">
            <w:rPr>
              <w:ins w:id="3296" w:author="Author"/>
              <w:rFonts w:ascii="Segoe UI" w:hAnsi="Segoe UI" w:cs="Segoe UI"/>
              <w:color w:val="171717"/>
            </w:rPr>
          </w:rPrChange>
        </w:rPr>
      </w:pPr>
      <w:ins w:id="3297" w:author="Author">
        <w:r w:rsidRPr="00B445EF">
          <w:rPr>
            <w:rFonts w:ascii="Segoe UI" w:hAnsi="Segoe UI" w:cs="Segoe UI"/>
            <w:noProof/>
            <w:color w:val="171717"/>
            <w:sz w:val="20"/>
            <w:szCs w:val="20"/>
            <w:rPrChange w:id="3298" w:author="Author">
              <w:rPr>
                <w:rFonts w:ascii="Segoe UI" w:hAnsi="Segoe UI" w:cs="Segoe UI"/>
                <w:noProof/>
                <w:color w:val="171717"/>
              </w:rPr>
            </w:rPrChange>
          </w:rPr>
          <w:drawing>
            <wp:inline distT="0" distB="0" distL="0" distR="0" wp14:anchorId="110AA0D3" wp14:editId="4B1CBC10">
              <wp:extent cx="5210810" cy="1189990"/>
              <wp:effectExtent l="0" t="0" r="8890" b="0"/>
              <wp:docPr id="81" name="Picture 81" descr="Shared files in multiple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hared files in multiple locations."/>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210810" cy="1189990"/>
                      </a:xfrm>
                      <a:prstGeom prst="rect">
                        <a:avLst/>
                      </a:prstGeom>
                      <a:noFill/>
                      <a:ln>
                        <a:noFill/>
                      </a:ln>
                    </pic:spPr>
                  </pic:pic>
                </a:graphicData>
              </a:graphic>
            </wp:inline>
          </w:drawing>
        </w:r>
      </w:ins>
    </w:p>
    <w:p w14:paraId="567AD923" w14:textId="77777777" w:rsidR="004173D1" w:rsidRPr="00B445EF" w:rsidRDefault="004173D1" w:rsidP="004173D1">
      <w:pPr>
        <w:pStyle w:val="NormalWeb"/>
        <w:shd w:val="clear" w:color="auto" w:fill="FFFFFF"/>
        <w:rPr>
          <w:ins w:id="3299" w:author="Author"/>
          <w:rFonts w:ascii="Segoe UI" w:hAnsi="Segoe UI" w:cs="Segoe UI"/>
          <w:color w:val="171717"/>
          <w:sz w:val="20"/>
          <w:szCs w:val="20"/>
          <w:rPrChange w:id="3300" w:author="Author">
            <w:rPr>
              <w:ins w:id="3301" w:author="Author"/>
              <w:rFonts w:ascii="Segoe UI" w:hAnsi="Segoe UI" w:cs="Segoe UI"/>
              <w:color w:val="171717"/>
            </w:rPr>
          </w:rPrChange>
        </w:rPr>
      </w:pPr>
      <w:ins w:id="3302" w:author="Author">
        <w:r w:rsidRPr="00B445EF">
          <w:rPr>
            <w:rFonts w:ascii="Segoe UI" w:hAnsi="Segoe UI" w:cs="Segoe UI"/>
            <w:color w:val="171717"/>
            <w:sz w:val="20"/>
            <w:szCs w:val="20"/>
            <w:rPrChange w:id="3303" w:author="Author">
              <w:rPr>
                <w:rFonts w:ascii="Segoe UI" w:hAnsi="Segoe UI" w:cs="Segoe UI"/>
                <w:color w:val="171717"/>
              </w:rPr>
            </w:rPrChange>
          </w:rPr>
          <w:t>When there is more than one Microsoft Teams channel connected to an app record, each of the channels appears as a separate document location in the customer engagement app. You can switch to a different location by selecting </w:t>
        </w:r>
        <w:r w:rsidRPr="00B445EF">
          <w:rPr>
            <w:rStyle w:val="Strong"/>
            <w:rFonts w:ascii="Segoe UI" w:hAnsi="Segoe UI" w:cs="Segoe UI"/>
            <w:color w:val="171717"/>
            <w:sz w:val="20"/>
            <w:szCs w:val="20"/>
            <w:rPrChange w:id="3304" w:author="Author">
              <w:rPr>
                <w:rStyle w:val="Strong"/>
                <w:rFonts w:ascii="Segoe UI" w:hAnsi="Segoe UI" w:cs="Segoe UI"/>
                <w:color w:val="171717"/>
              </w:rPr>
            </w:rPrChange>
          </w:rPr>
          <w:t>Document Location</w:t>
        </w:r>
        <w:r w:rsidRPr="00B445EF">
          <w:rPr>
            <w:rFonts w:ascii="Segoe UI" w:hAnsi="Segoe UI" w:cs="Segoe UI"/>
            <w:color w:val="171717"/>
            <w:sz w:val="20"/>
            <w:szCs w:val="20"/>
            <w:rPrChange w:id="3305" w:author="Author">
              <w:rPr>
                <w:rFonts w:ascii="Segoe UI" w:hAnsi="Segoe UI" w:cs="Segoe UI"/>
                <w:color w:val="171717"/>
              </w:rPr>
            </w:rPrChange>
          </w:rPr>
          <w:t> to specify the location of the file.</w:t>
        </w:r>
      </w:ins>
    </w:p>
    <w:p w14:paraId="41E8F559" w14:textId="1700089A" w:rsidR="004173D1" w:rsidRPr="00B445EF" w:rsidRDefault="004173D1" w:rsidP="004173D1">
      <w:pPr>
        <w:pStyle w:val="NormalWeb"/>
        <w:shd w:val="clear" w:color="auto" w:fill="FFFFFF"/>
        <w:rPr>
          <w:ins w:id="3306" w:author="Author"/>
          <w:rFonts w:ascii="Segoe UI" w:hAnsi="Segoe UI" w:cs="Segoe UI"/>
          <w:color w:val="171717"/>
          <w:sz w:val="20"/>
          <w:szCs w:val="20"/>
          <w:rPrChange w:id="3307" w:author="Author">
            <w:rPr>
              <w:ins w:id="3308" w:author="Author"/>
              <w:rFonts w:ascii="Segoe UI" w:hAnsi="Segoe UI" w:cs="Segoe UI"/>
              <w:color w:val="171717"/>
            </w:rPr>
          </w:rPrChange>
        </w:rPr>
      </w:pPr>
      <w:ins w:id="3309" w:author="Author">
        <w:r w:rsidRPr="00B445EF">
          <w:rPr>
            <w:rFonts w:ascii="Segoe UI" w:hAnsi="Segoe UI" w:cs="Segoe UI"/>
            <w:noProof/>
            <w:color w:val="171717"/>
            <w:sz w:val="20"/>
            <w:szCs w:val="20"/>
            <w:rPrChange w:id="3310" w:author="Author">
              <w:rPr>
                <w:rFonts w:ascii="Segoe UI" w:hAnsi="Segoe UI" w:cs="Segoe UI"/>
                <w:noProof/>
                <w:color w:val="171717"/>
              </w:rPr>
            </w:rPrChange>
          </w:rPr>
          <w:drawing>
            <wp:inline distT="0" distB="0" distL="0" distR="0" wp14:anchorId="5FC866BD" wp14:editId="5F18222B">
              <wp:extent cx="1928446" cy="1365738"/>
              <wp:effectExtent l="0" t="0" r="0" b="6350"/>
              <wp:docPr id="80" name="Picture 80" descr="Change document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hange document location."/>
                      <pic:cNvPicPr>
                        <a:picLocks noChangeAspect="1" noChangeArrowheads="1"/>
                      </pic:cNvPicPr>
                    </pic:nvPicPr>
                    <pic:blipFill rotWithShape="1">
                      <a:blip r:embed="rId183">
                        <a:extLst>
                          <a:ext uri="{28A0092B-C50C-407E-A947-70E740481C1C}">
                            <a14:useLocalDpi xmlns:a14="http://schemas.microsoft.com/office/drawing/2010/main" val="0"/>
                          </a:ext>
                        </a:extLst>
                      </a:blip>
                      <a:srcRect l="28846" t="34881" r="33934" b="34216"/>
                      <a:stretch/>
                    </pic:blipFill>
                    <pic:spPr bwMode="auto">
                      <a:xfrm>
                        <a:off x="0" y="0"/>
                        <a:ext cx="1928577" cy="1365831"/>
                      </a:xfrm>
                      <a:prstGeom prst="rect">
                        <a:avLst/>
                      </a:prstGeom>
                      <a:noFill/>
                      <a:ln>
                        <a:noFill/>
                      </a:ln>
                      <a:extLst>
                        <a:ext uri="{53640926-AAD7-44D8-BBD7-CCE9431645EC}">
                          <a14:shadowObscured xmlns:a14="http://schemas.microsoft.com/office/drawing/2010/main"/>
                        </a:ext>
                      </a:extLst>
                    </pic:spPr>
                  </pic:pic>
                </a:graphicData>
              </a:graphic>
            </wp:inline>
          </w:drawing>
        </w:r>
      </w:ins>
    </w:p>
    <w:p w14:paraId="211924CF" w14:textId="77777777" w:rsidR="004173D1" w:rsidRPr="00B445EF" w:rsidRDefault="004173D1" w:rsidP="004173D1">
      <w:pPr>
        <w:pStyle w:val="NormalWeb"/>
        <w:shd w:val="clear" w:color="auto" w:fill="FFFFFF"/>
        <w:rPr>
          <w:ins w:id="3311" w:author="Author"/>
          <w:rFonts w:ascii="Segoe UI" w:hAnsi="Segoe UI" w:cs="Segoe UI"/>
          <w:color w:val="171717"/>
          <w:sz w:val="20"/>
          <w:szCs w:val="20"/>
          <w:rPrChange w:id="3312" w:author="Author">
            <w:rPr>
              <w:ins w:id="3313" w:author="Author"/>
              <w:rFonts w:ascii="Segoe UI" w:hAnsi="Segoe UI" w:cs="Segoe UI"/>
              <w:color w:val="171717"/>
            </w:rPr>
          </w:rPrChange>
        </w:rPr>
      </w:pPr>
      <w:ins w:id="3314" w:author="Author">
        <w:r w:rsidRPr="00B445EF">
          <w:rPr>
            <w:rFonts w:ascii="Segoe UI" w:hAnsi="Segoe UI" w:cs="Segoe UI"/>
            <w:color w:val="171717"/>
            <w:sz w:val="20"/>
            <w:szCs w:val="20"/>
            <w:rPrChange w:id="3315" w:author="Author">
              <w:rPr>
                <w:rFonts w:ascii="Segoe UI" w:hAnsi="Segoe UI" w:cs="Segoe UI"/>
                <w:color w:val="171717"/>
              </w:rPr>
            </w:rPrChange>
          </w:rPr>
          <w:t>To view a consolidated file list across all document locations including all connected team channel file libraries, from </w:t>
        </w:r>
        <w:r w:rsidRPr="00B445EF">
          <w:rPr>
            <w:rStyle w:val="Strong"/>
            <w:rFonts w:ascii="Segoe UI" w:hAnsi="Segoe UI" w:cs="Segoe UI"/>
            <w:color w:val="171717"/>
            <w:sz w:val="20"/>
            <w:szCs w:val="20"/>
            <w:rPrChange w:id="3316" w:author="Author">
              <w:rPr>
                <w:rStyle w:val="Strong"/>
                <w:rFonts w:ascii="Segoe UI" w:hAnsi="Segoe UI" w:cs="Segoe UI"/>
                <w:color w:val="171717"/>
              </w:rPr>
            </w:rPrChange>
          </w:rPr>
          <w:t>Document Location</w:t>
        </w:r>
        <w:r w:rsidRPr="00B445EF">
          <w:rPr>
            <w:rFonts w:ascii="Segoe UI" w:hAnsi="Segoe UI" w:cs="Segoe UI"/>
            <w:color w:val="171717"/>
            <w:sz w:val="20"/>
            <w:szCs w:val="20"/>
            <w:rPrChange w:id="3317" w:author="Author">
              <w:rPr>
                <w:rFonts w:ascii="Segoe UI" w:hAnsi="Segoe UI" w:cs="Segoe UI"/>
                <w:color w:val="171717"/>
              </w:rPr>
            </w:rPrChange>
          </w:rPr>
          <w:t> select </w:t>
        </w:r>
        <w:r w:rsidRPr="00B445EF">
          <w:rPr>
            <w:rStyle w:val="Strong"/>
            <w:rFonts w:ascii="Segoe UI" w:hAnsi="Segoe UI" w:cs="Segoe UI"/>
            <w:color w:val="171717"/>
            <w:sz w:val="20"/>
            <w:szCs w:val="20"/>
            <w:rPrChange w:id="3318" w:author="Author">
              <w:rPr>
                <w:rStyle w:val="Strong"/>
                <w:rFonts w:ascii="Segoe UI" w:hAnsi="Segoe UI" w:cs="Segoe UI"/>
                <w:color w:val="171717"/>
              </w:rPr>
            </w:rPrChange>
          </w:rPr>
          <w:t>All Locations</w:t>
        </w:r>
        <w:r w:rsidRPr="00B445EF">
          <w:rPr>
            <w:rFonts w:ascii="Segoe UI" w:hAnsi="Segoe UI" w:cs="Segoe UI"/>
            <w:color w:val="171717"/>
            <w:sz w:val="20"/>
            <w:szCs w:val="20"/>
            <w:rPrChange w:id="3319" w:author="Author">
              <w:rPr>
                <w:rFonts w:ascii="Segoe UI" w:hAnsi="Segoe UI" w:cs="Segoe UI"/>
                <w:color w:val="171717"/>
              </w:rPr>
            </w:rPrChange>
          </w:rPr>
          <w:t>.</w:t>
        </w:r>
      </w:ins>
    </w:p>
    <w:p w14:paraId="5CA5EBFE" w14:textId="2B2CDB5F" w:rsidR="004173D1" w:rsidRPr="00B445EF" w:rsidRDefault="004173D1" w:rsidP="004173D1">
      <w:pPr>
        <w:pStyle w:val="NormalWeb"/>
        <w:shd w:val="clear" w:color="auto" w:fill="FFFFFF"/>
        <w:rPr>
          <w:ins w:id="3320" w:author="Author"/>
          <w:rFonts w:ascii="Segoe UI" w:hAnsi="Segoe UI" w:cs="Segoe UI"/>
          <w:color w:val="171717"/>
          <w:sz w:val="20"/>
          <w:szCs w:val="20"/>
          <w:rPrChange w:id="3321" w:author="Author">
            <w:rPr>
              <w:ins w:id="3322" w:author="Author"/>
              <w:rFonts w:ascii="Segoe UI" w:hAnsi="Segoe UI" w:cs="Segoe UI"/>
              <w:color w:val="171717"/>
            </w:rPr>
          </w:rPrChange>
        </w:rPr>
      </w:pPr>
      <w:ins w:id="3323" w:author="Author">
        <w:r w:rsidRPr="00B445EF">
          <w:rPr>
            <w:rFonts w:ascii="Segoe UI" w:hAnsi="Segoe UI" w:cs="Segoe UI"/>
            <w:noProof/>
            <w:color w:val="171717"/>
            <w:sz w:val="20"/>
            <w:szCs w:val="20"/>
            <w:rPrChange w:id="3324" w:author="Author">
              <w:rPr>
                <w:rFonts w:ascii="Segoe UI" w:hAnsi="Segoe UI" w:cs="Segoe UI"/>
                <w:noProof/>
                <w:color w:val="171717"/>
              </w:rPr>
            </w:rPrChange>
          </w:rPr>
          <w:drawing>
            <wp:inline distT="0" distB="0" distL="0" distR="0" wp14:anchorId="261A4152" wp14:editId="28616DC3">
              <wp:extent cx="2227947" cy="3153508"/>
              <wp:effectExtent l="0" t="0" r="1270" b="8890"/>
              <wp:docPr id="79" name="Picture 79" descr="Select document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elect document location."/>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230178" cy="3156666"/>
                      </a:xfrm>
                      <a:prstGeom prst="rect">
                        <a:avLst/>
                      </a:prstGeom>
                      <a:noFill/>
                      <a:ln>
                        <a:noFill/>
                      </a:ln>
                    </pic:spPr>
                  </pic:pic>
                </a:graphicData>
              </a:graphic>
            </wp:inline>
          </w:drawing>
        </w:r>
      </w:ins>
    </w:p>
    <w:p w14:paraId="645B6476" w14:textId="1B295858" w:rsidR="004173D1" w:rsidRPr="00B445EF" w:rsidRDefault="004173D1" w:rsidP="004173D1">
      <w:pPr>
        <w:pStyle w:val="NormalWeb"/>
        <w:shd w:val="clear" w:color="auto" w:fill="FFFFFF"/>
        <w:rPr>
          <w:ins w:id="3325" w:author="Author"/>
          <w:rFonts w:ascii="Segoe UI" w:hAnsi="Segoe UI" w:cs="Segoe UI"/>
          <w:color w:val="171717"/>
          <w:sz w:val="20"/>
          <w:szCs w:val="20"/>
          <w:rPrChange w:id="3326" w:author="Author">
            <w:rPr>
              <w:ins w:id="3327" w:author="Author"/>
              <w:rFonts w:ascii="Segoe UI" w:hAnsi="Segoe UI" w:cs="Segoe UI"/>
              <w:color w:val="171717"/>
            </w:rPr>
          </w:rPrChange>
        </w:rPr>
      </w:pPr>
      <w:ins w:id="3328" w:author="Author">
        <w:r w:rsidRPr="00B445EF">
          <w:rPr>
            <w:rFonts w:ascii="Segoe UI" w:hAnsi="Segoe UI" w:cs="Segoe UI"/>
            <w:noProof/>
            <w:color w:val="171717"/>
            <w:sz w:val="20"/>
            <w:szCs w:val="20"/>
            <w:rPrChange w:id="3329" w:author="Author">
              <w:rPr>
                <w:rFonts w:ascii="Segoe UI" w:hAnsi="Segoe UI" w:cs="Segoe UI"/>
                <w:noProof/>
                <w:color w:val="171717"/>
              </w:rPr>
            </w:rPrChange>
          </w:rPr>
          <w:drawing>
            <wp:inline distT="0" distB="0" distL="0" distR="0" wp14:anchorId="5848A667" wp14:editId="13F78EAE">
              <wp:extent cx="6858000" cy="3287395"/>
              <wp:effectExtent l="0" t="0" r="0" b="8255"/>
              <wp:docPr id="78" name="Picture 78" descr="Document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ocument location."/>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6858000" cy="3287395"/>
                      </a:xfrm>
                      <a:prstGeom prst="rect">
                        <a:avLst/>
                      </a:prstGeom>
                      <a:noFill/>
                      <a:ln>
                        <a:noFill/>
                      </a:ln>
                    </pic:spPr>
                  </pic:pic>
                </a:graphicData>
              </a:graphic>
            </wp:inline>
          </w:drawing>
        </w:r>
      </w:ins>
    </w:p>
    <w:p w14:paraId="2129E001" w14:textId="1FFBC201" w:rsidR="004173D1" w:rsidRPr="00B445EF" w:rsidRDefault="003C02BF" w:rsidP="003C02BF">
      <w:pPr>
        <w:pStyle w:val="Heading4"/>
        <w:rPr>
          <w:ins w:id="3330" w:author="Author"/>
          <w:rPrChange w:id="3331" w:author="Author">
            <w:rPr>
              <w:ins w:id="3332" w:author="Author"/>
              <w:rFonts w:ascii="Segoe UI" w:hAnsi="Segoe UI" w:cs="Segoe UI"/>
              <w:color w:val="171717"/>
            </w:rPr>
          </w:rPrChange>
        </w:rPr>
        <w:pPrChange w:id="3333" w:author="Author">
          <w:pPr>
            <w:pStyle w:val="Heading2"/>
            <w:shd w:val="clear" w:color="auto" w:fill="FFFFFF"/>
            <w:spacing w:after="0"/>
          </w:pPr>
        </w:pPrChange>
      </w:pPr>
      <w:bookmarkStart w:id="3334" w:name="_Toc84634569"/>
      <w:ins w:id="3335" w:author="Author">
        <w:r>
          <w:t xml:space="preserve">Task 4: </w:t>
        </w:r>
        <w:r w:rsidR="004173D1" w:rsidRPr="00B445EF">
          <w:rPr>
            <w:rPrChange w:id="3336" w:author="Author">
              <w:rPr>
                <w:rFonts w:ascii="Segoe UI" w:hAnsi="Segoe UI" w:cs="Segoe UI"/>
                <w:color w:val="171717"/>
              </w:rPr>
            </w:rPrChange>
          </w:rPr>
          <w:t>Collaboration experience in an app</w:t>
        </w:r>
        <w:bookmarkEnd w:id="3334"/>
      </w:ins>
    </w:p>
    <w:p w14:paraId="5E8357BC" w14:textId="77777777" w:rsidR="004173D1" w:rsidRPr="00B445EF" w:rsidRDefault="004173D1" w:rsidP="004173D1">
      <w:pPr>
        <w:pStyle w:val="NormalWeb"/>
        <w:shd w:val="clear" w:color="auto" w:fill="FFFFFF"/>
        <w:rPr>
          <w:ins w:id="3337" w:author="Author"/>
          <w:rFonts w:ascii="Segoe UI" w:hAnsi="Segoe UI" w:cs="Segoe UI"/>
          <w:color w:val="171717"/>
          <w:sz w:val="20"/>
          <w:szCs w:val="20"/>
          <w:rPrChange w:id="3338" w:author="Author">
            <w:rPr>
              <w:ins w:id="3339" w:author="Author"/>
              <w:rFonts w:ascii="Segoe UI" w:hAnsi="Segoe UI" w:cs="Segoe UI"/>
              <w:color w:val="171717"/>
            </w:rPr>
          </w:rPrChange>
        </w:rPr>
      </w:pPr>
      <w:ins w:id="3340" w:author="Author">
        <w:r w:rsidRPr="00B445EF">
          <w:rPr>
            <w:rFonts w:ascii="Segoe UI" w:hAnsi="Segoe UI" w:cs="Segoe UI"/>
            <w:color w:val="171717"/>
            <w:sz w:val="20"/>
            <w:szCs w:val="20"/>
            <w:rPrChange w:id="3341" w:author="Author">
              <w:rPr>
                <w:rFonts w:ascii="Segoe UI" w:hAnsi="Segoe UI" w:cs="Segoe UI"/>
                <w:color w:val="171717"/>
              </w:rPr>
            </w:rPrChange>
          </w:rPr>
          <w:t>In a customer engagement app in Dynamics 365 (such as Dynamics 365 Sales and Dynamics 365 Customer Service), you can see the connected Microsoft Teams channel and files from the Microsoft Teams channel.</w:t>
        </w:r>
      </w:ins>
    </w:p>
    <w:p w14:paraId="6FC9AB2C" w14:textId="77777777" w:rsidR="004173D1" w:rsidRPr="00B445EF" w:rsidRDefault="004173D1" w:rsidP="004173D1">
      <w:pPr>
        <w:pStyle w:val="NormalWeb"/>
        <w:shd w:val="clear" w:color="auto" w:fill="FFFFFF"/>
        <w:rPr>
          <w:ins w:id="3342" w:author="Author"/>
          <w:rFonts w:ascii="Segoe UI" w:hAnsi="Segoe UI" w:cs="Segoe UI"/>
          <w:color w:val="171717"/>
          <w:sz w:val="20"/>
          <w:szCs w:val="20"/>
          <w:rPrChange w:id="3343" w:author="Author">
            <w:rPr>
              <w:ins w:id="3344" w:author="Author"/>
              <w:rFonts w:ascii="Segoe UI" w:hAnsi="Segoe UI" w:cs="Segoe UI"/>
              <w:color w:val="171717"/>
            </w:rPr>
          </w:rPrChange>
        </w:rPr>
      </w:pPr>
      <w:ins w:id="3345" w:author="Author">
        <w:r w:rsidRPr="00B445EF">
          <w:rPr>
            <w:rFonts w:ascii="Segoe UI" w:hAnsi="Segoe UI" w:cs="Segoe UI"/>
            <w:color w:val="171717"/>
            <w:sz w:val="20"/>
            <w:szCs w:val="20"/>
            <w:rPrChange w:id="3346" w:author="Author">
              <w:rPr>
                <w:rFonts w:ascii="Segoe UI" w:hAnsi="Segoe UI" w:cs="Segoe UI"/>
                <w:color w:val="171717"/>
              </w:rPr>
            </w:rPrChange>
          </w:rPr>
          <w:t>For more information on which entities support the collaborate option, see </w:t>
        </w:r>
        <w:r w:rsidRPr="00B445EF">
          <w:rPr>
            <w:rFonts w:ascii="Segoe UI" w:hAnsi="Segoe UI" w:cs="Segoe UI"/>
            <w:color w:val="171717"/>
            <w:sz w:val="20"/>
            <w:szCs w:val="20"/>
            <w:rPrChange w:id="3347" w:author="Author">
              <w:rPr>
                <w:rFonts w:ascii="Segoe UI" w:hAnsi="Segoe UI" w:cs="Segoe UI"/>
                <w:color w:val="171717"/>
              </w:rPr>
            </w:rPrChange>
          </w:rPr>
          <w:fldChar w:fldCharType="begin"/>
        </w:r>
        <w:r w:rsidRPr="00B445EF">
          <w:rPr>
            <w:rFonts w:ascii="Segoe UI" w:hAnsi="Segoe UI" w:cs="Segoe UI"/>
            <w:color w:val="171717"/>
            <w:sz w:val="20"/>
            <w:szCs w:val="20"/>
            <w:rPrChange w:id="3348" w:author="Author">
              <w:rPr>
                <w:rFonts w:ascii="Segoe UI" w:hAnsi="Segoe UI" w:cs="Segoe UI"/>
                <w:color w:val="171717"/>
              </w:rPr>
            </w:rPrChange>
          </w:rPr>
          <w:instrText xml:space="preserve"> HYPERLINK "https://docs.microsoft.com/en-us/dynamics365/teams-integration/teams-collaboration" \l "record-types-that-support-microsoft-teams-integration" </w:instrText>
        </w:r>
        <w:r w:rsidRPr="00B445EF">
          <w:rPr>
            <w:rFonts w:ascii="Segoe UI" w:hAnsi="Segoe UI" w:cs="Segoe UI"/>
            <w:color w:val="171717"/>
            <w:sz w:val="20"/>
            <w:szCs w:val="20"/>
            <w:rPrChange w:id="3349" w:author="Author">
              <w:rPr>
                <w:rFonts w:ascii="Segoe UI" w:hAnsi="Segoe UI" w:cs="Segoe UI"/>
                <w:color w:val="171717"/>
              </w:rPr>
            </w:rPrChange>
          </w:rPr>
          <w:fldChar w:fldCharType="separate"/>
        </w:r>
        <w:r w:rsidRPr="00B445EF">
          <w:rPr>
            <w:rStyle w:val="Hyperlink"/>
            <w:rFonts w:ascii="Segoe UI" w:hAnsi="Segoe UI" w:cs="Segoe UI"/>
            <w:sz w:val="20"/>
            <w:szCs w:val="20"/>
            <w:rPrChange w:id="3350" w:author="Author">
              <w:rPr>
                <w:rStyle w:val="Hyperlink"/>
                <w:rFonts w:ascii="Segoe UI" w:hAnsi="Segoe UI" w:cs="Segoe UI"/>
              </w:rPr>
            </w:rPrChange>
          </w:rPr>
          <w:t>Record types that support Microsoft Teams integration</w:t>
        </w:r>
        <w:r w:rsidRPr="00B445EF">
          <w:rPr>
            <w:rFonts w:ascii="Segoe UI" w:hAnsi="Segoe UI" w:cs="Segoe UI"/>
            <w:color w:val="171717"/>
            <w:sz w:val="20"/>
            <w:szCs w:val="20"/>
            <w:rPrChange w:id="3351" w:author="Author">
              <w:rPr>
                <w:rFonts w:ascii="Segoe UI" w:hAnsi="Segoe UI" w:cs="Segoe UI"/>
                <w:color w:val="171717"/>
              </w:rPr>
            </w:rPrChange>
          </w:rPr>
          <w:fldChar w:fldCharType="end"/>
        </w:r>
        <w:r w:rsidRPr="00B445EF">
          <w:rPr>
            <w:rFonts w:ascii="Segoe UI" w:hAnsi="Segoe UI" w:cs="Segoe UI"/>
            <w:color w:val="171717"/>
            <w:sz w:val="20"/>
            <w:szCs w:val="20"/>
            <w:rPrChange w:id="3352" w:author="Author">
              <w:rPr>
                <w:rFonts w:ascii="Segoe UI" w:hAnsi="Segoe UI" w:cs="Segoe UI"/>
                <w:color w:val="171717"/>
              </w:rPr>
            </w:rPrChange>
          </w:rPr>
          <w:t>.</w:t>
        </w:r>
      </w:ins>
    </w:p>
    <w:p w14:paraId="26B8BC0F" w14:textId="77777777" w:rsidR="004173D1" w:rsidRPr="00B445EF" w:rsidRDefault="004173D1" w:rsidP="004173D1">
      <w:pPr>
        <w:pStyle w:val="NormalWeb"/>
        <w:shd w:val="clear" w:color="auto" w:fill="FFFFFF"/>
        <w:rPr>
          <w:ins w:id="3353" w:author="Author"/>
          <w:rFonts w:ascii="Segoe UI" w:hAnsi="Segoe UI" w:cs="Segoe UI"/>
          <w:color w:val="171717"/>
          <w:sz w:val="20"/>
          <w:szCs w:val="20"/>
          <w:rPrChange w:id="3354" w:author="Author">
            <w:rPr>
              <w:ins w:id="3355" w:author="Author"/>
              <w:rFonts w:ascii="Segoe UI" w:hAnsi="Segoe UI" w:cs="Segoe UI"/>
              <w:color w:val="171717"/>
            </w:rPr>
          </w:rPrChange>
        </w:rPr>
      </w:pPr>
      <w:ins w:id="3356" w:author="Author">
        <w:r w:rsidRPr="00B445EF">
          <w:rPr>
            <w:rFonts w:ascii="Segoe UI" w:hAnsi="Segoe UI" w:cs="Segoe UI"/>
            <w:color w:val="171717"/>
            <w:sz w:val="20"/>
            <w:szCs w:val="20"/>
            <w:rPrChange w:id="3357" w:author="Author">
              <w:rPr>
                <w:rFonts w:ascii="Segoe UI" w:hAnsi="Segoe UI" w:cs="Segoe UI"/>
                <w:color w:val="171717"/>
              </w:rPr>
            </w:rPrChange>
          </w:rPr>
          <w:t>On an app record page, select </w:t>
        </w:r>
        <w:r w:rsidRPr="00B445EF">
          <w:rPr>
            <w:rStyle w:val="Strong"/>
            <w:rFonts w:ascii="Segoe UI" w:hAnsi="Segoe UI" w:cs="Segoe UI"/>
            <w:color w:val="171717"/>
            <w:sz w:val="20"/>
            <w:szCs w:val="20"/>
            <w:rPrChange w:id="3358" w:author="Author">
              <w:rPr>
                <w:rStyle w:val="Strong"/>
                <w:rFonts w:ascii="Segoe UI" w:hAnsi="Segoe UI" w:cs="Segoe UI"/>
                <w:color w:val="171717"/>
              </w:rPr>
            </w:rPrChange>
          </w:rPr>
          <w:t>Collaborate</w:t>
        </w:r>
        <w:r w:rsidRPr="00B445EF">
          <w:rPr>
            <w:rFonts w:ascii="Segoe UI" w:hAnsi="Segoe UI" w:cs="Segoe UI"/>
            <w:color w:val="171717"/>
            <w:sz w:val="20"/>
            <w:szCs w:val="20"/>
            <w:rPrChange w:id="3359" w:author="Author">
              <w:rPr>
                <w:rFonts w:ascii="Segoe UI" w:hAnsi="Segoe UI" w:cs="Segoe UI"/>
                <w:color w:val="171717"/>
              </w:rPr>
            </w:rPrChange>
          </w:rPr>
          <w:t> to display a list of all the connected team channels. Then, select a team channel to go to the relevant channel conversation in Microsoft Teams.</w:t>
        </w:r>
      </w:ins>
    </w:p>
    <w:p w14:paraId="181355B5" w14:textId="30A8BD9E" w:rsidR="004173D1" w:rsidRPr="00B445EF" w:rsidRDefault="004173D1" w:rsidP="004173D1">
      <w:pPr>
        <w:pStyle w:val="NormalWeb"/>
        <w:shd w:val="clear" w:color="auto" w:fill="FFFFFF"/>
        <w:rPr>
          <w:ins w:id="3360" w:author="Author"/>
          <w:rFonts w:ascii="Segoe UI" w:hAnsi="Segoe UI" w:cs="Segoe UI"/>
          <w:color w:val="171717"/>
          <w:sz w:val="20"/>
          <w:szCs w:val="20"/>
          <w:rPrChange w:id="3361" w:author="Author">
            <w:rPr>
              <w:ins w:id="3362" w:author="Author"/>
              <w:rFonts w:ascii="Segoe UI" w:hAnsi="Segoe UI" w:cs="Segoe UI"/>
              <w:color w:val="171717"/>
            </w:rPr>
          </w:rPrChange>
        </w:rPr>
      </w:pPr>
      <w:ins w:id="3363" w:author="Author">
        <w:del w:id="3364" w:author="Author">
          <w:r w:rsidRPr="00B445EF" w:rsidDel="003C02BF">
            <w:rPr>
              <w:rFonts w:ascii="Segoe UI" w:hAnsi="Segoe UI" w:cs="Segoe UI"/>
              <w:noProof/>
              <w:color w:val="171717"/>
              <w:sz w:val="20"/>
              <w:szCs w:val="20"/>
              <w:rPrChange w:id="3365" w:author="Author">
                <w:rPr>
                  <w:rFonts w:ascii="Segoe UI" w:hAnsi="Segoe UI" w:cs="Segoe UI"/>
                  <w:noProof/>
                  <w:color w:val="171717"/>
                </w:rPr>
              </w:rPrChange>
            </w:rPr>
            <w:drawing>
              <wp:inline distT="0" distB="0" distL="0" distR="0" wp14:anchorId="76249F6C" wp14:editId="5B53DEE3">
                <wp:extent cx="6858000" cy="4297680"/>
                <wp:effectExtent l="0" t="0" r="0" b="7620"/>
                <wp:docPr id="75" name="Picture 75" descr="From Dynamics 365 apps, open a conversation in Microsoft Te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rom Dynamics 365 apps, open a conversation in Microsoft Teams."/>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6858000" cy="4297680"/>
                        </a:xfrm>
                        <a:prstGeom prst="rect">
                          <a:avLst/>
                        </a:prstGeom>
                        <a:noFill/>
                        <a:ln>
                          <a:noFill/>
                        </a:ln>
                      </pic:spPr>
                    </pic:pic>
                  </a:graphicData>
                </a:graphic>
              </wp:inline>
            </w:drawing>
          </w:r>
        </w:del>
        <w:r w:rsidR="003C02BF" w:rsidRPr="003C02BF">
          <w:rPr>
            <w:noProof/>
          </w:rPr>
          <w:t xml:space="preserve"> </w:t>
        </w:r>
        <w:r w:rsidR="003C02BF">
          <w:rPr>
            <w:noProof/>
          </w:rPr>
          <w:drawing>
            <wp:inline distT="0" distB="0" distL="0" distR="0" wp14:anchorId="795CE51B" wp14:editId="52142824">
              <wp:extent cx="6530860" cy="4278923"/>
              <wp:effectExtent l="0" t="0" r="3810" b="7620"/>
              <wp:docPr id="109" name="Picture 1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10;&#10;Description automatically generated"/>
                      <pic:cNvPicPr/>
                    </pic:nvPicPr>
                    <pic:blipFill>
                      <a:blip r:embed="rId187"/>
                      <a:stretch>
                        <a:fillRect/>
                      </a:stretch>
                    </pic:blipFill>
                    <pic:spPr>
                      <a:xfrm>
                        <a:off x="0" y="0"/>
                        <a:ext cx="6540762" cy="4285411"/>
                      </a:xfrm>
                      <a:prstGeom prst="rect">
                        <a:avLst/>
                      </a:prstGeom>
                    </pic:spPr>
                  </pic:pic>
                </a:graphicData>
              </a:graphic>
            </wp:inline>
          </w:drawing>
        </w:r>
      </w:ins>
    </w:p>
    <w:p w14:paraId="38CBB475" w14:textId="77777777" w:rsidR="004173D1" w:rsidRPr="00B445EF" w:rsidRDefault="004173D1" w:rsidP="004173D1">
      <w:pPr>
        <w:pStyle w:val="NormalWeb"/>
        <w:shd w:val="clear" w:color="auto" w:fill="FFFFFF"/>
        <w:rPr>
          <w:ins w:id="3366" w:author="Author"/>
          <w:rFonts w:ascii="Segoe UI" w:hAnsi="Segoe UI" w:cs="Segoe UI"/>
          <w:color w:val="171717"/>
          <w:sz w:val="20"/>
          <w:szCs w:val="20"/>
          <w:rPrChange w:id="3367" w:author="Author">
            <w:rPr>
              <w:ins w:id="3368" w:author="Author"/>
              <w:rFonts w:ascii="Segoe UI" w:hAnsi="Segoe UI" w:cs="Segoe UI"/>
              <w:color w:val="171717"/>
            </w:rPr>
          </w:rPrChange>
        </w:rPr>
      </w:pPr>
      <w:ins w:id="3369" w:author="Author">
        <w:r w:rsidRPr="00B445EF">
          <w:rPr>
            <w:rFonts w:ascii="Segoe UI" w:hAnsi="Segoe UI" w:cs="Segoe UI"/>
            <w:color w:val="171717"/>
            <w:sz w:val="20"/>
            <w:szCs w:val="20"/>
            <w:rPrChange w:id="3370" w:author="Author">
              <w:rPr>
                <w:rFonts w:ascii="Segoe UI" w:hAnsi="Segoe UI" w:cs="Segoe UI"/>
                <w:color w:val="171717"/>
              </w:rPr>
            </w:rPrChange>
          </w:rPr>
          <w:t>In addition, document management in customer engagement apps in Dynamics 365 is integrated with Microsoft Teams. You can see the connected channel file library in the app and directly upload files; uploaded files will appear in the connected team channel file library under the </w:t>
        </w:r>
        <w:r w:rsidRPr="00B445EF">
          <w:rPr>
            <w:rStyle w:val="Strong"/>
            <w:rFonts w:ascii="Segoe UI" w:hAnsi="Segoe UI" w:cs="Segoe UI"/>
            <w:color w:val="171717"/>
            <w:sz w:val="20"/>
            <w:szCs w:val="20"/>
            <w:rPrChange w:id="3371" w:author="Author">
              <w:rPr>
                <w:rStyle w:val="Strong"/>
                <w:rFonts w:ascii="Segoe UI" w:hAnsi="Segoe UI" w:cs="Segoe UI"/>
                <w:color w:val="171717"/>
              </w:rPr>
            </w:rPrChange>
          </w:rPr>
          <w:t>Files</w:t>
        </w:r>
        <w:r w:rsidRPr="00B445EF">
          <w:rPr>
            <w:rFonts w:ascii="Segoe UI" w:hAnsi="Segoe UI" w:cs="Segoe UI"/>
            <w:color w:val="171717"/>
            <w:sz w:val="20"/>
            <w:szCs w:val="20"/>
            <w:rPrChange w:id="3372" w:author="Author">
              <w:rPr>
                <w:rFonts w:ascii="Segoe UI" w:hAnsi="Segoe UI" w:cs="Segoe UI"/>
                <w:color w:val="171717"/>
              </w:rPr>
            </w:rPrChange>
          </w:rPr>
          <w:t> tab in Microsoft Teams. Files uploaded in the Microsoft Teams connected channel will appear in the </w:t>
        </w:r>
        <w:r w:rsidRPr="00B445EF">
          <w:rPr>
            <w:rStyle w:val="Strong"/>
            <w:rFonts w:ascii="Segoe UI" w:hAnsi="Segoe UI" w:cs="Segoe UI"/>
            <w:color w:val="171717"/>
            <w:sz w:val="20"/>
            <w:szCs w:val="20"/>
            <w:rPrChange w:id="3373" w:author="Author">
              <w:rPr>
                <w:rStyle w:val="Strong"/>
                <w:rFonts w:ascii="Segoe UI" w:hAnsi="Segoe UI" w:cs="Segoe UI"/>
                <w:color w:val="171717"/>
              </w:rPr>
            </w:rPrChange>
          </w:rPr>
          <w:t>Documents</w:t>
        </w:r>
        <w:r w:rsidRPr="00B445EF">
          <w:rPr>
            <w:rFonts w:ascii="Segoe UI" w:hAnsi="Segoe UI" w:cs="Segoe UI"/>
            <w:color w:val="171717"/>
            <w:sz w:val="20"/>
            <w:szCs w:val="20"/>
            <w:rPrChange w:id="3374" w:author="Author">
              <w:rPr>
                <w:rFonts w:ascii="Segoe UI" w:hAnsi="Segoe UI" w:cs="Segoe UI"/>
                <w:color w:val="171717"/>
              </w:rPr>
            </w:rPrChange>
          </w:rPr>
          <w:t> tab in your app.</w:t>
        </w:r>
      </w:ins>
    </w:p>
    <w:p w14:paraId="79D6ACB7" w14:textId="6E194BB0" w:rsidR="004173D1" w:rsidRPr="004B781C" w:rsidDel="004B781C" w:rsidRDefault="004173D1" w:rsidP="004173D1">
      <w:pPr>
        <w:pStyle w:val="NormalWeb"/>
        <w:shd w:val="clear" w:color="auto" w:fill="FFFFFF"/>
        <w:rPr>
          <w:ins w:id="3375" w:author="Author"/>
          <w:del w:id="3376" w:author="Author"/>
          <w:rFonts w:ascii="Segoe UI" w:hAnsi="Segoe UI" w:cs="Segoe UI"/>
          <w:color w:val="171717"/>
          <w:sz w:val="20"/>
          <w:szCs w:val="20"/>
        </w:rPr>
      </w:pPr>
      <w:ins w:id="3377" w:author="Author">
        <w:del w:id="3378" w:author="Author">
          <w:r w:rsidRPr="004B781C" w:rsidDel="004B781C">
            <w:rPr>
              <w:rFonts w:ascii="Segoe UI" w:hAnsi="Segoe UI" w:cs="Segoe UI"/>
              <w:noProof/>
              <w:color w:val="171717"/>
              <w:sz w:val="20"/>
              <w:szCs w:val="20"/>
            </w:rPr>
            <w:drawing>
              <wp:inline distT="0" distB="0" distL="0" distR="0" wp14:anchorId="7604E28D" wp14:editId="404FB18E">
                <wp:extent cx="6858000" cy="3940810"/>
                <wp:effectExtent l="0" t="0" r="0" b="2540"/>
                <wp:docPr id="74" name="Picture 74" descr="Dynamics 365 apps document management in Te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ynamics 365 apps document management in Team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6858000" cy="3940810"/>
                        </a:xfrm>
                        <a:prstGeom prst="rect">
                          <a:avLst/>
                        </a:prstGeom>
                        <a:noFill/>
                        <a:ln>
                          <a:noFill/>
                        </a:ln>
                      </pic:spPr>
                    </pic:pic>
                  </a:graphicData>
                </a:graphic>
              </wp:inline>
            </w:drawing>
          </w:r>
        </w:del>
      </w:ins>
    </w:p>
    <w:p w14:paraId="7A6CB86A" w14:textId="4CD2C89A" w:rsidR="00F16AAD" w:rsidRPr="00992A94" w:rsidDel="004B781C" w:rsidRDefault="00F16AAD" w:rsidP="004B781C">
      <w:pPr>
        <w:pStyle w:val="NormalWeb"/>
        <w:shd w:val="clear" w:color="auto" w:fill="FFFFFF"/>
        <w:rPr>
          <w:ins w:id="3379" w:author="Author"/>
          <w:del w:id="3380" w:author="Author"/>
          <w:rFonts w:cs="Segoe UI"/>
          <w:color w:val="171717"/>
          <w:sz w:val="20"/>
          <w:szCs w:val="20"/>
          <w:shd w:val="clear" w:color="auto" w:fill="FFFFFF"/>
        </w:rPr>
        <w:pPrChange w:id="3381" w:author="Aileen Gusni" w:date="2021-10-08T23:51:00Z">
          <w:pPr/>
        </w:pPrChange>
      </w:pPr>
    </w:p>
    <w:p w14:paraId="7E27456E" w14:textId="77777777" w:rsidR="00F16AAD" w:rsidRPr="00992A94" w:rsidRDefault="00F16AAD" w:rsidP="00336063">
      <w:pPr>
        <w:rPr>
          <w:ins w:id="3382" w:author="Author"/>
          <w:szCs w:val="20"/>
        </w:rPr>
      </w:pPr>
    </w:p>
    <w:p w14:paraId="31A395E7" w14:textId="59D0737F" w:rsidR="0017124F" w:rsidRPr="00992A94" w:rsidRDefault="0017124F" w:rsidP="00336063">
      <w:pPr>
        <w:rPr>
          <w:ins w:id="3383" w:author="Author"/>
          <w:szCs w:val="20"/>
        </w:rPr>
      </w:pPr>
      <w:ins w:id="3384" w:author="Author">
        <w:r w:rsidRPr="00992A94">
          <w:rPr>
            <w:szCs w:val="20"/>
          </w:rPr>
          <w:t xml:space="preserve">Reference: </w:t>
        </w:r>
        <w:r w:rsidRPr="00992A94">
          <w:rPr>
            <w:szCs w:val="20"/>
          </w:rPr>
          <w:fldChar w:fldCharType="begin"/>
        </w:r>
        <w:r w:rsidRPr="00992A94">
          <w:rPr>
            <w:szCs w:val="20"/>
          </w:rPr>
          <w:instrText xml:space="preserve"> HYPERLINK "</w:instrText>
        </w:r>
        <w:r w:rsidRPr="00992A94">
          <w:rPr>
            <w:szCs w:val="20"/>
          </w:rPr>
          <w:instrText>https://docs.microsoft.com/en-us/dynamics365/teams-integration/teams-collaboration</w:instrText>
        </w:r>
        <w:r w:rsidRPr="00992A94">
          <w:rPr>
            <w:szCs w:val="20"/>
          </w:rPr>
          <w:instrText xml:space="preserve">" </w:instrText>
        </w:r>
        <w:r w:rsidRPr="00992A94">
          <w:rPr>
            <w:szCs w:val="20"/>
          </w:rPr>
          <w:fldChar w:fldCharType="separate"/>
        </w:r>
        <w:r w:rsidRPr="00992A94">
          <w:rPr>
            <w:rStyle w:val="Hyperlink"/>
            <w:szCs w:val="20"/>
          </w:rPr>
          <w:t>https://docs.microsoft.com/en-us/dynamics365/teams-integration/teams-collaboration</w:t>
        </w:r>
        <w:r w:rsidRPr="00992A94">
          <w:rPr>
            <w:szCs w:val="20"/>
          </w:rPr>
          <w:fldChar w:fldCharType="end"/>
        </w:r>
      </w:ins>
    </w:p>
    <w:p w14:paraId="009C48B6" w14:textId="15D2C154" w:rsidR="0017124F" w:rsidRDefault="0017124F" w:rsidP="00336063">
      <w:pPr>
        <w:rPr>
          <w:ins w:id="3385" w:author="Author"/>
        </w:rPr>
      </w:pPr>
    </w:p>
    <w:p w14:paraId="514F6125" w14:textId="77777777" w:rsidR="00B445EF" w:rsidRPr="00336063" w:rsidRDefault="00B445EF" w:rsidP="00336063"/>
    <w:p w14:paraId="0515B21D" w14:textId="77777777" w:rsidR="008102A4" w:rsidRDefault="008102A4" w:rsidP="008102A4"/>
    <w:p w14:paraId="45E160A3" w14:textId="77777777" w:rsidR="008102A4" w:rsidRDefault="008102A4" w:rsidP="008102A4"/>
    <w:p w14:paraId="60D5C2D1" w14:textId="77777777" w:rsidR="008102A4" w:rsidRDefault="008102A4" w:rsidP="008102A4"/>
    <w:p w14:paraId="237B2A44" w14:textId="77777777" w:rsidR="008102A4" w:rsidRDefault="008102A4" w:rsidP="008102A4"/>
    <w:p w14:paraId="7C874F9D" w14:textId="77777777" w:rsidR="008102A4" w:rsidRDefault="008102A4" w:rsidP="008102A4"/>
    <w:p w14:paraId="00E0BD4E" w14:textId="77777777" w:rsidR="008102A4" w:rsidRDefault="008102A4" w:rsidP="008102A4"/>
    <w:p w14:paraId="32CE012F" w14:textId="77777777" w:rsidR="008102A4" w:rsidRDefault="008102A4" w:rsidP="008102A4"/>
    <w:p w14:paraId="1AC10D98" w14:textId="77777777" w:rsidR="008102A4" w:rsidRDefault="008102A4" w:rsidP="008102A4"/>
    <w:p w14:paraId="77081D2F" w14:textId="77777777" w:rsidR="008102A4" w:rsidRDefault="008102A4" w:rsidP="008102A4"/>
    <w:p w14:paraId="0210EACD" w14:textId="77777777" w:rsidR="008102A4" w:rsidRDefault="008102A4" w:rsidP="008102A4"/>
    <w:p w14:paraId="1D72B9FF" w14:textId="77777777" w:rsidR="008102A4" w:rsidRDefault="008102A4" w:rsidP="008102A4"/>
    <w:p w14:paraId="686C79BC" w14:textId="77777777" w:rsidR="008102A4" w:rsidRPr="008D1CA2" w:rsidRDefault="008102A4" w:rsidP="008D1CA2"/>
    <w:p w14:paraId="73B2C7E7" w14:textId="59C2FFE4" w:rsidR="00CD6D5A" w:rsidRDefault="7C4920B2" w:rsidP="00D712FB">
      <w:pPr>
        <w:pStyle w:val="Heading1"/>
      </w:pPr>
      <w:bookmarkStart w:id="3386" w:name="_Toc84634570"/>
      <w:r>
        <w:t>Copyright</w:t>
      </w:r>
      <w:bookmarkEnd w:id="3386"/>
      <w:r>
        <w:t xml:space="preserve"> </w:t>
      </w:r>
      <w:bookmarkEnd w:id="2760"/>
      <w:bookmarkEnd w:id="2761"/>
      <w:bookmarkEnd w:id="2762"/>
    </w:p>
    <w:p w14:paraId="2CABEC45" w14:textId="083F8DAB" w:rsidR="00CD6D5A" w:rsidRDefault="7C4920B2" w:rsidP="76185817">
      <w:pPr>
        <w:rPr>
          <w:rFonts w:ascii="Segoe Semibold" w:hAnsi="Segoe Semibold"/>
        </w:rPr>
      </w:pPr>
      <w:r w:rsidRPr="76185817">
        <w:rPr>
          <w:rFonts w:ascii="Segoe Semibold" w:hAnsi="Segoe Semibold"/>
        </w:rPr>
        <w:t xml:space="preserve">© </w:t>
      </w:r>
      <w:del w:id="3387" w:author="Author">
        <w:r w:rsidRPr="76185817" w:rsidDel="00CC7F46">
          <w:rPr>
            <w:rFonts w:ascii="Segoe Semibold" w:hAnsi="Segoe Semibold"/>
            <w:color w:val="353535" w:themeColor="text1"/>
          </w:rPr>
          <w:delText>201</w:delText>
        </w:r>
        <w:r w:rsidR="00854264" w:rsidDel="00CC7F46">
          <w:rPr>
            <w:rFonts w:ascii="Segoe Semibold" w:hAnsi="Segoe Semibold"/>
            <w:color w:val="353535" w:themeColor="text1"/>
          </w:rPr>
          <w:delText>9</w:delText>
        </w:r>
        <w:r w:rsidRPr="76185817" w:rsidDel="00CC7F46">
          <w:rPr>
            <w:rFonts w:ascii="Segoe Semibold" w:hAnsi="Segoe Semibold"/>
          </w:rPr>
          <w:delText xml:space="preserve"> </w:delText>
        </w:r>
      </w:del>
      <w:ins w:id="3388" w:author="Author">
        <w:r w:rsidR="00CC7F46" w:rsidRPr="76185817">
          <w:rPr>
            <w:rFonts w:ascii="Segoe Semibold" w:hAnsi="Segoe Semibold"/>
            <w:color w:val="353535" w:themeColor="text1"/>
          </w:rPr>
          <w:t>20</w:t>
        </w:r>
        <w:r w:rsidR="00CC7F46">
          <w:rPr>
            <w:rFonts w:ascii="Segoe Semibold" w:hAnsi="Segoe Semibold"/>
            <w:color w:val="353535" w:themeColor="text1"/>
          </w:rPr>
          <w:t>21</w:t>
        </w:r>
        <w:r w:rsidR="00CC7F46" w:rsidRPr="76185817">
          <w:rPr>
            <w:rFonts w:ascii="Segoe Semibold" w:hAnsi="Segoe Semibold"/>
          </w:rPr>
          <w:t xml:space="preserve"> </w:t>
        </w:r>
      </w:ins>
      <w:r w:rsidRPr="76185817">
        <w:rPr>
          <w:rFonts w:ascii="Segoe Semibold" w:hAnsi="Segoe Semibold"/>
        </w:rPr>
        <w:t>Microsoft Corporation. All rights reserved.</w:t>
      </w:r>
    </w:p>
    <w:p w14:paraId="5A93D693" w14:textId="77777777" w:rsidR="00CD6D5A" w:rsidRPr="000E5451" w:rsidRDefault="7C4920B2" w:rsidP="76185817">
      <w:pPr>
        <w:pStyle w:val="Bodycopy"/>
        <w:rPr>
          <w:sz w:val="20"/>
        </w:rPr>
      </w:pPr>
      <w:r w:rsidRPr="76185817">
        <w:rPr>
          <w:sz w:val="20"/>
        </w:rPr>
        <w:t>By using this demo/lab, you agree to the following terms:</w:t>
      </w:r>
    </w:p>
    <w:p w14:paraId="749BB87D" w14:textId="77777777" w:rsidR="00CD6D5A" w:rsidRPr="000E5451" w:rsidRDefault="7C4920B2" w:rsidP="76185817">
      <w:pPr>
        <w:pStyle w:val="Bodycopy"/>
        <w:rPr>
          <w:sz w:val="20"/>
        </w:rPr>
      </w:pPr>
      <w:r w:rsidRPr="76185817">
        <w:rPr>
          <w:sz w:val="20"/>
        </w:rPr>
        <w:t>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w:t>
      </w:r>
    </w:p>
    <w:p w14:paraId="1501939E" w14:textId="77777777" w:rsidR="00CD6D5A" w:rsidRPr="000E5451" w:rsidRDefault="7C4920B2" w:rsidP="76185817">
      <w:pPr>
        <w:pStyle w:val="Bodycopy"/>
        <w:rPr>
          <w:sz w:val="20"/>
        </w:rPr>
      </w:pPr>
      <w:r w:rsidRPr="76185817">
        <w:rPr>
          <w:sz w:val="20"/>
        </w:rPr>
        <w:t>COPYING OR REPRODUCTION OF THE DEMO/LAB (OR ANY PORTION OF IT) TO ANY OTHER SERVER OR LOCATION FOR FURTHER REPRODUCTION OR REDISTRIBUTION IS EXPRESSLY PROHIBITED.</w:t>
      </w:r>
    </w:p>
    <w:p w14:paraId="7888BFC7" w14:textId="130F1EF4" w:rsidR="00CD6D5A" w:rsidRPr="000E5451" w:rsidRDefault="7C4920B2" w:rsidP="76185817">
      <w:pPr>
        <w:pStyle w:val="Bodycopy"/>
        <w:rPr>
          <w:sz w:val="20"/>
        </w:rPr>
      </w:pPr>
      <w:r w:rsidRPr="76185817">
        <w:rPr>
          <w:sz w:val="20"/>
        </w:rPr>
        <w:t>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31323C04" w14:textId="77777777" w:rsidR="00CD6D5A" w:rsidRPr="000E5451" w:rsidRDefault="7C4920B2" w:rsidP="76185817">
      <w:pPr>
        <w:pStyle w:val="Bodycopy"/>
        <w:rPr>
          <w:sz w:val="20"/>
        </w:rPr>
      </w:pPr>
      <w:r w:rsidRPr="76185817">
        <w:rPr>
          <w:b/>
          <w:bCs/>
          <w:sz w:val="20"/>
        </w:rPr>
        <w:t>FEEDBACK</w:t>
      </w:r>
      <w:r w:rsidRPr="76185817">
        <w:rPr>
          <w:sz w:val="20"/>
        </w:rPr>
        <w:t>.  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w:t>
      </w:r>
    </w:p>
    <w:p w14:paraId="6F352FB4" w14:textId="77777777" w:rsidR="00CD6D5A" w:rsidRPr="000E5451" w:rsidRDefault="7C4920B2" w:rsidP="76185817">
      <w:pPr>
        <w:pStyle w:val="Bodycopy"/>
        <w:rPr>
          <w:sz w:val="20"/>
        </w:rPr>
      </w:pPr>
      <w:r w:rsidRPr="76185817">
        <w:rPr>
          <w:sz w:val="20"/>
        </w:rPr>
        <w:t>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66740CD1" w14:textId="77777777" w:rsidR="00CD6D5A" w:rsidRPr="000E5451" w:rsidRDefault="7C4920B2" w:rsidP="76185817">
      <w:pPr>
        <w:pStyle w:val="Introductoryparagraph"/>
        <w:rPr>
          <w:b/>
          <w:bCs/>
          <w:color w:val="auto"/>
          <w:sz w:val="20"/>
        </w:rPr>
      </w:pPr>
      <w:r w:rsidRPr="76185817">
        <w:rPr>
          <w:b/>
          <w:bCs/>
          <w:color w:val="auto"/>
          <w:sz w:val="20"/>
        </w:rPr>
        <w:t>DISCLAIMER</w:t>
      </w:r>
    </w:p>
    <w:p w14:paraId="0D1C94A8" w14:textId="702CBAEB" w:rsidR="00AC4F49" w:rsidRPr="00A85F48" w:rsidRDefault="7C4920B2" w:rsidP="00CD6D5A">
      <w:pPr>
        <w:pStyle w:val="Bodycopy"/>
      </w:pPr>
      <w:r w:rsidRPr="76185817">
        <w:rPr>
          <w:sz w:val="20"/>
        </w:rPr>
        <w:t xml:space="preserve">This demo/lab contains only a portion of new features and enhancements in Microsoft </w:t>
      </w:r>
      <w:r w:rsidR="007E2A25">
        <w:rPr>
          <w:sz w:val="20"/>
        </w:rPr>
        <w:t>Power Apps</w:t>
      </w:r>
      <w:r w:rsidRPr="76185817">
        <w:rPr>
          <w:sz w:val="20"/>
        </w:rPr>
        <w:t>. Some of the features might change in future releases of the product. In this demo/lab, you will learn about some, but not all, new features.</w:t>
      </w:r>
      <w:bookmarkEnd w:id="2748"/>
    </w:p>
    <w:sectPr w:rsidR="00AC4F49" w:rsidRPr="00A85F48" w:rsidSect="00C53CAF">
      <w:headerReference w:type="even" r:id="rId189"/>
      <w:headerReference w:type="default" r:id="rId190"/>
      <w:footerReference w:type="even" r:id="rId191"/>
      <w:footerReference w:type="default" r:id="rId192"/>
      <w:type w:val="oddPage"/>
      <w:pgSz w:w="12240" w:h="15840" w:code="1"/>
      <w:pgMar w:top="990" w:right="720" w:bottom="965" w:left="720" w:header="720" w:footer="317"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initials="A">
    <w:p w14:paraId="735B7D29" w14:textId="2B43D25F" w:rsidR="00855316" w:rsidRDefault="00855316">
      <w:pPr>
        <w:pStyle w:val="CommentText"/>
      </w:pPr>
      <w:r>
        <w:rPr>
          <w:rStyle w:val="CommentReference"/>
        </w:rPr>
        <w:annotationRef/>
      </w:r>
      <w:r>
        <w:t>Should use PVA logo and color</w:t>
      </w:r>
    </w:p>
  </w:comment>
  <w:comment w:id="5" w:author="Author" w:initials="A">
    <w:p w14:paraId="18E4747F" w14:textId="0F55DABF" w:rsidR="00944715" w:rsidRDefault="00944715">
      <w:pPr>
        <w:pStyle w:val="CommentText"/>
      </w:pPr>
      <w:r>
        <w:rPr>
          <w:rStyle w:val="CommentReference"/>
        </w:rPr>
        <w:annotationRef/>
      </w:r>
    </w:p>
  </w:comment>
  <w:comment w:id="1247" w:author="Author" w:initials="A">
    <w:p w14:paraId="59F5A9A2" w14:textId="7A6945F3" w:rsidR="003A4F3F" w:rsidRDefault="003A4F3F">
      <w:pPr>
        <w:pStyle w:val="CommentText"/>
      </w:pPr>
      <w:r>
        <w:rPr>
          <w:rStyle w:val="CommentReference"/>
        </w:rPr>
        <w:annotationRef/>
      </w:r>
      <w:r>
        <w:t>FYI the verb is “sign in” and the adjective or noun is “sign-in”</w:t>
      </w:r>
    </w:p>
  </w:comment>
  <w:comment w:id="1249" w:author="Author" w:initials="A">
    <w:p w14:paraId="460E0FB5" w14:textId="381024D5" w:rsidR="00413598" w:rsidRDefault="00413598">
      <w:pPr>
        <w:pStyle w:val="CommentText"/>
      </w:pPr>
      <w:r>
        <w:rPr>
          <w:rStyle w:val="CommentReference"/>
        </w:rPr>
        <w:annotationRef/>
      </w:r>
      <w:r w:rsidR="00AF3282">
        <w:t>Mention this should be in the pre-req</w:t>
      </w:r>
    </w:p>
  </w:comment>
  <w:comment w:id="1507" w:author="Author" w:initials="A">
    <w:p w14:paraId="35E16C68" w14:textId="4CF5FBF0" w:rsidR="00A10F9D" w:rsidRDefault="00A10F9D">
      <w:pPr>
        <w:pStyle w:val="CommentText"/>
      </w:pPr>
      <w:r>
        <w:rPr>
          <w:rStyle w:val="CommentReference"/>
        </w:rPr>
        <w:annotationRef/>
      </w:r>
      <w:r>
        <w:t>There was a request in the lab review to be clearer that you need to pick the environment you set up for training.</w:t>
      </w:r>
    </w:p>
  </w:comment>
  <w:comment w:id="1514" w:author="Author" w:initials="A">
    <w:p w14:paraId="329CCB82" w14:textId="5F2E28F4" w:rsidR="00EA0C65" w:rsidRDefault="00EA0C65">
      <w:pPr>
        <w:pStyle w:val="CommentText"/>
      </w:pPr>
      <w:r>
        <w:rPr>
          <w:rStyle w:val="CommentReference"/>
        </w:rPr>
        <w:annotationRef/>
      </w:r>
      <w:r>
        <w:t xml:space="preserve">Unless we put this in there for a reason, </w:t>
      </w:r>
      <w:r w:rsidR="00BA0E28">
        <w:t>it seems like this is too restrictive. The VAiaD will be used in other countries for sure.</w:t>
      </w:r>
    </w:p>
  </w:comment>
  <w:comment w:id="1517" w:author="Author" w:initials="A">
    <w:p w14:paraId="3E2E7859" w14:textId="26B0F4B3" w:rsidR="00F54F55" w:rsidRDefault="00F54F55">
      <w:pPr>
        <w:pStyle w:val="CommentText"/>
      </w:pPr>
      <w:r>
        <w:rPr>
          <w:rStyle w:val="CommentReference"/>
        </w:rPr>
        <w:annotationRef/>
      </w:r>
      <w:r w:rsidR="004C5485">
        <w:t>Screenshot</w:t>
      </w:r>
      <w:r w:rsidR="00D27E7E">
        <w:t xml:space="preserve"> </w:t>
      </w:r>
      <w:r w:rsidR="00CC1151">
        <w:t xml:space="preserve">looks </w:t>
      </w:r>
      <w:r w:rsidR="00FF66F9">
        <w:t>problematic</w:t>
      </w:r>
    </w:p>
  </w:comment>
  <w:comment w:id="1518" w:author="Author" w:initials="A">
    <w:p w14:paraId="2B7C5045" w14:textId="1A4D743F" w:rsidR="00E90B35" w:rsidRDefault="00E90B35">
      <w:pPr>
        <w:pStyle w:val="CommentText"/>
      </w:pPr>
      <w:r>
        <w:rPr>
          <w:rStyle w:val="CommentReference"/>
        </w:rPr>
        <w:annotationRef/>
      </w:r>
      <w:r>
        <w:t>Add bot name “Contoso customer service” and make sure environment name matches lab pre-reqs.</w:t>
      </w:r>
    </w:p>
  </w:comment>
  <w:comment w:id="1519" w:author="Author" w:initials="A">
    <w:p w14:paraId="23FF3706" w14:textId="2F647931" w:rsidR="004D172C" w:rsidRDefault="004D172C">
      <w:pPr>
        <w:pStyle w:val="CommentText"/>
      </w:pPr>
      <w:r>
        <w:rPr>
          <w:rStyle w:val="CommentReference"/>
        </w:rPr>
        <w:annotationRef/>
      </w:r>
      <w:r>
        <w:t>Updated</w:t>
      </w:r>
    </w:p>
    <w:p w14:paraId="29F1C307" w14:textId="2A44946F" w:rsidR="004D172C" w:rsidRDefault="004D172C">
      <w:pPr>
        <w:pStyle w:val="CommentText"/>
      </w:pPr>
    </w:p>
  </w:comment>
  <w:comment w:id="1520" w:author="Author" w:initials="A">
    <w:p w14:paraId="3C8A13AF" w14:textId="1821F3F9" w:rsidR="004D172C" w:rsidRDefault="004D172C">
      <w:pPr>
        <w:pStyle w:val="CommentText"/>
      </w:pPr>
      <w:r>
        <w:rPr>
          <w:rStyle w:val="CommentReference"/>
        </w:rPr>
        <w:annotationRef/>
      </w:r>
    </w:p>
  </w:comment>
  <w:comment w:id="1532" w:author="Author" w:initials="A">
    <w:p w14:paraId="2B7E537B" w14:textId="04B490AF" w:rsidR="00E55295" w:rsidRDefault="00E55295">
      <w:pPr>
        <w:pStyle w:val="CommentText"/>
      </w:pPr>
      <w:r>
        <w:rPr>
          <w:rStyle w:val="CommentReference"/>
        </w:rPr>
        <w:annotationRef/>
      </w:r>
      <w:r>
        <w:t xml:space="preserve">In the new bot screenshot, </w:t>
      </w:r>
      <w:r w:rsidR="00E90B35">
        <w:t>should make the bot name be “Contoso customer service” instead of “Power Virtual Agent”</w:t>
      </w:r>
    </w:p>
  </w:comment>
  <w:comment w:id="2170" w:author="Author" w:initials="A">
    <w:p w14:paraId="798B1D05" w14:textId="1C34213B" w:rsidR="00070FA2" w:rsidRDefault="00070FA2">
      <w:pPr>
        <w:pStyle w:val="CommentText"/>
      </w:pPr>
      <w:r>
        <w:rPr>
          <w:rStyle w:val="CommentReference"/>
        </w:rPr>
        <w:annotationRef/>
      </w:r>
      <w:r>
        <w:t>Please make the red circle numbers bigger.</w:t>
      </w:r>
    </w:p>
  </w:comment>
  <w:comment w:id="2466" w:author="Author" w:initials="A">
    <w:p w14:paraId="6A6ADB61" w14:textId="29D7E59E" w:rsidR="003F1EEE" w:rsidRDefault="003F1EEE">
      <w:pPr>
        <w:pStyle w:val="CommentText"/>
      </w:pPr>
      <w:r>
        <w:rPr>
          <w:rStyle w:val="CommentReference"/>
        </w:rPr>
        <w:annotationRef/>
      </w:r>
      <w:r>
        <w:t>I changed this (and accepted changed because it was messy otherwise).</w:t>
      </w:r>
    </w:p>
  </w:comment>
  <w:comment w:id="2508" w:author="Author" w:initials="A">
    <w:p w14:paraId="028FF462" w14:textId="0F991FFE" w:rsidR="00172985" w:rsidRDefault="00172985">
      <w:pPr>
        <w:pStyle w:val="CommentText"/>
      </w:pPr>
      <w:r>
        <w:rPr>
          <w:rStyle w:val="CommentReference"/>
        </w:rPr>
        <w:annotationRef/>
      </w:r>
      <w:r>
        <w:t>I made a minor change to the user entered text (“stores near me”) (because it seemed more natural) so the screenshot should be updated.</w:t>
      </w:r>
    </w:p>
  </w:comment>
  <w:comment w:id="2509" w:author="Author" w:initials="A">
    <w:p w14:paraId="6DF009B4" w14:textId="41CBDC4D" w:rsidR="00A50167" w:rsidRDefault="00A50167">
      <w:pPr>
        <w:pStyle w:val="CommentText"/>
      </w:pPr>
      <w:r>
        <w:rPr>
          <w:rStyle w:val="CommentReference"/>
        </w:rPr>
        <w:annotationRef/>
      </w:r>
      <w:r>
        <w:t xml:space="preserve">Also the name of the topic at the top of the </w:t>
      </w:r>
      <w:r w:rsidR="00AA0911">
        <w:t>right pane should be Lesson 2….</w:t>
      </w:r>
    </w:p>
  </w:comment>
  <w:comment w:id="2569" w:author="Author" w:initials="A">
    <w:p w14:paraId="7D0657AD" w14:textId="260E6273" w:rsidR="00C77CB8" w:rsidRDefault="00C77CB8">
      <w:pPr>
        <w:pStyle w:val="CommentText"/>
      </w:pPr>
      <w:r>
        <w:rPr>
          <w:rStyle w:val="CommentReference"/>
        </w:rPr>
        <w:annotationRef/>
      </w:r>
      <w:r>
        <w:t>Should be a screenshot for this.</w:t>
      </w:r>
      <w:r>
        <w:rPr>
          <w:rStyle w:val="CommentReference"/>
        </w:rPr>
        <w:annotationRef/>
      </w:r>
    </w:p>
  </w:comment>
  <w:comment w:id="2592" w:author="Author" w:initials="A">
    <w:p w14:paraId="27227818" w14:textId="293923BB" w:rsidR="00927001" w:rsidRDefault="00927001">
      <w:pPr>
        <w:pStyle w:val="CommentText"/>
      </w:pPr>
      <w:r>
        <w:rPr>
          <w:rStyle w:val="CommentReference"/>
        </w:rPr>
        <w:annotationRef/>
      </w:r>
      <w:r>
        <w:t>Needs new screenshot that doesn’t have the te</w:t>
      </w:r>
      <w:r w:rsidR="005E29E8">
        <w:t>s</w:t>
      </w:r>
      <w:r>
        <w:t>t canvas or the tracked conversation (in green)</w:t>
      </w:r>
    </w:p>
  </w:comment>
  <w:comment w:id="2680" w:author="Author" w:initials="A">
    <w:p w14:paraId="612385DE" w14:textId="77777777" w:rsidR="00C17D70" w:rsidRDefault="00C17D70" w:rsidP="00C17D70">
      <w:pPr>
        <w:pStyle w:val="CommentText"/>
      </w:pPr>
      <w:r>
        <w:rPr>
          <w:rStyle w:val="CommentReference"/>
        </w:rPr>
        <w:annotationRef/>
      </w:r>
      <w:r>
        <w:t>It’s not necessary to manually refresh now?</w:t>
      </w:r>
    </w:p>
  </w:comment>
  <w:comment w:id="2681" w:author="Author" w:initials="A">
    <w:p w14:paraId="492E0B82" w14:textId="2098F274" w:rsidR="003C23B8" w:rsidRDefault="003C23B8">
      <w:pPr>
        <w:pStyle w:val="CommentText"/>
      </w:pPr>
      <w:r>
        <w:rPr>
          <w:rStyle w:val="CommentReference"/>
        </w:rPr>
        <w:annotationRef/>
      </w:r>
      <w:r w:rsidR="00FA43BC">
        <w:t>Everything was on when I came back to this screen and I found it confusing that I had to toggle off Lesson 2 when Get store locations was toggled on</w:t>
      </w:r>
    </w:p>
    <w:p w14:paraId="004BA9CB" w14:textId="77777777" w:rsidR="00FA43BC" w:rsidRDefault="00FA43BC">
      <w:pPr>
        <w:pStyle w:val="CommentText"/>
      </w:pPr>
    </w:p>
    <w:p w14:paraId="1EA74F1D" w14:textId="0A2F070C" w:rsidR="00092E4D" w:rsidRDefault="00092E4D">
      <w:pPr>
        <w:pStyle w:val="CommentText"/>
      </w:pPr>
    </w:p>
  </w:comment>
  <w:comment w:id="2689" w:author="Author" w:initials="A">
    <w:p w14:paraId="7CDBB9B9" w14:textId="77777777" w:rsidR="003438E9" w:rsidRDefault="003438E9">
      <w:pPr>
        <w:pStyle w:val="CommentText"/>
      </w:pPr>
      <w:r>
        <w:rPr>
          <w:rStyle w:val="CommentReference"/>
        </w:rPr>
        <w:annotationRef/>
      </w:r>
      <w:r>
        <w:t xml:space="preserve">It’s not necessary to </w:t>
      </w:r>
      <w:r w:rsidR="00AD12E4">
        <w:t>manually refresh now?</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5B7D29" w15:done="1"/>
  <w15:commentEx w15:paraId="18E4747F" w15:paraIdParent="735B7D29" w15:done="1"/>
  <w15:commentEx w15:paraId="59F5A9A2" w15:done="1"/>
  <w15:commentEx w15:paraId="460E0FB5" w15:done="1"/>
  <w15:commentEx w15:paraId="35E16C68" w15:done="1"/>
  <w15:commentEx w15:paraId="329CCB82" w15:done="1"/>
  <w15:commentEx w15:paraId="3E2E7859" w15:done="1"/>
  <w15:commentEx w15:paraId="2B7C5045" w15:paraIdParent="3E2E7859" w15:done="1"/>
  <w15:commentEx w15:paraId="29F1C307" w15:paraIdParent="3E2E7859" w15:done="1"/>
  <w15:commentEx w15:paraId="3C8A13AF" w15:paraIdParent="3E2E7859" w15:done="1"/>
  <w15:commentEx w15:paraId="2B7E537B" w15:done="1"/>
  <w15:commentEx w15:paraId="798B1D05" w15:done="1"/>
  <w15:commentEx w15:paraId="6A6ADB61" w15:done="1"/>
  <w15:commentEx w15:paraId="028FF462" w15:done="1"/>
  <w15:commentEx w15:paraId="6DF009B4" w15:paraIdParent="028FF462" w15:done="1"/>
  <w15:commentEx w15:paraId="7D0657AD" w15:done="1"/>
  <w15:commentEx w15:paraId="27227818" w15:done="1"/>
  <w15:commentEx w15:paraId="612385DE" w15:done="1"/>
  <w15:commentEx w15:paraId="1EA74F1D" w15:paraIdParent="612385DE" w15:done="1"/>
  <w15:commentEx w15:paraId="7CDBB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5B7D29" w16cid:durableId="21B99080"/>
  <w16cid:commentId w16cid:paraId="18E4747F" w16cid:durableId="21B9BC29"/>
  <w16cid:commentId w16cid:paraId="59F5A9A2" w16cid:durableId="21CACF8A"/>
  <w16cid:commentId w16cid:paraId="460E0FB5" w16cid:durableId="21BEECF2"/>
  <w16cid:commentId w16cid:paraId="35E16C68" w16cid:durableId="21CAD0B5"/>
  <w16cid:commentId w16cid:paraId="329CCB82" w16cid:durableId="21CAD0F0"/>
  <w16cid:commentId w16cid:paraId="3E2E7859" w16cid:durableId="21BEED1E"/>
  <w16cid:commentId w16cid:paraId="2B7C5045" w16cid:durableId="21CAD369"/>
  <w16cid:commentId w16cid:paraId="29F1C307" w16cid:durableId="21D00B2F"/>
  <w16cid:commentId w16cid:paraId="3C8A13AF" w16cid:durableId="21D00B33"/>
  <w16cid:commentId w16cid:paraId="2B7E537B" w16cid:durableId="21CAD330"/>
  <w16cid:commentId w16cid:paraId="798B1D05" w16cid:durableId="21CAE789"/>
  <w16cid:commentId w16cid:paraId="6A6ADB61" w16cid:durableId="21CAE8D1"/>
  <w16cid:commentId w16cid:paraId="028FF462" w16cid:durableId="21CAFF5E"/>
  <w16cid:commentId w16cid:paraId="6DF009B4" w16cid:durableId="21CB2C6D"/>
  <w16cid:commentId w16cid:paraId="7D0657AD" w16cid:durableId="21CB0493"/>
  <w16cid:commentId w16cid:paraId="27227818" w16cid:durableId="21CB05E0"/>
  <w16cid:commentId w16cid:paraId="612385DE" w16cid:durableId="21D02803"/>
  <w16cid:commentId w16cid:paraId="1EA74F1D" w16cid:durableId="21D9787F"/>
  <w16cid:commentId w16cid:paraId="7CDBB9B9" w16cid:durableId="21B991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1F2BF" w14:textId="77777777" w:rsidR="00077E60" w:rsidRPr="007E3D91" w:rsidRDefault="00077E60" w:rsidP="007E3D91">
      <w:r>
        <w:separator/>
      </w:r>
    </w:p>
  </w:endnote>
  <w:endnote w:type="continuationSeparator" w:id="0">
    <w:p w14:paraId="08ACE6D0" w14:textId="77777777" w:rsidR="00077E60" w:rsidRPr="007E3D91" w:rsidRDefault="00077E60" w:rsidP="007E3D91">
      <w:r>
        <w:continuationSeparator/>
      </w:r>
    </w:p>
  </w:endnote>
  <w:endnote w:type="continuationNotice" w:id="1">
    <w:p w14:paraId="0C310F9C" w14:textId="77777777" w:rsidR="00077E60" w:rsidRDefault="00077E60"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Quattrocento Sans">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Segoe Pro">
    <w:altName w:val="Segoe UI"/>
    <w:charset w:val="00"/>
    <w:family w:val="swiss"/>
    <w:pitch w:val="variable"/>
    <w:sig w:usb0="00000001" w:usb1="4000205B" w:usb2="00000000" w:usb3="00000000" w:csb0="0000009F" w:csb1="00000000"/>
  </w:font>
  <w:font w:name="Segoe Pro Semibold">
    <w:altName w:val="Segoe UI Semibold"/>
    <w:charset w:val="00"/>
    <w:family w:val="swiss"/>
    <w:pitch w:val="variable"/>
    <w:sig w:usb0="00000001" w:usb1="4000205B" w:usb2="00000000" w:usb3="00000000" w:csb0="0000009F" w:csb1="00000000"/>
  </w:font>
  <w:font w:name="&amp;quot">
    <w:altName w:val="Cambria"/>
    <w:panose1 w:val="00000000000000000000"/>
    <w:charset w:val="00"/>
    <w:family w:val="roman"/>
    <w:notTrueType/>
    <w:pitch w:val="default"/>
  </w:font>
  <w:font w:name="CIDFont+F5">
    <w:altName w:val="Calibri"/>
    <w:panose1 w:val="00000000000000000000"/>
    <w:charset w:val="00"/>
    <w:family w:val="auto"/>
    <w:notTrueType/>
    <w:pitch w:val="default"/>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CIDFont+F9">
    <w:altName w:val="Calibri"/>
    <w:panose1 w:val="00000000000000000000"/>
    <w:charset w:val="00"/>
    <w:family w:val="auto"/>
    <w:notTrueType/>
    <w:pitch w:val="default"/>
    <w:sig w:usb0="00000003" w:usb1="00000000" w:usb2="00000000" w:usb3="00000000" w:csb0="00000001" w:csb1="00000000"/>
  </w:font>
  <w:font w:name="CIDFont+F4">
    <w:altName w:val="Calibri"/>
    <w:panose1 w:val="00000000000000000000"/>
    <w:charset w:val="00"/>
    <w:family w:val="auto"/>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egoe Semibold">
    <w:altName w:val="Segoe UI Semibold"/>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EF4CA" w14:textId="153D747F" w:rsidR="00066F23" w:rsidRDefault="00066F23" w:rsidP="00D53599">
    <w:pPr>
      <w:pStyle w:val="Footer"/>
      <w:pBdr>
        <w:top w:val="single" w:sz="4" w:space="1" w:color="D9D9D9" w:themeColor="background1" w:themeShade="D9"/>
      </w:pBdr>
      <w:tabs>
        <w:tab w:val="clear" w:pos="9360"/>
        <w:tab w:val="right" w:pos="10800"/>
      </w:tabs>
    </w:pPr>
    <w:r>
      <w:t xml:space="preserve"> </w:t>
    </w:r>
    <w:r w:rsidRPr="007E3D91">
      <w:t>©201</w:t>
    </w:r>
    <w:r>
      <w:t>9</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20</w:t>
        </w:r>
        <w:r>
          <w:rPr>
            <w:noProof/>
          </w:rPr>
          <w:fldChar w:fldCharType="end"/>
        </w:r>
        <w:r>
          <w:t xml:space="preserve"> | </w:t>
        </w:r>
        <w:r>
          <w:rPr>
            <w:color w:val="7F7F7F" w:themeColor="background1" w:themeShade="7F"/>
            <w:spacing w:val="60"/>
          </w:rPr>
          <w:t>Page</w:t>
        </w:r>
      </w:sdtContent>
    </w:sdt>
  </w:p>
  <w:p w14:paraId="1761B297" w14:textId="77777777" w:rsidR="00066F23" w:rsidRDefault="00066F23" w:rsidP="009616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914908"/>
      <w:docPartObj>
        <w:docPartGallery w:val="Page Numbers (Bottom of Page)"/>
        <w:docPartUnique/>
      </w:docPartObj>
    </w:sdtPr>
    <w:sdtEndPr>
      <w:rPr>
        <w:color w:val="7F7F7F" w:themeColor="background1" w:themeShade="7F"/>
        <w:spacing w:val="60"/>
      </w:rPr>
    </w:sdtEndPr>
    <w:sdtContent>
      <w:p w14:paraId="022F15E8" w14:textId="37A83742" w:rsidR="00066F23" w:rsidRDefault="00BA145D" w:rsidP="76185817">
        <w:pPr>
          <w:pStyle w:val="Footer"/>
          <w:pBdr>
            <w:top w:val="single" w:sz="4" w:space="1" w:color="D9D9D9" w:themeColor="background1" w:themeShade="D9"/>
          </w:pBdr>
          <w:tabs>
            <w:tab w:val="clear" w:pos="9360"/>
            <w:tab w:val="right" w:pos="10800"/>
          </w:tabs>
          <w:rPr>
            <w:b/>
            <w:bCs/>
          </w:rPr>
        </w:pPr>
        <w:r w:rsidRPr="007E3D91">
          <w:t>©201</w:t>
        </w:r>
        <w:r>
          <w:t>9</w:t>
        </w:r>
        <w:r w:rsidRPr="007E3D91">
          <w:t xml:space="preserve"> Microsoft Corporation</w:t>
        </w:r>
        <w:r w:rsidR="00066F23">
          <w:rPr>
            <w:color w:val="7F7F7F" w:themeColor="background1" w:themeShade="7F"/>
            <w:spacing w:val="60"/>
          </w:rPr>
          <w:tab/>
        </w:r>
        <w:r w:rsidR="00066F23">
          <w:rPr>
            <w:color w:val="7F7F7F" w:themeColor="background1" w:themeShade="7F"/>
            <w:spacing w:val="60"/>
          </w:rPr>
          <w:tab/>
        </w:r>
        <w:r>
          <w:rPr>
            <w:b/>
            <w:bCs/>
            <w:noProof/>
          </w:rPr>
          <w:fldChar w:fldCharType="begin"/>
        </w:r>
        <w:r>
          <w:instrText xml:space="preserve"> PAGE   \* MERGEFORMAT </w:instrText>
        </w:r>
        <w:r>
          <w:fldChar w:fldCharType="separate"/>
        </w:r>
        <w:r>
          <w:t>1</w:t>
        </w:r>
        <w:r>
          <w:rPr>
            <w:b/>
            <w:bCs/>
            <w:noProof/>
          </w:rPr>
          <w:fldChar w:fldCharType="end"/>
        </w:r>
        <w:r>
          <w:rPr>
            <w:b/>
            <w:bCs/>
          </w:rPr>
          <w:t xml:space="preserve"> | </w:t>
        </w:r>
        <w:r>
          <w:rPr>
            <w:color w:val="7F7F7F" w:themeColor="background1" w:themeShade="7F"/>
            <w:spacing w:val="60"/>
          </w:rPr>
          <w:t>Page</w:t>
        </w:r>
      </w:p>
    </w:sdtContent>
  </w:sdt>
  <w:p w14:paraId="636806B3" w14:textId="77777777" w:rsidR="00066F23" w:rsidRPr="007E3D91" w:rsidRDefault="00066F23" w:rsidP="00D535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2A291" w14:textId="77777777" w:rsidR="00077E60" w:rsidRPr="007E3D91" w:rsidRDefault="00077E60" w:rsidP="007E3D91">
      <w:r>
        <w:separator/>
      </w:r>
    </w:p>
  </w:footnote>
  <w:footnote w:type="continuationSeparator" w:id="0">
    <w:p w14:paraId="229205AF" w14:textId="77777777" w:rsidR="00077E60" w:rsidRPr="007E3D91" w:rsidRDefault="00077E60" w:rsidP="007E3D91">
      <w:r>
        <w:continuationSeparator/>
      </w:r>
    </w:p>
  </w:footnote>
  <w:footnote w:type="continuationNotice" w:id="1">
    <w:p w14:paraId="71D6A66C" w14:textId="77777777" w:rsidR="00077E60" w:rsidRDefault="00077E60"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FD318" w14:textId="77777777" w:rsidR="00066F23" w:rsidRDefault="00066F23"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2DE21450" w14:textId="77777777" w:rsidR="00066F23" w:rsidRPr="000849CB" w:rsidRDefault="00066F23"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93CCD" w14:textId="77777777" w:rsidR="00066F23" w:rsidRPr="000849CB" w:rsidRDefault="00066F23"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AAE7A" w14:textId="732D5650" w:rsidR="00DB50DD" w:rsidRPr="00555CE2" w:rsidDel="005E60BE" w:rsidRDefault="00DB50DD">
    <w:pPr>
      <w:pStyle w:val="Heading1"/>
      <w:jc w:val="right"/>
      <w:rPr>
        <w:del w:id="307" w:author="Author"/>
        <w:b/>
        <w:bCs/>
        <w:color w:val="14848F"/>
        <w:sz w:val="76"/>
        <w:szCs w:val="76"/>
        <w:rPrChange w:id="308" w:author="Author">
          <w:rPr>
            <w:del w:id="309" w:author="Author"/>
            <w:color w:val="14848F"/>
            <w:sz w:val="128"/>
            <w:szCs w:val="128"/>
          </w:rPr>
        </w:rPrChange>
      </w:rPr>
      <w:pPrChange w:id="310" w:author="Author">
        <w:pPr>
          <w:pStyle w:val="Heading1"/>
        </w:pPr>
      </w:pPrChange>
    </w:pPr>
    <w:r w:rsidRPr="00555CE2">
      <w:rPr>
        <w:b/>
        <w:bCs/>
        <w:noProof/>
        <w:sz w:val="80"/>
        <w:szCs w:val="80"/>
        <w:rPrChange w:id="311" w:author="Author">
          <w:rPr>
            <w:noProof/>
          </w:rPr>
        </w:rPrChange>
      </w:rPr>
      <w:drawing>
        <wp:anchor distT="0" distB="0" distL="114300" distR="114300" simplePos="0" relativeHeight="251660800" behindDoc="1" locked="0" layoutInCell="1" allowOverlap="1" wp14:anchorId="6D5D9CA9" wp14:editId="4262A8E0">
          <wp:simplePos x="0" y="0"/>
          <wp:positionH relativeFrom="column">
            <wp:posOffset>0</wp:posOffset>
          </wp:positionH>
          <wp:positionV relativeFrom="paragraph">
            <wp:posOffset>201930</wp:posOffset>
          </wp:positionV>
          <wp:extent cx="1171575" cy="878205"/>
          <wp:effectExtent l="0" t="0" r="9525" b="0"/>
          <wp:wrapThrough wrapText="bothSides">
            <wp:wrapPolygon edited="0">
              <wp:start x="351" y="0"/>
              <wp:lineTo x="0" y="1406"/>
              <wp:lineTo x="0" y="18273"/>
              <wp:lineTo x="5620" y="21085"/>
              <wp:lineTo x="7727" y="21085"/>
              <wp:lineTo x="21424" y="18273"/>
              <wp:lineTo x="21424" y="1406"/>
              <wp:lineTo x="21073" y="0"/>
              <wp:lineTo x="351"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5094690" descr="A close up of a sign&#10;&#10;Description generated with high confid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71575" cy="878205"/>
                  </a:xfrm>
                  <a:prstGeom prst="rect">
                    <a:avLst/>
                  </a:prstGeom>
                  <a:noFill/>
                  <a:ln>
                    <a:noFill/>
                  </a:ln>
                </pic:spPr>
              </pic:pic>
            </a:graphicData>
          </a:graphic>
          <wp14:sizeRelH relativeFrom="page">
            <wp14:pctWidth>0</wp14:pctWidth>
          </wp14:sizeRelH>
          <wp14:sizeRelV relativeFrom="page">
            <wp14:pctHeight>0</wp14:pctHeight>
          </wp14:sizeRelV>
        </wp:anchor>
      </w:drawing>
    </w:r>
    <w:r w:rsidR="7F493B95" w:rsidRPr="00555CE2">
      <w:rPr>
        <w:b/>
        <w:bCs/>
        <w:color w:val="802780"/>
        <w:sz w:val="80"/>
        <w:szCs w:val="80"/>
        <w:rPrChange w:id="312" w:author="Author">
          <w:rPr>
            <w:color w:val="802780"/>
            <w:sz w:val="144"/>
            <w:szCs w:val="144"/>
          </w:rPr>
        </w:rPrChange>
      </w:rPr>
      <w:t xml:space="preserve"> </w:t>
    </w:r>
    <w:ins w:id="313" w:author="Author">
      <w:r w:rsidR="005E60BE" w:rsidRPr="00555CE2">
        <w:rPr>
          <w:b/>
          <w:bCs/>
          <w:color w:val="802780"/>
          <w:sz w:val="76"/>
          <w:szCs w:val="76"/>
          <w:rPrChange w:id="314" w:author="Author">
            <w:rPr>
              <w:color w:val="802780"/>
              <w:sz w:val="144"/>
              <w:szCs w:val="144"/>
            </w:rPr>
          </w:rPrChange>
        </w:rPr>
        <w:t xml:space="preserve">FY22 </w:t>
      </w:r>
    </w:ins>
    <w:del w:id="315" w:author="Author">
      <w:r w:rsidR="7F493B95" w:rsidRPr="00555CE2" w:rsidDel="005E60BE">
        <w:rPr>
          <w:b/>
          <w:bCs/>
          <w:color w:val="14848F"/>
          <w:sz w:val="76"/>
          <w:szCs w:val="76"/>
          <w:rPrChange w:id="316" w:author="Author">
            <w:rPr>
              <w:color w:val="14848F"/>
              <w:sz w:val="128"/>
              <w:szCs w:val="128"/>
            </w:rPr>
          </w:rPrChange>
        </w:rPr>
        <w:delText>Power Virtual</w:delText>
      </w:r>
    </w:del>
  </w:p>
  <w:p w14:paraId="52644FFE" w14:textId="2D7168F1" w:rsidR="00DB50DD" w:rsidRPr="00555CE2" w:rsidDel="005E60BE" w:rsidRDefault="00DB50DD">
    <w:pPr>
      <w:pStyle w:val="Heading1"/>
      <w:jc w:val="right"/>
      <w:rPr>
        <w:del w:id="317" w:author="Author"/>
        <w:b/>
        <w:bCs/>
        <w:color w:val="14848F"/>
        <w:sz w:val="76"/>
        <w:szCs w:val="76"/>
        <w:rPrChange w:id="318" w:author="Author">
          <w:rPr>
            <w:del w:id="319" w:author="Author"/>
            <w:color w:val="14848F"/>
            <w:sz w:val="128"/>
            <w:szCs w:val="128"/>
          </w:rPr>
        </w:rPrChange>
      </w:rPr>
      <w:pPrChange w:id="320" w:author="Author">
        <w:pPr>
          <w:pStyle w:val="Heading1"/>
          <w:jc w:val="center"/>
        </w:pPr>
      </w:pPrChange>
    </w:pPr>
    <w:del w:id="321" w:author="Author">
      <w:r w:rsidRPr="00555CE2" w:rsidDel="005E60BE">
        <w:rPr>
          <w:b/>
          <w:bCs/>
          <w:color w:val="14848F"/>
          <w:sz w:val="76"/>
          <w:szCs w:val="76"/>
          <w:rPrChange w:id="322" w:author="Author">
            <w:rPr>
              <w:color w:val="14848F"/>
              <w:sz w:val="128"/>
              <w:szCs w:val="128"/>
            </w:rPr>
          </w:rPrChange>
        </w:rPr>
        <w:delText xml:space="preserve">     Agent</w:delText>
      </w:r>
      <w:r w:rsidR="00727343" w:rsidRPr="00555CE2" w:rsidDel="005E60BE">
        <w:rPr>
          <w:b/>
          <w:bCs/>
          <w:color w:val="14848F"/>
          <w:sz w:val="76"/>
          <w:szCs w:val="76"/>
          <w:rPrChange w:id="323" w:author="Author">
            <w:rPr>
              <w:color w:val="14848F"/>
              <w:sz w:val="128"/>
              <w:szCs w:val="128"/>
            </w:rPr>
          </w:rPrChange>
        </w:rPr>
        <w:delText>s</w:delText>
      </w:r>
      <w:r w:rsidRPr="00555CE2" w:rsidDel="005E60BE">
        <w:rPr>
          <w:b/>
          <w:bCs/>
          <w:color w:val="14848F"/>
          <w:sz w:val="76"/>
          <w:szCs w:val="76"/>
          <w:rPrChange w:id="324" w:author="Author">
            <w:rPr>
              <w:color w:val="14848F"/>
              <w:sz w:val="128"/>
              <w:szCs w:val="128"/>
            </w:rPr>
          </w:rPrChange>
        </w:rPr>
        <w:delText xml:space="preserve"> in a Day</w:delText>
      </w:r>
    </w:del>
  </w:p>
  <w:p w14:paraId="44B416AF" w14:textId="558CF8EB" w:rsidR="00066F23" w:rsidRPr="00555CE2" w:rsidRDefault="005E60BE">
    <w:pPr>
      <w:pStyle w:val="Heading1"/>
      <w:jc w:val="right"/>
      <w:rPr>
        <w:b/>
        <w:bCs/>
        <w:sz w:val="72"/>
        <w:szCs w:val="72"/>
        <w:rPrChange w:id="325" w:author="Author">
          <w:rPr/>
        </w:rPrChange>
      </w:rPr>
      <w:pPrChange w:id="326" w:author="Author">
        <w:pPr>
          <w:pStyle w:val="Header"/>
        </w:pPr>
      </w:pPrChange>
    </w:pPr>
    <w:ins w:id="327" w:author="Author">
      <w:r w:rsidRPr="00555CE2">
        <w:rPr>
          <w:b/>
          <w:bCs/>
          <w:color w:val="14848F"/>
          <w:sz w:val="76"/>
          <w:szCs w:val="76"/>
          <w:rPrChange w:id="328" w:author="Author">
            <w:rPr>
              <w:color w:val="14848F"/>
              <w:sz w:val="128"/>
              <w:szCs w:val="128"/>
            </w:rPr>
          </w:rPrChange>
        </w:rPr>
        <w:t>Sales Play</w:t>
      </w:r>
      <w:r w:rsidRPr="00555CE2">
        <w:rPr>
          <w:b/>
          <w:bCs/>
          <w:color w:val="14848F"/>
          <w:sz w:val="76"/>
          <w:szCs w:val="76"/>
          <w:rPrChange w:id="329" w:author="Author">
            <w:rPr>
              <w:color w:val="14848F"/>
              <w:sz w:val="80"/>
              <w:szCs w:val="80"/>
            </w:rPr>
          </w:rPrChange>
        </w:rPr>
        <w:t xml:space="preserve"> </w:t>
      </w:r>
      <w:r w:rsidRPr="00555CE2">
        <w:rPr>
          <w:b/>
          <w:bCs/>
          <w:color w:val="14848F"/>
          <w:sz w:val="76"/>
          <w:szCs w:val="76"/>
          <w:rPrChange w:id="330" w:author="Author">
            <w:rPr>
              <w:color w:val="14848F"/>
              <w:sz w:val="128"/>
              <w:szCs w:val="128"/>
            </w:rPr>
          </w:rPrChange>
        </w:rPr>
        <w:t>Workshop</w:t>
      </w:r>
      <w:r w:rsidRPr="00555CE2">
        <w:rPr>
          <w:b/>
          <w:bCs/>
          <w:color w:val="14848F"/>
          <w:sz w:val="76"/>
          <w:szCs w:val="76"/>
          <w:rPrChange w:id="331" w:author="Author">
            <w:rPr>
              <w:color w:val="14848F"/>
              <w:sz w:val="80"/>
              <w:szCs w:val="80"/>
            </w:rPr>
          </w:rPrChange>
        </w:rPr>
        <w:t>:</w:t>
      </w:r>
      <w:r w:rsidRPr="00555CE2">
        <w:rPr>
          <w:b/>
          <w:bCs/>
          <w:color w:val="14848F"/>
          <w:rPrChange w:id="332" w:author="Author">
            <w:rPr>
              <w:color w:val="14848F"/>
              <w:sz w:val="80"/>
              <w:szCs w:val="80"/>
            </w:rPr>
          </w:rPrChange>
        </w:rPr>
        <w:t xml:space="preserve"> </w:t>
      </w:r>
      <w:r w:rsidRPr="00555CE2">
        <w:rPr>
          <w:b/>
          <w:bCs/>
          <w:color w:val="14848F"/>
          <w:sz w:val="52"/>
          <w:szCs w:val="52"/>
          <w:rPrChange w:id="333" w:author="Author">
            <w:rPr>
              <w:color w:val="14848F"/>
              <w:sz w:val="80"/>
              <w:szCs w:val="80"/>
            </w:rPr>
          </w:rPrChange>
        </w:rPr>
        <w:t>Dynamics 365 Customer Engagement</w:t>
      </w:r>
    </w:ins>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0AF5D" w14:textId="77777777" w:rsidR="00BA145D" w:rsidRDefault="007161C5" w:rsidP="00BA145D">
    <w:pPr>
      <w:pStyle w:val="Header"/>
      <w:tabs>
        <w:tab w:val="clear" w:pos="9360"/>
        <w:tab w:val="right" w:pos="10710"/>
      </w:tabs>
      <w:jc w:val="right"/>
      <w:rPr>
        <w:color w:val="1A1A1A" w:themeColor="text1" w:themeShade="80"/>
      </w:rPr>
    </w:pPr>
    <w:r w:rsidRPr="7C4920B2">
      <w:rPr>
        <w:color w:val="353535" w:themeColor="text1"/>
      </w:rPr>
      <w:t>Power</w:t>
    </w:r>
    <w:r>
      <w:rPr>
        <w:color w:val="353535" w:themeColor="text1"/>
      </w:rPr>
      <w:t xml:space="preserve"> Virtual Agent</w:t>
    </w:r>
    <w:r w:rsidRPr="7C4920B2">
      <w:rPr>
        <w:color w:val="353535" w:themeColor="text1"/>
      </w:rPr>
      <w:t xml:space="preserve"> in a Day </w:t>
    </w:r>
    <w:r w:rsidRPr="002859B0">
      <w:rPr>
        <w:color w:val="353535" w:themeColor="text1"/>
        <w:szCs w:val="20"/>
      </w:rPr>
      <w:tab/>
    </w:r>
    <w:r w:rsidRPr="002859B0">
      <w:rPr>
        <w:color w:val="353535" w:themeColor="text1"/>
        <w:szCs w:val="20"/>
      </w:rPr>
      <w:tab/>
    </w:r>
    <w:r w:rsidR="00BA145D" w:rsidRPr="00656D9C">
      <w:rPr>
        <w:color w:val="1A1A1A" w:themeColor="text1" w:themeShade="80"/>
      </w:rPr>
      <w:t xml:space="preserve">Module 1: Power Virtual Agent </w:t>
    </w:r>
  </w:p>
  <w:p w14:paraId="7E07DB51" w14:textId="4501EFD7" w:rsidR="007161C5" w:rsidRPr="00BA145D" w:rsidRDefault="00BA145D" w:rsidP="00BA145D">
    <w:pPr>
      <w:pStyle w:val="Header"/>
      <w:tabs>
        <w:tab w:val="clear" w:pos="9360"/>
        <w:tab w:val="right" w:pos="10710"/>
      </w:tabs>
      <w:jc w:val="right"/>
      <w:rPr>
        <w:rFonts w:eastAsia="Times New Roman"/>
        <w:color w:val="1A1A1A" w:themeColor="text1" w:themeShade="80"/>
      </w:rPr>
    </w:pPr>
    <w:r>
      <w:rPr>
        <w:color w:val="1A1A1A" w:themeColor="text1" w:themeShade="80"/>
      </w:rPr>
      <w:t>Lab 2:</w:t>
    </w:r>
    <w:r w:rsidRPr="00656D9C">
      <w:rPr>
        <w:color w:val="1A1A1A" w:themeColor="text1" w:themeShade="80"/>
      </w:rPr>
      <w:t xml:space="preserve"> Build your first virtual agent</w:t>
    </w:r>
  </w:p>
  <w:p w14:paraId="265F5840" w14:textId="77777777" w:rsidR="00066F23" w:rsidRDefault="00066F23"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AF8E0" w14:textId="11DE3A0F" w:rsidR="003F1BF2" w:rsidRDefault="00BF03F1" w:rsidP="76185817">
    <w:pPr>
      <w:pStyle w:val="Header"/>
      <w:tabs>
        <w:tab w:val="clear" w:pos="9360"/>
        <w:tab w:val="right" w:pos="10710"/>
      </w:tabs>
      <w:jc w:val="right"/>
      <w:rPr>
        <w:color w:val="1A1A1A" w:themeColor="text1" w:themeShade="80"/>
      </w:rPr>
    </w:pPr>
    <w:ins w:id="3389" w:author="Author">
      <w:r>
        <w:rPr>
          <w:color w:val="1A1A1A" w:themeColor="text1" w:themeShade="80"/>
        </w:rPr>
        <w:t xml:space="preserve">FY 22 </w:t>
      </w:r>
    </w:ins>
    <w:del w:id="3390" w:author="Author">
      <w:r w:rsidR="00066F23" w:rsidRPr="00656D9C" w:rsidDel="00BF03F1">
        <w:rPr>
          <w:color w:val="1A1A1A" w:themeColor="text1" w:themeShade="80"/>
        </w:rPr>
        <w:delText xml:space="preserve">Power </w:delText>
      </w:r>
      <w:r w:rsidR="00D83F74" w:rsidRPr="00656D9C" w:rsidDel="00BF03F1">
        <w:rPr>
          <w:color w:val="1A1A1A" w:themeColor="text1" w:themeShade="80"/>
        </w:rPr>
        <w:delText>Virtual Agent</w:delText>
      </w:r>
      <w:r w:rsidR="00D64378" w:rsidDel="00BF03F1">
        <w:rPr>
          <w:color w:val="1A1A1A" w:themeColor="text1" w:themeShade="80"/>
        </w:rPr>
        <w:delText>s</w:delText>
      </w:r>
      <w:r w:rsidR="00066F23" w:rsidRPr="00656D9C" w:rsidDel="00BF03F1">
        <w:rPr>
          <w:color w:val="1A1A1A" w:themeColor="text1" w:themeShade="80"/>
        </w:rPr>
        <w:delText xml:space="preserve"> in a Day</w:delText>
      </w:r>
    </w:del>
    <w:ins w:id="3391" w:author="Author">
      <w:r>
        <w:rPr>
          <w:color w:val="1A1A1A" w:themeColor="text1" w:themeShade="80"/>
        </w:rPr>
        <w:t>Sales Play Workshop</w:t>
      </w:r>
      <w:r w:rsidR="00A9392F">
        <w:rPr>
          <w:color w:val="1A1A1A" w:themeColor="text1" w:themeShade="80"/>
        </w:rPr>
        <w:t xml:space="preserve"> </w:t>
      </w:r>
    </w:ins>
    <w:del w:id="3392" w:author="Author">
      <w:r w:rsidR="00066F23" w:rsidRPr="00656D9C" w:rsidDel="00A9392F">
        <w:rPr>
          <w:color w:val="1A1A1A" w:themeColor="text1" w:themeShade="80"/>
        </w:rPr>
        <w:delText xml:space="preserve"> </w:delText>
      </w:r>
    </w:del>
    <w:ins w:id="3393" w:author="Author">
      <w:r>
        <w:rPr>
          <w:color w:val="1A1A1A" w:themeColor="text1" w:themeShade="80"/>
        </w:rPr>
        <w:t>:</w:t>
      </w:r>
      <w:r w:rsidR="00A9392F">
        <w:rPr>
          <w:color w:val="1A1A1A" w:themeColor="text1" w:themeShade="80"/>
        </w:rPr>
        <w:t xml:space="preserve"> </w:t>
      </w:r>
      <w:r>
        <w:rPr>
          <w:color w:val="1A1A1A" w:themeColor="text1" w:themeShade="80"/>
        </w:rPr>
        <w:t>Dynamics 365 Customer Engagement</w:t>
      </w:r>
    </w:ins>
    <w:r w:rsidR="00066F23" w:rsidRPr="00656D9C">
      <w:rPr>
        <w:color w:val="1A1A1A" w:themeColor="text1" w:themeShade="80"/>
        <w:szCs w:val="20"/>
      </w:rPr>
      <w:tab/>
    </w:r>
    <w:r w:rsidR="00066F23" w:rsidRPr="00656D9C">
      <w:rPr>
        <w:color w:val="1A1A1A" w:themeColor="text1" w:themeShade="80"/>
        <w:szCs w:val="20"/>
      </w:rPr>
      <w:tab/>
    </w:r>
    <w:r w:rsidR="00066F23" w:rsidRPr="00656D9C">
      <w:rPr>
        <w:color w:val="1A1A1A" w:themeColor="text1" w:themeShade="80"/>
      </w:rPr>
      <w:t>Module 1</w:t>
    </w:r>
    <w:del w:id="3394" w:author="Author">
      <w:r w:rsidR="007E43A6" w:rsidRPr="00656D9C" w:rsidDel="00C8455B">
        <w:rPr>
          <w:color w:val="1A1A1A" w:themeColor="text1" w:themeShade="80"/>
        </w:rPr>
        <w:delText>:</w:delText>
      </w:r>
      <w:r w:rsidR="004C3736" w:rsidRPr="00656D9C" w:rsidDel="00C8455B">
        <w:rPr>
          <w:color w:val="1A1A1A" w:themeColor="text1" w:themeShade="80"/>
        </w:rPr>
        <w:delText xml:space="preserve"> </w:delText>
      </w:r>
      <w:r w:rsidR="005A7F73" w:rsidRPr="00656D9C" w:rsidDel="00C8455B">
        <w:rPr>
          <w:color w:val="1A1A1A" w:themeColor="text1" w:themeShade="80"/>
        </w:rPr>
        <w:delText xml:space="preserve">Power </w:delText>
      </w:r>
      <w:r w:rsidR="00455187" w:rsidRPr="00656D9C" w:rsidDel="00C8455B">
        <w:rPr>
          <w:color w:val="1A1A1A" w:themeColor="text1" w:themeShade="80"/>
        </w:rPr>
        <w:delText>Virtual Agent</w:delText>
      </w:r>
      <w:r w:rsidR="00996B06" w:rsidDel="00C8455B">
        <w:rPr>
          <w:color w:val="1A1A1A" w:themeColor="text1" w:themeShade="80"/>
        </w:rPr>
        <w:delText>s</w:delText>
      </w:r>
    </w:del>
    <w:ins w:id="3395" w:author="Author">
      <w:del w:id="3396" w:author="Author">
        <w:r w:rsidR="00C8455B" w:rsidDel="00F15523">
          <w:rPr>
            <w:color w:val="1A1A1A" w:themeColor="text1" w:themeShade="80"/>
          </w:rPr>
          <w:delText>: Customer Insight</w:delText>
        </w:r>
        <w:r w:rsidR="00AD67CB" w:rsidDel="00F15523">
          <w:rPr>
            <w:color w:val="1A1A1A" w:themeColor="text1" w:themeShade="80"/>
          </w:rPr>
          <w:delText>Personalize Customer Experience</w:delText>
        </w:r>
      </w:del>
      <w:r w:rsidR="00F15523">
        <w:rPr>
          <w:color w:val="1A1A1A" w:themeColor="text1" w:themeShade="80"/>
        </w:rPr>
        <w:t>: Activate Digital Sales</w:t>
      </w:r>
    </w:ins>
    <w:r w:rsidR="005A7F73" w:rsidRPr="00656D9C">
      <w:rPr>
        <w:color w:val="1A1A1A" w:themeColor="text1" w:themeShade="80"/>
      </w:rPr>
      <w:t xml:space="preserve"> </w:t>
    </w:r>
  </w:p>
  <w:p w14:paraId="70A9AD5D" w14:textId="314C982D" w:rsidR="00066F23" w:rsidRPr="00656D9C" w:rsidRDefault="003F1BF2" w:rsidP="76185817">
    <w:pPr>
      <w:pStyle w:val="Header"/>
      <w:tabs>
        <w:tab w:val="clear" w:pos="9360"/>
        <w:tab w:val="right" w:pos="10710"/>
      </w:tabs>
      <w:jc w:val="right"/>
      <w:rPr>
        <w:rFonts w:eastAsia="Times New Roman"/>
        <w:color w:val="1A1A1A" w:themeColor="text1" w:themeShade="80"/>
      </w:rPr>
    </w:pPr>
    <w:r>
      <w:rPr>
        <w:color w:val="1A1A1A" w:themeColor="text1" w:themeShade="80"/>
      </w:rPr>
      <w:t xml:space="preserve">Lab </w:t>
    </w:r>
    <w:del w:id="3397" w:author="Author">
      <w:r w:rsidDel="002878E6">
        <w:rPr>
          <w:color w:val="1A1A1A" w:themeColor="text1" w:themeShade="80"/>
        </w:rPr>
        <w:delText>2</w:delText>
      </w:r>
    </w:del>
    <w:ins w:id="3398" w:author="Author">
      <w:del w:id="3399" w:author="Author">
        <w:r w:rsidR="002878E6" w:rsidDel="00FD67D6">
          <w:rPr>
            <w:color w:val="1A1A1A" w:themeColor="text1" w:themeShade="80"/>
          </w:rPr>
          <w:delText>1</w:delText>
        </w:r>
      </w:del>
      <w:r w:rsidR="00FD67D6">
        <w:rPr>
          <w:color w:val="1A1A1A" w:themeColor="text1" w:themeShade="80"/>
        </w:rPr>
        <w:t>4</w:t>
      </w:r>
    </w:ins>
    <w:r>
      <w:rPr>
        <w:color w:val="1A1A1A" w:themeColor="text1" w:themeShade="80"/>
      </w:rPr>
      <w:t>:</w:t>
    </w:r>
    <w:r w:rsidR="005A7F73" w:rsidRPr="00656D9C">
      <w:rPr>
        <w:color w:val="1A1A1A" w:themeColor="text1" w:themeShade="80"/>
      </w:rPr>
      <w:t xml:space="preserve"> </w:t>
    </w:r>
    <w:ins w:id="3400" w:author="Author">
      <w:del w:id="3401" w:author="Author">
        <w:r w:rsidR="005E2008" w:rsidDel="00FD67D6">
          <w:rPr>
            <w:color w:val="1A1A1A" w:themeColor="text1" w:themeShade="80"/>
          </w:rPr>
          <w:delText xml:space="preserve">Eliminate Data Silos and </w:delText>
        </w:r>
      </w:del>
    </w:ins>
    <w:del w:id="3402" w:author="Author">
      <w:r w:rsidR="00D83F74" w:rsidRPr="00656D9C" w:rsidDel="00FD67D6">
        <w:rPr>
          <w:color w:val="1A1A1A" w:themeColor="text1" w:themeShade="80"/>
        </w:rPr>
        <w:delText>Build your first virtual agent</w:delText>
      </w:r>
    </w:del>
    <w:ins w:id="3403" w:author="Author">
      <w:del w:id="3404" w:author="Author">
        <w:r w:rsidR="005E2008" w:rsidDel="00FD67D6">
          <w:rPr>
            <w:color w:val="1A1A1A" w:themeColor="text1" w:themeShade="80"/>
          </w:rPr>
          <w:delText xml:space="preserve">Unify customer data in your first experience using AI-powered </w:delText>
        </w:r>
        <w:r w:rsidR="005E2008" w:rsidRPr="00AD67CB" w:rsidDel="00FD67D6">
          <w:rPr>
            <w:b/>
            <w:bCs/>
            <w:color w:val="1A1A1A" w:themeColor="text1" w:themeShade="80"/>
            <w:rPrChange w:id="3405" w:author="Author">
              <w:rPr>
                <w:color w:val="1A1A1A" w:themeColor="text1" w:themeShade="80"/>
              </w:rPr>
            </w:rPrChange>
          </w:rPr>
          <w:delText>Customer Insight</w:delText>
        </w:r>
        <w:r w:rsidR="00FD67D6" w:rsidDel="00F15523">
          <w:rPr>
            <w:color w:val="1A1A1A" w:themeColor="text1" w:themeShade="80"/>
          </w:rPr>
          <w:delText>Activate Digital Sales</w:delText>
        </w:r>
      </w:del>
      <w:r w:rsidR="00F15523">
        <w:rPr>
          <w:color w:val="1A1A1A" w:themeColor="text1" w:themeShade="80"/>
        </w:rPr>
        <w:t>Dynamics 365 Sales</w:t>
      </w:r>
      <w:r w:rsidR="00FD67D6">
        <w:rPr>
          <w:color w:val="1A1A1A" w:themeColor="text1" w:themeShade="80"/>
        </w:rPr>
        <w:t xml:space="preserve"> </w:t>
      </w:r>
      <w:del w:id="3406" w:author="Author">
        <w:r w:rsidR="00FD67D6" w:rsidDel="007C35CD">
          <w:rPr>
            <w:color w:val="1A1A1A" w:themeColor="text1" w:themeShade="80"/>
          </w:rPr>
          <w:delText xml:space="preserve">for B2B Customer </w:delText>
        </w:r>
        <w:r w:rsidR="00FD67D6" w:rsidDel="00EE2408">
          <w:rPr>
            <w:color w:val="1A1A1A" w:themeColor="text1" w:themeShade="80"/>
          </w:rPr>
          <w:delText xml:space="preserve">using </w:delText>
        </w:r>
        <w:r w:rsidR="00FD67D6" w:rsidRPr="007C35CD" w:rsidDel="00EE2408">
          <w:rPr>
            <w:b/>
            <w:bCs/>
            <w:color w:val="1A1A1A" w:themeColor="text1" w:themeShade="80"/>
            <w:rPrChange w:id="3407" w:author="Author">
              <w:rPr>
                <w:color w:val="1A1A1A" w:themeColor="text1" w:themeShade="80"/>
              </w:rPr>
            </w:rPrChange>
          </w:rPr>
          <w:delText>LinkedIn Sales Navigator</w:delText>
        </w:r>
        <w:r w:rsidR="00FD67D6" w:rsidDel="00EE2408">
          <w:rPr>
            <w:color w:val="1A1A1A" w:themeColor="text1" w:themeShade="80"/>
          </w:rPr>
          <w:delText xml:space="preserve"> and </w:delText>
        </w:r>
        <w:r w:rsidR="00FD67D6" w:rsidRPr="007C35CD" w:rsidDel="00EE2408">
          <w:rPr>
            <w:b/>
            <w:bCs/>
            <w:color w:val="1A1A1A" w:themeColor="text1" w:themeShade="80"/>
            <w:rPrChange w:id="3408" w:author="Author">
              <w:rPr>
                <w:color w:val="1A1A1A" w:themeColor="text1" w:themeShade="80"/>
              </w:rPr>
            </w:rPrChange>
          </w:rPr>
          <w:delText xml:space="preserve">Microsoft Relationship </w:delText>
        </w:r>
        <w:r w:rsidR="007C35CD" w:rsidRPr="007C35CD" w:rsidDel="00EE2408">
          <w:rPr>
            <w:b/>
            <w:bCs/>
            <w:color w:val="1A1A1A" w:themeColor="text1" w:themeShade="80"/>
            <w:rPrChange w:id="3409" w:author="Author">
              <w:rPr>
                <w:color w:val="1A1A1A" w:themeColor="text1" w:themeShade="80"/>
              </w:rPr>
            </w:rPrChange>
          </w:rPr>
          <w:delText>Sales</w:delText>
        </w:r>
      </w:del>
    </w:ins>
  </w:p>
  <w:p w14:paraId="386CCFA8" w14:textId="0B782484" w:rsidR="00066F23" w:rsidRPr="000849CB" w:rsidRDefault="00066F23" w:rsidP="000849CB">
    <w:pPr>
      <w:pStyle w:val="Header"/>
      <w:tabs>
        <w:tab w:val="clear" w:pos="9360"/>
        <w:tab w:val="right" w:pos="10710"/>
      </w:tabs>
      <w:jc w:val="right"/>
      <w:rPr>
        <w:color w:val="353535" w:themeColor="text1"/>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1A02"/>
    <w:multiLevelType w:val="hybridMultilevel"/>
    <w:tmpl w:val="C100B19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1320FF3"/>
    <w:multiLevelType w:val="hybridMultilevel"/>
    <w:tmpl w:val="8C785AB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471DD3"/>
    <w:multiLevelType w:val="multilevel"/>
    <w:tmpl w:val="B70E1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5F1AD5"/>
    <w:multiLevelType w:val="multilevel"/>
    <w:tmpl w:val="1672757E"/>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4" w15:restartNumberingAfterBreak="0">
    <w:nsid w:val="02703474"/>
    <w:multiLevelType w:val="multilevel"/>
    <w:tmpl w:val="1672757E"/>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5" w15:restartNumberingAfterBreak="0">
    <w:nsid w:val="02C86373"/>
    <w:multiLevelType w:val="hybridMultilevel"/>
    <w:tmpl w:val="3C1A006C"/>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A12BBC"/>
    <w:multiLevelType w:val="multilevel"/>
    <w:tmpl w:val="F4BC561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114F6A"/>
    <w:multiLevelType w:val="hybridMultilevel"/>
    <w:tmpl w:val="37565634"/>
    <w:lvl w:ilvl="0" w:tplc="FFFFFFFF">
      <w:start w:val="1"/>
      <w:numFmt w:val="decimal"/>
      <w:lvlText w:val="%1."/>
      <w:lvlJc w:val="left"/>
      <w:pPr>
        <w:ind w:left="859" w:hanging="360"/>
      </w:pPr>
      <w:rPr>
        <w:rFonts w:hint="default"/>
        <w:color w:val="auto"/>
      </w:rPr>
    </w:lvl>
    <w:lvl w:ilvl="1" w:tplc="FFFFFFFF" w:tentative="1">
      <w:start w:val="1"/>
      <w:numFmt w:val="lowerLetter"/>
      <w:lvlText w:val="%2."/>
      <w:lvlJc w:val="left"/>
      <w:pPr>
        <w:ind w:left="1579" w:hanging="360"/>
      </w:pPr>
    </w:lvl>
    <w:lvl w:ilvl="2" w:tplc="FFFFFFFF" w:tentative="1">
      <w:start w:val="1"/>
      <w:numFmt w:val="lowerRoman"/>
      <w:lvlText w:val="%3."/>
      <w:lvlJc w:val="right"/>
      <w:pPr>
        <w:ind w:left="2299" w:hanging="180"/>
      </w:pPr>
    </w:lvl>
    <w:lvl w:ilvl="3" w:tplc="FFFFFFFF" w:tentative="1">
      <w:start w:val="1"/>
      <w:numFmt w:val="decimal"/>
      <w:lvlText w:val="%4."/>
      <w:lvlJc w:val="left"/>
      <w:pPr>
        <w:ind w:left="3019" w:hanging="360"/>
      </w:pPr>
    </w:lvl>
    <w:lvl w:ilvl="4" w:tplc="FFFFFFFF" w:tentative="1">
      <w:start w:val="1"/>
      <w:numFmt w:val="lowerLetter"/>
      <w:lvlText w:val="%5."/>
      <w:lvlJc w:val="left"/>
      <w:pPr>
        <w:ind w:left="3739" w:hanging="360"/>
      </w:pPr>
    </w:lvl>
    <w:lvl w:ilvl="5" w:tplc="FFFFFFFF" w:tentative="1">
      <w:start w:val="1"/>
      <w:numFmt w:val="lowerRoman"/>
      <w:lvlText w:val="%6."/>
      <w:lvlJc w:val="right"/>
      <w:pPr>
        <w:ind w:left="4459" w:hanging="180"/>
      </w:pPr>
    </w:lvl>
    <w:lvl w:ilvl="6" w:tplc="FFFFFFFF" w:tentative="1">
      <w:start w:val="1"/>
      <w:numFmt w:val="decimal"/>
      <w:lvlText w:val="%7."/>
      <w:lvlJc w:val="left"/>
      <w:pPr>
        <w:ind w:left="5179" w:hanging="360"/>
      </w:pPr>
    </w:lvl>
    <w:lvl w:ilvl="7" w:tplc="FFFFFFFF" w:tentative="1">
      <w:start w:val="1"/>
      <w:numFmt w:val="lowerLetter"/>
      <w:lvlText w:val="%8."/>
      <w:lvlJc w:val="left"/>
      <w:pPr>
        <w:ind w:left="5899" w:hanging="360"/>
      </w:pPr>
    </w:lvl>
    <w:lvl w:ilvl="8" w:tplc="FFFFFFFF" w:tentative="1">
      <w:start w:val="1"/>
      <w:numFmt w:val="lowerRoman"/>
      <w:lvlText w:val="%9."/>
      <w:lvlJc w:val="right"/>
      <w:pPr>
        <w:ind w:left="6619" w:hanging="180"/>
      </w:pPr>
    </w:lvl>
  </w:abstractNum>
  <w:abstractNum w:abstractNumId="8" w15:restartNumberingAfterBreak="0">
    <w:nsid w:val="07532B85"/>
    <w:multiLevelType w:val="multilevel"/>
    <w:tmpl w:val="5562FE86"/>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9" w15:restartNumberingAfterBreak="0">
    <w:nsid w:val="07FE5CB9"/>
    <w:multiLevelType w:val="multilevel"/>
    <w:tmpl w:val="EECCA59E"/>
    <w:lvl w:ilvl="0">
      <w:numFmt w:val="bullet"/>
      <w:lvlText w:val="-"/>
      <w:lvlJc w:val="left"/>
      <w:pPr>
        <w:tabs>
          <w:tab w:val="num" w:pos="720"/>
        </w:tabs>
        <w:ind w:left="720" w:hanging="360"/>
      </w:pPr>
      <w:rPr>
        <w:rFonts w:ascii="Calibri" w:eastAsiaTheme="minorEastAsia"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8A84CF6"/>
    <w:multiLevelType w:val="hybridMultilevel"/>
    <w:tmpl w:val="E19815BE"/>
    <w:lvl w:ilvl="0" w:tplc="7EAE72E2">
      <w:start w:val="1"/>
      <w:numFmt w:val="decimal"/>
      <w:lvlText w:val="%1."/>
      <w:lvlJc w:val="left"/>
      <w:pPr>
        <w:ind w:left="720" w:hanging="360"/>
      </w:pPr>
      <w:rPr>
        <w:rFonts w:cs="Segoe UI" w:hint="default"/>
        <w:color w:val="171717"/>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099D0D94"/>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12" w15:restartNumberingAfterBreak="0">
    <w:nsid w:val="0AC66D1E"/>
    <w:multiLevelType w:val="hybridMultilevel"/>
    <w:tmpl w:val="BBC2756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0DC8722D"/>
    <w:multiLevelType w:val="hybridMultilevel"/>
    <w:tmpl w:val="497C79C2"/>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B15FF2"/>
    <w:multiLevelType w:val="hybridMultilevel"/>
    <w:tmpl w:val="5CEAF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B711D7"/>
    <w:multiLevelType w:val="hybridMultilevel"/>
    <w:tmpl w:val="9560EDF4"/>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3A3218"/>
    <w:multiLevelType w:val="hybridMultilevel"/>
    <w:tmpl w:val="37565634"/>
    <w:lvl w:ilvl="0" w:tplc="91BC47DC">
      <w:start w:val="1"/>
      <w:numFmt w:val="decimal"/>
      <w:lvlText w:val="%1."/>
      <w:lvlJc w:val="left"/>
      <w:pPr>
        <w:ind w:left="859" w:hanging="360"/>
      </w:pPr>
      <w:rPr>
        <w:rFonts w:hint="default"/>
        <w:color w:val="auto"/>
      </w:rPr>
    </w:lvl>
    <w:lvl w:ilvl="1" w:tplc="48090019" w:tentative="1">
      <w:start w:val="1"/>
      <w:numFmt w:val="lowerLetter"/>
      <w:lvlText w:val="%2."/>
      <w:lvlJc w:val="left"/>
      <w:pPr>
        <w:ind w:left="1579" w:hanging="360"/>
      </w:pPr>
    </w:lvl>
    <w:lvl w:ilvl="2" w:tplc="4809001B" w:tentative="1">
      <w:start w:val="1"/>
      <w:numFmt w:val="lowerRoman"/>
      <w:lvlText w:val="%3."/>
      <w:lvlJc w:val="right"/>
      <w:pPr>
        <w:ind w:left="2299" w:hanging="180"/>
      </w:pPr>
    </w:lvl>
    <w:lvl w:ilvl="3" w:tplc="4809000F" w:tentative="1">
      <w:start w:val="1"/>
      <w:numFmt w:val="decimal"/>
      <w:lvlText w:val="%4."/>
      <w:lvlJc w:val="left"/>
      <w:pPr>
        <w:ind w:left="3019" w:hanging="360"/>
      </w:pPr>
    </w:lvl>
    <w:lvl w:ilvl="4" w:tplc="48090019" w:tentative="1">
      <w:start w:val="1"/>
      <w:numFmt w:val="lowerLetter"/>
      <w:lvlText w:val="%5."/>
      <w:lvlJc w:val="left"/>
      <w:pPr>
        <w:ind w:left="3739" w:hanging="360"/>
      </w:pPr>
    </w:lvl>
    <w:lvl w:ilvl="5" w:tplc="4809001B" w:tentative="1">
      <w:start w:val="1"/>
      <w:numFmt w:val="lowerRoman"/>
      <w:lvlText w:val="%6."/>
      <w:lvlJc w:val="right"/>
      <w:pPr>
        <w:ind w:left="4459" w:hanging="180"/>
      </w:pPr>
    </w:lvl>
    <w:lvl w:ilvl="6" w:tplc="4809000F" w:tentative="1">
      <w:start w:val="1"/>
      <w:numFmt w:val="decimal"/>
      <w:lvlText w:val="%7."/>
      <w:lvlJc w:val="left"/>
      <w:pPr>
        <w:ind w:left="5179" w:hanging="360"/>
      </w:pPr>
    </w:lvl>
    <w:lvl w:ilvl="7" w:tplc="48090019" w:tentative="1">
      <w:start w:val="1"/>
      <w:numFmt w:val="lowerLetter"/>
      <w:lvlText w:val="%8."/>
      <w:lvlJc w:val="left"/>
      <w:pPr>
        <w:ind w:left="5899" w:hanging="360"/>
      </w:pPr>
    </w:lvl>
    <w:lvl w:ilvl="8" w:tplc="4809001B" w:tentative="1">
      <w:start w:val="1"/>
      <w:numFmt w:val="lowerRoman"/>
      <w:lvlText w:val="%9."/>
      <w:lvlJc w:val="right"/>
      <w:pPr>
        <w:ind w:left="6619" w:hanging="180"/>
      </w:pPr>
    </w:lvl>
  </w:abstractNum>
  <w:abstractNum w:abstractNumId="17" w15:restartNumberingAfterBreak="0">
    <w:nsid w:val="10943850"/>
    <w:multiLevelType w:val="hybridMultilevel"/>
    <w:tmpl w:val="072202D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12D532D4"/>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A2376E"/>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20" w15:restartNumberingAfterBreak="0">
    <w:nsid w:val="14E2560C"/>
    <w:multiLevelType w:val="hybridMultilevel"/>
    <w:tmpl w:val="EEF8602C"/>
    <w:lvl w:ilvl="0" w:tplc="D3666660">
      <w:start w:val="1"/>
      <w:numFmt w:val="decimal"/>
      <w:lvlText w:val="%1."/>
      <w:lvlJc w:val="left"/>
      <w:pPr>
        <w:ind w:left="720" w:hanging="360"/>
      </w:pPr>
      <w:rPr>
        <w:rFonts w:hint="default"/>
      </w:rPr>
    </w:lvl>
    <w:lvl w:ilvl="1" w:tplc="06CE8B0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7116AC"/>
    <w:multiLevelType w:val="multilevel"/>
    <w:tmpl w:val="F04A1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81A5F5F"/>
    <w:multiLevelType w:val="multilevel"/>
    <w:tmpl w:val="5C8E2964"/>
    <w:lvl w:ilvl="0">
      <w:start w:val="6"/>
      <w:numFmt w:val="decimal"/>
      <w:lvlText w:val="%1."/>
      <w:lvlJc w:val="left"/>
      <w:pPr>
        <w:tabs>
          <w:tab w:val="num" w:pos="450"/>
        </w:tabs>
        <w:ind w:left="450" w:hanging="360"/>
      </w:pPr>
      <w:rPr>
        <w:rFonts w:hint="default"/>
        <w:b w:val="0"/>
        <w:bCs w:val="0"/>
        <w:i w:val="0"/>
      </w:rPr>
    </w:lvl>
    <w:lvl w:ilvl="1">
      <w:start w:val="3"/>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23" w15:restartNumberingAfterBreak="0">
    <w:nsid w:val="18291D09"/>
    <w:multiLevelType w:val="multilevel"/>
    <w:tmpl w:val="4E34A6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854167B"/>
    <w:multiLevelType w:val="multilevel"/>
    <w:tmpl w:val="58A05F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046BF1"/>
    <w:multiLevelType w:val="multilevel"/>
    <w:tmpl w:val="5562FE86"/>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26" w15:restartNumberingAfterBreak="0">
    <w:nsid w:val="191568DE"/>
    <w:multiLevelType w:val="hybridMultilevel"/>
    <w:tmpl w:val="96744820"/>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9DD63D5"/>
    <w:multiLevelType w:val="hybridMultilevel"/>
    <w:tmpl w:val="22AC98B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1A741BD0"/>
    <w:multiLevelType w:val="hybridMultilevel"/>
    <w:tmpl w:val="90DE2C6C"/>
    <w:lvl w:ilvl="0" w:tplc="7374B0B2">
      <w:start w:val="1"/>
      <w:numFmt w:val="decimal"/>
      <w:lvlText w:val="%1."/>
      <w:lvlJc w:val="left"/>
      <w:pPr>
        <w:ind w:left="360" w:hanging="360"/>
      </w:pPr>
      <w:rPr>
        <w:rFonts w:asciiTheme="minorHAnsi" w:hAnsiTheme="minorHAnsi" w:cstheme="minorHAnsi" w:hint="default"/>
        <w:b w:val="0"/>
        <w:bCs w:val="0"/>
        <w:i w:val="0"/>
        <w:iCs w:val="0"/>
        <w:sz w:val="20"/>
        <w:szCs w:val="20"/>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9" w15:restartNumberingAfterBreak="0">
    <w:nsid w:val="1AAA17E2"/>
    <w:multiLevelType w:val="multilevel"/>
    <w:tmpl w:val="C82CE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E66245"/>
    <w:multiLevelType w:val="hybridMultilevel"/>
    <w:tmpl w:val="F872F53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1D323316"/>
    <w:multiLevelType w:val="hybridMultilevel"/>
    <w:tmpl w:val="3FFAED4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DBB5072"/>
    <w:multiLevelType w:val="hybridMultilevel"/>
    <w:tmpl w:val="9560EDF4"/>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E5D034F"/>
    <w:multiLevelType w:val="hybridMultilevel"/>
    <w:tmpl w:val="C100B1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1E8D4B95"/>
    <w:multiLevelType w:val="hybridMultilevel"/>
    <w:tmpl w:val="E4A4EA08"/>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E91610C"/>
    <w:multiLevelType w:val="hybridMultilevel"/>
    <w:tmpl w:val="BC2A1A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20B3FA7"/>
    <w:multiLevelType w:val="hybridMultilevel"/>
    <w:tmpl w:val="4D5E6B4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15:restartNumberingAfterBreak="0">
    <w:nsid w:val="22247DFA"/>
    <w:multiLevelType w:val="hybridMultilevel"/>
    <w:tmpl w:val="6518B26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27E7000"/>
    <w:multiLevelType w:val="multilevel"/>
    <w:tmpl w:val="0DB0765A"/>
    <w:lvl w:ilvl="0">
      <w:start w:val="1"/>
      <w:numFmt w:val="decimal"/>
      <w:lvlText w:val="%1."/>
      <w:lvlJc w:val="left"/>
      <w:pPr>
        <w:tabs>
          <w:tab w:val="num" w:pos="720"/>
        </w:tabs>
        <w:ind w:left="720" w:hanging="360"/>
      </w:pPr>
      <w:rPr>
        <w:rFonts w:hint="default"/>
        <w:b/>
        <w:bCs/>
        <w:i w:val="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9" w15:restartNumberingAfterBreak="0">
    <w:nsid w:val="26E5615B"/>
    <w:multiLevelType w:val="hybridMultilevel"/>
    <w:tmpl w:val="31CCEC02"/>
    <w:lvl w:ilvl="0" w:tplc="92D44B54">
      <w:start w:val="1"/>
      <w:numFmt w:val="bullet"/>
      <w:lvlText w:val=""/>
      <w:lvlJc w:val="left"/>
      <w:pPr>
        <w:tabs>
          <w:tab w:val="num" w:pos="720"/>
        </w:tabs>
        <w:ind w:left="720" w:hanging="360"/>
      </w:pPr>
      <w:rPr>
        <w:rFonts w:ascii="Symbol" w:hAnsi="Symbol" w:hint="default"/>
      </w:rPr>
    </w:lvl>
    <w:lvl w:ilvl="1" w:tplc="45B8EFE0" w:tentative="1">
      <w:start w:val="1"/>
      <w:numFmt w:val="bullet"/>
      <w:lvlText w:val=""/>
      <w:lvlJc w:val="left"/>
      <w:pPr>
        <w:tabs>
          <w:tab w:val="num" w:pos="1440"/>
        </w:tabs>
        <w:ind w:left="1440" w:hanging="360"/>
      </w:pPr>
      <w:rPr>
        <w:rFonts w:ascii="Symbol" w:hAnsi="Symbol" w:hint="default"/>
      </w:rPr>
    </w:lvl>
    <w:lvl w:ilvl="2" w:tplc="E884A50E" w:tentative="1">
      <w:start w:val="1"/>
      <w:numFmt w:val="bullet"/>
      <w:lvlText w:val=""/>
      <w:lvlJc w:val="left"/>
      <w:pPr>
        <w:tabs>
          <w:tab w:val="num" w:pos="2160"/>
        </w:tabs>
        <w:ind w:left="2160" w:hanging="360"/>
      </w:pPr>
      <w:rPr>
        <w:rFonts w:ascii="Symbol" w:hAnsi="Symbol" w:hint="default"/>
      </w:rPr>
    </w:lvl>
    <w:lvl w:ilvl="3" w:tplc="AA529800" w:tentative="1">
      <w:start w:val="1"/>
      <w:numFmt w:val="bullet"/>
      <w:lvlText w:val=""/>
      <w:lvlJc w:val="left"/>
      <w:pPr>
        <w:tabs>
          <w:tab w:val="num" w:pos="2880"/>
        </w:tabs>
        <w:ind w:left="2880" w:hanging="360"/>
      </w:pPr>
      <w:rPr>
        <w:rFonts w:ascii="Symbol" w:hAnsi="Symbol" w:hint="default"/>
      </w:rPr>
    </w:lvl>
    <w:lvl w:ilvl="4" w:tplc="E36C36BA" w:tentative="1">
      <w:start w:val="1"/>
      <w:numFmt w:val="bullet"/>
      <w:lvlText w:val=""/>
      <w:lvlJc w:val="left"/>
      <w:pPr>
        <w:tabs>
          <w:tab w:val="num" w:pos="3600"/>
        </w:tabs>
        <w:ind w:left="3600" w:hanging="360"/>
      </w:pPr>
      <w:rPr>
        <w:rFonts w:ascii="Symbol" w:hAnsi="Symbol" w:hint="default"/>
      </w:rPr>
    </w:lvl>
    <w:lvl w:ilvl="5" w:tplc="DE74C53A" w:tentative="1">
      <w:start w:val="1"/>
      <w:numFmt w:val="bullet"/>
      <w:lvlText w:val=""/>
      <w:lvlJc w:val="left"/>
      <w:pPr>
        <w:tabs>
          <w:tab w:val="num" w:pos="4320"/>
        </w:tabs>
        <w:ind w:left="4320" w:hanging="360"/>
      </w:pPr>
      <w:rPr>
        <w:rFonts w:ascii="Symbol" w:hAnsi="Symbol" w:hint="default"/>
      </w:rPr>
    </w:lvl>
    <w:lvl w:ilvl="6" w:tplc="C6DEECC6" w:tentative="1">
      <w:start w:val="1"/>
      <w:numFmt w:val="bullet"/>
      <w:lvlText w:val=""/>
      <w:lvlJc w:val="left"/>
      <w:pPr>
        <w:tabs>
          <w:tab w:val="num" w:pos="5040"/>
        </w:tabs>
        <w:ind w:left="5040" w:hanging="360"/>
      </w:pPr>
      <w:rPr>
        <w:rFonts w:ascii="Symbol" w:hAnsi="Symbol" w:hint="default"/>
      </w:rPr>
    </w:lvl>
    <w:lvl w:ilvl="7" w:tplc="F97A46B8" w:tentative="1">
      <w:start w:val="1"/>
      <w:numFmt w:val="bullet"/>
      <w:lvlText w:val=""/>
      <w:lvlJc w:val="left"/>
      <w:pPr>
        <w:tabs>
          <w:tab w:val="num" w:pos="5760"/>
        </w:tabs>
        <w:ind w:left="5760" w:hanging="360"/>
      </w:pPr>
      <w:rPr>
        <w:rFonts w:ascii="Symbol" w:hAnsi="Symbol" w:hint="default"/>
      </w:rPr>
    </w:lvl>
    <w:lvl w:ilvl="8" w:tplc="94167C3C" w:tentative="1">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296C4300"/>
    <w:multiLevelType w:val="hybridMultilevel"/>
    <w:tmpl w:val="B16CEE80"/>
    <w:lvl w:ilvl="0" w:tplc="6D72516A">
      <w:start w:val="1"/>
      <w:numFmt w:val="decimal"/>
      <w:lvlText w:val="%1."/>
      <w:lvlJc w:val="left"/>
      <w:pPr>
        <w:ind w:left="502" w:hanging="360"/>
      </w:pPr>
      <w:rPr>
        <w:rFonts w:hint="default"/>
        <w:color w:val="auto"/>
        <w:sz w:val="20"/>
        <w:szCs w:val="20"/>
      </w:r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41" w15:restartNumberingAfterBreak="0">
    <w:nsid w:val="29863FDA"/>
    <w:multiLevelType w:val="multilevel"/>
    <w:tmpl w:val="A692C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AD3097D"/>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43" w15:restartNumberingAfterBreak="0">
    <w:nsid w:val="2AE41C40"/>
    <w:multiLevelType w:val="multilevel"/>
    <w:tmpl w:val="B8FC287E"/>
    <w:lvl w:ilvl="0">
      <w:start w:val="2"/>
      <w:numFmt w:val="decimal"/>
      <w:lvlText w:val="%1."/>
      <w:lvlJc w:val="left"/>
      <w:pPr>
        <w:tabs>
          <w:tab w:val="num" w:pos="450"/>
        </w:tabs>
        <w:ind w:left="450" w:hanging="360"/>
      </w:pPr>
      <w:rPr>
        <w:rFonts w:hint="default"/>
        <w:b w:val="0"/>
        <w:bCs w:val="0"/>
        <w:i w:val="0"/>
      </w:rPr>
    </w:lvl>
    <w:lvl w:ilvl="1">
      <w:start w:val="3"/>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44" w15:restartNumberingAfterBreak="0">
    <w:nsid w:val="2B187122"/>
    <w:multiLevelType w:val="multilevel"/>
    <w:tmpl w:val="B8FC287E"/>
    <w:lvl w:ilvl="0">
      <w:start w:val="2"/>
      <w:numFmt w:val="decimal"/>
      <w:lvlText w:val="%1."/>
      <w:lvlJc w:val="left"/>
      <w:pPr>
        <w:tabs>
          <w:tab w:val="num" w:pos="450"/>
        </w:tabs>
        <w:ind w:left="450" w:hanging="360"/>
      </w:pPr>
      <w:rPr>
        <w:rFonts w:hint="default"/>
        <w:b w:val="0"/>
        <w:bCs w:val="0"/>
        <w:i w:val="0"/>
      </w:rPr>
    </w:lvl>
    <w:lvl w:ilvl="1">
      <w:start w:val="3"/>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45" w15:restartNumberingAfterBreak="0">
    <w:nsid w:val="2D1C389A"/>
    <w:multiLevelType w:val="multilevel"/>
    <w:tmpl w:val="6E8C9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F61478F"/>
    <w:multiLevelType w:val="hybridMultilevel"/>
    <w:tmpl w:val="8F5AE98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7" w15:restartNumberingAfterBreak="0">
    <w:nsid w:val="3031157F"/>
    <w:multiLevelType w:val="hybridMultilevel"/>
    <w:tmpl w:val="8C785AB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04219D0"/>
    <w:multiLevelType w:val="hybridMultilevel"/>
    <w:tmpl w:val="2E363B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30E633EA"/>
    <w:multiLevelType w:val="multilevel"/>
    <w:tmpl w:val="A2D2DF56"/>
    <w:lvl w:ilvl="0">
      <w:numFmt w:val="bullet"/>
      <w:lvlText w:val="-"/>
      <w:lvlJc w:val="left"/>
      <w:pPr>
        <w:tabs>
          <w:tab w:val="num" w:pos="720"/>
        </w:tabs>
        <w:ind w:left="720" w:hanging="360"/>
      </w:pPr>
      <w:rPr>
        <w:rFonts w:ascii="Calibri" w:eastAsiaTheme="minorEastAsia"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1582BA4"/>
    <w:multiLevelType w:val="multilevel"/>
    <w:tmpl w:val="3F38C65A"/>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51" w15:restartNumberingAfterBreak="0">
    <w:nsid w:val="32DE24D8"/>
    <w:multiLevelType w:val="hybridMultilevel"/>
    <w:tmpl w:val="5126A7B0"/>
    <w:lvl w:ilvl="0" w:tplc="6A1C1EA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5C17150"/>
    <w:multiLevelType w:val="hybridMultilevel"/>
    <w:tmpl w:val="A7E2F8C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3" w15:restartNumberingAfterBreak="0">
    <w:nsid w:val="37C360E9"/>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54" w15:restartNumberingAfterBreak="0">
    <w:nsid w:val="384E597A"/>
    <w:multiLevelType w:val="multilevel"/>
    <w:tmpl w:val="C74C3F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B6552CD"/>
    <w:multiLevelType w:val="multilevel"/>
    <w:tmpl w:val="AB102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B8C38B5"/>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3D4D6761"/>
    <w:multiLevelType w:val="multilevel"/>
    <w:tmpl w:val="AE50CDE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D5F19FE"/>
    <w:multiLevelType w:val="multilevel"/>
    <w:tmpl w:val="9BE2DE30"/>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59" w15:restartNumberingAfterBreak="0">
    <w:nsid w:val="3D8149F0"/>
    <w:multiLevelType w:val="hybridMultilevel"/>
    <w:tmpl w:val="AF52740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0" w15:restartNumberingAfterBreak="0">
    <w:nsid w:val="3EFF6ACE"/>
    <w:multiLevelType w:val="multilevel"/>
    <w:tmpl w:val="445CE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FD46633"/>
    <w:multiLevelType w:val="hybridMultilevel"/>
    <w:tmpl w:val="0C7EBDA0"/>
    <w:lvl w:ilvl="0" w:tplc="2AE86CAE">
      <w:start w:val="1"/>
      <w:numFmt w:val="decimal"/>
      <w:lvlText w:val="%1."/>
      <w:lvlJc w:val="left"/>
      <w:pPr>
        <w:ind w:left="720" w:hanging="360"/>
      </w:pPr>
    </w:lvl>
    <w:lvl w:ilvl="1" w:tplc="DB40D54A">
      <w:start w:val="1"/>
      <w:numFmt w:val="lowerLetter"/>
      <w:lvlText w:val="%2."/>
      <w:lvlJc w:val="left"/>
      <w:pPr>
        <w:ind w:left="1440" w:hanging="360"/>
      </w:pPr>
    </w:lvl>
    <w:lvl w:ilvl="2" w:tplc="2656FA62">
      <w:start w:val="1"/>
      <w:numFmt w:val="lowerRoman"/>
      <w:lvlText w:val="%3."/>
      <w:lvlJc w:val="right"/>
      <w:pPr>
        <w:ind w:left="2160" w:hanging="180"/>
      </w:pPr>
    </w:lvl>
    <w:lvl w:ilvl="3" w:tplc="28FCB67E">
      <w:start w:val="1"/>
      <w:numFmt w:val="decimal"/>
      <w:lvlText w:val="%4."/>
      <w:lvlJc w:val="left"/>
      <w:pPr>
        <w:ind w:left="2880" w:hanging="360"/>
      </w:pPr>
    </w:lvl>
    <w:lvl w:ilvl="4" w:tplc="A85A0040">
      <w:start w:val="1"/>
      <w:numFmt w:val="lowerLetter"/>
      <w:lvlText w:val="%5."/>
      <w:lvlJc w:val="left"/>
      <w:pPr>
        <w:ind w:left="3600" w:hanging="360"/>
      </w:pPr>
    </w:lvl>
    <w:lvl w:ilvl="5" w:tplc="DA16257A">
      <w:start w:val="1"/>
      <w:numFmt w:val="lowerRoman"/>
      <w:lvlText w:val="%6."/>
      <w:lvlJc w:val="right"/>
      <w:pPr>
        <w:ind w:left="4320" w:hanging="180"/>
      </w:pPr>
    </w:lvl>
    <w:lvl w:ilvl="6" w:tplc="1AC2D376">
      <w:start w:val="1"/>
      <w:numFmt w:val="decimal"/>
      <w:lvlText w:val="%7."/>
      <w:lvlJc w:val="left"/>
      <w:pPr>
        <w:ind w:left="5040" w:hanging="360"/>
      </w:pPr>
    </w:lvl>
    <w:lvl w:ilvl="7" w:tplc="FBBC2558">
      <w:start w:val="1"/>
      <w:numFmt w:val="lowerLetter"/>
      <w:lvlText w:val="%8."/>
      <w:lvlJc w:val="left"/>
      <w:pPr>
        <w:ind w:left="5760" w:hanging="360"/>
      </w:pPr>
    </w:lvl>
    <w:lvl w:ilvl="8" w:tplc="F94205A2">
      <w:start w:val="1"/>
      <w:numFmt w:val="lowerRoman"/>
      <w:lvlText w:val="%9."/>
      <w:lvlJc w:val="right"/>
      <w:pPr>
        <w:ind w:left="6480" w:hanging="180"/>
      </w:pPr>
    </w:lvl>
  </w:abstractNum>
  <w:abstractNum w:abstractNumId="62" w15:restartNumberingAfterBreak="0">
    <w:nsid w:val="41F46563"/>
    <w:multiLevelType w:val="hybridMultilevel"/>
    <w:tmpl w:val="74DA7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36420E1"/>
    <w:multiLevelType w:val="hybridMultilevel"/>
    <w:tmpl w:val="7986850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4" w15:restartNumberingAfterBreak="0">
    <w:nsid w:val="446D5F7D"/>
    <w:multiLevelType w:val="multilevel"/>
    <w:tmpl w:val="9BE2DE30"/>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65" w15:restartNumberingAfterBreak="0">
    <w:nsid w:val="4528658C"/>
    <w:multiLevelType w:val="hybridMultilevel"/>
    <w:tmpl w:val="DC5EB75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6" w15:restartNumberingAfterBreak="0">
    <w:nsid w:val="45690DCD"/>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456D1D63"/>
    <w:multiLevelType w:val="multilevel"/>
    <w:tmpl w:val="9BE2DE30"/>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68" w15:restartNumberingAfterBreak="0">
    <w:nsid w:val="45F87CD6"/>
    <w:multiLevelType w:val="hybridMultilevel"/>
    <w:tmpl w:val="C0F4E78E"/>
    <w:lvl w:ilvl="0" w:tplc="75C8113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D06856"/>
    <w:multiLevelType w:val="hybridMultilevel"/>
    <w:tmpl w:val="83B07210"/>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7042F8A"/>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71" w15:restartNumberingAfterBreak="0">
    <w:nsid w:val="47085432"/>
    <w:multiLevelType w:val="hybridMultilevel"/>
    <w:tmpl w:val="D9EAA91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2" w15:restartNumberingAfterBreak="0">
    <w:nsid w:val="48CF6866"/>
    <w:multiLevelType w:val="hybridMultilevel"/>
    <w:tmpl w:val="AA24CCA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3" w15:restartNumberingAfterBreak="0">
    <w:nsid w:val="491B5A64"/>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74" w15:restartNumberingAfterBreak="0">
    <w:nsid w:val="4AF0231B"/>
    <w:multiLevelType w:val="hybridMultilevel"/>
    <w:tmpl w:val="E598758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5" w15:restartNumberingAfterBreak="0">
    <w:nsid w:val="4C0F0D4D"/>
    <w:multiLevelType w:val="hybridMultilevel"/>
    <w:tmpl w:val="7528E91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6" w15:restartNumberingAfterBreak="0">
    <w:nsid w:val="4CFB0CFC"/>
    <w:multiLevelType w:val="hybridMultilevel"/>
    <w:tmpl w:val="6518B26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CFB0F1B"/>
    <w:multiLevelType w:val="hybridMultilevel"/>
    <w:tmpl w:val="CB921EC4"/>
    <w:lvl w:ilvl="0" w:tplc="B25AD068">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8" w15:restartNumberingAfterBreak="0">
    <w:nsid w:val="4D701782"/>
    <w:multiLevelType w:val="hybridMultilevel"/>
    <w:tmpl w:val="4EFC68FA"/>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E8D31FD"/>
    <w:multiLevelType w:val="multilevel"/>
    <w:tmpl w:val="038C899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19D2F9C"/>
    <w:multiLevelType w:val="hybridMultilevel"/>
    <w:tmpl w:val="F09AE0F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1" w15:restartNumberingAfterBreak="0">
    <w:nsid w:val="53900CCD"/>
    <w:multiLevelType w:val="hybridMultilevel"/>
    <w:tmpl w:val="F8D839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54162201"/>
    <w:multiLevelType w:val="hybridMultilevel"/>
    <w:tmpl w:val="83B07210"/>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4406B85"/>
    <w:multiLevelType w:val="hybridMultilevel"/>
    <w:tmpl w:val="2FB6C9F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4" w15:restartNumberingAfterBreak="0">
    <w:nsid w:val="552C3CB2"/>
    <w:multiLevelType w:val="hybridMultilevel"/>
    <w:tmpl w:val="072202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57103FA5"/>
    <w:multiLevelType w:val="hybridMultilevel"/>
    <w:tmpl w:val="DF2C1956"/>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B95240D"/>
    <w:multiLevelType w:val="hybridMultilevel"/>
    <w:tmpl w:val="6D90B18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DDE5123"/>
    <w:multiLevelType w:val="multilevel"/>
    <w:tmpl w:val="DA6E6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E506621"/>
    <w:multiLevelType w:val="hybridMultilevel"/>
    <w:tmpl w:val="2D8CB2EE"/>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F0A4B64"/>
    <w:multiLevelType w:val="hybridMultilevel"/>
    <w:tmpl w:val="D17C375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0" w15:restartNumberingAfterBreak="0">
    <w:nsid w:val="5FE5163F"/>
    <w:multiLevelType w:val="hybridMultilevel"/>
    <w:tmpl w:val="5AEEEF22"/>
    <w:lvl w:ilvl="0" w:tplc="A880E9BE">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6093377C"/>
    <w:multiLevelType w:val="hybridMultilevel"/>
    <w:tmpl w:val="BD9231FE"/>
    <w:lvl w:ilvl="0" w:tplc="0409000F">
      <w:start w:val="1"/>
      <w:numFmt w:val="decimal"/>
      <w:lvlText w:val="%1."/>
      <w:lvlJc w:val="left"/>
      <w:pPr>
        <w:ind w:left="864" w:hanging="360"/>
      </w:pPr>
      <w:rPr>
        <w:rFont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92" w15:restartNumberingAfterBreak="0">
    <w:nsid w:val="681658FC"/>
    <w:multiLevelType w:val="hybridMultilevel"/>
    <w:tmpl w:val="D13EF66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3" w15:restartNumberingAfterBreak="0">
    <w:nsid w:val="688512D6"/>
    <w:multiLevelType w:val="hybridMultilevel"/>
    <w:tmpl w:val="8F7055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68AD1512"/>
    <w:multiLevelType w:val="multilevel"/>
    <w:tmpl w:val="6C72B8B6"/>
    <w:lvl w:ilvl="0">
      <w:start w:val="1"/>
      <w:numFmt w:val="decimal"/>
      <w:lvlText w:val="%1."/>
      <w:lvlJc w:val="left"/>
      <w:pPr>
        <w:tabs>
          <w:tab w:val="num" w:pos="450"/>
        </w:tabs>
        <w:ind w:left="450" w:hanging="360"/>
      </w:pPr>
      <w:rPr>
        <w:rFonts w:hint="default"/>
        <w:b/>
        <w:bCs/>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95" w15:restartNumberingAfterBreak="0">
    <w:nsid w:val="6A187976"/>
    <w:multiLevelType w:val="hybridMultilevel"/>
    <w:tmpl w:val="39A6079E"/>
    <w:lvl w:ilvl="0" w:tplc="E5F203E6">
      <w:start w:val="1"/>
      <w:numFmt w:val="decimal"/>
      <w:lvlText w:val="%1."/>
      <w:lvlJc w:val="left"/>
      <w:pPr>
        <w:ind w:left="360" w:hanging="360"/>
      </w:pPr>
      <w:rPr>
        <w:rFonts w:ascii="Segoe UI" w:hAnsi="Segoe UI"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6A227967"/>
    <w:multiLevelType w:val="hybridMultilevel"/>
    <w:tmpl w:val="A142105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7" w15:restartNumberingAfterBreak="0">
    <w:nsid w:val="6C2D35F9"/>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6DF52969"/>
    <w:multiLevelType w:val="hybridMultilevel"/>
    <w:tmpl w:val="0AD87F50"/>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FE43E3E"/>
    <w:multiLevelType w:val="multilevel"/>
    <w:tmpl w:val="5562FE86"/>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100" w15:restartNumberingAfterBreak="0">
    <w:nsid w:val="70B773F2"/>
    <w:multiLevelType w:val="hybridMultilevel"/>
    <w:tmpl w:val="3EEEB906"/>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11A438A"/>
    <w:multiLevelType w:val="multilevel"/>
    <w:tmpl w:val="9BE2DE30"/>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102" w15:restartNumberingAfterBreak="0">
    <w:nsid w:val="71AE6AA3"/>
    <w:multiLevelType w:val="multilevel"/>
    <w:tmpl w:val="89FC2FC2"/>
    <w:lvl w:ilvl="0">
      <w:numFmt w:val="bullet"/>
      <w:lvlText w:val="-"/>
      <w:lvlJc w:val="left"/>
      <w:pPr>
        <w:tabs>
          <w:tab w:val="num" w:pos="720"/>
        </w:tabs>
        <w:ind w:left="720" w:hanging="360"/>
      </w:pPr>
      <w:rPr>
        <w:rFonts w:ascii="Calibri" w:eastAsiaTheme="minorEastAsia"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722125D4"/>
    <w:multiLevelType w:val="hybridMultilevel"/>
    <w:tmpl w:val="F8068BB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4" w15:restartNumberingAfterBreak="0">
    <w:nsid w:val="731135E4"/>
    <w:multiLevelType w:val="multilevel"/>
    <w:tmpl w:val="B8FC287E"/>
    <w:lvl w:ilvl="0">
      <w:start w:val="2"/>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105" w15:restartNumberingAfterBreak="0">
    <w:nsid w:val="75D54883"/>
    <w:multiLevelType w:val="multilevel"/>
    <w:tmpl w:val="1CF07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765F7B69"/>
    <w:multiLevelType w:val="hybridMultilevel"/>
    <w:tmpl w:val="3FFAED4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9162640"/>
    <w:multiLevelType w:val="hybridMultilevel"/>
    <w:tmpl w:val="EEF8602C"/>
    <w:lvl w:ilvl="0" w:tplc="D3666660">
      <w:start w:val="1"/>
      <w:numFmt w:val="decimal"/>
      <w:lvlText w:val="%1."/>
      <w:lvlJc w:val="left"/>
      <w:pPr>
        <w:ind w:left="720" w:hanging="360"/>
      </w:pPr>
      <w:rPr>
        <w:rFonts w:hint="default"/>
      </w:rPr>
    </w:lvl>
    <w:lvl w:ilvl="1" w:tplc="06CE8B0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9CE3209"/>
    <w:multiLevelType w:val="multilevel"/>
    <w:tmpl w:val="78BE9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9DF3310"/>
    <w:multiLevelType w:val="hybridMultilevel"/>
    <w:tmpl w:val="539CFE66"/>
    <w:lvl w:ilvl="0" w:tplc="37228244">
      <w:start w:val="1"/>
      <w:numFmt w:val="bullet"/>
      <w:lvlText w:val=""/>
      <w:lvlJc w:val="left"/>
      <w:pPr>
        <w:tabs>
          <w:tab w:val="num" w:pos="720"/>
        </w:tabs>
        <w:ind w:left="720" w:hanging="360"/>
      </w:pPr>
      <w:rPr>
        <w:rFonts w:ascii="Symbol" w:hAnsi="Symbol" w:hint="default"/>
      </w:rPr>
    </w:lvl>
    <w:lvl w:ilvl="1" w:tplc="F08A6B04" w:tentative="1">
      <w:start w:val="1"/>
      <w:numFmt w:val="bullet"/>
      <w:lvlText w:val=""/>
      <w:lvlJc w:val="left"/>
      <w:pPr>
        <w:tabs>
          <w:tab w:val="num" w:pos="1440"/>
        </w:tabs>
        <w:ind w:left="1440" w:hanging="360"/>
      </w:pPr>
      <w:rPr>
        <w:rFonts w:ascii="Symbol" w:hAnsi="Symbol" w:hint="default"/>
      </w:rPr>
    </w:lvl>
    <w:lvl w:ilvl="2" w:tplc="D7042B88" w:tentative="1">
      <w:start w:val="1"/>
      <w:numFmt w:val="bullet"/>
      <w:lvlText w:val=""/>
      <w:lvlJc w:val="left"/>
      <w:pPr>
        <w:tabs>
          <w:tab w:val="num" w:pos="2160"/>
        </w:tabs>
        <w:ind w:left="2160" w:hanging="360"/>
      </w:pPr>
      <w:rPr>
        <w:rFonts w:ascii="Symbol" w:hAnsi="Symbol" w:hint="default"/>
      </w:rPr>
    </w:lvl>
    <w:lvl w:ilvl="3" w:tplc="477E1CAA" w:tentative="1">
      <w:start w:val="1"/>
      <w:numFmt w:val="bullet"/>
      <w:lvlText w:val=""/>
      <w:lvlJc w:val="left"/>
      <w:pPr>
        <w:tabs>
          <w:tab w:val="num" w:pos="2880"/>
        </w:tabs>
        <w:ind w:left="2880" w:hanging="360"/>
      </w:pPr>
      <w:rPr>
        <w:rFonts w:ascii="Symbol" w:hAnsi="Symbol" w:hint="default"/>
      </w:rPr>
    </w:lvl>
    <w:lvl w:ilvl="4" w:tplc="02248A0E" w:tentative="1">
      <w:start w:val="1"/>
      <w:numFmt w:val="bullet"/>
      <w:lvlText w:val=""/>
      <w:lvlJc w:val="left"/>
      <w:pPr>
        <w:tabs>
          <w:tab w:val="num" w:pos="3600"/>
        </w:tabs>
        <w:ind w:left="3600" w:hanging="360"/>
      </w:pPr>
      <w:rPr>
        <w:rFonts w:ascii="Symbol" w:hAnsi="Symbol" w:hint="default"/>
      </w:rPr>
    </w:lvl>
    <w:lvl w:ilvl="5" w:tplc="D4A0B7C2" w:tentative="1">
      <w:start w:val="1"/>
      <w:numFmt w:val="bullet"/>
      <w:lvlText w:val=""/>
      <w:lvlJc w:val="left"/>
      <w:pPr>
        <w:tabs>
          <w:tab w:val="num" w:pos="4320"/>
        </w:tabs>
        <w:ind w:left="4320" w:hanging="360"/>
      </w:pPr>
      <w:rPr>
        <w:rFonts w:ascii="Symbol" w:hAnsi="Symbol" w:hint="default"/>
      </w:rPr>
    </w:lvl>
    <w:lvl w:ilvl="6" w:tplc="21F66758" w:tentative="1">
      <w:start w:val="1"/>
      <w:numFmt w:val="bullet"/>
      <w:lvlText w:val=""/>
      <w:lvlJc w:val="left"/>
      <w:pPr>
        <w:tabs>
          <w:tab w:val="num" w:pos="5040"/>
        </w:tabs>
        <w:ind w:left="5040" w:hanging="360"/>
      </w:pPr>
      <w:rPr>
        <w:rFonts w:ascii="Symbol" w:hAnsi="Symbol" w:hint="default"/>
      </w:rPr>
    </w:lvl>
    <w:lvl w:ilvl="7" w:tplc="20666CAA" w:tentative="1">
      <w:start w:val="1"/>
      <w:numFmt w:val="bullet"/>
      <w:lvlText w:val=""/>
      <w:lvlJc w:val="left"/>
      <w:pPr>
        <w:tabs>
          <w:tab w:val="num" w:pos="5760"/>
        </w:tabs>
        <w:ind w:left="5760" w:hanging="360"/>
      </w:pPr>
      <w:rPr>
        <w:rFonts w:ascii="Symbol" w:hAnsi="Symbol" w:hint="default"/>
      </w:rPr>
    </w:lvl>
    <w:lvl w:ilvl="8" w:tplc="37A4DC58" w:tentative="1">
      <w:start w:val="1"/>
      <w:numFmt w:val="bullet"/>
      <w:lvlText w:val=""/>
      <w:lvlJc w:val="left"/>
      <w:pPr>
        <w:tabs>
          <w:tab w:val="num" w:pos="6480"/>
        </w:tabs>
        <w:ind w:left="6480" w:hanging="360"/>
      </w:pPr>
      <w:rPr>
        <w:rFonts w:ascii="Symbol" w:hAnsi="Symbol" w:hint="default"/>
      </w:rPr>
    </w:lvl>
  </w:abstractNum>
  <w:abstractNum w:abstractNumId="110" w15:restartNumberingAfterBreak="0">
    <w:nsid w:val="7AFF66D9"/>
    <w:multiLevelType w:val="multilevel"/>
    <w:tmpl w:val="C0507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B46085E"/>
    <w:multiLevelType w:val="hybridMultilevel"/>
    <w:tmpl w:val="5900E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BDF6DCF"/>
    <w:multiLevelType w:val="hybridMultilevel"/>
    <w:tmpl w:val="B9267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C5401D7"/>
    <w:multiLevelType w:val="multilevel"/>
    <w:tmpl w:val="8A1E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1"/>
  </w:num>
  <w:num w:numId="2">
    <w:abstractNumId w:val="18"/>
  </w:num>
  <w:num w:numId="3">
    <w:abstractNumId w:val="107"/>
  </w:num>
  <w:num w:numId="4">
    <w:abstractNumId w:val="35"/>
  </w:num>
  <w:num w:numId="5">
    <w:abstractNumId w:val="62"/>
  </w:num>
  <w:num w:numId="6">
    <w:abstractNumId w:val="93"/>
  </w:num>
  <w:num w:numId="7">
    <w:abstractNumId w:val="86"/>
  </w:num>
  <w:num w:numId="8">
    <w:abstractNumId w:val="97"/>
  </w:num>
  <w:num w:numId="9">
    <w:abstractNumId w:val="66"/>
  </w:num>
  <w:num w:numId="10">
    <w:abstractNumId w:val="34"/>
  </w:num>
  <w:num w:numId="11">
    <w:abstractNumId w:val="81"/>
  </w:num>
  <w:num w:numId="12">
    <w:abstractNumId w:val="56"/>
  </w:num>
  <w:num w:numId="13">
    <w:abstractNumId w:val="15"/>
  </w:num>
  <w:num w:numId="14">
    <w:abstractNumId w:val="32"/>
  </w:num>
  <w:num w:numId="15">
    <w:abstractNumId w:val="82"/>
  </w:num>
  <w:num w:numId="16">
    <w:abstractNumId w:val="69"/>
  </w:num>
  <w:num w:numId="17">
    <w:abstractNumId w:val="68"/>
  </w:num>
  <w:num w:numId="18">
    <w:abstractNumId w:val="106"/>
  </w:num>
  <w:num w:numId="19">
    <w:abstractNumId w:val="31"/>
  </w:num>
  <w:num w:numId="20">
    <w:abstractNumId w:val="95"/>
  </w:num>
  <w:num w:numId="21">
    <w:abstractNumId w:val="98"/>
  </w:num>
  <w:num w:numId="22">
    <w:abstractNumId w:val="1"/>
  </w:num>
  <w:num w:numId="23">
    <w:abstractNumId w:val="47"/>
  </w:num>
  <w:num w:numId="24">
    <w:abstractNumId w:val="5"/>
  </w:num>
  <w:num w:numId="25">
    <w:abstractNumId w:val="26"/>
  </w:num>
  <w:num w:numId="26">
    <w:abstractNumId w:val="78"/>
  </w:num>
  <w:num w:numId="27">
    <w:abstractNumId w:val="112"/>
  </w:num>
  <w:num w:numId="28">
    <w:abstractNumId w:val="111"/>
  </w:num>
  <w:num w:numId="29">
    <w:abstractNumId w:val="20"/>
  </w:num>
  <w:num w:numId="30">
    <w:abstractNumId w:val="85"/>
  </w:num>
  <w:num w:numId="31">
    <w:abstractNumId w:val="100"/>
  </w:num>
  <w:num w:numId="32">
    <w:abstractNumId w:val="37"/>
  </w:num>
  <w:num w:numId="33">
    <w:abstractNumId w:val="76"/>
  </w:num>
  <w:num w:numId="34">
    <w:abstractNumId w:val="88"/>
  </w:num>
  <w:num w:numId="35">
    <w:abstractNumId w:val="13"/>
  </w:num>
  <w:num w:numId="36">
    <w:abstractNumId w:val="9"/>
  </w:num>
  <w:num w:numId="37">
    <w:abstractNumId w:val="49"/>
  </w:num>
  <w:num w:numId="38">
    <w:abstractNumId w:val="102"/>
  </w:num>
  <w:num w:numId="39">
    <w:abstractNumId w:val="51"/>
  </w:num>
  <w:num w:numId="40">
    <w:abstractNumId w:val="39"/>
  </w:num>
  <w:num w:numId="41">
    <w:abstractNumId w:val="14"/>
  </w:num>
  <w:num w:numId="42">
    <w:abstractNumId w:val="91"/>
  </w:num>
  <w:num w:numId="43">
    <w:abstractNumId w:val="4"/>
  </w:num>
  <w:num w:numId="44">
    <w:abstractNumId w:val="94"/>
  </w:num>
  <w:num w:numId="45">
    <w:abstractNumId w:val="38"/>
  </w:num>
  <w:num w:numId="46">
    <w:abstractNumId w:val="50"/>
  </w:num>
  <w:num w:numId="47">
    <w:abstractNumId w:val="109"/>
  </w:num>
  <w:num w:numId="48">
    <w:abstractNumId w:val="3"/>
  </w:num>
  <w:num w:numId="49">
    <w:abstractNumId w:val="58"/>
  </w:num>
  <w:num w:numId="50">
    <w:abstractNumId w:val="67"/>
  </w:num>
  <w:num w:numId="51">
    <w:abstractNumId w:val="11"/>
  </w:num>
  <w:num w:numId="52">
    <w:abstractNumId w:val="64"/>
  </w:num>
  <w:num w:numId="53">
    <w:abstractNumId w:val="104"/>
  </w:num>
  <w:num w:numId="54">
    <w:abstractNumId w:val="22"/>
  </w:num>
  <w:num w:numId="55">
    <w:abstractNumId w:val="44"/>
  </w:num>
  <w:num w:numId="56">
    <w:abstractNumId w:val="43"/>
  </w:num>
  <w:num w:numId="57">
    <w:abstractNumId w:val="53"/>
  </w:num>
  <w:num w:numId="58">
    <w:abstractNumId w:val="73"/>
  </w:num>
  <w:num w:numId="59">
    <w:abstractNumId w:val="101"/>
  </w:num>
  <w:num w:numId="60">
    <w:abstractNumId w:val="70"/>
  </w:num>
  <w:num w:numId="61">
    <w:abstractNumId w:val="19"/>
  </w:num>
  <w:num w:numId="62">
    <w:abstractNumId w:val="42"/>
  </w:num>
  <w:num w:numId="63">
    <w:abstractNumId w:val="99"/>
  </w:num>
  <w:num w:numId="64">
    <w:abstractNumId w:val="8"/>
  </w:num>
  <w:num w:numId="65">
    <w:abstractNumId w:val="25"/>
  </w:num>
  <w:num w:numId="66">
    <w:abstractNumId w:val="75"/>
  </w:num>
  <w:num w:numId="67">
    <w:abstractNumId w:val="59"/>
  </w:num>
  <w:num w:numId="68">
    <w:abstractNumId w:val="63"/>
  </w:num>
  <w:num w:numId="69">
    <w:abstractNumId w:val="96"/>
  </w:num>
  <w:num w:numId="70">
    <w:abstractNumId w:val="90"/>
  </w:num>
  <w:num w:numId="71">
    <w:abstractNumId w:val="103"/>
  </w:num>
  <w:num w:numId="72">
    <w:abstractNumId w:val="92"/>
  </w:num>
  <w:num w:numId="73">
    <w:abstractNumId w:val="40"/>
  </w:num>
  <w:num w:numId="74">
    <w:abstractNumId w:val="16"/>
  </w:num>
  <w:num w:numId="75">
    <w:abstractNumId w:val="7"/>
  </w:num>
  <w:num w:numId="76">
    <w:abstractNumId w:val="55"/>
  </w:num>
  <w:num w:numId="77">
    <w:abstractNumId w:val="83"/>
  </w:num>
  <w:num w:numId="78">
    <w:abstractNumId w:val="2"/>
  </w:num>
  <w:num w:numId="79">
    <w:abstractNumId w:val="72"/>
  </w:num>
  <w:num w:numId="80">
    <w:abstractNumId w:val="108"/>
  </w:num>
  <w:num w:numId="81">
    <w:abstractNumId w:val="54"/>
  </w:num>
  <w:num w:numId="82">
    <w:abstractNumId w:val="45"/>
  </w:num>
  <w:num w:numId="83">
    <w:abstractNumId w:val="21"/>
  </w:num>
  <w:num w:numId="84">
    <w:abstractNumId w:val="74"/>
  </w:num>
  <w:num w:numId="85">
    <w:abstractNumId w:val="48"/>
  </w:num>
  <w:num w:numId="86">
    <w:abstractNumId w:val="17"/>
  </w:num>
  <w:num w:numId="87">
    <w:abstractNumId w:val="28"/>
  </w:num>
  <w:num w:numId="88">
    <w:abstractNumId w:val="29"/>
  </w:num>
  <w:num w:numId="89">
    <w:abstractNumId w:val="87"/>
  </w:num>
  <w:num w:numId="90">
    <w:abstractNumId w:val="30"/>
  </w:num>
  <w:num w:numId="91">
    <w:abstractNumId w:val="105"/>
  </w:num>
  <w:num w:numId="92">
    <w:abstractNumId w:val="84"/>
  </w:num>
  <w:num w:numId="93">
    <w:abstractNumId w:val="27"/>
  </w:num>
  <w:num w:numId="94">
    <w:abstractNumId w:val="57"/>
  </w:num>
  <w:num w:numId="95">
    <w:abstractNumId w:val="113"/>
  </w:num>
  <w:num w:numId="96">
    <w:abstractNumId w:val="60"/>
  </w:num>
  <w:num w:numId="97">
    <w:abstractNumId w:val="10"/>
  </w:num>
  <w:num w:numId="98">
    <w:abstractNumId w:val="110"/>
  </w:num>
  <w:num w:numId="99">
    <w:abstractNumId w:val="41"/>
  </w:num>
  <w:num w:numId="100">
    <w:abstractNumId w:val="79"/>
  </w:num>
  <w:num w:numId="101">
    <w:abstractNumId w:val="6"/>
  </w:num>
  <w:num w:numId="102">
    <w:abstractNumId w:val="6"/>
    <w:lvlOverride w:ilvl="1">
      <w:lvl w:ilvl="1">
        <w:numFmt w:val="bullet"/>
        <w:lvlText w:val="o"/>
        <w:lvlJc w:val="left"/>
        <w:pPr>
          <w:tabs>
            <w:tab w:val="num" w:pos="1440"/>
          </w:tabs>
          <w:ind w:left="1440" w:hanging="360"/>
        </w:pPr>
        <w:rPr>
          <w:rFonts w:ascii="Courier New" w:hAnsi="Courier New" w:hint="default"/>
          <w:sz w:val="20"/>
        </w:rPr>
      </w:lvl>
    </w:lvlOverride>
  </w:num>
  <w:num w:numId="103">
    <w:abstractNumId w:val="23"/>
  </w:num>
  <w:num w:numId="104">
    <w:abstractNumId w:val="65"/>
  </w:num>
  <w:num w:numId="105">
    <w:abstractNumId w:val="80"/>
  </w:num>
  <w:num w:numId="106">
    <w:abstractNumId w:val="24"/>
  </w:num>
  <w:num w:numId="107">
    <w:abstractNumId w:val="12"/>
  </w:num>
  <w:num w:numId="108">
    <w:abstractNumId w:val="89"/>
  </w:num>
  <w:num w:numId="109">
    <w:abstractNumId w:val="36"/>
  </w:num>
  <w:num w:numId="110">
    <w:abstractNumId w:val="0"/>
  </w:num>
  <w:num w:numId="111">
    <w:abstractNumId w:val="52"/>
  </w:num>
  <w:num w:numId="112">
    <w:abstractNumId w:val="33"/>
  </w:num>
  <w:num w:numId="113">
    <w:abstractNumId w:val="46"/>
  </w:num>
  <w:num w:numId="114">
    <w:abstractNumId w:val="71"/>
  </w:num>
  <w:num w:numId="115">
    <w:abstractNumId w:val="77"/>
  </w:num>
  <w:numIdMacAtCleanup w:val="1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leen Gusni">
    <w15:presenceInfo w15:providerId="AD" w15:userId="S::aigusni@microsoft.com::2fceca2d-9939-4950-b8c9-3cc10e6dd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revisionView w:markup="0"/>
  <w:trackRevisions/>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NLI0MTUxNjIzMjBX0lEKTi0uzszPAymwqAUARTemfCwAAAA="/>
  </w:docVars>
  <w:rsids>
    <w:rsidRoot w:val="00214A0F"/>
    <w:rsid w:val="00000047"/>
    <w:rsid w:val="0000033C"/>
    <w:rsid w:val="00000579"/>
    <w:rsid w:val="000005B4"/>
    <w:rsid w:val="00000632"/>
    <w:rsid w:val="00000ED0"/>
    <w:rsid w:val="000010F2"/>
    <w:rsid w:val="00002B0E"/>
    <w:rsid w:val="00002BE6"/>
    <w:rsid w:val="00002EF3"/>
    <w:rsid w:val="00002F3F"/>
    <w:rsid w:val="0000301E"/>
    <w:rsid w:val="0000302B"/>
    <w:rsid w:val="000037EE"/>
    <w:rsid w:val="00003A45"/>
    <w:rsid w:val="0000450B"/>
    <w:rsid w:val="000047D1"/>
    <w:rsid w:val="00004A14"/>
    <w:rsid w:val="00004FB0"/>
    <w:rsid w:val="0000538C"/>
    <w:rsid w:val="00005A67"/>
    <w:rsid w:val="00005BD4"/>
    <w:rsid w:val="00005F11"/>
    <w:rsid w:val="00006135"/>
    <w:rsid w:val="00006A1F"/>
    <w:rsid w:val="000070A2"/>
    <w:rsid w:val="00007189"/>
    <w:rsid w:val="00010B98"/>
    <w:rsid w:val="00011464"/>
    <w:rsid w:val="000118AC"/>
    <w:rsid w:val="00012030"/>
    <w:rsid w:val="00012BB0"/>
    <w:rsid w:val="00012D67"/>
    <w:rsid w:val="00012E33"/>
    <w:rsid w:val="00012F33"/>
    <w:rsid w:val="0001339C"/>
    <w:rsid w:val="00013B8D"/>
    <w:rsid w:val="00014299"/>
    <w:rsid w:val="0001530D"/>
    <w:rsid w:val="00015683"/>
    <w:rsid w:val="000159F5"/>
    <w:rsid w:val="00015D2A"/>
    <w:rsid w:val="0001693F"/>
    <w:rsid w:val="00016ECA"/>
    <w:rsid w:val="0001723D"/>
    <w:rsid w:val="000179C9"/>
    <w:rsid w:val="00017E86"/>
    <w:rsid w:val="00021538"/>
    <w:rsid w:val="00021904"/>
    <w:rsid w:val="00022A89"/>
    <w:rsid w:val="00022E30"/>
    <w:rsid w:val="000237E2"/>
    <w:rsid w:val="00023FF3"/>
    <w:rsid w:val="00024492"/>
    <w:rsid w:val="0002458F"/>
    <w:rsid w:val="00024971"/>
    <w:rsid w:val="00025E78"/>
    <w:rsid w:val="00025FED"/>
    <w:rsid w:val="000271EB"/>
    <w:rsid w:val="0002742E"/>
    <w:rsid w:val="00027691"/>
    <w:rsid w:val="00030B15"/>
    <w:rsid w:val="00030C9C"/>
    <w:rsid w:val="0003185F"/>
    <w:rsid w:val="00031ABB"/>
    <w:rsid w:val="00032D7A"/>
    <w:rsid w:val="000331FE"/>
    <w:rsid w:val="00033A66"/>
    <w:rsid w:val="00033C6E"/>
    <w:rsid w:val="0003423D"/>
    <w:rsid w:val="000349D0"/>
    <w:rsid w:val="00034BA7"/>
    <w:rsid w:val="0003603E"/>
    <w:rsid w:val="00036277"/>
    <w:rsid w:val="000375F5"/>
    <w:rsid w:val="00037A67"/>
    <w:rsid w:val="00037BB3"/>
    <w:rsid w:val="00037C3F"/>
    <w:rsid w:val="00040BDA"/>
    <w:rsid w:val="00040DCC"/>
    <w:rsid w:val="000413BE"/>
    <w:rsid w:val="00042203"/>
    <w:rsid w:val="000422BD"/>
    <w:rsid w:val="000429BE"/>
    <w:rsid w:val="00044785"/>
    <w:rsid w:val="000454E4"/>
    <w:rsid w:val="00045C22"/>
    <w:rsid w:val="00045F7A"/>
    <w:rsid w:val="00046D7A"/>
    <w:rsid w:val="00047077"/>
    <w:rsid w:val="00047911"/>
    <w:rsid w:val="000479F6"/>
    <w:rsid w:val="00047E02"/>
    <w:rsid w:val="000503AC"/>
    <w:rsid w:val="00051A51"/>
    <w:rsid w:val="00051B51"/>
    <w:rsid w:val="00051EC7"/>
    <w:rsid w:val="00052031"/>
    <w:rsid w:val="0005297A"/>
    <w:rsid w:val="00052F21"/>
    <w:rsid w:val="000530BE"/>
    <w:rsid w:val="000532B9"/>
    <w:rsid w:val="00053F62"/>
    <w:rsid w:val="0005578D"/>
    <w:rsid w:val="0005579B"/>
    <w:rsid w:val="00055EA6"/>
    <w:rsid w:val="000566BB"/>
    <w:rsid w:val="00056AF5"/>
    <w:rsid w:val="0005734C"/>
    <w:rsid w:val="000573EB"/>
    <w:rsid w:val="000576EB"/>
    <w:rsid w:val="00057A8F"/>
    <w:rsid w:val="00057C19"/>
    <w:rsid w:val="00057FF3"/>
    <w:rsid w:val="000606A3"/>
    <w:rsid w:val="00060FF2"/>
    <w:rsid w:val="00061F75"/>
    <w:rsid w:val="0006232B"/>
    <w:rsid w:val="0006252D"/>
    <w:rsid w:val="00062E46"/>
    <w:rsid w:val="0006367B"/>
    <w:rsid w:val="00063D5C"/>
    <w:rsid w:val="00063DC0"/>
    <w:rsid w:val="00064583"/>
    <w:rsid w:val="00064FC6"/>
    <w:rsid w:val="00065168"/>
    <w:rsid w:val="00065A09"/>
    <w:rsid w:val="00065BE9"/>
    <w:rsid w:val="000664EC"/>
    <w:rsid w:val="00066558"/>
    <w:rsid w:val="00066731"/>
    <w:rsid w:val="00066D4A"/>
    <w:rsid w:val="00066F23"/>
    <w:rsid w:val="000670B2"/>
    <w:rsid w:val="00067762"/>
    <w:rsid w:val="00067B71"/>
    <w:rsid w:val="0007002D"/>
    <w:rsid w:val="00070C64"/>
    <w:rsid w:val="00070FA2"/>
    <w:rsid w:val="000711B3"/>
    <w:rsid w:val="0007194E"/>
    <w:rsid w:val="00071BF9"/>
    <w:rsid w:val="00071E9F"/>
    <w:rsid w:val="00071F08"/>
    <w:rsid w:val="000721EC"/>
    <w:rsid w:val="000729BF"/>
    <w:rsid w:val="00072B58"/>
    <w:rsid w:val="0007348A"/>
    <w:rsid w:val="00073E6E"/>
    <w:rsid w:val="00074D09"/>
    <w:rsid w:val="000757C0"/>
    <w:rsid w:val="00075E6D"/>
    <w:rsid w:val="000760F6"/>
    <w:rsid w:val="00076248"/>
    <w:rsid w:val="00076540"/>
    <w:rsid w:val="000767EC"/>
    <w:rsid w:val="0007689C"/>
    <w:rsid w:val="0007770F"/>
    <w:rsid w:val="0007799F"/>
    <w:rsid w:val="00077C63"/>
    <w:rsid w:val="00077E60"/>
    <w:rsid w:val="00077F77"/>
    <w:rsid w:val="000804D2"/>
    <w:rsid w:val="00080633"/>
    <w:rsid w:val="00080695"/>
    <w:rsid w:val="00081837"/>
    <w:rsid w:val="00081903"/>
    <w:rsid w:val="00081E19"/>
    <w:rsid w:val="00081FF5"/>
    <w:rsid w:val="00082C7E"/>
    <w:rsid w:val="00082FCE"/>
    <w:rsid w:val="0008471E"/>
    <w:rsid w:val="000849CB"/>
    <w:rsid w:val="00084AD8"/>
    <w:rsid w:val="00084AEA"/>
    <w:rsid w:val="00084DC7"/>
    <w:rsid w:val="00084DD3"/>
    <w:rsid w:val="00086622"/>
    <w:rsid w:val="00086A9F"/>
    <w:rsid w:val="000871EB"/>
    <w:rsid w:val="00090FF5"/>
    <w:rsid w:val="00091BBC"/>
    <w:rsid w:val="00091D85"/>
    <w:rsid w:val="00092E4D"/>
    <w:rsid w:val="000934E0"/>
    <w:rsid w:val="00093B7D"/>
    <w:rsid w:val="00094713"/>
    <w:rsid w:val="0009477C"/>
    <w:rsid w:val="00095CA8"/>
    <w:rsid w:val="00095EB7"/>
    <w:rsid w:val="000963BF"/>
    <w:rsid w:val="00096F26"/>
    <w:rsid w:val="00097287"/>
    <w:rsid w:val="00097527"/>
    <w:rsid w:val="000A035C"/>
    <w:rsid w:val="000A04F9"/>
    <w:rsid w:val="000A0E4D"/>
    <w:rsid w:val="000A18EC"/>
    <w:rsid w:val="000A1C20"/>
    <w:rsid w:val="000A1DCA"/>
    <w:rsid w:val="000A1FE7"/>
    <w:rsid w:val="000A22F0"/>
    <w:rsid w:val="000A3BE8"/>
    <w:rsid w:val="000A4017"/>
    <w:rsid w:val="000A40C0"/>
    <w:rsid w:val="000A45AF"/>
    <w:rsid w:val="000A4977"/>
    <w:rsid w:val="000A5137"/>
    <w:rsid w:val="000A78C9"/>
    <w:rsid w:val="000A7FAF"/>
    <w:rsid w:val="000B0419"/>
    <w:rsid w:val="000B085A"/>
    <w:rsid w:val="000B0A6F"/>
    <w:rsid w:val="000B0ED2"/>
    <w:rsid w:val="000B111E"/>
    <w:rsid w:val="000B11ED"/>
    <w:rsid w:val="000B157E"/>
    <w:rsid w:val="000B17D6"/>
    <w:rsid w:val="000B2DCF"/>
    <w:rsid w:val="000B3AC2"/>
    <w:rsid w:val="000B3E77"/>
    <w:rsid w:val="000B4AE7"/>
    <w:rsid w:val="000B528A"/>
    <w:rsid w:val="000B55EE"/>
    <w:rsid w:val="000B5762"/>
    <w:rsid w:val="000B5AA5"/>
    <w:rsid w:val="000B5ABF"/>
    <w:rsid w:val="000B5D2C"/>
    <w:rsid w:val="000B7376"/>
    <w:rsid w:val="000B79D7"/>
    <w:rsid w:val="000C0579"/>
    <w:rsid w:val="000C06FD"/>
    <w:rsid w:val="000C0F93"/>
    <w:rsid w:val="000C1009"/>
    <w:rsid w:val="000C1D6F"/>
    <w:rsid w:val="000C2507"/>
    <w:rsid w:val="000C2D4F"/>
    <w:rsid w:val="000C5543"/>
    <w:rsid w:val="000C5A71"/>
    <w:rsid w:val="000C5D2C"/>
    <w:rsid w:val="000C5E9F"/>
    <w:rsid w:val="000C6094"/>
    <w:rsid w:val="000C68BF"/>
    <w:rsid w:val="000C6DD1"/>
    <w:rsid w:val="000C706E"/>
    <w:rsid w:val="000C7530"/>
    <w:rsid w:val="000C77AD"/>
    <w:rsid w:val="000C7B88"/>
    <w:rsid w:val="000C7EE5"/>
    <w:rsid w:val="000D1227"/>
    <w:rsid w:val="000D1FD3"/>
    <w:rsid w:val="000D2961"/>
    <w:rsid w:val="000D2A64"/>
    <w:rsid w:val="000D32C3"/>
    <w:rsid w:val="000D3E54"/>
    <w:rsid w:val="000D411A"/>
    <w:rsid w:val="000D4481"/>
    <w:rsid w:val="000D4CE7"/>
    <w:rsid w:val="000D5103"/>
    <w:rsid w:val="000D5CBE"/>
    <w:rsid w:val="000D72B8"/>
    <w:rsid w:val="000D72C0"/>
    <w:rsid w:val="000E024C"/>
    <w:rsid w:val="000E06C3"/>
    <w:rsid w:val="000E0CF6"/>
    <w:rsid w:val="000E0E82"/>
    <w:rsid w:val="000E13F6"/>
    <w:rsid w:val="000E1EA2"/>
    <w:rsid w:val="000E2C1C"/>
    <w:rsid w:val="000E3D57"/>
    <w:rsid w:val="000E3E51"/>
    <w:rsid w:val="000E48B6"/>
    <w:rsid w:val="000E4DFB"/>
    <w:rsid w:val="000E57EC"/>
    <w:rsid w:val="000E6167"/>
    <w:rsid w:val="000E70AE"/>
    <w:rsid w:val="000E77B7"/>
    <w:rsid w:val="000E7ED8"/>
    <w:rsid w:val="000F015E"/>
    <w:rsid w:val="000F02D8"/>
    <w:rsid w:val="000F0F79"/>
    <w:rsid w:val="000F106A"/>
    <w:rsid w:val="000F1426"/>
    <w:rsid w:val="000F1537"/>
    <w:rsid w:val="000F2790"/>
    <w:rsid w:val="000F2A57"/>
    <w:rsid w:val="000F3418"/>
    <w:rsid w:val="000F3839"/>
    <w:rsid w:val="000F3D1E"/>
    <w:rsid w:val="000F3DD7"/>
    <w:rsid w:val="000F412A"/>
    <w:rsid w:val="000F4951"/>
    <w:rsid w:val="000F4957"/>
    <w:rsid w:val="000F4CF5"/>
    <w:rsid w:val="000F4F86"/>
    <w:rsid w:val="000F5488"/>
    <w:rsid w:val="000F54A9"/>
    <w:rsid w:val="000F664F"/>
    <w:rsid w:val="000F6DD9"/>
    <w:rsid w:val="000F6FDF"/>
    <w:rsid w:val="000F7194"/>
    <w:rsid w:val="000F77E2"/>
    <w:rsid w:val="000F7D46"/>
    <w:rsid w:val="00100676"/>
    <w:rsid w:val="00100B63"/>
    <w:rsid w:val="00100E3C"/>
    <w:rsid w:val="001017DB"/>
    <w:rsid w:val="00101968"/>
    <w:rsid w:val="00101D1E"/>
    <w:rsid w:val="0010316F"/>
    <w:rsid w:val="00103818"/>
    <w:rsid w:val="00103C6B"/>
    <w:rsid w:val="00103DAF"/>
    <w:rsid w:val="00103FF9"/>
    <w:rsid w:val="00104198"/>
    <w:rsid w:val="001041F6"/>
    <w:rsid w:val="00104351"/>
    <w:rsid w:val="00104B0B"/>
    <w:rsid w:val="0010527C"/>
    <w:rsid w:val="001059C5"/>
    <w:rsid w:val="00105D1B"/>
    <w:rsid w:val="00105D6D"/>
    <w:rsid w:val="00106088"/>
    <w:rsid w:val="00106878"/>
    <w:rsid w:val="001073B1"/>
    <w:rsid w:val="00107D8D"/>
    <w:rsid w:val="00107EA3"/>
    <w:rsid w:val="00110012"/>
    <w:rsid w:val="00110400"/>
    <w:rsid w:val="001105F5"/>
    <w:rsid w:val="00110A8A"/>
    <w:rsid w:val="00111133"/>
    <w:rsid w:val="001118B8"/>
    <w:rsid w:val="00113760"/>
    <w:rsid w:val="0011397E"/>
    <w:rsid w:val="00113DC7"/>
    <w:rsid w:val="00113E2F"/>
    <w:rsid w:val="00113E3D"/>
    <w:rsid w:val="001148A7"/>
    <w:rsid w:val="00114B3C"/>
    <w:rsid w:val="00115859"/>
    <w:rsid w:val="001164B1"/>
    <w:rsid w:val="001166EB"/>
    <w:rsid w:val="00116E06"/>
    <w:rsid w:val="0011714B"/>
    <w:rsid w:val="001172BF"/>
    <w:rsid w:val="00117741"/>
    <w:rsid w:val="00120830"/>
    <w:rsid w:val="00120CF2"/>
    <w:rsid w:val="00121382"/>
    <w:rsid w:val="00122002"/>
    <w:rsid w:val="00122246"/>
    <w:rsid w:val="00122578"/>
    <w:rsid w:val="0012295A"/>
    <w:rsid w:val="00122A03"/>
    <w:rsid w:val="00122AF2"/>
    <w:rsid w:val="00123531"/>
    <w:rsid w:val="00123D51"/>
    <w:rsid w:val="00123D5E"/>
    <w:rsid w:val="00124295"/>
    <w:rsid w:val="0012435E"/>
    <w:rsid w:val="001243E1"/>
    <w:rsid w:val="0012458D"/>
    <w:rsid w:val="001250A0"/>
    <w:rsid w:val="00125781"/>
    <w:rsid w:val="00126016"/>
    <w:rsid w:val="00126328"/>
    <w:rsid w:val="001266AF"/>
    <w:rsid w:val="001276C0"/>
    <w:rsid w:val="001278FC"/>
    <w:rsid w:val="00127C42"/>
    <w:rsid w:val="0013001F"/>
    <w:rsid w:val="001301FA"/>
    <w:rsid w:val="001311FD"/>
    <w:rsid w:val="00131358"/>
    <w:rsid w:val="00131D9F"/>
    <w:rsid w:val="00132E03"/>
    <w:rsid w:val="0013344D"/>
    <w:rsid w:val="001336BA"/>
    <w:rsid w:val="00133914"/>
    <w:rsid w:val="00133B32"/>
    <w:rsid w:val="00133D66"/>
    <w:rsid w:val="00135428"/>
    <w:rsid w:val="00136CFF"/>
    <w:rsid w:val="0013704D"/>
    <w:rsid w:val="00137CD6"/>
    <w:rsid w:val="00140382"/>
    <w:rsid w:val="00140B04"/>
    <w:rsid w:val="00141154"/>
    <w:rsid w:val="00141A40"/>
    <w:rsid w:val="00141B7E"/>
    <w:rsid w:val="00141E2F"/>
    <w:rsid w:val="00142E6D"/>
    <w:rsid w:val="00142ED7"/>
    <w:rsid w:val="00144DB8"/>
    <w:rsid w:val="001457D2"/>
    <w:rsid w:val="00145967"/>
    <w:rsid w:val="0014671D"/>
    <w:rsid w:val="0014795D"/>
    <w:rsid w:val="00147DE2"/>
    <w:rsid w:val="00147DF0"/>
    <w:rsid w:val="00147E06"/>
    <w:rsid w:val="00150099"/>
    <w:rsid w:val="0015030E"/>
    <w:rsid w:val="00150C8A"/>
    <w:rsid w:val="00151025"/>
    <w:rsid w:val="001513BF"/>
    <w:rsid w:val="001514A4"/>
    <w:rsid w:val="001515EC"/>
    <w:rsid w:val="00151D45"/>
    <w:rsid w:val="00152132"/>
    <w:rsid w:val="00152429"/>
    <w:rsid w:val="00152795"/>
    <w:rsid w:val="00153646"/>
    <w:rsid w:val="00154E54"/>
    <w:rsid w:val="001553B8"/>
    <w:rsid w:val="00155AA9"/>
    <w:rsid w:val="00155DE7"/>
    <w:rsid w:val="001565DD"/>
    <w:rsid w:val="00156A81"/>
    <w:rsid w:val="0015753A"/>
    <w:rsid w:val="00157C2D"/>
    <w:rsid w:val="0016011D"/>
    <w:rsid w:val="00160164"/>
    <w:rsid w:val="0016039D"/>
    <w:rsid w:val="001609DF"/>
    <w:rsid w:val="001615AA"/>
    <w:rsid w:val="00162511"/>
    <w:rsid w:val="00163021"/>
    <w:rsid w:val="001631BB"/>
    <w:rsid w:val="00165074"/>
    <w:rsid w:val="00165284"/>
    <w:rsid w:val="00165312"/>
    <w:rsid w:val="00165F92"/>
    <w:rsid w:val="001663EE"/>
    <w:rsid w:val="0016649E"/>
    <w:rsid w:val="0016710D"/>
    <w:rsid w:val="001673A8"/>
    <w:rsid w:val="0016746B"/>
    <w:rsid w:val="00167C5C"/>
    <w:rsid w:val="00170190"/>
    <w:rsid w:val="001706D0"/>
    <w:rsid w:val="0017117E"/>
    <w:rsid w:val="0017124F"/>
    <w:rsid w:val="001712A9"/>
    <w:rsid w:val="0017137F"/>
    <w:rsid w:val="001719FB"/>
    <w:rsid w:val="00172745"/>
    <w:rsid w:val="00172985"/>
    <w:rsid w:val="00173FC6"/>
    <w:rsid w:val="001740E7"/>
    <w:rsid w:val="0017474F"/>
    <w:rsid w:val="0017485D"/>
    <w:rsid w:val="0017496E"/>
    <w:rsid w:val="00175573"/>
    <w:rsid w:val="001757EC"/>
    <w:rsid w:val="001760A5"/>
    <w:rsid w:val="0017615B"/>
    <w:rsid w:val="001763D6"/>
    <w:rsid w:val="00181343"/>
    <w:rsid w:val="00181D33"/>
    <w:rsid w:val="00181FC1"/>
    <w:rsid w:val="00182068"/>
    <w:rsid w:val="001821A8"/>
    <w:rsid w:val="00182257"/>
    <w:rsid w:val="00183BCF"/>
    <w:rsid w:val="0018434D"/>
    <w:rsid w:val="001845C2"/>
    <w:rsid w:val="001850B4"/>
    <w:rsid w:val="001870BB"/>
    <w:rsid w:val="00187A34"/>
    <w:rsid w:val="0019023D"/>
    <w:rsid w:val="00190407"/>
    <w:rsid w:val="0019060E"/>
    <w:rsid w:val="00190617"/>
    <w:rsid w:val="001907F2"/>
    <w:rsid w:val="00191869"/>
    <w:rsid w:val="00191D47"/>
    <w:rsid w:val="00191F81"/>
    <w:rsid w:val="00192C74"/>
    <w:rsid w:val="0019391E"/>
    <w:rsid w:val="00193CE3"/>
    <w:rsid w:val="00193CE7"/>
    <w:rsid w:val="001948E3"/>
    <w:rsid w:val="00195F7A"/>
    <w:rsid w:val="001963E3"/>
    <w:rsid w:val="0019658F"/>
    <w:rsid w:val="0019682B"/>
    <w:rsid w:val="00196CE2"/>
    <w:rsid w:val="00196E71"/>
    <w:rsid w:val="00196EEA"/>
    <w:rsid w:val="0019739C"/>
    <w:rsid w:val="0019758E"/>
    <w:rsid w:val="001A039D"/>
    <w:rsid w:val="001A0AF9"/>
    <w:rsid w:val="001A0F57"/>
    <w:rsid w:val="001A110F"/>
    <w:rsid w:val="001A1397"/>
    <w:rsid w:val="001A1F11"/>
    <w:rsid w:val="001A201A"/>
    <w:rsid w:val="001A20C1"/>
    <w:rsid w:val="001A27D7"/>
    <w:rsid w:val="001A2943"/>
    <w:rsid w:val="001A2A27"/>
    <w:rsid w:val="001A3392"/>
    <w:rsid w:val="001A40A7"/>
    <w:rsid w:val="001A47E1"/>
    <w:rsid w:val="001A47FD"/>
    <w:rsid w:val="001A5035"/>
    <w:rsid w:val="001A53ED"/>
    <w:rsid w:val="001A6193"/>
    <w:rsid w:val="001A6368"/>
    <w:rsid w:val="001A6436"/>
    <w:rsid w:val="001A66C6"/>
    <w:rsid w:val="001A6952"/>
    <w:rsid w:val="001A6967"/>
    <w:rsid w:val="001A6A34"/>
    <w:rsid w:val="001A6CFE"/>
    <w:rsid w:val="001A7631"/>
    <w:rsid w:val="001A7C03"/>
    <w:rsid w:val="001A7F03"/>
    <w:rsid w:val="001A7FE6"/>
    <w:rsid w:val="001B0B4E"/>
    <w:rsid w:val="001B0FA4"/>
    <w:rsid w:val="001B1CED"/>
    <w:rsid w:val="001B1FD3"/>
    <w:rsid w:val="001B2015"/>
    <w:rsid w:val="001B249B"/>
    <w:rsid w:val="001B2DAC"/>
    <w:rsid w:val="001B315B"/>
    <w:rsid w:val="001B3712"/>
    <w:rsid w:val="001B3943"/>
    <w:rsid w:val="001B3E3B"/>
    <w:rsid w:val="001B4055"/>
    <w:rsid w:val="001B4CFD"/>
    <w:rsid w:val="001B528A"/>
    <w:rsid w:val="001B5E32"/>
    <w:rsid w:val="001B616E"/>
    <w:rsid w:val="001B61F6"/>
    <w:rsid w:val="001B7140"/>
    <w:rsid w:val="001B75F6"/>
    <w:rsid w:val="001B76C8"/>
    <w:rsid w:val="001C0CB4"/>
    <w:rsid w:val="001C112F"/>
    <w:rsid w:val="001C18ED"/>
    <w:rsid w:val="001C1D7C"/>
    <w:rsid w:val="001C31A2"/>
    <w:rsid w:val="001C31E8"/>
    <w:rsid w:val="001C358B"/>
    <w:rsid w:val="001C42FC"/>
    <w:rsid w:val="001C4D94"/>
    <w:rsid w:val="001C518C"/>
    <w:rsid w:val="001C5895"/>
    <w:rsid w:val="001C589E"/>
    <w:rsid w:val="001C6297"/>
    <w:rsid w:val="001C712B"/>
    <w:rsid w:val="001C7A95"/>
    <w:rsid w:val="001D0241"/>
    <w:rsid w:val="001D0BE4"/>
    <w:rsid w:val="001D0ED5"/>
    <w:rsid w:val="001D1219"/>
    <w:rsid w:val="001D1BDA"/>
    <w:rsid w:val="001D24D4"/>
    <w:rsid w:val="001D275E"/>
    <w:rsid w:val="001D2A8D"/>
    <w:rsid w:val="001D3361"/>
    <w:rsid w:val="001D48B1"/>
    <w:rsid w:val="001D4F86"/>
    <w:rsid w:val="001D5176"/>
    <w:rsid w:val="001D5F5D"/>
    <w:rsid w:val="001D66D2"/>
    <w:rsid w:val="001D6CBF"/>
    <w:rsid w:val="001D7DB6"/>
    <w:rsid w:val="001E09BB"/>
    <w:rsid w:val="001E1037"/>
    <w:rsid w:val="001E1FB9"/>
    <w:rsid w:val="001E3187"/>
    <w:rsid w:val="001E363C"/>
    <w:rsid w:val="001E44FC"/>
    <w:rsid w:val="001E4F31"/>
    <w:rsid w:val="001E56A4"/>
    <w:rsid w:val="001E5735"/>
    <w:rsid w:val="001E5824"/>
    <w:rsid w:val="001E6A3E"/>
    <w:rsid w:val="001E6B95"/>
    <w:rsid w:val="001E702C"/>
    <w:rsid w:val="001F07CC"/>
    <w:rsid w:val="001F0D2A"/>
    <w:rsid w:val="001F1191"/>
    <w:rsid w:val="001F1236"/>
    <w:rsid w:val="001F12F4"/>
    <w:rsid w:val="001F1BC6"/>
    <w:rsid w:val="001F1D05"/>
    <w:rsid w:val="001F1F85"/>
    <w:rsid w:val="001F22CE"/>
    <w:rsid w:val="001F2EA4"/>
    <w:rsid w:val="001F3140"/>
    <w:rsid w:val="001F317D"/>
    <w:rsid w:val="001F3569"/>
    <w:rsid w:val="001F3BCD"/>
    <w:rsid w:val="001F4097"/>
    <w:rsid w:val="001F4E86"/>
    <w:rsid w:val="001F6F98"/>
    <w:rsid w:val="001F724E"/>
    <w:rsid w:val="001F7A9C"/>
    <w:rsid w:val="002001B6"/>
    <w:rsid w:val="002001CC"/>
    <w:rsid w:val="00200E5F"/>
    <w:rsid w:val="00200F3A"/>
    <w:rsid w:val="00201088"/>
    <w:rsid w:val="002021C1"/>
    <w:rsid w:val="00202709"/>
    <w:rsid w:val="00203941"/>
    <w:rsid w:val="00205121"/>
    <w:rsid w:val="0020673E"/>
    <w:rsid w:val="0020683A"/>
    <w:rsid w:val="00206DF4"/>
    <w:rsid w:val="00207652"/>
    <w:rsid w:val="002078BE"/>
    <w:rsid w:val="00210423"/>
    <w:rsid w:val="00210B5D"/>
    <w:rsid w:val="00210E27"/>
    <w:rsid w:val="0021138A"/>
    <w:rsid w:val="00212DB0"/>
    <w:rsid w:val="00214378"/>
    <w:rsid w:val="002143B7"/>
    <w:rsid w:val="00214A0F"/>
    <w:rsid w:val="00214F95"/>
    <w:rsid w:val="002153AE"/>
    <w:rsid w:val="0021653A"/>
    <w:rsid w:val="00216B84"/>
    <w:rsid w:val="00216E80"/>
    <w:rsid w:val="0021733C"/>
    <w:rsid w:val="002206B3"/>
    <w:rsid w:val="002216B1"/>
    <w:rsid w:val="002221D2"/>
    <w:rsid w:val="002224BF"/>
    <w:rsid w:val="00222776"/>
    <w:rsid w:val="00222ED3"/>
    <w:rsid w:val="00222FC0"/>
    <w:rsid w:val="00223162"/>
    <w:rsid w:val="002232D5"/>
    <w:rsid w:val="00223342"/>
    <w:rsid w:val="00223697"/>
    <w:rsid w:val="00223A27"/>
    <w:rsid w:val="00223D09"/>
    <w:rsid w:val="00225007"/>
    <w:rsid w:val="002253CF"/>
    <w:rsid w:val="00225D7F"/>
    <w:rsid w:val="0022612C"/>
    <w:rsid w:val="00226F64"/>
    <w:rsid w:val="002270BE"/>
    <w:rsid w:val="00227163"/>
    <w:rsid w:val="00227711"/>
    <w:rsid w:val="00230B4F"/>
    <w:rsid w:val="00230C25"/>
    <w:rsid w:val="00230C51"/>
    <w:rsid w:val="002314AA"/>
    <w:rsid w:val="002315B7"/>
    <w:rsid w:val="00232B2E"/>
    <w:rsid w:val="002343F6"/>
    <w:rsid w:val="002346BF"/>
    <w:rsid w:val="0023506A"/>
    <w:rsid w:val="0023530A"/>
    <w:rsid w:val="00236DE5"/>
    <w:rsid w:val="00236FBD"/>
    <w:rsid w:val="002371A0"/>
    <w:rsid w:val="00237EA2"/>
    <w:rsid w:val="00241BC7"/>
    <w:rsid w:val="00241DC5"/>
    <w:rsid w:val="0024226D"/>
    <w:rsid w:val="002439E0"/>
    <w:rsid w:val="00243D31"/>
    <w:rsid w:val="00245A9F"/>
    <w:rsid w:val="00245FDD"/>
    <w:rsid w:val="0024799F"/>
    <w:rsid w:val="00247D9C"/>
    <w:rsid w:val="00250052"/>
    <w:rsid w:val="0025066D"/>
    <w:rsid w:val="00250CAA"/>
    <w:rsid w:val="00250F47"/>
    <w:rsid w:val="002510ED"/>
    <w:rsid w:val="00251B01"/>
    <w:rsid w:val="00253927"/>
    <w:rsid w:val="00253D33"/>
    <w:rsid w:val="00253ED7"/>
    <w:rsid w:val="00253FD9"/>
    <w:rsid w:val="002544F3"/>
    <w:rsid w:val="00254731"/>
    <w:rsid w:val="00254CAC"/>
    <w:rsid w:val="00254EF8"/>
    <w:rsid w:val="00255420"/>
    <w:rsid w:val="00255E46"/>
    <w:rsid w:val="00255E81"/>
    <w:rsid w:val="00256AA9"/>
    <w:rsid w:val="0025711C"/>
    <w:rsid w:val="00257964"/>
    <w:rsid w:val="00257E55"/>
    <w:rsid w:val="002605D5"/>
    <w:rsid w:val="002619E1"/>
    <w:rsid w:val="00262669"/>
    <w:rsid w:val="002627EF"/>
    <w:rsid w:val="00262A3C"/>
    <w:rsid w:val="00263B33"/>
    <w:rsid w:val="00263C6A"/>
    <w:rsid w:val="002640B6"/>
    <w:rsid w:val="00264B1F"/>
    <w:rsid w:val="00264D65"/>
    <w:rsid w:val="0026512D"/>
    <w:rsid w:val="00265865"/>
    <w:rsid w:val="002659E5"/>
    <w:rsid w:val="00266680"/>
    <w:rsid w:val="00266C3A"/>
    <w:rsid w:val="002672FB"/>
    <w:rsid w:val="002678C2"/>
    <w:rsid w:val="002679D7"/>
    <w:rsid w:val="002708B4"/>
    <w:rsid w:val="00270AE7"/>
    <w:rsid w:val="00270CBA"/>
    <w:rsid w:val="00272D7C"/>
    <w:rsid w:val="00273538"/>
    <w:rsid w:val="00273744"/>
    <w:rsid w:val="00273B26"/>
    <w:rsid w:val="00273F88"/>
    <w:rsid w:val="00274480"/>
    <w:rsid w:val="00274494"/>
    <w:rsid w:val="00274630"/>
    <w:rsid w:val="0027466E"/>
    <w:rsid w:val="0027468D"/>
    <w:rsid w:val="0027617C"/>
    <w:rsid w:val="00276548"/>
    <w:rsid w:val="0027763B"/>
    <w:rsid w:val="00277F79"/>
    <w:rsid w:val="00280F43"/>
    <w:rsid w:val="00281B34"/>
    <w:rsid w:val="0028388D"/>
    <w:rsid w:val="0028461B"/>
    <w:rsid w:val="0028496C"/>
    <w:rsid w:val="00284F4B"/>
    <w:rsid w:val="002853AF"/>
    <w:rsid w:val="0028555B"/>
    <w:rsid w:val="0028569A"/>
    <w:rsid w:val="002859B0"/>
    <w:rsid w:val="00285A9C"/>
    <w:rsid w:val="00285B62"/>
    <w:rsid w:val="00286189"/>
    <w:rsid w:val="0028629C"/>
    <w:rsid w:val="002863C6"/>
    <w:rsid w:val="0028676D"/>
    <w:rsid w:val="002871C9"/>
    <w:rsid w:val="0028735F"/>
    <w:rsid w:val="002878E6"/>
    <w:rsid w:val="00291527"/>
    <w:rsid w:val="002922F0"/>
    <w:rsid w:val="00292E99"/>
    <w:rsid w:val="00292FAA"/>
    <w:rsid w:val="002935F3"/>
    <w:rsid w:val="002936ED"/>
    <w:rsid w:val="002937D8"/>
    <w:rsid w:val="0029393A"/>
    <w:rsid w:val="00294531"/>
    <w:rsid w:val="00294B11"/>
    <w:rsid w:val="00294B42"/>
    <w:rsid w:val="00294DE5"/>
    <w:rsid w:val="00294E83"/>
    <w:rsid w:val="00295DCD"/>
    <w:rsid w:val="00296128"/>
    <w:rsid w:val="002963C2"/>
    <w:rsid w:val="002964B3"/>
    <w:rsid w:val="00296895"/>
    <w:rsid w:val="00296989"/>
    <w:rsid w:val="002972D6"/>
    <w:rsid w:val="00297ECF"/>
    <w:rsid w:val="002A04E2"/>
    <w:rsid w:val="002A0A79"/>
    <w:rsid w:val="002A0CAE"/>
    <w:rsid w:val="002A12DB"/>
    <w:rsid w:val="002A1309"/>
    <w:rsid w:val="002A1C43"/>
    <w:rsid w:val="002A29AA"/>
    <w:rsid w:val="002A3114"/>
    <w:rsid w:val="002A32EE"/>
    <w:rsid w:val="002A3ACA"/>
    <w:rsid w:val="002A4018"/>
    <w:rsid w:val="002A44F8"/>
    <w:rsid w:val="002A48C1"/>
    <w:rsid w:val="002A5530"/>
    <w:rsid w:val="002A5B33"/>
    <w:rsid w:val="002A5B52"/>
    <w:rsid w:val="002A5DA0"/>
    <w:rsid w:val="002A5EE1"/>
    <w:rsid w:val="002A644F"/>
    <w:rsid w:val="002A6A77"/>
    <w:rsid w:val="002B07E0"/>
    <w:rsid w:val="002B0E89"/>
    <w:rsid w:val="002B1D87"/>
    <w:rsid w:val="002B24B1"/>
    <w:rsid w:val="002B2DB6"/>
    <w:rsid w:val="002B3C8B"/>
    <w:rsid w:val="002B490E"/>
    <w:rsid w:val="002B4B68"/>
    <w:rsid w:val="002B4F01"/>
    <w:rsid w:val="002B5EF4"/>
    <w:rsid w:val="002B5FB6"/>
    <w:rsid w:val="002B609B"/>
    <w:rsid w:val="002B6EDC"/>
    <w:rsid w:val="002B7714"/>
    <w:rsid w:val="002C0206"/>
    <w:rsid w:val="002C0270"/>
    <w:rsid w:val="002C04EB"/>
    <w:rsid w:val="002C1654"/>
    <w:rsid w:val="002C3864"/>
    <w:rsid w:val="002C3DE8"/>
    <w:rsid w:val="002C41E1"/>
    <w:rsid w:val="002C430E"/>
    <w:rsid w:val="002C493B"/>
    <w:rsid w:val="002C6059"/>
    <w:rsid w:val="002C6536"/>
    <w:rsid w:val="002C72D0"/>
    <w:rsid w:val="002C7496"/>
    <w:rsid w:val="002C7CA3"/>
    <w:rsid w:val="002D1772"/>
    <w:rsid w:val="002D25BA"/>
    <w:rsid w:val="002D2785"/>
    <w:rsid w:val="002D32D7"/>
    <w:rsid w:val="002D3DBA"/>
    <w:rsid w:val="002D4C6F"/>
    <w:rsid w:val="002D51E4"/>
    <w:rsid w:val="002D5BAA"/>
    <w:rsid w:val="002D6548"/>
    <w:rsid w:val="002D6572"/>
    <w:rsid w:val="002D6CA4"/>
    <w:rsid w:val="002D6FEC"/>
    <w:rsid w:val="002E0DAD"/>
    <w:rsid w:val="002E1FA4"/>
    <w:rsid w:val="002E2A9B"/>
    <w:rsid w:val="002E2BD4"/>
    <w:rsid w:val="002E31B0"/>
    <w:rsid w:val="002E33AA"/>
    <w:rsid w:val="002E3706"/>
    <w:rsid w:val="002E457C"/>
    <w:rsid w:val="002E4CE9"/>
    <w:rsid w:val="002E4DE1"/>
    <w:rsid w:val="002E571B"/>
    <w:rsid w:val="002E77E4"/>
    <w:rsid w:val="002E7E47"/>
    <w:rsid w:val="002E7ECF"/>
    <w:rsid w:val="002F01A9"/>
    <w:rsid w:val="002F196C"/>
    <w:rsid w:val="002F22AD"/>
    <w:rsid w:val="002F2391"/>
    <w:rsid w:val="002F2B49"/>
    <w:rsid w:val="002F2EDE"/>
    <w:rsid w:val="002F346A"/>
    <w:rsid w:val="002F45DB"/>
    <w:rsid w:val="002F484F"/>
    <w:rsid w:val="002F4944"/>
    <w:rsid w:val="002F5BB7"/>
    <w:rsid w:val="002F6331"/>
    <w:rsid w:val="002F6706"/>
    <w:rsid w:val="00300666"/>
    <w:rsid w:val="0030127A"/>
    <w:rsid w:val="003013A0"/>
    <w:rsid w:val="00302342"/>
    <w:rsid w:val="0030348D"/>
    <w:rsid w:val="00304B02"/>
    <w:rsid w:val="00304D87"/>
    <w:rsid w:val="003051C0"/>
    <w:rsid w:val="00305335"/>
    <w:rsid w:val="00305484"/>
    <w:rsid w:val="0030560B"/>
    <w:rsid w:val="00306948"/>
    <w:rsid w:val="00306E93"/>
    <w:rsid w:val="003075B3"/>
    <w:rsid w:val="003076C5"/>
    <w:rsid w:val="00307DCC"/>
    <w:rsid w:val="003101C2"/>
    <w:rsid w:val="003107D6"/>
    <w:rsid w:val="00310DAF"/>
    <w:rsid w:val="0031100D"/>
    <w:rsid w:val="0031245E"/>
    <w:rsid w:val="00312A3A"/>
    <w:rsid w:val="00312ACF"/>
    <w:rsid w:val="00312CEF"/>
    <w:rsid w:val="00313064"/>
    <w:rsid w:val="00314283"/>
    <w:rsid w:val="00314D5C"/>
    <w:rsid w:val="00314F05"/>
    <w:rsid w:val="00315200"/>
    <w:rsid w:val="00315202"/>
    <w:rsid w:val="00315C54"/>
    <w:rsid w:val="00316A20"/>
    <w:rsid w:val="00316D59"/>
    <w:rsid w:val="003178C4"/>
    <w:rsid w:val="0032017C"/>
    <w:rsid w:val="00320943"/>
    <w:rsid w:val="00321783"/>
    <w:rsid w:val="00321A08"/>
    <w:rsid w:val="00321EB4"/>
    <w:rsid w:val="00321EBF"/>
    <w:rsid w:val="00325F73"/>
    <w:rsid w:val="003265C3"/>
    <w:rsid w:val="00326940"/>
    <w:rsid w:val="00326E66"/>
    <w:rsid w:val="00327A8E"/>
    <w:rsid w:val="00327BDA"/>
    <w:rsid w:val="00327EB3"/>
    <w:rsid w:val="00330220"/>
    <w:rsid w:val="00330AA7"/>
    <w:rsid w:val="00330CE1"/>
    <w:rsid w:val="003315B5"/>
    <w:rsid w:val="00332818"/>
    <w:rsid w:val="00334502"/>
    <w:rsid w:val="003348C0"/>
    <w:rsid w:val="00334A99"/>
    <w:rsid w:val="00335C07"/>
    <w:rsid w:val="00335E04"/>
    <w:rsid w:val="00336063"/>
    <w:rsid w:val="003362EF"/>
    <w:rsid w:val="0033667A"/>
    <w:rsid w:val="0034045C"/>
    <w:rsid w:val="0034335B"/>
    <w:rsid w:val="003438E9"/>
    <w:rsid w:val="003444D3"/>
    <w:rsid w:val="00344F13"/>
    <w:rsid w:val="0034533F"/>
    <w:rsid w:val="00345397"/>
    <w:rsid w:val="00345497"/>
    <w:rsid w:val="00345D8D"/>
    <w:rsid w:val="00345FA7"/>
    <w:rsid w:val="003464F9"/>
    <w:rsid w:val="00346573"/>
    <w:rsid w:val="003468B6"/>
    <w:rsid w:val="00346912"/>
    <w:rsid w:val="003469CE"/>
    <w:rsid w:val="00346F2E"/>
    <w:rsid w:val="003474C7"/>
    <w:rsid w:val="00347DFA"/>
    <w:rsid w:val="00350450"/>
    <w:rsid w:val="003515E1"/>
    <w:rsid w:val="00351987"/>
    <w:rsid w:val="00352236"/>
    <w:rsid w:val="003522D1"/>
    <w:rsid w:val="00352D6B"/>
    <w:rsid w:val="003537E8"/>
    <w:rsid w:val="00354357"/>
    <w:rsid w:val="0035456D"/>
    <w:rsid w:val="003554F3"/>
    <w:rsid w:val="003561ED"/>
    <w:rsid w:val="003569C3"/>
    <w:rsid w:val="00356C25"/>
    <w:rsid w:val="00356CF1"/>
    <w:rsid w:val="00357C3F"/>
    <w:rsid w:val="003605F5"/>
    <w:rsid w:val="0036182E"/>
    <w:rsid w:val="003618FF"/>
    <w:rsid w:val="00361A33"/>
    <w:rsid w:val="003630E1"/>
    <w:rsid w:val="0036354D"/>
    <w:rsid w:val="00363CB2"/>
    <w:rsid w:val="00363E65"/>
    <w:rsid w:val="003643DD"/>
    <w:rsid w:val="00364B9B"/>
    <w:rsid w:val="003662A1"/>
    <w:rsid w:val="00367641"/>
    <w:rsid w:val="003709F6"/>
    <w:rsid w:val="00370EAB"/>
    <w:rsid w:val="0037116A"/>
    <w:rsid w:val="003717E1"/>
    <w:rsid w:val="00372C05"/>
    <w:rsid w:val="00372F8D"/>
    <w:rsid w:val="003731AA"/>
    <w:rsid w:val="00373501"/>
    <w:rsid w:val="00373668"/>
    <w:rsid w:val="003742CA"/>
    <w:rsid w:val="00374679"/>
    <w:rsid w:val="00374868"/>
    <w:rsid w:val="00375AE4"/>
    <w:rsid w:val="00375C43"/>
    <w:rsid w:val="00376240"/>
    <w:rsid w:val="003764AB"/>
    <w:rsid w:val="00376709"/>
    <w:rsid w:val="00376BB6"/>
    <w:rsid w:val="0037734D"/>
    <w:rsid w:val="0037774B"/>
    <w:rsid w:val="00377BEE"/>
    <w:rsid w:val="0038032F"/>
    <w:rsid w:val="00380954"/>
    <w:rsid w:val="00380A8E"/>
    <w:rsid w:val="00380AC7"/>
    <w:rsid w:val="00380B4B"/>
    <w:rsid w:val="003815CA"/>
    <w:rsid w:val="00381B7D"/>
    <w:rsid w:val="00381D3C"/>
    <w:rsid w:val="00382333"/>
    <w:rsid w:val="00382804"/>
    <w:rsid w:val="00382902"/>
    <w:rsid w:val="00382C0F"/>
    <w:rsid w:val="00382D9D"/>
    <w:rsid w:val="0038308D"/>
    <w:rsid w:val="00383509"/>
    <w:rsid w:val="003836B9"/>
    <w:rsid w:val="00383953"/>
    <w:rsid w:val="00383D4E"/>
    <w:rsid w:val="003845EC"/>
    <w:rsid w:val="00384881"/>
    <w:rsid w:val="00384B6B"/>
    <w:rsid w:val="003850DB"/>
    <w:rsid w:val="00385F73"/>
    <w:rsid w:val="0038650E"/>
    <w:rsid w:val="003868C2"/>
    <w:rsid w:val="003872B5"/>
    <w:rsid w:val="00387533"/>
    <w:rsid w:val="003878D7"/>
    <w:rsid w:val="00387A81"/>
    <w:rsid w:val="00390109"/>
    <w:rsid w:val="003904AE"/>
    <w:rsid w:val="003909CB"/>
    <w:rsid w:val="003911F3"/>
    <w:rsid w:val="00391953"/>
    <w:rsid w:val="00391A02"/>
    <w:rsid w:val="00391D59"/>
    <w:rsid w:val="00391F1D"/>
    <w:rsid w:val="00391FB6"/>
    <w:rsid w:val="00391FDF"/>
    <w:rsid w:val="003920C8"/>
    <w:rsid w:val="00392237"/>
    <w:rsid w:val="0039267B"/>
    <w:rsid w:val="00392A36"/>
    <w:rsid w:val="00392B46"/>
    <w:rsid w:val="00393112"/>
    <w:rsid w:val="003947D3"/>
    <w:rsid w:val="003949CF"/>
    <w:rsid w:val="00394E74"/>
    <w:rsid w:val="003964C8"/>
    <w:rsid w:val="00396DDF"/>
    <w:rsid w:val="00397171"/>
    <w:rsid w:val="003A0E12"/>
    <w:rsid w:val="003A1790"/>
    <w:rsid w:val="003A1D21"/>
    <w:rsid w:val="003A284D"/>
    <w:rsid w:val="003A31B2"/>
    <w:rsid w:val="003A3589"/>
    <w:rsid w:val="003A3851"/>
    <w:rsid w:val="003A38E7"/>
    <w:rsid w:val="003A48CF"/>
    <w:rsid w:val="003A4AFD"/>
    <w:rsid w:val="003A4F3F"/>
    <w:rsid w:val="003A4FB7"/>
    <w:rsid w:val="003A5184"/>
    <w:rsid w:val="003A5659"/>
    <w:rsid w:val="003A5DCE"/>
    <w:rsid w:val="003A63B9"/>
    <w:rsid w:val="003A7763"/>
    <w:rsid w:val="003A7DEB"/>
    <w:rsid w:val="003A7E85"/>
    <w:rsid w:val="003B00A5"/>
    <w:rsid w:val="003B03E3"/>
    <w:rsid w:val="003B0D1D"/>
    <w:rsid w:val="003B1567"/>
    <w:rsid w:val="003B15A5"/>
    <w:rsid w:val="003B1F2D"/>
    <w:rsid w:val="003B232A"/>
    <w:rsid w:val="003B257E"/>
    <w:rsid w:val="003B36DB"/>
    <w:rsid w:val="003B4E4F"/>
    <w:rsid w:val="003B4FBA"/>
    <w:rsid w:val="003B4FC0"/>
    <w:rsid w:val="003B5A33"/>
    <w:rsid w:val="003B63F1"/>
    <w:rsid w:val="003B6AD4"/>
    <w:rsid w:val="003B723E"/>
    <w:rsid w:val="003C02BF"/>
    <w:rsid w:val="003C0D48"/>
    <w:rsid w:val="003C0F06"/>
    <w:rsid w:val="003C1D43"/>
    <w:rsid w:val="003C23B8"/>
    <w:rsid w:val="003C2A60"/>
    <w:rsid w:val="003C34A8"/>
    <w:rsid w:val="003C36A2"/>
    <w:rsid w:val="003C3FAA"/>
    <w:rsid w:val="003C42A6"/>
    <w:rsid w:val="003C455B"/>
    <w:rsid w:val="003C476C"/>
    <w:rsid w:val="003C4B9D"/>
    <w:rsid w:val="003C5377"/>
    <w:rsid w:val="003C5422"/>
    <w:rsid w:val="003C60B4"/>
    <w:rsid w:val="003C6324"/>
    <w:rsid w:val="003C7377"/>
    <w:rsid w:val="003C79E6"/>
    <w:rsid w:val="003C7C60"/>
    <w:rsid w:val="003D032C"/>
    <w:rsid w:val="003D073C"/>
    <w:rsid w:val="003D0B54"/>
    <w:rsid w:val="003D0BB8"/>
    <w:rsid w:val="003D19B6"/>
    <w:rsid w:val="003D1BAB"/>
    <w:rsid w:val="003D24D3"/>
    <w:rsid w:val="003D2964"/>
    <w:rsid w:val="003D299D"/>
    <w:rsid w:val="003D2D4E"/>
    <w:rsid w:val="003D3065"/>
    <w:rsid w:val="003D30C5"/>
    <w:rsid w:val="003D3CC7"/>
    <w:rsid w:val="003D3D54"/>
    <w:rsid w:val="003D3DE3"/>
    <w:rsid w:val="003D45AE"/>
    <w:rsid w:val="003D47D6"/>
    <w:rsid w:val="003D4CE2"/>
    <w:rsid w:val="003D514C"/>
    <w:rsid w:val="003D596B"/>
    <w:rsid w:val="003D597E"/>
    <w:rsid w:val="003D62CE"/>
    <w:rsid w:val="003D685B"/>
    <w:rsid w:val="003D6B03"/>
    <w:rsid w:val="003D6DCA"/>
    <w:rsid w:val="003D707B"/>
    <w:rsid w:val="003D71D0"/>
    <w:rsid w:val="003D7C88"/>
    <w:rsid w:val="003E0022"/>
    <w:rsid w:val="003E0844"/>
    <w:rsid w:val="003E0BF2"/>
    <w:rsid w:val="003E1A56"/>
    <w:rsid w:val="003E2524"/>
    <w:rsid w:val="003E445F"/>
    <w:rsid w:val="003E466F"/>
    <w:rsid w:val="003E4838"/>
    <w:rsid w:val="003E49DF"/>
    <w:rsid w:val="003E4C3D"/>
    <w:rsid w:val="003E5207"/>
    <w:rsid w:val="003E5AC1"/>
    <w:rsid w:val="003E6167"/>
    <w:rsid w:val="003E61F9"/>
    <w:rsid w:val="003E6515"/>
    <w:rsid w:val="003E65AE"/>
    <w:rsid w:val="003E6D10"/>
    <w:rsid w:val="003E6FC2"/>
    <w:rsid w:val="003E7BF0"/>
    <w:rsid w:val="003F08CD"/>
    <w:rsid w:val="003F0FAE"/>
    <w:rsid w:val="003F1227"/>
    <w:rsid w:val="003F1720"/>
    <w:rsid w:val="003F18E8"/>
    <w:rsid w:val="003F1BF2"/>
    <w:rsid w:val="003F1EEE"/>
    <w:rsid w:val="003F2CF8"/>
    <w:rsid w:val="003F31FF"/>
    <w:rsid w:val="003F3919"/>
    <w:rsid w:val="003F4111"/>
    <w:rsid w:val="003F4F85"/>
    <w:rsid w:val="003F52F5"/>
    <w:rsid w:val="003F54B6"/>
    <w:rsid w:val="003F665D"/>
    <w:rsid w:val="003F6680"/>
    <w:rsid w:val="003F69C0"/>
    <w:rsid w:val="003F6D5B"/>
    <w:rsid w:val="00400D5D"/>
    <w:rsid w:val="0040119C"/>
    <w:rsid w:val="00401748"/>
    <w:rsid w:val="004026A8"/>
    <w:rsid w:val="0040271A"/>
    <w:rsid w:val="0040303C"/>
    <w:rsid w:val="004033F6"/>
    <w:rsid w:val="0040412D"/>
    <w:rsid w:val="00404812"/>
    <w:rsid w:val="00404BBA"/>
    <w:rsid w:val="0040518D"/>
    <w:rsid w:val="00405A43"/>
    <w:rsid w:val="00405F49"/>
    <w:rsid w:val="004066FE"/>
    <w:rsid w:val="00406ADD"/>
    <w:rsid w:val="00406B85"/>
    <w:rsid w:val="00406F27"/>
    <w:rsid w:val="00407631"/>
    <w:rsid w:val="0040771A"/>
    <w:rsid w:val="00407ADE"/>
    <w:rsid w:val="00407D6D"/>
    <w:rsid w:val="004101DA"/>
    <w:rsid w:val="00410285"/>
    <w:rsid w:val="004102F1"/>
    <w:rsid w:val="004104DF"/>
    <w:rsid w:val="00410CE3"/>
    <w:rsid w:val="00410CEB"/>
    <w:rsid w:val="00410E90"/>
    <w:rsid w:val="00410FE7"/>
    <w:rsid w:val="00411042"/>
    <w:rsid w:val="0041155C"/>
    <w:rsid w:val="00411E02"/>
    <w:rsid w:val="00411E6E"/>
    <w:rsid w:val="00412F11"/>
    <w:rsid w:val="00413598"/>
    <w:rsid w:val="00413AD0"/>
    <w:rsid w:val="00413D77"/>
    <w:rsid w:val="00414274"/>
    <w:rsid w:val="00414CBF"/>
    <w:rsid w:val="00414FD4"/>
    <w:rsid w:val="0041572C"/>
    <w:rsid w:val="004160F8"/>
    <w:rsid w:val="00416658"/>
    <w:rsid w:val="004173D1"/>
    <w:rsid w:val="0041758B"/>
    <w:rsid w:val="00417AEA"/>
    <w:rsid w:val="004205FC"/>
    <w:rsid w:val="00420966"/>
    <w:rsid w:val="00421168"/>
    <w:rsid w:val="004211B8"/>
    <w:rsid w:val="00421452"/>
    <w:rsid w:val="00421F84"/>
    <w:rsid w:val="00422409"/>
    <w:rsid w:val="00422B0D"/>
    <w:rsid w:val="00424AA6"/>
    <w:rsid w:val="004253F9"/>
    <w:rsid w:val="00426010"/>
    <w:rsid w:val="0042642B"/>
    <w:rsid w:val="00426AE6"/>
    <w:rsid w:val="00426AF1"/>
    <w:rsid w:val="00426CCF"/>
    <w:rsid w:val="00426E86"/>
    <w:rsid w:val="00426F22"/>
    <w:rsid w:val="00427958"/>
    <w:rsid w:val="00427EDD"/>
    <w:rsid w:val="0043136A"/>
    <w:rsid w:val="004313B8"/>
    <w:rsid w:val="00432BD6"/>
    <w:rsid w:val="004332F0"/>
    <w:rsid w:val="004332FE"/>
    <w:rsid w:val="004341C4"/>
    <w:rsid w:val="0043421E"/>
    <w:rsid w:val="00434984"/>
    <w:rsid w:val="00434A46"/>
    <w:rsid w:val="00434B73"/>
    <w:rsid w:val="00434C5C"/>
    <w:rsid w:val="00435295"/>
    <w:rsid w:val="0043608A"/>
    <w:rsid w:val="00436391"/>
    <w:rsid w:val="0043686A"/>
    <w:rsid w:val="00436EB9"/>
    <w:rsid w:val="004370B8"/>
    <w:rsid w:val="00437470"/>
    <w:rsid w:val="00440359"/>
    <w:rsid w:val="004409E2"/>
    <w:rsid w:val="00441396"/>
    <w:rsid w:val="00441E94"/>
    <w:rsid w:val="00443701"/>
    <w:rsid w:val="00443930"/>
    <w:rsid w:val="0044403D"/>
    <w:rsid w:val="00444A96"/>
    <w:rsid w:val="004454E2"/>
    <w:rsid w:val="004456F9"/>
    <w:rsid w:val="004458DA"/>
    <w:rsid w:val="0044655F"/>
    <w:rsid w:val="0044664E"/>
    <w:rsid w:val="00446A8B"/>
    <w:rsid w:val="00446AD2"/>
    <w:rsid w:val="00446BD9"/>
    <w:rsid w:val="004479A8"/>
    <w:rsid w:val="00447CA7"/>
    <w:rsid w:val="00447D8E"/>
    <w:rsid w:val="004505BC"/>
    <w:rsid w:val="0045233F"/>
    <w:rsid w:val="004528DA"/>
    <w:rsid w:val="00452F49"/>
    <w:rsid w:val="0045341B"/>
    <w:rsid w:val="00453D44"/>
    <w:rsid w:val="004545F3"/>
    <w:rsid w:val="00455187"/>
    <w:rsid w:val="00456DFD"/>
    <w:rsid w:val="0045721D"/>
    <w:rsid w:val="00457435"/>
    <w:rsid w:val="004574D0"/>
    <w:rsid w:val="0045775B"/>
    <w:rsid w:val="00457920"/>
    <w:rsid w:val="0046072E"/>
    <w:rsid w:val="00460ECE"/>
    <w:rsid w:val="004613D9"/>
    <w:rsid w:val="004623ED"/>
    <w:rsid w:val="00462680"/>
    <w:rsid w:val="00462A1F"/>
    <w:rsid w:val="00462B58"/>
    <w:rsid w:val="00462C38"/>
    <w:rsid w:val="0046342F"/>
    <w:rsid w:val="00463619"/>
    <w:rsid w:val="004637E8"/>
    <w:rsid w:val="00463870"/>
    <w:rsid w:val="00464392"/>
    <w:rsid w:val="004643B0"/>
    <w:rsid w:val="0046442F"/>
    <w:rsid w:val="00464A95"/>
    <w:rsid w:val="0046527C"/>
    <w:rsid w:val="00465ECE"/>
    <w:rsid w:val="00466227"/>
    <w:rsid w:val="00466A85"/>
    <w:rsid w:val="00467549"/>
    <w:rsid w:val="00467F3C"/>
    <w:rsid w:val="0047022D"/>
    <w:rsid w:val="00472098"/>
    <w:rsid w:val="00472638"/>
    <w:rsid w:val="0047311D"/>
    <w:rsid w:val="00473C15"/>
    <w:rsid w:val="00474646"/>
    <w:rsid w:val="004746A0"/>
    <w:rsid w:val="00474C82"/>
    <w:rsid w:val="00475F60"/>
    <w:rsid w:val="00476173"/>
    <w:rsid w:val="00476D84"/>
    <w:rsid w:val="00477CA0"/>
    <w:rsid w:val="004805BE"/>
    <w:rsid w:val="00480600"/>
    <w:rsid w:val="00480633"/>
    <w:rsid w:val="00480D6D"/>
    <w:rsid w:val="004812BE"/>
    <w:rsid w:val="004820D7"/>
    <w:rsid w:val="00482437"/>
    <w:rsid w:val="00482F67"/>
    <w:rsid w:val="004838A7"/>
    <w:rsid w:val="00483A02"/>
    <w:rsid w:val="00483E6D"/>
    <w:rsid w:val="004847B0"/>
    <w:rsid w:val="0048498A"/>
    <w:rsid w:val="00484FD3"/>
    <w:rsid w:val="0048576B"/>
    <w:rsid w:val="0048638A"/>
    <w:rsid w:val="00486E01"/>
    <w:rsid w:val="00486F0C"/>
    <w:rsid w:val="00487116"/>
    <w:rsid w:val="0048735D"/>
    <w:rsid w:val="004873DC"/>
    <w:rsid w:val="00487834"/>
    <w:rsid w:val="00490A5C"/>
    <w:rsid w:val="00490AA4"/>
    <w:rsid w:val="00490BDA"/>
    <w:rsid w:val="00491002"/>
    <w:rsid w:val="00491059"/>
    <w:rsid w:val="00491851"/>
    <w:rsid w:val="00491BDE"/>
    <w:rsid w:val="00492456"/>
    <w:rsid w:val="00492A40"/>
    <w:rsid w:val="00493066"/>
    <w:rsid w:val="0049360E"/>
    <w:rsid w:val="0049386F"/>
    <w:rsid w:val="00494058"/>
    <w:rsid w:val="004950F4"/>
    <w:rsid w:val="00496694"/>
    <w:rsid w:val="004966C7"/>
    <w:rsid w:val="00496ACF"/>
    <w:rsid w:val="00496F35"/>
    <w:rsid w:val="0049775D"/>
    <w:rsid w:val="00497D6B"/>
    <w:rsid w:val="004A0FCA"/>
    <w:rsid w:val="004A31FE"/>
    <w:rsid w:val="004A3554"/>
    <w:rsid w:val="004A4113"/>
    <w:rsid w:val="004A4392"/>
    <w:rsid w:val="004A4C35"/>
    <w:rsid w:val="004A51DD"/>
    <w:rsid w:val="004A539C"/>
    <w:rsid w:val="004A773A"/>
    <w:rsid w:val="004B04E6"/>
    <w:rsid w:val="004B1833"/>
    <w:rsid w:val="004B1C3E"/>
    <w:rsid w:val="004B1D01"/>
    <w:rsid w:val="004B368A"/>
    <w:rsid w:val="004B37FB"/>
    <w:rsid w:val="004B424A"/>
    <w:rsid w:val="004B428F"/>
    <w:rsid w:val="004B44E6"/>
    <w:rsid w:val="004B478C"/>
    <w:rsid w:val="004B4C73"/>
    <w:rsid w:val="004B521F"/>
    <w:rsid w:val="004B591E"/>
    <w:rsid w:val="004B5CA7"/>
    <w:rsid w:val="004B6970"/>
    <w:rsid w:val="004B7287"/>
    <w:rsid w:val="004B76DF"/>
    <w:rsid w:val="004B781C"/>
    <w:rsid w:val="004C182D"/>
    <w:rsid w:val="004C19F5"/>
    <w:rsid w:val="004C3736"/>
    <w:rsid w:val="004C380F"/>
    <w:rsid w:val="004C4201"/>
    <w:rsid w:val="004C4558"/>
    <w:rsid w:val="004C5485"/>
    <w:rsid w:val="004C57ED"/>
    <w:rsid w:val="004C5869"/>
    <w:rsid w:val="004C58E0"/>
    <w:rsid w:val="004C5AD5"/>
    <w:rsid w:val="004C5B07"/>
    <w:rsid w:val="004C5CEF"/>
    <w:rsid w:val="004C6501"/>
    <w:rsid w:val="004C7AD7"/>
    <w:rsid w:val="004D01FD"/>
    <w:rsid w:val="004D02E4"/>
    <w:rsid w:val="004D05E7"/>
    <w:rsid w:val="004D130B"/>
    <w:rsid w:val="004D172C"/>
    <w:rsid w:val="004D1BF5"/>
    <w:rsid w:val="004D1F8C"/>
    <w:rsid w:val="004D341C"/>
    <w:rsid w:val="004D460B"/>
    <w:rsid w:val="004D4F29"/>
    <w:rsid w:val="004D4F52"/>
    <w:rsid w:val="004D5047"/>
    <w:rsid w:val="004D52C2"/>
    <w:rsid w:val="004D54C7"/>
    <w:rsid w:val="004D582D"/>
    <w:rsid w:val="004D5995"/>
    <w:rsid w:val="004D5C7B"/>
    <w:rsid w:val="004D6782"/>
    <w:rsid w:val="004D68E1"/>
    <w:rsid w:val="004E01E3"/>
    <w:rsid w:val="004E0BFA"/>
    <w:rsid w:val="004E16FA"/>
    <w:rsid w:val="004E1EAA"/>
    <w:rsid w:val="004E2235"/>
    <w:rsid w:val="004E3508"/>
    <w:rsid w:val="004E354A"/>
    <w:rsid w:val="004E3DB1"/>
    <w:rsid w:val="004E3F07"/>
    <w:rsid w:val="004E4E3A"/>
    <w:rsid w:val="004E51D5"/>
    <w:rsid w:val="004E57F5"/>
    <w:rsid w:val="004E6DBD"/>
    <w:rsid w:val="004E7279"/>
    <w:rsid w:val="004E78A3"/>
    <w:rsid w:val="004E78DC"/>
    <w:rsid w:val="004F02F8"/>
    <w:rsid w:val="004F07BF"/>
    <w:rsid w:val="004F11A8"/>
    <w:rsid w:val="004F22C0"/>
    <w:rsid w:val="004F2AB7"/>
    <w:rsid w:val="004F3CE5"/>
    <w:rsid w:val="004F44A3"/>
    <w:rsid w:val="004F47EE"/>
    <w:rsid w:val="004F4B1C"/>
    <w:rsid w:val="004F4B49"/>
    <w:rsid w:val="004F4E64"/>
    <w:rsid w:val="004F5EC1"/>
    <w:rsid w:val="004F6960"/>
    <w:rsid w:val="004F7931"/>
    <w:rsid w:val="005013CC"/>
    <w:rsid w:val="00501790"/>
    <w:rsid w:val="005032EB"/>
    <w:rsid w:val="0050346E"/>
    <w:rsid w:val="005051D6"/>
    <w:rsid w:val="00506DAC"/>
    <w:rsid w:val="00507984"/>
    <w:rsid w:val="0051048A"/>
    <w:rsid w:val="0051092A"/>
    <w:rsid w:val="00510B8B"/>
    <w:rsid w:val="00511BA3"/>
    <w:rsid w:val="00511C8D"/>
    <w:rsid w:val="005120C3"/>
    <w:rsid w:val="0051237A"/>
    <w:rsid w:val="00512917"/>
    <w:rsid w:val="0051332A"/>
    <w:rsid w:val="005137D1"/>
    <w:rsid w:val="0051516F"/>
    <w:rsid w:val="00515787"/>
    <w:rsid w:val="005157A5"/>
    <w:rsid w:val="005158CA"/>
    <w:rsid w:val="005170CB"/>
    <w:rsid w:val="0051795E"/>
    <w:rsid w:val="00517E77"/>
    <w:rsid w:val="00517F9B"/>
    <w:rsid w:val="00520144"/>
    <w:rsid w:val="005201F1"/>
    <w:rsid w:val="0052186C"/>
    <w:rsid w:val="0052194B"/>
    <w:rsid w:val="00523065"/>
    <w:rsid w:val="005231A7"/>
    <w:rsid w:val="005238A3"/>
    <w:rsid w:val="00523C2A"/>
    <w:rsid w:val="00524D5F"/>
    <w:rsid w:val="00524EDB"/>
    <w:rsid w:val="00525374"/>
    <w:rsid w:val="005254F5"/>
    <w:rsid w:val="0052583E"/>
    <w:rsid w:val="0052604C"/>
    <w:rsid w:val="005261A7"/>
    <w:rsid w:val="00526A2C"/>
    <w:rsid w:val="0052722A"/>
    <w:rsid w:val="00527435"/>
    <w:rsid w:val="00527CEE"/>
    <w:rsid w:val="0053053D"/>
    <w:rsid w:val="00530AF9"/>
    <w:rsid w:val="005312A5"/>
    <w:rsid w:val="0053194B"/>
    <w:rsid w:val="0053220B"/>
    <w:rsid w:val="00532457"/>
    <w:rsid w:val="005325AA"/>
    <w:rsid w:val="005326A1"/>
    <w:rsid w:val="00532C75"/>
    <w:rsid w:val="00532F3F"/>
    <w:rsid w:val="00533BE6"/>
    <w:rsid w:val="00535E5B"/>
    <w:rsid w:val="005361D9"/>
    <w:rsid w:val="00540468"/>
    <w:rsid w:val="005407CC"/>
    <w:rsid w:val="005411F6"/>
    <w:rsid w:val="005415F4"/>
    <w:rsid w:val="00541848"/>
    <w:rsid w:val="0054271B"/>
    <w:rsid w:val="005427F0"/>
    <w:rsid w:val="00542ED8"/>
    <w:rsid w:val="00543108"/>
    <w:rsid w:val="0054328E"/>
    <w:rsid w:val="0054443E"/>
    <w:rsid w:val="00544DDC"/>
    <w:rsid w:val="005458B1"/>
    <w:rsid w:val="00545D49"/>
    <w:rsid w:val="00545D72"/>
    <w:rsid w:val="005460C8"/>
    <w:rsid w:val="005477A0"/>
    <w:rsid w:val="00550111"/>
    <w:rsid w:val="00550123"/>
    <w:rsid w:val="005502B6"/>
    <w:rsid w:val="0055063D"/>
    <w:rsid w:val="005509BF"/>
    <w:rsid w:val="00550F65"/>
    <w:rsid w:val="0055193D"/>
    <w:rsid w:val="00551CEF"/>
    <w:rsid w:val="00551D42"/>
    <w:rsid w:val="00552F94"/>
    <w:rsid w:val="005530BA"/>
    <w:rsid w:val="005536F7"/>
    <w:rsid w:val="0055381D"/>
    <w:rsid w:val="00553B52"/>
    <w:rsid w:val="00553E70"/>
    <w:rsid w:val="00553F66"/>
    <w:rsid w:val="00554A47"/>
    <w:rsid w:val="00554F33"/>
    <w:rsid w:val="0055548F"/>
    <w:rsid w:val="00555518"/>
    <w:rsid w:val="00555CE2"/>
    <w:rsid w:val="00556404"/>
    <w:rsid w:val="00557C9E"/>
    <w:rsid w:val="00560085"/>
    <w:rsid w:val="00560132"/>
    <w:rsid w:val="005607DA"/>
    <w:rsid w:val="00560A0C"/>
    <w:rsid w:val="00560DDB"/>
    <w:rsid w:val="005615E9"/>
    <w:rsid w:val="00561F1F"/>
    <w:rsid w:val="00562109"/>
    <w:rsid w:val="005624FA"/>
    <w:rsid w:val="00563890"/>
    <w:rsid w:val="0056476D"/>
    <w:rsid w:val="0056486E"/>
    <w:rsid w:val="005648DE"/>
    <w:rsid w:val="0056500F"/>
    <w:rsid w:val="005652C5"/>
    <w:rsid w:val="0056711E"/>
    <w:rsid w:val="0056784C"/>
    <w:rsid w:val="00567AC0"/>
    <w:rsid w:val="00567DE9"/>
    <w:rsid w:val="005703A0"/>
    <w:rsid w:val="00570497"/>
    <w:rsid w:val="005704AB"/>
    <w:rsid w:val="00570698"/>
    <w:rsid w:val="00570B86"/>
    <w:rsid w:val="005719DB"/>
    <w:rsid w:val="00571D69"/>
    <w:rsid w:val="0057311B"/>
    <w:rsid w:val="00573E82"/>
    <w:rsid w:val="0057409B"/>
    <w:rsid w:val="00575395"/>
    <w:rsid w:val="005753CC"/>
    <w:rsid w:val="00575668"/>
    <w:rsid w:val="0057573F"/>
    <w:rsid w:val="0057598F"/>
    <w:rsid w:val="00575D5C"/>
    <w:rsid w:val="00575ED0"/>
    <w:rsid w:val="00576071"/>
    <w:rsid w:val="00576677"/>
    <w:rsid w:val="00576FB3"/>
    <w:rsid w:val="005776BA"/>
    <w:rsid w:val="005804E4"/>
    <w:rsid w:val="005804EE"/>
    <w:rsid w:val="00582BC8"/>
    <w:rsid w:val="00582CEE"/>
    <w:rsid w:val="005830DA"/>
    <w:rsid w:val="00583128"/>
    <w:rsid w:val="005831ED"/>
    <w:rsid w:val="00583665"/>
    <w:rsid w:val="00584230"/>
    <w:rsid w:val="005844DD"/>
    <w:rsid w:val="00585DE1"/>
    <w:rsid w:val="00585FFC"/>
    <w:rsid w:val="005865A7"/>
    <w:rsid w:val="0058672D"/>
    <w:rsid w:val="00586B26"/>
    <w:rsid w:val="00587229"/>
    <w:rsid w:val="00587B8C"/>
    <w:rsid w:val="005909F0"/>
    <w:rsid w:val="00591623"/>
    <w:rsid w:val="00591EC8"/>
    <w:rsid w:val="005938BA"/>
    <w:rsid w:val="00593D21"/>
    <w:rsid w:val="005949C7"/>
    <w:rsid w:val="00595DDD"/>
    <w:rsid w:val="00596048"/>
    <w:rsid w:val="005966D9"/>
    <w:rsid w:val="005967C1"/>
    <w:rsid w:val="00596F0E"/>
    <w:rsid w:val="00597259"/>
    <w:rsid w:val="00597A84"/>
    <w:rsid w:val="00597C46"/>
    <w:rsid w:val="005A020E"/>
    <w:rsid w:val="005A0523"/>
    <w:rsid w:val="005A0AE3"/>
    <w:rsid w:val="005A0B8D"/>
    <w:rsid w:val="005A0C35"/>
    <w:rsid w:val="005A14DD"/>
    <w:rsid w:val="005A1548"/>
    <w:rsid w:val="005A16A1"/>
    <w:rsid w:val="005A232A"/>
    <w:rsid w:val="005A2C55"/>
    <w:rsid w:val="005A2E6F"/>
    <w:rsid w:val="005A37ED"/>
    <w:rsid w:val="005A3CB4"/>
    <w:rsid w:val="005A42BB"/>
    <w:rsid w:val="005A5745"/>
    <w:rsid w:val="005A5D18"/>
    <w:rsid w:val="005A6392"/>
    <w:rsid w:val="005A6581"/>
    <w:rsid w:val="005A787E"/>
    <w:rsid w:val="005A78D4"/>
    <w:rsid w:val="005A79D1"/>
    <w:rsid w:val="005A7F73"/>
    <w:rsid w:val="005B011C"/>
    <w:rsid w:val="005B03AE"/>
    <w:rsid w:val="005B071F"/>
    <w:rsid w:val="005B12FA"/>
    <w:rsid w:val="005B19B8"/>
    <w:rsid w:val="005B1A30"/>
    <w:rsid w:val="005B3067"/>
    <w:rsid w:val="005B3082"/>
    <w:rsid w:val="005B3FF8"/>
    <w:rsid w:val="005B40A5"/>
    <w:rsid w:val="005B437B"/>
    <w:rsid w:val="005B48EB"/>
    <w:rsid w:val="005B4D6D"/>
    <w:rsid w:val="005B5210"/>
    <w:rsid w:val="005B5423"/>
    <w:rsid w:val="005B5C32"/>
    <w:rsid w:val="005B734D"/>
    <w:rsid w:val="005B7897"/>
    <w:rsid w:val="005B7B16"/>
    <w:rsid w:val="005C059A"/>
    <w:rsid w:val="005C0757"/>
    <w:rsid w:val="005C0A97"/>
    <w:rsid w:val="005C3893"/>
    <w:rsid w:val="005C3951"/>
    <w:rsid w:val="005C396C"/>
    <w:rsid w:val="005C451A"/>
    <w:rsid w:val="005C65C7"/>
    <w:rsid w:val="005D04B8"/>
    <w:rsid w:val="005D0D31"/>
    <w:rsid w:val="005D112E"/>
    <w:rsid w:val="005D14EB"/>
    <w:rsid w:val="005D1606"/>
    <w:rsid w:val="005D23B0"/>
    <w:rsid w:val="005D23DF"/>
    <w:rsid w:val="005D2EF7"/>
    <w:rsid w:val="005D3177"/>
    <w:rsid w:val="005D39C0"/>
    <w:rsid w:val="005D3E08"/>
    <w:rsid w:val="005D3E68"/>
    <w:rsid w:val="005D499C"/>
    <w:rsid w:val="005D4DC9"/>
    <w:rsid w:val="005D5FD6"/>
    <w:rsid w:val="005D611D"/>
    <w:rsid w:val="005D689E"/>
    <w:rsid w:val="005D77C1"/>
    <w:rsid w:val="005E073B"/>
    <w:rsid w:val="005E12C1"/>
    <w:rsid w:val="005E13AB"/>
    <w:rsid w:val="005E1BB3"/>
    <w:rsid w:val="005E2008"/>
    <w:rsid w:val="005E29E8"/>
    <w:rsid w:val="005E2D79"/>
    <w:rsid w:val="005E2F0C"/>
    <w:rsid w:val="005E305C"/>
    <w:rsid w:val="005E3070"/>
    <w:rsid w:val="005E38AF"/>
    <w:rsid w:val="005E3AB0"/>
    <w:rsid w:val="005E3AFB"/>
    <w:rsid w:val="005E4064"/>
    <w:rsid w:val="005E40D9"/>
    <w:rsid w:val="005E4237"/>
    <w:rsid w:val="005E4433"/>
    <w:rsid w:val="005E60BE"/>
    <w:rsid w:val="005E6C7F"/>
    <w:rsid w:val="005E7589"/>
    <w:rsid w:val="005F00C8"/>
    <w:rsid w:val="005F05F7"/>
    <w:rsid w:val="005F1734"/>
    <w:rsid w:val="005F1A1A"/>
    <w:rsid w:val="005F1BFB"/>
    <w:rsid w:val="005F1DC0"/>
    <w:rsid w:val="005F25EB"/>
    <w:rsid w:val="005F27B4"/>
    <w:rsid w:val="005F2A27"/>
    <w:rsid w:val="005F2A4B"/>
    <w:rsid w:val="005F2A4F"/>
    <w:rsid w:val="005F30A4"/>
    <w:rsid w:val="005F31A8"/>
    <w:rsid w:val="005F3970"/>
    <w:rsid w:val="005F3E8F"/>
    <w:rsid w:val="005F4B66"/>
    <w:rsid w:val="005F5013"/>
    <w:rsid w:val="005F50FB"/>
    <w:rsid w:val="005F69F6"/>
    <w:rsid w:val="005F7304"/>
    <w:rsid w:val="005F7DFD"/>
    <w:rsid w:val="00600EA2"/>
    <w:rsid w:val="0060208A"/>
    <w:rsid w:val="0060254A"/>
    <w:rsid w:val="00602620"/>
    <w:rsid w:val="00603E70"/>
    <w:rsid w:val="006042C9"/>
    <w:rsid w:val="006047BC"/>
    <w:rsid w:val="0060499D"/>
    <w:rsid w:val="00604AB3"/>
    <w:rsid w:val="00604EA1"/>
    <w:rsid w:val="00605C3C"/>
    <w:rsid w:val="006060D1"/>
    <w:rsid w:val="0060700A"/>
    <w:rsid w:val="00607AB0"/>
    <w:rsid w:val="00607CC3"/>
    <w:rsid w:val="00610E28"/>
    <w:rsid w:val="00610EEE"/>
    <w:rsid w:val="00611B4E"/>
    <w:rsid w:val="00611FE9"/>
    <w:rsid w:val="00612121"/>
    <w:rsid w:val="00612309"/>
    <w:rsid w:val="00612A5F"/>
    <w:rsid w:val="00612D48"/>
    <w:rsid w:val="00613199"/>
    <w:rsid w:val="006131F7"/>
    <w:rsid w:val="006132B9"/>
    <w:rsid w:val="00613ACC"/>
    <w:rsid w:val="0061463B"/>
    <w:rsid w:val="0061598B"/>
    <w:rsid w:val="00615CB8"/>
    <w:rsid w:val="00615EA2"/>
    <w:rsid w:val="00616B36"/>
    <w:rsid w:val="00616C8E"/>
    <w:rsid w:val="00616D91"/>
    <w:rsid w:val="006171BF"/>
    <w:rsid w:val="00617E40"/>
    <w:rsid w:val="006204DA"/>
    <w:rsid w:val="00621090"/>
    <w:rsid w:val="006215FF"/>
    <w:rsid w:val="0062188D"/>
    <w:rsid w:val="00621BA8"/>
    <w:rsid w:val="00622387"/>
    <w:rsid w:val="006226E2"/>
    <w:rsid w:val="0062284D"/>
    <w:rsid w:val="006228AF"/>
    <w:rsid w:val="00623455"/>
    <w:rsid w:val="00623484"/>
    <w:rsid w:val="006238A7"/>
    <w:rsid w:val="00623C1F"/>
    <w:rsid w:val="00623C2D"/>
    <w:rsid w:val="00623D68"/>
    <w:rsid w:val="0062461D"/>
    <w:rsid w:val="00625775"/>
    <w:rsid w:val="006257EF"/>
    <w:rsid w:val="00625B23"/>
    <w:rsid w:val="006267A5"/>
    <w:rsid w:val="00626C0E"/>
    <w:rsid w:val="00626F51"/>
    <w:rsid w:val="00627D5E"/>
    <w:rsid w:val="00627EFB"/>
    <w:rsid w:val="006305C9"/>
    <w:rsid w:val="00630786"/>
    <w:rsid w:val="006318A3"/>
    <w:rsid w:val="00631B6E"/>
    <w:rsid w:val="00631C0E"/>
    <w:rsid w:val="00631DE7"/>
    <w:rsid w:val="0063210A"/>
    <w:rsid w:val="00632FE2"/>
    <w:rsid w:val="0063397A"/>
    <w:rsid w:val="00633C18"/>
    <w:rsid w:val="00633FFD"/>
    <w:rsid w:val="00634885"/>
    <w:rsid w:val="006353C3"/>
    <w:rsid w:val="006358D4"/>
    <w:rsid w:val="00635E61"/>
    <w:rsid w:val="0063618C"/>
    <w:rsid w:val="006364B1"/>
    <w:rsid w:val="0063678D"/>
    <w:rsid w:val="006367F7"/>
    <w:rsid w:val="006372C1"/>
    <w:rsid w:val="00637345"/>
    <w:rsid w:val="006376E8"/>
    <w:rsid w:val="00637731"/>
    <w:rsid w:val="006378C5"/>
    <w:rsid w:val="00637982"/>
    <w:rsid w:val="006402B4"/>
    <w:rsid w:val="006405A2"/>
    <w:rsid w:val="00640A4D"/>
    <w:rsid w:val="00641860"/>
    <w:rsid w:val="00641882"/>
    <w:rsid w:val="00641AAB"/>
    <w:rsid w:val="00641C97"/>
    <w:rsid w:val="006423EF"/>
    <w:rsid w:val="00643E11"/>
    <w:rsid w:val="006453D8"/>
    <w:rsid w:val="00647560"/>
    <w:rsid w:val="006475DA"/>
    <w:rsid w:val="00647616"/>
    <w:rsid w:val="006478E1"/>
    <w:rsid w:val="0065071F"/>
    <w:rsid w:val="00650856"/>
    <w:rsid w:val="00651579"/>
    <w:rsid w:val="006528D4"/>
    <w:rsid w:val="00652E34"/>
    <w:rsid w:val="00654A4C"/>
    <w:rsid w:val="00654D61"/>
    <w:rsid w:val="00656030"/>
    <w:rsid w:val="00656757"/>
    <w:rsid w:val="00656850"/>
    <w:rsid w:val="00656B7F"/>
    <w:rsid w:val="00656D9C"/>
    <w:rsid w:val="00657000"/>
    <w:rsid w:val="0065714E"/>
    <w:rsid w:val="00657D87"/>
    <w:rsid w:val="00657EBA"/>
    <w:rsid w:val="006602AE"/>
    <w:rsid w:val="006603F0"/>
    <w:rsid w:val="00660ADB"/>
    <w:rsid w:val="00660CEC"/>
    <w:rsid w:val="00660D6D"/>
    <w:rsid w:val="00660DA9"/>
    <w:rsid w:val="00660EF6"/>
    <w:rsid w:val="00660F1A"/>
    <w:rsid w:val="006615E6"/>
    <w:rsid w:val="0066178C"/>
    <w:rsid w:val="00662887"/>
    <w:rsid w:val="00662CA4"/>
    <w:rsid w:val="00662E7D"/>
    <w:rsid w:val="006635ED"/>
    <w:rsid w:val="00663B9C"/>
    <w:rsid w:val="006646BE"/>
    <w:rsid w:val="00664ECC"/>
    <w:rsid w:val="00666076"/>
    <w:rsid w:val="006672E5"/>
    <w:rsid w:val="0066757C"/>
    <w:rsid w:val="00670227"/>
    <w:rsid w:val="006703F2"/>
    <w:rsid w:val="00670D95"/>
    <w:rsid w:val="00671738"/>
    <w:rsid w:val="0067177A"/>
    <w:rsid w:val="00671D86"/>
    <w:rsid w:val="00671EB3"/>
    <w:rsid w:val="00672021"/>
    <w:rsid w:val="006723C5"/>
    <w:rsid w:val="00672798"/>
    <w:rsid w:val="0067283E"/>
    <w:rsid w:val="00672888"/>
    <w:rsid w:val="00672A33"/>
    <w:rsid w:val="00673A27"/>
    <w:rsid w:val="0067423A"/>
    <w:rsid w:val="00674846"/>
    <w:rsid w:val="00675C9A"/>
    <w:rsid w:val="00675D4D"/>
    <w:rsid w:val="00676F16"/>
    <w:rsid w:val="00677667"/>
    <w:rsid w:val="006803E0"/>
    <w:rsid w:val="00680597"/>
    <w:rsid w:val="00680891"/>
    <w:rsid w:val="0068114C"/>
    <w:rsid w:val="00682090"/>
    <w:rsid w:val="006820BE"/>
    <w:rsid w:val="00682645"/>
    <w:rsid w:val="0068326B"/>
    <w:rsid w:val="00683361"/>
    <w:rsid w:val="006838EB"/>
    <w:rsid w:val="00683CD2"/>
    <w:rsid w:val="00684559"/>
    <w:rsid w:val="006852BE"/>
    <w:rsid w:val="0068581B"/>
    <w:rsid w:val="00686450"/>
    <w:rsid w:val="00686A17"/>
    <w:rsid w:val="00687035"/>
    <w:rsid w:val="00687054"/>
    <w:rsid w:val="00687C80"/>
    <w:rsid w:val="006904D8"/>
    <w:rsid w:val="006906AD"/>
    <w:rsid w:val="0069147A"/>
    <w:rsid w:val="00691C37"/>
    <w:rsid w:val="00693B8C"/>
    <w:rsid w:val="006940B9"/>
    <w:rsid w:val="0069645B"/>
    <w:rsid w:val="00697D33"/>
    <w:rsid w:val="00697D3B"/>
    <w:rsid w:val="006A0CAC"/>
    <w:rsid w:val="006A1336"/>
    <w:rsid w:val="006A1B41"/>
    <w:rsid w:val="006A2704"/>
    <w:rsid w:val="006A273E"/>
    <w:rsid w:val="006A3391"/>
    <w:rsid w:val="006A35FB"/>
    <w:rsid w:val="006A42A7"/>
    <w:rsid w:val="006A4488"/>
    <w:rsid w:val="006A46C3"/>
    <w:rsid w:val="006A56C0"/>
    <w:rsid w:val="006A6A99"/>
    <w:rsid w:val="006A6FF3"/>
    <w:rsid w:val="006A72C7"/>
    <w:rsid w:val="006A7AC8"/>
    <w:rsid w:val="006A7E8B"/>
    <w:rsid w:val="006A7EB1"/>
    <w:rsid w:val="006B0D3C"/>
    <w:rsid w:val="006B0E0C"/>
    <w:rsid w:val="006B108D"/>
    <w:rsid w:val="006B1126"/>
    <w:rsid w:val="006B18F4"/>
    <w:rsid w:val="006B1B24"/>
    <w:rsid w:val="006B1F4B"/>
    <w:rsid w:val="006B24B7"/>
    <w:rsid w:val="006B363F"/>
    <w:rsid w:val="006B371E"/>
    <w:rsid w:val="006B3D85"/>
    <w:rsid w:val="006B4540"/>
    <w:rsid w:val="006B46D9"/>
    <w:rsid w:val="006B54B7"/>
    <w:rsid w:val="006B5520"/>
    <w:rsid w:val="006B71D3"/>
    <w:rsid w:val="006B786D"/>
    <w:rsid w:val="006B7C67"/>
    <w:rsid w:val="006C043D"/>
    <w:rsid w:val="006C0973"/>
    <w:rsid w:val="006C09DA"/>
    <w:rsid w:val="006C10A2"/>
    <w:rsid w:val="006C20DB"/>
    <w:rsid w:val="006C337E"/>
    <w:rsid w:val="006C5807"/>
    <w:rsid w:val="006C5C2F"/>
    <w:rsid w:val="006C5F50"/>
    <w:rsid w:val="006C5FA9"/>
    <w:rsid w:val="006C6003"/>
    <w:rsid w:val="006C65D3"/>
    <w:rsid w:val="006C66FB"/>
    <w:rsid w:val="006C69D6"/>
    <w:rsid w:val="006C747C"/>
    <w:rsid w:val="006D012B"/>
    <w:rsid w:val="006D023D"/>
    <w:rsid w:val="006D074B"/>
    <w:rsid w:val="006D0AB7"/>
    <w:rsid w:val="006D1421"/>
    <w:rsid w:val="006D1A67"/>
    <w:rsid w:val="006D234F"/>
    <w:rsid w:val="006D2634"/>
    <w:rsid w:val="006D2733"/>
    <w:rsid w:val="006D2B36"/>
    <w:rsid w:val="006D2E4C"/>
    <w:rsid w:val="006D3BF6"/>
    <w:rsid w:val="006D4606"/>
    <w:rsid w:val="006D4B9E"/>
    <w:rsid w:val="006D6148"/>
    <w:rsid w:val="006D661F"/>
    <w:rsid w:val="006D738E"/>
    <w:rsid w:val="006E0128"/>
    <w:rsid w:val="006E038B"/>
    <w:rsid w:val="006E04F3"/>
    <w:rsid w:val="006E0C59"/>
    <w:rsid w:val="006E0E5E"/>
    <w:rsid w:val="006E13AE"/>
    <w:rsid w:val="006E1DB3"/>
    <w:rsid w:val="006E30BC"/>
    <w:rsid w:val="006E3A4A"/>
    <w:rsid w:val="006E456C"/>
    <w:rsid w:val="006E4BEC"/>
    <w:rsid w:val="006E694C"/>
    <w:rsid w:val="006E787C"/>
    <w:rsid w:val="006F033B"/>
    <w:rsid w:val="006F0C28"/>
    <w:rsid w:val="006F0FB3"/>
    <w:rsid w:val="006F105B"/>
    <w:rsid w:val="006F150A"/>
    <w:rsid w:val="006F22FB"/>
    <w:rsid w:val="006F2C7B"/>
    <w:rsid w:val="006F3AA4"/>
    <w:rsid w:val="006F4089"/>
    <w:rsid w:val="006F6C96"/>
    <w:rsid w:val="006F6FD6"/>
    <w:rsid w:val="006F7584"/>
    <w:rsid w:val="006F771A"/>
    <w:rsid w:val="006F7824"/>
    <w:rsid w:val="006F787F"/>
    <w:rsid w:val="006F7A34"/>
    <w:rsid w:val="007000A8"/>
    <w:rsid w:val="00700997"/>
    <w:rsid w:val="00701003"/>
    <w:rsid w:val="007013A3"/>
    <w:rsid w:val="007016C0"/>
    <w:rsid w:val="00701EF9"/>
    <w:rsid w:val="00701F7A"/>
    <w:rsid w:val="00702034"/>
    <w:rsid w:val="00702CFC"/>
    <w:rsid w:val="00702F10"/>
    <w:rsid w:val="0070357D"/>
    <w:rsid w:val="007036FF"/>
    <w:rsid w:val="00703898"/>
    <w:rsid w:val="00703B51"/>
    <w:rsid w:val="007040DD"/>
    <w:rsid w:val="0070676F"/>
    <w:rsid w:val="00706B68"/>
    <w:rsid w:val="00706DDA"/>
    <w:rsid w:val="0070716D"/>
    <w:rsid w:val="00710B05"/>
    <w:rsid w:val="0071118C"/>
    <w:rsid w:val="00711BB0"/>
    <w:rsid w:val="007121D5"/>
    <w:rsid w:val="00713A43"/>
    <w:rsid w:val="00713E94"/>
    <w:rsid w:val="0071421B"/>
    <w:rsid w:val="00714FA1"/>
    <w:rsid w:val="00714FEB"/>
    <w:rsid w:val="0071518C"/>
    <w:rsid w:val="00715350"/>
    <w:rsid w:val="007159C2"/>
    <w:rsid w:val="00715E5F"/>
    <w:rsid w:val="00715E94"/>
    <w:rsid w:val="007160BA"/>
    <w:rsid w:val="007161C5"/>
    <w:rsid w:val="00717330"/>
    <w:rsid w:val="007175C3"/>
    <w:rsid w:val="00717A7D"/>
    <w:rsid w:val="00717D37"/>
    <w:rsid w:val="007204C1"/>
    <w:rsid w:val="00720EFC"/>
    <w:rsid w:val="007213A3"/>
    <w:rsid w:val="007215A7"/>
    <w:rsid w:val="0072201D"/>
    <w:rsid w:val="00722A90"/>
    <w:rsid w:val="00722E7D"/>
    <w:rsid w:val="007249F0"/>
    <w:rsid w:val="00725C19"/>
    <w:rsid w:val="00726CD2"/>
    <w:rsid w:val="00727043"/>
    <w:rsid w:val="00727343"/>
    <w:rsid w:val="00727533"/>
    <w:rsid w:val="00727E13"/>
    <w:rsid w:val="0073004A"/>
    <w:rsid w:val="00730EE0"/>
    <w:rsid w:val="007310D2"/>
    <w:rsid w:val="0073180C"/>
    <w:rsid w:val="00731A4A"/>
    <w:rsid w:val="00731B98"/>
    <w:rsid w:val="0073202A"/>
    <w:rsid w:val="007322D9"/>
    <w:rsid w:val="00732487"/>
    <w:rsid w:val="00732735"/>
    <w:rsid w:val="00733845"/>
    <w:rsid w:val="007339EC"/>
    <w:rsid w:val="00734754"/>
    <w:rsid w:val="00734774"/>
    <w:rsid w:val="00734EFB"/>
    <w:rsid w:val="0073561C"/>
    <w:rsid w:val="007357F7"/>
    <w:rsid w:val="00735988"/>
    <w:rsid w:val="007364CE"/>
    <w:rsid w:val="0073711D"/>
    <w:rsid w:val="007373F2"/>
    <w:rsid w:val="00737B3A"/>
    <w:rsid w:val="00740C07"/>
    <w:rsid w:val="00742085"/>
    <w:rsid w:val="00742118"/>
    <w:rsid w:val="00742249"/>
    <w:rsid w:val="00742A8D"/>
    <w:rsid w:val="0074383C"/>
    <w:rsid w:val="007439FC"/>
    <w:rsid w:val="00743A98"/>
    <w:rsid w:val="007449A8"/>
    <w:rsid w:val="00744CFE"/>
    <w:rsid w:val="00744DA9"/>
    <w:rsid w:val="007450AA"/>
    <w:rsid w:val="00745F44"/>
    <w:rsid w:val="0074602F"/>
    <w:rsid w:val="007460A9"/>
    <w:rsid w:val="007474E7"/>
    <w:rsid w:val="00747658"/>
    <w:rsid w:val="00747BD3"/>
    <w:rsid w:val="0075066C"/>
    <w:rsid w:val="00750E7F"/>
    <w:rsid w:val="0075110D"/>
    <w:rsid w:val="00751608"/>
    <w:rsid w:val="00751910"/>
    <w:rsid w:val="0075195D"/>
    <w:rsid w:val="0075217F"/>
    <w:rsid w:val="007529E1"/>
    <w:rsid w:val="00752DEF"/>
    <w:rsid w:val="007539BB"/>
    <w:rsid w:val="00753CA5"/>
    <w:rsid w:val="00753DC5"/>
    <w:rsid w:val="007544C4"/>
    <w:rsid w:val="00754580"/>
    <w:rsid w:val="0075543D"/>
    <w:rsid w:val="00755CC1"/>
    <w:rsid w:val="0075652B"/>
    <w:rsid w:val="00756D75"/>
    <w:rsid w:val="00756FD2"/>
    <w:rsid w:val="00757B7C"/>
    <w:rsid w:val="00760D1E"/>
    <w:rsid w:val="00761359"/>
    <w:rsid w:val="007613D1"/>
    <w:rsid w:val="00761487"/>
    <w:rsid w:val="0076154D"/>
    <w:rsid w:val="0076181C"/>
    <w:rsid w:val="00761BD5"/>
    <w:rsid w:val="00762676"/>
    <w:rsid w:val="00763322"/>
    <w:rsid w:val="00763498"/>
    <w:rsid w:val="00763EA5"/>
    <w:rsid w:val="00764812"/>
    <w:rsid w:val="00764959"/>
    <w:rsid w:val="00764D1E"/>
    <w:rsid w:val="00764FB4"/>
    <w:rsid w:val="0076574F"/>
    <w:rsid w:val="00765A29"/>
    <w:rsid w:val="00765D4F"/>
    <w:rsid w:val="00766255"/>
    <w:rsid w:val="007664DA"/>
    <w:rsid w:val="00766665"/>
    <w:rsid w:val="00767F24"/>
    <w:rsid w:val="007700CC"/>
    <w:rsid w:val="00770408"/>
    <w:rsid w:val="00770F59"/>
    <w:rsid w:val="007717C6"/>
    <w:rsid w:val="007718FE"/>
    <w:rsid w:val="00771D3E"/>
    <w:rsid w:val="00772046"/>
    <w:rsid w:val="007736F0"/>
    <w:rsid w:val="00774542"/>
    <w:rsid w:val="007748E3"/>
    <w:rsid w:val="00774B3F"/>
    <w:rsid w:val="00774BA9"/>
    <w:rsid w:val="00775A9F"/>
    <w:rsid w:val="007764F4"/>
    <w:rsid w:val="00776683"/>
    <w:rsid w:val="00776700"/>
    <w:rsid w:val="007768FD"/>
    <w:rsid w:val="00776989"/>
    <w:rsid w:val="00776E5D"/>
    <w:rsid w:val="00776F13"/>
    <w:rsid w:val="00777042"/>
    <w:rsid w:val="0077714E"/>
    <w:rsid w:val="00777EF8"/>
    <w:rsid w:val="00780338"/>
    <w:rsid w:val="00780E28"/>
    <w:rsid w:val="00780F97"/>
    <w:rsid w:val="007810BE"/>
    <w:rsid w:val="0078153B"/>
    <w:rsid w:val="00781615"/>
    <w:rsid w:val="00781F65"/>
    <w:rsid w:val="007825D5"/>
    <w:rsid w:val="00782C63"/>
    <w:rsid w:val="00782D90"/>
    <w:rsid w:val="00782D92"/>
    <w:rsid w:val="00782ED0"/>
    <w:rsid w:val="00782FCA"/>
    <w:rsid w:val="0078365F"/>
    <w:rsid w:val="00784BF7"/>
    <w:rsid w:val="007852AC"/>
    <w:rsid w:val="007854A2"/>
    <w:rsid w:val="00785F21"/>
    <w:rsid w:val="007873E4"/>
    <w:rsid w:val="0078752C"/>
    <w:rsid w:val="00787ED5"/>
    <w:rsid w:val="0079064D"/>
    <w:rsid w:val="00790975"/>
    <w:rsid w:val="007912FE"/>
    <w:rsid w:val="00791B18"/>
    <w:rsid w:val="00791C2D"/>
    <w:rsid w:val="00791F9E"/>
    <w:rsid w:val="00792C82"/>
    <w:rsid w:val="00793583"/>
    <w:rsid w:val="00793C5A"/>
    <w:rsid w:val="00793D71"/>
    <w:rsid w:val="00793E1F"/>
    <w:rsid w:val="00793F08"/>
    <w:rsid w:val="0079508B"/>
    <w:rsid w:val="0079512F"/>
    <w:rsid w:val="0079524B"/>
    <w:rsid w:val="00795AED"/>
    <w:rsid w:val="00796006"/>
    <w:rsid w:val="0079670F"/>
    <w:rsid w:val="00796C55"/>
    <w:rsid w:val="0079779E"/>
    <w:rsid w:val="00797DDC"/>
    <w:rsid w:val="00797F83"/>
    <w:rsid w:val="007A0470"/>
    <w:rsid w:val="007A0E36"/>
    <w:rsid w:val="007A0F9E"/>
    <w:rsid w:val="007A0FB5"/>
    <w:rsid w:val="007A1976"/>
    <w:rsid w:val="007A1D64"/>
    <w:rsid w:val="007A1E3C"/>
    <w:rsid w:val="007A24E8"/>
    <w:rsid w:val="007A2603"/>
    <w:rsid w:val="007A2B52"/>
    <w:rsid w:val="007A369D"/>
    <w:rsid w:val="007A381C"/>
    <w:rsid w:val="007A3CFB"/>
    <w:rsid w:val="007A46A0"/>
    <w:rsid w:val="007A493F"/>
    <w:rsid w:val="007A4A13"/>
    <w:rsid w:val="007A5453"/>
    <w:rsid w:val="007A5E9E"/>
    <w:rsid w:val="007A612C"/>
    <w:rsid w:val="007A623F"/>
    <w:rsid w:val="007A66CD"/>
    <w:rsid w:val="007A6BDA"/>
    <w:rsid w:val="007A7540"/>
    <w:rsid w:val="007A778A"/>
    <w:rsid w:val="007A7DD9"/>
    <w:rsid w:val="007B13D1"/>
    <w:rsid w:val="007B1576"/>
    <w:rsid w:val="007B15CD"/>
    <w:rsid w:val="007B15DF"/>
    <w:rsid w:val="007B20A8"/>
    <w:rsid w:val="007B3066"/>
    <w:rsid w:val="007B323B"/>
    <w:rsid w:val="007B5121"/>
    <w:rsid w:val="007B5900"/>
    <w:rsid w:val="007B5F02"/>
    <w:rsid w:val="007B72FD"/>
    <w:rsid w:val="007B79C3"/>
    <w:rsid w:val="007B7AAB"/>
    <w:rsid w:val="007C0308"/>
    <w:rsid w:val="007C040F"/>
    <w:rsid w:val="007C12C2"/>
    <w:rsid w:val="007C1E5D"/>
    <w:rsid w:val="007C27EA"/>
    <w:rsid w:val="007C284D"/>
    <w:rsid w:val="007C35CD"/>
    <w:rsid w:val="007C383F"/>
    <w:rsid w:val="007C3A2B"/>
    <w:rsid w:val="007C4642"/>
    <w:rsid w:val="007C4C81"/>
    <w:rsid w:val="007C4EC0"/>
    <w:rsid w:val="007C5236"/>
    <w:rsid w:val="007C556D"/>
    <w:rsid w:val="007C5915"/>
    <w:rsid w:val="007C59B6"/>
    <w:rsid w:val="007C676B"/>
    <w:rsid w:val="007C6896"/>
    <w:rsid w:val="007C7DE0"/>
    <w:rsid w:val="007D00A6"/>
    <w:rsid w:val="007D0CC9"/>
    <w:rsid w:val="007D0DB2"/>
    <w:rsid w:val="007D0F04"/>
    <w:rsid w:val="007D14D2"/>
    <w:rsid w:val="007D1893"/>
    <w:rsid w:val="007D2283"/>
    <w:rsid w:val="007D2839"/>
    <w:rsid w:val="007D3305"/>
    <w:rsid w:val="007D3925"/>
    <w:rsid w:val="007D4592"/>
    <w:rsid w:val="007D488C"/>
    <w:rsid w:val="007D514F"/>
    <w:rsid w:val="007D55BA"/>
    <w:rsid w:val="007D596E"/>
    <w:rsid w:val="007D5ECB"/>
    <w:rsid w:val="007D61D1"/>
    <w:rsid w:val="007D6E80"/>
    <w:rsid w:val="007E0208"/>
    <w:rsid w:val="007E07E8"/>
    <w:rsid w:val="007E0F38"/>
    <w:rsid w:val="007E1202"/>
    <w:rsid w:val="007E1453"/>
    <w:rsid w:val="007E2180"/>
    <w:rsid w:val="007E2A25"/>
    <w:rsid w:val="007E331A"/>
    <w:rsid w:val="007E3D91"/>
    <w:rsid w:val="007E3EC1"/>
    <w:rsid w:val="007E4011"/>
    <w:rsid w:val="007E43A6"/>
    <w:rsid w:val="007E4487"/>
    <w:rsid w:val="007E6066"/>
    <w:rsid w:val="007E64C4"/>
    <w:rsid w:val="007E64EC"/>
    <w:rsid w:val="007E6D6C"/>
    <w:rsid w:val="007E7B70"/>
    <w:rsid w:val="007F0AA3"/>
    <w:rsid w:val="007F0AF4"/>
    <w:rsid w:val="007F0DFA"/>
    <w:rsid w:val="007F1516"/>
    <w:rsid w:val="007F17E0"/>
    <w:rsid w:val="007F1C38"/>
    <w:rsid w:val="007F27B8"/>
    <w:rsid w:val="007F27CE"/>
    <w:rsid w:val="007F283E"/>
    <w:rsid w:val="007F2AB5"/>
    <w:rsid w:val="007F2B1F"/>
    <w:rsid w:val="007F2C0D"/>
    <w:rsid w:val="007F410F"/>
    <w:rsid w:val="007F44ED"/>
    <w:rsid w:val="007F4D4F"/>
    <w:rsid w:val="007F5362"/>
    <w:rsid w:val="007F5D56"/>
    <w:rsid w:val="007F6123"/>
    <w:rsid w:val="007F655C"/>
    <w:rsid w:val="007F7AC9"/>
    <w:rsid w:val="007F7BFE"/>
    <w:rsid w:val="008012BB"/>
    <w:rsid w:val="00801CC5"/>
    <w:rsid w:val="00803256"/>
    <w:rsid w:val="00803F13"/>
    <w:rsid w:val="00804037"/>
    <w:rsid w:val="008042ED"/>
    <w:rsid w:val="00805318"/>
    <w:rsid w:val="008056C7"/>
    <w:rsid w:val="008057B6"/>
    <w:rsid w:val="00805875"/>
    <w:rsid w:val="00806136"/>
    <w:rsid w:val="0080665B"/>
    <w:rsid w:val="0080767C"/>
    <w:rsid w:val="0081002E"/>
    <w:rsid w:val="0081019C"/>
    <w:rsid w:val="008102A4"/>
    <w:rsid w:val="00810345"/>
    <w:rsid w:val="00810654"/>
    <w:rsid w:val="00810CF6"/>
    <w:rsid w:val="00811C42"/>
    <w:rsid w:val="00812582"/>
    <w:rsid w:val="00812911"/>
    <w:rsid w:val="00812B7C"/>
    <w:rsid w:val="00813510"/>
    <w:rsid w:val="00813956"/>
    <w:rsid w:val="00813D4B"/>
    <w:rsid w:val="00813F8A"/>
    <w:rsid w:val="0081566D"/>
    <w:rsid w:val="00816BDB"/>
    <w:rsid w:val="00816F10"/>
    <w:rsid w:val="0081734A"/>
    <w:rsid w:val="00817901"/>
    <w:rsid w:val="00817C8E"/>
    <w:rsid w:val="00817CC0"/>
    <w:rsid w:val="008220A3"/>
    <w:rsid w:val="008223CE"/>
    <w:rsid w:val="00823289"/>
    <w:rsid w:val="00823679"/>
    <w:rsid w:val="00823DAE"/>
    <w:rsid w:val="008247B4"/>
    <w:rsid w:val="008249FA"/>
    <w:rsid w:val="00824ED0"/>
    <w:rsid w:val="0082504D"/>
    <w:rsid w:val="008250EC"/>
    <w:rsid w:val="00826397"/>
    <w:rsid w:val="00826757"/>
    <w:rsid w:val="00827A16"/>
    <w:rsid w:val="00827A46"/>
    <w:rsid w:val="00827C53"/>
    <w:rsid w:val="00830B76"/>
    <w:rsid w:val="00831829"/>
    <w:rsid w:val="0083192A"/>
    <w:rsid w:val="0083265B"/>
    <w:rsid w:val="00832843"/>
    <w:rsid w:val="00832E3E"/>
    <w:rsid w:val="00832F72"/>
    <w:rsid w:val="008339B5"/>
    <w:rsid w:val="0083407B"/>
    <w:rsid w:val="008342F8"/>
    <w:rsid w:val="00834429"/>
    <w:rsid w:val="008358B3"/>
    <w:rsid w:val="0083597A"/>
    <w:rsid w:val="00835E8C"/>
    <w:rsid w:val="00836D40"/>
    <w:rsid w:val="00836DE3"/>
    <w:rsid w:val="00837970"/>
    <w:rsid w:val="008379E7"/>
    <w:rsid w:val="00837D43"/>
    <w:rsid w:val="0084128F"/>
    <w:rsid w:val="0084185E"/>
    <w:rsid w:val="0084227C"/>
    <w:rsid w:val="008422D9"/>
    <w:rsid w:val="00842D2B"/>
    <w:rsid w:val="00842DF0"/>
    <w:rsid w:val="00843FCF"/>
    <w:rsid w:val="0084612A"/>
    <w:rsid w:val="008468DB"/>
    <w:rsid w:val="00846B1C"/>
    <w:rsid w:val="00847ACE"/>
    <w:rsid w:val="00850E6B"/>
    <w:rsid w:val="008513FF"/>
    <w:rsid w:val="008519B5"/>
    <w:rsid w:val="00851DAA"/>
    <w:rsid w:val="0085230E"/>
    <w:rsid w:val="00852375"/>
    <w:rsid w:val="00852DB5"/>
    <w:rsid w:val="00853822"/>
    <w:rsid w:val="00854264"/>
    <w:rsid w:val="00854351"/>
    <w:rsid w:val="00855316"/>
    <w:rsid w:val="0085536C"/>
    <w:rsid w:val="00855FD3"/>
    <w:rsid w:val="00857474"/>
    <w:rsid w:val="00857647"/>
    <w:rsid w:val="008579D9"/>
    <w:rsid w:val="00857E1D"/>
    <w:rsid w:val="00861461"/>
    <w:rsid w:val="00861B24"/>
    <w:rsid w:val="00861C48"/>
    <w:rsid w:val="00861EF4"/>
    <w:rsid w:val="0086219F"/>
    <w:rsid w:val="008633BF"/>
    <w:rsid w:val="0086396F"/>
    <w:rsid w:val="00865134"/>
    <w:rsid w:val="00866128"/>
    <w:rsid w:val="008668B6"/>
    <w:rsid w:val="00867444"/>
    <w:rsid w:val="00867BB1"/>
    <w:rsid w:val="0087016A"/>
    <w:rsid w:val="008718A5"/>
    <w:rsid w:val="00872542"/>
    <w:rsid w:val="008725F6"/>
    <w:rsid w:val="00872622"/>
    <w:rsid w:val="00872B57"/>
    <w:rsid w:val="00874405"/>
    <w:rsid w:val="008747EB"/>
    <w:rsid w:val="00875429"/>
    <w:rsid w:val="00875B41"/>
    <w:rsid w:val="008761DC"/>
    <w:rsid w:val="00876E86"/>
    <w:rsid w:val="008801BC"/>
    <w:rsid w:val="0088091B"/>
    <w:rsid w:val="0088098D"/>
    <w:rsid w:val="00880B6F"/>
    <w:rsid w:val="0088292D"/>
    <w:rsid w:val="00882A13"/>
    <w:rsid w:val="00882FC4"/>
    <w:rsid w:val="0088316E"/>
    <w:rsid w:val="008833A0"/>
    <w:rsid w:val="00883A62"/>
    <w:rsid w:val="0088421C"/>
    <w:rsid w:val="008847CB"/>
    <w:rsid w:val="00884B15"/>
    <w:rsid w:val="00885BE9"/>
    <w:rsid w:val="00885C11"/>
    <w:rsid w:val="00885D3D"/>
    <w:rsid w:val="00886083"/>
    <w:rsid w:val="008860B1"/>
    <w:rsid w:val="008869B2"/>
    <w:rsid w:val="00887DB9"/>
    <w:rsid w:val="00887EC3"/>
    <w:rsid w:val="0089033E"/>
    <w:rsid w:val="00890C17"/>
    <w:rsid w:val="00890F6E"/>
    <w:rsid w:val="008911D3"/>
    <w:rsid w:val="00891308"/>
    <w:rsid w:val="0089147E"/>
    <w:rsid w:val="00892056"/>
    <w:rsid w:val="00892F53"/>
    <w:rsid w:val="008931B8"/>
    <w:rsid w:val="0089336C"/>
    <w:rsid w:val="00893759"/>
    <w:rsid w:val="00894252"/>
    <w:rsid w:val="008942F7"/>
    <w:rsid w:val="00894F14"/>
    <w:rsid w:val="00896285"/>
    <w:rsid w:val="00897805"/>
    <w:rsid w:val="008A0E01"/>
    <w:rsid w:val="008A126B"/>
    <w:rsid w:val="008A170D"/>
    <w:rsid w:val="008A176F"/>
    <w:rsid w:val="008A1EDF"/>
    <w:rsid w:val="008A28BD"/>
    <w:rsid w:val="008A2CBF"/>
    <w:rsid w:val="008A34BC"/>
    <w:rsid w:val="008A3696"/>
    <w:rsid w:val="008A3DDA"/>
    <w:rsid w:val="008A3E17"/>
    <w:rsid w:val="008A4638"/>
    <w:rsid w:val="008A564B"/>
    <w:rsid w:val="008A58B2"/>
    <w:rsid w:val="008A5A2F"/>
    <w:rsid w:val="008A5FDB"/>
    <w:rsid w:val="008A6231"/>
    <w:rsid w:val="008A65A5"/>
    <w:rsid w:val="008A6D78"/>
    <w:rsid w:val="008A70F6"/>
    <w:rsid w:val="008A7DA8"/>
    <w:rsid w:val="008B03EE"/>
    <w:rsid w:val="008B0C10"/>
    <w:rsid w:val="008B197E"/>
    <w:rsid w:val="008B20D9"/>
    <w:rsid w:val="008B24E4"/>
    <w:rsid w:val="008B26A2"/>
    <w:rsid w:val="008B2974"/>
    <w:rsid w:val="008B2F23"/>
    <w:rsid w:val="008B3468"/>
    <w:rsid w:val="008B37D4"/>
    <w:rsid w:val="008B4E89"/>
    <w:rsid w:val="008B4FAA"/>
    <w:rsid w:val="008B581A"/>
    <w:rsid w:val="008B5B37"/>
    <w:rsid w:val="008B62D8"/>
    <w:rsid w:val="008B71DD"/>
    <w:rsid w:val="008B7D59"/>
    <w:rsid w:val="008B7F77"/>
    <w:rsid w:val="008C0904"/>
    <w:rsid w:val="008C14FC"/>
    <w:rsid w:val="008C194A"/>
    <w:rsid w:val="008C210E"/>
    <w:rsid w:val="008C2E40"/>
    <w:rsid w:val="008C2E67"/>
    <w:rsid w:val="008C2F16"/>
    <w:rsid w:val="008C36B1"/>
    <w:rsid w:val="008C4103"/>
    <w:rsid w:val="008C44A5"/>
    <w:rsid w:val="008C49C6"/>
    <w:rsid w:val="008C4F1A"/>
    <w:rsid w:val="008C510F"/>
    <w:rsid w:val="008C64DF"/>
    <w:rsid w:val="008C7063"/>
    <w:rsid w:val="008C7085"/>
    <w:rsid w:val="008C7D72"/>
    <w:rsid w:val="008D0EBA"/>
    <w:rsid w:val="008D1286"/>
    <w:rsid w:val="008D1424"/>
    <w:rsid w:val="008D1CA2"/>
    <w:rsid w:val="008D21A7"/>
    <w:rsid w:val="008D2B75"/>
    <w:rsid w:val="008D3D1F"/>
    <w:rsid w:val="008D3EEA"/>
    <w:rsid w:val="008D4227"/>
    <w:rsid w:val="008D45A4"/>
    <w:rsid w:val="008D482B"/>
    <w:rsid w:val="008D49D2"/>
    <w:rsid w:val="008D52BA"/>
    <w:rsid w:val="008D55B1"/>
    <w:rsid w:val="008D59D5"/>
    <w:rsid w:val="008D5AC9"/>
    <w:rsid w:val="008D5AE6"/>
    <w:rsid w:val="008D79BC"/>
    <w:rsid w:val="008D7BED"/>
    <w:rsid w:val="008D7FA9"/>
    <w:rsid w:val="008E0992"/>
    <w:rsid w:val="008E0A37"/>
    <w:rsid w:val="008E1002"/>
    <w:rsid w:val="008E12D8"/>
    <w:rsid w:val="008E14AF"/>
    <w:rsid w:val="008E18A9"/>
    <w:rsid w:val="008E1A17"/>
    <w:rsid w:val="008E1CFB"/>
    <w:rsid w:val="008E1F38"/>
    <w:rsid w:val="008E258A"/>
    <w:rsid w:val="008E28F8"/>
    <w:rsid w:val="008E389F"/>
    <w:rsid w:val="008E3CAB"/>
    <w:rsid w:val="008E4909"/>
    <w:rsid w:val="008E4B9A"/>
    <w:rsid w:val="008E4BE7"/>
    <w:rsid w:val="008E4BE8"/>
    <w:rsid w:val="008E5217"/>
    <w:rsid w:val="008E5C93"/>
    <w:rsid w:val="008E6802"/>
    <w:rsid w:val="008F0D83"/>
    <w:rsid w:val="008F1558"/>
    <w:rsid w:val="008F1793"/>
    <w:rsid w:val="008F1833"/>
    <w:rsid w:val="008F2014"/>
    <w:rsid w:val="008F381B"/>
    <w:rsid w:val="008F5AB2"/>
    <w:rsid w:val="008F60C2"/>
    <w:rsid w:val="008F6460"/>
    <w:rsid w:val="008F6718"/>
    <w:rsid w:val="008F7016"/>
    <w:rsid w:val="008F70DF"/>
    <w:rsid w:val="008F710D"/>
    <w:rsid w:val="008F7AE7"/>
    <w:rsid w:val="009000E4"/>
    <w:rsid w:val="00900110"/>
    <w:rsid w:val="009001F3"/>
    <w:rsid w:val="009006B5"/>
    <w:rsid w:val="009006C2"/>
    <w:rsid w:val="009008F0"/>
    <w:rsid w:val="00900B56"/>
    <w:rsid w:val="00901537"/>
    <w:rsid w:val="00901674"/>
    <w:rsid w:val="009033C1"/>
    <w:rsid w:val="00903A7F"/>
    <w:rsid w:val="0090406D"/>
    <w:rsid w:val="00904233"/>
    <w:rsid w:val="00904272"/>
    <w:rsid w:val="00904A92"/>
    <w:rsid w:val="009055A3"/>
    <w:rsid w:val="009059D8"/>
    <w:rsid w:val="00906711"/>
    <w:rsid w:val="00906FF4"/>
    <w:rsid w:val="0091014B"/>
    <w:rsid w:val="009109CF"/>
    <w:rsid w:val="00910B14"/>
    <w:rsid w:val="00913008"/>
    <w:rsid w:val="00913940"/>
    <w:rsid w:val="00913DAE"/>
    <w:rsid w:val="009146EA"/>
    <w:rsid w:val="00914714"/>
    <w:rsid w:val="00914C9F"/>
    <w:rsid w:val="00915C2A"/>
    <w:rsid w:val="00916B16"/>
    <w:rsid w:val="00916F09"/>
    <w:rsid w:val="00917617"/>
    <w:rsid w:val="00920E1C"/>
    <w:rsid w:val="00921D74"/>
    <w:rsid w:val="00921FFE"/>
    <w:rsid w:val="00922210"/>
    <w:rsid w:val="00922264"/>
    <w:rsid w:val="009235E0"/>
    <w:rsid w:val="00923A56"/>
    <w:rsid w:val="00924071"/>
    <w:rsid w:val="0092431A"/>
    <w:rsid w:val="009245BB"/>
    <w:rsid w:val="00924828"/>
    <w:rsid w:val="00924846"/>
    <w:rsid w:val="00924C09"/>
    <w:rsid w:val="0092539C"/>
    <w:rsid w:val="009261FF"/>
    <w:rsid w:val="00926314"/>
    <w:rsid w:val="00927001"/>
    <w:rsid w:val="009275A3"/>
    <w:rsid w:val="00930422"/>
    <w:rsid w:val="00930F2A"/>
    <w:rsid w:val="00931283"/>
    <w:rsid w:val="009318D5"/>
    <w:rsid w:val="009319BB"/>
    <w:rsid w:val="009319C3"/>
    <w:rsid w:val="009320AD"/>
    <w:rsid w:val="009320AF"/>
    <w:rsid w:val="00932589"/>
    <w:rsid w:val="00932623"/>
    <w:rsid w:val="0093299F"/>
    <w:rsid w:val="00932F14"/>
    <w:rsid w:val="009331F9"/>
    <w:rsid w:val="0093374A"/>
    <w:rsid w:val="00933914"/>
    <w:rsid w:val="00933E14"/>
    <w:rsid w:val="00934126"/>
    <w:rsid w:val="00935A2E"/>
    <w:rsid w:val="009363BE"/>
    <w:rsid w:val="00936937"/>
    <w:rsid w:val="00936DED"/>
    <w:rsid w:val="0093775E"/>
    <w:rsid w:val="00937C54"/>
    <w:rsid w:val="00940162"/>
    <w:rsid w:val="00940E04"/>
    <w:rsid w:val="00941282"/>
    <w:rsid w:val="00942718"/>
    <w:rsid w:val="00942F6D"/>
    <w:rsid w:val="009438D8"/>
    <w:rsid w:val="00943AE6"/>
    <w:rsid w:val="00943D9C"/>
    <w:rsid w:val="00944715"/>
    <w:rsid w:val="009450F4"/>
    <w:rsid w:val="0094615F"/>
    <w:rsid w:val="00946A4D"/>
    <w:rsid w:val="009470CD"/>
    <w:rsid w:val="00947479"/>
    <w:rsid w:val="00947F26"/>
    <w:rsid w:val="009501CE"/>
    <w:rsid w:val="00950E33"/>
    <w:rsid w:val="0095159A"/>
    <w:rsid w:val="00951B5D"/>
    <w:rsid w:val="009520F9"/>
    <w:rsid w:val="00952109"/>
    <w:rsid w:val="009529B5"/>
    <w:rsid w:val="00952B03"/>
    <w:rsid w:val="00953425"/>
    <w:rsid w:val="00953DEF"/>
    <w:rsid w:val="00955B7C"/>
    <w:rsid w:val="009567A9"/>
    <w:rsid w:val="009575BC"/>
    <w:rsid w:val="0096075E"/>
    <w:rsid w:val="00960EF0"/>
    <w:rsid w:val="009613ED"/>
    <w:rsid w:val="0096153C"/>
    <w:rsid w:val="0096164B"/>
    <w:rsid w:val="009616D1"/>
    <w:rsid w:val="0096272E"/>
    <w:rsid w:val="00962BB8"/>
    <w:rsid w:val="00962F0E"/>
    <w:rsid w:val="0096305D"/>
    <w:rsid w:val="009637F5"/>
    <w:rsid w:val="00963893"/>
    <w:rsid w:val="00963B9D"/>
    <w:rsid w:val="00964571"/>
    <w:rsid w:val="0096466C"/>
    <w:rsid w:val="00964EAE"/>
    <w:rsid w:val="00965022"/>
    <w:rsid w:val="00965133"/>
    <w:rsid w:val="00965307"/>
    <w:rsid w:val="00965C86"/>
    <w:rsid w:val="00966653"/>
    <w:rsid w:val="009669E5"/>
    <w:rsid w:val="00966DED"/>
    <w:rsid w:val="00967279"/>
    <w:rsid w:val="00967959"/>
    <w:rsid w:val="00970C9F"/>
    <w:rsid w:val="00971C5E"/>
    <w:rsid w:val="00972532"/>
    <w:rsid w:val="00972630"/>
    <w:rsid w:val="009727BA"/>
    <w:rsid w:val="00972D34"/>
    <w:rsid w:val="00972D69"/>
    <w:rsid w:val="00973B44"/>
    <w:rsid w:val="00973D79"/>
    <w:rsid w:val="00973DDA"/>
    <w:rsid w:val="00973E96"/>
    <w:rsid w:val="0097558A"/>
    <w:rsid w:val="009763FF"/>
    <w:rsid w:val="00976542"/>
    <w:rsid w:val="00976571"/>
    <w:rsid w:val="009767E5"/>
    <w:rsid w:val="00976E2F"/>
    <w:rsid w:val="00976F89"/>
    <w:rsid w:val="00977005"/>
    <w:rsid w:val="00977BE1"/>
    <w:rsid w:val="00977E61"/>
    <w:rsid w:val="009806CC"/>
    <w:rsid w:val="009807F5"/>
    <w:rsid w:val="00980980"/>
    <w:rsid w:val="00980CFE"/>
    <w:rsid w:val="00980FE8"/>
    <w:rsid w:val="00981AE1"/>
    <w:rsid w:val="009823C6"/>
    <w:rsid w:val="0098267D"/>
    <w:rsid w:val="009829B0"/>
    <w:rsid w:val="00983453"/>
    <w:rsid w:val="0098434B"/>
    <w:rsid w:val="0098436F"/>
    <w:rsid w:val="009843D9"/>
    <w:rsid w:val="00985713"/>
    <w:rsid w:val="00985EEE"/>
    <w:rsid w:val="0098658C"/>
    <w:rsid w:val="00986615"/>
    <w:rsid w:val="00986845"/>
    <w:rsid w:val="00986F1C"/>
    <w:rsid w:val="009876CB"/>
    <w:rsid w:val="00990230"/>
    <w:rsid w:val="00990FD6"/>
    <w:rsid w:val="00991861"/>
    <w:rsid w:val="009922A6"/>
    <w:rsid w:val="00992A94"/>
    <w:rsid w:val="00992BF5"/>
    <w:rsid w:val="00993630"/>
    <w:rsid w:val="00993D07"/>
    <w:rsid w:val="00993DAB"/>
    <w:rsid w:val="00993FDF"/>
    <w:rsid w:val="00994021"/>
    <w:rsid w:val="009947B2"/>
    <w:rsid w:val="00995A2D"/>
    <w:rsid w:val="00995D84"/>
    <w:rsid w:val="009966FE"/>
    <w:rsid w:val="00996B06"/>
    <w:rsid w:val="00997016"/>
    <w:rsid w:val="009971EF"/>
    <w:rsid w:val="009A003B"/>
    <w:rsid w:val="009A05BD"/>
    <w:rsid w:val="009A06C8"/>
    <w:rsid w:val="009A0DF6"/>
    <w:rsid w:val="009A1C72"/>
    <w:rsid w:val="009A25E3"/>
    <w:rsid w:val="009A290C"/>
    <w:rsid w:val="009A2B6C"/>
    <w:rsid w:val="009A3D15"/>
    <w:rsid w:val="009A3D40"/>
    <w:rsid w:val="009A468B"/>
    <w:rsid w:val="009A570E"/>
    <w:rsid w:val="009A6261"/>
    <w:rsid w:val="009A6CE7"/>
    <w:rsid w:val="009A6DD3"/>
    <w:rsid w:val="009A701B"/>
    <w:rsid w:val="009A712E"/>
    <w:rsid w:val="009A77CE"/>
    <w:rsid w:val="009A7DC1"/>
    <w:rsid w:val="009B0144"/>
    <w:rsid w:val="009B145F"/>
    <w:rsid w:val="009B282D"/>
    <w:rsid w:val="009B3715"/>
    <w:rsid w:val="009B3A53"/>
    <w:rsid w:val="009B40F9"/>
    <w:rsid w:val="009B5635"/>
    <w:rsid w:val="009B5AF4"/>
    <w:rsid w:val="009B6551"/>
    <w:rsid w:val="009B6A3E"/>
    <w:rsid w:val="009B789E"/>
    <w:rsid w:val="009C18A0"/>
    <w:rsid w:val="009C1BB6"/>
    <w:rsid w:val="009C1CBD"/>
    <w:rsid w:val="009C208E"/>
    <w:rsid w:val="009C2993"/>
    <w:rsid w:val="009C2AC9"/>
    <w:rsid w:val="009C32EE"/>
    <w:rsid w:val="009C4349"/>
    <w:rsid w:val="009C4E2D"/>
    <w:rsid w:val="009C54E7"/>
    <w:rsid w:val="009C6061"/>
    <w:rsid w:val="009C621A"/>
    <w:rsid w:val="009C760F"/>
    <w:rsid w:val="009C7672"/>
    <w:rsid w:val="009D0257"/>
    <w:rsid w:val="009D0E40"/>
    <w:rsid w:val="009D10BB"/>
    <w:rsid w:val="009D11C7"/>
    <w:rsid w:val="009D14DF"/>
    <w:rsid w:val="009D1C07"/>
    <w:rsid w:val="009D1F0C"/>
    <w:rsid w:val="009D20EF"/>
    <w:rsid w:val="009D2524"/>
    <w:rsid w:val="009D2888"/>
    <w:rsid w:val="009D31BB"/>
    <w:rsid w:val="009D3FE8"/>
    <w:rsid w:val="009D425D"/>
    <w:rsid w:val="009D442F"/>
    <w:rsid w:val="009D4627"/>
    <w:rsid w:val="009D497D"/>
    <w:rsid w:val="009D4EF1"/>
    <w:rsid w:val="009D52A3"/>
    <w:rsid w:val="009D54EC"/>
    <w:rsid w:val="009D5CF7"/>
    <w:rsid w:val="009D607B"/>
    <w:rsid w:val="009D7B59"/>
    <w:rsid w:val="009D7DAF"/>
    <w:rsid w:val="009E0ACF"/>
    <w:rsid w:val="009E0B14"/>
    <w:rsid w:val="009E0CF3"/>
    <w:rsid w:val="009E15EA"/>
    <w:rsid w:val="009E1E6C"/>
    <w:rsid w:val="009E21CB"/>
    <w:rsid w:val="009E220A"/>
    <w:rsid w:val="009E41F1"/>
    <w:rsid w:val="009E4BDF"/>
    <w:rsid w:val="009E5358"/>
    <w:rsid w:val="009E53DD"/>
    <w:rsid w:val="009E58AA"/>
    <w:rsid w:val="009E5D46"/>
    <w:rsid w:val="009E5E61"/>
    <w:rsid w:val="009E601B"/>
    <w:rsid w:val="009E609B"/>
    <w:rsid w:val="009E62D8"/>
    <w:rsid w:val="009E6A27"/>
    <w:rsid w:val="009E6F9E"/>
    <w:rsid w:val="009E6FB1"/>
    <w:rsid w:val="009E75CD"/>
    <w:rsid w:val="009F1172"/>
    <w:rsid w:val="009F20DE"/>
    <w:rsid w:val="009F2186"/>
    <w:rsid w:val="009F2726"/>
    <w:rsid w:val="009F3BCB"/>
    <w:rsid w:val="009F4753"/>
    <w:rsid w:val="009F5D94"/>
    <w:rsid w:val="009F6D39"/>
    <w:rsid w:val="00A00755"/>
    <w:rsid w:val="00A0086D"/>
    <w:rsid w:val="00A01922"/>
    <w:rsid w:val="00A01E92"/>
    <w:rsid w:val="00A02005"/>
    <w:rsid w:val="00A020AA"/>
    <w:rsid w:val="00A02998"/>
    <w:rsid w:val="00A037A0"/>
    <w:rsid w:val="00A038B4"/>
    <w:rsid w:val="00A03C43"/>
    <w:rsid w:val="00A04B02"/>
    <w:rsid w:val="00A04C93"/>
    <w:rsid w:val="00A04CD4"/>
    <w:rsid w:val="00A04D2E"/>
    <w:rsid w:val="00A04E8D"/>
    <w:rsid w:val="00A051C1"/>
    <w:rsid w:val="00A0543E"/>
    <w:rsid w:val="00A069D1"/>
    <w:rsid w:val="00A06B29"/>
    <w:rsid w:val="00A06B2F"/>
    <w:rsid w:val="00A103C4"/>
    <w:rsid w:val="00A106C2"/>
    <w:rsid w:val="00A10F9D"/>
    <w:rsid w:val="00A11194"/>
    <w:rsid w:val="00A11921"/>
    <w:rsid w:val="00A12A6C"/>
    <w:rsid w:val="00A12B68"/>
    <w:rsid w:val="00A13411"/>
    <w:rsid w:val="00A13556"/>
    <w:rsid w:val="00A13FE2"/>
    <w:rsid w:val="00A140EB"/>
    <w:rsid w:val="00A14D8F"/>
    <w:rsid w:val="00A150F9"/>
    <w:rsid w:val="00A1529C"/>
    <w:rsid w:val="00A1548B"/>
    <w:rsid w:val="00A15AE6"/>
    <w:rsid w:val="00A15AF8"/>
    <w:rsid w:val="00A1620F"/>
    <w:rsid w:val="00A163AB"/>
    <w:rsid w:val="00A1791F"/>
    <w:rsid w:val="00A202FA"/>
    <w:rsid w:val="00A209BA"/>
    <w:rsid w:val="00A21742"/>
    <w:rsid w:val="00A21A58"/>
    <w:rsid w:val="00A22725"/>
    <w:rsid w:val="00A2286A"/>
    <w:rsid w:val="00A23587"/>
    <w:rsid w:val="00A241AA"/>
    <w:rsid w:val="00A2423E"/>
    <w:rsid w:val="00A242F4"/>
    <w:rsid w:val="00A2457F"/>
    <w:rsid w:val="00A25F6E"/>
    <w:rsid w:val="00A2626C"/>
    <w:rsid w:val="00A30147"/>
    <w:rsid w:val="00A31126"/>
    <w:rsid w:val="00A311F1"/>
    <w:rsid w:val="00A31523"/>
    <w:rsid w:val="00A31DC4"/>
    <w:rsid w:val="00A31E1F"/>
    <w:rsid w:val="00A31F6A"/>
    <w:rsid w:val="00A3262C"/>
    <w:rsid w:val="00A3297A"/>
    <w:rsid w:val="00A32E03"/>
    <w:rsid w:val="00A338FD"/>
    <w:rsid w:val="00A33943"/>
    <w:rsid w:val="00A34D52"/>
    <w:rsid w:val="00A352DD"/>
    <w:rsid w:val="00A35D10"/>
    <w:rsid w:val="00A360F9"/>
    <w:rsid w:val="00A3615C"/>
    <w:rsid w:val="00A37950"/>
    <w:rsid w:val="00A40053"/>
    <w:rsid w:val="00A4008B"/>
    <w:rsid w:val="00A40D30"/>
    <w:rsid w:val="00A40FA3"/>
    <w:rsid w:val="00A414D1"/>
    <w:rsid w:val="00A41852"/>
    <w:rsid w:val="00A4288C"/>
    <w:rsid w:val="00A42A8E"/>
    <w:rsid w:val="00A42F75"/>
    <w:rsid w:val="00A430BC"/>
    <w:rsid w:val="00A433CA"/>
    <w:rsid w:val="00A43FBC"/>
    <w:rsid w:val="00A4497A"/>
    <w:rsid w:val="00A45354"/>
    <w:rsid w:val="00A4583C"/>
    <w:rsid w:val="00A4584F"/>
    <w:rsid w:val="00A461FA"/>
    <w:rsid w:val="00A4669C"/>
    <w:rsid w:val="00A46A56"/>
    <w:rsid w:val="00A47B56"/>
    <w:rsid w:val="00A5013D"/>
    <w:rsid w:val="00A50167"/>
    <w:rsid w:val="00A50F4B"/>
    <w:rsid w:val="00A517A2"/>
    <w:rsid w:val="00A51E13"/>
    <w:rsid w:val="00A52726"/>
    <w:rsid w:val="00A52E64"/>
    <w:rsid w:val="00A55420"/>
    <w:rsid w:val="00A55A01"/>
    <w:rsid w:val="00A55BA7"/>
    <w:rsid w:val="00A55CFD"/>
    <w:rsid w:val="00A56A89"/>
    <w:rsid w:val="00A57858"/>
    <w:rsid w:val="00A57993"/>
    <w:rsid w:val="00A57BA9"/>
    <w:rsid w:val="00A600BD"/>
    <w:rsid w:val="00A60455"/>
    <w:rsid w:val="00A617D3"/>
    <w:rsid w:val="00A61B7B"/>
    <w:rsid w:val="00A61EBB"/>
    <w:rsid w:val="00A62FEA"/>
    <w:rsid w:val="00A63304"/>
    <w:rsid w:val="00A63C3C"/>
    <w:rsid w:val="00A63D5F"/>
    <w:rsid w:val="00A64403"/>
    <w:rsid w:val="00A64715"/>
    <w:rsid w:val="00A64B23"/>
    <w:rsid w:val="00A65561"/>
    <w:rsid w:val="00A663C8"/>
    <w:rsid w:val="00A666B6"/>
    <w:rsid w:val="00A66863"/>
    <w:rsid w:val="00A70761"/>
    <w:rsid w:val="00A70B68"/>
    <w:rsid w:val="00A70D4E"/>
    <w:rsid w:val="00A712F3"/>
    <w:rsid w:val="00A716F8"/>
    <w:rsid w:val="00A71725"/>
    <w:rsid w:val="00A71ED9"/>
    <w:rsid w:val="00A73187"/>
    <w:rsid w:val="00A738B7"/>
    <w:rsid w:val="00A747FF"/>
    <w:rsid w:val="00A74899"/>
    <w:rsid w:val="00A749D0"/>
    <w:rsid w:val="00A74C13"/>
    <w:rsid w:val="00A75A43"/>
    <w:rsid w:val="00A76A26"/>
    <w:rsid w:val="00A773A4"/>
    <w:rsid w:val="00A7745D"/>
    <w:rsid w:val="00A80F10"/>
    <w:rsid w:val="00A811E9"/>
    <w:rsid w:val="00A813E4"/>
    <w:rsid w:val="00A817D3"/>
    <w:rsid w:val="00A82689"/>
    <w:rsid w:val="00A8285A"/>
    <w:rsid w:val="00A82E52"/>
    <w:rsid w:val="00A82F4C"/>
    <w:rsid w:val="00A8419D"/>
    <w:rsid w:val="00A84882"/>
    <w:rsid w:val="00A84D01"/>
    <w:rsid w:val="00A84D32"/>
    <w:rsid w:val="00A84E9A"/>
    <w:rsid w:val="00A8533D"/>
    <w:rsid w:val="00A85408"/>
    <w:rsid w:val="00A85643"/>
    <w:rsid w:val="00A85F48"/>
    <w:rsid w:val="00A85FE8"/>
    <w:rsid w:val="00A86402"/>
    <w:rsid w:val="00A86CB0"/>
    <w:rsid w:val="00A870FE"/>
    <w:rsid w:val="00A876FC"/>
    <w:rsid w:val="00A8770F"/>
    <w:rsid w:val="00A878A3"/>
    <w:rsid w:val="00A90976"/>
    <w:rsid w:val="00A90BFD"/>
    <w:rsid w:val="00A90FCB"/>
    <w:rsid w:val="00A913CF"/>
    <w:rsid w:val="00A91567"/>
    <w:rsid w:val="00A91AAB"/>
    <w:rsid w:val="00A91BC3"/>
    <w:rsid w:val="00A91D28"/>
    <w:rsid w:val="00A922B6"/>
    <w:rsid w:val="00A934BB"/>
    <w:rsid w:val="00A9381A"/>
    <w:rsid w:val="00A938A1"/>
    <w:rsid w:val="00A9392F"/>
    <w:rsid w:val="00A9507F"/>
    <w:rsid w:val="00A95364"/>
    <w:rsid w:val="00A9542E"/>
    <w:rsid w:val="00A95552"/>
    <w:rsid w:val="00A95770"/>
    <w:rsid w:val="00A95AC0"/>
    <w:rsid w:val="00A95F9B"/>
    <w:rsid w:val="00A9703D"/>
    <w:rsid w:val="00A97234"/>
    <w:rsid w:val="00A973CD"/>
    <w:rsid w:val="00AA0479"/>
    <w:rsid w:val="00AA0704"/>
    <w:rsid w:val="00AA0911"/>
    <w:rsid w:val="00AA19A5"/>
    <w:rsid w:val="00AA1ECE"/>
    <w:rsid w:val="00AA2744"/>
    <w:rsid w:val="00AA2B15"/>
    <w:rsid w:val="00AA2E6B"/>
    <w:rsid w:val="00AA39CB"/>
    <w:rsid w:val="00AA4ADD"/>
    <w:rsid w:val="00AA4D48"/>
    <w:rsid w:val="00AA64F4"/>
    <w:rsid w:val="00AA6A27"/>
    <w:rsid w:val="00AA700E"/>
    <w:rsid w:val="00AA70BE"/>
    <w:rsid w:val="00AA7277"/>
    <w:rsid w:val="00AA73F5"/>
    <w:rsid w:val="00AA76C6"/>
    <w:rsid w:val="00AB02A1"/>
    <w:rsid w:val="00AB089E"/>
    <w:rsid w:val="00AB1F15"/>
    <w:rsid w:val="00AB20F5"/>
    <w:rsid w:val="00AB217E"/>
    <w:rsid w:val="00AB247E"/>
    <w:rsid w:val="00AB25B1"/>
    <w:rsid w:val="00AB28B9"/>
    <w:rsid w:val="00AB2B6D"/>
    <w:rsid w:val="00AB2E64"/>
    <w:rsid w:val="00AB309A"/>
    <w:rsid w:val="00AB32D3"/>
    <w:rsid w:val="00AB5011"/>
    <w:rsid w:val="00AB521B"/>
    <w:rsid w:val="00AB6588"/>
    <w:rsid w:val="00AB6635"/>
    <w:rsid w:val="00AB7016"/>
    <w:rsid w:val="00AB7351"/>
    <w:rsid w:val="00AB758D"/>
    <w:rsid w:val="00AB7A0F"/>
    <w:rsid w:val="00AB7EDF"/>
    <w:rsid w:val="00AC03D7"/>
    <w:rsid w:val="00AC24B2"/>
    <w:rsid w:val="00AC29F3"/>
    <w:rsid w:val="00AC32EC"/>
    <w:rsid w:val="00AC333B"/>
    <w:rsid w:val="00AC36D6"/>
    <w:rsid w:val="00AC3AB0"/>
    <w:rsid w:val="00AC3EBC"/>
    <w:rsid w:val="00AC446F"/>
    <w:rsid w:val="00AC4648"/>
    <w:rsid w:val="00AC496E"/>
    <w:rsid w:val="00AC4F49"/>
    <w:rsid w:val="00AD006D"/>
    <w:rsid w:val="00AD09FA"/>
    <w:rsid w:val="00AD0BF2"/>
    <w:rsid w:val="00AD0C30"/>
    <w:rsid w:val="00AD12E4"/>
    <w:rsid w:val="00AD20F4"/>
    <w:rsid w:val="00AD246D"/>
    <w:rsid w:val="00AD26C9"/>
    <w:rsid w:val="00AD2EB3"/>
    <w:rsid w:val="00AD3089"/>
    <w:rsid w:val="00AD41ED"/>
    <w:rsid w:val="00AD4F19"/>
    <w:rsid w:val="00AD516D"/>
    <w:rsid w:val="00AD6328"/>
    <w:rsid w:val="00AD67CB"/>
    <w:rsid w:val="00AD70FE"/>
    <w:rsid w:val="00AD7DEC"/>
    <w:rsid w:val="00AD7E9D"/>
    <w:rsid w:val="00AE083D"/>
    <w:rsid w:val="00AE0EB9"/>
    <w:rsid w:val="00AE1BAE"/>
    <w:rsid w:val="00AE1F89"/>
    <w:rsid w:val="00AE2264"/>
    <w:rsid w:val="00AE29C6"/>
    <w:rsid w:val="00AE2D61"/>
    <w:rsid w:val="00AE33C8"/>
    <w:rsid w:val="00AE3DD2"/>
    <w:rsid w:val="00AE3E0B"/>
    <w:rsid w:val="00AE4767"/>
    <w:rsid w:val="00AE495A"/>
    <w:rsid w:val="00AE4BA0"/>
    <w:rsid w:val="00AE4CBB"/>
    <w:rsid w:val="00AE4E9F"/>
    <w:rsid w:val="00AE5596"/>
    <w:rsid w:val="00AE5622"/>
    <w:rsid w:val="00AE5AE4"/>
    <w:rsid w:val="00AE6491"/>
    <w:rsid w:val="00AE722D"/>
    <w:rsid w:val="00AE756B"/>
    <w:rsid w:val="00AE76E6"/>
    <w:rsid w:val="00AE77F9"/>
    <w:rsid w:val="00AE7ABC"/>
    <w:rsid w:val="00AE7D26"/>
    <w:rsid w:val="00AE7D64"/>
    <w:rsid w:val="00AF0C76"/>
    <w:rsid w:val="00AF0E4A"/>
    <w:rsid w:val="00AF197B"/>
    <w:rsid w:val="00AF211B"/>
    <w:rsid w:val="00AF2A6C"/>
    <w:rsid w:val="00AF2DC3"/>
    <w:rsid w:val="00AF3282"/>
    <w:rsid w:val="00AF338C"/>
    <w:rsid w:val="00AF354F"/>
    <w:rsid w:val="00AF3CAA"/>
    <w:rsid w:val="00AF4E4B"/>
    <w:rsid w:val="00AF4FD6"/>
    <w:rsid w:val="00AF5965"/>
    <w:rsid w:val="00AF615F"/>
    <w:rsid w:val="00AF6BFD"/>
    <w:rsid w:val="00AF70F9"/>
    <w:rsid w:val="00AF7C9C"/>
    <w:rsid w:val="00B002C2"/>
    <w:rsid w:val="00B004DB"/>
    <w:rsid w:val="00B01162"/>
    <w:rsid w:val="00B022A0"/>
    <w:rsid w:val="00B0348A"/>
    <w:rsid w:val="00B0464F"/>
    <w:rsid w:val="00B04718"/>
    <w:rsid w:val="00B0508C"/>
    <w:rsid w:val="00B056A2"/>
    <w:rsid w:val="00B057AE"/>
    <w:rsid w:val="00B06017"/>
    <w:rsid w:val="00B064C5"/>
    <w:rsid w:val="00B065CF"/>
    <w:rsid w:val="00B0678D"/>
    <w:rsid w:val="00B06DE8"/>
    <w:rsid w:val="00B07421"/>
    <w:rsid w:val="00B1171C"/>
    <w:rsid w:val="00B120DA"/>
    <w:rsid w:val="00B1225A"/>
    <w:rsid w:val="00B125BA"/>
    <w:rsid w:val="00B125C0"/>
    <w:rsid w:val="00B125E3"/>
    <w:rsid w:val="00B126BC"/>
    <w:rsid w:val="00B1276E"/>
    <w:rsid w:val="00B12F52"/>
    <w:rsid w:val="00B147CC"/>
    <w:rsid w:val="00B148F1"/>
    <w:rsid w:val="00B149AD"/>
    <w:rsid w:val="00B149F0"/>
    <w:rsid w:val="00B1613E"/>
    <w:rsid w:val="00B170CD"/>
    <w:rsid w:val="00B1756C"/>
    <w:rsid w:val="00B20036"/>
    <w:rsid w:val="00B200BF"/>
    <w:rsid w:val="00B208EC"/>
    <w:rsid w:val="00B20A71"/>
    <w:rsid w:val="00B20A81"/>
    <w:rsid w:val="00B20C99"/>
    <w:rsid w:val="00B21D55"/>
    <w:rsid w:val="00B22308"/>
    <w:rsid w:val="00B22426"/>
    <w:rsid w:val="00B2399E"/>
    <w:rsid w:val="00B23D19"/>
    <w:rsid w:val="00B259F9"/>
    <w:rsid w:val="00B25AD9"/>
    <w:rsid w:val="00B2663F"/>
    <w:rsid w:val="00B26D8C"/>
    <w:rsid w:val="00B27E83"/>
    <w:rsid w:val="00B30047"/>
    <w:rsid w:val="00B30B91"/>
    <w:rsid w:val="00B31AE0"/>
    <w:rsid w:val="00B33B6A"/>
    <w:rsid w:val="00B3500D"/>
    <w:rsid w:val="00B351C4"/>
    <w:rsid w:val="00B35407"/>
    <w:rsid w:val="00B35F08"/>
    <w:rsid w:val="00B36023"/>
    <w:rsid w:val="00B3667E"/>
    <w:rsid w:val="00B36AD0"/>
    <w:rsid w:val="00B36AEA"/>
    <w:rsid w:val="00B37348"/>
    <w:rsid w:val="00B37CD4"/>
    <w:rsid w:val="00B40958"/>
    <w:rsid w:val="00B40D08"/>
    <w:rsid w:val="00B40D2D"/>
    <w:rsid w:val="00B411B3"/>
    <w:rsid w:val="00B41FE7"/>
    <w:rsid w:val="00B4214E"/>
    <w:rsid w:val="00B427CC"/>
    <w:rsid w:val="00B42A85"/>
    <w:rsid w:val="00B42CF9"/>
    <w:rsid w:val="00B43645"/>
    <w:rsid w:val="00B438C6"/>
    <w:rsid w:val="00B43C60"/>
    <w:rsid w:val="00B442C2"/>
    <w:rsid w:val="00B444B2"/>
    <w:rsid w:val="00B445DB"/>
    <w:rsid w:val="00B445EF"/>
    <w:rsid w:val="00B44AC9"/>
    <w:rsid w:val="00B45544"/>
    <w:rsid w:val="00B46A66"/>
    <w:rsid w:val="00B472C5"/>
    <w:rsid w:val="00B47997"/>
    <w:rsid w:val="00B509AF"/>
    <w:rsid w:val="00B50E26"/>
    <w:rsid w:val="00B51407"/>
    <w:rsid w:val="00B514E4"/>
    <w:rsid w:val="00B51A80"/>
    <w:rsid w:val="00B528AA"/>
    <w:rsid w:val="00B52E89"/>
    <w:rsid w:val="00B532B9"/>
    <w:rsid w:val="00B533EA"/>
    <w:rsid w:val="00B535D8"/>
    <w:rsid w:val="00B53949"/>
    <w:rsid w:val="00B539AF"/>
    <w:rsid w:val="00B55B60"/>
    <w:rsid w:val="00B563E6"/>
    <w:rsid w:val="00B56973"/>
    <w:rsid w:val="00B5721D"/>
    <w:rsid w:val="00B57384"/>
    <w:rsid w:val="00B574B5"/>
    <w:rsid w:val="00B576CC"/>
    <w:rsid w:val="00B6025B"/>
    <w:rsid w:val="00B6105F"/>
    <w:rsid w:val="00B61400"/>
    <w:rsid w:val="00B6202F"/>
    <w:rsid w:val="00B6296C"/>
    <w:rsid w:val="00B62FF8"/>
    <w:rsid w:val="00B6301A"/>
    <w:rsid w:val="00B6337B"/>
    <w:rsid w:val="00B63652"/>
    <w:rsid w:val="00B6446F"/>
    <w:rsid w:val="00B64B1B"/>
    <w:rsid w:val="00B651D0"/>
    <w:rsid w:val="00B65500"/>
    <w:rsid w:val="00B6557D"/>
    <w:rsid w:val="00B66B6F"/>
    <w:rsid w:val="00B700B1"/>
    <w:rsid w:val="00B70352"/>
    <w:rsid w:val="00B71705"/>
    <w:rsid w:val="00B71883"/>
    <w:rsid w:val="00B71AA9"/>
    <w:rsid w:val="00B72307"/>
    <w:rsid w:val="00B729FB"/>
    <w:rsid w:val="00B72DD3"/>
    <w:rsid w:val="00B72FBE"/>
    <w:rsid w:val="00B73264"/>
    <w:rsid w:val="00B74620"/>
    <w:rsid w:val="00B746C9"/>
    <w:rsid w:val="00B74E6D"/>
    <w:rsid w:val="00B74F96"/>
    <w:rsid w:val="00B75250"/>
    <w:rsid w:val="00B75474"/>
    <w:rsid w:val="00B75556"/>
    <w:rsid w:val="00B757C1"/>
    <w:rsid w:val="00B76240"/>
    <w:rsid w:val="00B7691D"/>
    <w:rsid w:val="00B77AFF"/>
    <w:rsid w:val="00B77CF7"/>
    <w:rsid w:val="00B77E1F"/>
    <w:rsid w:val="00B806DB"/>
    <w:rsid w:val="00B813F4"/>
    <w:rsid w:val="00B81854"/>
    <w:rsid w:val="00B81D2A"/>
    <w:rsid w:val="00B8281A"/>
    <w:rsid w:val="00B84DAB"/>
    <w:rsid w:val="00B8604E"/>
    <w:rsid w:val="00B86051"/>
    <w:rsid w:val="00B860BB"/>
    <w:rsid w:val="00B87740"/>
    <w:rsid w:val="00B87B5A"/>
    <w:rsid w:val="00B87EE3"/>
    <w:rsid w:val="00B87FAA"/>
    <w:rsid w:val="00B91657"/>
    <w:rsid w:val="00B9180A"/>
    <w:rsid w:val="00B91F7E"/>
    <w:rsid w:val="00B92FEB"/>
    <w:rsid w:val="00B93420"/>
    <w:rsid w:val="00B9361B"/>
    <w:rsid w:val="00B9377A"/>
    <w:rsid w:val="00B93A60"/>
    <w:rsid w:val="00B949FC"/>
    <w:rsid w:val="00B95159"/>
    <w:rsid w:val="00B95B59"/>
    <w:rsid w:val="00B95D3B"/>
    <w:rsid w:val="00B963A4"/>
    <w:rsid w:val="00B963E3"/>
    <w:rsid w:val="00B96769"/>
    <w:rsid w:val="00B96948"/>
    <w:rsid w:val="00B9724E"/>
    <w:rsid w:val="00B973D3"/>
    <w:rsid w:val="00B9780E"/>
    <w:rsid w:val="00B97917"/>
    <w:rsid w:val="00B97962"/>
    <w:rsid w:val="00B97C89"/>
    <w:rsid w:val="00BA0066"/>
    <w:rsid w:val="00BA0118"/>
    <w:rsid w:val="00BA0720"/>
    <w:rsid w:val="00BA0C89"/>
    <w:rsid w:val="00BA0E28"/>
    <w:rsid w:val="00BA145D"/>
    <w:rsid w:val="00BA16BB"/>
    <w:rsid w:val="00BA1772"/>
    <w:rsid w:val="00BA2015"/>
    <w:rsid w:val="00BA2509"/>
    <w:rsid w:val="00BA25EA"/>
    <w:rsid w:val="00BA416D"/>
    <w:rsid w:val="00BA5A69"/>
    <w:rsid w:val="00BA5AC6"/>
    <w:rsid w:val="00BA6E5D"/>
    <w:rsid w:val="00BA786E"/>
    <w:rsid w:val="00BA7CC5"/>
    <w:rsid w:val="00BA7E0D"/>
    <w:rsid w:val="00BB027F"/>
    <w:rsid w:val="00BB0ACA"/>
    <w:rsid w:val="00BB0B50"/>
    <w:rsid w:val="00BB0BCA"/>
    <w:rsid w:val="00BB14CC"/>
    <w:rsid w:val="00BB177E"/>
    <w:rsid w:val="00BB1DA2"/>
    <w:rsid w:val="00BB1DFB"/>
    <w:rsid w:val="00BB224F"/>
    <w:rsid w:val="00BB24F4"/>
    <w:rsid w:val="00BB2F3B"/>
    <w:rsid w:val="00BB3963"/>
    <w:rsid w:val="00BB44E1"/>
    <w:rsid w:val="00BB46E0"/>
    <w:rsid w:val="00BB4B36"/>
    <w:rsid w:val="00BB4D50"/>
    <w:rsid w:val="00BB525A"/>
    <w:rsid w:val="00BB55B7"/>
    <w:rsid w:val="00BB58DD"/>
    <w:rsid w:val="00BB5F8D"/>
    <w:rsid w:val="00BB7363"/>
    <w:rsid w:val="00BB7511"/>
    <w:rsid w:val="00BB770A"/>
    <w:rsid w:val="00BB7C36"/>
    <w:rsid w:val="00BB7EDC"/>
    <w:rsid w:val="00BC0063"/>
    <w:rsid w:val="00BC01F9"/>
    <w:rsid w:val="00BC13D2"/>
    <w:rsid w:val="00BC18CF"/>
    <w:rsid w:val="00BC22DA"/>
    <w:rsid w:val="00BC2B14"/>
    <w:rsid w:val="00BC376A"/>
    <w:rsid w:val="00BC3B22"/>
    <w:rsid w:val="00BC40B0"/>
    <w:rsid w:val="00BC5B44"/>
    <w:rsid w:val="00BC61B3"/>
    <w:rsid w:val="00BC64AD"/>
    <w:rsid w:val="00BC69B9"/>
    <w:rsid w:val="00BC6C4D"/>
    <w:rsid w:val="00BC731F"/>
    <w:rsid w:val="00BD0291"/>
    <w:rsid w:val="00BD04A1"/>
    <w:rsid w:val="00BD12AC"/>
    <w:rsid w:val="00BD1AFC"/>
    <w:rsid w:val="00BD1C87"/>
    <w:rsid w:val="00BD1F2C"/>
    <w:rsid w:val="00BD28A2"/>
    <w:rsid w:val="00BD32BB"/>
    <w:rsid w:val="00BD3791"/>
    <w:rsid w:val="00BD44F6"/>
    <w:rsid w:val="00BD4657"/>
    <w:rsid w:val="00BD4BCB"/>
    <w:rsid w:val="00BD4EC7"/>
    <w:rsid w:val="00BD605D"/>
    <w:rsid w:val="00BD626E"/>
    <w:rsid w:val="00BD691A"/>
    <w:rsid w:val="00BD7622"/>
    <w:rsid w:val="00BD7891"/>
    <w:rsid w:val="00BD7BDC"/>
    <w:rsid w:val="00BE06F1"/>
    <w:rsid w:val="00BE0DA4"/>
    <w:rsid w:val="00BE1038"/>
    <w:rsid w:val="00BE201F"/>
    <w:rsid w:val="00BE2E71"/>
    <w:rsid w:val="00BE3EE1"/>
    <w:rsid w:val="00BE4DE6"/>
    <w:rsid w:val="00BE5031"/>
    <w:rsid w:val="00BE57BD"/>
    <w:rsid w:val="00BE5CC4"/>
    <w:rsid w:val="00BE6544"/>
    <w:rsid w:val="00BE66BF"/>
    <w:rsid w:val="00BF017D"/>
    <w:rsid w:val="00BF03F1"/>
    <w:rsid w:val="00BF08F0"/>
    <w:rsid w:val="00BF0BF2"/>
    <w:rsid w:val="00BF1499"/>
    <w:rsid w:val="00BF38B1"/>
    <w:rsid w:val="00BF391F"/>
    <w:rsid w:val="00BF4154"/>
    <w:rsid w:val="00BF43F7"/>
    <w:rsid w:val="00BF4C78"/>
    <w:rsid w:val="00BF5746"/>
    <w:rsid w:val="00BF5748"/>
    <w:rsid w:val="00BF61C5"/>
    <w:rsid w:val="00BF657B"/>
    <w:rsid w:val="00BF65CB"/>
    <w:rsid w:val="00BF6838"/>
    <w:rsid w:val="00BF6A7D"/>
    <w:rsid w:val="00BF753A"/>
    <w:rsid w:val="00BF7948"/>
    <w:rsid w:val="00C00818"/>
    <w:rsid w:val="00C014FA"/>
    <w:rsid w:val="00C01C54"/>
    <w:rsid w:val="00C0256B"/>
    <w:rsid w:val="00C025F8"/>
    <w:rsid w:val="00C02796"/>
    <w:rsid w:val="00C0303C"/>
    <w:rsid w:val="00C0347F"/>
    <w:rsid w:val="00C04417"/>
    <w:rsid w:val="00C04C6F"/>
    <w:rsid w:val="00C04F33"/>
    <w:rsid w:val="00C051EF"/>
    <w:rsid w:val="00C0559B"/>
    <w:rsid w:val="00C05DF1"/>
    <w:rsid w:val="00C06473"/>
    <w:rsid w:val="00C071AA"/>
    <w:rsid w:val="00C079F2"/>
    <w:rsid w:val="00C1063A"/>
    <w:rsid w:val="00C10705"/>
    <w:rsid w:val="00C10951"/>
    <w:rsid w:val="00C10A71"/>
    <w:rsid w:val="00C1173E"/>
    <w:rsid w:val="00C118F4"/>
    <w:rsid w:val="00C11A00"/>
    <w:rsid w:val="00C11B3C"/>
    <w:rsid w:val="00C1228D"/>
    <w:rsid w:val="00C123B3"/>
    <w:rsid w:val="00C12B3D"/>
    <w:rsid w:val="00C13DE6"/>
    <w:rsid w:val="00C13EEF"/>
    <w:rsid w:val="00C142E3"/>
    <w:rsid w:val="00C14417"/>
    <w:rsid w:val="00C1710F"/>
    <w:rsid w:val="00C1722A"/>
    <w:rsid w:val="00C178E7"/>
    <w:rsid w:val="00C17D70"/>
    <w:rsid w:val="00C20E6B"/>
    <w:rsid w:val="00C213F4"/>
    <w:rsid w:val="00C21805"/>
    <w:rsid w:val="00C21926"/>
    <w:rsid w:val="00C21D51"/>
    <w:rsid w:val="00C230E0"/>
    <w:rsid w:val="00C23645"/>
    <w:rsid w:val="00C2408B"/>
    <w:rsid w:val="00C24138"/>
    <w:rsid w:val="00C251CC"/>
    <w:rsid w:val="00C26C18"/>
    <w:rsid w:val="00C27F3A"/>
    <w:rsid w:val="00C30131"/>
    <w:rsid w:val="00C304B2"/>
    <w:rsid w:val="00C30560"/>
    <w:rsid w:val="00C306BE"/>
    <w:rsid w:val="00C30D67"/>
    <w:rsid w:val="00C30E32"/>
    <w:rsid w:val="00C3145A"/>
    <w:rsid w:val="00C314C4"/>
    <w:rsid w:val="00C317E6"/>
    <w:rsid w:val="00C32493"/>
    <w:rsid w:val="00C32725"/>
    <w:rsid w:val="00C32B2E"/>
    <w:rsid w:val="00C32EB9"/>
    <w:rsid w:val="00C33008"/>
    <w:rsid w:val="00C33D42"/>
    <w:rsid w:val="00C34555"/>
    <w:rsid w:val="00C3501A"/>
    <w:rsid w:val="00C3503F"/>
    <w:rsid w:val="00C3542C"/>
    <w:rsid w:val="00C36AC3"/>
    <w:rsid w:val="00C40F68"/>
    <w:rsid w:val="00C4173D"/>
    <w:rsid w:val="00C421FF"/>
    <w:rsid w:val="00C42852"/>
    <w:rsid w:val="00C43135"/>
    <w:rsid w:val="00C43F6B"/>
    <w:rsid w:val="00C440BA"/>
    <w:rsid w:val="00C440F5"/>
    <w:rsid w:val="00C44409"/>
    <w:rsid w:val="00C446F2"/>
    <w:rsid w:val="00C45103"/>
    <w:rsid w:val="00C456D2"/>
    <w:rsid w:val="00C46E1E"/>
    <w:rsid w:val="00C47B6F"/>
    <w:rsid w:val="00C47CB3"/>
    <w:rsid w:val="00C500F0"/>
    <w:rsid w:val="00C50864"/>
    <w:rsid w:val="00C50EFC"/>
    <w:rsid w:val="00C52354"/>
    <w:rsid w:val="00C52C4A"/>
    <w:rsid w:val="00C5305C"/>
    <w:rsid w:val="00C53AE3"/>
    <w:rsid w:val="00C53CAF"/>
    <w:rsid w:val="00C54B5A"/>
    <w:rsid w:val="00C54B6C"/>
    <w:rsid w:val="00C5584A"/>
    <w:rsid w:val="00C561D3"/>
    <w:rsid w:val="00C5670C"/>
    <w:rsid w:val="00C56DFD"/>
    <w:rsid w:val="00C609AF"/>
    <w:rsid w:val="00C613D1"/>
    <w:rsid w:val="00C6144C"/>
    <w:rsid w:val="00C61756"/>
    <w:rsid w:val="00C61C65"/>
    <w:rsid w:val="00C6209E"/>
    <w:rsid w:val="00C62A98"/>
    <w:rsid w:val="00C63547"/>
    <w:rsid w:val="00C637A6"/>
    <w:rsid w:val="00C63BCF"/>
    <w:rsid w:val="00C63F1F"/>
    <w:rsid w:val="00C644E2"/>
    <w:rsid w:val="00C65B98"/>
    <w:rsid w:val="00C662DE"/>
    <w:rsid w:val="00C66BB1"/>
    <w:rsid w:val="00C66DA6"/>
    <w:rsid w:val="00C67E89"/>
    <w:rsid w:val="00C700FA"/>
    <w:rsid w:val="00C707DB"/>
    <w:rsid w:val="00C70D28"/>
    <w:rsid w:val="00C70DD3"/>
    <w:rsid w:val="00C71BED"/>
    <w:rsid w:val="00C71C5B"/>
    <w:rsid w:val="00C7200F"/>
    <w:rsid w:val="00C72DD4"/>
    <w:rsid w:val="00C72E78"/>
    <w:rsid w:val="00C73109"/>
    <w:rsid w:val="00C73603"/>
    <w:rsid w:val="00C7366A"/>
    <w:rsid w:val="00C7380E"/>
    <w:rsid w:val="00C73AB3"/>
    <w:rsid w:val="00C75045"/>
    <w:rsid w:val="00C7543B"/>
    <w:rsid w:val="00C757FC"/>
    <w:rsid w:val="00C7582E"/>
    <w:rsid w:val="00C7641A"/>
    <w:rsid w:val="00C76AC5"/>
    <w:rsid w:val="00C76E3A"/>
    <w:rsid w:val="00C77301"/>
    <w:rsid w:val="00C77330"/>
    <w:rsid w:val="00C7741D"/>
    <w:rsid w:val="00C77CB8"/>
    <w:rsid w:val="00C802B1"/>
    <w:rsid w:val="00C805B6"/>
    <w:rsid w:val="00C8117B"/>
    <w:rsid w:val="00C812A4"/>
    <w:rsid w:val="00C81425"/>
    <w:rsid w:val="00C8146F"/>
    <w:rsid w:val="00C81A43"/>
    <w:rsid w:val="00C81B18"/>
    <w:rsid w:val="00C82376"/>
    <w:rsid w:val="00C823FC"/>
    <w:rsid w:val="00C82BEA"/>
    <w:rsid w:val="00C82DCB"/>
    <w:rsid w:val="00C837B1"/>
    <w:rsid w:val="00C83A9B"/>
    <w:rsid w:val="00C83D2E"/>
    <w:rsid w:val="00C83F47"/>
    <w:rsid w:val="00C842B4"/>
    <w:rsid w:val="00C844BA"/>
    <w:rsid w:val="00C8455B"/>
    <w:rsid w:val="00C84AB5"/>
    <w:rsid w:val="00C84D36"/>
    <w:rsid w:val="00C84D96"/>
    <w:rsid w:val="00C850AA"/>
    <w:rsid w:val="00C8589C"/>
    <w:rsid w:val="00C85961"/>
    <w:rsid w:val="00C85FF6"/>
    <w:rsid w:val="00C86B4A"/>
    <w:rsid w:val="00C87BBB"/>
    <w:rsid w:val="00C87BE5"/>
    <w:rsid w:val="00C87CDF"/>
    <w:rsid w:val="00C906C6"/>
    <w:rsid w:val="00C90A39"/>
    <w:rsid w:val="00C90B6D"/>
    <w:rsid w:val="00C92332"/>
    <w:rsid w:val="00C9257F"/>
    <w:rsid w:val="00C92C1C"/>
    <w:rsid w:val="00C93F57"/>
    <w:rsid w:val="00C94AEE"/>
    <w:rsid w:val="00C94C8B"/>
    <w:rsid w:val="00C94EB6"/>
    <w:rsid w:val="00C956D0"/>
    <w:rsid w:val="00C964F9"/>
    <w:rsid w:val="00C967AA"/>
    <w:rsid w:val="00C96C9B"/>
    <w:rsid w:val="00C970B9"/>
    <w:rsid w:val="00C9737F"/>
    <w:rsid w:val="00C9794E"/>
    <w:rsid w:val="00C97B91"/>
    <w:rsid w:val="00CA00AF"/>
    <w:rsid w:val="00CA0129"/>
    <w:rsid w:val="00CA111A"/>
    <w:rsid w:val="00CA1F7A"/>
    <w:rsid w:val="00CA2013"/>
    <w:rsid w:val="00CA2129"/>
    <w:rsid w:val="00CA29D8"/>
    <w:rsid w:val="00CA3988"/>
    <w:rsid w:val="00CA3AE7"/>
    <w:rsid w:val="00CA43C7"/>
    <w:rsid w:val="00CA44AC"/>
    <w:rsid w:val="00CA4683"/>
    <w:rsid w:val="00CA4AC2"/>
    <w:rsid w:val="00CA51F3"/>
    <w:rsid w:val="00CA61EF"/>
    <w:rsid w:val="00CA707E"/>
    <w:rsid w:val="00CA7142"/>
    <w:rsid w:val="00CA71D4"/>
    <w:rsid w:val="00CA7795"/>
    <w:rsid w:val="00CB0F8D"/>
    <w:rsid w:val="00CB1582"/>
    <w:rsid w:val="00CB15C1"/>
    <w:rsid w:val="00CB25C4"/>
    <w:rsid w:val="00CB33F5"/>
    <w:rsid w:val="00CB3520"/>
    <w:rsid w:val="00CB42D2"/>
    <w:rsid w:val="00CB4420"/>
    <w:rsid w:val="00CB4EF6"/>
    <w:rsid w:val="00CB4F42"/>
    <w:rsid w:val="00CB5391"/>
    <w:rsid w:val="00CB5489"/>
    <w:rsid w:val="00CB5695"/>
    <w:rsid w:val="00CB5984"/>
    <w:rsid w:val="00CB67B3"/>
    <w:rsid w:val="00CB78C8"/>
    <w:rsid w:val="00CB7A32"/>
    <w:rsid w:val="00CB7D9C"/>
    <w:rsid w:val="00CB7F09"/>
    <w:rsid w:val="00CC0ECE"/>
    <w:rsid w:val="00CC0F76"/>
    <w:rsid w:val="00CC1151"/>
    <w:rsid w:val="00CC15C6"/>
    <w:rsid w:val="00CC1939"/>
    <w:rsid w:val="00CC2105"/>
    <w:rsid w:val="00CC214A"/>
    <w:rsid w:val="00CC2845"/>
    <w:rsid w:val="00CC3B05"/>
    <w:rsid w:val="00CC5ACA"/>
    <w:rsid w:val="00CC6069"/>
    <w:rsid w:val="00CC6768"/>
    <w:rsid w:val="00CC682D"/>
    <w:rsid w:val="00CC7074"/>
    <w:rsid w:val="00CC72BC"/>
    <w:rsid w:val="00CC769B"/>
    <w:rsid w:val="00CC77B5"/>
    <w:rsid w:val="00CC77E9"/>
    <w:rsid w:val="00CC77FA"/>
    <w:rsid w:val="00CC7F46"/>
    <w:rsid w:val="00CD03E0"/>
    <w:rsid w:val="00CD09D1"/>
    <w:rsid w:val="00CD0A2C"/>
    <w:rsid w:val="00CD14A4"/>
    <w:rsid w:val="00CD1DCE"/>
    <w:rsid w:val="00CD1E9A"/>
    <w:rsid w:val="00CD3485"/>
    <w:rsid w:val="00CD3778"/>
    <w:rsid w:val="00CD3C5D"/>
    <w:rsid w:val="00CD3D7B"/>
    <w:rsid w:val="00CD44A6"/>
    <w:rsid w:val="00CD464E"/>
    <w:rsid w:val="00CD5D20"/>
    <w:rsid w:val="00CD609D"/>
    <w:rsid w:val="00CD692B"/>
    <w:rsid w:val="00CD6AB8"/>
    <w:rsid w:val="00CD6D5A"/>
    <w:rsid w:val="00CD6D6C"/>
    <w:rsid w:val="00CD6F79"/>
    <w:rsid w:val="00CD7016"/>
    <w:rsid w:val="00CD74DA"/>
    <w:rsid w:val="00CD7A4E"/>
    <w:rsid w:val="00CD7AAD"/>
    <w:rsid w:val="00CD7E56"/>
    <w:rsid w:val="00CE0188"/>
    <w:rsid w:val="00CE0FE1"/>
    <w:rsid w:val="00CE142C"/>
    <w:rsid w:val="00CE16A6"/>
    <w:rsid w:val="00CE1B9B"/>
    <w:rsid w:val="00CE2909"/>
    <w:rsid w:val="00CE2E22"/>
    <w:rsid w:val="00CE3B1B"/>
    <w:rsid w:val="00CE4E7E"/>
    <w:rsid w:val="00CE5200"/>
    <w:rsid w:val="00CE526C"/>
    <w:rsid w:val="00CE5753"/>
    <w:rsid w:val="00CE58C4"/>
    <w:rsid w:val="00CE5A51"/>
    <w:rsid w:val="00CE61CA"/>
    <w:rsid w:val="00CE6696"/>
    <w:rsid w:val="00CE687F"/>
    <w:rsid w:val="00CE6D45"/>
    <w:rsid w:val="00CE6F94"/>
    <w:rsid w:val="00CE7E7A"/>
    <w:rsid w:val="00CE7F33"/>
    <w:rsid w:val="00CF0205"/>
    <w:rsid w:val="00CF15B0"/>
    <w:rsid w:val="00CF1B75"/>
    <w:rsid w:val="00CF2534"/>
    <w:rsid w:val="00CF33F7"/>
    <w:rsid w:val="00CF3B80"/>
    <w:rsid w:val="00CF3C1C"/>
    <w:rsid w:val="00CF3F47"/>
    <w:rsid w:val="00CF4A89"/>
    <w:rsid w:val="00CF54F9"/>
    <w:rsid w:val="00CF6CF5"/>
    <w:rsid w:val="00CF6EE9"/>
    <w:rsid w:val="00CF74E9"/>
    <w:rsid w:val="00CF7946"/>
    <w:rsid w:val="00CF79DC"/>
    <w:rsid w:val="00D006E2"/>
    <w:rsid w:val="00D00935"/>
    <w:rsid w:val="00D01619"/>
    <w:rsid w:val="00D01963"/>
    <w:rsid w:val="00D01C80"/>
    <w:rsid w:val="00D03B93"/>
    <w:rsid w:val="00D04EDB"/>
    <w:rsid w:val="00D062AC"/>
    <w:rsid w:val="00D064B0"/>
    <w:rsid w:val="00D06687"/>
    <w:rsid w:val="00D06E77"/>
    <w:rsid w:val="00D10F93"/>
    <w:rsid w:val="00D111F9"/>
    <w:rsid w:val="00D11DF9"/>
    <w:rsid w:val="00D11FE6"/>
    <w:rsid w:val="00D13554"/>
    <w:rsid w:val="00D13AA2"/>
    <w:rsid w:val="00D13E4F"/>
    <w:rsid w:val="00D141A4"/>
    <w:rsid w:val="00D15D32"/>
    <w:rsid w:val="00D16B03"/>
    <w:rsid w:val="00D16CC3"/>
    <w:rsid w:val="00D17083"/>
    <w:rsid w:val="00D1773D"/>
    <w:rsid w:val="00D17F07"/>
    <w:rsid w:val="00D20244"/>
    <w:rsid w:val="00D20D85"/>
    <w:rsid w:val="00D21D6C"/>
    <w:rsid w:val="00D23E3D"/>
    <w:rsid w:val="00D26736"/>
    <w:rsid w:val="00D26794"/>
    <w:rsid w:val="00D26DDB"/>
    <w:rsid w:val="00D26F6B"/>
    <w:rsid w:val="00D27283"/>
    <w:rsid w:val="00D27627"/>
    <w:rsid w:val="00D27D0D"/>
    <w:rsid w:val="00D27E7E"/>
    <w:rsid w:val="00D307EC"/>
    <w:rsid w:val="00D30BFB"/>
    <w:rsid w:val="00D318CE"/>
    <w:rsid w:val="00D31CD6"/>
    <w:rsid w:val="00D32A8B"/>
    <w:rsid w:val="00D32DF2"/>
    <w:rsid w:val="00D33976"/>
    <w:rsid w:val="00D33E61"/>
    <w:rsid w:val="00D3523D"/>
    <w:rsid w:val="00D35E17"/>
    <w:rsid w:val="00D35E93"/>
    <w:rsid w:val="00D36462"/>
    <w:rsid w:val="00D36BA3"/>
    <w:rsid w:val="00D3723D"/>
    <w:rsid w:val="00D375D8"/>
    <w:rsid w:val="00D37603"/>
    <w:rsid w:val="00D37C34"/>
    <w:rsid w:val="00D4105E"/>
    <w:rsid w:val="00D41422"/>
    <w:rsid w:val="00D41DF9"/>
    <w:rsid w:val="00D423FD"/>
    <w:rsid w:val="00D4266F"/>
    <w:rsid w:val="00D42FD8"/>
    <w:rsid w:val="00D4351F"/>
    <w:rsid w:val="00D439D7"/>
    <w:rsid w:val="00D43F5D"/>
    <w:rsid w:val="00D44779"/>
    <w:rsid w:val="00D456DC"/>
    <w:rsid w:val="00D45950"/>
    <w:rsid w:val="00D45F97"/>
    <w:rsid w:val="00D464A7"/>
    <w:rsid w:val="00D50590"/>
    <w:rsid w:val="00D5172B"/>
    <w:rsid w:val="00D518DF"/>
    <w:rsid w:val="00D51ABB"/>
    <w:rsid w:val="00D522B3"/>
    <w:rsid w:val="00D52ABF"/>
    <w:rsid w:val="00D52D67"/>
    <w:rsid w:val="00D53599"/>
    <w:rsid w:val="00D54742"/>
    <w:rsid w:val="00D54745"/>
    <w:rsid w:val="00D547B8"/>
    <w:rsid w:val="00D54F78"/>
    <w:rsid w:val="00D5520C"/>
    <w:rsid w:val="00D55792"/>
    <w:rsid w:val="00D56B81"/>
    <w:rsid w:val="00D57912"/>
    <w:rsid w:val="00D57AD3"/>
    <w:rsid w:val="00D57E2D"/>
    <w:rsid w:val="00D617AE"/>
    <w:rsid w:val="00D61C59"/>
    <w:rsid w:val="00D6236B"/>
    <w:rsid w:val="00D623A9"/>
    <w:rsid w:val="00D62EAF"/>
    <w:rsid w:val="00D63012"/>
    <w:rsid w:val="00D63205"/>
    <w:rsid w:val="00D63BA2"/>
    <w:rsid w:val="00D6423F"/>
    <w:rsid w:val="00D64378"/>
    <w:rsid w:val="00D64AFD"/>
    <w:rsid w:val="00D65029"/>
    <w:rsid w:val="00D66A81"/>
    <w:rsid w:val="00D6770E"/>
    <w:rsid w:val="00D70980"/>
    <w:rsid w:val="00D70B97"/>
    <w:rsid w:val="00D70E2A"/>
    <w:rsid w:val="00D712FB"/>
    <w:rsid w:val="00D71E08"/>
    <w:rsid w:val="00D72C46"/>
    <w:rsid w:val="00D72D62"/>
    <w:rsid w:val="00D73E75"/>
    <w:rsid w:val="00D74682"/>
    <w:rsid w:val="00D75036"/>
    <w:rsid w:val="00D752C9"/>
    <w:rsid w:val="00D759E3"/>
    <w:rsid w:val="00D770B4"/>
    <w:rsid w:val="00D77199"/>
    <w:rsid w:val="00D77679"/>
    <w:rsid w:val="00D800B3"/>
    <w:rsid w:val="00D80104"/>
    <w:rsid w:val="00D80B28"/>
    <w:rsid w:val="00D8112E"/>
    <w:rsid w:val="00D81982"/>
    <w:rsid w:val="00D82232"/>
    <w:rsid w:val="00D82A78"/>
    <w:rsid w:val="00D83352"/>
    <w:rsid w:val="00D8345D"/>
    <w:rsid w:val="00D839DF"/>
    <w:rsid w:val="00D83F74"/>
    <w:rsid w:val="00D841AF"/>
    <w:rsid w:val="00D84A4A"/>
    <w:rsid w:val="00D84B3F"/>
    <w:rsid w:val="00D84DCF"/>
    <w:rsid w:val="00D8509B"/>
    <w:rsid w:val="00D850B6"/>
    <w:rsid w:val="00D8581A"/>
    <w:rsid w:val="00D85B86"/>
    <w:rsid w:val="00D8716A"/>
    <w:rsid w:val="00D871A0"/>
    <w:rsid w:val="00D90420"/>
    <w:rsid w:val="00D90598"/>
    <w:rsid w:val="00D91C8F"/>
    <w:rsid w:val="00D91DCA"/>
    <w:rsid w:val="00D91E51"/>
    <w:rsid w:val="00D91EE3"/>
    <w:rsid w:val="00D926F7"/>
    <w:rsid w:val="00D93848"/>
    <w:rsid w:val="00D93C9D"/>
    <w:rsid w:val="00D94E60"/>
    <w:rsid w:val="00D94F5A"/>
    <w:rsid w:val="00D95B16"/>
    <w:rsid w:val="00D95C65"/>
    <w:rsid w:val="00D96019"/>
    <w:rsid w:val="00D9629C"/>
    <w:rsid w:val="00D96C2F"/>
    <w:rsid w:val="00D975DA"/>
    <w:rsid w:val="00D97C21"/>
    <w:rsid w:val="00D97CEA"/>
    <w:rsid w:val="00D97EAA"/>
    <w:rsid w:val="00D97EF8"/>
    <w:rsid w:val="00DA026F"/>
    <w:rsid w:val="00DA0270"/>
    <w:rsid w:val="00DA0B5B"/>
    <w:rsid w:val="00DA175F"/>
    <w:rsid w:val="00DA1937"/>
    <w:rsid w:val="00DA20D7"/>
    <w:rsid w:val="00DA23B1"/>
    <w:rsid w:val="00DA330A"/>
    <w:rsid w:val="00DA343D"/>
    <w:rsid w:val="00DA3754"/>
    <w:rsid w:val="00DA4A50"/>
    <w:rsid w:val="00DA5247"/>
    <w:rsid w:val="00DA5447"/>
    <w:rsid w:val="00DA5590"/>
    <w:rsid w:val="00DA6519"/>
    <w:rsid w:val="00DA6963"/>
    <w:rsid w:val="00DB1D81"/>
    <w:rsid w:val="00DB21D4"/>
    <w:rsid w:val="00DB23D9"/>
    <w:rsid w:val="00DB31CF"/>
    <w:rsid w:val="00DB45BD"/>
    <w:rsid w:val="00DB50DD"/>
    <w:rsid w:val="00DB5362"/>
    <w:rsid w:val="00DB5539"/>
    <w:rsid w:val="00DB56CE"/>
    <w:rsid w:val="00DB6149"/>
    <w:rsid w:val="00DB6881"/>
    <w:rsid w:val="00DB6B95"/>
    <w:rsid w:val="00DB6CF8"/>
    <w:rsid w:val="00DB6F00"/>
    <w:rsid w:val="00DB767D"/>
    <w:rsid w:val="00DB7A61"/>
    <w:rsid w:val="00DC06A8"/>
    <w:rsid w:val="00DC17EE"/>
    <w:rsid w:val="00DC17FE"/>
    <w:rsid w:val="00DC20AD"/>
    <w:rsid w:val="00DC2425"/>
    <w:rsid w:val="00DC3631"/>
    <w:rsid w:val="00DC3881"/>
    <w:rsid w:val="00DC4BA2"/>
    <w:rsid w:val="00DC5EFC"/>
    <w:rsid w:val="00DC77EC"/>
    <w:rsid w:val="00DD022B"/>
    <w:rsid w:val="00DD194E"/>
    <w:rsid w:val="00DD1E36"/>
    <w:rsid w:val="00DD2503"/>
    <w:rsid w:val="00DD26EF"/>
    <w:rsid w:val="00DD2730"/>
    <w:rsid w:val="00DD3238"/>
    <w:rsid w:val="00DD3D01"/>
    <w:rsid w:val="00DD3E8B"/>
    <w:rsid w:val="00DD3F00"/>
    <w:rsid w:val="00DD404A"/>
    <w:rsid w:val="00DD4050"/>
    <w:rsid w:val="00DD4E4D"/>
    <w:rsid w:val="00DD56D0"/>
    <w:rsid w:val="00DD5725"/>
    <w:rsid w:val="00DD5815"/>
    <w:rsid w:val="00DD6838"/>
    <w:rsid w:val="00DD68FC"/>
    <w:rsid w:val="00DD6A9E"/>
    <w:rsid w:val="00DD76B3"/>
    <w:rsid w:val="00DD7885"/>
    <w:rsid w:val="00DD78E5"/>
    <w:rsid w:val="00DE032B"/>
    <w:rsid w:val="00DE138A"/>
    <w:rsid w:val="00DE16DA"/>
    <w:rsid w:val="00DE17F0"/>
    <w:rsid w:val="00DE19AE"/>
    <w:rsid w:val="00DE34C3"/>
    <w:rsid w:val="00DE36DA"/>
    <w:rsid w:val="00DE3E3A"/>
    <w:rsid w:val="00DE48C4"/>
    <w:rsid w:val="00DE4BAA"/>
    <w:rsid w:val="00DE6DF8"/>
    <w:rsid w:val="00DE7482"/>
    <w:rsid w:val="00DE783D"/>
    <w:rsid w:val="00DF0467"/>
    <w:rsid w:val="00DF2B4D"/>
    <w:rsid w:val="00DF2BDC"/>
    <w:rsid w:val="00DF322A"/>
    <w:rsid w:val="00DF3F2A"/>
    <w:rsid w:val="00DF431F"/>
    <w:rsid w:val="00DF47A3"/>
    <w:rsid w:val="00DF480F"/>
    <w:rsid w:val="00DF49B0"/>
    <w:rsid w:val="00DF5853"/>
    <w:rsid w:val="00DF5DF1"/>
    <w:rsid w:val="00DF6C15"/>
    <w:rsid w:val="00DF6D9F"/>
    <w:rsid w:val="00E002CA"/>
    <w:rsid w:val="00E00FFA"/>
    <w:rsid w:val="00E01277"/>
    <w:rsid w:val="00E01335"/>
    <w:rsid w:val="00E01622"/>
    <w:rsid w:val="00E01732"/>
    <w:rsid w:val="00E01FAD"/>
    <w:rsid w:val="00E020A2"/>
    <w:rsid w:val="00E02A34"/>
    <w:rsid w:val="00E02AD8"/>
    <w:rsid w:val="00E02AF4"/>
    <w:rsid w:val="00E02D06"/>
    <w:rsid w:val="00E02D17"/>
    <w:rsid w:val="00E02EA5"/>
    <w:rsid w:val="00E0380B"/>
    <w:rsid w:val="00E0428F"/>
    <w:rsid w:val="00E04867"/>
    <w:rsid w:val="00E04990"/>
    <w:rsid w:val="00E04A76"/>
    <w:rsid w:val="00E04AE5"/>
    <w:rsid w:val="00E0557D"/>
    <w:rsid w:val="00E05DBA"/>
    <w:rsid w:val="00E061FE"/>
    <w:rsid w:val="00E070EE"/>
    <w:rsid w:val="00E0761A"/>
    <w:rsid w:val="00E1019E"/>
    <w:rsid w:val="00E12358"/>
    <w:rsid w:val="00E12C16"/>
    <w:rsid w:val="00E12F8A"/>
    <w:rsid w:val="00E1357B"/>
    <w:rsid w:val="00E142A7"/>
    <w:rsid w:val="00E14502"/>
    <w:rsid w:val="00E14D12"/>
    <w:rsid w:val="00E14E6F"/>
    <w:rsid w:val="00E1536D"/>
    <w:rsid w:val="00E15FB6"/>
    <w:rsid w:val="00E166E8"/>
    <w:rsid w:val="00E17650"/>
    <w:rsid w:val="00E17A25"/>
    <w:rsid w:val="00E20109"/>
    <w:rsid w:val="00E21F70"/>
    <w:rsid w:val="00E22D70"/>
    <w:rsid w:val="00E230A5"/>
    <w:rsid w:val="00E23C12"/>
    <w:rsid w:val="00E23E90"/>
    <w:rsid w:val="00E2499B"/>
    <w:rsid w:val="00E24B25"/>
    <w:rsid w:val="00E24D76"/>
    <w:rsid w:val="00E24D88"/>
    <w:rsid w:val="00E25522"/>
    <w:rsid w:val="00E25CAA"/>
    <w:rsid w:val="00E25CF4"/>
    <w:rsid w:val="00E25EF2"/>
    <w:rsid w:val="00E262C5"/>
    <w:rsid w:val="00E26423"/>
    <w:rsid w:val="00E27F1C"/>
    <w:rsid w:val="00E30230"/>
    <w:rsid w:val="00E30CBB"/>
    <w:rsid w:val="00E30CEF"/>
    <w:rsid w:val="00E31148"/>
    <w:rsid w:val="00E31968"/>
    <w:rsid w:val="00E32887"/>
    <w:rsid w:val="00E33192"/>
    <w:rsid w:val="00E34E5F"/>
    <w:rsid w:val="00E354C6"/>
    <w:rsid w:val="00E3588C"/>
    <w:rsid w:val="00E35DE8"/>
    <w:rsid w:val="00E363E4"/>
    <w:rsid w:val="00E367C8"/>
    <w:rsid w:val="00E370A7"/>
    <w:rsid w:val="00E37538"/>
    <w:rsid w:val="00E37607"/>
    <w:rsid w:val="00E37F4B"/>
    <w:rsid w:val="00E417B6"/>
    <w:rsid w:val="00E4257B"/>
    <w:rsid w:val="00E42810"/>
    <w:rsid w:val="00E428C5"/>
    <w:rsid w:val="00E4327E"/>
    <w:rsid w:val="00E43490"/>
    <w:rsid w:val="00E4477E"/>
    <w:rsid w:val="00E44F5A"/>
    <w:rsid w:val="00E458C5"/>
    <w:rsid w:val="00E46093"/>
    <w:rsid w:val="00E469C6"/>
    <w:rsid w:val="00E46F49"/>
    <w:rsid w:val="00E47172"/>
    <w:rsid w:val="00E47223"/>
    <w:rsid w:val="00E512F9"/>
    <w:rsid w:val="00E51503"/>
    <w:rsid w:val="00E51914"/>
    <w:rsid w:val="00E51D9C"/>
    <w:rsid w:val="00E52033"/>
    <w:rsid w:val="00E538CD"/>
    <w:rsid w:val="00E53B24"/>
    <w:rsid w:val="00E53F1A"/>
    <w:rsid w:val="00E541FE"/>
    <w:rsid w:val="00E549E1"/>
    <w:rsid w:val="00E55295"/>
    <w:rsid w:val="00E55DA6"/>
    <w:rsid w:val="00E55DF9"/>
    <w:rsid w:val="00E55FB1"/>
    <w:rsid w:val="00E564EC"/>
    <w:rsid w:val="00E567C4"/>
    <w:rsid w:val="00E57424"/>
    <w:rsid w:val="00E602EE"/>
    <w:rsid w:val="00E60402"/>
    <w:rsid w:val="00E61438"/>
    <w:rsid w:val="00E61449"/>
    <w:rsid w:val="00E615FA"/>
    <w:rsid w:val="00E62B13"/>
    <w:rsid w:val="00E62CEC"/>
    <w:rsid w:val="00E63C48"/>
    <w:rsid w:val="00E6419A"/>
    <w:rsid w:val="00E65384"/>
    <w:rsid w:val="00E66183"/>
    <w:rsid w:val="00E66F0A"/>
    <w:rsid w:val="00E72515"/>
    <w:rsid w:val="00E730C8"/>
    <w:rsid w:val="00E7313D"/>
    <w:rsid w:val="00E74A8D"/>
    <w:rsid w:val="00E754D0"/>
    <w:rsid w:val="00E800F9"/>
    <w:rsid w:val="00E805DC"/>
    <w:rsid w:val="00E82C6F"/>
    <w:rsid w:val="00E83251"/>
    <w:rsid w:val="00E832CE"/>
    <w:rsid w:val="00E8353E"/>
    <w:rsid w:val="00E83B28"/>
    <w:rsid w:val="00E83BB7"/>
    <w:rsid w:val="00E84825"/>
    <w:rsid w:val="00E8575A"/>
    <w:rsid w:val="00E85AFA"/>
    <w:rsid w:val="00E8647B"/>
    <w:rsid w:val="00E86804"/>
    <w:rsid w:val="00E868DE"/>
    <w:rsid w:val="00E87512"/>
    <w:rsid w:val="00E8796E"/>
    <w:rsid w:val="00E87CE1"/>
    <w:rsid w:val="00E87CFF"/>
    <w:rsid w:val="00E90B35"/>
    <w:rsid w:val="00E9105F"/>
    <w:rsid w:val="00E913FF"/>
    <w:rsid w:val="00E91BF8"/>
    <w:rsid w:val="00E91FBF"/>
    <w:rsid w:val="00E9200A"/>
    <w:rsid w:val="00E9236C"/>
    <w:rsid w:val="00E92DB8"/>
    <w:rsid w:val="00E935E7"/>
    <w:rsid w:val="00E9420E"/>
    <w:rsid w:val="00E94748"/>
    <w:rsid w:val="00E95D04"/>
    <w:rsid w:val="00EA00B6"/>
    <w:rsid w:val="00EA0306"/>
    <w:rsid w:val="00EA0418"/>
    <w:rsid w:val="00EA0C65"/>
    <w:rsid w:val="00EA10B1"/>
    <w:rsid w:val="00EA1582"/>
    <w:rsid w:val="00EA1D6D"/>
    <w:rsid w:val="00EA201D"/>
    <w:rsid w:val="00EA22C8"/>
    <w:rsid w:val="00EA28D6"/>
    <w:rsid w:val="00EA2F89"/>
    <w:rsid w:val="00EA3939"/>
    <w:rsid w:val="00EA3A6A"/>
    <w:rsid w:val="00EA3E4A"/>
    <w:rsid w:val="00EA42FE"/>
    <w:rsid w:val="00EA4406"/>
    <w:rsid w:val="00EA49CC"/>
    <w:rsid w:val="00EA58CC"/>
    <w:rsid w:val="00EA5BD3"/>
    <w:rsid w:val="00EA6933"/>
    <w:rsid w:val="00EA6E4C"/>
    <w:rsid w:val="00EA6F75"/>
    <w:rsid w:val="00EA7206"/>
    <w:rsid w:val="00EB0230"/>
    <w:rsid w:val="00EB0480"/>
    <w:rsid w:val="00EB0A61"/>
    <w:rsid w:val="00EB1641"/>
    <w:rsid w:val="00EB16CE"/>
    <w:rsid w:val="00EB1991"/>
    <w:rsid w:val="00EB2E5C"/>
    <w:rsid w:val="00EB2F21"/>
    <w:rsid w:val="00EB37F7"/>
    <w:rsid w:val="00EB3A14"/>
    <w:rsid w:val="00EB3A15"/>
    <w:rsid w:val="00EB43A4"/>
    <w:rsid w:val="00EB54CD"/>
    <w:rsid w:val="00EB706E"/>
    <w:rsid w:val="00EB72B8"/>
    <w:rsid w:val="00EB72E7"/>
    <w:rsid w:val="00EB7615"/>
    <w:rsid w:val="00EC16F5"/>
    <w:rsid w:val="00EC17ED"/>
    <w:rsid w:val="00EC335F"/>
    <w:rsid w:val="00EC3919"/>
    <w:rsid w:val="00EC3B15"/>
    <w:rsid w:val="00EC3B69"/>
    <w:rsid w:val="00EC4016"/>
    <w:rsid w:val="00EC5AD1"/>
    <w:rsid w:val="00EC5DFA"/>
    <w:rsid w:val="00EC62B8"/>
    <w:rsid w:val="00EC62CD"/>
    <w:rsid w:val="00EC7F7A"/>
    <w:rsid w:val="00ED0F55"/>
    <w:rsid w:val="00ED12F6"/>
    <w:rsid w:val="00ED16E7"/>
    <w:rsid w:val="00ED1C2F"/>
    <w:rsid w:val="00ED2692"/>
    <w:rsid w:val="00ED2AF7"/>
    <w:rsid w:val="00ED38D8"/>
    <w:rsid w:val="00ED4A40"/>
    <w:rsid w:val="00ED51B2"/>
    <w:rsid w:val="00ED52D0"/>
    <w:rsid w:val="00ED5E43"/>
    <w:rsid w:val="00ED600D"/>
    <w:rsid w:val="00ED604F"/>
    <w:rsid w:val="00ED78C1"/>
    <w:rsid w:val="00ED7B34"/>
    <w:rsid w:val="00ED7B9D"/>
    <w:rsid w:val="00EE030B"/>
    <w:rsid w:val="00EE0418"/>
    <w:rsid w:val="00EE0A55"/>
    <w:rsid w:val="00EE0C91"/>
    <w:rsid w:val="00EE0D0F"/>
    <w:rsid w:val="00EE1A68"/>
    <w:rsid w:val="00EE1BDF"/>
    <w:rsid w:val="00EE2408"/>
    <w:rsid w:val="00EE2643"/>
    <w:rsid w:val="00EE30B5"/>
    <w:rsid w:val="00EE4083"/>
    <w:rsid w:val="00EE4395"/>
    <w:rsid w:val="00EE445B"/>
    <w:rsid w:val="00EE49D4"/>
    <w:rsid w:val="00EE51FC"/>
    <w:rsid w:val="00EE5382"/>
    <w:rsid w:val="00EE5EB5"/>
    <w:rsid w:val="00EE6DDD"/>
    <w:rsid w:val="00EE7A9C"/>
    <w:rsid w:val="00EF06C7"/>
    <w:rsid w:val="00EF08B7"/>
    <w:rsid w:val="00EF0A1F"/>
    <w:rsid w:val="00EF11DA"/>
    <w:rsid w:val="00EF1B10"/>
    <w:rsid w:val="00EF1D32"/>
    <w:rsid w:val="00EF1F2D"/>
    <w:rsid w:val="00EF2086"/>
    <w:rsid w:val="00EF26DC"/>
    <w:rsid w:val="00EF326C"/>
    <w:rsid w:val="00EF35C0"/>
    <w:rsid w:val="00EF443A"/>
    <w:rsid w:val="00EF4D47"/>
    <w:rsid w:val="00EF5753"/>
    <w:rsid w:val="00EF64D1"/>
    <w:rsid w:val="00EF6E4B"/>
    <w:rsid w:val="00EF7B87"/>
    <w:rsid w:val="00F00453"/>
    <w:rsid w:val="00F01CF5"/>
    <w:rsid w:val="00F01EC4"/>
    <w:rsid w:val="00F02328"/>
    <w:rsid w:val="00F026DE"/>
    <w:rsid w:val="00F02981"/>
    <w:rsid w:val="00F0338B"/>
    <w:rsid w:val="00F06074"/>
    <w:rsid w:val="00F06505"/>
    <w:rsid w:val="00F06D68"/>
    <w:rsid w:val="00F070E6"/>
    <w:rsid w:val="00F07C45"/>
    <w:rsid w:val="00F07C7F"/>
    <w:rsid w:val="00F10ABF"/>
    <w:rsid w:val="00F12359"/>
    <w:rsid w:val="00F12961"/>
    <w:rsid w:val="00F12C36"/>
    <w:rsid w:val="00F12F9B"/>
    <w:rsid w:val="00F132CE"/>
    <w:rsid w:val="00F13719"/>
    <w:rsid w:val="00F139D3"/>
    <w:rsid w:val="00F13ADD"/>
    <w:rsid w:val="00F143BA"/>
    <w:rsid w:val="00F14A47"/>
    <w:rsid w:val="00F15523"/>
    <w:rsid w:val="00F163E8"/>
    <w:rsid w:val="00F16AAD"/>
    <w:rsid w:val="00F1729D"/>
    <w:rsid w:val="00F176C9"/>
    <w:rsid w:val="00F17E10"/>
    <w:rsid w:val="00F21355"/>
    <w:rsid w:val="00F2150F"/>
    <w:rsid w:val="00F2167E"/>
    <w:rsid w:val="00F22507"/>
    <w:rsid w:val="00F2306A"/>
    <w:rsid w:val="00F23444"/>
    <w:rsid w:val="00F23746"/>
    <w:rsid w:val="00F247F0"/>
    <w:rsid w:val="00F25362"/>
    <w:rsid w:val="00F25561"/>
    <w:rsid w:val="00F256F7"/>
    <w:rsid w:val="00F26294"/>
    <w:rsid w:val="00F26365"/>
    <w:rsid w:val="00F27532"/>
    <w:rsid w:val="00F27707"/>
    <w:rsid w:val="00F27917"/>
    <w:rsid w:val="00F27CC2"/>
    <w:rsid w:val="00F30319"/>
    <w:rsid w:val="00F30900"/>
    <w:rsid w:val="00F30FC4"/>
    <w:rsid w:val="00F31584"/>
    <w:rsid w:val="00F316DF"/>
    <w:rsid w:val="00F31A1A"/>
    <w:rsid w:val="00F3203F"/>
    <w:rsid w:val="00F32150"/>
    <w:rsid w:val="00F32BD2"/>
    <w:rsid w:val="00F32EC3"/>
    <w:rsid w:val="00F3331F"/>
    <w:rsid w:val="00F33BBD"/>
    <w:rsid w:val="00F33D7C"/>
    <w:rsid w:val="00F3405B"/>
    <w:rsid w:val="00F37107"/>
    <w:rsid w:val="00F375D6"/>
    <w:rsid w:val="00F40EC2"/>
    <w:rsid w:val="00F40EF3"/>
    <w:rsid w:val="00F4119F"/>
    <w:rsid w:val="00F4235E"/>
    <w:rsid w:val="00F424F2"/>
    <w:rsid w:val="00F43000"/>
    <w:rsid w:val="00F43154"/>
    <w:rsid w:val="00F43762"/>
    <w:rsid w:val="00F437B6"/>
    <w:rsid w:val="00F43C0E"/>
    <w:rsid w:val="00F452A6"/>
    <w:rsid w:val="00F456B8"/>
    <w:rsid w:val="00F45BF9"/>
    <w:rsid w:val="00F4635D"/>
    <w:rsid w:val="00F47268"/>
    <w:rsid w:val="00F47A22"/>
    <w:rsid w:val="00F47A9F"/>
    <w:rsid w:val="00F47C8B"/>
    <w:rsid w:val="00F51856"/>
    <w:rsid w:val="00F51A66"/>
    <w:rsid w:val="00F523B3"/>
    <w:rsid w:val="00F52B35"/>
    <w:rsid w:val="00F53284"/>
    <w:rsid w:val="00F539E9"/>
    <w:rsid w:val="00F53A96"/>
    <w:rsid w:val="00F54124"/>
    <w:rsid w:val="00F54445"/>
    <w:rsid w:val="00F54C7D"/>
    <w:rsid w:val="00F54F55"/>
    <w:rsid w:val="00F55E74"/>
    <w:rsid w:val="00F55F53"/>
    <w:rsid w:val="00F56577"/>
    <w:rsid w:val="00F567E0"/>
    <w:rsid w:val="00F57A18"/>
    <w:rsid w:val="00F57D07"/>
    <w:rsid w:val="00F60B89"/>
    <w:rsid w:val="00F60E76"/>
    <w:rsid w:val="00F616EE"/>
    <w:rsid w:val="00F61EF0"/>
    <w:rsid w:val="00F6271F"/>
    <w:rsid w:val="00F63245"/>
    <w:rsid w:val="00F63F1F"/>
    <w:rsid w:val="00F6404C"/>
    <w:rsid w:val="00F64418"/>
    <w:rsid w:val="00F649AD"/>
    <w:rsid w:val="00F64D46"/>
    <w:rsid w:val="00F64F93"/>
    <w:rsid w:val="00F66D1B"/>
    <w:rsid w:val="00F66F17"/>
    <w:rsid w:val="00F67266"/>
    <w:rsid w:val="00F67D67"/>
    <w:rsid w:val="00F7201A"/>
    <w:rsid w:val="00F720D6"/>
    <w:rsid w:val="00F723E3"/>
    <w:rsid w:val="00F723E5"/>
    <w:rsid w:val="00F72472"/>
    <w:rsid w:val="00F72721"/>
    <w:rsid w:val="00F72F90"/>
    <w:rsid w:val="00F73F79"/>
    <w:rsid w:val="00F742E4"/>
    <w:rsid w:val="00F74DC3"/>
    <w:rsid w:val="00F751A1"/>
    <w:rsid w:val="00F751E8"/>
    <w:rsid w:val="00F75DA4"/>
    <w:rsid w:val="00F76512"/>
    <w:rsid w:val="00F76A70"/>
    <w:rsid w:val="00F7714B"/>
    <w:rsid w:val="00F7717D"/>
    <w:rsid w:val="00F77725"/>
    <w:rsid w:val="00F778AE"/>
    <w:rsid w:val="00F77B57"/>
    <w:rsid w:val="00F77F9D"/>
    <w:rsid w:val="00F80704"/>
    <w:rsid w:val="00F80BE0"/>
    <w:rsid w:val="00F8105B"/>
    <w:rsid w:val="00F8198C"/>
    <w:rsid w:val="00F819D2"/>
    <w:rsid w:val="00F81E1B"/>
    <w:rsid w:val="00F81FEB"/>
    <w:rsid w:val="00F82F9D"/>
    <w:rsid w:val="00F830E8"/>
    <w:rsid w:val="00F832EE"/>
    <w:rsid w:val="00F83467"/>
    <w:rsid w:val="00F83A6C"/>
    <w:rsid w:val="00F83B61"/>
    <w:rsid w:val="00F83C81"/>
    <w:rsid w:val="00F847EB"/>
    <w:rsid w:val="00F84E94"/>
    <w:rsid w:val="00F8511B"/>
    <w:rsid w:val="00F85528"/>
    <w:rsid w:val="00F8552B"/>
    <w:rsid w:val="00F8563A"/>
    <w:rsid w:val="00F85719"/>
    <w:rsid w:val="00F8580C"/>
    <w:rsid w:val="00F871BB"/>
    <w:rsid w:val="00F87739"/>
    <w:rsid w:val="00F91120"/>
    <w:rsid w:val="00F918CB"/>
    <w:rsid w:val="00F91A84"/>
    <w:rsid w:val="00F91F44"/>
    <w:rsid w:val="00F92A9E"/>
    <w:rsid w:val="00F93402"/>
    <w:rsid w:val="00F93C51"/>
    <w:rsid w:val="00F954C8"/>
    <w:rsid w:val="00F95C4C"/>
    <w:rsid w:val="00F96628"/>
    <w:rsid w:val="00F96983"/>
    <w:rsid w:val="00F96EAF"/>
    <w:rsid w:val="00F97B3A"/>
    <w:rsid w:val="00FA09A2"/>
    <w:rsid w:val="00FA0ACD"/>
    <w:rsid w:val="00FA146C"/>
    <w:rsid w:val="00FA1A63"/>
    <w:rsid w:val="00FA1DF4"/>
    <w:rsid w:val="00FA2072"/>
    <w:rsid w:val="00FA242E"/>
    <w:rsid w:val="00FA2CF6"/>
    <w:rsid w:val="00FA2D03"/>
    <w:rsid w:val="00FA3079"/>
    <w:rsid w:val="00FA3844"/>
    <w:rsid w:val="00FA43BC"/>
    <w:rsid w:val="00FA4836"/>
    <w:rsid w:val="00FA5751"/>
    <w:rsid w:val="00FA60BD"/>
    <w:rsid w:val="00FA7897"/>
    <w:rsid w:val="00FB04DE"/>
    <w:rsid w:val="00FB1E5B"/>
    <w:rsid w:val="00FB2068"/>
    <w:rsid w:val="00FB2216"/>
    <w:rsid w:val="00FB2862"/>
    <w:rsid w:val="00FB28EF"/>
    <w:rsid w:val="00FB2B3D"/>
    <w:rsid w:val="00FB33CE"/>
    <w:rsid w:val="00FB4DD6"/>
    <w:rsid w:val="00FB55D2"/>
    <w:rsid w:val="00FB5718"/>
    <w:rsid w:val="00FB58B7"/>
    <w:rsid w:val="00FB638D"/>
    <w:rsid w:val="00FB6A5F"/>
    <w:rsid w:val="00FC05C4"/>
    <w:rsid w:val="00FC0C8E"/>
    <w:rsid w:val="00FC0EAE"/>
    <w:rsid w:val="00FC19DC"/>
    <w:rsid w:val="00FC2799"/>
    <w:rsid w:val="00FC289D"/>
    <w:rsid w:val="00FC2AB2"/>
    <w:rsid w:val="00FC2F37"/>
    <w:rsid w:val="00FC3D0C"/>
    <w:rsid w:val="00FC4382"/>
    <w:rsid w:val="00FC43C9"/>
    <w:rsid w:val="00FC45F5"/>
    <w:rsid w:val="00FC4E4B"/>
    <w:rsid w:val="00FC52BC"/>
    <w:rsid w:val="00FC553B"/>
    <w:rsid w:val="00FC5DD3"/>
    <w:rsid w:val="00FC609B"/>
    <w:rsid w:val="00FC645B"/>
    <w:rsid w:val="00FC6906"/>
    <w:rsid w:val="00FC6A00"/>
    <w:rsid w:val="00FC709E"/>
    <w:rsid w:val="00FC75AD"/>
    <w:rsid w:val="00FD04F1"/>
    <w:rsid w:val="00FD06E6"/>
    <w:rsid w:val="00FD12EC"/>
    <w:rsid w:val="00FD1821"/>
    <w:rsid w:val="00FD196C"/>
    <w:rsid w:val="00FD1FA5"/>
    <w:rsid w:val="00FD1FDA"/>
    <w:rsid w:val="00FD2640"/>
    <w:rsid w:val="00FD2773"/>
    <w:rsid w:val="00FD2BE9"/>
    <w:rsid w:val="00FD395B"/>
    <w:rsid w:val="00FD39F6"/>
    <w:rsid w:val="00FD4468"/>
    <w:rsid w:val="00FD44ED"/>
    <w:rsid w:val="00FD5427"/>
    <w:rsid w:val="00FD5C54"/>
    <w:rsid w:val="00FD5E35"/>
    <w:rsid w:val="00FD61E6"/>
    <w:rsid w:val="00FD67D6"/>
    <w:rsid w:val="00FD6D0A"/>
    <w:rsid w:val="00FD711A"/>
    <w:rsid w:val="00FD7894"/>
    <w:rsid w:val="00FD7A7A"/>
    <w:rsid w:val="00FE01F9"/>
    <w:rsid w:val="00FE0288"/>
    <w:rsid w:val="00FE07A3"/>
    <w:rsid w:val="00FE164D"/>
    <w:rsid w:val="00FE1704"/>
    <w:rsid w:val="00FE1AE4"/>
    <w:rsid w:val="00FE1F4C"/>
    <w:rsid w:val="00FE236A"/>
    <w:rsid w:val="00FE2760"/>
    <w:rsid w:val="00FE44B7"/>
    <w:rsid w:val="00FE5006"/>
    <w:rsid w:val="00FE5279"/>
    <w:rsid w:val="00FE66B0"/>
    <w:rsid w:val="00FE6F63"/>
    <w:rsid w:val="00FE7757"/>
    <w:rsid w:val="00FE7C64"/>
    <w:rsid w:val="00FF07EF"/>
    <w:rsid w:val="00FF11B2"/>
    <w:rsid w:val="00FF15D7"/>
    <w:rsid w:val="00FF22DE"/>
    <w:rsid w:val="00FF35BD"/>
    <w:rsid w:val="00FF43E1"/>
    <w:rsid w:val="00FF5366"/>
    <w:rsid w:val="00FF59EF"/>
    <w:rsid w:val="00FF5AF4"/>
    <w:rsid w:val="00FF6143"/>
    <w:rsid w:val="00FF61BE"/>
    <w:rsid w:val="00FF66F9"/>
    <w:rsid w:val="0250E38C"/>
    <w:rsid w:val="0391EF9B"/>
    <w:rsid w:val="04891E54"/>
    <w:rsid w:val="04D6A866"/>
    <w:rsid w:val="054385B3"/>
    <w:rsid w:val="06212F5B"/>
    <w:rsid w:val="067ACD85"/>
    <w:rsid w:val="0794BB7D"/>
    <w:rsid w:val="09644EF8"/>
    <w:rsid w:val="0B470C11"/>
    <w:rsid w:val="0CB8324F"/>
    <w:rsid w:val="0CC7C341"/>
    <w:rsid w:val="0D3D81FC"/>
    <w:rsid w:val="0DA61B24"/>
    <w:rsid w:val="0DB51B3C"/>
    <w:rsid w:val="0E39434C"/>
    <w:rsid w:val="0FD514D5"/>
    <w:rsid w:val="11099E02"/>
    <w:rsid w:val="116B1827"/>
    <w:rsid w:val="1618246D"/>
    <w:rsid w:val="16716F2F"/>
    <w:rsid w:val="199FB68A"/>
    <w:rsid w:val="1A341C03"/>
    <w:rsid w:val="1A458469"/>
    <w:rsid w:val="1AB936A9"/>
    <w:rsid w:val="1BC777FC"/>
    <w:rsid w:val="1E219B8D"/>
    <w:rsid w:val="1F2809E6"/>
    <w:rsid w:val="1F6BF3E1"/>
    <w:rsid w:val="1FE1BAAC"/>
    <w:rsid w:val="201D7B95"/>
    <w:rsid w:val="20AA3A26"/>
    <w:rsid w:val="20BFF33E"/>
    <w:rsid w:val="20CAC1AF"/>
    <w:rsid w:val="220CBB35"/>
    <w:rsid w:val="24DA8890"/>
    <w:rsid w:val="27241B84"/>
    <w:rsid w:val="27CB60BE"/>
    <w:rsid w:val="28FA804D"/>
    <w:rsid w:val="292A8EF4"/>
    <w:rsid w:val="293C86CB"/>
    <w:rsid w:val="29B79D20"/>
    <w:rsid w:val="2C2003F4"/>
    <w:rsid w:val="2DFF906A"/>
    <w:rsid w:val="3169B8C1"/>
    <w:rsid w:val="3262ED2D"/>
    <w:rsid w:val="33AC0724"/>
    <w:rsid w:val="348F11F5"/>
    <w:rsid w:val="368EF3D4"/>
    <w:rsid w:val="36AE6734"/>
    <w:rsid w:val="39ADD8AD"/>
    <w:rsid w:val="39CEA601"/>
    <w:rsid w:val="3A50EA10"/>
    <w:rsid w:val="3A900CF2"/>
    <w:rsid w:val="3A909E9F"/>
    <w:rsid w:val="3ACE3D7E"/>
    <w:rsid w:val="3B45C810"/>
    <w:rsid w:val="3BE59F7F"/>
    <w:rsid w:val="3BEB5578"/>
    <w:rsid w:val="3C203F85"/>
    <w:rsid w:val="3D270056"/>
    <w:rsid w:val="3E3699A4"/>
    <w:rsid w:val="3E4CC950"/>
    <w:rsid w:val="3F759FFE"/>
    <w:rsid w:val="3FA0CE1C"/>
    <w:rsid w:val="407DA788"/>
    <w:rsid w:val="40CC42CC"/>
    <w:rsid w:val="4179ADF1"/>
    <w:rsid w:val="418578EC"/>
    <w:rsid w:val="42E2FDB0"/>
    <w:rsid w:val="43EA4F5C"/>
    <w:rsid w:val="45B50DB8"/>
    <w:rsid w:val="46DD013F"/>
    <w:rsid w:val="478C0755"/>
    <w:rsid w:val="49BB3216"/>
    <w:rsid w:val="49FF3AC1"/>
    <w:rsid w:val="4A1D5393"/>
    <w:rsid w:val="4A713714"/>
    <w:rsid w:val="4C7DB9F3"/>
    <w:rsid w:val="4E781A5B"/>
    <w:rsid w:val="4F19A8BA"/>
    <w:rsid w:val="507B9158"/>
    <w:rsid w:val="511A33D6"/>
    <w:rsid w:val="51993646"/>
    <w:rsid w:val="575A8CA7"/>
    <w:rsid w:val="575D1B80"/>
    <w:rsid w:val="58D1A17A"/>
    <w:rsid w:val="5AD92F3D"/>
    <w:rsid w:val="5AFAB394"/>
    <w:rsid w:val="5B386CD4"/>
    <w:rsid w:val="5E9A5CBA"/>
    <w:rsid w:val="5F119BF2"/>
    <w:rsid w:val="5F97EB2B"/>
    <w:rsid w:val="5FB7D740"/>
    <w:rsid w:val="610F482A"/>
    <w:rsid w:val="61A9D709"/>
    <w:rsid w:val="647E7785"/>
    <w:rsid w:val="6530B426"/>
    <w:rsid w:val="6577E819"/>
    <w:rsid w:val="65919DF0"/>
    <w:rsid w:val="66808192"/>
    <w:rsid w:val="681FDE53"/>
    <w:rsid w:val="68211FA3"/>
    <w:rsid w:val="6873CDBD"/>
    <w:rsid w:val="6A63B5A5"/>
    <w:rsid w:val="6A945105"/>
    <w:rsid w:val="6AA0435C"/>
    <w:rsid w:val="6C5095FC"/>
    <w:rsid w:val="6CACAC0E"/>
    <w:rsid w:val="6D1AAF08"/>
    <w:rsid w:val="6DBE7247"/>
    <w:rsid w:val="6E821BA8"/>
    <w:rsid w:val="71F9646F"/>
    <w:rsid w:val="7262F7E6"/>
    <w:rsid w:val="75BDB7DC"/>
    <w:rsid w:val="75C7DA0E"/>
    <w:rsid w:val="76185817"/>
    <w:rsid w:val="791AE0A1"/>
    <w:rsid w:val="7A0D7944"/>
    <w:rsid w:val="7AD27661"/>
    <w:rsid w:val="7AF12AB5"/>
    <w:rsid w:val="7B4D821D"/>
    <w:rsid w:val="7C4920B2"/>
    <w:rsid w:val="7DB787F4"/>
    <w:rsid w:val="7E9FB0D3"/>
    <w:rsid w:val="7F493B95"/>
    <w:rsid w:val="7FE17B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3E8B3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unhideWhenUsed/>
    <w:qFormat/>
    <w:rsid w:val="008D21A7"/>
    <w:pPr>
      <w:keepNext/>
      <w:keepLines/>
      <w:spacing w:before="40" w:after="0"/>
      <w:outlineLvl w:val="5"/>
    </w:pPr>
    <w:rPr>
      <w:rFonts w:asciiTheme="majorHAnsi" w:eastAsiaTheme="majorEastAsia" w:hAnsiTheme="majorHAnsi" w:cstheme="majorBidi"/>
      <w:color w:val="003B6B" w:themeColor="accent1" w:themeShade="7F"/>
    </w:rPr>
  </w:style>
  <w:style w:type="paragraph" w:styleId="Heading7">
    <w:name w:val="heading 7"/>
    <w:basedOn w:val="Normal"/>
    <w:next w:val="Normal"/>
    <w:link w:val="Heading7Char"/>
    <w:uiPriority w:val="9"/>
    <w:unhideWhenUsed/>
    <w:qFormat/>
    <w:rsid w:val="00B351C4"/>
    <w:pPr>
      <w:keepNext/>
      <w:keepLines/>
      <w:spacing w:before="40" w:after="0"/>
      <w:outlineLvl w:val="6"/>
    </w:pPr>
    <w:rPr>
      <w:rFonts w:asciiTheme="majorHAnsi" w:eastAsiaTheme="majorEastAsia" w:hAnsiTheme="majorHAnsi" w:cstheme="majorBidi"/>
      <w:i/>
      <w:iCs/>
      <w:color w:val="003B6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6C5807"/>
    <w:pPr>
      <w:spacing w:before="240" w:after="120"/>
    </w:pPr>
    <w:rPr>
      <w:rFonts w:asciiTheme="minorHAnsi" w:hAnsiTheme="minorHAnsi" w:cstheme="minorHAnsi"/>
      <w:b/>
      <w:bCs/>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383953"/>
    <w:pPr>
      <w:tabs>
        <w:tab w:val="right" w:leader="dot" w:pos="10790"/>
      </w:tabs>
      <w:spacing w:before="120" w:after="0"/>
      <w:ind w:left="200"/>
      <w:pPrChange w:id="0" w:author="Author">
        <w:pPr>
          <w:spacing w:before="120" w:line="259" w:lineRule="auto"/>
          <w:ind w:left="200"/>
        </w:pPr>
      </w:pPrChange>
    </w:pPr>
    <w:rPr>
      <w:rFonts w:asciiTheme="minorHAnsi" w:hAnsiTheme="minorHAnsi" w:cstheme="minorHAnsi"/>
      <w:i/>
      <w:iCs/>
      <w:szCs w:val="20"/>
      <w:rPrChange w:id="0" w:author="Author">
        <w:rPr>
          <w:rFonts w:asciiTheme="minorHAnsi" w:eastAsia="SimSun" w:hAnsiTheme="minorHAnsi" w:cstheme="minorHAnsi"/>
          <w:i/>
          <w:iCs/>
          <w:lang w:val="en-US" w:eastAsia="en-US" w:bidi="ar-SA"/>
        </w:rPr>
      </w:rPrChange>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paragraph" w:customStyle="1" w:styleId="InstructionStepHeading">
    <w:name w:val="Instruction Step Heading"/>
    <w:basedOn w:val="Heading2"/>
    <w:next w:val="Normal"/>
    <w:qFormat/>
    <w:rsid w:val="00861C48"/>
    <w:pPr>
      <w:spacing w:before="40" w:line="240" w:lineRule="auto"/>
    </w:pPr>
    <w:rPr>
      <w:rFonts w:asciiTheme="majorHAnsi" w:hAnsiTheme="majorHAnsi" w:cstheme="majorBidi"/>
      <w:b/>
      <w:color w:val="6F3F6F"/>
      <w:sz w:val="26"/>
      <w:szCs w:val="26"/>
    </w:rPr>
  </w:style>
  <w:style w:type="character" w:customStyle="1" w:styleId="Keyword">
    <w:name w:val="Keyword"/>
    <w:basedOn w:val="DefaultParagraphFont"/>
    <w:uiPriority w:val="1"/>
    <w:qFormat/>
    <w:rsid w:val="00861C48"/>
    <w:rPr>
      <w:b/>
      <w:color w:val="auto"/>
      <w:bdr w:val="none" w:sz="0" w:space="0" w:color="auto"/>
      <w:shd w:val="clear" w:color="auto" w:fill="F2F2F2" w:themeFill="background1" w:themeFillShade="F2"/>
    </w:rPr>
  </w:style>
  <w:style w:type="table" w:styleId="ListTable3">
    <w:name w:val="List Table 3"/>
    <w:basedOn w:val="TableNormal"/>
    <w:uiPriority w:val="48"/>
    <w:rsid w:val="00861C48"/>
    <w:pPr>
      <w:spacing w:after="0" w:line="240" w:lineRule="auto"/>
    </w:pPr>
    <w:tblPr>
      <w:tblStyleRowBandSize w:val="1"/>
      <w:tblStyleColBandSize w:val="1"/>
      <w:tblBorders>
        <w:top w:val="single" w:sz="4" w:space="0" w:color="353535" w:themeColor="text1"/>
        <w:left w:val="single" w:sz="4" w:space="0" w:color="353535" w:themeColor="text1"/>
        <w:bottom w:val="single" w:sz="4" w:space="0" w:color="353535" w:themeColor="text1"/>
        <w:right w:val="single" w:sz="4" w:space="0" w:color="353535" w:themeColor="text1"/>
      </w:tblBorders>
    </w:tblPr>
    <w:tblStylePr w:type="firstRow">
      <w:rPr>
        <w:b/>
        <w:bCs/>
        <w:color w:val="FFFFFF" w:themeColor="background1"/>
      </w:rPr>
      <w:tblPr/>
      <w:tcPr>
        <w:shd w:val="clear" w:color="auto" w:fill="353535" w:themeFill="text1"/>
      </w:tcPr>
    </w:tblStylePr>
    <w:tblStylePr w:type="lastRow">
      <w:rPr>
        <w:b/>
        <w:bCs/>
      </w:rPr>
      <w:tblPr/>
      <w:tcPr>
        <w:tcBorders>
          <w:top w:val="double" w:sz="4" w:space="0" w:color="353535"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3535" w:themeColor="text1"/>
          <w:right w:val="single" w:sz="4" w:space="0" w:color="353535" w:themeColor="text1"/>
        </w:tcBorders>
      </w:tcPr>
    </w:tblStylePr>
    <w:tblStylePr w:type="band1Horz">
      <w:tblPr/>
      <w:tcPr>
        <w:tcBorders>
          <w:top w:val="single" w:sz="4" w:space="0" w:color="353535" w:themeColor="text1"/>
          <w:bottom w:val="single" w:sz="4" w:space="0" w:color="353535"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3535" w:themeColor="text1"/>
          <w:left w:val="nil"/>
        </w:tcBorders>
      </w:tcPr>
    </w:tblStylePr>
    <w:tblStylePr w:type="swCell">
      <w:tblPr/>
      <w:tcPr>
        <w:tcBorders>
          <w:top w:val="double" w:sz="4" w:space="0" w:color="353535" w:themeColor="text1"/>
          <w:right w:val="nil"/>
        </w:tcBorders>
      </w:tcPr>
    </w:tblStylePr>
  </w:style>
  <w:style w:type="character" w:customStyle="1" w:styleId="ExcelExpression">
    <w:name w:val="ExcelExpression"/>
    <w:basedOn w:val="DefaultParagraphFont"/>
    <w:uiPriority w:val="1"/>
    <w:qFormat/>
    <w:rsid w:val="00973E96"/>
    <w:rPr>
      <w:rFonts w:ascii="Consolas" w:hAnsi="Consolas"/>
      <w:noProof/>
      <w:color w:val="272727" w:themeColor="text1" w:themeShade="BF"/>
    </w:rPr>
  </w:style>
  <w:style w:type="character" w:styleId="UnresolvedMention">
    <w:name w:val="Unresolved Mention"/>
    <w:basedOn w:val="DefaultParagraphFont"/>
    <w:uiPriority w:val="99"/>
    <w:semiHidden/>
    <w:unhideWhenUsed/>
    <w:rsid w:val="009613ED"/>
    <w:rPr>
      <w:color w:val="808080"/>
      <w:shd w:val="clear" w:color="auto" w:fill="E6E6E6"/>
    </w:rPr>
  </w:style>
  <w:style w:type="character" w:customStyle="1" w:styleId="Heading6Char">
    <w:name w:val="Heading 6 Char"/>
    <w:basedOn w:val="DefaultParagraphFont"/>
    <w:link w:val="Heading6"/>
    <w:uiPriority w:val="9"/>
    <w:rsid w:val="008D21A7"/>
    <w:rPr>
      <w:rFonts w:asciiTheme="majorHAnsi" w:eastAsiaTheme="majorEastAsia" w:hAnsiTheme="majorHAnsi" w:cstheme="majorBidi"/>
      <w:color w:val="003B6B" w:themeColor="accent1" w:themeShade="7F"/>
      <w:sz w:val="20"/>
    </w:rPr>
  </w:style>
  <w:style w:type="character" w:customStyle="1" w:styleId="apple-converted-space">
    <w:name w:val="apple-converted-space"/>
    <w:basedOn w:val="DefaultParagraphFont"/>
    <w:rsid w:val="000767EC"/>
  </w:style>
  <w:style w:type="paragraph" w:customStyle="1" w:styleId="Bodycopy">
    <w:name w:val="Body copy"/>
    <w:link w:val="BodycopyChar"/>
    <w:qFormat/>
    <w:rsid w:val="00CD6D5A"/>
    <w:pPr>
      <w:spacing w:after="240" w:line="270" w:lineRule="atLeast"/>
    </w:pPr>
    <w:rPr>
      <w:rFonts w:ascii="Segoe Pro" w:eastAsia="Times New Roman" w:hAnsi="Segoe Pro" w:cs="Times New Roman"/>
      <w:color w:val="353535" w:themeColor="text1"/>
      <w:szCs w:val="20"/>
    </w:rPr>
  </w:style>
  <w:style w:type="character" w:customStyle="1" w:styleId="BodycopyChar">
    <w:name w:val="Body copy Char"/>
    <w:basedOn w:val="DefaultParagraphFont"/>
    <w:link w:val="Bodycopy"/>
    <w:rsid w:val="00CD6D5A"/>
    <w:rPr>
      <w:rFonts w:ascii="Segoe Pro" w:eastAsia="Times New Roman" w:hAnsi="Segoe Pro" w:cs="Times New Roman"/>
      <w:color w:val="353535" w:themeColor="text1"/>
      <w:szCs w:val="20"/>
    </w:rPr>
  </w:style>
  <w:style w:type="paragraph" w:customStyle="1" w:styleId="Introductoryparagraph">
    <w:name w:val="Introductory paragraph"/>
    <w:basedOn w:val="Bodycopy"/>
    <w:next w:val="Bodycopy"/>
    <w:uiPriority w:val="4"/>
    <w:semiHidden/>
    <w:qFormat/>
    <w:rsid w:val="00CD6D5A"/>
    <w:rPr>
      <w:rFonts w:ascii="Segoe Pro Semibold" w:hAnsi="Segoe Pro Semibold"/>
      <w:color w:val="EAEAEA" w:themeColor="background2"/>
    </w:rPr>
  </w:style>
  <w:style w:type="paragraph" w:styleId="NoSpacing">
    <w:name w:val="No Spacing"/>
    <w:uiPriority w:val="1"/>
    <w:qFormat/>
    <w:rsid w:val="00CD6D5A"/>
    <w:pPr>
      <w:spacing w:after="0" w:line="240" w:lineRule="auto"/>
    </w:pPr>
    <w:rPr>
      <w:rFonts w:eastAsiaTheme="minorEastAsia"/>
    </w:rPr>
  </w:style>
  <w:style w:type="character" w:customStyle="1" w:styleId="Heading7Char">
    <w:name w:val="Heading 7 Char"/>
    <w:basedOn w:val="DefaultParagraphFont"/>
    <w:link w:val="Heading7"/>
    <w:uiPriority w:val="9"/>
    <w:rsid w:val="00B351C4"/>
    <w:rPr>
      <w:rFonts w:asciiTheme="majorHAnsi" w:eastAsiaTheme="majorEastAsia" w:hAnsiTheme="majorHAnsi" w:cstheme="majorBidi"/>
      <w:i/>
      <w:iCs/>
      <w:color w:val="003B6B" w:themeColor="accent1" w:themeShade="7F"/>
      <w:sz w:val="20"/>
    </w:rPr>
  </w:style>
  <w:style w:type="paragraph" w:customStyle="1" w:styleId="paragraph">
    <w:name w:val="paragraph"/>
    <w:basedOn w:val="Normal"/>
    <w:rsid w:val="00554F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554F33"/>
  </w:style>
  <w:style w:type="character" w:styleId="IntenseEmphasis">
    <w:name w:val="Intense Emphasis"/>
    <w:basedOn w:val="DefaultParagraphFont"/>
    <w:uiPriority w:val="21"/>
    <w:qFormat/>
    <w:rsid w:val="00F27532"/>
    <w:rPr>
      <w:i/>
      <w:iCs/>
      <w:color w:val="0078D7" w:themeColor="accent1"/>
    </w:rPr>
  </w:style>
  <w:style w:type="table" w:styleId="ListTable3-Accent2">
    <w:name w:val="List Table 3 Accent 2"/>
    <w:basedOn w:val="TableNormal"/>
    <w:uiPriority w:val="48"/>
    <w:rsid w:val="0084128F"/>
    <w:pPr>
      <w:spacing w:after="0" w:line="240" w:lineRule="auto"/>
    </w:pPr>
    <w:tblPr>
      <w:tblStyleRowBandSize w:val="1"/>
      <w:tblStyleColBandSize w:val="1"/>
      <w:tblBorders>
        <w:top w:val="single" w:sz="4" w:space="0" w:color="002050" w:themeColor="accent2"/>
        <w:left w:val="single" w:sz="4" w:space="0" w:color="002050" w:themeColor="accent2"/>
        <w:bottom w:val="single" w:sz="4" w:space="0" w:color="002050" w:themeColor="accent2"/>
        <w:right w:val="single" w:sz="4" w:space="0" w:color="002050" w:themeColor="accent2"/>
      </w:tblBorders>
    </w:tblPr>
    <w:tblStylePr w:type="firstRow">
      <w:rPr>
        <w:b/>
        <w:bCs/>
        <w:color w:val="FFFFFF" w:themeColor="background1"/>
      </w:rPr>
      <w:tblPr/>
      <w:tcPr>
        <w:shd w:val="clear" w:color="auto" w:fill="002050" w:themeFill="accent2"/>
      </w:tcPr>
    </w:tblStylePr>
    <w:tblStylePr w:type="lastRow">
      <w:rPr>
        <w:b/>
        <w:bCs/>
      </w:rPr>
      <w:tblPr/>
      <w:tcPr>
        <w:tcBorders>
          <w:top w:val="double" w:sz="4" w:space="0" w:color="00205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050" w:themeColor="accent2"/>
          <w:right w:val="single" w:sz="4" w:space="0" w:color="002050" w:themeColor="accent2"/>
        </w:tcBorders>
      </w:tcPr>
    </w:tblStylePr>
    <w:tblStylePr w:type="band1Horz">
      <w:tblPr/>
      <w:tcPr>
        <w:tcBorders>
          <w:top w:val="single" w:sz="4" w:space="0" w:color="002050" w:themeColor="accent2"/>
          <w:bottom w:val="single" w:sz="4" w:space="0" w:color="00205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50" w:themeColor="accent2"/>
          <w:left w:val="nil"/>
        </w:tcBorders>
      </w:tcPr>
    </w:tblStylePr>
    <w:tblStylePr w:type="swCell">
      <w:tblPr/>
      <w:tcPr>
        <w:tcBorders>
          <w:top w:val="double" w:sz="4" w:space="0" w:color="002050" w:themeColor="accent2"/>
          <w:right w:val="nil"/>
        </w:tcBorders>
      </w:tcPr>
    </w:tblStylePr>
  </w:style>
  <w:style w:type="table" w:styleId="ListTable3-Accent1">
    <w:name w:val="List Table 3 Accent 1"/>
    <w:basedOn w:val="TableNormal"/>
    <w:uiPriority w:val="48"/>
    <w:rsid w:val="0084128F"/>
    <w:pPr>
      <w:spacing w:after="0" w:line="240" w:lineRule="auto"/>
    </w:pPr>
    <w:tblPr>
      <w:tblStyleRowBandSize w:val="1"/>
      <w:tblStyleColBandSize w:val="1"/>
      <w:tblBorders>
        <w:top w:val="single" w:sz="4" w:space="0" w:color="0078D7" w:themeColor="accent1"/>
        <w:left w:val="single" w:sz="4" w:space="0" w:color="0078D7" w:themeColor="accent1"/>
        <w:bottom w:val="single" w:sz="4" w:space="0" w:color="0078D7" w:themeColor="accent1"/>
        <w:right w:val="single" w:sz="4" w:space="0" w:color="0078D7" w:themeColor="accent1"/>
      </w:tblBorders>
    </w:tblPr>
    <w:tblStylePr w:type="firstRow">
      <w:rPr>
        <w:b/>
        <w:bCs/>
        <w:color w:val="FFFFFF" w:themeColor="background1"/>
      </w:rPr>
      <w:tblPr/>
      <w:tcPr>
        <w:shd w:val="clear" w:color="auto" w:fill="0078D7" w:themeFill="accent1"/>
      </w:tcPr>
    </w:tblStylePr>
    <w:tblStylePr w:type="lastRow">
      <w:rPr>
        <w:b/>
        <w:bCs/>
      </w:rPr>
      <w:tblPr/>
      <w:tcPr>
        <w:tcBorders>
          <w:top w:val="double" w:sz="4" w:space="0" w:color="0078D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8D7" w:themeColor="accent1"/>
          <w:right w:val="single" w:sz="4" w:space="0" w:color="0078D7" w:themeColor="accent1"/>
        </w:tcBorders>
      </w:tcPr>
    </w:tblStylePr>
    <w:tblStylePr w:type="band1Horz">
      <w:tblPr/>
      <w:tcPr>
        <w:tcBorders>
          <w:top w:val="single" w:sz="4" w:space="0" w:color="0078D7" w:themeColor="accent1"/>
          <w:bottom w:val="single" w:sz="4" w:space="0" w:color="0078D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8D7" w:themeColor="accent1"/>
          <w:left w:val="nil"/>
        </w:tcBorders>
      </w:tcPr>
    </w:tblStylePr>
    <w:tblStylePr w:type="swCell">
      <w:tblPr/>
      <w:tcPr>
        <w:tcBorders>
          <w:top w:val="double" w:sz="4" w:space="0" w:color="0078D7" w:themeColor="accent1"/>
          <w:right w:val="nil"/>
        </w:tcBorders>
      </w:tcPr>
    </w:tblStylePr>
  </w:style>
  <w:style w:type="character" w:styleId="SubtleEmphasis">
    <w:name w:val="Subtle Emphasis"/>
    <w:basedOn w:val="DefaultParagraphFont"/>
    <w:uiPriority w:val="19"/>
    <w:qFormat/>
    <w:rsid w:val="00C805B6"/>
    <w:rPr>
      <w:i/>
      <w:iCs/>
      <w:color w:val="676767" w:themeColor="text1" w:themeTint="BF"/>
    </w:rPr>
  </w:style>
  <w:style w:type="paragraph" w:customStyle="1" w:styleId="alert-title">
    <w:name w:val="alert-title"/>
    <w:basedOn w:val="Normal"/>
    <w:rsid w:val="00CD14A4"/>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character" w:styleId="Emphasis">
    <w:name w:val="Emphasis"/>
    <w:basedOn w:val="DefaultParagraphFont"/>
    <w:uiPriority w:val="20"/>
    <w:qFormat/>
    <w:rsid w:val="00474646"/>
    <w:rPr>
      <w:i/>
      <w:iCs/>
    </w:rPr>
  </w:style>
  <w:style w:type="table" w:styleId="GridTable4-Accent1">
    <w:name w:val="Grid Table 4 Accent 1"/>
    <w:basedOn w:val="TableNormal"/>
    <w:uiPriority w:val="49"/>
    <w:rsid w:val="008B26A2"/>
    <w:pPr>
      <w:spacing w:after="0" w:line="240" w:lineRule="auto"/>
    </w:p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color w:val="FFFFFF" w:themeColor="background1"/>
      </w:rPr>
      <w:tblPr/>
      <w:tcPr>
        <w:tcBorders>
          <w:top w:val="single" w:sz="4" w:space="0" w:color="0078D7" w:themeColor="accent1"/>
          <w:left w:val="single" w:sz="4" w:space="0" w:color="0078D7" w:themeColor="accent1"/>
          <w:bottom w:val="single" w:sz="4" w:space="0" w:color="0078D7" w:themeColor="accent1"/>
          <w:right w:val="single" w:sz="4" w:space="0" w:color="0078D7" w:themeColor="accent1"/>
          <w:insideH w:val="nil"/>
          <w:insideV w:val="nil"/>
        </w:tcBorders>
        <w:shd w:val="clear" w:color="auto" w:fill="0078D7" w:themeFill="accent1"/>
      </w:tcPr>
    </w:tblStylePr>
    <w:tblStylePr w:type="lastRow">
      <w:rPr>
        <w:b/>
        <w:bCs/>
      </w:rPr>
      <w:tblPr/>
      <w:tcPr>
        <w:tcBorders>
          <w:top w:val="double" w:sz="4" w:space="0" w:color="0078D7" w:themeColor="accent1"/>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32929508">
      <w:bodyDiv w:val="1"/>
      <w:marLeft w:val="0"/>
      <w:marRight w:val="0"/>
      <w:marTop w:val="0"/>
      <w:marBottom w:val="0"/>
      <w:divBdr>
        <w:top w:val="none" w:sz="0" w:space="0" w:color="auto"/>
        <w:left w:val="none" w:sz="0" w:space="0" w:color="auto"/>
        <w:bottom w:val="none" w:sz="0" w:space="0" w:color="auto"/>
        <w:right w:val="none" w:sz="0" w:space="0" w:color="auto"/>
      </w:divBdr>
    </w:div>
    <w:div w:id="61604618">
      <w:bodyDiv w:val="1"/>
      <w:marLeft w:val="0"/>
      <w:marRight w:val="0"/>
      <w:marTop w:val="0"/>
      <w:marBottom w:val="0"/>
      <w:divBdr>
        <w:top w:val="none" w:sz="0" w:space="0" w:color="auto"/>
        <w:left w:val="none" w:sz="0" w:space="0" w:color="auto"/>
        <w:bottom w:val="none" w:sz="0" w:space="0" w:color="auto"/>
        <w:right w:val="none" w:sz="0" w:space="0" w:color="auto"/>
      </w:divBdr>
    </w:div>
    <w:div w:id="85663155">
      <w:bodyDiv w:val="1"/>
      <w:marLeft w:val="0"/>
      <w:marRight w:val="0"/>
      <w:marTop w:val="0"/>
      <w:marBottom w:val="0"/>
      <w:divBdr>
        <w:top w:val="none" w:sz="0" w:space="0" w:color="auto"/>
        <w:left w:val="none" w:sz="0" w:space="0" w:color="auto"/>
        <w:bottom w:val="none" w:sz="0" w:space="0" w:color="auto"/>
        <w:right w:val="none" w:sz="0" w:space="0" w:color="auto"/>
      </w:divBdr>
      <w:divsChild>
        <w:div w:id="468131898">
          <w:marLeft w:val="0"/>
          <w:marRight w:val="0"/>
          <w:marTop w:val="0"/>
          <w:marBottom w:val="0"/>
          <w:divBdr>
            <w:top w:val="none" w:sz="0" w:space="0" w:color="auto"/>
            <w:left w:val="none" w:sz="0" w:space="0" w:color="auto"/>
            <w:bottom w:val="none" w:sz="0" w:space="0" w:color="auto"/>
            <w:right w:val="none" w:sz="0" w:space="0" w:color="auto"/>
          </w:divBdr>
        </w:div>
        <w:div w:id="1620144693">
          <w:marLeft w:val="0"/>
          <w:marRight w:val="0"/>
          <w:marTop w:val="0"/>
          <w:marBottom w:val="0"/>
          <w:divBdr>
            <w:top w:val="none" w:sz="0" w:space="0" w:color="auto"/>
            <w:left w:val="none" w:sz="0" w:space="0" w:color="auto"/>
            <w:bottom w:val="none" w:sz="0" w:space="0" w:color="auto"/>
            <w:right w:val="none" w:sz="0" w:space="0" w:color="auto"/>
          </w:divBdr>
        </w:div>
      </w:divsChild>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02602626">
      <w:bodyDiv w:val="1"/>
      <w:marLeft w:val="0"/>
      <w:marRight w:val="0"/>
      <w:marTop w:val="0"/>
      <w:marBottom w:val="0"/>
      <w:divBdr>
        <w:top w:val="none" w:sz="0" w:space="0" w:color="auto"/>
        <w:left w:val="none" w:sz="0" w:space="0" w:color="auto"/>
        <w:bottom w:val="none" w:sz="0" w:space="0" w:color="auto"/>
        <w:right w:val="none" w:sz="0" w:space="0" w:color="auto"/>
      </w:divBdr>
      <w:divsChild>
        <w:div w:id="2139645622">
          <w:marLeft w:val="0"/>
          <w:marRight w:val="0"/>
          <w:marTop w:val="0"/>
          <w:marBottom w:val="0"/>
          <w:divBdr>
            <w:top w:val="none" w:sz="0" w:space="0" w:color="auto"/>
            <w:left w:val="none" w:sz="0" w:space="0" w:color="auto"/>
            <w:bottom w:val="none" w:sz="0" w:space="0" w:color="auto"/>
            <w:right w:val="none" w:sz="0" w:space="0" w:color="auto"/>
          </w:divBdr>
        </w:div>
      </w:divsChild>
    </w:div>
    <w:div w:id="214853726">
      <w:bodyDiv w:val="1"/>
      <w:marLeft w:val="0"/>
      <w:marRight w:val="0"/>
      <w:marTop w:val="0"/>
      <w:marBottom w:val="0"/>
      <w:divBdr>
        <w:top w:val="none" w:sz="0" w:space="0" w:color="auto"/>
        <w:left w:val="none" w:sz="0" w:space="0" w:color="auto"/>
        <w:bottom w:val="none" w:sz="0" w:space="0" w:color="auto"/>
        <w:right w:val="none" w:sz="0" w:space="0" w:color="auto"/>
      </w:divBdr>
      <w:divsChild>
        <w:div w:id="938874111">
          <w:marLeft w:val="706"/>
          <w:marRight w:val="0"/>
          <w:marTop w:val="77"/>
          <w:marBottom w:val="0"/>
          <w:divBdr>
            <w:top w:val="none" w:sz="0" w:space="0" w:color="auto"/>
            <w:left w:val="none" w:sz="0" w:space="0" w:color="auto"/>
            <w:bottom w:val="none" w:sz="0" w:space="0" w:color="auto"/>
            <w:right w:val="none" w:sz="0" w:space="0" w:color="auto"/>
          </w:divBdr>
        </w:div>
      </w:divsChild>
    </w:div>
    <w:div w:id="271978828">
      <w:bodyDiv w:val="1"/>
      <w:marLeft w:val="0"/>
      <w:marRight w:val="0"/>
      <w:marTop w:val="0"/>
      <w:marBottom w:val="0"/>
      <w:divBdr>
        <w:top w:val="none" w:sz="0" w:space="0" w:color="auto"/>
        <w:left w:val="none" w:sz="0" w:space="0" w:color="auto"/>
        <w:bottom w:val="none" w:sz="0" w:space="0" w:color="auto"/>
        <w:right w:val="none" w:sz="0" w:space="0" w:color="auto"/>
      </w:divBdr>
    </w:div>
    <w:div w:id="276180849">
      <w:bodyDiv w:val="1"/>
      <w:marLeft w:val="0"/>
      <w:marRight w:val="0"/>
      <w:marTop w:val="0"/>
      <w:marBottom w:val="0"/>
      <w:divBdr>
        <w:top w:val="none" w:sz="0" w:space="0" w:color="auto"/>
        <w:left w:val="none" w:sz="0" w:space="0" w:color="auto"/>
        <w:bottom w:val="none" w:sz="0" w:space="0" w:color="auto"/>
        <w:right w:val="none" w:sz="0" w:space="0" w:color="auto"/>
      </w:divBdr>
    </w:div>
    <w:div w:id="281033294">
      <w:bodyDiv w:val="1"/>
      <w:marLeft w:val="0"/>
      <w:marRight w:val="0"/>
      <w:marTop w:val="0"/>
      <w:marBottom w:val="0"/>
      <w:divBdr>
        <w:top w:val="none" w:sz="0" w:space="0" w:color="auto"/>
        <w:left w:val="none" w:sz="0" w:space="0" w:color="auto"/>
        <w:bottom w:val="none" w:sz="0" w:space="0" w:color="auto"/>
        <w:right w:val="none" w:sz="0" w:space="0" w:color="auto"/>
      </w:divBdr>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6711241">
      <w:bodyDiv w:val="1"/>
      <w:marLeft w:val="0"/>
      <w:marRight w:val="0"/>
      <w:marTop w:val="0"/>
      <w:marBottom w:val="0"/>
      <w:divBdr>
        <w:top w:val="none" w:sz="0" w:space="0" w:color="auto"/>
        <w:left w:val="none" w:sz="0" w:space="0" w:color="auto"/>
        <w:bottom w:val="none" w:sz="0" w:space="0" w:color="auto"/>
        <w:right w:val="none" w:sz="0" w:space="0" w:color="auto"/>
      </w:divBdr>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11334952">
      <w:bodyDiv w:val="1"/>
      <w:marLeft w:val="0"/>
      <w:marRight w:val="0"/>
      <w:marTop w:val="0"/>
      <w:marBottom w:val="0"/>
      <w:divBdr>
        <w:top w:val="none" w:sz="0" w:space="0" w:color="auto"/>
        <w:left w:val="none" w:sz="0" w:space="0" w:color="auto"/>
        <w:bottom w:val="none" w:sz="0" w:space="0" w:color="auto"/>
        <w:right w:val="none" w:sz="0" w:space="0" w:color="auto"/>
      </w:divBdr>
    </w:div>
    <w:div w:id="524103276">
      <w:bodyDiv w:val="1"/>
      <w:marLeft w:val="0"/>
      <w:marRight w:val="0"/>
      <w:marTop w:val="0"/>
      <w:marBottom w:val="0"/>
      <w:divBdr>
        <w:top w:val="none" w:sz="0" w:space="0" w:color="auto"/>
        <w:left w:val="none" w:sz="0" w:space="0" w:color="auto"/>
        <w:bottom w:val="none" w:sz="0" w:space="0" w:color="auto"/>
        <w:right w:val="none" w:sz="0" w:space="0" w:color="auto"/>
      </w:divBdr>
      <w:divsChild>
        <w:div w:id="1898204921">
          <w:marLeft w:val="0"/>
          <w:marRight w:val="0"/>
          <w:marTop w:val="0"/>
          <w:marBottom w:val="0"/>
          <w:divBdr>
            <w:top w:val="none" w:sz="0" w:space="0" w:color="auto"/>
            <w:left w:val="none" w:sz="0" w:space="0" w:color="auto"/>
            <w:bottom w:val="none" w:sz="0" w:space="0" w:color="auto"/>
            <w:right w:val="none" w:sz="0" w:space="0" w:color="auto"/>
          </w:divBdr>
        </w:div>
        <w:div w:id="1386905341">
          <w:marLeft w:val="0"/>
          <w:marRight w:val="0"/>
          <w:marTop w:val="0"/>
          <w:marBottom w:val="0"/>
          <w:divBdr>
            <w:top w:val="none" w:sz="0" w:space="0" w:color="auto"/>
            <w:left w:val="none" w:sz="0" w:space="0" w:color="auto"/>
            <w:bottom w:val="none" w:sz="0" w:space="0" w:color="auto"/>
            <w:right w:val="none" w:sz="0" w:space="0" w:color="auto"/>
          </w:divBdr>
        </w:div>
        <w:div w:id="981156450">
          <w:marLeft w:val="0"/>
          <w:marRight w:val="0"/>
          <w:marTop w:val="0"/>
          <w:marBottom w:val="0"/>
          <w:divBdr>
            <w:top w:val="none" w:sz="0" w:space="0" w:color="auto"/>
            <w:left w:val="none" w:sz="0" w:space="0" w:color="auto"/>
            <w:bottom w:val="none" w:sz="0" w:space="0" w:color="auto"/>
            <w:right w:val="none" w:sz="0" w:space="0" w:color="auto"/>
          </w:divBdr>
        </w:div>
        <w:div w:id="1460614465">
          <w:marLeft w:val="0"/>
          <w:marRight w:val="0"/>
          <w:marTop w:val="0"/>
          <w:marBottom w:val="0"/>
          <w:divBdr>
            <w:top w:val="none" w:sz="0" w:space="0" w:color="auto"/>
            <w:left w:val="none" w:sz="0" w:space="0" w:color="auto"/>
            <w:bottom w:val="none" w:sz="0" w:space="0" w:color="auto"/>
            <w:right w:val="none" w:sz="0" w:space="0" w:color="auto"/>
          </w:divBdr>
        </w:div>
        <w:div w:id="337002230">
          <w:marLeft w:val="0"/>
          <w:marRight w:val="0"/>
          <w:marTop w:val="0"/>
          <w:marBottom w:val="0"/>
          <w:divBdr>
            <w:top w:val="none" w:sz="0" w:space="0" w:color="auto"/>
            <w:left w:val="none" w:sz="0" w:space="0" w:color="auto"/>
            <w:bottom w:val="none" w:sz="0" w:space="0" w:color="auto"/>
            <w:right w:val="none" w:sz="0" w:space="0" w:color="auto"/>
          </w:divBdr>
        </w:div>
        <w:div w:id="545878165">
          <w:marLeft w:val="0"/>
          <w:marRight w:val="0"/>
          <w:marTop w:val="0"/>
          <w:marBottom w:val="0"/>
          <w:divBdr>
            <w:top w:val="none" w:sz="0" w:space="0" w:color="auto"/>
            <w:left w:val="none" w:sz="0" w:space="0" w:color="auto"/>
            <w:bottom w:val="none" w:sz="0" w:space="0" w:color="auto"/>
            <w:right w:val="none" w:sz="0" w:space="0" w:color="auto"/>
          </w:divBdr>
        </w:div>
        <w:div w:id="852458717">
          <w:marLeft w:val="0"/>
          <w:marRight w:val="0"/>
          <w:marTop w:val="0"/>
          <w:marBottom w:val="0"/>
          <w:divBdr>
            <w:top w:val="none" w:sz="0" w:space="0" w:color="auto"/>
            <w:left w:val="none" w:sz="0" w:space="0" w:color="auto"/>
            <w:bottom w:val="none" w:sz="0" w:space="0" w:color="auto"/>
            <w:right w:val="none" w:sz="0" w:space="0" w:color="auto"/>
          </w:divBdr>
        </w:div>
        <w:div w:id="1780683971">
          <w:marLeft w:val="0"/>
          <w:marRight w:val="0"/>
          <w:marTop w:val="0"/>
          <w:marBottom w:val="0"/>
          <w:divBdr>
            <w:top w:val="none" w:sz="0" w:space="0" w:color="auto"/>
            <w:left w:val="none" w:sz="0" w:space="0" w:color="auto"/>
            <w:bottom w:val="none" w:sz="0" w:space="0" w:color="auto"/>
            <w:right w:val="none" w:sz="0" w:space="0" w:color="auto"/>
          </w:divBdr>
        </w:div>
        <w:div w:id="2111704373">
          <w:marLeft w:val="0"/>
          <w:marRight w:val="0"/>
          <w:marTop w:val="0"/>
          <w:marBottom w:val="0"/>
          <w:divBdr>
            <w:top w:val="none" w:sz="0" w:space="0" w:color="auto"/>
            <w:left w:val="none" w:sz="0" w:space="0" w:color="auto"/>
            <w:bottom w:val="none" w:sz="0" w:space="0" w:color="auto"/>
            <w:right w:val="none" w:sz="0" w:space="0" w:color="auto"/>
          </w:divBdr>
        </w:div>
        <w:div w:id="993072177">
          <w:marLeft w:val="0"/>
          <w:marRight w:val="0"/>
          <w:marTop w:val="0"/>
          <w:marBottom w:val="0"/>
          <w:divBdr>
            <w:top w:val="none" w:sz="0" w:space="0" w:color="auto"/>
            <w:left w:val="none" w:sz="0" w:space="0" w:color="auto"/>
            <w:bottom w:val="none" w:sz="0" w:space="0" w:color="auto"/>
            <w:right w:val="none" w:sz="0" w:space="0" w:color="auto"/>
          </w:divBdr>
        </w:div>
        <w:div w:id="878275127">
          <w:marLeft w:val="0"/>
          <w:marRight w:val="0"/>
          <w:marTop w:val="0"/>
          <w:marBottom w:val="0"/>
          <w:divBdr>
            <w:top w:val="none" w:sz="0" w:space="0" w:color="auto"/>
            <w:left w:val="none" w:sz="0" w:space="0" w:color="auto"/>
            <w:bottom w:val="none" w:sz="0" w:space="0" w:color="auto"/>
            <w:right w:val="none" w:sz="0" w:space="0" w:color="auto"/>
          </w:divBdr>
        </w:div>
        <w:div w:id="1946116317">
          <w:marLeft w:val="0"/>
          <w:marRight w:val="0"/>
          <w:marTop w:val="0"/>
          <w:marBottom w:val="0"/>
          <w:divBdr>
            <w:top w:val="none" w:sz="0" w:space="0" w:color="auto"/>
            <w:left w:val="none" w:sz="0" w:space="0" w:color="auto"/>
            <w:bottom w:val="none" w:sz="0" w:space="0" w:color="auto"/>
            <w:right w:val="none" w:sz="0" w:space="0" w:color="auto"/>
          </w:divBdr>
        </w:div>
        <w:div w:id="283196373">
          <w:marLeft w:val="0"/>
          <w:marRight w:val="0"/>
          <w:marTop w:val="0"/>
          <w:marBottom w:val="0"/>
          <w:divBdr>
            <w:top w:val="none" w:sz="0" w:space="0" w:color="auto"/>
            <w:left w:val="none" w:sz="0" w:space="0" w:color="auto"/>
            <w:bottom w:val="none" w:sz="0" w:space="0" w:color="auto"/>
            <w:right w:val="none" w:sz="0" w:space="0" w:color="auto"/>
          </w:divBdr>
        </w:div>
        <w:div w:id="2141263136">
          <w:marLeft w:val="0"/>
          <w:marRight w:val="0"/>
          <w:marTop w:val="0"/>
          <w:marBottom w:val="0"/>
          <w:divBdr>
            <w:top w:val="none" w:sz="0" w:space="0" w:color="auto"/>
            <w:left w:val="none" w:sz="0" w:space="0" w:color="auto"/>
            <w:bottom w:val="none" w:sz="0" w:space="0" w:color="auto"/>
            <w:right w:val="none" w:sz="0" w:space="0" w:color="auto"/>
          </w:divBdr>
        </w:div>
        <w:div w:id="1847163280">
          <w:marLeft w:val="0"/>
          <w:marRight w:val="0"/>
          <w:marTop w:val="0"/>
          <w:marBottom w:val="0"/>
          <w:divBdr>
            <w:top w:val="none" w:sz="0" w:space="0" w:color="auto"/>
            <w:left w:val="none" w:sz="0" w:space="0" w:color="auto"/>
            <w:bottom w:val="none" w:sz="0" w:space="0" w:color="auto"/>
            <w:right w:val="none" w:sz="0" w:space="0" w:color="auto"/>
          </w:divBdr>
        </w:div>
        <w:div w:id="652681858">
          <w:marLeft w:val="0"/>
          <w:marRight w:val="0"/>
          <w:marTop w:val="0"/>
          <w:marBottom w:val="0"/>
          <w:divBdr>
            <w:top w:val="none" w:sz="0" w:space="0" w:color="auto"/>
            <w:left w:val="none" w:sz="0" w:space="0" w:color="auto"/>
            <w:bottom w:val="none" w:sz="0" w:space="0" w:color="auto"/>
            <w:right w:val="none" w:sz="0" w:space="0" w:color="auto"/>
          </w:divBdr>
        </w:div>
        <w:div w:id="1547251317">
          <w:marLeft w:val="0"/>
          <w:marRight w:val="0"/>
          <w:marTop w:val="0"/>
          <w:marBottom w:val="0"/>
          <w:divBdr>
            <w:top w:val="none" w:sz="0" w:space="0" w:color="auto"/>
            <w:left w:val="none" w:sz="0" w:space="0" w:color="auto"/>
            <w:bottom w:val="none" w:sz="0" w:space="0" w:color="auto"/>
            <w:right w:val="none" w:sz="0" w:space="0" w:color="auto"/>
          </w:divBdr>
        </w:div>
        <w:div w:id="1313607040">
          <w:marLeft w:val="0"/>
          <w:marRight w:val="0"/>
          <w:marTop w:val="0"/>
          <w:marBottom w:val="0"/>
          <w:divBdr>
            <w:top w:val="none" w:sz="0" w:space="0" w:color="auto"/>
            <w:left w:val="none" w:sz="0" w:space="0" w:color="auto"/>
            <w:bottom w:val="none" w:sz="0" w:space="0" w:color="auto"/>
            <w:right w:val="none" w:sz="0" w:space="0" w:color="auto"/>
          </w:divBdr>
        </w:div>
        <w:div w:id="1707020266">
          <w:marLeft w:val="0"/>
          <w:marRight w:val="0"/>
          <w:marTop w:val="0"/>
          <w:marBottom w:val="0"/>
          <w:divBdr>
            <w:top w:val="none" w:sz="0" w:space="0" w:color="auto"/>
            <w:left w:val="none" w:sz="0" w:space="0" w:color="auto"/>
            <w:bottom w:val="none" w:sz="0" w:space="0" w:color="auto"/>
            <w:right w:val="none" w:sz="0" w:space="0" w:color="auto"/>
          </w:divBdr>
        </w:div>
        <w:div w:id="576521781">
          <w:marLeft w:val="0"/>
          <w:marRight w:val="0"/>
          <w:marTop w:val="0"/>
          <w:marBottom w:val="0"/>
          <w:divBdr>
            <w:top w:val="none" w:sz="0" w:space="0" w:color="auto"/>
            <w:left w:val="none" w:sz="0" w:space="0" w:color="auto"/>
            <w:bottom w:val="none" w:sz="0" w:space="0" w:color="auto"/>
            <w:right w:val="none" w:sz="0" w:space="0" w:color="auto"/>
          </w:divBdr>
        </w:div>
      </w:divsChild>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1776001">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63757432">
      <w:bodyDiv w:val="1"/>
      <w:marLeft w:val="0"/>
      <w:marRight w:val="0"/>
      <w:marTop w:val="0"/>
      <w:marBottom w:val="0"/>
      <w:divBdr>
        <w:top w:val="none" w:sz="0" w:space="0" w:color="auto"/>
        <w:left w:val="none" w:sz="0" w:space="0" w:color="auto"/>
        <w:bottom w:val="none" w:sz="0" w:space="0" w:color="auto"/>
        <w:right w:val="none" w:sz="0" w:space="0" w:color="auto"/>
      </w:divBdr>
      <w:divsChild>
        <w:div w:id="1994942302">
          <w:marLeft w:val="0"/>
          <w:marRight w:val="0"/>
          <w:marTop w:val="0"/>
          <w:marBottom w:val="0"/>
          <w:divBdr>
            <w:top w:val="none" w:sz="0" w:space="0" w:color="auto"/>
            <w:left w:val="none" w:sz="0" w:space="0" w:color="auto"/>
            <w:bottom w:val="none" w:sz="0" w:space="0" w:color="auto"/>
            <w:right w:val="none" w:sz="0" w:space="0" w:color="auto"/>
          </w:divBdr>
        </w:div>
      </w:divsChild>
    </w:div>
    <w:div w:id="577323361">
      <w:bodyDiv w:val="1"/>
      <w:marLeft w:val="0"/>
      <w:marRight w:val="0"/>
      <w:marTop w:val="0"/>
      <w:marBottom w:val="0"/>
      <w:divBdr>
        <w:top w:val="none" w:sz="0" w:space="0" w:color="auto"/>
        <w:left w:val="none" w:sz="0" w:space="0" w:color="auto"/>
        <w:bottom w:val="none" w:sz="0" w:space="0" w:color="auto"/>
        <w:right w:val="none" w:sz="0" w:space="0" w:color="auto"/>
      </w:divBdr>
    </w:div>
    <w:div w:id="585071984">
      <w:bodyDiv w:val="1"/>
      <w:marLeft w:val="0"/>
      <w:marRight w:val="0"/>
      <w:marTop w:val="0"/>
      <w:marBottom w:val="0"/>
      <w:divBdr>
        <w:top w:val="none" w:sz="0" w:space="0" w:color="auto"/>
        <w:left w:val="none" w:sz="0" w:space="0" w:color="auto"/>
        <w:bottom w:val="none" w:sz="0" w:space="0" w:color="auto"/>
        <w:right w:val="none" w:sz="0" w:space="0" w:color="auto"/>
      </w:divBdr>
      <w:divsChild>
        <w:div w:id="1304892611">
          <w:marLeft w:val="0"/>
          <w:marRight w:val="0"/>
          <w:marTop w:val="0"/>
          <w:marBottom w:val="0"/>
          <w:divBdr>
            <w:top w:val="none" w:sz="0" w:space="0" w:color="auto"/>
            <w:left w:val="none" w:sz="0" w:space="0" w:color="auto"/>
            <w:bottom w:val="none" w:sz="0" w:space="0" w:color="auto"/>
            <w:right w:val="none" w:sz="0" w:space="0" w:color="auto"/>
          </w:divBdr>
        </w:div>
        <w:div w:id="423502551">
          <w:marLeft w:val="0"/>
          <w:marRight w:val="0"/>
          <w:marTop w:val="0"/>
          <w:marBottom w:val="0"/>
          <w:divBdr>
            <w:top w:val="none" w:sz="0" w:space="0" w:color="auto"/>
            <w:left w:val="none" w:sz="0" w:space="0" w:color="auto"/>
            <w:bottom w:val="none" w:sz="0" w:space="0" w:color="auto"/>
            <w:right w:val="none" w:sz="0" w:space="0" w:color="auto"/>
          </w:divBdr>
        </w:div>
      </w:divsChild>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56614128">
      <w:bodyDiv w:val="1"/>
      <w:marLeft w:val="0"/>
      <w:marRight w:val="0"/>
      <w:marTop w:val="0"/>
      <w:marBottom w:val="0"/>
      <w:divBdr>
        <w:top w:val="none" w:sz="0" w:space="0" w:color="auto"/>
        <w:left w:val="none" w:sz="0" w:space="0" w:color="auto"/>
        <w:bottom w:val="none" w:sz="0" w:space="0" w:color="auto"/>
        <w:right w:val="none" w:sz="0" w:space="0" w:color="auto"/>
      </w:divBdr>
    </w:div>
    <w:div w:id="660739570">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678195109">
      <w:bodyDiv w:val="1"/>
      <w:marLeft w:val="0"/>
      <w:marRight w:val="0"/>
      <w:marTop w:val="0"/>
      <w:marBottom w:val="0"/>
      <w:divBdr>
        <w:top w:val="none" w:sz="0" w:space="0" w:color="auto"/>
        <w:left w:val="none" w:sz="0" w:space="0" w:color="auto"/>
        <w:bottom w:val="none" w:sz="0" w:space="0" w:color="auto"/>
        <w:right w:val="none" w:sz="0" w:space="0" w:color="auto"/>
      </w:divBdr>
      <w:divsChild>
        <w:div w:id="2045058304">
          <w:marLeft w:val="0"/>
          <w:marRight w:val="0"/>
          <w:marTop w:val="0"/>
          <w:marBottom w:val="0"/>
          <w:divBdr>
            <w:top w:val="none" w:sz="0" w:space="0" w:color="auto"/>
            <w:left w:val="none" w:sz="0" w:space="0" w:color="auto"/>
            <w:bottom w:val="none" w:sz="0" w:space="0" w:color="auto"/>
            <w:right w:val="none" w:sz="0" w:space="0" w:color="auto"/>
          </w:divBdr>
          <w:divsChild>
            <w:div w:id="893931412">
              <w:marLeft w:val="0"/>
              <w:marRight w:val="0"/>
              <w:marTop w:val="0"/>
              <w:marBottom w:val="0"/>
              <w:divBdr>
                <w:top w:val="none" w:sz="0" w:space="0" w:color="auto"/>
                <w:left w:val="none" w:sz="0" w:space="0" w:color="auto"/>
                <w:bottom w:val="none" w:sz="0" w:space="0" w:color="auto"/>
                <w:right w:val="none" w:sz="0" w:space="0" w:color="auto"/>
              </w:divBdr>
              <w:divsChild>
                <w:div w:id="887374030">
                  <w:marLeft w:val="0"/>
                  <w:marRight w:val="0"/>
                  <w:marTop w:val="0"/>
                  <w:marBottom w:val="0"/>
                  <w:divBdr>
                    <w:top w:val="none" w:sz="0" w:space="0" w:color="auto"/>
                    <w:left w:val="none" w:sz="0" w:space="0" w:color="auto"/>
                    <w:bottom w:val="none" w:sz="0" w:space="0" w:color="auto"/>
                    <w:right w:val="none" w:sz="0" w:space="0" w:color="auto"/>
                  </w:divBdr>
                  <w:divsChild>
                    <w:div w:id="2139638250">
                      <w:marLeft w:val="0"/>
                      <w:marRight w:val="0"/>
                      <w:marTop w:val="0"/>
                      <w:marBottom w:val="0"/>
                      <w:divBdr>
                        <w:top w:val="none" w:sz="0" w:space="0" w:color="auto"/>
                        <w:left w:val="none" w:sz="0" w:space="0" w:color="auto"/>
                        <w:bottom w:val="none" w:sz="0" w:space="0" w:color="auto"/>
                        <w:right w:val="none" w:sz="0" w:space="0" w:color="auto"/>
                      </w:divBdr>
                      <w:divsChild>
                        <w:div w:id="230310810">
                          <w:marLeft w:val="0"/>
                          <w:marRight w:val="0"/>
                          <w:marTop w:val="0"/>
                          <w:marBottom w:val="0"/>
                          <w:divBdr>
                            <w:top w:val="none" w:sz="0" w:space="0" w:color="auto"/>
                            <w:left w:val="none" w:sz="0" w:space="0" w:color="auto"/>
                            <w:bottom w:val="none" w:sz="0" w:space="0" w:color="auto"/>
                            <w:right w:val="none" w:sz="0" w:space="0" w:color="auto"/>
                          </w:divBdr>
                          <w:divsChild>
                            <w:div w:id="1083910694">
                              <w:marLeft w:val="0"/>
                              <w:marRight w:val="0"/>
                              <w:marTop w:val="0"/>
                              <w:marBottom w:val="0"/>
                              <w:divBdr>
                                <w:top w:val="none" w:sz="0" w:space="0" w:color="auto"/>
                                <w:left w:val="none" w:sz="0" w:space="0" w:color="auto"/>
                                <w:bottom w:val="none" w:sz="0" w:space="0" w:color="auto"/>
                                <w:right w:val="none" w:sz="0" w:space="0" w:color="auto"/>
                              </w:divBdr>
                              <w:divsChild>
                                <w:div w:id="1667200307">
                                  <w:marLeft w:val="0"/>
                                  <w:marRight w:val="0"/>
                                  <w:marTop w:val="0"/>
                                  <w:marBottom w:val="0"/>
                                  <w:divBdr>
                                    <w:top w:val="none" w:sz="0" w:space="0" w:color="auto"/>
                                    <w:left w:val="none" w:sz="0" w:space="0" w:color="auto"/>
                                    <w:bottom w:val="none" w:sz="0" w:space="0" w:color="auto"/>
                                    <w:right w:val="none" w:sz="0" w:space="0" w:color="auto"/>
                                  </w:divBdr>
                                  <w:divsChild>
                                    <w:div w:id="1314332116">
                                      <w:marLeft w:val="0"/>
                                      <w:marRight w:val="0"/>
                                      <w:marTop w:val="0"/>
                                      <w:marBottom w:val="0"/>
                                      <w:divBdr>
                                        <w:top w:val="none" w:sz="0" w:space="0" w:color="auto"/>
                                        <w:left w:val="none" w:sz="0" w:space="0" w:color="auto"/>
                                        <w:bottom w:val="none" w:sz="0" w:space="0" w:color="auto"/>
                                        <w:right w:val="none" w:sz="0" w:space="0" w:color="auto"/>
                                      </w:divBdr>
                                      <w:divsChild>
                                        <w:div w:id="686063056">
                                          <w:marLeft w:val="0"/>
                                          <w:marRight w:val="0"/>
                                          <w:marTop w:val="0"/>
                                          <w:marBottom w:val="0"/>
                                          <w:divBdr>
                                            <w:top w:val="none" w:sz="0" w:space="0" w:color="auto"/>
                                            <w:left w:val="none" w:sz="0" w:space="0" w:color="auto"/>
                                            <w:bottom w:val="none" w:sz="0" w:space="0" w:color="auto"/>
                                            <w:right w:val="none" w:sz="0" w:space="0" w:color="auto"/>
                                          </w:divBdr>
                                          <w:divsChild>
                                            <w:div w:id="1686908499">
                                              <w:marLeft w:val="0"/>
                                              <w:marRight w:val="0"/>
                                              <w:marTop w:val="0"/>
                                              <w:marBottom w:val="0"/>
                                              <w:divBdr>
                                                <w:top w:val="none" w:sz="0" w:space="0" w:color="auto"/>
                                                <w:left w:val="none" w:sz="0" w:space="0" w:color="auto"/>
                                                <w:bottom w:val="none" w:sz="0" w:space="0" w:color="auto"/>
                                                <w:right w:val="none" w:sz="0" w:space="0" w:color="auto"/>
                                              </w:divBdr>
                                              <w:divsChild>
                                                <w:div w:id="2001348887">
                                                  <w:marLeft w:val="0"/>
                                                  <w:marRight w:val="0"/>
                                                  <w:marTop w:val="0"/>
                                                  <w:marBottom w:val="0"/>
                                                  <w:divBdr>
                                                    <w:top w:val="none" w:sz="0" w:space="0" w:color="auto"/>
                                                    <w:left w:val="none" w:sz="0" w:space="0" w:color="auto"/>
                                                    <w:bottom w:val="none" w:sz="0" w:space="0" w:color="auto"/>
                                                    <w:right w:val="none" w:sz="0" w:space="0" w:color="auto"/>
                                                  </w:divBdr>
                                                  <w:divsChild>
                                                    <w:div w:id="1824006363">
                                                      <w:marLeft w:val="0"/>
                                                      <w:marRight w:val="0"/>
                                                      <w:marTop w:val="0"/>
                                                      <w:marBottom w:val="0"/>
                                                      <w:divBdr>
                                                        <w:top w:val="none" w:sz="0" w:space="0" w:color="auto"/>
                                                        <w:left w:val="none" w:sz="0" w:space="0" w:color="auto"/>
                                                        <w:bottom w:val="none" w:sz="0" w:space="0" w:color="auto"/>
                                                        <w:right w:val="none" w:sz="0" w:space="0" w:color="auto"/>
                                                      </w:divBdr>
                                                      <w:divsChild>
                                                        <w:div w:id="495805196">
                                                          <w:marLeft w:val="0"/>
                                                          <w:marRight w:val="0"/>
                                                          <w:marTop w:val="0"/>
                                                          <w:marBottom w:val="0"/>
                                                          <w:divBdr>
                                                            <w:top w:val="none" w:sz="0" w:space="0" w:color="auto"/>
                                                            <w:left w:val="none" w:sz="0" w:space="0" w:color="auto"/>
                                                            <w:bottom w:val="none" w:sz="0" w:space="0" w:color="auto"/>
                                                            <w:right w:val="none" w:sz="0" w:space="0" w:color="auto"/>
                                                          </w:divBdr>
                                                          <w:divsChild>
                                                            <w:div w:id="826630739">
                                                              <w:marLeft w:val="0"/>
                                                              <w:marRight w:val="0"/>
                                                              <w:marTop w:val="0"/>
                                                              <w:marBottom w:val="0"/>
                                                              <w:divBdr>
                                                                <w:top w:val="none" w:sz="0" w:space="0" w:color="auto"/>
                                                                <w:left w:val="none" w:sz="0" w:space="0" w:color="auto"/>
                                                                <w:bottom w:val="none" w:sz="0" w:space="0" w:color="auto"/>
                                                                <w:right w:val="none" w:sz="0" w:space="0" w:color="auto"/>
                                                              </w:divBdr>
                                                              <w:divsChild>
                                                                <w:div w:id="1169294064">
                                                                  <w:marLeft w:val="0"/>
                                                                  <w:marRight w:val="0"/>
                                                                  <w:marTop w:val="0"/>
                                                                  <w:marBottom w:val="0"/>
                                                                  <w:divBdr>
                                                                    <w:top w:val="none" w:sz="0" w:space="0" w:color="auto"/>
                                                                    <w:left w:val="none" w:sz="0" w:space="0" w:color="auto"/>
                                                                    <w:bottom w:val="none" w:sz="0" w:space="0" w:color="auto"/>
                                                                    <w:right w:val="none" w:sz="0" w:space="0" w:color="auto"/>
                                                                  </w:divBdr>
                                                                  <w:divsChild>
                                                                    <w:div w:id="1452894304">
                                                                      <w:marLeft w:val="0"/>
                                                                      <w:marRight w:val="0"/>
                                                                      <w:marTop w:val="0"/>
                                                                      <w:marBottom w:val="0"/>
                                                                      <w:divBdr>
                                                                        <w:top w:val="none" w:sz="0" w:space="0" w:color="auto"/>
                                                                        <w:left w:val="none" w:sz="0" w:space="0" w:color="auto"/>
                                                                        <w:bottom w:val="none" w:sz="0" w:space="0" w:color="auto"/>
                                                                        <w:right w:val="none" w:sz="0" w:space="0" w:color="auto"/>
                                                                      </w:divBdr>
                                                                      <w:divsChild>
                                                                        <w:div w:id="1009065521">
                                                                          <w:marLeft w:val="0"/>
                                                                          <w:marRight w:val="0"/>
                                                                          <w:marTop w:val="0"/>
                                                                          <w:marBottom w:val="0"/>
                                                                          <w:divBdr>
                                                                            <w:top w:val="none" w:sz="0" w:space="0" w:color="auto"/>
                                                                            <w:left w:val="none" w:sz="0" w:space="0" w:color="auto"/>
                                                                            <w:bottom w:val="none" w:sz="0" w:space="0" w:color="auto"/>
                                                                            <w:right w:val="none" w:sz="0" w:space="0" w:color="auto"/>
                                                                          </w:divBdr>
                                                                          <w:divsChild>
                                                                            <w:div w:id="539703742">
                                                                              <w:marLeft w:val="0"/>
                                                                              <w:marRight w:val="0"/>
                                                                              <w:marTop w:val="0"/>
                                                                              <w:marBottom w:val="0"/>
                                                                              <w:divBdr>
                                                                                <w:top w:val="none" w:sz="0" w:space="0" w:color="auto"/>
                                                                                <w:left w:val="none" w:sz="0" w:space="0" w:color="auto"/>
                                                                                <w:bottom w:val="none" w:sz="0" w:space="0" w:color="auto"/>
                                                                                <w:right w:val="none" w:sz="0" w:space="0" w:color="auto"/>
                                                                              </w:divBdr>
                                                                              <w:divsChild>
                                                                                <w:div w:id="1836147666">
                                                                                  <w:marLeft w:val="0"/>
                                                                                  <w:marRight w:val="0"/>
                                                                                  <w:marTop w:val="0"/>
                                                                                  <w:marBottom w:val="0"/>
                                                                                  <w:divBdr>
                                                                                    <w:top w:val="none" w:sz="0" w:space="0" w:color="auto"/>
                                                                                    <w:left w:val="none" w:sz="0" w:space="0" w:color="auto"/>
                                                                                    <w:bottom w:val="none" w:sz="0" w:space="0" w:color="auto"/>
                                                                                    <w:right w:val="none" w:sz="0" w:space="0" w:color="auto"/>
                                                                                  </w:divBdr>
                                                                                  <w:divsChild>
                                                                                    <w:div w:id="37121568">
                                                                                      <w:marLeft w:val="0"/>
                                                                                      <w:marRight w:val="0"/>
                                                                                      <w:marTop w:val="0"/>
                                                                                      <w:marBottom w:val="120"/>
                                                                                      <w:divBdr>
                                                                                        <w:top w:val="none" w:sz="0" w:space="0" w:color="auto"/>
                                                                                        <w:left w:val="none" w:sz="0" w:space="0" w:color="auto"/>
                                                                                        <w:bottom w:val="none" w:sz="0" w:space="0" w:color="auto"/>
                                                                                        <w:right w:val="none" w:sz="0" w:space="0" w:color="auto"/>
                                                                                      </w:divBdr>
                                                                                      <w:divsChild>
                                                                                        <w:div w:id="1938950742">
                                                                                          <w:marLeft w:val="0"/>
                                                                                          <w:marRight w:val="0"/>
                                                                                          <w:marTop w:val="0"/>
                                                                                          <w:marBottom w:val="0"/>
                                                                                          <w:divBdr>
                                                                                            <w:top w:val="none" w:sz="0" w:space="0" w:color="auto"/>
                                                                                            <w:left w:val="none" w:sz="0" w:space="0" w:color="auto"/>
                                                                                            <w:bottom w:val="none" w:sz="0" w:space="0" w:color="auto"/>
                                                                                            <w:right w:val="none" w:sz="0" w:space="0" w:color="auto"/>
                                                                                          </w:divBdr>
                                                                                          <w:divsChild>
                                                                                            <w:div w:id="77556912">
                                                                                              <w:marLeft w:val="0"/>
                                                                                              <w:marRight w:val="0"/>
                                                                                              <w:marTop w:val="0"/>
                                                                                              <w:marBottom w:val="0"/>
                                                                                              <w:divBdr>
                                                                                                <w:top w:val="none" w:sz="0" w:space="0" w:color="auto"/>
                                                                                                <w:left w:val="none" w:sz="0" w:space="0" w:color="auto"/>
                                                                                                <w:bottom w:val="none" w:sz="0" w:space="0" w:color="auto"/>
                                                                                                <w:right w:val="none" w:sz="0" w:space="0" w:color="auto"/>
                                                                                              </w:divBdr>
                                                                                            </w:div>
                                                                                            <w:div w:id="576061938">
                                                                                              <w:marLeft w:val="0"/>
                                                                                              <w:marRight w:val="0"/>
                                                                                              <w:marTop w:val="0"/>
                                                                                              <w:marBottom w:val="0"/>
                                                                                              <w:divBdr>
                                                                                                <w:top w:val="none" w:sz="0" w:space="0" w:color="auto"/>
                                                                                                <w:left w:val="none" w:sz="0" w:space="0" w:color="auto"/>
                                                                                                <w:bottom w:val="none" w:sz="0" w:space="0" w:color="auto"/>
                                                                                                <w:right w:val="none" w:sz="0" w:space="0" w:color="auto"/>
                                                                                              </w:divBdr>
                                                                                            </w:div>
                                                                                            <w:div w:id="726027052">
                                                                                              <w:marLeft w:val="0"/>
                                                                                              <w:marRight w:val="0"/>
                                                                                              <w:marTop w:val="0"/>
                                                                                              <w:marBottom w:val="0"/>
                                                                                              <w:divBdr>
                                                                                                <w:top w:val="none" w:sz="0" w:space="0" w:color="auto"/>
                                                                                                <w:left w:val="none" w:sz="0" w:space="0" w:color="auto"/>
                                                                                                <w:bottom w:val="none" w:sz="0" w:space="0" w:color="auto"/>
                                                                                                <w:right w:val="none" w:sz="0" w:space="0" w:color="auto"/>
                                                                                              </w:divBdr>
                                                                                            </w:div>
                                                                                            <w:div w:id="731738436">
                                                                                              <w:marLeft w:val="0"/>
                                                                                              <w:marRight w:val="0"/>
                                                                                              <w:marTop w:val="0"/>
                                                                                              <w:marBottom w:val="0"/>
                                                                                              <w:divBdr>
                                                                                                <w:top w:val="none" w:sz="0" w:space="0" w:color="auto"/>
                                                                                                <w:left w:val="none" w:sz="0" w:space="0" w:color="auto"/>
                                                                                                <w:bottom w:val="none" w:sz="0" w:space="0" w:color="auto"/>
                                                                                                <w:right w:val="none" w:sz="0" w:space="0" w:color="auto"/>
                                                                                              </w:divBdr>
                                                                                            </w:div>
                                                                                            <w:div w:id="877746130">
                                                                                              <w:marLeft w:val="0"/>
                                                                                              <w:marRight w:val="0"/>
                                                                                              <w:marTop w:val="0"/>
                                                                                              <w:marBottom w:val="0"/>
                                                                                              <w:divBdr>
                                                                                                <w:top w:val="none" w:sz="0" w:space="0" w:color="auto"/>
                                                                                                <w:left w:val="none" w:sz="0" w:space="0" w:color="auto"/>
                                                                                                <w:bottom w:val="none" w:sz="0" w:space="0" w:color="auto"/>
                                                                                                <w:right w:val="none" w:sz="0" w:space="0" w:color="auto"/>
                                                                                              </w:divBdr>
                                                                                            </w:div>
                                                                                            <w:div w:id="988291374">
                                                                                              <w:marLeft w:val="0"/>
                                                                                              <w:marRight w:val="0"/>
                                                                                              <w:marTop w:val="0"/>
                                                                                              <w:marBottom w:val="0"/>
                                                                                              <w:divBdr>
                                                                                                <w:top w:val="none" w:sz="0" w:space="0" w:color="auto"/>
                                                                                                <w:left w:val="none" w:sz="0" w:space="0" w:color="auto"/>
                                                                                                <w:bottom w:val="none" w:sz="0" w:space="0" w:color="auto"/>
                                                                                                <w:right w:val="none" w:sz="0" w:space="0" w:color="auto"/>
                                                                                              </w:divBdr>
                                                                                            </w:div>
                                                                                            <w:div w:id="1015155448">
                                                                                              <w:marLeft w:val="0"/>
                                                                                              <w:marRight w:val="0"/>
                                                                                              <w:marTop w:val="0"/>
                                                                                              <w:marBottom w:val="0"/>
                                                                                              <w:divBdr>
                                                                                                <w:top w:val="none" w:sz="0" w:space="0" w:color="auto"/>
                                                                                                <w:left w:val="none" w:sz="0" w:space="0" w:color="auto"/>
                                                                                                <w:bottom w:val="none" w:sz="0" w:space="0" w:color="auto"/>
                                                                                                <w:right w:val="none" w:sz="0" w:space="0" w:color="auto"/>
                                                                                              </w:divBdr>
                                                                                            </w:div>
                                                                                            <w:div w:id="1233851378">
                                                                                              <w:marLeft w:val="0"/>
                                                                                              <w:marRight w:val="0"/>
                                                                                              <w:marTop w:val="0"/>
                                                                                              <w:marBottom w:val="0"/>
                                                                                              <w:divBdr>
                                                                                                <w:top w:val="none" w:sz="0" w:space="0" w:color="auto"/>
                                                                                                <w:left w:val="none" w:sz="0" w:space="0" w:color="auto"/>
                                                                                                <w:bottom w:val="none" w:sz="0" w:space="0" w:color="auto"/>
                                                                                                <w:right w:val="none" w:sz="0" w:space="0" w:color="auto"/>
                                                                                              </w:divBdr>
                                                                                            </w:div>
                                                                                            <w:div w:id="1463694384">
                                                                                              <w:marLeft w:val="0"/>
                                                                                              <w:marRight w:val="0"/>
                                                                                              <w:marTop w:val="0"/>
                                                                                              <w:marBottom w:val="0"/>
                                                                                              <w:divBdr>
                                                                                                <w:top w:val="none" w:sz="0" w:space="0" w:color="auto"/>
                                                                                                <w:left w:val="none" w:sz="0" w:space="0" w:color="auto"/>
                                                                                                <w:bottom w:val="none" w:sz="0" w:space="0" w:color="auto"/>
                                                                                                <w:right w:val="none" w:sz="0" w:space="0" w:color="auto"/>
                                                                                              </w:divBdr>
                                                                                            </w:div>
                                                                                            <w:div w:id="1561355867">
                                                                                              <w:marLeft w:val="0"/>
                                                                                              <w:marRight w:val="0"/>
                                                                                              <w:marTop w:val="0"/>
                                                                                              <w:marBottom w:val="0"/>
                                                                                              <w:divBdr>
                                                                                                <w:top w:val="none" w:sz="0" w:space="0" w:color="auto"/>
                                                                                                <w:left w:val="none" w:sz="0" w:space="0" w:color="auto"/>
                                                                                                <w:bottom w:val="none" w:sz="0" w:space="0" w:color="auto"/>
                                                                                                <w:right w:val="none" w:sz="0" w:space="0" w:color="auto"/>
                                                                                              </w:divBdr>
                                                                                            </w:div>
                                                                                            <w:div w:id="1704941797">
                                                                                              <w:marLeft w:val="0"/>
                                                                                              <w:marRight w:val="0"/>
                                                                                              <w:marTop w:val="0"/>
                                                                                              <w:marBottom w:val="0"/>
                                                                                              <w:divBdr>
                                                                                                <w:top w:val="none" w:sz="0" w:space="0" w:color="auto"/>
                                                                                                <w:left w:val="none" w:sz="0" w:space="0" w:color="auto"/>
                                                                                                <w:bottom w:val="none" w:sz="0" w:space="0" w:color="auto"/>
                                                                                                <w:right w:val="none" w:sz="0" w:space="0" w:color="auto"/>
                                                                                              </w:divBdr>
                                                                                            </w:div>
                                                                                            <w:div w:id="1743092150">
                                                                                              <w:marLeft w:val="0"/>
                                                                                              <w:marRight w:val="0"/>
                                                                                              <w:marTop w:val="0"/>
                                                                                              <w:marBottom w:val="0"/>
                                                                                              <w:divBdr>
                                                                                                <w:top w:val="none" w:sz="0" w:space="0" w:color="auto"/>
                                                                                                <w:left w:val="none" w:sz="0" w:space="0" w:color="auto"/>
                                                                                                <w:bottom w:val="none" w:sz="0" w:space="0" w:color="auto"/>
                                                                                                <w:right w:val="none" w:sz="0" w:space="0" w:color="auto"/>
                                                                                              </w:divBdr>
                                                                                            </w:div>
                                                                                            <w:div w:id="1879853993">
                                                                                              <w:marLeft w:val="0"/>
                                                                                              <w:marRight w:val="0"/>
                                                                                              <w:marTop w:val="0"/>
                                                                                              <w:marBottom w:val="0"/>
                                                                                              <w:divBdr>
                                                                                                <w:top w:val="none" w:sz="0" w:space="0" w:color="auto"/>
                                                                                                <w:left w:val="none" w:sz="0" w:space="0" w:color="auto"/>
                                                                                                <w:bottom w:val="none" w:sz="0" w:space="0" w:color="auto"/>
                                                                                                <w:right w:val="none" w:sz="0" w:space="0" w:color="auto"/>
                                                                                              </w:divBdr>
                                                                                            </w:div>
                                                                                            <w:div w:id="21241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753434262">
      <w:bodyDiv w:val="1"/>
      <w:marLeft w:val="0"/>
      <w:marRight w:val="0"/>
      <w:marTop w:val="0"/>
      <w:marBottom w:val="0"/>
      <w:divBdr>
        <w:top w:val="none" w:sz="0" w:space="0" w:color="auto"/>
        <w:left w:val="none" w:sz="0" w:space="0" w:color="auto"/>
        <w:bottom w:val="none" w:sz="0" w:space="0" w:color="auto"/>
        <w:right w:val="none" w:sz="0" w:space="0" w:color="auto"/>
      </w:divBdr>
    </w:div>
    <w:div w:id="786658417">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6452174">
      <w:bodyDiv w:val="1"/>
      <w:marLeft w:val="0"/>
      <w:marRight w:val="0"/>
      <w:marTop w:val="0"/>
      <w:marBottom w:val="0"/>
      <w:divBdr>
        <w:top w:val="none" w:sz="0" w:space="0" w:color="auto"/>
        <w:left w:val="none" w:sz="0" w:space="0" w:color="auto"/>
        <w:bottom w:val="none" w:sz="0" w:space="0" w:color="auto"/>
        <w:right w:val="none" w:sz="0" w:space="0" w:color="auto"/>
      </w:divBdr>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42107447">
      <w:bodyDiv w:val="1"/>
      <w:marLeft w:val="0"/>
      <w:marRight w:val="0"/>
      <w:marTop w:val="0"/>
      <w:marBottom w:val="0"/>
      <w:divBdr>
        <w:top w:val="none" w:sz="0" w:space="0" w:color="auto"/>
        <w:left w:val="none" w:sz="0" w:space="0" w:color="auto"/>
        <w:bottom w:val="none" w:sz="0" w:space="0" w:color="auto"/>
        <w:right w:val="none" w:sz="0" w:space="0" w:color="auto"/>
      </w:divBdr>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79841780">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00543137">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159153606">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77251736">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9897645">
      <w:bodyDiv w:val="1"/>
      <w:marLeft w:val="0"/>
      <w:marRight w:val="0"/>
      <w:marTop w:val="0"/>
      <w:marBottom w:val="0"/>
      <w:divBdr>
        <w:top w:val="none" w:sz="0" w:space="0" w:color="auto"/>
        <w:left w:val="none" w:sz="0" w:space="0" w:color="auto"/>
        <w:bottom w:val="none" w:sz="0" w:space="0" w:color="auto"/>
        <w:right w:val="none" w:sz="0" w:space="0" w:color="auto"/>
      </w:divBdr>
    </w:div>
    <w:div w:id="1301154237">
      <w:bodyDiv w:val="1"/>
      <w:marLeft w:val="0"/>
      <w:marRight w:val="0"/>
      <w:marTop w:val="0"/>
      <w:marBottom w:val="0"/>
      <w:divBdr>
        <w:top w:val="none" w:sz="0" w:space="0" w:color="auto"/>
        <w:left w:val="none" w:sz="0" w:space="0" w:color="auto"/>
        <w:bottom w:val="none" w:sz="0" w:space="0" w:color="auto"/>
        <w:right w:val="none" w:sz="0" w:space="0" w:color="auto"/>
      </w:divBdr>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365520248">
      <w:bodyDiv w:val="1"/>
      <w:marLeft w:val="0"/>
      <w:marRight w:val="0"/>
      <w:marTop w:val="0"/>
      <w:marBottom w:val="0"/>
      <w:divBdr>
        <w:top w:val="none" w:sz="0" w:space="0" w:color="auto"/>
        <w:left w:val="none" w:sz="0" w:space="0" w:color="auto"/>
        <w:bottom w:val="none" w:sz="0" w:space="0" w:color="auto"/>
        <w:right w:val="none" w:sz="0" w:space="0" w:color="auto"/>
      </w:divBdr>
      <w:divsChild>
        <w:div w:id="987978380">
          <w:marLeft w:val="0"/>
          <w:marRight w:val="0"/>
          <w:marTop w:val="0"/>
          <w:marBottom w:val="0"/>
          <w:divBdr>
            <w:top w:val="none" w:sz="0" w:space="0" w:color="auto"/>
            <w:left w:val="none" w:sz="0" w:space="0" w:color="auto"/>
            <w:bottom w:val="none" w:sz="0" w:space="0" w:color="auto"/>
            <w:right w:val="none" w:sz="0" w:space="0" w:color="auto"/>
          </w:divBdr>
        </w:div>
        <w:div w:id="1534078067">
          <w:marLeft w:val="0"/>
          <w:marRight w:val="0"/>
          <w:marTop w:val="0"/>
          <w:marBottom w:val="0"/>
          <w:divBdr>
            <w:top w:val="none" w:sz="0" w:space="0" w:color="auto"/>
            <w:left w:val="none" w:sz="0" w:space="0" w:color="auto"/>
            <w:bottom w:val="none" w:sz="0" w:space="0" w:color="auto"/>
            <w:right w:val="none" w:sz="0" w:space="0" w:color="auto"/>
          </w:divBdr>
        </w:div>
        <w:div w:id="1078017491">
          <w:marLeft w:val="0"/>
          <w:marRight w:val="0"/>
          <w:marTop w:val="0"/>
          <w:marBottom w:val="0"/>
          <w:divBdr>
            <w:top w:val="none" w:sz="0" w:space="0" w:color="auto"/>
            <w:left w:val="none" w:sz="0" w:space="0" w:color="auto"/>
            <w:bottom w:val="none" w:sz="0" w:space="0" w:color="auto"/>
            <w:right w:val="none" w:sz="0" w:space="0" w:color="auto"/>
          </w:divBdr>
        </w:div>
      </w:divsChild>
    </w:div>
    <w:div w:id="1420058357">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467359106">
      <w:bodyDiv w:val="1"/>
      <w:marLeft w:val="0"/>
      <w:marRight w:val="0"/>
      <w:marTop w:val="0"/>
      <w:marBottom w:val="0"/>
      <w:divBdr>
        <w:top w:val="none" w:sz="0" w:space="0" w:color="auto"/>
        <w:left w:val="none" w:sz="0" w:space="0" w:color="auto"/>
        <w:bottom w:val="none" w:sz="0" w:space="0" w:color="auto"/>
        <w:right w:val="none" w:sz="0" w:space="0" w:color="auto"/>
      </w:divBdr>
    </w:div>
    <w:div w:id="1473476147">
      <w:bodyDiv w:val="1"/>
      <w:marLeft w:val="0"/>
      <w:marRight w:val="0"/>
      <w:marTop w:val="0"/>
      <w:marBottom w:val="0"/>
      <w:divBdr>
        <w:top w:val="none" w:sz="0" w:space="0" w:color="auto"/>
        <w:left w:val="none" w:sz="0" w:space="0" w:color="auto"/>
        <w:bottom w:val="none" w:sz="0" w:space="0" w:color="auto"/>
        <w:right w:val="none" w:sz="0" w:space="0" w:color="auto"/>
      </w:divBdr>
    </w:div>
    <w:div w:id="1488126965">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04392198">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611162884">
      <w:bodyDiv w:val="1"/>
      <w:marLeft w:val="0"/>
      <w:marRight w:val="0"/>
      <w:marTop w:val="0"/>
      <w:marBottom w:val="0"/>
      <w:divBdr>
        <w:top w:val="none" w:sz="0" w:space="0" w:color="auto"/>
        <w:left w:val="none" w:sz="0" w:space="0" w:color="auto"/>
        <w:bottom w:val="none" w:sz="0" w:space="0" w:color="auto"/>
        <w:right w:val="none" w:sz="0" w:space="0" w:color="auto"/>
      </w:divBdr>
    </w:div>
    <w:div w:id="1698390854">
      <w:bodyDiv w:val="1"/>
      <w:marLeft w:val="0"/>
      <w:marRight w:val="0"/>
      <w:marTop w:val="0"/>
      <w:marBottom w:val="0"/>
      <w:divBdr>
        <w:top w:val="none" w:sz="0" w:space="0" w:color="auto"/>
        <w:left w:val="none" w:sz="0" w:space="0" w:color="auto"/>
        <w:bottom w:val="none" w:sz="0" w:space="0" w:color="auto"/>
        <w:right w:val="none" w:sz="0" w:space="0" w:color="auto"/>
      </w:divBdr>
    </w:div>
    <w:div w:id="1700427283">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69278654">
      <w:bodyDiv w:val="1"/>
      <w:marLeft w:val="0"/>
      <w:marRight w:val="0"/>
      <w:marTop w:val="0"/>
      <w:marBottom w:val="0"/>
      <w:divBdr>
        <w:top w:val="none" w:sz="0" w:space="0" w:color="auto"/>
        <w:left w:val="none" w:sz="0" w:space="0" w:color="auto"/>
        <w:bottom w:val="none" w:sz="0" w:space="0" w:color="auto"/>
        <w:right w:val="none" w:sz="0" w:space="0" w:color="auto"/>
      </w:divBdr>
      <w:divsChild>
        <w:div w:id="415827887">
          <w:marLeft w:val="0"/>
          <w:marRight w:val="0"/>
          <w:marTop w:val="0"/>
          <w:marBottom w:val="0"/>
          <w:divBdr>
            <w:top w:val="none" w:sz="0" w:space="0" w:color="auto"/>
            <w:left w:val="none" w:sz="0" w:space="0" w:color="auto"/>
            <w:bottom w:val="none" w:sz="0" w:space="0" w:color="auto"/>
            <w:right w:val="none" w:sz="0" w:space="0" w:color="auto"/>
          </w:divBdr>
        </w:div>
        <w:div w:id="1401557189">
          <w:marLeft w:val="0"/>
          <w:marRight w:val="0"/>
          <w:marTop w:val="0"/>
          <w:marBottom w:val="0"/>
          <w:divBdr>
            <w:top w:val="none" w:sz="0" w:space="0" w:color="auto"/>
            <w:left w:val="none" w:sz="0" w:space="0" w:color="auto"/>
            <w:bottom w:val="none" w:sz="0" w:space="0" w:color="auto"/>
            <w:right w:val="none" w:sz="0" w:space="0" w:color="auto"/>
          </w:divBdr>
        </w:div>
        <w:div w:id="1970626240">
          <w:marLeft w:val="0"/>
          <w:marRight w:val="0"/>
          <w:marTop w:val="0"/>
          <w:marBottom w:val="0"/>
          <w:divBdr>
            <w:top w:val="none" w:sz="0" w:space="0" w:color="auto"/>
            <w:left w:val="none" w:sz="0" w:space="0" w:color="auto"/>
            <w:bottom w:val="none" w:sz="0" w:space="0" w:color="auto"/>
            <w:right w:val="none" w:sz="0" w:space="0" w:color="auto"/>
          </w:divBdr>
        </w:div>
        <w:div w:id="105320127">
          <w:marLeft w:val="0"/>
          <w:marRight w:val="0"/>
          <w:marTop w:val="0"/>
          <w:marBottom w:val="0"/>
          <w:divBdr>
            <w:top w:val="none" w:sz="0" w:space="0" w:color="auto"/>
            <w:left w:val="none" w:sz="0" w:space="0" w:color="auto"/>
            <w:bottom w:val="none" w:sz="0" w:space="0" w:color="auto"/>
            <w:right w:val="none" w:sz="0" w:space="0" w:color="auto"/>
          </w:divBdr>
        </w:div>
        <w:div w:id="1738623195">
          <w:marLeft w:val="0"/>
          <w:marRight w:val="0"/>
          <w:marTop w:val="0"/>
          <w:marBottom w:val="0"/>
          <w:divBdr>
            <w:top w:val="none" w:sz="0" w:space="0" w:color="auto"/>
            <w:left w:val="none" w:sz="0" w:space="0" w:color="auto"/>
            <w:bottom w:val="none" w:sz="0" w:space="0" w:color="auto"/>
            <w:right w:val="none" w:sz="0" w:space="0" w:color="auto"/>
          </w:divBdr>
        </w:div>
        <w:div w:id="433475716">
          <w:marLeft w:val="0"/>
          <w:marRight w:val="0"/>
          <w:marTop w:val="0"/>
          <w:marBottom w:val="0"/>
          <w:divBdr>
            <w:top w:val="none" w:sz="0" w:space="0" w:color="auto"/>
            <w:left w:val="none" w:sz="0" w:space="0" w:color="auto"/>
            <w:bottom w:val="none" w:sz="0" w:space="0" w:color="auto"/>
            <w:right w:val="none" w:sz="0" w:space="0" w:color="auto"/>
          </w:divBdr>
        </w:div>
        <w:div w:id="147946130">
          <w:marLeft w:val="0"/>
          <w:marRight w:val="0"/>
          <w:marTop w:val="0"/>
          <w:marBottom w:val="0"/>
          <w:divBdr>
            <w:top w:val="none" w:sz="0" w:space="0" w:color="auto"/>
            <w:left w:val="none" w:sz="0" w:space="0" w:color="auto"/>
            <w:bottom w:val="none" w:sz="0" w:space="0" w:color="auto"/>
            <w:right w:val="none" w:sz="0" w:space="0" w:color="auto"/>
          </w:divBdr>
        </w:div>
      </w:divsChild>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1120011">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086680355">
      <w:bodyDiv w:val="1"/>
      <w:marLeft w:val="0"/>
      <w:marRight w:val="0"/>
      <w:marTop w:val="0"/>
      <w:marBottom w:val="0"/>
      <w:divBdr>
        <w:top w:val="none" w:sz="0" w:space="0" w:color="auto"/>
        <w:left w:val="none" w:sz="0" w:space="0" w:color="auto"/>
        <w:bottom w:val="none" w:sz="0" w:space="0" w:color="auto"/>
        <w:right w:val="none" w:sz="0" w:space="0" w:color="auto"/>
      </w:divBdr>
    </w:div>
    <w:div w:id="2087650369">
      <w:bodyDiv w:val="1"/>
      <w:marLeft w:val="0"/>
      <w:marRight w:val="0"/>
      <w:marTop w:val="0"/>
      <w:marBottom w:val="0"/>
      <w:divBdr>
        <w:top w:val="none" w:sz="0" w:space="0" w:color="auto"/>
        <w:left w:val="none" w:sz="0" w:space="0" w:color="auto"/>
        <w:bottom w:val="none" w:sz="0" w:space="0" w:color="auto"/>
        <w:right w:val="none" w:sz="0" w:space="0" w:color="auto"/>
      </w:divBdr>
      <w:divsChild>
        <w:div w:id="1404329770">
          <w:marLeft w:val="0"/>
          <w:marRight w:val="0"/>
          <w:marTop w:val="0"/>
          <w:marBottom w:val="0"/>
          <w:divBdr>
            <w:top w:val="none" w:sz="0" w:space="0" w:color="auto"/>
            <w:left w:val="none" w:sz="0" w:space="0" w:color="auto"/>
            <w:bottom w:val="none" w:sz="0" w:space="0" w:color="auto"/>
            <w:right w:val="none" w:sz="0" w:space="0" w:color="auto"/>
          </w:divBdr>
        </w:div>
        <w:div w:id="1690839778">
          <w:marLeft w:val="0"/>
          <w:marRight w:val="0"/>
          <w:marTop w:val="0"/>
          <w:marBottom w:val="0"/>
          <w:divBdr>
            <w:top w:val="none" w:sz="0" w:space="0" w:color="auto"/>
            <w:left w:val="none" w:sz="0" w:space="0" w:color="auto"/>
            <w:bottom w:val="none" w:sz="0" w:space="0" w:color="auto"/>
            <w:right w:val="none" w:sz="0" w:space="0" w:color="auto"/>
          </w:divBdr>
        </w:div>
      </w:divsChild>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14859859">
      <w:bodyDiv w:val="1"/>
      <w:marLeft w:val="0"/>
      <w:marRight w:val="0"/>
      <w:marTop w:val="0"/>
      <w:marBottom w:val="0"/>
      <w:divBdr>
        <w:top w:val="none" w:sz="0" w:space="0" w:color="auto"/>
        <w:left w:val="none" w:sz="0" w:space="0" w:color="auto"/>
        <w:bottom w:val="none" w:sz="0" w:space="0" w:color="auto"/>
        <w:right w:val="none" w:sz="0" w:space="0" w:color="auto"/>
      </w:divBdr>
    </w:div>
    <w:div w:id="2133479514">
      <w:bodyDiv w:val="1"/>
      <w:marLeft w:val="0"/>
      <w:marRight w:val="0"/>
      <w:marTop w:val="0"/>
      <w:marBottom w:val="0"/>
      <w:divBdr>
        <w:top w:val="none" w:sz="0" w:space="0" w:color="auto"/>
        <w:left w:val="none" w:sz="0" w:space="0" w:color="auto"/>
        <w:bottom w:val="none" w:sz="0" w:space="0" w:color="auto"/>
        <w:right w:val="none" w:sz="0" w:space="0" w:color="auto"/>
      </w:divBdr>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8.png"/><Relationship Id="rId138" Type="http://schemas.openxmlformats.org/officeDocument/2006/relationships/image" Target="media/image122.png"/><Relationship Id="rId159" Type="http://schemas.openxmlformats.org/officeDocument/2006/relationships/image" Target="media/image141.png"/><Relationship Id="rId170" Type="http://schemas.openxmlformats.org/officeDocument/2006/relationships/image" Target="media/image152.png"/><Relationship Id="rId191" Type="http://schemas.openxmlformats.org/officeDocument/2006/relationships/footer" Target="footer1.xml"/><Relationship Id="rId107" Type="http://schemas.openxmlformats.org/officeDocument/2006/relationships/image" Target="media/image91.png"/><Relationship Id="rId11" Type="http://schemas.openxmlformats.org/officeDocument/2006/relationships/comments" Target="comments.xm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12.png"/><Relationship Id="rId149" Type="http://schemas.openxmlformats.org/officeDocument/2006/relationships/image" Target="media/image132.png"/><Relationship Id="rId5" Type="http://schemas.openxmlformats.org/officeDocument/2006/relationships/numbering" Target="numbering.xml"/><Relationship Id="rId95" Type="http://schemas.openxmlformats.org/officeDocument/2006/relationships/image" Target="media/image79.png"/><Relationship Id="rId160" Type="http://schemas.openxmlformats.org/officeDocument/2006/relationships/image" Target="media/image142.png"/><Relationship Id="rId181" Type="http://schemas.openxmlformats.org/officeDocument/2006/relationships/image" Target="media/image163.png"/><Relationship Id="rId22" Type="http://schemas.openxmlformats.org/officeDocument/2006/relationships/image" Target="media/image7.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102.png"/><Relationship Id="rId139" Type="http://schemas.openxmlformats.org/officeDocument/2006/relationships/image" Target="media/image123.png"/><Relationship Id="rId85" Type="http://schemas.openxmlformats.org/officeDocument/2006/relationships/image" Target="media/image69.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footer" Target="footer2.xml"/><Relationship Id="rId12" Type="http://schemas.microsoft.com/office/2011/relationships/commentsExtended" Target="commentsExtended.xml"/><Relationship Id="rId33" Type="http://schemas.openxmlformats.org/officeDocument/2006/relationships/image" Target="media/image17.png"/><Relationship Id="rId108" Type="http://schemas.openxmlformats.org/officeDocument/2006/relationships/image" Target="media/image92.png"/><Relationship Id="rId129" Type="http://schemas.openxmlformats.org/officeDocument/2006/relationships/image" Target="media/image113.png"/><Relationship Id="rId54" Type="http://schemas.openxmlformats.org/officeDocument/2006/relationships/image" Target="media/image38.png"/><Relationship Id="rId75" Type="http://schemas.openxmlformats.org/officeDocument/2006/relationships/image" Target="media/image59.png"/><Relationship Id="rId96" Type="http://schemas.openxmlformats.org/officeDocument/2006/relationships/image" Target="media/image80.png"/><Relationship Id="rId140" Type="http://schemas.openxmlformats.org/officeDocument/2006/relationships/image" Target="media/image440.png"/><Relationship Id="rId161" Type="http://schemas.openxmlformats.org/officeDocument/2006/relationships/image" Target="media/image143.png"/><Relationship Id="rId182" Type="http://schemas.openxmlformats.org/officeDocument/2006/relationships/image" Target="media/image164.png"/><Relationship Id="rId6" Type="http://schemas.openxmlformats.org/officeDocument/2006/relationships/styles" Target="styles.xml"/><Relationship Id="rId23" Type="http://schemas.openxmlformats.org/officeDocument/2006/relationships/image" Target="media/image8.png"/><Relationship Id="rId119" Type="http://schemas.openxmlformats.org/officeDocument/2006/relationships/image" Target="media/image103.png"/><Relationship Id="rId44" Type="http://schemas.openxmlformats.org/officeDocument/2006/relationships/image" Target="media/image28.png"/><Relationship Id="rId65" Type="http://schemas.openxmlformats.org/officeDocument/2006/relationships/image" Target="media/image49.png"/><Relationship Id="rId86" Type="http://schemas.openxmlformats.org/officeDocument/2006/relationships/image" Target="media/image70.png"/><Relationship Id="rId130" Type="http://schemas.openxmlformats.org/officeDocument/2006/relationships/image" Target="media/image114.png"/><Relationship Id="rId151" Type="http://schemas.openxmlformats.org/officeDocument/2006/relationships/image" Target="media/image550.png"/><Relationship Id="rId172" Type="http://schemas.openxmlformats.org/officeDocument/2006/relationships/image" Target="media/image154.png"/><Relationship Id="rId193" Type="http://schemas.openxmlformats.org/officeDocument/2006/relationships/fontTable" Target="fontTable.xml"/><Relationship Id="rId13" Type="http://schemas.microsoft.com/office/2016/09/relationships/commentsIds" Target="commentsIds.xml"/><Relationship Id="rId109" Type="http://schemas.openxmlformats.org/officeDocument/2006/relationships/image" Target="media/image9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gif"/><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141" Type="http://schemas.openxmlformats.org/officeDocument/2006/relationships/image" Target="media/image124.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image" Target="media/image170.png"/><Relationship Id="rId7" Type="http://schemas.openxmlformats.org/officeDocument/2006/relationships/settings" Target="settings.xml"/><Relationship Id="rId71" Type="http://schemas.openxmlformats.org/officeDocument/2006/relationships/image" Target="media/image55.png"/><Relationship Id="rId92" Type="http://schemas.openxmlformats.org/officeDocument/2006/relationships/image" Target="media/image76.png"/><Relationship Id="rId162" Type="http://schemas.openxmlformats.org/officeDocument/2006/relationships/image" Target="media/image144.png"/><Relationship Id="rId183" Type="http://schemas.openxmlformats.org/officeDocument/2006/relationships/image" Target="media/image165.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9.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image" Target="media/image139.png"/><Relationship Id="rId178" Type="http://schemas.openxmlformats.org/officeDocument/2006/relationships/image" Target="media/image160.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34.png"/><Relationship Id="rId173" Type="http://schemas.openxmlformats.org/officeDocument/2006/relationships/image" Target="media/image155.jpeg"/><Relationship Id="rId194" Type="http://schemas.microsoft.com/office/2011/relationships/people" Target="people.xml"/><Relationship Id="rId19" Type="http://schemas.openxmlformats.org/officeDocument/2006/relationships/image" Target="media/image4.png"/><Relationship Id="rId14" Type="http://schemas.openxmlformats.org/officeDocument/2006/relationships/header" Target="header1.xm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image" Target="media/image110.png"/><Relationship Id="rId147" Type="http://schemas.openxmlformats.org/officeDocument/2006/relationships/image" Target="media/image130.png"/><Relationship Id="rId168" Type="http://schemas.openxmlformats.org/officeDocument/2006/relationships/image" Target="media/image150.png"/><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142" Type="http://schemas.openxmlformats.org/officeDocument/2006/relationships/image" Target="media/image125.png"/><Relationship Id="rId163" Type="http://schemas.openxmlformats.org/officeDocument/2006/relationships/image" Target="media/image145.png"/><Relationship Id="rId184" Type="http://schemas.openxmlformats.org/officeDocument/2006/relationships/image" Target="media/image166.png"/><Relationship Id="rId189" Type="http://schemas.openxmlformats.org/officeDocument/2006/relationships/header" Target="header4.xml"/><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image" Target="media/image140.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5.png"/><Relationship Id="rId132" Type="http://schemas.openxmlformats.org/officeDocument/2006/relationships/image" Target="media/image116.png"/><Relationship Id="rId153" Type="http://schemas.openxmlformats.org/officeDocument/2006/relationships/image" Target="media/image135.png"/><Relationship Id="rId174" Type="http://schemas.openxmlformats.org/officeDocument/2006/relationships/image" Target="media/image156.png"/><Relationship Id="rId179" Type="http://schemas.openxmlformats.org/officeDocument/2006/relationships/image" Target="media/image161.png"/><Relationship Id="rId195" Type="http://schemas.openxmlformats.org/officeDocument/2006/relationships/theme" Target="theme/theme1.xml"/><Relationship Id="rId190" Type="http://schemas.openxmlformats.org/officeDocument/2006/relationships/header" Target="header5.xml"/><Relationship Id="rId15" Type="http://schemas.openxmlformats.org/officeDocument/2006/relationships/header" Target="header2.xm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90.png"/><Relationship Id="rId127" Type="http://schemas.openxmlformats.org/officeDocument/2006/relationships/image" Target="media/image111.png"/><Relationship Id="rId10" Type="http://schemas.openxmlformats.org/officeDocument/2006/relationships/endnotes" Target="endnotes.xm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2.png"/><Relationship Id="rId26" Type="http://schemas.openxmlformats.org/officeDocument/2006/relationships/image" Target="media/image11.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image" Target="media/image73.png"/><Relationship Id="rId112" Type="http://schemas.openxmlformats.org/officeDocument/2006/relationships/image" Target="media/image96.png"/><Relationship Id="rId133" Type="http://schemas.openxmlformats.org/officeDocument/2006/relationships/image" Target="media/image117.png"/><Relationship Id="rId154" Type="http://schemas.openxmlformats.org/officeDocument/2006/relationships/image" Target="media/image136.png"/><Relationship Id="rId175" Type="http://schemas.openxmlformats.org/officeDocument/2006/relationships/image" Target="media/image157.png"/><Relationship Id="rId16" Type="http://schemas.openxmlformats.org/officeDocument/2006/relationships/header" Target="header3.xml"/><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7.png"/><Relationship Id="rId144" Type="http://schemas.openxmlformats.org/officeDocument/2006/relationships/image" Target="media/image127.png"/><Relationship Id="rId90" Type="http://schemas.openxmlformats.org/officeDocument/2006/relationships/image" Target="media/image74.png"/><Relationship Id="rId165" Type="http://schemas.openxmlformats.org/officeDocument/2006/relationships/image" Target="media/image147.png"/><Relationship Id="rId186" Type="http://schemas.openxmlformats.org/officeDocument/2006/relationships/image" Target="media/image168.png"/><Relationship Id="rId27" Type="http://schemas.openxmlformats.org/officeDocument/2006/relationships/hyperlink" Target="https://docs.microsoft.com/en-us/learn/modules/manage-opportunities-dynamics-365-sales/media/opportunity-flow-ssm.png#lightbox" TargetMode="External"/><Relationship Id="rId48" Type="http://schemas.openxmlformats.org/officeDocument/2006/relationships/image" Target="media/image32.png"/><Relationship Id="rId69" Type="http://schemas.openxmlformats.org/officeDocument/2006/relationships/image" Target="media/image53.png"/><Relationship Id="rId113" Type="http://schemas.openxmlformats.org/officeDocument/2006/relationships/image" Target="media/image97.png"/><Relationship Id="rId134" Type="http://schemas.openxmlformats.org/officeDocument/2006/relationships/image" Target="media/image118.png"/><Relationship Id="rId80" Type="http://schemas.openxmlformats.org/officeDocument/2006/relationships/image" Target="media/image64.png"/><Relationship Id="rId155" Type="http://schemas.openxmlformats.org/officeDocument/2006/relationships/image" Target="media/image137.png"/><Relationship Id="rId176" Type="http://schemas.openxmlformats.org/officeDocument/2006/relationships/image" Target="media/image158.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7.png"/><Relationship Id="rId124" Type="http://schemas.openxmlformats.org/officeDocument/2006/relationships/image" Target="media/image108.png"/><Relationship Id="rId70" Type="http://schemas.openxmlformats.org/officeDocument/2006/relationships/image" Target="media/image54.png"/><Relationship Id="rId91" Type="http://schemas.openxmlformats.org/officeDocument/2006/relationships/image" Target="media/image75.png"/><Relationship Id="rId145" Type="http://schemas.openxmlformats.org/officeDocument/2006/relationships/image" Target="media/image128.png"/><Relationship Id="rId166" Type="http://schemas.openxmlformats.org/officeDocument/2006/relationships/image" Target="media/image148.png"/><Relationship Id="rId187" Type="http://schemas.openxmlformats.org/officeDocument/2006/relationships/image" Target="media/image169.pn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image" Target="media/image98.png"/><Relationship Id="rId60" Type="http://schemas.openxmlformats.org/officeDocument/2006/relationships/image" Target="media/image44.png"/><Relationship Id="rId81" Type="http://schemas.openxmlformats.org/officeDocument/2006/relationships/image" Target="media/image65.png"/><Relationship Id="rId135" Type="http://schemas.openxmlformats.org/officeDocument/2006/relationships/image" Target="media/image119.png"/><Relationship Id="rId156" Type="http://schemas.openxmlformats.org/officeDocument/2006/relationships/image" Target="media/image138.png"/><Relationship Id="rId177" Type="http://schemas.openxmlformats.org/officeDocument/2006/relationships/image" Target="media/image159.png"/><Relationship Id="rId18" Type="http://schemas.openxmlformats.org/officeDocument/2006/relationships/image" Target="media/image3.png"/><Relationship Id="rId39" Type="http://schemas.openxmlformats.org/officeDocument/2006/relationships/image" Target="media/image23.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23F0DE61C01647AADD57BC023588A4" ma:contentTypeVersion="17" ma:contentTypeDescription="Create a new document." ma:contentTypeScope="" ma:versionID="38df2116981f44046ab73e9e5ad83409">
  <xsd:schema xmlns:xsd="http://www.w3.org/2001/XMLSchema" xmlns:xs="http://www.w3.org/2001/XMLSchema" xmlns:p="http://schemas.microsoft.com/office/2006/metadata/properties" xmlns:ns1="http://schemas.microsoft.com/sharepoint/v3" xmlns:ns2="80b0474e-37b4-4751-81bc-12d5121181de" xmlns:ns3="670f2bc3-833b-4a76-b13f-f7d6db0b8f4d" targetNamespace="http://schemas.microsoft.com/office/2006/metadata/properties" ma:root="true" ma:fieldsID="9da459cfe8bc12436f1cd88c83132d06" ns1:_="" ns2:_="" ns3:_="">
    <xsd:import namespace="http://schemas.microsoft.com/sharepoint/v3"/>
    <xsd:import namespace="80b0474e-37b4-4751-81bc-12d5121181de"/>
    <xsd:import namespace="670f2bc3-833b-4a76-b13f-f7d6db0b8f4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_Flow_SignoffStatus"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b0474e-37b4-4751-81bc-12d5121181d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hidden="true" ma:internalName="LastSharedByUser" ma:readOnly="true">
      <xsd:simpleType>
        <xsd:restriction base="dms:Note"/>
      </xsd:simpleType>
    </xsd:element>
    <xsd:element name="LastSharedByTime" ma:index="11" nillable="true" ma:displayName="Last Shared By Time" ma:description="" ma:hidden="true"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70f2bc3-833b-4a76-b13f-f7d6db0b8f4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_Flow_SignoffStatus" ma:index="18" nillable="true" ma:displayName="Sign-off status" ma:internalName="_x0024_Resources_x003a_core_x002c_Signoff_Status_x003b_">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670f2bc3-833b-4a76-b13f-f7d6db0b8f4d" xsi:nil="true"/>
    <_Flow_SignoffStatus xmlns="670f2bc3-833b-4a76-b13f-f7d6db0b8f4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46BAA-4CAB-4EB8-A95D-DBD999BDC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b0474e-37b4-4751-81bc-12d5121181de"/>
    <ds:schemaRef ds:uri="670f2bc3-833b-4a76-b13f-f7d6db0b8f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3590B9-4F68-40F7-B6A2-F2D4F095932D}">
  <ds:schemaRefs>
    <ds:schemaRef ds:uri="http://schemas.microsoft.com/office/2006/metadata/properties"/>
    <ds:schemaRef ds:uri="http://schemas.microsoft.com/office/infopath/2007/PartnerControls"/>
    <ds:schemaRef ds:uri="http://schemas.microsoft.com/sharepoint/v3"/>
    <ds:schemaRef ds:uri="670f2bc3-833b-4a76-b13f-f7d6db0b8f4d"/>
  </ds:schemaRefs>
</ds:datastoreItem>
</file>

<file path=customXml/itemProps3.xml><?xml version="1.0" encoding="utf-8"?>
<ds:datastoreItem xmlns:ds="http://schemas.openxmlformats.org/officeDocument/2006/customXml" ds:itemID="{B1F8F63C-6C04-4C95-9539-1684FECFE0F0}">
  <ds:schemaRefs>
    <ds:schemaRef ds:uri="http://schemas.microsoft.com/sharepoint/v3/contenttype/forms"/>
  </ds:schemaRefs>
</ds:datastoreItem>
</file>

<file path=customXml/itemProps4.xml><?xml version="1.0" encoding="utf-8"?>
<ds:datastoreItem xmlns:ds="http://schemas.openxmlformats.org/officeDocument/2006/customXml" ds:itemID="{2CE55930-881C-413E-A7A4-D7E3283D3C29}">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49</Pages>
  <Words>10228</Words>
  <Characters>58302</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Hands-on Lab Step By Step Template_9 28 17</vt:lpstr>
    </vt:vector>
  </TitlesOfParts>
  <LinksUpToDate>false</LinksUpToDate>
  <CharactersWithSpaces>6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Lab Step By Step Template_9 28 17</dc:title>
  <dc:subject>Whiteboard Design Leader Guide</dc:subject>
  <dc:creator/>
  <cp:keywords>Whiteboard Design Leader Guide</cp:keywords>
  <dc:description/>
  <cp:lastModifiedBy/>
  <cp:revision>1</cp:revision>
  <dcterms:created xsi:type="dcterms:W3CDTF">2021-10-07T07:48:00Z</dcterms:created>
  <dcterms:modified xsi:type="dcterms:W3CDTF">2021-10-0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3F0DE61C01647AADD57BC023588A4</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Owner">
    <vt:lpwstr>hopero@microsoft.com</vt:lpwstr>
  </property>
  <property fmtid="{D5CDD505-2E9C-101B-9397-08002B2CF9AE}" pid="7" name="MSIP_Label_f42aa342-8706-4288-bd11-ebb85995028c_SetDate">
    <vt:lpwstr>2017-09-20T13:50:49.1346427-07:0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